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9350"/>
      </w:tblGrid>
      <w:tr w:rsidR="004B17C6" w14:paraId="628F7F2D" w14:textId="77777777" w:rsidTr="004B17C6">
        <w:tc>
          <w:tcPr>
            <w:tcW w:w="9350" w:type="dxa"/>
          </w:tcPr>
          <w:p w14:paraId="344BFF57" w14:textId="360EC1A2" w:rsidR="004B17C6" w:rsidRDefault="004B17C6" w:rsidP="00D63B5C">
            <w:pPr>
              <w:contextualSpacing/>
              <w:mirrorIndents/>
              <w:jc w:val="center"/>
              <w:rPr>
                <w:rFonts w:asciiTheme="minorHAnsi" w:hAnsiTheme="minorHAnsi" w:cs="Seattle Text"/>
                <w:b/>
                <w:color w:val="0046AD" w:themeColor="accent1"/>
                <w:sz w:val="28"/>
                <w:szCs w:val="28"/>
              </w:rPr>
            </w:pPr>
            <w:r w:rsidRPr="00B35623">
              <w:rPr>
                <w:b/>
                <w:bCs/>
                <w:i/>
                <w:iCs/>
                <w:highlight w:val="yellow"/>
              </w:rPr>
              <w:t>Thank you for your patience as we work through our decision-making process, which is taking longer than anticipated. We expect to notify all applicants in October.</w:t>
            </w:r>
            <w:bookmarkStart w:id="0" w:name="_GoBack"/>
            <w:bookmarkEnd w:id="0"/>
          </w:p>
        </w:tc>
      </w:tr>
    </w:tbl>
    <w:p w14:paraId="6263E32C" w14:textId="77777777" w:rsidR="004B17C6" w:rsidRDefault="004B17C6" w:rsidP="00D63B5C">
      <w:pPr>
        <w:contextualSpacing/>
        <w:mirrorIndents/>
        <w:jc w:val="center"/>
        <w:rPr>
          <w:rFonts w:asciiTheme="minorHAnsi" w:hAnsiTheme="minorHAnsi" w:cs="Seattle Text"/>
          <w:b/>
          <w:color w:val="0046AD" w:themeColor="accent1"/>
          <w:sz w:val="28"/>
          <w:szCs w:val="28"/>
        </w:rPr>
      </w:pPr>
    </w:p>
    <w:p w14:paraId="326AA4DB" w14:textId="32903C3E" w:rsidR="000C28B6" w:rsidRPr="00F13C70" w:rsidRDefault="000C28B6" w:rsidP="00D63B5C">
      <w:pPr>
        <w:contextualSpacing/>
        <w:mirrorIndents/>
        <w:jc w:val="center"/>
        <w:rPr>
          <w:rFonts w:asciiTheme="minorHAnsi" w:hAnsiTheme="minorHAnsi" w:cs="Seattle Text"/>
          <w:b/>
          <w:color w:val="0046AD" w:themeColor="accent1"/>
          <w:sz w:val="28"/>
          <w:szCs w:val="28"/>
        </w:rPr>
      </w:pPr>
      <w:r w:rsidRPr="00F13C70">
        <w:rPr>
          <w:rFonts w:asciiTheme="minorHAnsi" w:hAnsiTheme="minorHAnsi" w:cs="Seattle Text"/>
          <w:b/>
          <w:color w:val="0046AD" w:themeColor="accent1"/>
          <w:sz w:val="28"/>
          <w:szCs w:val="28"/>
        </w:rPr>
        <w:t>Request f</w:t>
      </w:r>
      <w:r w:rsidRPr="00ED2158">
        <w:rPr>
          <w:rFonts w:asciiTheme="minorHAnsi" w:hAnsiTheme="minorHAnsi" w:cs="Seattle Text"/>
          <w:b/>
          <w:color w:val="0046AD" w:themeColor="accent1"/>
          <w:sz w:val="28"/>
          <w:szCs w:val="28"/>
        </w:rPr>
        <w:t xml:space="preserve">or </w:t>
      </w:r>
      <w:r w:rsidR="00D63B5C" w:rsidRPr="00ED2158">
        <w:rPr>
          <w:rFonts w:asciiTheme="minorHAnsi" w:hAnsiTheme="minorHAnsi" w:cs="Seattle Text"/>
          <w:b/>
          <w:color w:val="0046AD" w:themeColor="accent1"/>
          <w:sz w:val="28"/>
          <w:szCs w:val="28"/>
        </w:rPr>
        <w:t>Qualification</w:t>
      </w:r>
      <w:r w:rsidRPr="00ED2158">
        <w:rPr>
          <w:rFonts w:asciiTheme="minorHAnsi" w:hAnsiTheme="minorHAnsi" w:cs="Seattle Text"/>
          <w:b/>
          <w:color w:val="0046AD" w:themeColor="accent1"/>
          <w:sz w:val="28"/>
          <w:szCs w:val="28"/>
        </w:rPr>
        <w:t xml:space="preserve">: </w:t>
      </w:r>
      <w:r w:rsidR="005B3EE3">
        <w:rPr>
          <w:rFonts w:asciiTheme="minorHAnsi" w:hAnsiTheme="minorHAnsi" w:cs="Seattle Text"/>
          <w:b/>
          <w:color w:val="0046AD" w:themeColor="accent1"/>
          <w:sz w:val="28"/>
          <w:szCs w:val="28"/>
        </w:rPr>
        <w:t xml:space="preserve">Culturally </w:t>
      </w:r>
      <w:r w:rsidR="00684620">
        <w:rPr>
          <w:rFonts w:asciiTheme="minorHAnsi" w:hAnsiTheme="minorHAnsi" w:cs="Seattle Text"/>
          <w:b/>
          <w:color w:val="0046AD" w:themeColor="accent1"/>
          <w:sz w:val="28"/>
          <w:szCs w:val="28"/>
        </w:rPr>
        <w:t>Specific and Responsive – Mentoring Services</w:t>
      </w:r>
    </w:p>
    <w:p w14:paraId="2150E877" w14:textId="77777777" w:rsidR="00ED2158" w:rsidRPr="00FB54DA" w:rsidRDefault="000C28B6" w:rsidP="000C28B6">
      <w:pPr>
        <w:contextualSpacing/>
        <w:mirrorIndents/>
        <w:jc w:val="center"/>
        <w:rPr>
          <w:rFonts w:asciiTheme="minorHAnsi" w:hAnsiTheme="minorHAnsi" w:cs="Seattle Text"/>
          <w:b/>
          <w:i/>
          <w:color w:val="0046AD" w:themeColor="accent1"/>
          <w:sz w:val="24"/>
          <w:szCs w:val="24"/>
        </w:rPr>
      </w:pPr>
      <w:r w:rsidRPr="00FB54DA">
        <w:rPr>
          <w:rFonts w:asciiTheme="minorHAnsi" w:hAnsiTheme="minorHAnsi" w:cs="Seattle Text"/>
          <w:b/>
          <w:i/>
          <w:color w:val="0046AD" w:themeColor="accent1"/>
          <w:sz w:val="24"/>
          <w:szCs w:val="24"/>
        </w:rPr>
        <w:t>School Year</w:t>
      </w:r>
      <w:r w:rsidR="00ED2158" w:rsidRPr="00FB54DA">
        <w:rPr>
          <w:rFonts w:asciiTheme="minorHAnsi" w:hAnsiTheme="minorHAnsi" w:cs="Seattle Text"/>
          <w:b/>
          <w:i/>
          <w:color w:val="0046AD" w:themeColor="accent1"/>
          <w:sz w:val="24"/>
          <w:szCs w:val="24"/>
        </w:rPr>
        <w:t>s 2019-20 through 2025-26</w:t>
      </w:r>
    </w:p>
    <w:p w14:paraId="6171EF12" w14:textId="67A80A76" w:rsidR="007F25FE" w:rsidRPr="00FB54DA" w:rsidRDefault="00ED2158" w:rsidP="00ED2158">
      <w:pPr>
        <w:contextualSpacing/>
        <w:mirrorIndents/>
        <w:jc w:val="center"/>
        <w:rPr>
          <w:rFonts w:asciiTheme="minorHAnsi" w:hAnsiTheme="minorHAnsi" w:cs="Seattle Text"/>
          <w:b/>
          <w:i/>
          <w:color w:val="0046AD" w:themeColor="accent1"/>
          <w:sz w:val="24"/>
          <w:szCs w:val="24"/>
        </w:rPr>
      </w:pPr>
      <w:r w:rsidRPr="00FB54DA">
        <w:rPr>
          <w:rFonts w:asciiTheme="minorHAnsi" w:hAnsiTheme="minorHAnsi" w:cs="Seattle Text"/>
          <w:b/>
          <w:i/>
          <w:color w:val="0046AD" w:themeColor="accent1"/>
          <w:sz w:val="24"/>
          <w:szCs w:val="24"/>
        </w:rPr>
        <w:t>Middle and High School-Aged Youth</w:t>
      </w:r>
    </w:p>
    <w:p w14:paraId="33503D65" w14:textId="6ED4A36B" w:rsidR="007F25FE" w:rsidRDefault="007F25FE" w:rsidP="000C28B6">
      <w:pPr>
        <w:contextualSpacing/>
        <w:mirrorIndents/>
        <w:rPr>
          <w:rFonts w:asciiTheme="minorHAnsi" w:hAnsiTheme="minorHAnsi" w:cs="Seattle Text"/>
        </w:rPr>
      </w:pPr>
    </w:p>
    <w:p w14:paraId="6E8E4431" w14:textId="381A1395" w:rsidR="00BD110A" w:rsidRPr="00BD110A" w:rsidRDefault="00144D15" w:rsidP="00144D15">
      <w:pPr>
        <w:pBdr>
          <w:top w:val="single" w:sz="4" w:space="1" w:color="auto"/>
          <w:left w:val="single" w:sz="4" w:space="4" w:color="auto"/>
          <w:bottom w:val="single" w:sz="4" w:space="1" w:color="auto"/>
          <w:right w:val="single" w:sz="4" w:space="4" w:color="auto"/>
        </w:pBdr>
        <w:shd w:val="clear" w:color="auto" w:fill="00ABC7" w:themeFill="accent3"/>
        <w:contextualSpacing/>
        <w:mirrorIndents/>
        <w:jc w:val="center"/>
        <w:rPr>
          <w:rFonts w:asciiTheme="minorHAnsi" w:hAnsiTheme="minorHAnsi" w:cs="Seattle Text"/>
          <w:b/>
        </w:rPr>
      </w:pPr>
      <w:r>
        <w:rPr>
          <w:rFonts w:asciiTheme="minorHAnsi" w:hAnsiTheme="minorHAnsi" w:cs="Seattle Text"/>
          <w:b/>
        </w:rPr>
        <w:t xml:space="preserve">APPLICATION </w:t>
      </w:r>
      <w:r w:rsidR="00EE3A69">
        <w:rPr>
          <w:rFonts w:asciiTheme="minorHAnsi" w:hAnsiTheme="minorHAnsi" w:cs="Seattle Text"/>
          <w:b/>
        </w:rPr>
        <w:t>TIMELINE</w:t>
      </w:r>
    </w:p>
    <w:p w14:paraId="07266299" w14:textId="77777777" w:rsidR="00BD110A" w:rsidRDefault="00BD110A" w:rsidP="000C28B6">
      <w:pPr>
        <w:contextualSpacing/>
        <w:mirrorIndents/>
        <w:rPr>
          <w:rFonts w:asciiTheme="minorHAnsi" w:hAnsiTheme="minorHAnsi" w:cs="Seattle Text"/>
        </w:rPr>
      </w:pPr>
    </w:p>
    <w:tbl>
      <w:tblPr>
        <w:tblW w:w="95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07"/>
        <w:gridCol w:w="3938"/>
      </w:tblGrid>
      <w:tr w:rsidR="008F25E8" w:rsidRPr="00F13C70" w14:paraId="2A74DF85" w14:textId="77777777" w:rsidTr="008F25E8">
        <w:trPr>
          <w:jc w:val="center"/>
        </w:trPr>
        <w:tc>
          <w:tcPr>
            <w:tcW w:w="954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86A500" w14:textId="69527E51" w:rsidR="008F25E8" w:rsidRPr="00F13C70" w:rsidRDefault="008F25E8" w:rsidP="00ED2D1C">
            <w:pPr>
              <w:keepNext/>
              <w:keepLines/>
              <w:contextualSpacing/>
              <w:mirrorIndents/>
              <w:rPr>
                <w:rFonts w:asciiTheme="minorHAnsi" w:hAnsiTheme="minorHAnsi" w:cs="Seattle Text"/>
                <w:b/>
                <w:color w:val="000000"/>
              </w:rPr>
            </w:pPr>
            <w:r w:rsidRPr="00F13C70">
              <w:rPr>
                <w:rFonts w:asciiTheme="minorHAnsi" w:hAnsiTheme="minorHAnsi" w:cs="Seattle Text"/>
                <w:b/>
                <w:color w:val="000000"/>
              </w:rPr>
              <w:t xml:space="preserve">Phase </w:t>
            </w:r>
            <w:r>
              <w:rPr>
                <w:rFonts w:asciiTheme="minorHAnsi" w:hAnsiTheme="minorHAnsi" w:cs="Seattle Text"/>
                <w:b/>
                <w:color w:val="000000"/>
              </w:rPr>
              <w:t>1</w:t>
            </w:r>
            <w:r w:rsidRPr="00F13C70">
              <w:rPr>
                <w:rFonts w:asciiTheme="minorHAnsi" w:hAnsiTheme="minorHAnsi" w:cs="Seattle Text"/>
                <w:b/>
                <w:color w:val="000000"/>
              </w:rPr>
              <w:t xml:space="preserve">: </w:t>
            </w:r>
            <w:r w:rsidR="00E50B80">
              <w:rPr>
                <w:rFonts w:asciiTheme="minorHAnsi" w:hAnsiTheme="minorHAnsi" w:cs="Seattle Text"/>
                <w:b/>
                <w:color w:val="000000"/>
              </w:rPr>
              <w:t>Application Development &amp; Submission</w:t>
            </w:r>
          </w:p>
        </w:tc>
      </w:tr>
      <w:tr w:rsidR="008F25E8" w:rsidRPr="00F13C70" w14:paraId="3A68A1C3" w14:textId="77777777" w:rsidTr="008F25E8">
        <w:trPr>
          <w:jc w:val="center"/>
        </w:trPr>
        <w:tc>
          <w:tcPr>
            <w:tcW w:w="5607" w:type="dxa"/>
            <w:tcBorders>
              <w:top w:val="single" w:sz="4" w:space="0" w:color="auto"/>
              <w:left w:val="single" w:sz="4" w:space="0" w:color="auto"/>
              <w:bottom w:val="single" w:sz="4" w:space="0" w:color="auto"/>
              <w:right w:val="single" w:sz="4" w:space="0" w:color="auto"/>
            </w:tcBorders>
            <w:shd w:val="clear" w:color="auto" w:fill="auto"/>
          </w:tcPr>
          <w:p w14:paraId="60AFC815" w14:textId="77777777" w:rsidR="008F25E8" w:rsidRPr="00F13C70" w:rsidRDefault="008F25E8" w:rsidP="00ED2D1C">
            <w:pPr>
              <w:contextualSpacing/>
              <w:mirrorIndents/>
              <w:rPr>
                <w:rFonts w:asciiTheme="minorHAnsi" w:hAnsiTheme="minorHAnsi" w:cs="Seattle Text"/>
                <w:color w:val="000000"/>
              </w:rPr>
            </w:pPr>
            <w:r>
              <w:rPr>
                <w:rFonts w:asciiTheme="minorHAnsi" w:hAnsiTheme="minorHAnsi" w:cs="Seattle Text"/>
                <w:color w:val="000000"/>
              </w:rPr>
              <w:t>RFQ Application Opens</w:t>
            </w:r>
          </w:p>
        </w:tc>
        <w:tc>
          <w:tcPr>
            <w:tcW w:w="3938" w:type="dxa"/>
            <w:tcBorders>
              <w:top w:val="single" w:sz="4" w:space="0" w:color="auto"/>
              <w:left w:val="nil"/>
              <w:bottom w:val="single" w:sz="4" w:space="0" w:color="auto"/>
              <w:right w:val="single" w:sz="4" w:space="0" w:color="auto"/>
            </w:tcBorders>
            <w:shd w:val="clear" w:color="auto" w:fill="auto"/>
          </w:tcPr>
          <w:p w14:paraId="529BB481" w14:textId="77777777" w:rsidR="008F25E8" w:rsidRPr="00F13C70" w:rsidRDefault="008F25E8" w:rsidP="00ED2D1C">
            <w:pPr>
              <w:keepNext/>
              <w:keepLines/>
              <w:contextualSpacing/>
              <w:mirrorIndents/>
              <w:rPr>
                <w:rFonts w:asciiTheme="minorHAnsi" w:hAnsiTheme="minorHAnsi" w:cs="Seattle Text"/>
                <w:color w:val="000000"/>
              </w:rPr>
            </w:pPr>
            <w:r>
              <w:rPr>
                <w:rFonts w:asciiTheme="minorHAnsi" w:hAnsiTheme="minorHAnsi" w:cs="Seattle Text"/>
                <w:color w:val="000000"/>
              </w:rPr>
              <w:t>Monday July 1, 2019</w:t>
            </w:r>
          </w:p>
        </w:tc>
      </w:tr>
      <w:tr w:rsidR="008F25E8" w:rsidRPr="00F13C70" w14:paraId="1E1BB1E0" w14:textId="77777777" w:rsidTr="008F25E8">
        <w:trPr>
          <w:trHeight w:val="269"/>
          <w:jc w:val="center"/>
        </w:trPr>
        <w:tc>
          <w:tcPr>
            <w:tcW w:w="5607" w:type="dxa"/>
            <w:tcBorders>
              <w:top w:val="single" w:sz="4" w:space="0" w:color="auto"/>
              <w:left w:val="single" w:sz="4" w:space="0" w:color="auto"/>
              <w:bottom w:val="single" w:sz="4" w:space="0" w:color="auto"/>
              <w:right w:val="single" w:sz="4" w:space="0" w:color="auto"/>
            </w:tcBorders>
          </w:tcPr>
          <w:p w14:paraId="5B129B11" w14:textId="4D86EC79" w:rsidR="008F25E8" w:rsidRPr="00F13C70" w:rsidRDefault="00102DD0" w:rsidP="00ED2D1C">
            <w:pPr>
              <w:contextualSpacing/>
              <w:mirrorIndents/>
              <w:rPr>
                <w:rFonts w:asciiTheme="minorHAnsi" w:hAnsiTheme="minorHAnsi" w:cs="Seattle Text"/>
                <w:color w:val="000000"/>
              </w:rPr>
            </w:pPr>
            <w:r>
              <w:rPr>
                <w:rFonts w:asciiTheme="minorHAnsi" w:hAnsiTheme="minorHAnsi" w:cs="Seattle Text"/>
                <w:color w:val="000000"/>
              </w:rPr>
              <w:t>Webinar</w:t>
            </w:r>
            <w:r w:rsidR="00583770">
              <w:rPr>
                <w:rFonts w:asciiTheme="minorHAnsi" w:hAnsiTheme="minorHAnsi" w:cs="Seattle Text"/>
                <w:color w:val="000000"/>
              </w:rPr>
              <w:t xml:space="preserve"> Informational (Session 1)</w:t>
            </w:r>
          </w:p>
        </w:tc>
        <w:tc>
          <w:tcPr>
            <w:tcW w:w="3938" w:type="dxa"/>
            <w:tcBorders>
              <w:top w:val="single" w:sz="4" w:space="0" w:color="auto"/>
              <w:left w:val="nil"/>
              <w:bottom w:val="single" w:sz="4" w:space="0" w:color="auto"/>
              <w:right w:val="single" w:sz="4" w:space="0" w:color="auto"/>
            </w:tcBorders>
          </w:tcPr>
          <w:p w14:paraId="73D3C439" w14:textId="4D441B44" w:rsidR="008F25E8" w:rsidRPr="002D4F96" w:rsidRDefault="008F25E8" w:rsidP="00ED2D1C">
            <w:pPr>
              <w:mirrorIndents/>
              <w:rPr>
                <w:rFonts w:asciiTheme="minorHAnsi" w:hAnsiTheme="minorHAnsi" w:cs="Seattle Text"/>
                <w:color w:val="000000"/>
              </w:rPr>
            </w:pPr>
            <w:r w:rsidRPr="002D4F96">
              <w:rPr>
                <w:rFonts w:asciiTheme="minorHAnsi" w:hAnsiTheme="minorHAnsi" w:cs="Seattle Text"/>
                <w:color w:val="000000"/>
              </w:rPr>
              <w:t xml:space="preserve">Wednesday July </w:t>
            </w:r>
            <w:r w:rsidR="00AD467F" w:rsidRPr="002D4F96">
              <w:rPr>
                <w:rFonts w:asciiTheme="minorHAnsi" w:hAnsiTheme="minorHAnsi" w:cs="Seattle Text"/>
                <w:color w:val="000000"/>
              </w:rPr>
              <w:t>10</w:t>
            </w:r>
            <w:r w:rsidRPr="002D4F96">
              <w:rPr>
                <w:rFonts w:asciiTheme="minorHAnsi" w:hAnsiTheme="minorHAnsi" w:cs="Seattle Text"/>
                <w:color w:val="000000"/>
              </w:rPr>
              <w:t>, 2019</w:t>
            </w:r>
            <w:r w:rsidR="00AD467F" w:rsidRPr="002D4F96">
              <w:rPr>
                <w:rFonts w:asciiTheme="minorHAnsi" w:hAnsiTheme="minorHAnsi" w:cs="Seattle Text"/>
                <w:color w:val="000000"/>
              </w:rPr>
              <w:t xml:space="preserve"> </w:t>
            </w:r>
          </w:p>
        </w:tc>
      </w:tr>
      <w:tr w:rsidR="008F25E8" w:rsidRPr="00F13C70" w14:paraId="1050E4C3" w14:textId="77777777" w:rsidTr="008F25E8">
        <w:trPr>
          <w:trHeight w:val="269"/>
          <w:jc w:val="center"/>
        </w:trPr>
        <w:tc>
          <w:tcPr>
            <w:tcW w:w="5607" w:type="dxa"/>
            <w:tcBorders>
              <w:top w:val="single" w:sz="4" w:space="0" w:color="auto"/>
              <w:left w:val="single" w:sz="4" w:space="0" w:color="auto"/>
              <w:bottom w:val="single" w:sz="4" w:space="0" w:color="auto"/>
              <w:right w:val="single" w:sz="4" w:space="0" w:color="auto"/>
            </w:tcBorders>
          </w:tcPr>
          <w:p w14:paraId="278398E5" w14:textId="51926A3F" w:rsidR="008F25E8" w:rsidRPr="00F13C70" w:rsidRDefault="00102DD0" w:rsidP="00ED2D1C">
            <w:pPr>
              <w:contextualSpacing/>
              <w:mirrorIndents/>
              <w:rPr>
                <w:rFonts w:asciiTheme="minorHAnsi" w:hAnsiTheme="minorHAnsi" w:cs="Seattle Text"/>
                <w:color w:val="000000"/>
              </w:rPr>
            </w:pPr>
            <w:r>
              <w:rPr>
                <w:rFonts w:asciiTheme="minorHAnsi" w:hAnsiTheme="minorHAnsi" w:cs="Seattle Text"/>
                <w:color w:val="000000"/>
              </w:rPr>
              <w:t xml:space="preserve">In-person </w:t>
            </w:r>
            <w:r w:rsidR="00583770">
              <w:rPr>
                <w:rFonts w:asciiTheme="minorHAnsi" w:hAnsiTheme="minorHAnsi" w:cs="Seattle Text"/>
                <w:color w:val="000000"/>
              </w:rPr>
              <w:t>Informational (Session 2)</w:t>
            </w:r>
          </w:p>
        </w:tc>
        <w:tc>
          <w:tcPr>
            <w:tcW w:w="3938" w:type="dxa"/>
            <w:tcBorders>
              <w:top w:val="single" w:sz="4" w:space="0" w:color="auto"/>
              <w:left w:val="nil"/>
              <w:bottom w:val="single" w:sz="4" w:space="0" w:color="auto"/>
              <w:right w:val="single" w:sz="4" w:space="0" w:color="auto"/>
            </w:tcBorders>
          </w:tcPr>
          <w:p w14:paraId="7E8D5DB5" w14:textId="71CF4F00" w:rsidR="008F25E8" w:rsidRPr="002D4F96" w:rsidRDefault="007E2280" w:rsidP="00ED2D1C">
            <w:pPr>
              <w:mirrorIndents/>
              <w:rPr>
                <w:rFonts w:asciiTheme="minorHAnsi" w:hAnsiTheme="minorHAnsi" w:cs="Seattle Text"/>
                <w:color w:val="000000"/>
              </w:rPr>
            </w:pPr>
            <w:r>
              <w:rPr>
                <w:rFonts w:asciiTheme="minorHAnsi" w:hAnsiTheme="minorHAnsi" w:cs="Seattle Text"/>
                <w:color w:val="000000"/>
              </w:rPr>
              <w:t>Thursday</w:t>
            </w:r>
            <w:r w:rsidR="008F25E8" w:rsidRPr="002D4F96">
              <w:rPr>
                <w:rFonts w:asciiTheme="minorHAnsi" w:hAnsiTheme="minorHAnsi" w:cs="Seattle Text"/>
                <w:color w:val="000000"/>
              </w:rPr>
              <w:t xml:space="preserve"> July 1</w:t>
            </w:r>
            <w:r w:rsidR="00AD467F" w:rsidRPr="002D4F96">
              <w:rPr>
                <w:rFonts w:asciiTheme="minorHAnsi" w:hAnsiTheme="minorHAnsi" w:cs="Seattle Text"/>
                <w:color w:val="000000"/>
              </w:rPr>
              <w:t>8</w:t>
            </w:r>
            <w:r w:rsidR="008F25E8" w:rsidRPr="002D4F96">
              <w:rPr>
                <w:rFonts w:asciiTheme="minorHAnsi" w:hAnsiTheme="minorHAnsi" w:cs="Seattle Text"/>
                <w:color w:val="000000"/>
              </w:rPr>
              <w:t>, 2019</w:t>
            </w:r>
          </w:p>
        </w:tc>
      </w:tr>
      <w:tr w:rsidR="00102DD0" w:rsidRPr="00F13C70" w14:paraId="001A92A3" w14:textId="77777777" w:rsidTr="008F25E8">
        <w:tblPrEx>
          <w:shd w:val="clear" w:color="auto" w:fill="D9D9D9"/>
        </w:tblPrEx>
        <w:trPr>
          <w:trHeight w:val="287"/>
          <w:jc w:val="center"/>
        </w:trPr>
        <w:tc>
          <w:tcPr>
            <w:tcW w:w="5607" w:type="dxa"/>
            <w:tcBorders>
              <w:top w:val="single" w:sz="4" w:space="0" w:color="auto"/>
              <w:left w:val="single" w:sz="4" w:space="0" w:color="auto"/>
              <w:bottom w:val="single" w:sz="4" w:space="0" w:color="auto"/>
              <w:right w:val="single" w:sz="4" w:space="0" w:color="auto"/>
            </w:tcBorders>
          </w:tcPr>
          <w:p w14:paraId="6E46AC19" w14:textId="294B268B" w:rsidR="00102DD0" w:rsidRPr="00F13C70" w:rsidRDefault="00102DD0" w:rsidP="00ED2D1C">
            <w:pPr>
              <w:mirrorIndents/>
              <w:rPr>
                <w:rFonts w:asciiTheme="minorHAnsi" w:hAnsiTheme="minorHAnsi" w:cs="Seattle Text"/>
                <w:color w:val="000000"/>
              </w:rPr>
            </w:pPr>
            <w:r>
              <w:rPr>
                <w:rFonts w:asciiTheme="minorHAnsi" w:hAnsiTheme="minorHAnsi" w:cs="Seattle Text"/>
                <w:color w:val="000000"/>
              </w:rPr>
              <w:t>In-person Informational (Session 3)</w:t>
            </w:r>
          </w:p>
        </w:tc>
        <w:tc>
          <w:tcPr>
            <w:tcW w:w="3938" w:type="dxa"/>
            <w:tcBorders>
              <w:top w:val="single" w:sz="4" w:space="0" w:color="auto"/>
              <w:left w:val="nil"/>
              <w:bottom w:val="single" w:sz="4" w:space="0" w:color="auto"/>
              <w:right w:val="single" w:sz="4" w:space="0" w:color="auto"/>
            </w:tcBorders>
          </w:tcPr>
          <w:p w14:paraId="284527F4" w14:textId="455A7DF0" w:rsidR="00102DD0" w:rsidRPr="002D4F96" w:rsidRDefault="00A62482" w:rsidP="00ED2D1C">
            <w:pPr>
              <w:mirrorIndents/>
              <w:rPr>
                <w:rFonts w:asciiTheme="minorHAnsi" w:hAnsiTheme="minorHAnsi" w:cs="Seattle Text"/>
                <w:color w:val="000000"/>
              </w:rPr>
            </w:pPr>
            <w:r w:rsidRPr="002D4F96">
              <w:rPr>
                <w:rFonts w:asciiTheme="minorHAnsi" w:hAnsiTheme="minorHAnsi" w:cs="Seattle Text"/>
                <w:color w:val="000000"/>
              </w:rPr>
              <w:t xml:space="preserve">Thursday July </w:t>
            </w:r>
            <w:r w:rsidR="00AD467F" w:rsidRPr="002D4F96">
              <w:rPr>
                <w:rFonts w:asciiTheme="minorHAnsi" w:hAnsiTheme="minorHAnsi" w:cs="Seattle Text"/>
                <w:color w:val="000000"/>
              </w:rPr>
              <w:t>25, 2019</w:t>
            </w:r>
          </w:p>
        </w:tc>
      </w:tr>
      <w:tr w:rsidR="008F25E8" w:rsidRPr="00F13C70" w14:paraId="11450EED" w14:textId="77777777" w:rsidTr="008F25E8">
        <w:tblPrEx>
          <w:shd w:val="clear" w:color="auto" w:fill="D9D9D9"/>
        </w:tblPrEx>
        <w:trPr>
          <w:trHeight w:val="287"/>
          <w:jc w:val="center"/>
        </w:trPr>
        <w:tc>
          <w:tcPr>
            <w:tcW w:w="5607" w:type="dxa"/>
            <w:tcBorders>
              <w:top w:val="single" w:sz="4" w:space="0" w:color="auto"/>
              <w:left w:val="single" w:sz="4" w:space="0" w:color="auto"/>
              <w:bottom w:val="single" w:sz="4" w:space="0" w:color="auto"/>
              <w:right w:val="single" w:sz="4" w:space="0" w:color="auto"/>
            </w:tcBorders>
          </w:tcPr>
          <w:p w14:paraId="0A64D7FF" w14:textId="77777777" w:rsidR="008F25E8" w:rsidRPr="00D63B5C" w:rsidRDefault="008F25E8" w:rsidP="00ED2D1C">
            <w:pPr>
              <w:mirrorIndents/>
              <w:rPr>
                <w:rFonts w:asciiTheme="minorHAnsi" w:hAnsiTheme="minorHAnsi" w:cs="Seattle Text"/>
                <w:color w:val="000000"/>
              </w:rPr>
            </w:pPr>
            <w:r w:rsidRPr="00F13C70">
              <w:rPr>
                <w:rFonts w:asciiTheme="minorHAnsi" w:hAnsiTheme="minorHAnsi" w:cs="Seattle Text"/>
                <w:color w:val="000000"/>
              </w:rPr>
              <w:t>Technical Assistance Workshops</w:t>
            </w:r>
          </w:p>
        </w:tc>
        <w:tc>
          <w:tcPr>
            <w:tcW w:w="3938" w:type="dxa"/>
            <w:tcBorders>
              <w:top w:val="single" w:sz="4" w:space="0" w:color="auto"/>
              <w:left w:val="nil"/>
              <w:bottom w:val="single" w:sz="4" w:space="0" w:color="auto"/>
              <w:right w:val="single" w:sz="4" w:space="0" w:color="auto"/>
            </w:tcBorders>
          </w:tcPr>
          <w:p w14:paraId="59BF0C3B" w14:textId="77777777" w:rsidR="008F25E8" w:rsidRPr="002D4F96" w:rsidRDefault="008F25E8" w:rsidP="00ED2D1C">
            <w:pPr>
              <w:mirrorIndents/>
              <w:rPr>
                <w:rFonts w:asciiTheme="minorHAnsi" w:hAnsiTheme="minorHAnsi" w:cs="Seattle Text"/>
                <w:color w:val="000000"/>
              </w:rPr>
            </w:pPr>
            <w:r w:rsidRPr="002D4F96">
              <w:rPr>
                <w:rFonts w:asciiTheme="minorHAnsi" w:hAnsiTheme="minorHAnsi" w:cs="Seattle Text"/>
                <w:color w:val="000000"/>
              </w:rPr>
              <w:t>TBD</w:t>
            </w:r>
          </w:p>
        </w:tc>
      </w:tr>
      <w:tr w:rsidR="008F25E8" w:rsidRPr="00F13C70" w14:paraId="2026126E" w14:textId="77777777" w:rsidTr="008F25E8">
        <w:trPr>
          <w:jc w:val="center"/>
        </w:trPr>
        <w:tc>
          <w:tcPr>
            <w:tcW w:w="5607" w:type="dxa"/>
            <w:tcBorders>
              <w:top w:val="single" w:sz="4" w:space="0" w:color="auto"/>
              <w:left w:val="single" w:sz="4" w:space="0" w:color="auto"/>
              <w:bottom w:val="single" w:sz="4" w:space="0" w:color="auto"/>
              <w:right w:val="single" w:sz="4" w:space="0" w:color="auto"/>
            </w:tcBorders>
          </w:tcPr>
          <w:p w14:paraId="215A4542" w14:textId="76491221" w:rsidR="008F25E8" w:rsidRPr="00F13C70" w:rsidRDefault="008F25E8" w:rsidP="00ED2D1C">
            <w:pPr>
              <w:contextualSpacing/>
              <w:mirrorIndents/>
              <w:rPr>
                <w:rFonts w:asciiTheme="minorHAnsi" w:hAnsiTheme="minorHAnsi" w:cs="Seattle Text"/>
                <w:color w:val="000000"/>
              </w:rPr>
            </w:pPr>
            <w:r>
              <w:rPr>
                <w:rFonts w:asciiTheme="minorHAnsi" w:hAnsiTheme="minorHAnsi" w:cs="Seattle Text"/>
                <w:color w:val="000000"/>
              </w:rPr>
              <w:t xml:space="preserve">RFQ Application </w:t>
            </w:r>
            <w:r w:rsidR="006938AA">
              <w:rPr>
                <w:rFonts w:asciiTheme="minorHAnsi" w:hAnsiTheme="minorHAnsi" w:cs="Seattle Text"/>
                <w:color w:val="000000"/>
              </w:rPr>
              <w:t>Due Date</w:t>
            </w:r>
          </w:p>
        </w:tc>
        <w:tc>
          <w:tcPr>
            <w:tcW w:w="3938" w:type="dxa"/>
            <w:tcBorders>
              <w:top w:val="single" w:sz="4" w:space="0" w:color="auto"/>
              <w:left w:val="nil"/>
              <w:bottom w:val="single" w:sz="4" w:space="0" w:color="auto"/>
              <w:right w:val="single" w:sz="4" w:space="0" w:color="auto"/>
            </w:tcBorders>
          </w:tcPr>
          <w:p w14:paraId="1F1FC06F" w14:textId="7307E0C0" w:rsidR="008F25E8" w:rsidRPr="007A4C83" w:rsidRDefault="007B4E29" w:rsidP="00ED2D1C">
            <w:pPr>
              <w:contextualSpacing/>
              <w:mirrorIndents/>
              <w:rPr>
                <w:rFonts w:asciiTheme="minorHAnsi" w:hAnsiTheme="minorHAnsi" w:cs="Seattle Text"/>
                <w:color w:val="000000"/>
              </w:rPr>
            </w:pPr>
            <w:r>
              <w:rPr>
                <w:rFonts w:asciiTheme="minorHAnsi" w:hAnsiTheme="minorHAnsi" w:cs="Seattle Text"/>
                <w:color w:val="000000"/>
              </w:rPr>
              <w:t xml:space="preserve">Friday </w:t>
            </w:r>
            <w:r w:rsidR="00AB6C54" w:rsidRPr="007A4C83">
              <w:rPr>
                <w:rFonts w:asciiTheme="minorHAnsi" w:hAnsiTheme="minorHAnsi" w:cs="Seattle Text"/>
                <w:color w:val="000000"/>
              </w:rPr>
              <w:t xml:space="preserve">August </w:t>
            </w:r>
            <w:r w:rsidR="00310C18">
              <w:rPr>
                <w:rFonts w:asciiTheme="minorHAnsi" w:hAnsiTheme="minorHAnsi" w:cs="Seattle Text"/>
                <w:color w:val="000000"/>
              </w:rPr>
              <w:t>9</w:t>
            </w:r>
            <w:r w:rsidR="008F25E8" w:rsidRPr="007A4C83">
              <w:rPr>
                <w:rFonts w:asciiTheme="minorHAnsi" w:hAnsiTheme="minorHAnsi" w:cs="Seattle Text"/>
                <w:color w:val="000000"/>
              </w:rPr>
              <w:t>, 2019</w:t>
            </w:r>
          </w:p>
        </w:tc>
      </w:tr>
      <w:tr w:rsidR="008F25E8" w:rsidRPr="00F13C70" w14:paraId="146666C1" w14:textId="77777777" w:rsidTr="008F25E8">
        <w:trPr>
          <w:jc w:val="center"/>
        </w:trPr>
        <w:tc>
          <w:tcPr>
            <w:tcW w:w="954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9DD0F6" w14:textId="77777777" w:rsidR="008F25E8" w:rsidRPr="00F13C70" w:rsidRDefault="008F25E8" w:rsidP="00ED2D1C">
            <w:pPr>
              <w:contextualSpacing/>
              <w:mirrorIndents/>
              <w:rPr>
                <w:rFonts w:asciiTheme="minorHAnsi" w:hAnsiTheme="minorHAnsi" w:cs="Seattle Text"/>
                <w:color w:val="000000"/>
              </w:rPr>
            </w:pPr>
            <w:r w:rsidRPr="00F13C70">
              <w:rPr>
                <w:rFonts w:asciiTheme="minorHAnsi" w:hAnsiTheme="minorHAnsi" w:cs="Seattle Text"/>
                <w:b/>
                <w:color w:val="000000"/>
              </w:rPr>
              <w:t xml:space="preserve">Phase </w:t>
            </w:r>
            <w:r>
              <w:rPr>
                <w:rFonts w:asciiTheme="minorHAnsi" w:hAnsiTheme="minorHAnsi" w:cs="Seattle Text"/>
                <w:b/>
                <w:color w:val="000000"/>
              </w:rPr>
              <w:t>2</w:t>
            </w:r>
            <w:r w:rsidRPr="00F13C70">
              <w:rPr>
                <w:rFonts w:asciiTheme="minorHAnsi" w:hAnsiTheme="minorHAnsi" w:cs="Seattle Text"/>
                <w:b/>
                <w:color w:val="000000"/>
              </w:rPr>
              <w:t>: Evaluation</w:t>
            </w:r>
          </w:p>
        </w:tc>
      </w:tr>
      <w:tr w:rsidR="008F25E8" w:rsidRPr="00F13C70" w14:paraId="3CFCED00" w14:textId="77777777" w:rsidTr="008F25E8">
        <w:trPr>
          <w:jc w:val="center"/>
        </w:trPr>
        <w:tc>
          <w:tcPr>
            <w:tcW w:w="5607" w:type="dxa"/>
            <w:tcBorders>
              <w:top w:val="single" w:sz="4" w:space="0" w:color="auto"/>
              <w:left w:val="single" w:sz="4" w:space="0" w:color="auto"/>
              <w:bottom w:val="single" w:sz="4" w:space="0" w:color="auto"/>
              <w:right w:val="single" w:sz="4" w:space="0" w:color="auto"/>
            </w:tcBorders>
          </w:tcPr>
          <w:p w14:paraId="3780B77B" w14:textId="52E422D2" w:rsidR="008F25E8" w:rsidRPr="00F13C70" w:rsidRDefault="008F25E8" w:rsidP="00ED2D1C">
            <w:pPr>
              <w:contextualSpacing/>
              <w:mirrorIndents/>
              <w:rPr>
                <w:rFonts w:asciiTheme="minorHAnsi" w:hAnsiTheme="minorHAnsi" w:cs="Seattle Text"/>
                <w:color w:val="000000"/>
              </w:rPr>
            </w:pPr>
            <w:r w:rsidRPr="00F13C70">
              <w:rPr>
                <w:rFonts w:asciiTheme="minorHAnsi" w:hAnsiTheme="minorHAnsi" w:cs="Seattle Text"/>
                <w:color w:val="000000"/>
              </w:rPr>
              <w:t>Application Review</w:t>
            </w:r>
            <w:r w:rsidR="00102D95">
              <w:rPr>
                <w:rFonts w:asciiTheme="minorHAnsi" w:hAnsiTheme="minorHAnsi" w:cs="Seattle Text"/>
                <w:color w:val="000000"/>
              </w:rPr>
              <w:t>ed and Scored by Panel</w:t>
            </w:r>
          </w:p>
        </w:tc>
        <w:tc>
          <w:tcPr>
            <w:tcW w:w="3938" w:type="dxa"/>
            <w:tcBorders>
              <w:top w:val="single" w:sz="4" w:space="0" w:color="auto"/>
              <w:left w:val="nil"/>
              <w:bottom w:val="single" w:sz="4" w:space="0" w:color="auto"/>
              <w:right w:val="single" w:sz="4" w:space="0" w:color="auto"/>
            </w:tcBorders>
          </w:tcPr>
          <w:p w14:paraId="600BBA74" w14:textId="33D7954C" w:rsidR="008F25E8" w:rsidRPr="00F13C70" w:rsidRDefault="005435A3" w:rsidP="00ED2D1C">
            <w:pPr>
              <w:contextualSpacing/>
              <w:mirrorIndents/>
              <w:rPr>
                <w:rFonts w:asciiTheme="minorHAnsi" w:hAnsiTheme="minorHAnsi" w:cs="Seattle Text"/>
                <w:color w:val="000000"/>
              </w:rPr>
            </w:pPr>
            <w:r>
              <w:rPr>
                <w:rFonts w:asciiTheme="minorHAnsi" w:hAnsiTheme="minorHAnsi" w:cs="Seattle Text"/>
                <w:color w:val="000000"/>
              </w:rPr>
              <w:t>August 16, 2019</w:t>
            </w:r>
          </w:p>
        </w:tc>
      </w:tr>
      <w:tr w:rsidR="008F25E8" w:rsidRPr="00F13C70" w14:paraId="67540D72" w14:textId="77777777" w:rsidTr="008F25E8">
        <w:trPr>
          <w:jc w:val="center"/>
        </w:trPr>
        <w:tc>
          <w:tcPr>
            <w:tcW w:w="5607" w:type="dxa"/>
            <w:tcBorders>
              <w:top w:val="single" w:sz="4" w:space="0" w:color="auto"/>
              <w:left w:val="single" w:sz="4" w:space="0" w:color="auto"/>
              <w:bottom w:val="single" w:sz="4" w:space="0" w:color="auto"/>
              <w:right w:val="single" w:sz="4" w:space="0" w:color="auto"/>
            </w:tcBorders>
          </w:tcPr>
          <w:p w14:paraId="4E1CF250" w14:textId="77777777" w:rsidR="008F25E8" w:rsidRPr="00F13C70" w:rsidRDefault="008F25E8" w:rsidP="00ED2D1C">
            <w:pPr>
              <w:contextualSpacing/>
              <w:mirrorIndents/>
              <w:rPr>
                <w:rFonts w:asciiTheme="minorHAnsi" w:hAnsiTheme="minorHAnsi" w:cs="Seattle Text"/>
                <w:color w:val="000000"/>
              </w:rPr>
            </w:pPr>
            <w:r>
              <w:rPr>
                <w:rFonts w:asciiTheme="minorHAnsi" w:hAnsiTheme="minorHAnsi" w:cs="Seattle Text"/>
                <w:color w:val="000000"/>
              </w:rPr>
              <w:t xml:space="preserve">CBO </w:t>
            </w:r>
            <w:r w:rsidRPr="00F13C70">
              <w:rPr>
                <w:rFonts w:asciiTheme="minorHAnsi" w:hAnsiTheme="minorHAnsi" w:cs="Seattle Text"/>
                <w:color w:val="000000"/>
              </w:rPr>
              <w:t xml:space="preserve">Interviews and </w:t>
            </w:r>
            <w:r>
              <w:rPr>
                <w:rFonts w:asciiTheme="minorHAnsi" w:hAnsiTheme="minorHAnsi" w:cs="Seattle Text"/>
                <w:color w:val="000000"/>
              </w:rPr>
              <w:t>Site Visits (optional)</w:t>
            </w:r>
            <w:r w:rsidRPr="00F13C70">
              <w:rPr>
                <w:rFonts w:asciiTheme="minorHAnsi" w:hAnsiTheme="minorHAnsi" w:cs="Seattle Text"/>
                <w:color w:val="000000"/>
              </w:rPr>
              <w:t xml:space="preserve"> </w:t>
            </w:r>
          </w:p>
        </w:tc>
        <w:tc>
          <w:tcPr>
            <w:tcW w:w="3938" w:type="dxa"/>
            <w:tcBorders>
              <w:top w:val="single" w:sz="4" w:space="0" w:color="auto"/>
              <w:left w:val="nil"/>
              <w:bottom w:val="single" w:sz="4" w:space="0" w:color="auto"/>
              <w:right w:val="single" w:sz="4" w:space="0" w:color="auto"/>
            </w:tcBorders>
          </w:tcPr>
          <w:p w14:paraId="4788D4AF" w14:textId="614234A4" w:rsidR="008F25E8" w:rsidRPr="00F13C70" w:rsidRDefault="008F4B33" w:rsidP="00ED2D1C">
            <w:pPr>
              <w:contextualSpacing/>
              <w:mirrorIndents/>
              <w:rPr>
                <w:rFonts w:asciiTheme="minorHAnsi" w:hAnsiTheme="minorHAnsi" w:cs="Seattle Text"/>
                <w:color w:val="000000"/>
              </w:rPr>
            </w:pPr>
            <w:r>
              <w:rPr>
                <w:rFonts w:asciiTheme="minorHAnsi" w:hAnsiTheme="minorHAnsi" w:cs="Seattle Text"/>
                <w:color w:val="000000"/>
              </w:rPr>
              <w:t>TBD</w:t>
            </w:r>
          </w:p>
        </w:tc>
      </w:tr>
      <w:tr w:rsidR="008F25E8" w:rsidRPr="00F13C70" w14:paraId="1AD4D5B5" w14:textId="77777777" w:rsidTr="008F25E8">
        <w:trPr>
          <w:jc w:val="center"/>
        </w:trPr>
        <w:tc>
          <w:tcPr>
            <w:tcW w:w="5607" w:type="dxa"/>
            <w:tcBorders>
              <w:top w:val="single" w:sz="4" w:space="0" w:color="auto"/>
              <w:left w:val="single" w:sz="4" w:space="0" w:color="auto"/>
              <w:bottom w:val="single" w:sz="4" w:space="0" w:color="auto"/>
              <w:right w:val="single" w:sz="4" w:space="0" w:color="auto"/>
            </w:tcBorders>
          </w:tcPr>
          <w:p w14:paraId="1E94C062" w14:textId="23B99CC7" w:rsidR="008F25E8" w:rsidRPr="00F13C70" w:rsidDel="00616A45" w:rsidRDefault="00102D95" w:rsidP="00ED2D1C">
            <w:pPr>
              <w:contextualSpacing/>
              <w:mirrorIndents/>
              <w:rPr>
                <w:rFonts w:asciiTheme="minorHAnsi" w:hAnsiTheme="minorHAnsi" w:cs="Seattle Text"/>
                <w:color w:val="000000"/>
              </w:rPr>
            </w:pPr>
            <w:r>
              <w:rPr>
                <w:rFonts w:asciiTheme="minorHAnsi" w:hAnsiTheme="minorHAnsi" w:cs="Seattle Text"/>
                <w:color w:val="000000"/>
              </w:rPr>
              <w:t>Notification to All Applicants</w:t>
            </w:r>
          </w:p>
        </w:tc>
        <w:tc>
          <w:tcPr>
            <w:tcW w:w="3938" w:type="dxa"/>
            <w:tcBorders>
              <w:top w:val="single" w:sz="4" w:space="0" w:color="auto"/>
              <w:left w:val="nil"/>
              <w:bottom w:val="single" w:sz="4" w:space="0" w:color="auto"/>
              <w:right w:val="single" w:sz="4" w:space="0" w:color="auto"/>
            </w:tcBorders>
          </w:tcPr>
          <w:p w14:paraId="4BA52DA4" w14:textId="22CEBAE0" w:rsidR="008F25E8" w:rsidRPr="00F13C70" w:rsidRDefault="008F25E8" w:rsidP="00ED2D1C">
            <w:pPr>
              <w:contextualSpacing/>
              <w:mirrorIndents/>
              <w:rPr>
                <w:rFonts w:asciiTheme="minorHAnsi" w:hAnsiTheme="minorHAnsi" w:cs="Seattle Text"/>
                <w:color w:val="000000"/>
              </w:rPr>
            </w:pPr>
            <w:r>
              <w:rPr>
                <w:rFonts w:asciiTheme="minorHAnsi" w:hAnsiTheme="minorHAnsi" w:cs="Seattle Text"/>
                <w:color w:val="000000"/>
              </w:rPr>
              <w:t xml:space="preserve">Early </w:t>
            </w:r>
            <w:r w:rsidR="00AB6C54">
              <w:rPr>
                <w:rFonts w:asciiTheme="minorHAnsi" w:hAnsiTheme="minorHAnsi" w:cs="Seattle Text"/>
                <w:color w:val="000000"/>
              </w:rPr>
              <w:t>September</w:t>
            </w:r>
          </w:p>
        </w:tc>
      </w:tr>
    </w:tbl>
    <w:p w14:paraId="7E52B794" w14:textId="711AAF6A" w:rsidR="008F25E8" w:rsidRDefault="008F25E8" w:rsidP="000C28B6">
      <w:pPr>
        <w:contextualSpacing/>
        <w:mirrorIndents/>
        <w:rPr>
          <w:rFonts w:asciiTheme="minorHAnsi" w:hAnsiTheme="minorHAnsi" w:cs="Seattle Text"/>
        </w:rPr>
      </w:pPr>
    </w:p>
    <w:p w14:paraId="27C86E38" w14:textId="77777777" w:rsidR="00B875D6" w:rsidRPr="00F13C70" w:rsidRDefault="00B875D6" w:rsidP="000C28B6">
      <w:pPr>
        <w:contextualSpacing/>
        <w:mirrorIndents/>
        <w:rPr>
          <w:rFonts w:asciiTheme="minorHAnsi" w:hAnsiTheme="minorHAnsi" w:cs="Seattle Text"/>
        </w:rPr>
      </w:pPr>
    </w:p>
    <w:p w14:paraId="285018DF" w14:textId="77777777" w:rsidR="007F25FE" w:rsidRPr="00F13C70" w:rsidRDefault="007F25FE" w:rsidP="000869AF">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Seattle Text"/>
          <w:b/>
          <w:color w:val="000000"/>
        </w:rPr>
      </w:pPr>
      <w:r w:rsidRPr="00F13C70">
        <w:rPr>
          <w:rFonts w:asciiTheme="minorHAnsi" w:hAnsiTheme="minorHAnsi" w:cs="Seattle Text"/>
          <w:b/>
          <w:color w:val="000000"/>
        </w:rPr>
        <w:t>INTRODUCTION</w:t>
      </w:r>
    </w:p>
    <w:p w14:paraId="66EC7316" w14:textId="4F3925CC" w:rsidR="00756EFE" w:rsidRDefault="00756EFE" w:rsidP="00C41C54">
      <w:pPr>
        <w:spacing w:before="120" w:after="120"/>
        <w:rPr>
          <w:u w:val="single"/>
        </w:rPr>
      </w:pPr>
      <w:bookmarkStart w:id="1" w:name="_Hlk8381781"/>
      <w:r>
        <w:rPr>
          <w:u w:val="single"/>
        </w:rPr>
        <w:t>Purpose</w:t>
      </w:r>
    </w:p>
    <w:p w14:paraId="7B97B347" w14:textId="496F724E" w:rsidR="00B44A4E" w:rsidRDefault="005A7376" w:rsidP="000105D6">
      <w:r>
        <w:t xml:space="preserve">The purpose of </w:t>
      </w:r>
      <w:r w:rsidR="00965C32">
        <w:t>the</w:t>
      </w:r>
      <w:r>
        <w:t xml:space="preserve"> </w:t>
      </w:r>
      <w:r w:rsidR="00C27F75">
        <w:rPr>
          <w:i/>
        </w:rPr>
        <w:t xml:space="preserve">Culturally Specific and Responsive (CSR) – Mentoring </w:t>
      </w:r>
      <w:r>
        <w:t xml:space="preserve">Request for Qualifications (RFQ) </w:t>
      </w:r>
      <w:bookmarkStart w:id="2" w:name="_Hlk12023834"/>
      <w:r>
        <w:t>is to solicit competitive</w:t>
      </w:r>
      <w:r w:rsidR="000A59A5">
        <w:t xml:space="preserve"> </w:t>
      </w:r>
      <w:r w:rsidR="007E0C00">
        <w:t>proposals</w:t>
      </w:r>
      <w:r>
        <w:t xml:space="preserve"> from qualified </w:t>
      </w:r>
      <w:r w:rsidR="0088647D">
        <w:t xml:space="preserve">community-based </w:t>
      </w:r>
      <w:r w:rsidR="00E5128C">
        <w:t>organizations (CBOs)</w:t>
      </w:r>
      <w:r w:rsidR="0088647D">
        <w:t xml:space="preserve"> </w:t>
      </w:r>
      <w:r>
        <w:t xml:space="preserve">to provide </w:t>
      </w:r>
      <w:r w:rsidR="002B37DF">
        <w:t>culturally</w:t>
      </w:r>
      <w:r w:rsidR="001D2A87">
        <w:t xml:space="preserve">-anchored and </w:t>
      </w:r>
      <w:r w:rsidR="005A6BF8">
        <w:t xml:space="preserve">responsive </w:t>
      </w:r>
      <w:r w:rsidR="002B37DF">
        <w:t xml:space="preserve">mentoring services </w:t>
      </w:r>
      <w:r w:rsidR="009A273C">
        <w:t xml:space="preserve">and supports for </w:t>
      </w:r>
      <w:r w:rsidR="00281C12">
        <w:t xml:space="preserve">the </w:t>
      </w:r>
      <w:r w:rsidR="003039FC">
        <w:t>Families, Education, Preschool and Promise (FEPP) Levy</w:t>
      </w:r>
      <w:bookmarkEnd w:id="2"/>
      <w:r w:rsidR="00281C12">
        <w:t>.</w:t>
      </w:r>
    </w:p>
    <w:p w14:paraId="08E2258C" w14:textId="77777777" w:rsidR="00B44A4E" w:rsidRDefault="00B44A4E" w:rsidP="000105D6"/>
    <w:p w14:paraId="1D6D9F18" w14:textId="7FE647C9" w:rsidR="000105D6" w:rsidRDefault="00D27895" w:rsidP="000105D6">
      <w:pPr>
        <w:rPr>
          <w:rFonts w:asciiTheme="minorHAnsi" w:hAnsiTheme="minorHAnsi" w:cs="Seattle Text"/>
          <w:color w:val="000000"/>
        </w:rPr>
      </w:pPr>
      <w:r>
        <w:t>Th</w:t>
      </w:r>
      <w:r w:rsidR="000105D6" w:rsidRPr="00F73CB7">
        <w:t>e FEPP Levy</w:t>
      </w:r>
      <w:r>
        <w:t xml:space="preserve"> is </w:t>
      </w:r>
      <w:r w:rsidR="00832238">
        <w:t>a</w:t>
      </w:r>
      <w:r>
        <w:t xml:space="preserve"> voter-approved </w:t>
      </w:r>
      <w:r w:rsidR="000105D6" w:rsidRPr="00F73CB7">
        <w:t>seven-year, $619 million property tax levy to “replace two expiring levies and initially fund expanded early learning and preschool, college and K-12 education support, K-12 student health, and job readiness opportunities.”</w:t>
      </w:r>
      <w:r w:rsidR="000105D6" w:rsidRPr="002B2074">
        <w:rPr>
          <w:rStyle w:val="EndnoteReference"/>
        </w:rPr>
        <w:endnoteReference w:id="1"/>
      </w:r>
      <w:r w:rsidR="000105D6" w:rsidRPr="002B2074">
        <w:t xml:space="preserve"> </w:t>
      </w:r>
      <w:r w:rsidR="000105D6" w:rsidRPr="00F13C70">
        <w:rPr>
          <w:rFonts w:asciiTheme="minorHAnsi" w:hAnsiTheme="minorHAnsi" w:cs="Seattle Text"/>
          <w:color w:val="000000"/>
        </w:rPr>
        <w:t xml:space="preserve">The Department of Education and Early Learning (DEEL) is </w:t>
      </w:r>
      <w:r w:rsidR="000105D6">
        <w:rPr>
          <w:rFonts w:asciiTheme="minorHAnsi" w:hAnsiTheme="minorHAnsi" w:cs="Seattle Text"/>
          <w:color w:val="000000"/>
        </w:rPr>
        <w:t>responsible for administering the FEPP Levy, including stewardship of public funds, authentic community engagement, and accountability to achieve results.</w:t>
      </w:r>
    </w:p>
    <w:p w14:paraId="4EB3DB7D" w14:textId="77777777" w:rsidR="000105D6" w:rsidRDefault="000105D6" w:rsidP="00D43A99"/>
    <w:p w14:paraId="330D37F1" w14:textId="77777777" w:rsidR="00895A2B" w:rsidRPr="002E6E8D" w:rsidRDefault="00D43A99" w:rsidP="00AA0F88">
      <w:pPr>
        <w:tabs>
          <w:tab w:val="num" w:pos="1440"/>
        </w:tabs>
        <w:spacing w:after="200"/>
      </w:pPr>
      <w:r w:rsidRPr="002E6E8D">
        <w:rPr>
          <w:rFonts w:asciiTheme="minorHAnsi" w:hAnsiTheme="minorHAnsi" w:cs="Seattle Text"/>
          <w:color w:val="000000"/>
        </w:rPr>
        <w:t>This RFQ falls within the FEPP Levy K-12 School and Community-Based investment area</w:t>
      </w:r>
      <w:r w:rsidR="00B44A4E" w:rsidRPr="002E6E8D">
        <w:rPr>
          <w:rFonts w:asciiTheme="minorHAnsi" w:hAnsiTheme="minorHAnsi" w:cs="Seattle Text"/>
          <w:color w:val="000000"/>
        </w:rPr>
        <w:t xml:space="preserve"> and </w:t>
      </w:r>
      <w:r w:rsidR="00895A2B" w:rsidRPr="002E6E8D">
        <w:rPr>
          <w:rFonts w:asciiTheme="minorHAnsi" w:hAnsiTheme="minorHAnsi" w:cs="Seattle Text"/>
          <w:color w:val="000000"/>
        </w:rPr>
        <w:t xml:space="preserve">is intended to </w:t>
      </w:r>
      <w:r w:rsidR="00351EDA" w:rsidRPr="002E6E8D">
        <w:rPr>
          <w:rFonts w:asciiTheme="minorHAnsi" w:hAnsiTheme="minorHAnsi" w:cs="Seattle Text"/>
          <w:color w:val="000000"/>
        </w:rPr>
        <w:t xml:space="preserve">advance the goals of Our Best, </w:t>
      </w:r>
      <w:r w:rsidR="00875923" w:rsidRPr="002E6E8D">
        <w:t>a</w:t>
      </w:r>
      <w:r w:rsidR="00C94C11" w:rsidRPr="002E6E8D">
        <w:t xml:space="preserve"> racial equity</w:t>
      </w:r>
      <w:r w:rsidR="00C94C11" w:rsidRPr="002E6E8D">
        <w:rPr>
          <w:rStyle w:val="EndnoteReference"/>
        </w:rPr>
        <w:endnoteReference w:id="2"/>
      </w:r>
      <w:r w:rsidR="00875923" w:rsidRPr="002E6E8D">
        <w:t xml:space="preserve"> project of the </w:t>
      </w:r>
      <w:r w:rsidR="0003357D" w:rsidRPr="002E6E8D">
        <w:t>City of Seattle</w:t>
      </w:r>
      <w:r w:rsidR="00875923" w:rsidRPr="002E6E8D">
        <w:t xml:space="preserve"> aimed</w:t>
      </w:r>
      <w:r w:rsidR="0003357D" w:rsidRPr="002E6E8D">
        <w:t xml:space="preserve"> at improving life outcomes for </w:t>
      </w:r>
      <w:r w:rsidR="006F7FD4" w:rsidRPr="002E6E8D">
        <w:t>young Black/</w:t>
      </w:r>
      <w:proofErr w:type="gramStart"/>
      <w:r w:rsidR="006F7FD4" w:rsidRPr="002E6E8D">
        <w:t>African-American</w:t>
      </w:r>
      <w:proofErr w:type="gramEnd"/>
      <w:r w:rsidR="0003357D" w:rsidRPr="002E6E8D">
        <w:t xml:space="preserve"> men and boys</w:t>
      </w:r>
      <w:r w:rsidR="00B44A4E" w:rsidRPr="002E6E8D">
        <w:t>.</w:t>
      </w:r>
    </w:p>
    <w:p w14:paraId="3212EF33" w14:textId="29ED9368" w:rsidR="00895A2B" w:rsidRDefault="00895A2B" w:rsidP="00895A2B">
      <w:pPr>
        <w:tabs>
          <w:tab w:val="num" w:pos="1440"/>
        </w:tabs>
        <w:spacing w:after="200"/>
      </w:pPr>
      <w:r>
        <w:t xml:space="preserve">This RFQ is an opportunity to leverage culturally responsive programming and curriculum at four Levy-funded schools to foster </w:t>
      </w:r>
      <w:r w:rsidR="001532EF">
        <w:t>healthy</w:t>
      </w:r>
      <w:r>
        <w:t xml:space="preserve"> identity, provide cultural knowledge</w:t>
      </w:r>
      <w:r w:rsidR="002E6E8D">
        <w:t>,</w:t>
      </w:r>
      <w:r>
        <w:t xml:space="preserve"> and build academic success for young </w:t>
      </w:r>
      <w:r w:rsidR="002A0993" w:rsidRPr="00BD4777">
        <w:t>Black/</w:t>
      </w:r>
      <w:proofErr w:type="gramStart"/>
      <w:r w:rsidR="002A0993" w:rsidRPr="00BD4777">
        <w:t>African-American</w:t>
      </w:r>
      <w:proofErr w:type="gramEnd"/>
      <w:r w:rsidR="002A0993" w:rsidRPr="00BD4777">
        <w:t xml:space="preserve"> men and boys and/or other historically underserved groups</w:t>
      </w:r>
      <w:r>
        <w:t>.</w:t>
      </w:r>
    </w:p>
    <w:p w14:paraId="24AD17E3" w14:textId="32E2BA0D" w:rsidR="00AA0F88" w:rsidRDefault="00895A2B" w:rsidP="00AA0F88">
      <w:pPr>
        <w:tabs>
          <w:tab w:val="num" w:pos="1440"/>
        </w:tabs>
        <w:spacing w:after="200"/>
      </w:pPr>
      <w:r>
        <w:lastRenderedPageBreak/>
        <w:t xml:space="preserve">Overall, </w:t>
      </w:r>
      <w:r w:rsidR="00875923">
        <w:t xml:space="preserve">K-12 </w:t>
      </w:r>
      <w:r w:rsidR="00D43A99">
        <w:rPr>
          <w:rFonts w:asciiTheme="minorHAnsi" w:hAnsiTheme="minorHAnsi" w:cs="Seattle Text"/>
          <w:color w:val="000000"/>
        </w:rPr>
        <w:t xml:space="preserve">FEPP Levy investments seek to ensure </w:t>
      </w:r>
      <w:r w:rsidR="00D43A99" w:rsidRPr="00F73CB7">
        <w:t xml:space="preserve">Seattle students have </w:t>
      </w:r>
      <w:r w:rsidR="00D43A99">
        <w:t xml:space="preserve">increased academic preparation, expanded learning opportunities, social-emotional skill building, and </w:t>
      </w:r>
      <w:r w:rsidR="00D43A99" w:rsidRPr="00F73CB7">
        <w:t>college and job</w:t>
      </w:r>
      <w:r w:rsidR="00E65406">
        <w:t xml:space="preserve"> </w:t>
      </w:r>
      <w:r w:rsidR="00D43A99" w:rsidRPr="00F73CB7">
        <w:t>readiness experiences that promote high school graduation.</w:t>
      </w:r>
    </w:p>
    <w:p w14:paraId="6BF239EB" w14:textId="77777777" w:rsidR="00696205" w:rsidRPr="00F90024" w:rsidRDefault="00696205" w:rsidP="00696205">
      <w:pPr>
        <w:tabs>
          <w:tab w:val="num" w:pos="1440"/>
        </w:tabs>
        <w:spacing w:after="200"/>
      </w:pPr>
    </w:p>
    <w:bookmarkEnd w:id="1"/>
    <w:p w14:paraId="62BF118E" w14:textId="0A533CD4" w:rsidR="007F25FE" w:rsidRPr="00F13C70" w:rsidRDefault="00FF6F2F" w:rsidP="000869AF">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sidRPr="00F13C70">
        <w:rPr>
          <w:rFonts w:asciiTheme="minorHAnsi" w:hAnsiTheme="minorHAnsi" w:cs="Seattle Text"/>
          <w:b/>
        </w:rPr>
        <w:t>INVESTMENT</w:t>
      </w:r>
      <w:r w:rsidR="007F25FE" w:rsidRPr="00F13C70">
        <w:rPr>
          <w:rFonts w:asciiTheme="minorHAnsi" w:hAnsiTheme="minorHAnsi" w:cs="Seattle Text"/>
          <w:b/>
        </w:rPr>
        <w:t xml:space="preserve"> GOALS</w:t>
      </w:r>
      <w:r w:rsidR="00D63B5C">
        <w:rPr>
          <w:rFonts w:asciiTheme="minorHAnsi" w:hAnsiTheme="minorHAnsi" w:cs="Seattle Text"/>
          <w:b/>
        </w:rPr>
        <w:t xml:space="preserve"> AND OVERVIEW </w:t>
      </w:r>
    </w:p>
    <w:p w14:paraId="57116B1F" w14:textId="77777777" w:rsidR="007F25FE" w:rsidRPr="00F13C70" w:rsidRDefault="007F25FE" w:rsidP="00B06287">
      <w:pPr>
        <w:tabs>
          <w:tab w:val="left" w:pos="540"/>
        </w:tabs>
        <w:mirrorIndents/>
        <w:rPr>
          <w:rFonts w:asciiTheme="minorHAnsi" w:hAnsiTheme="minorHAnsi" w:cs="Seattle Text"/>
          <w:b/>
          <w:color w:val="000000"/>
        </w:rPr>
      </w:pPr>
    </w:p>
    <w:p w14:paraId="46A4E468" w14:textId="77777777" w:rsidR="00696205" w:rsidRDefault="00696205" w:rsidP="00C41C54">
      <w:pPr>
        <w:tabs>
          <w:tab w:val="num" w:pos="1440"/>
        </w:tabs>
        <w:spacing w:after="120"/>
        <w:rPr>
          <w:u w:val="single"/>
        </w:rPr>
      </w:pPr>
      <w:r>
        <w:rPr>
          <w:u w:val="single"/>
        </w:rPr>
        <w:t>Commitment to Funding Culturally Responsive Services</w:t>
      </w:r>
    </w:p>
    <w:p w14:paraId="3EDB4352" w14:textId="41FEAF07" w:rsidR="00696205" w:rsidRPr="005C2C9B" w:rsidRDefault="002B4E5B" w:rsidP="00696205">
      <w:pPr>
        <w:tabs>
          <w:tab w:val="num" w:pos="1440"/>
        </w:tabs>
      </w:pPr>
      <w:r>
        <w:t xml:space="preserve">The </w:t>
      </w:r>
      <w:r>
        <w:rPr>
          <w:i/>
        </w:rPr>
        <w:t>CSR Mentoring</w:t>
      </w:r>
      <w:r w:rsidR="00696205">
        <w:t xml:space="preserve"> RFQ opportunity prioritizes funding for community-based organizations (CBOs)</w:t>
      </w:r>
      <w:r w:rsidR="00B96306">
        <w:t>. It reflects</w:t>
      </w:r>
      <w:r w:rsidR="008A6D48">
        <w:t xml:space="preserve"> DEEL’s commitment to increase equity in funding through the FEPP Levy.</w:t>
      </w:r>
      <w:r w:rsidR="00696205">
        <w:t xml:space="preserve"> CBOs that apply for this opportunity will need to demonstrate the following principles</w:t>
      </w:r>
      <w:r w:rsidR="00696205">
        <w:rPr>
          <w:rStyle w:val="EndnoteReference"/>
        </w:rPr>
        <w:endnoteReference w:id="3"/>
      </w:r>
      <w:r w:rsidR="00696205">
        <w:t xml:space="preserve"> (inspired by and adapted from the Human Services Department): </w:t>
      </w:r>
    </w:p>
    <w:p w14:paraId="7CB27CF3" w14:textId="2A250D65" w:rsidR="00696205" w:rsidRPr="003E32E4" w:rsidRDefault="00696205" w:rsidP="00AD18ED">
      <w:pPr>
        <w:pStyle w:val="ListParagraph"/>
        <w:numPr>
          <w:ilvl w:val="0"/>
          <w:numId w:val="8"/>
        </w:numPr>
        <w:spacing w:before="120" w:after="120"/>
        <w:contextualSpacing w:val="0"/>
        <w:rPr>
          <w:b/>
        </w:rPr>
      </w:pPr>
      <w:r w:rsidRPr="003E32E4">
        <w:rPr>
          <w:b/>
        </w:rPr>
        <w:t>C</w:t>
      </w:r>
      <w:r>
        <w:rPr>
          <w:b/>
        </w:rPr>
        <w:t xml:space="preserve">ultural competence </w:t>
      </w:r>
      <w:r>
        <w:t xml:space="preserve">– Demonstrated ability to work effectively, functionally and respectfully in cross-cultural situations, particularly for young </w:t>
      </w:r>
      <w:r w:rsidR="002A0993" w:rsidRPr="00BD4777">
        <w:t>Black/</w:t>
      </w:r>
      <w:proofErr w:type="gramStart"/>
      <w:r w:rsidR="002A0993" w:rsidRPr="00BD4777">
        <w:t>African-American</w:t>
      </w:r>
      <w:proofErr w:type="gramEnd"/>
      <w:r w:rsidR="002A0993" w:rsidRPr="00BD4777">
        <w:t xml:space="preserve"> men and boys and/or other historically underserved groups</w:t>
      </w:r>
      <w:r>
        <w:t>.</w:t>
      </w:r>
      <w:r>
        <w:rPr>
          <w:rStyle w:val="EndnoteReference"/>
        </w:rPr>
        <w:endnoteReference w:id="4"/>
      </w:r>
    </w:p>
    <w:p w14:paraId="66706026" w14:textId="3C228518" w:rsidR="00696205" w:rsidRDefault="00696205" w:rsidP="00AD18ED">
      <w:pPr>
        <w:pStyle w:val="ListParagraph"/>
        <w:numPr>
          <w:ilvl w:val="0"/>
          <w:numId w:val="8"/>
        </w:numPr>
        <w:spacing w:before="120" w:after="120"/>
        <w:contextualSpacing w:val="0"/>
      </w:pPr>
      <w:r w:rsidRPr="00E14650">
        <w:rPr>
          <w:b/>
        </w:rPr>
        <w:t>Cultural responsive</w:t>
      </w:r>
      <w:r>
        <w:rPr>
          <w:b/>
        </w:rPr>
        <w:t>ness</w:t>
      </w:r>
      <w:r w:rsidRPr="00E14650">
        <w:rPr>
          <w:b/>
        </w:rPr>
        <w:t xml:space="preserve"> </w:t>
      </w:r>
      <w:r>
        <w:t xml:space="preserve">– Demonstrated ability to utilize cultural intelligence, funds of knowledge, prior experiences, frames of reference and styles of ethnically diverse students being served, particularly young </w:t>
      </w:r>
      <w:r w:rsidR="002A0993" w:rsidRPr="00BD4777">
        <w:t>Black/African-American men and boys and/or other historically underserved groups</w:t>
      </w:r>
      <w:r>
        <w:t>, to make engagement, relationship-building and learning experiences more relevant.</w:t>
      </w:r>
      <w:r>
        <w:rPr>
          <w:rStyle w:val="EndnoteReference"/>
        </w:rPr>
        <w:endnoteReference w:id="5"/>
      </w:r>
    </w:p>
    <w:p w14:paraId="404981E4" w14:textId="77777777" w:rsidR="00696205" w:rsidRDefault="00696205" w:rsidP="00AD18ED">
      <w:pPr>
        <w:pStyle w:val="ListParagraph"/>
        <w:numPr>
          <w:ilvl w:val="0"/>
          <w:numId w:val="8"/>
        </w:numPr>
        <w:spacing w:before="120" w:after="120"/>
        <w:contextualSpacing w:val="0"/>
      </w:pPr>
      <w:r w:rsidRPr="00764527">
        <w:rPr>
          <w:b/>
        </w:rPr>
        <w:t xml:space="preserve">Cultural relevance – </w:t>
      </w:r>
      <w:r>
        <w:t>Demonstrate that a</w:t>
      </w:r>
      <w:r w:rsidRPr="003E32E4">
        <w:t>ll levels of</w:t>
      </w:r>
      <w:r>
        <w:t xml:space="preserve"> the organization—including programming, </w:t>
      </w:r>
      <w:r w:rsidRPr="003E32E4">
        <w:t>polic</w:t>
      </w:r>
      <w:r>
        <w:t>ies,</w:t>
      </w:r>
      <w:r w:rsidRPr="003E32E4">
        <w:t xml:space="preserve"> </w:t>
      </w:r>
      <w:r>
        <w:t>service delivery methodology, s</w:t>
      </w:r>
      <w:r w:rsidRPr="003E32E4">
        <w:t>taffing</w:t>
      </w:r>
      <w:r>
        <w:t xml:space="preserve"> and governance (paid and voluntary)—</w:t>
      </w:r>
      <w:r w:rsidRPr="003E32E4">
        <w:t>are</w:t>
      </w:r>
      <w:r>
        <w:t xml:space="preserve"> reflective and cognizant of Levy focus populations</w:t>
      </w:r>
      <w:r w:rsidRPr="003E32E4">
        <w:t>.</w:t>
      </w:r>
      <w:r>
        <w:rPr>
          <w:rStyle w:val="EndnoteReference"/>
        </w:rPr>
        <w:endnoteReference w:id="6"/>
      </w:r>
    </w:p>
    <w:p w14:paraId="71A3DBDA" w14:textId="4D9B4A68" w:rsidR="00696205" w:rsidRDefault="00696205" w:rsidP="00AD18ED">
      <w:pPr>
        <w:pStyle w:val="ListParagraph"/>
        <w:numPr>
          <w:ilvl w:val="0"/>
          <w:numId w:val="8"/>
        </w:numPr>
        <w:spacing w:before="120"/>
        <w:contextualSpacing w:val="0"/>
      </w:pPr>
      <w:r w:rsidRPr="00696205">
        <w:rPr>
          <w:b/>
        </w:rPr>
        <w:t xml:space="preserve">Cultural accessibility </w:t>
      </w:r>
      <w:r>
        <w:t xml:space="preserve">– Demonstrated ability to enable ethnically diverse students, particularly young </w:t>
      </w:r>
      <w:r w:rsidR="002A0993" w:rsidRPr="00BD4777">
        <w:t>Black/</w:t>
      </w:r>
      <w:proofErr w:type="gramStart"/>
      <w:r w:rsidR="002A0993" w:rsidRPr="00BD4777">
        <w:t>African-American</w:t>
      </w:r>
      <w:proofErr w:type="gramEnd"/>
      <w:r w:rsidR="002A0993" w:rsidRPr="00BD4777">
        <w:t xml:space="preserve"> men and boys and/or other historically underserved groups</w:t>
      </w:r>
      <w:r>
        <w:t>, program access through language, location and diverse service delivery methodologies (e.g., student-centered, culturally grounded, and non-dominant or mainstream approaches).</w:t>
      </w:r>
    </w:p>
    <w:p w14:paraId="10D6C713" w14:textId="77777777" w:rsidR="00B06287" w:rsidRDefault="00B06287" w:rsidP="00B06287">
      <w:pPr>
        <w:spacing w:before="120"/>
      </w:pPr>
    </w:p>
    <w:p w14:paraId="6951C1BB" w14:textId="7210652F" w:rsidR="00696205" w:rsidRDefault="00B06287" w:rsidP="00C41C54">
      <w:pPr>
        <w:spacing w:before="120" w:after="120"/>
        <w:rPr>
          <w:u w:val="single"/>
        </w:rPr>
      </w:pPr>
      <w:r>
        <w:rPr>
          <w:u w:val="single"/>
        </w:rPr>
        <w:t>Background</w:t>
      </w:r>
    </w:p>
    <w:p w14:paraId="2C53E3DD" w14:textId="5A5C94AF" w:rsidR="003E0801" w:rsidRDefault="003E0801" w:rsidP="002542BD">
      <w:pPr>
        <w:rPr>
          <w:color w:val="000000"/>
        </w:rPr>
      </w:pPr>
      <w:r>
        <w:t>FEPP Levy</w:t>
      </w:r>
      <w:r w:rsidRPr="00F73CB7">
        <w:t xml:space="preserve"> </w:t>
      </w:r>
      <w:r w:rsidR="00724568">
        <w:t>CSR</w:t>
      </w:r>
      <w:r w:rsidRPr="00F73CB7">
        <w:t xml:space="preserve"> investments are intended to expand access to high-quality service and supports designed to increase </w:t>
      </w:r>
      <w:r w:rsidR="001532EF">
        <w:t>healthy</w:t>
      </w:r>
      <w:r w:rsidRPr="00F73CB7">
        <w:t xml:space="preserve"> identity development, academic knowledge, and social</w:t>
      </w:r>
      <w:r w:rsidR="006C50CD">
        <w:t>-e</w:t>
      </w:r>
      <w:r w:rsidRPr="00F73CB7">
        <w:t xml:space="preserve">motional </w:t>
      </w:r>
      <w:r w:rsidR="006C50CD">
        <w:t>learning</w:t>
      </w:r>
      <w:r w:rsidRPr="00F73CB7">
        <w:t xml:space="preserve"> for </w:t>
      </w:r>
      <w:r w:rsidR="00A57CBF">
        <w:t>young Black/</w:t>
      </w:r>
      <w:proofErr w:type="gramStart"/>
      <w:r w:rsidR="00A57CBF">
        <w:t>African-American</w:t>
      </w:r>
      <w:proofErr w:type="gramEnd"/>
      <w:r w:rsidR="00A57CBF">
        <w:t xml:space="preserve"> men and boys</w:t>
      </w:r>
      <w:r w:rsidR="00A57CBF" w:rsidRPr="00F73CB7" w:rsidDel="00A57CBF">
        <w:t xml:space="preserve"> </w:t>
      </w:r>
      <w:r w:rsidRPr="00F73CB7">
        <w:t>and other historically underserved students.</w:t>
      </w:r>
      <w:r>
        <w:t xml:space="preserve"> </w:t>
      </w:r>
      <w:r w:rsidR="002B4E5B">
        <w:t>All FEPP</w:t>
      </w:r>
      <w:r w:rsidR="00486D50">
        <w:t xml:space="preserve"> Levy </w:t>
      </w:r>
      <w:r w:rsidRPr="00F73CB7">
        <w:t xml:space="preserve">CSR investments </w:t>
      </w:r>
      <w:r w:rsidR="00000B9F">
        <w:t>were</w:t>
      </w:r>
      <w:r w:rsidR="0095634A">
        <w:t xml:space="preserve"> either</w:t>
      </w:r>
      <w:r w:rsidR="00E81FCB">
        <w:t xml:space="preserve"> </w:t>
      </w:r>
      <w:r w:rsidR="0095634A">
        <w:t xml:space="preserve">specifically proposed or significantly </w:t>
      </w:r>
      <w:r w:rsidR="00E81FCB">
        <w:t xml:space="preserve">influenced by the </w:t>
      </w:r>
      <w:r w:rsidRPr="00CF23BA">
        <w:t>Our Best Advisory Council</w:t>
      </w:r>
      <w:r w:rsidR="00EC20FA" w:rsidRPr="00CF23BA">
        <w:t xml:space="preserve"> (OBAC)</w:t>
      </w:r>
      <w:r w:rsidR="002542BD">
        <w:t xml:space="preserve">, </w:t>
      </w:r>
      <w:r w:rsidR="008B4109" w:rsidRPr="00CF23BA">
        <w:t xml:space="preserve">a diverse group of </w:t>
      </w:r>
      <w:r w:rsidR="007002C7">
        <w:t xml:space="preserve">local </w:t>
      </w:r>
      <w:r w:rsidR="008B4109" w:rsidRPr="00CF23BA">
        <w:t>leaders of African ancestry (diaspora) from the philanthropic, nonprofit, faith, civic, academic, business</w:t>
      </w:r>
      <w:r w:rsidR="007A67A7">
        <w:t xml:space="preserve">, </w:t>
      </w:r>
      <w:r w:rsidR="008B4109" w:rsidRPr="00CF23BA">
        <w:t>and government sectors</w:t>
      </w:r>
      <w:r w:rsidR="00201B87" w:rsidRPr="00CF23BA">
        <w:t xml:space="preserve"> </w:t>
      </w:r>
      <w:r w:rsidR="00E81FCB">
        <w:t>charged with delivering h</w:t>
      </w:r>
      <w:r w:rsidR="00A350D8">
        <w:t xml:space="preserve">igh impact recommendations to the </w:t>
      </w:r>
      <w:r w:rsidR="009E1AFF" w:rsidRPr="00CF23BA">
        <w:t>Mayor and City leadership</w:t>
      </w:r>
      <w:r w:rsidR="001B5F46">
        <w:t xml:space="preserve"> for </w:t>
      </w:r>
      <w:r w:rsidR="007B15F5">
        <w:t xml:space="preserve">achieving the </w:t>
      </w:r>
      <w:r w:rsidR="001B5F46">
        <w:t xml:space="preserve">long-term </w:t>
      </w:r>
      <w:r w:rsidR="007B15F5">
        <w:t xml:space="preserve">goals of </w:t>
      </w:r>
      <w:r w:rsidR="001B5F46">
        <w:t>Our Best.</w:t>
      </w:r>
      <w:r w:rsidR="004E6579">
        <w:rPr>
          <w:color w:val="000000"/>
        </w:rPr>
        <w:t xml:space="preserve"> </w:t>
      </w:r>
    </w:p>
    <w:p w14:paraId="18B61077" w14:textId="77777777" w:rsidR="002542BD" w:rsidRDefault="002542BD" w:rsidP="002542BD">
      <w:pPr>
        <w:rPr>
          <w:color w:val="000000"/>
        </w:rPr>
      </w:pPr>
    </w:p>
    <w:p w14:paraId="36FDDB8C" w14:textId="2CC0D910" w:rsidR="004E6579" w:rsidRDefault="00861EAF" w:rsidP="00751D8C">
      <w:pPr>
        <w:tabs>
          <w:tab w:val="num" w:pos="1440"/>
        </w:tabs>
      </w:pPr>
      <w:r w:rsidRPr="0039229D">
        <w:t>Our Best</w:t>
      </w:r>
      <w:r w:rsidR="00FA148A" w:rsidRPr="0039229D">
        <w:t xml:space="preserve"> was l</w:t>
      </w:r>
      <w:r w:rsidR="004E6579" w:rsidRPr="0039229D">
        <w:t>aunched by the Office of the Mayor in February 2017</w:t>
      </w:r>
      <w:r w:rsidR="00FA148A" w:rsidRPr="0039229D">
        <w:t xml:space="preserve">. </w:t>
      </w:r>
      <w:r w:rsidRPr="0039229D">
        <w:t xml:space="preserve">The mission of Our Best is to improve life outcomes for young Black men and boys ages 0 to 35 through </w:t>
      </w:r>
      <w:r w:rsidR="00A66DE8">
        <w:t>system changes</w:t>
      </w:r>
      <w:r w:rsidRPr="0039229D">
        <w:t>, policy leadership</w:t>
      </w:r>
      <w:r w:rsidR="007A67A7">
        <w:t>,</w:t>
      </w:r>
      <w:r w:rsidRPr="0039229D">
        <w:t xml:space="preserve"> and strategic investments in education, health, safety, economic mobility</w:t>
      </w:r>
      <w:r w:rsidR="007A67A7">
        <w:t>,</w:t>
      </w:r>
      <w:r w:rsidRPr="0039229D">
        <w:t xml:space="preserve"> and positive connections to caring adults. </w:t>
      </w:r>
      <w:r w:rsidR="004E6579" w:rsidRPr="000A3374">
        <w:t xml:space="preserve">The vision of Our Best </w:t>
      </w:r>
      <w:r w:rsidR="004E6579">
        <w:t xml:space="preserve">is that, by 2040, young </w:t>
      </w:r>
      <w:r w:rsidR="004E6579" w:rsidRPr="000A3374">
        <w:rPr>
          <w:bCs/>
        </w:rPr>
        <w:t xml:space="preserve">Black men and boys are flourishing, living with dignity and reaching their fullest potential </w:t>
      </w:r>
      <w:r w:rsidR="004E6579" w:rsidRPr="000A3374">
        <w:t xml:space="preserve">by accessing Greater Seattle’s robust </w:t>
      </w:r>
      <w:r w:rsidR="00751D8C">
        <w:t>l</w:t>
      </w:r>
      <w:r w:rsidR="004E6579" w:rsidRPr="000A3374">
        <w:t>andscape of opportunities</w:t>
      </w:r>
      <w:r w:rsidR="004E6579">
        <w:t>.</w:t>
      </w:r>
    </w:p>
    <w:p w14:paraId="3DAD1B5B" w14:textId="4B5FB06E" w:rsidR="00751D8C" w:rsidRDefault="00751D8C" w:rsidP="00751D8C">
      <w:pPr>
        <w:tabs>
          <w:tab w:val="num" w:pos="1440"/>
        </w:tabs>
      </w:pPr>
    </w:p>
    <w:p w14:paraId="31003940" w14:textId="70A120C4" w:rsidR="007A67A7" w:rsidRDefault="007A67A7" w:rsidP="00751D8C">
      <w:pPr>
        <w:tabs>
          <w:tab w:val="num" w:pos="1440"/>
        </w:tabs>
      </w:pPr>
    </w:p>
    <w:p w14:paraId="7072FB35" w14:textId="061C11C6" w:rsidR="007A67A7" w:rsidRDefault="007A67A7" w:rsidP="00751D8C">
      <w:pPr>
        <w:tabs>
          <w:tab w:val="num" w:pos="1440"/>
        </w:tabs>
      </w:pPr>
    </w:p>
    <w:p w14:paraId="7DE29398" w14:textId="78453709" w:rsidR="007A67A7" w:rsidRDefault="007A67A7" w:rsidP="00751D8C">
      <w:pPr>
        <w:tabs>
          <w:tab w:val="num" w:pos="1440"/>
        </w:tabs>
      </w:pPr>
    </w:p>
    <w:p w14:paraId="125D4830" w14:textId="1FA70CEA" w:rsidR="007A67A7" w:rsidRDefault="007A67A7" w:rsidP="00751D8C">
      <w:pPr>
        <w:tabs>
          <w:tab w:val="num" w:pos="1440"/>
        </w:tabs>
      </w:pPr>
    </w:p>
    <w:p w14:paraId="66A73EAD" w14:textId="391C729A" w:rsidR="007A67A7" w:rsidRDefault="007A67A7" w:rsidP="00751D8C">
      <w:pPr>
        <w:tabs>
          <w:tab w:val="num" w:pos="1440"/>
        </w:tabs>
      </w:pPr>
    </w:p>
    <w:p w14:paraId="13654C2C" w14:textId="77777777" w:rsidR="007A67A7" w:rsidRDefault="007A67A7" w:rsidP="00751D8C">
      <w:pPr>
        <w:tabs>
          <w:tab w:val="num" w:pos="1440"/>
        </w:tabs>
      </w:pPr>
    </w:p>
    <w:p w14:paraId="58921434" w14:textId="1EC42E7D" w:rsidR="001F28C1" w:rsidRPr="00CD1843" w:rsidRDefault="008D64CA" w:rsidP="005968E2">
      <w:pPr>
        <w:tabs>
          <w:tab w:val="num" w:pos="1440"/>
        </w:tabs>
        <w:spacing w:after="200"/>
      </w:pPr>
      <w:r w:rsidRPr="0039229D">
        <w:t xml:space="preserve">Our Best is an explicit, ambitious and bold demonstration project of the City of Seattle’s commitment to racial equity through </w:t>
      </w:r>
      <w:r w:rsidRPr="009731C7">
        <w:t>targeted universalism</w:t>
      </w:r>
      <w:r w:rsidRPr="0039229D">
        <w:t>.</w:t>
      </w:r>
      <w:r w:rsidR="00254316">
        <w:rPr>
          <w:rStyle w:val="EndnoteReference"/>
        </w:rPr>
        <w:endnoteReference w:id="7"/>
      </w:r>
      <w:r w:rsidR="005968E2">
        <w:t xml:space="preserve"> The following </w:t>
      </w:r>
      <w:r w:rsidR="003223E0">
        <w:t xml:space="preserve">principles are foundational </w:t>
      </w:r>
      <w:r w:rsidR="00696205">
        <w:t xml:space="preserve">to </w:t>
      </w:r>
      <w:r w:rsidR="003223E0">
        <w:t>Our Best</w:t>
      </w:r>
      <w:r w:rsidR="00CD1843">
        <w:t>:</w:t>
      </w:r>
    </w:p>
    <w:p w14:paraId="2819444B" w14:textId="00D6DFD3" w:rsidR="00C97965" w:rsidRDefault="00C97965" w:rsidP="00AD18ED">
      <w:pPr>
        <w:pStyle w:val="ListParagraph"/>
        <w:numPr>
          <w:ilvl w:val="0"/>
          <w:numId w:val="9"/>
        </w:numPr>
        <w:spacing w:before="120" w:after="120"/>
        <w:contextualSpacing w:val="0"/>
      </w:pPr>
      <w:r w:rsidRPr="003E32E4">
        <w:rPr>
          <w:b/>
          <w:bCs/>
        </w:rPr>
        <w:t>Asset-based.</w:t>
      </w:r>
      <w:r w:rsidRPr="005803BD">
        <w:t xml:space="preserve"> </w:t>
      </w:r>
      <w:r>
        <w:t xml:space="preserve">Our Best is guided by the belief that young Black men and boys do not need fixing—systems and structures do. Our Best supports policy, programmatic and leadership approaches that are rooted in asset-based approaches that foster the strengths, </w:t>
      </w:r>
      <w:r w:rsidR="00C25C24">
        <w:t>vi</w:t>
      </w:r>
      <w:r>
        <w:t>tality and expertise of young Black men and boys.</w:t>
      </w:r>
    </w:p>
    <w:p w14:paraId="202F2C5D" w14:textId="2B336B19" w:rsidR="00C97965" w:rsidRPr="005803BD" w:rsidRDefault="00C97965" w:rsidP="00AD18ED">
      <w:pPr>
        <w:pStyle w:val="ListParagraph"/>
        <w:numPr>
          <w:ilvl w:val="0"/>
          <w:numId w:val="9"/>
        </w:numPr>
        <w:spacing w:before="120" w:after="120"/>
        <w:contextualSpacing w:val="0"/>
      </w:pPr>
      <w:r w:rsidRPr="003E32E4">
        <w:rPr>
          <w:b/>
          <w:bCs/>
        </w:rPr>
        <w:t xml:space="preserve">Focusing on what works. </w:t>
      </w:r>
      <w:r>
        <w:t>Our Best is informed by research: A</w:t>
      </w:r>
      <w:r w:rsidRPr="005803BD">
        <w:t xml:space="preserve"> young person’s success requires investments in their education, economic mobility, safety, health</w:t>
      </w:r>
      <w:r w:rsidR="007A67A7">
        <w:t>,</w:t>
      </w:r>
      <w:r w:rsidRPr="005803BD">
        <w:t xml:space="preserve"> and positive connections to a caring adult in their community.</w:t>
      </w:r>
    </w:p>
    <w:p w14:paraId="38F3E0A7" w14:textId="1B738F86" w:rsidR="004E6579" w:rsidRPr="005803BD" w:rsidRDefault="004E6579" w:rsidP="00AD18ED">
      <w:pPr>
        <w:pStyle w:val="ListParagraph"/>
        <w:numPr>
          <w:ilvl w:val="0"/>
          <w:numId w:val="9"/>
        </w:numPr>
        <w:spacing w:before="120" w:after="120"/>
        <w:contextualSpacing w:val="0"/>
      </w:pPr>
      <w:r w:rsidRPr="003E32E4">
        <w:rPr>
          <w:b/>
          <w:bCs/>
        </w:rPr>
        <w:t>Committed to the success for all young people.</w:t>
      </w:r>
      <w:r w:rsidRPr="005803BD">
        <w:t xml:space="preserve"> </w:t>
      </w:r>
      <w:r w:rsidR="00A87779">
        <w:t xml:space="preserve">Our Best is </w:t>
      </w:r>
      <w:r w:rsidR="00303356">
        <w:t xml:space="preserve">aligned with </w:t>
      </w:r>
      <w:r w:rsidR="00A87779">
        <w:t xml:space="preserve">the </w:t>
      </w:r>
      <w:r w:rsidRPr="005803BD">
        <w:t>City</w:t>
      </w:r>
      <w:r w:rsidR="00A87779">
        <w:t xml:space="preserve">’s </w:t>
      </w:r>
      <w:r w:rsidR="00E47689">
        <w:t xml:space="preserve">overarching </w:t>
      </w:r>
      <w:r w:rsidR="00A87779">
        <w:t xml:space="preserve">commitment </w:t>
      </w:r>
      <w:r w:rsidR="00E47689">
        <w:t xml:space="preserve">to ensure </w:t>
      </w:r>
      <w:r w:rsidR="00C25C24">
        <w:t xml:space="preserve">that </w:t>
      </w:r>
      <w:r w:rsidR="00DD24F9">
        <w:t>e</w:t>
      </w:r>
      <w:r w:rsidR="000E7C38">
        <w:t xml:space="preserve">very </w:t>
      </w:r>
      <w:r w:rsidRPr="005803BD">
        <w:t>young person achieves success on their journey to adulthood.</w:t>
      </w:r>
    </w:p>
    <w:p w14:paraId="3B118A37" w14:textId="1988F32F" w:rsidR="004E6579" w:rsidRPr="005803BD" w:rsidRDefault="004E6579" w:rsidP="00AD18ED">
      <w:pPr>
        <w:pStyle w:val="ListParagraph"/>
        <w:numPr>
          <w:ilvl w:val="0"/>
          <w:numId w:val="9"/>
        </w:numPr>
        <w:spacing w:before="120" w:after="120"/>
        <w:contextualSpacing w:val="0"/>
      </w:pPr>
      <w:r w:rsidRPr="005608E8">
        <w:rPr>
          <w:b/>
          <w:bCs/>
        </w:rPr>
        <w:t xml:space="preserve">Targeted strategies can achieve universal goals. </w:t>
      </w:r>
      <w:r w:rsidR="00A87779">
        <w:t xml:space="preserve">Our Best </w:t>
      </w:r>
      <w:r w:rsidR="00B60B7F">
        <w:t>takes root</w:t>
      </w:r>
      <w:r w:rsidR="00A87779">
        <w:t xml:space="preserve"> </w:t>
      </w:r>
      <w:r w:rsidR="00303356">
        <w:t>in</w:t>
      </w:r>
      <w:r w:rsidR="00A87779">
        <w:t xml:space="preserve"> targeted universalism: </w:t>
      </w:r>
      <w:r w:rsidR="00614EAC">
        <w:t>Challenges faced by young Black men and boys are a result of the failures of key institutions that shape their development and life prospects, and e</w:t>
      </w:r>
      <w:r w:rsidR="00B60B7F">
        <w:t>nsuring</w:t>
      </w:r>
      <w:r w:rsidRPr="005803BD">
        <w:t xml:space="preserve"> that all Seattle residents have access to opportunity requires focused approaches to dismantle barriers and transform systems that have hurt our most marginalized communities.</w:t>
      </w:r>
    </w:p>
    <w:p w14:paraId="004FD664" w14:textId="2B76AEBB" w:rsidR="003E0801" w:rsidRPr="009B4D22" w:rsidRDefault="004E6579" w:rsidP="00AD18ED">
      <w:pPr>
        <w:pStyle w:val="ListParagraph"/>
        <w:numPr>
          <w:ilvl w:val="0"/>
          <w:numId w:val="9"/>
        </w:numPr>
        <w:spacing w:before="120"/>
        <w:contextualSpacing w:val="0"/>
        <w:rPr>
          <w:u w:val="single"/>
        </w:rPr>
      </w:pPr>
      <w:r w:rsidRPr="003E32E4">
        <w:rPr>
          <w:b/>
          <w:bCs/>
        </w:rPr>
        <w:t xml:space="preserve">Challenges faced by young Black men and boys are generational and structural. </w:t>
      </w:r>
      <w:r w:rsidR="002C1B0C">
        <w:t>Thus, O</w:t>
      </w:r>
      <w:r w:rsidRPr="005803BD">
        <w:t>ur Best is systems change-oriented, multi-issue and long-term in scope.</w:t>
      </w:r>
    </w:p>
    <w:p w14:paraId="0319F8EE" w14:textId="77777777" w:rsidR="009B4D22" w:rsidRPr="009B4D22" w:rsidRDefault="009B4D22" w:rsidP="009B4D22">
      <w:pPr>
        <w:spacing w:before="120"/>
        <w:rPr>
          <w:u w:val="single"/>
        </w:rPr>
      </w:pPr>
    </w:p>
    <w:p w14:paraId="1B1EF3A2" w14:textId="2973DF27" w:rsidR="003E0801" w:rsidRDefault="00A62355" w:rsidP="00C41C54">
      <w:pPr>
        <w:tabs>
          <w:tab w:val="left" w:pos="540"/>
        </w:tabs>
        <w:spacing w:after="120"/>
        <w:mirrorIndents/>
        <w:rPr>
          <w:rFonts w:asciiTheme="minorHAnsi" w:hAnsiTheme="minorHAnsi" w:cs="Seattle Text"/>
          <w:color w:val="000000"/>
          <w:u w:val="single"/>
        </w:rPr>
      </w:pPr>
      <w:r>
        <w:rPr>
          <w:rFonts w:asciiTheme="minorHAnsi" w:hAnsiTheme="minorHAnsi" w:cs="Seattle Text"/>
          <w:color w:val="000000"/>
          <w:u w:val="single"/>
        </w:rPr>
        <w:t xml:space="preserve">Why </w:t>
      </w:r>
      <w:r w:rsidR="003E0801">
        <w:rPr>
          <w:rFonts w:asciiTheme="minorHAnsi" w:hAnsiTheme="minorHAnsi" w:cs="Seattle Text"/>
          <w:color w:val="000000"/>
          <w:u w:val="single"/>
        </w:rPr>
        <w:t>Mentoring</w:t>
      </w:r>
    </w:p>
    <w:p w14:paraId="6F34FB00" w14:textId="653163F8" w:rsidR="002D3493" w:rsidRDefault="0053135A" w:rsidP="00486D50">
      <w:pPr>
        <w:tabs>
          <w:tab w:val="left" w:pos="540"/>
        </w:tabs>
        <w:contextualSpacing/>
        <w:mirrorIndents/>
      </w:pPr>
      <w:r>
        <w:t xml:space="preserve">All youth deserve </w:t>
      </w:r>
      <w:r w:rsidR="009B3035">
        <w:t>a clear path to healthy adulthood</w:t>
      </w:r>
      <w:r w:rsidR="002D3493">
        <w:t xml:space="preserve"> as well as fo</w:t>
      </w:r>
      <w:r w:rsidR="009B3035">
        <w:t xml:space="preserve">rmal and natural supports to help them get through obstacles and </w:t>
      </w:r>
      <w:r w:rsidR="00954D43">
        <w:t xml:space="preserve">the </w:t>
      </w:r>
      <w:r w:rsidR="009B3035">
        <w:t>challenges they encounter.</w:t>
      </w:r>
      <w:r w:rsidR="002B2C44">
        <w:t xml:space="preserve"> On the road to </w:t>
      </w:r>
      <w:r w:rsidR="007A67A7">
        <w:t xml:space="preserve">a </w:t>
      </w:r>
      <w:r w:rsidR="002B2C44">
        <w:t xml:space="preserve">healthy adulthood, young Black men and boys come upon </w:t>
      </w:r>
      <w:r w:rsidR="002D3493">
        <w:t>numerous shortcomings in their development and socialization</w:t>
      </w:r>
      <w:r w:rsidR="00954D43">
        <w:t xml:space="preserve">—from being socialized </w:t>
      </w:r>
      <w:r w:rsidR="007C0972">
        <w:t>into environments that make them feel insignificant</w:t>
      </w:r>
      <w:r w:rsidR="007A67A7">
        <w:t>,</w:t>
      </w:r>
      <w:r w:rsidR="004233B5">
        <w:t xml:space="preserve"> to limited, inad</w:t>
      </w:r>
      <w:r w:rsidR="007C0972">
        <w:t>equat</w:t>
      </w:r>
      <w:r w:rsidR="003812E9">
        <w:t>e</w:t>
      </w:r>
      <w:r w:rsidR="007A67A7">
        <w:t>,</w:t>
      </w:r>
      <w:r w:rsidR="003812E9">
        <w:t xml:space="preserve"> or</w:t>
      </w:r>
      <w:r w:rsidR="004233B5">
        <w:t xml:space="preserve"> insufficient </w:t>
      </w:r>
      <w:r w:rsidR="004D666E">
        <w:t xml:space="preserve">access to resources, </w:t>
      </w:r>
      <w:r w:rsidR="004233B5">
        <w:t>tools</w:t>
      </w:r>
      <w:r w:rsidR="004D666E">
        <w:t xml:space="preserve"> and </w:t>
      </w:r>
      <w:r w:rsidR="004233B5">
        <w:t>skill</w:t>
      </w:r>
      <w:r w:rsidR="004D666E">
        <w:t xml:space="preserve"> development</w:t>
      </w:r>
      <w:r w:rsidR="004233B5">
        <w:t>.</w:t>
      </w:r>
      <w:r w:rsidR="004D666E">
        <w:rPr>
          <w:rStyle w:val="EndnoteReference"/>
        </w:rPr>
        <w:endnoteReference w:id="8"/>
      </w:r>
    </w:p>
    <w:p w14:paraId="454B18D5" w14:textId="0D658A48" w:rsidR="009B3035" w:rsidRDefault="009B3035" w:rsidP="00486D50">
      <w:pPr>
        <w:tabs>
          <w:tab w:val="left" w:pos="540"/>
        </w:tabs>
        <w:contextualSpacing/>
        <w:mirrorIndents/>
      </w:pPr>
    </w:p>
    <w:p w14:paraId="0D4D2C84" w14:textId="79F1D65E" w:rsidR="007B7EAA" w:rsidRDefault="00E96657" w:rsidP="00486D50">
      <w:pPr>
        <w:tabs>
          <w:tab w:val="left" w:pos="540"/>
        </w:tabs>
        <w:contextualSpacing/>
        <w:mirrorIndents/>
      </w:pPr>
      <w:r w:rsidRPr="00874796">
        <w:rPr>
          <w:i/>
        </w:rPr>
        <w:t>CSR Mentoring</w:t>
      </w:r>
      <w:r>
        <w:t xml:space="preserve"> i</w:t>
      </w:r>
      <w:r w:rsidRPr="00F73CB7">
        <w:t xml:space="preserve">nvestments </w:t>
      </w:r>
      <w:r>
        <w:t xml:space="preserve">are </w:t>
      </w:r>
      <w:r w:rsidRPr="00F73CB7">
        <w:t>aimed at providing promising, evidence-based</w:t>
      </w:r>
      <w:r w:rsidR="004853F7">
        <w:t xml:space="preserve">, </w:t>
      </w:r>
      <w:r w:rsidRPr="00F73CB7">
        <w:t xml:space="preserve">high-quality mentoring and healing-centered approaches </w:t>
      </w:r>
      <w:r>
        <w:t xml:space="preserve">proven </w:t>
      </w:r>
      <w:r w:rsidRPr="00F73CB7">
        <w:t xml:space="preserve">to promote </w:t>
      </w:r>
      <w:r w:rsidR="001532EF">
        <w:t>healthy</w:t>
      </w:r>
      <w:r w:rsidRPr="00F73CB7">
        <w:t xml:space="preserve"> identity development and college and career readiness</w:t>
      </w:r>
      <w:r>
        <w:t xml:space="preserve">, with prioritization for young </w:t>
      </w:r>
      <w:r w:rsidR="002A0993" w:rsidRPr="00BD4777">
        <w:t>Black/</w:t>
      </w:r>
      <w:proofErr w:type="gramStart"/>
      <w:r w:rsidR="002A0993" w:rsidRPr="00BD4777">
        <w:t>African-American</w:t>
      </w:r>
      <w:proofErr w:type="gramEnd"/>
      <w:r w:rsidR="002A0993" w:rsidRPr="00BD4777">
        <w:t xml:space="preserve"> men and boys and/or other historically underserved groups</w:t>
      </w:r>
      <w:r>
        <w:t xml:space="preserve">. </w:t>
      </w:r>
    </w:p>
    <w:p w14:paraId="08817A27" w14:textId="77777777" w:rsidR="007B7EAA" w:rsidRDefault="007B7EAA" w:rsidP="00486D50">
      <w:pPr>
        <w:tabs>
          <w:tab w:val="left" w:pos="540"/>
        </w:tabs>
        <w:contextualSpacing/>
        <w:mirrorIndents/>
      </w:pPr>
    </w:p>
    <w:p w14:paraId="145F7119" w14:textId="53BD7165" w:rsidR="008245C2" w:rsidRDefault="00E96657" w:rsidP="007B7EAA">
      <w:pPr>
        <w:tabs>
          <w:tab w:val="left" w:pos="540"/>
        </w:tabs>
        <w:contextualSpacing/>
        <w:mirrorIndents/>
        <w:rPr>
          <w:rFonts w:asciiTheme="minorHAnsi" w:eastAsia="Calibri" w:hAnsiTheme="minorHAnsi" w:cs="Seattle Text"/>
        </w:rPr>
      </w:pPr>
      <w:r>
        <w:t>R</w:t>
      </w:r>
      <w:r w:rsidR="003E0801" w:rsidRPr="00F73CB7">
        <w:t>esearch has shown that youth involved in high-quality mentoring show significantly higher protective factors (e.g., academic success, on-time high school graduation, well-being) and lower risk factors (e.g., any associated negative social, health or academic outcome) than non-mentored youth.</w:t>
      </w:r>
      <w:r w:rsidR="003E0801" w:rsidRPr="002B2074">
        <w:rPr>
          <w:rStyle w:val="EndnoteReference"/>
          <w:shd w:val="clear" w:color="auto" w:fill="FFFFFF"/>
        </w:rPr>
        <w:endnoteReference w:id="9"/>
      </w:r>
      <w:r w:rsidR="003E0801">
        <w:t xml:space="preserve"> </w:t>
      </w:r>
      <w:r w:rsidR="007B7EAA">
        <w:t>Studies show that g</w:t>
      </w:r>
      <w:r w:rsidR="00BC770D">
        <w:t>roup mentoring approaches support young Black men and boy</w:t>
      </w:r>
      <w:r w:rsidR="004E5EAA">
        <w:t xml:space="preserve">’s </w:t>
      </w:r>
      <w:r w:rsidR="0053135A">
        <w:t xml:space="preserve">healthy and positive </w:t>
      </w:r>
      <w:r w:rsidR="004E5EAA">
        <w:t>social-emotional development through group processes (e.g., unity, brotherhood, trust).</w:t>
      </w:r>
      <w:r w:rsidR="001E68EC">
        <w:rPr>
          <w:rStyle w:val="EndnoteReference"/>
        </w:rPr>
        <w:endnoteReference w:id="10"/>
      </w:r>
      <w:r w:rsidR="004E5EAA">
        <w:t xml:space="preserve"> </w:t>
      </w:r>
      <w:r w:rsidR="007B3D4E">
        <w:t xml:space="preserve">In addition, </w:t>
      </w:r>
      <w:r w:rsidR="007B3D4E">
        <w:lastRenderedPageBreak/>
        <w:t>m</w:t>
      </w:r>
      <w:r w:rsidR="008245C2" w:rsidRPr="00BC770D">
        <w:rPr>
          <w:rFonts w:asciiTheme="minorHAnsi" w:eastAsia="Calibri" w:hAnsiTheme="minorHAnsi" w:cs="Seattle Text"/>
        </w:rPr>
        <w:t>entoring that promotes Black boys’ racial identity may in turn lead to positive effects in other aspects of their lives (e.g., academic outcomes).</w:t>
      </w:r>
      <w:r w:rsidR="00F660B1">
        <w:rPr>
          <w:rStyle w:val="EndnoteReference"/>
          <w:rFonts w:asciiTheme="minorHAnsi" w:eastAsia="Calibri" w:hAnsiTheme="minorHAnsi" w:cs="Seattle Text"/>
        </w:rPr>
        <w:endnoteReference w:id="11"/>
      </w:r>
      <w:r w:rsidR="008245C2" w:rsidRPr="00BC770D">
        <w:rPr>
          <w:rFonts w:asciiTheme="minorHAnsi" w:eastAsia="Calibri" w:hAnsiTheme="minorHAnsi" w:cs="Seattle Text"/>
        </w:rPr>
        <w:t xml:space="preserve"> </w:t>
      </w:r>
    </w:p>
    <w:p w14:paraId="0ED1F939" w14:textId="686270C7" w:rsidR="003E0801" w:rsidRDefault="003E0801" w:rsidP="009476DF">
      <w:pPr>
        <w:tabs>
          <w:tab w:val="left" w:pos="540"/>
        </w:tabs>
        <w:contextualSpacing/>
        <w:mirrorIndents/>
        <w:rPr>
          <w:rFonts w:asciiTheme="minorHAnsi" w:hAnsiTheme="minorHAnsi" w:cs="Seattle Text"/>
          <w:color w:val="000000"/>
        </w:rPr>
      </w:pPr>
    </w:p>
    <w:p w14:paraId="39366803" w14:textId="1C554498" w:rsidR="00486D50" w:rsidRPr="00486D50" w:rsidRDefault="00486D50" w:rsidP="00C41C54">
      <w:pPr>
        <w:tabs>
          <w:tab w:val="left" w:pos="540"/>
        </w:tabs>
        <w:spacing w:after="120"/>
        <w:mirrorIndents/>
        <w:rPr>
          <w:rFonts w:asciiTheme="minorHAnsi" w:hAnsiTheme="minorHAnsi" w:cs="Seattle Text"/>
          <w:color w:val="000000"/>
          <w:u w:val="single"/>
        </w:rPr>
      </w:pPr>
      <w:r>
        <w:rPr>
          <w:rFonts w:asciiTheme="minorHAnsi" w:hAnsiTheme="minorHAnsi" w:cs="Seattle Text"/>
          <w:color w:val="000000"/>
          <w:u w:val="single"/>
        </w:rPr>
        <w:t>Populations Served</w:t>
      </w:r>
    </w:p>
    <w:p w14:paraId="7D46585B" w14:textId="2C4C3952" w:rsidR="00486D50" w:rsidRPr="00486D50" w:rsidRDefault="00486D50" w:rsidP="00486D50">
      <w:pPr>
        <w:rPr>
          <w:shd w:val="clear" w:color="auto" w:fill="FFFFFF"/>
        </w:rPr>
      </w:pPr>
      <w:r w:rsidRPr="002C2BEA">
        <w:rPr>
          <w:i/>
        </w:rPr>
        <w:t xml:space="preserve">CSR </w:t>
      </w:r>
      <w:r w:rsidR="002C2BEA">
        <w:rPr>
          <w:i/>
        </w:rPr>
        <w:t xml:space="preserve">Mentoring </w:t>
      </w:r>
      <w:r w:rsidRPr="002C2BEA">
        <w:t>investments</w:t>
      </w:r>
      <w:r>
        <w:t xml:space="preserve"> are intended to </w:t>
      </w:r>
      <w:r w:rsidRPr="00F73CB7">
        <w:t xml:space="preserve">serve </w:t>
      </w:r>
      <w:r w:rsidR="00E15B93">
        <w:t xml:space="preserve">young </w:t>
      </w:r>
      <w:r w:rsidR="002A0993" w:rsidRPr="00BD4777">
        <w:t>Black/</w:t>
      </w:r>
      <w:proofErr w:type="gramStart"/>
      <w:r w:rsidR="002A0993" w:rsidRPr="00BD4777">
        <w:t>African-American</w:t>
      </w:r>
      <w:proofErr w:type="gramEnd"/>
      <w:r w:rsidR="002A0993" w:rsidRPr="00BD4777">
        <w:t xml:space="preserve"> men and boys and/or other historically underserved groups</w:t>
      </w:r>
      <w:r w:rsidR="002A0993" w:rsidRPr="00F73CB7">
        <w:t xml:space="preserve"> </w:t>
      </w:r>
      <w:r w:rsidRPr="00F73CB7">
        <w:t xml:space="preserve">attending </w:t>
      </w:r>
      <w:r w:rsidR="007561D0">
        <w:t xml:space="preserve">the following schools: </w:t>
      </w:r>
      <w:r w:rsidR="00E15B93">
        <w:t xml:space="preserve">Aki Kurose Middle, </w:t>
      </w:r>
      <w:r w:rsidR="00FD77B2">
        <w:t>Denny International Middle</w:t>
      </w:r>
      <w:r w:rsidR="00734450">
        <w:t xml:space="preserve"> School</w:t>
      </w:r>
      <w:r w:rsidR="00FD77B2">
        <w:t xml:space="preserve">, Asa Mercer Middle </w:t>
      </w:r>
      <w:r w:rsidR="00734450">
        <w:t xml:space="preserve">School </w:t>
      </w:r>
      <w:r w:rsidR="00FD77B2">
        <w:t>and Interagency Academy High</w:t>
      </w:r>
      <w:r w:rsidR="00734450">
        <w:t xml:space="preserve"> School</w:t>
      </w:r>
      <w:r w:rsidR="00FD77B2">
        <w:t>.</w:t>
      </w:r>
      <w:r>
        <w:t xml:space="preserve"> </w:t>
      </w:r>
    </w:p>
    <w:p w14:paraId="50C2D7C3" w14:textId="77777777" w:rsidR="00BC770D" w:rsidRDefault="00BC770D" w:rsidP="00BC770D">
      <w:pPr>
        <w:contextualSpacing/>
        <w:mirrorIndents/>
        <w:rPr>
          <w:rFonts w:asciiTheme="minorHAnsi" w:eastAsia="Calibri" w:hAnsiTheme="minorHAnsi" w:cs="Seattle Text"/>
        </w:rPr>
      </w:pPr>
    </w:p>
    <w:p w14:paraId="098AC1A4" w14:textId="77777777" w:rsidR="007A67A7" w:rsidRDefault="007A67A7" w:rsidP="00C41C54">
      <w:pPr>
        <w:spacing w:after="120"/>
        <w:mirrorIndents/>
        <w:rPr>
          <w:rFonts w:asciiTheme="minorHAnsi" w:eastAsia="Calibri" w:hAnsiTheme="minorHAnsi" w:cs="Seattle Text"/>
          <w:u w:val="single"/>
        </w:rPr>
      </w:pPr>
    </w:p>
    <w:p w14:paraId="456847B9" w14:textId="3027FFBD" w:rsidR="00486D50" w:rsidRPr="00486D50" w:rsidRDefault="00486D50" w:rsidP="00C41C54">
      <w:pPr>
        <w:spacing w:after="120"/>
        <w:mirrorIndents/>
        <w:rPr>
          <w:rFonts w:asciiTheme="minorHAnsi" w:eastAsia="Calibri" w:hAnsiTheme="minorHAnsi" w:cs="Seattle Text"/>
          <w:u w:val="single"/>
        </w:rPr>
      </w:pPr>
      <w:r>
        <w:rPr>
          <w:rFonts w:asciiTheme="minorHAnsi" w:eastAsia="Calibri" w:hAnsiTheme="minorHAnsi" w:cs="Seattle Text"/>
          <w:u w:val="single"/>
        </w:rPr>
        <w:t>Key Program Elements</w:t>
      </w:r>
    </w:p>
    <w:p w14:paraId="1CF491F0" w14:textId="42AE7270" w:rsidR="00486D50" w:rsidRPr="00486D50" w:rsidRDefault="00895387" w:rsidP="00486D50">
      <w:pPr>
        <w:rPr>
          <w:shd w:val="clear" w:color="auto" w:fill="FFFFFF"/>
        </w:rPr>
      </w:pPr>
      <w:r>
        <w:rPr>
          <w:shd w:val="clear" w:color="auto" w:fill="FFFFFF"/>
        </w:rPr>
        <w:t>Every school</w:t>
      </w:r>
      <w:r w:rsidR="002E14BB">
        <w:rPr>
          <w:shd w:val="clear" w:color="auto" w:fill="FFFFFF"/>
        </w:rPr>
        <w:t xml:space="preserve"> </w:t>
      </w:r>
      <w:r>
        <w:rPr>
          <w:shd w:val="clear" w:color="auto" w:fill="FFFFFF"/>
        </w:rPr>
        <w:t xml:space="preserve">context </w:t>
      </w:r>
      <w:r w:rsidR="002E14BB">
        <w:rPr>
          <w:shd w:val="clear" w:color="auto" w:fill="FFFFFF"/>
        </w:rPr>
        <w:t>varies</w:t>
      </w:r>
      <w:r>
        <w:rPr>
          <w:shd w:val="clear" w:color="auto" w:fill="FFFFFF"/>
        </w:rPr>
        <w:t>.</w:t>
      </w:r>
      <w:r w:rsidR="00227559">
        <w:rPr>
          <w:shd w:val="clear" w:color="auto" w:fill="FFFFFF"/>
        </w:rPr>
        <w:t xml:space="preserve"> Similarly, </w:t>
      </w:r>
      <w:r>
        <w:rPr>
          <w:shd w:val="clear" w:color="auto" w:fill="FFFFFF"/>
        </w:rPr>
        <w:t>young Black men and boys are likely to vary in their indiv</w:t>
      </w:r>
      <w:r w:rsidRPr="00895387">
        <w:rPr>
          <w:shd w:val="clear" w:color="auto" w:fill="FFFFFF"/>
        </w:rPr>
        <w:t>idua</w:t>
      </w:r>
      <w:r>
        <w:rPr>
          <w:shd w:val="clear" w:color="auto" w:fill="FFFFFF"/>
        </w:rPr>
        <w:t>l</w:t>
      </w:r>
      <w:r w:rsidR="002E14BB">
        <w:rPr>
          <w:shd w:val="clear" w:color="auto" w:fill="FFFFFF"/>
        </w:rPr>
        <w:t xml:space="preserve"> needs and in the specific types of mentoring supports. </w:t>
      </w:r>
      <w:r w:rsidR="00383DD5">
        <w:rPr>
          <w:i/>
          <w:shd w:val="clear" w:color="auto" w:fill="FFFFFF"/>
        </w:rPr>
        <w:t>CSR</w:t>
      </w:r>
      <w:r w:rsidR="00486D50" w:rsidRPr="00A950FC">
        <w:rPr>
          <w:i/>
          <w:shd w:val="clear" w:color="auto" w:fill="FFFFFF"/>
        </w:rPr>
        <w:t xml:space="preserve"> Mentoring </w:t>
      </w:r>
      <w:r w:rsidR="007C70D5">
        <w:rPr>
          <w:shd w:val="clear" w:color="auto" w:fill="FFFFFF"/>
        </w:rPr>
        <w:t xml:space="preserve">investments are intended to spread leading mentoring practices </w:t>
      </w:r>
      <w:r w:rsidR="00D843AD">
        <w:rPr>
          <w:shd w:val="clear" w:color="auto" w:fill="FFFFFF"/>
        </w:rPr>
        <w:t xml:space="preserve">that positively benefit </w:t>
      </w:r>
      <w:r w:rsidR="006E6C7C">
        <w:rPr>
          <w:shd w:val="clear" w:color="auto" w:fill="FFFFFF"/>
        </w:rPr>
        <w:t>young</w:t>
      </w:r>
      <w:r w:rsidR="007C70D5">
        <w:rPr>
          <w:shd w:val="clear" w:color="auto" w:fill="FFFFFF"/>
        </w:rPr>
        <w:t xml:space="preserve"> </w:t>
      </w:r>
      <w:r w:rsidR="002A0993" w:rsidRPr="00BD4777">
        <w:t>Black/</w:t>
      </w:r>
      <w:proofErr w:type="gramStart"/>
      <w:r w:rsidR="002A0993" w:rsidRPr="00BD4777">
        <w:t>African-American</w:t>
      </w:r>
      <w:proofErr w:type="gramEnd"/>
      <w:r w:rsidR="002A0993" w:rsidRPr="00BD4777">
        <w:t xml:space="preserve"> men and boys and/or other historically underserved groups</w:t>
      </w:r>
      <w:r w:rsidR="007C70D5">
        <w:rPr>
          <w:shd w:val="clear" w:color="auto" w:fill="FFFFFF"/>
        </w:rPr>
        <w:t>,</w:t>
      </w:r>
      <w:r w:rsidR="00486D50">
        <w:t xml:space="preserve"> such as:</w:t>
      </w:r>
    </w:p>
    <w:p w14:paraId="2F70DB17" w14:textId="547EB020" w:rsidR="00F63F9E" w:rsidRPr="00F63F9E" w:rsidRDefault="00486D50" w:rsidP="00AD18ED">
      <w:pPr>
        <w:pStyle w:val="ListParagraph"/>
        <w:numPr>
          <w:ilvl w:val="1"/>
          <w:numId w:val="7"/>
        </w:numPr>
        <w:tabs>
          <w:tab w:val="left" w:pos="1080"/>
        </w:tabs>
        <w:spacing w:before="120" w:after="120"/>
        <w:ind w:left="720"/>
        <w:contextualSpacing w:val="0"/>
        <w:rPr>
          <w:shd w:val="clear" w:color="auto" w:fill="FFFFFF"/>
        </w:rPr>
      </w:pPr>
      <w:r w:rsidRPr="00F73CB7">
        <w:t>Group mentoring</w:t>
      </w:r>
      <w:r w:rsidR="00D65D88">
        <w:t>;</w:t>
      </w:r>
    </w:p>
    <w:p w14:paraId="34BD7BC7" w14:textId="3F621CE9" w:rsidR="00486D50" w:rsidRPr="00F73CB7" w:rsidRDefault="00F63F9E" w:rsidP="00AD18ED">
      <w:pPr>
        <w:pStyle w:val="ListParagraph"/>
        <w:numPr>
          <w:ilvl w:val="1"/>
          <w:numId w:val="7"/>
        </w:numPr>
        <w:tabs>
          <w:tab w:val="left" w:pos="1080"/>
        </w:tabs>
        <w:spacing w:before="120" w:after="120"/>
        <w:ind w:left="720"/>
        <w:contextualSpacing w:val="0"/>
        <w:rPr>
          <w:shd w:val="clear" w:color="auto" w:fill="FFFFFF"/>
        </w:rPr>
      </w:pPr>
      <w:r>
        <w:t>H</w:t>
      </w:r>
      <w:r w:rsidR="00486D50" w:rsidRPr="00F73CB7">
        <w:t xml:space="preserve">ealing-centered </w:t>
      </w:r>
      <w:r w:rsidR="00401103">
        <w:t xml:space="preserve">mentoring </w:t>
      </w:r>
      <w:r w:rsidR="00486D50" w:rsidRPr="00F73CB7">
        <w:t xml:space="preserve">(school- or community-based), linked to </w:t>
      </w:r>
      <w:r>
        <w:t>academic learning, intergenerational relationship-building, social emotional development and/or racial identity</w:t>
      </w:r>
      <w:r w:rsidR="00D65D88">
        <w:t>;</w:t>
      </w:r>
    </w:p>
    <w:p w14:paraId="6B1872A0" w14:textId="73567380" w:rsidR="00486D50" w:rsidRPr="00486D50" w:rsidRDefault="00486D50" w:rsidP="00AD18ED">
      <w:pPr>
        <w:pStyle w:val="ListParagraph"/>
        <w:numPr>
          <w:ilvl w:val="1"/>
          <w:numId w:val="7"/>
        </w:numPr>
        <w:tabs>
          <w:tab w:val="left" w:pos="1080"/>
        </w:tabs>
        <w:spacing w:before="120" w:after="120"/>
        <w:ind w:left="720"/>
        <w:contextualSpacing w:val="0"/>
        <w:rPr>
          <w:shd w:val="clear" w:color="auto" w:fill="FFFFFF"/>
        </w:rPr>
      </w:pPr>
      <w:r w:rsidRPr="00F73CB7">
        <w:t>High quality one-to-one mentoring, school-</w:t>
      </w:r>
      <w:r w:rsidR="00DD24F9">
        <w:t>based</w:t>
      </w:r>
      <w:r w:rsidRPr="00F73CB7">
        <w:t xml:space="preserve"> or community-based, </w:t>
      </w:r>
      <w:r w:rsidR="000138EF" w:rsidRPr="00F73CB7">
        <w:t xml:space="preserve">linked to </w:t>
      </w:r>
      <w:r w:rsidR="000138EF">
        <w:t>academic learning, intergenerational relationship-building, social emotional development and/or racial identity</w:t>
      </w:r>
      <w:r w:rsidR="00D65D88">
        <w:t>; and</w:t>
      </w:r>
    </w:p>
    <w:p w14:paraId="03720E7F" w14:textId="0495BA91" w:rsidR="00486D50" w:rsidRPr="00486D50" w:rsidRDefault="00486D50" w:rsidP="00AD18ED">
      <w:pPr>
        <w:pStyle w:val="ListParagraph"/>
        <w:numPr>
          <w:ilvl w:val="1"/>
          <w:numId w:val="7"/>
        </w:numPr>
        <w:tabs>
          <w:tab w:val="left" w:pos="1080"/>
        </w:tabs>
        <w:spacing w:before="120" w:after="120"/>
        <w:ind w:left="720"/>
        <w:contextualSpacing w:val="0"/>
        <w:rPr>
          <w:shd w:val="clear" w:color="auto" w:fill="FFFFFF"/>
        </w:rPr>
      </w:pPr>
      <w:r w:rsidRPr="00F73CB7">
        <w:t>Culturally responsive training and professional development supports for mentors</w:t>
      </w:r>
      <w:r w:rsidR="00D843AD">
        <w:t>.</w:t>
      </w:r>
    </w:p>
    <w:p w14:paraId="70FCFE87" w14:textId="5D449443" w:rsidR="00486D50" w:rsidRDefault="00486D50" w:rsidP="000C28B6">
      <w:pPr>
        <w:contextualSpacing/>
        <w:mirrorIndents/>
        <w:rPr>
          <w:rFonts w:asciiTheme="minorHAnsi" w:eastAsia="Calibri" w:hAnsiTheme="minorHAnsi" w:cs="Seattle Text"/>
        </w:rPr>
      </w:pPr>
    </w:p>
    <w:p w14:paraId="22B4633A" w14:textId="637A623A" w:rsidR="00A62355" w:rsidRPr="00A62355" w:rsidRDefault="00A62355" w:rsidP="00C41C54">
      <w:pPr>
        <w:spacing w:before="120" w:after="120"/>
        <w:rPr>
          <w:rFonts w:asciiTheme="minorHAnsi" w:hAnsiTheme="minorHAnsi" w:cs="Seattle Text"/>
          <w:color w:val="000000"/>
          <w:u w:val="single"/>
        </w:rPr>
      </w:pPr>
      <w:r>
        <w:rPr>
          <w:rFonts w:asciiTheme="minorHAnsi" w:hAnsiTheme="minorHAnsi" w:cs="Seattle Text"/>
          <w:color w:val="000000"/>
          <w:u w:val="single"/>
        </w:rPr>
        <w:t>RFQ Roster Design</w:t>
      </w:r>
    </w:p>
    <w:p w14:paraId="35A4B779" w14:textId="77777777" w:rsidR="00E84216" w:rsidRPr="00F408C8" w:rsidRDefault="007359DC" w:rsidP="007359DC">
      <w:pPr>
        <w:tabs>
          <w:tab w:val="left" w:pos="540"/>
        </w:tabs>
        <w:contextualSpacing/>
        <w:mirrorIndents/>
        <w:rPr>
          <w:rFonts w:asciiTheme="minorHAnsi" w:hAnsiTheme="minorHAnsi" w:cs="Seattle Text"/>
          <w:b/>
          <w:color w:val="000000"/>
        </w:rPr>
      </w:pPr>
      <w:r w:rsidRPr="007359DC">
        <w:rPr>
          <w:rFonts w:asciiTheme="minorHAnsi" w:hAnsiTheme="minorHAnsi" w:cs="Seattle Text"/>
          <w:b/>
          <w:color w:val="000000"/>
        </w:rPr>
        <w:t xml:space="preserve">PLEASE NOTE: </w:t>
      </w:r>
      <w:r w:rsidRPr="00F408C8">
        <w:rPr>
          <w:rFonts w:asciiTheme="minorHAnsi" w:hAnsiTheme="minorHAnsi" w:cs="Seattle Text"/>
          <w:b/>
          <w:color w:val="000000"/>
        </w:rPr>
        <w:t xml:space="preserve">There is no guarantee of work or funding associated with this RFQ opportunity. </w:t>
      </w:r>
    </w:p>
    <w:p w14:paraId="4EE15285" w14:textId="77777777" w:rsidR="00E84216" w:rsidRPr="00254E7B" w:rsidRDefault="00E84216" w:rsidP="007359DC">
      <w:pPr>
        <w:tabs>
          <w:tab w:val="left" w:pos="540"/>
        </w:tabs>
        <w:contextualSpacing/>
        <w:mirrorIndents/>
        <w:rPr>
          <w:rFonts w:asciiTheme="minorHAnsi" w:hAnsiTheme="minorHAnsi" w:cs="Seattle Text"/>
          <w:color w:val="000000"/>
        </w:rPr>
      </w:pPr>
    </w:p>
    <w:p w14:paraId="69A6881D" w14:textId="0B1F67E4" w:rsidR="0073111F" w:rsidRPr="00254E7B" w:rsidRDefault="007359DC" w:rsidP="007359DC">
      <w:pPr>
        <w:tabs>
          <w:tab w:val="left" w:pos="540"/>
        </w:tabs>
        <w:contextualSpacing/>
        <w:mirrorIndents/>
        <w:rPr>
          <w:rFonts w:asciiTheme="minorHAnsi" w:hAnsiTheme="minorHAnsi" w:cs="Seattle Text"/>
          <w:color w:val="000000"/>
        </w:rPr>
      </w:pPr>
      <w:r w:rsidRPr="00254E7B">
        <w:rPr>
          <w:rFonts w:asciiTheme="minorHAnsi" w:hAnsiTheme="minorHAnsi" w:cs="Seattle Text"/>
          <w:color w:val="000000"/>
        </w:rPr>
        <w:t xml:space="preserve">CBOs identified </w:t>
      </w:r>
      <w:r w:rsidR="00075B60" w:rsidRPr="00254E7B">
        <w:rPr>
          <w:rFonts w:asciiTheme="minorHAnsi" w:hAnsiTheme="minorHAnsi" w:cs="Seattle Text"/>
          <w:color w:val="000000"/>
        </w:rPr>
        <w:t>for the RFQ roster wil</w:t>
      </w:r>
      <w:r w:rsidRPr="00254E7B">
        <w:rPr>
          <w:rFonts w:asciiTheme="minorHAnsi" w:hAnsiTheme="minorHAnsi" w:cs="Seattle Text"/>
          <w:color w:val="000000"/>
        </w:rPr>
        <w:t xml:space="preserve">l be required to collaborate with </w:t>
      </w:r>
      <w:r w:rsidR="009D2791" w:rsidRPr="00254E7B">
        <w:rPr>
          <w:rFonts w:asciiTheme="minorHAnsi" w:hAnsiTheme="minorHAnsi" w:cs="Seattle Text"/>
          <w:color w:val="000000"/>
        </w:rPr>
        <w:t xml:space="preserve">the staff and </w:t>
      </w:r>
      <w:r w:rsidRPr="00254E7B">
        <w:rPr>
          <w:rFonts w:asciiTheme="minorHAnsi" w:hAnsiTheme="minorHAnsi" w:cs="Seattle Text"/>
          <w:color w:val="000000"/>
        </w:rPr>
        <w:t>leadership of</w:t>
      </w:r>
      <w:r w:rsidR="00CC75B3" w:rsidRPr="00254E7B">
        <w:rPr>
          <w:rFonts w:asciiTheme="minorHAnsi" w:hAnsiTheme="minorHAnsi" w:cs="Seattle Text"/>
          <w:color w:val="000000"/>
        </w:rPr>
        <w:t xml:space="preserve"> the following </w:t>
      </w:r>
      <w:r w:rsidR="007A2EA2" w:rsidRPr="00254E7B">
        <w:rPr>
          <w:rFonts w:asciiTheme="minorHAnsi" w:hAnsiTheme="minorHAnsi" w:cs="Seattle Text"/>
          <w:color w:val="000000"/>
        </w:rPr>
        <w:t>FEPP Levy</w:t>
      </w:r>
      <w:r w:rsidR="007F2308" w:rsidRPr="00254E7B">
        <w:rPr>
          <w:rFonts w:asciiTheme="minorHAnsi" w:hAnsiTheme="minorHAnsi" w:cs="Seattle Text"/>
          <w:color w:val="000000"/>
        </w:rPr>
        <w:t>-funded schools</w:t>
      </w:r>
      <w:r w:rsidR="0073111F" w:rsidRPr="00254E7B">
        <w:rPr>
          <w:rFonts w:asciiTheme="minorHAnsi" w:hAnsiTheme="minorHAnsi" w:cs="Seattle Text"/>
          <w:color w:val="000000"/>
        </w:rPr>
        <w:t xml:space="preserve"> that are currently participating in FEPP Levy </w:t>
      </w:r>
      <w:r w:rsidR="0073111F" w:rsidRPr="00254E7B">
        <w:rPr>
          <w:rFonts w:asciiTheme="minorHAnsi" w:hAnsiTheme="minorHAnsi" w:cs="Seattle Text"/>
          <w:i/>
          <w:color w:val="000000"/>
        </w:rPr>
        <w:t>CSR programming</w:t>
      </w:r>
      <w:r w:rsidR="00CC75B3" w:rsidRPr="00254E7B">
        <w:rPr>
          <w:rFonts w:asciiTheme="minorHAnsi" w:hAnsiTheme="minorHAnsi" w:cs="Seattle Text"/>
          <w:color w:val="000000"/>
        </w:rPr>
        <w:t xml:space="preserve">: </w:t>
      </w:r>
      <w:r w:rsidRPr="00254E7B">
        <w:rPr>
          <w:rFonts w:asciiTheme="minorHAnsi" w:hAnsiTheme="minorHAnsi" w:cs="Seattle Text"/>
          <w:color w:val="000000"/>
        </w:rPr>
        <w:t>Aki Kurose Middle School, Denny Middle School, Asa Mercer Middle School and Interagency High School</w:t>
      </w:r>
      <w:r w:rsidR="00CC75B3" w:rsidRPr="00254E7B">
        <w:rPr>
          <w:rFonts w:asciiTheme="minorHAnsi" w:hAnsiTheme="minorHAnsi" w:cs="Seattle Text"/>
          <w:color w:val="000000"/>
        </w:rPr>
        <w:t xml:space="preserve">. </w:t>
      </w:r>
    </w:p>
    <w:p w14:paraId="5D425749" w14:textId="77777777" w:rsidR="0073111F" w:rsidRPr="00254E7B" w:rsidRDefault="0073111F" w:rsidP="007359DC">
      <w:pPr>
        <w:tabs>
          <w:tab w:val="left" w:pos="540"/>
        </w:tabs>
        <w:contextualSpacing/>
        <w:mirrorIndents/>
        <w:rPr>
          <w:rFonts w:asciiTheme="minorHAnsi" w:hAnsiTheme="minorHAnsi" w:cs="Seattle Text"/>
          <w:color w:val="000000"/>
        </w:rPr>
      </w:pPr>
    </w:p>
    <w:p w14:paraId="73878362" w14:textId="4645650B" w:rsidR="00B66311" w:rsidRPr="00254E7B" w:rsidRDefault="0073111F" w:rsidP="007359DC">
      <w:pPr>
        <w:tabs>
          <w:tab w:val="left" w:pos="540"/>
        </w:tabs>
        <w:contextualSpacing/>
        <w:mirrorIndents/>
        <w:rPr>
          <w:rFonts w:asciiTheme="minorHAnsi" w:hAnsiTheme="minorHAnsi" w:cs="Seattle Text"/>
          <w:color w:val="000000"/>
        </w:rPr>
      </w:pPr>
      <w:r w:rsidRPr="00254E7B">
        <w:rPr>
          <w:rFonts w:asciiTheme="minorHAnsi" w:hAnsiTheme="minorHAnsi" w:cs="Seattle Text"/>
          <w:color w:val="000000"/>
        </w:rPr>
        <w:t>T</w:t>
      </w:r>
      <w:r w:rsidR="00B66311" w:rsidRPr="00254E7B">
        <w:rPr>
          <w:rFonts w:asciiTheme="minorHAnsi" w:hAnsiTheme="minorHAnsi" w:cs="Seattle Text"/>
          <w:color w:val="000000"/>
        </w:rPr>
        <w:t xml:space="preserve">hese </w:t>
      </w:r>
      <w:r w:rsidR="007F2308" w:rsidRPr="00254E7B">
        <w:rPr>
          <w:rFonts w:asciiTheme="minorHAnsi" w:hAnsiTheme="minorHAnsi" w:cs="Seattle Text"/>
          <w:color w:val="000000"/>
        </w:rPr>
        <w:t xml:space="preserve">partner </w:t>
      </w:r>
      <w:r w:rsidRPr="00254E7B">
        <w:rPr>
          <w:rFonts w:asciiTheme="minorHAnsi" w:hAnsiTheme="minorHAnsi" w:cs="Seattle Text"/>
          <w:color w:val="000000"/>
        </w:rPr>
        <w:t xml:space="preserve">schools </w:t>
      </w:r>
      <w:r w:rsidR="00B66311" w:rsidRPr="00254E7B">
        <w:rPr>
          <w:rFonts w:asciiTheme="minorHAnsi" w:hAnsiTheme="minorHAnsi" w:cs="Seattle Text"/>
          <w:color w:val="000000"/>
        </w:rPr>
        <w:t xml:space="preserve">will </w:t>
      </w:r>
      <w:r w:rsidR="00556DDD" w:rsidRPr="00254E7B">
        <w:rPr>
          <w:rFonts w:asciiTheme="minorHAnsi" w:hAnsiTheme="minorHAnsi" w:cs="Seattle Text"/>
          <w:color w:val="000000"/>
        </w:rPr>
        <w:t xml:space="preserve">be required to </w:t>
      </w:r>
      <w:r w:rsidR="00B66311" w:rsidRPr="00254E7B">
        <w:rPr>
          <w:rFonts w:asciiTheme="minorHAnsi" w:hAnsiTheme="minorHAnsi" w:cs="Seattle Text"/>
          <w:color w:val="000000"/>
        </w:rPr>
        <w:t>subcontract</w:t>
      </w:r>
      <w:r w:rsidR="006753A7" w:rsidRPr="00254E7B">
        <w:rPr>
          <w:rFonts w:asciiTheme="minorHAnsi" w:hAnsiTheme="minorHAnsi" w:cs="Seattle Text"/>
          <w:color w:val="000000"/>
        </w:rPr>
        <w:t xml:space="preserve"> with identified CBOs </w:t>
      </w:r>
      <w:r w:rsidR="007D4BA5" w:rsidRPr="00254E7B">
        <w:rPr>
          <w:rFonts w:asciiTheme="minorHAnsi" w:hAnsiTheme="minorHAnsi" w:cs="Seattle Text"/>
          <w:color w:val="000000"/>
        </w:rPr>
        <w:t>from</w:t>
      </w:r>
      <w:r w:rsidR="00597EF5" w:rsidRPr="00254E7B">
        <w:rPr>
          <w:rFonts w:asciiTheme="minorHAnsi" w:hAnsiTheme="minorHAnsi" w:cs="Seattle Text"/>
          <w:color w:val="000000"/>
        </w:rPr>
        <w:t xml:space="preserve"> the mentoring RFQ roster</w:t>
      </w:r>
      <w:r w:rsidR="00012C6B" w:rsidRPr="00254E7B">
        <w:rPr>
          <w:rFonts w:asciiTheme="minorHAnsi" w:hAnsiTheme="minorHAnsi" w:cs="Seattle Text"/>
          <w:color w:val="000000"/>
        </w:rPr>
        <w:t xml:space="preserve"> </w:t>
      </w:r>
      <w:r w:rsidR="00B66311" w:rsidRPr="00254E7B">
        <w:rPr>
          <w:rFonts w:asciiTheme="minorHAnsi" w:hAnsiTheme="minorHAnsi" w:cs="Seattle Text"/>
          <w:color w:val="000000"/>
        </w:rPr>
        <w:t>in SY 2019-20.</w:t>
      </w:r>
      <w:r w:rsidR="00556DDD" w:rsidRPr="00254E7B">
        <w:rPr>
          <w:rFonts w:asciiTheme="minorHAnsi" w:hAnsiTheme="minorHAnsi" w:cs="Seattle Text"/>
          <w:color w:val="000000"/>
        </w:rPr>
        <w:t xml:space="preserve"> </w:t>
      </w:r>
      <w:r w:rsidR="00012C6B" w:rsidRPr="00254E7B">
        <w:rPr>
          <w:rFonts w:asciiTheme="minorHAnsi" w:hAnsiTheme="minorHAnsi" w:cs="Seattle Text"/>
          <w:color w:val="000000"/>
        </w:rPr>
        <w:t xml:space="preserve">No specific amount of contract award has been prescribed. Actual amount of contract award will be based on </w:t>
      </w:r>
      <w:r w:rsidR="00556DDD" w:rsidRPr="00254E7B">
        <w:rPr>
          <w:rFonts w:asciiTheme="minorHAnsi" w:hAnsiTheme="minorHAnsi" w:cs="Seattle Text"/>
          <w:color w:val="000000"/>
        </w:rPr>
        <w:t xml:space="preserve">a mutual determination between CBOs </w:t>
      </w:r>
      <w:r w:rsidR="00C838BF" w:rsidRPr="00254E7B">
        <w:rPr>
          <w:rFonts w:asciiTheme="minorHAnsi" w:hAnsiTheme="minorHAnsi" w:cs="Seattle Text"/>
          <w:color w:val="000000"/>
        </w:rPr>
        <w:t xml:space="preserve">and schools. </w:t>
      </w:r>
      <w:r w:rsidR="00B66311" w:rsidRPr="00254E7B">
        <w:rPr>
          <w:rFonts w:asciiTheme="minorHAnsi" w:hAnsiTheme="minorHAnsi" w:cs="Seattle Text"/>
          <w:color w:val="000000"/>
        </w:rPr>
        <w:t>CBOs wi</w:t>
      </w:r>
      <w:r w:rsidR="007D4BA5" w:rsidRPr="00254E7B">
        <w:rPr>
          <w:rFonts w:asciiTheme="minorHAnsi" w:hAnsiTheme="minorHAnsi" w:cs="Seattle Text"/>
          <w:color w:val="000000"/>
        </w:rPr>
        <w:t>ll</w:t>
      </w:r>
      <w:r w:rsidR="00B66311" w:rsidRPr="00254E7B">
        <w:rPr>
          <w:rFonts w:asciiTheme="minorHAnsi" w:hAnsiTheme="minorHAnsi" w:cs="Seattle Text"/>
          <w:color w:val="000000"/>
        </w:rPr>
        <w:t xml:space="preserve"> remain on the RFQ roster </w:t>
      </w:r>
      <w:r w:rsidR="00C838BF" w:rsidRPr="00254E7B">
        <w:rPr>
          <w:rFonts w:asciiTheme="minorHAnsi" w:hAnsiTheme="minorHAnsi" w:cs="Seattle Text"/>
          <w:color w:val="000000"/>
        </w:rPr>
        <w:t>for up to two years</w:t>
      </w:r>
      <w:r w:rsidR="008348D4">
        <w:rPr>
          <w:rFonts w:asciiTheme="minorHAnsi" w:hAnsiTheme="minorHAnsi" w:cs="Seattle Text"/>
          <w:color w:val="000000"/>
        </w:rPr>
        <w:t xml:space="preserve">.  </w:t>
      </w:r>
    </w:p>
    <w:p w14:paraId="0D5CC9A7" w14:textId="77777777" w:rsidR="00B66311" w:rsidRPr="00254E7B" w:rsidRDefault="00B66311" w:rsidP="007359DC">
      <w:pPr>
        <w:tabs>
          <w:tab w:val="left" w:pos="540"/>
        </w:tabs>
        <w:contextualSpacing/>
        <w:mirrorIndents/>
        <w:rPr>
          <w:rFonts w:asciiTheme="minorHAnsi" w:hAnsiTheme="minorHAnsi" w:cs="Seattle Text"/>
          <w:color w:val="000000"/>
        </w:rPr>
      </w:pPr>
    </w:p>
    <w:p w14:paraId="4FB5F73E" w14:textId="461ADC3C" w:rsidR="00A62355" w:rsidRPr="00254E7B" w:rsidRDefault="009A3C74" w:rsidP="008021FE">
      <w:pPr>
        <w:tabs>
          <w:tab w:val="left" w:pos="540"/>
        </w:tabs>
        <w:contextualSpacing/>
        <w:mirrorIndents/>
        <w:rPr>
          <w:rFonts w:asciiTheme="minorHAnsi" w:hAnsiTheme="minorHAnsi" w:cs="Seattle Text"/>
          <w:color w:val="000000"/>
        </w:rPr>
      </w:pPr>
      <w:r w:rsidRPr="00254E7B">
        <w:rPr>
          <w:rFonts w:asciiTheme="minorHAnsi" w:hAnsiTheme="minorHAnsi" w:cs="Seattle Text"/>
          <w:color w:val="000000"/>
        </w:rPr>
        <w:t xml:space="preserve">CBOs </w:t>
      </w:r>
      <w:r w:rsidR="00C838BF" w:rsidRPr="00254E7B">
        <w:rPr>
          <w:rFonts w:asciiTheme="minorHAnsi" w:hAnsiTheme="minorHAnsi" w:cs="Seattle Text"/>
          <w:color w:val="000000"/>
        </w:rPr>
        <w:t xml:space="preserve">selected </w:t>
      </w:r>
      <w:r w:rsidR="008348D4">
        <w:rPr>
          <w:rFonts w:asciiTheme="minorHAnsi" w:hAnsiTheme="minorHAnsi" w:cs="Seattle Text"/>
          <w:color w:val="000000"/>
        </w:rPr>
        <w:t>by eligible schools from</w:t>
      </w:r>
      <w:r w:rsidR="00C838BF" w:rsidRPr="00254E7B">
        <w:rPr>
          <w:rFonts w:asciiTheme="minorHAnsi" w:hAnsiTheme="minorHAnsi" w:cs="Seattle Text"/>
          <w:color w:val="000000"/>
        </w:rPr>
        <w:t xml:space="preserve"> the RFQ roster</w:t>
      </w:r>
      <w:r w:rsidRPr="00254E7B">
        <w:rPr>
          <w:rFonts w:asciiTheme="minorHAnsi" w:hAnsiTheme="minorHAnsi" w:cs="Seattle Text"/>
          <w:color w:val="000000"/>
        </w:rPr>
        <w:t xml:space="preserve"> </w:t>
      </w:r>
      <w:r w:rsidR="007359DC" w:rsidRPr="00254E7B">
        <w:rPr>
          <w:rFonts w:asciiTheme="minorHAnsi" w:hAnsiTheme="minorHAnsi" w:cs="Seattle Text"/>
          <w:color w:val="000000"/>
        </w:rPr>
        <w:t xml:space="preserve">will be expected to </w:t>
      </w:r>
      <w:r w:rsidR="009D2791" w:rsidRPr="00254E7B">
        <w:rPr>
          <w:rFonts w:asciiTheme="minorHAnsi" w:hAnsiTheme="minorHAnsi" w:cs="Seattle Text"/>
          <w:color w:val="000000"/>
        </w:rPr>
        <w:t>start</w:t>
      </w:r>
      <w:r w:rsidR="007359DC" w:rsidRPr="00254E7B">
        <w:rPr>
          <w:rFonts w:asciiTheme="minorHAnsi" w:hAnsiTheme="minorHAnsi" w:cs="Seattle Text"/>
          <w:color w:val="000000"/>
        </w:rPr>
        <w:t xml:space="preserve"> </w:t>
      </w:r>
      <w:r w:rsidRPr="00254E7B">
        <w:rPr>
          <w:rFonts w:asciiTheme="minorHAnsi" w:hAnsiTheme="minorHAnsi" w:cs="Seattle Text"/>
          <w:color w:val="000000"/>
        </w:rPr>
        <w:t xml:space="preserve">mentoring services </w:t>
      </w:r>
      <w:r w:rsidR="007464B9" w:rsidRPr="00254E7B">
        <w:rPr>
          <w:rFonts w:asciiTheme="minorHAnsi" w:hAnsiTheme="minorHAnsi" w:cs="Seattle Text"/>
          <w:color w:val="000000"/>
        </w:rPr>
        <w:t xml:space="preserve">at </w:t>
      </w:r>
      <w:r w:rsidR="009D2791" w:rsidRPr="00254E7B">
        <w:rPr>
          <w:rFonts w:asciiTheme="minorHAnsi" w:hAnsiTheme="minorHAnsi" w:cs="Seattle Text"/>
          <w:color w:val="000000"/>
        </w:rPr>
        <w:t>the schools beginning</w:t>
      </w:r>
      <w:r w:rsidR="006E4CCD" w:rsidRPr="00254E7B">
        <w:rPr>
          <w:rFonts w:asciiTheme="minorHAnsi" w:hAnsiTheme="minorHAnsi" w:cs="Seattle Text"/>
          <w:color w:val="000000"/>
        </w:rPr>
        <w:t xml:space="preserve"> </w:t>
      </w:r>
      <w:r w:rsidR="007359DC" w:rsidRPr="00254E7B">
        <w:rPr>
          <w:rFonts w:asciiTheme="minorHAnsi" w:hAnsiTheme="minorHAnsi" w:cs="Seattle Text"/>
          <w:color w:val="000000"/>
        </w:rPr>
        <w:t xml:space="preserve">second </w:t>
      </w:r>
      <w:r w:rsidR="00882EF3" w:rsidRPr="00254E7B">
        <w:rPr>
          <w:rFonts w:asciiTheme="minorHAnsi" w:hAnsiTheme="minorHAnsi" w:cs="Seattle Text"/>
          <w:color w:val="000000"/>
        </w:rPr>
        <w:t>semester (S2) in</w:t>
      </w:r>
      <w:r w:rsidR="007359DC" w:rsidRPr="00254E7B">
        <w:rPr>
          <w:rFonts w:asciiTheme="minorHAnsi" w:hAnsiTheme="minorHAnsi" w:cs="Seattle Text"/>
          <w:color w:val="000000"/>
        </w:rPr>
        <w:t xml:space="preserve"> SY 2019-20. </w:t>
      </w:r>
      <w:r w:rsidR="008021FE" w:rsidRPr="00254E7B">
        <w:rPr>
          <w:rFonts w:asciiTheme="minorHAnsi" w:hAnsiTheme="minorHAnsi" w:cs="Seattle Text"/>
          <w:color w:val="000000"/>
        </w:rPr>
        <w:t xml:space="preserve">Semester 1 (S1) activities </w:t>
      </w:r>
      <w:r w:rsidR="007359DC" w:rsidRPr="00254E7B">
        <w:rPr>
          <w:rFonts w:asciiTheme="minorHAnsi" w:hAnsiTheme="minorHAnsi" w:cs="Seattle Text"/>
          <w:color w:val="000000"/>
        </w:rPr>
        <w:t xml:space="preserve">will include </w:t>
      </w:r>
      <w:r w:rsidR="00B20297" w:rsidRPr="00254E7B">
        <w:rPr>
          <w:rFonts w:asciiTheme="minorHAnsi" w:hAnsiTheme="minorHAnsi" w:cs="Seattle Text"/>
          <w:color w:val="000000"/>
        </w:rPr>
        <w:t xml:space="preserve">provider-school matchmaking and needs assessment </w:t>
      </w:r>
      <w:r w:rsidR="007359DC" w:rsidRPr="00254E7B">
        <w:rPr>
          <w:rFonts w:asciiTheme="minorHAnsi" w:hAnsiTheme="minorHAnsi" w:cs="Seattle Text"/>
          <w:color w:val="000000"/>
        </w:rPr>
        <w:t>to ensure alignment and authentic relationship-building</w:t>
      </w:r>
      <w:r w:rsidR="001E026E" w:rsidRPr="00254E7B">
        <w:rPr>
          <w:rFonts w:asciiTheme="minorHAnsi" w:hAnsiTheme="minorHAnsi" w:cs="Seattle Text"/>
          <w:color w:val="000000"/>
        </w:rPr>
        <w:t xml:space="preserve"> between schools and CBOs.</w:t>
      </w:r>
      <w:r w:rsidR="00A62355" w:rsidRPr="00254E7B">
        <w:rPr>
          <w:rFonts w:asciiTheme="minorHAnsi" w:hAnsiTheme="minorHAnsi" w:cs="Seattle Text"/>
          <w:color w:val="000000"/>
        </w:rPr>
        <w:t xml:space="preserve"> </w:t>
      </w:r>
    </w:p>
    <w:p w14:paraId="1400A5A1" w14:textId="77DEBF0B" w:rsidR="007359DC" w:rsidRPr="00254E7B" w:rsidRDefault="007359DC" w:rsidP="00A62355">
      <w:pPr>
        <w:spacing w:before="120"/>
        <w:contextualSpacing/>
        <w:rPr>
          <w:rFonts w:asciiTheme="minorHAnsi" w:hAnsiTheme="minorHAnsi" w:cs="Seattle Text"/>
          <w:color w:val="000000"/>
        </w:rPr>
      </w:pPr>
    </w:p>
    <w:p w14:paraId="423C28D3" w14:textId="0EA70E1A" w:rsidR="00A62355" w:rsidRPr="00254E7B" w:rsidRDefault="00A62355" w:rsidP="00E84216">
      <w:pPr>
        <w:spacing w:before="120"/>
        <w:contextualSpacing/>
        <w:rPr>
          <w:rFonts w:asciiTheme="minorHAnsi" w:hAnsiTheme="minorHAnsi" w:cs="Seattle Text"/>
          <w:color w:val="000000"/>
        </w:rPr>
      </w:pPr>
      <w:r w:rsidRPr="00254E7B">
        <w:rPr>
          <w:rFonts w:asciiTheme="minorHAnsi" w:hAnsiTheme="minorHAnsi" w:cs="Seattle Text"/>
          <w:color w:val="000000"/>
        </w:rPr>
        <w:t xml:space="preserve">To be considered for the roster, CBOs are invited to submit </w:t>
      </w:r>
      <w:r w:rsidR="009F79A3" w:rsidRPr="00254E7B">
        <w:rPr>
          <w:rFonts w:asciiTheme="minorHAnsi" w:hAnsiTheme="minorHAnsi" w:cs="Seattle Text"/>
          <w:color w:val="000000"/>
        </w:rPr>
        <w:t xml:space="preserve">their application </w:t>
      </w:r>
      <w:r w:rsidRPr="00254E7B">
        <w:rPr>
          <w:rFonts w:asciiTheme="minorHAnsi" w:hAnsiTheme="minorHAnsi" w:cs="Seattle Text"/>
          <w:color w:val="000000"/>
        </w:rPr>
        <w:t xml:space="preserve">by </w:t>
      </w:r>
      <w:r w:rsidR="009F79A3" w:rsidRPr="00254E7B">
        <w:rPr>
          <w:rFonts w:asciiTheme="minorHAnsi" w:hAnsiTheme="minorHAnsi" w:cs="Seattle Text"/>
          <w:color w:val="000000"/>
        </w:rPr>
        <w:t xml:space="preserve">5:00 p.m. </w:t>
      </w:r>
      <w:r w:rsidR="001E026E" w:rsidRPr="00254E7B">
        <w:rPr>
          <w:rFonts w:asciiTheme="minorHAnsi" w:hAnsiTheme="minorHAnsi" w:cs="Seattle Text"/>
          <w:color w:val="000000"/>
        </w:rPr>
        <w:t>Friday</w:t>
      </w:r>
      <w:r w:rsidR="00254E7B">
        <w:rPr>
          <w:rFonts w:asciiTheme="minorHAnsi" w:hAnsiTheme="minorHAnsi" w:cs="Seattle Text"/>
          <w:color w:val="000000"/>
        </w:rPr>
        <w:t>,</w:t>
      </w:r>
      <w:r w:rsidR="001E026E" w:rsidRPr="00254E7B">
        <w:rPr>
          <w:rFonts w:asciiTheme="minorHAnsi" w:hAnsiTheme="minorHAnsi" w:cs="Seattle Text"/>
          <w:color w:val="000000"/>
        </w:rPr>
        <w:t xml:space="preserve"> August 9, 2019</w:t>
      </w:r>
      <w:r w:rsidRPr="00254E7B">
        <w:rPr>
          <w:rFonts w:asciiTheme="minorHAnsi" w:hAnsiTheme="minorHAnsi" w:cs="Seattle Text"/>
          <w:color w:val="000000"/>
        </w:rPr>
        <w:t>.</w:t>
      </w:r>
      <w:r w:rsidR="00E84216" w:rsidRPr="00254E7B">
        <w:rPr>
          <w:rFonts w:asciiTheme="minorHAnsi" w:hAnsiTheme="minorHAnsi" w:cs="Seattle Text"/>
          <w:color w:val="000000"/>
        </w:rPr>
        <w:t xml:space="preserve"> </w:t>
      </w:r>
      <w:r w:rsidRPr="00254E7B">
        <w:rPr>
          <w:rFonts w:asciiTheme="minorHAnsi" w:hAnsiTheme="minorHAnsi" w:cs="Seattle Text"/>
          <w:color w:val="000000"/>
        </w:rPr>
        <w:t xml:space="preserve">DEEL will notify successful applicants in </w:t>
      </w:r>
      <w:r w:rsidR="009F79A3" w:rsidRPr="00254E7B">
        <w:rPr>
          <w:rFonts w:asciiTheme="minorHAnsi" w:hAnsiTheme="minorHAnsi" w:cs="Seattle Text"/>
          <w:color w:val="000000"/>
        </w:rPr>
        <w:t>early S</w:t>
      </w:r>
      <w:r w:rsidR="001E026E" w:rsidRPr="00254E7B">
        <w:rPr>
          <w:rFonts w:asciiTheme="minorHAnsi" w:hAnsiTheme="minorHAnsi" w:cs="Seattle Text"/>
          <w:color w:val="000000"/>
        </w:rPr>
        <w:t>eptember</w:t>
      </w:r>
      <w:r w:rsidR="00BE46BA" w:rsidRPr="00254E7B">
        <w:rPr>
          <w:rFonts w:asciiTheme="minorHAnsi" w:hAnsiTheme="minorHAnsi" w:cs="Seattle Text"/>
          <w:color w:val="000000"/>
        </w:rPr>
        <w:t xml:space="preserve"> 2019</w:t>
      </w:r>
      <w:r w:rsidRPr="00254E7B">
        <w:rPr>
          <w:rFonts w:asciiTheme="minorHAnsi" w:hAnsiTheme="minorHAnsi" w:cs="Seattle Text"/>
          <w:color w:val="000000"/>
        </w:rPr>
        <w:t xml:space="preserve"> </w:t>
      </w:r>
      <w:r w:rsidR="009F79A3" w:rsidRPr="00254E7B">
        <w:rPr>
          <w:rFonts w:asciiTheme="minorHAnsi" w:hAnsiTheme="minorHAnsi" w:cs="Seattle Text"/>
          <w:color w:val="000000"/>
        </w:rPr>
        <w:t xml:space="preserve">about joining </w:t>
      </w:r>
      <w:r w:rsidRPr="00254E7B">
        <w:rPr>
          <w:rFonts w:asciiTheme="minorHAnsi" w:hAnsiTheme="minorHAnsi" w:cs="Seattle Text"/>
          <w:color w:val="000000"/>
        </w:rPr>
        <w:t>the</w:t>
      </w:r>
      <w:r w:rsidRPr="00254E7B">
        <w:rPr>
          <w:rFonts w:asciiTheme="minorHAnsi" w:hAnsiTheme="minorHAnsi" w:cs="Seattle Text"/>
          <w:i/>
          <w:color w:val="000000"/>
        </w:rPr>
        <w:t xml:space="preserve"> CSR Mentoring</w:t>
      </w:r>
      <w:r w:rsidRPr="00254E7B">
        <w:rPr>
          <w:rFonts w:asciiTheme="minorHAnsi" w:hAnsiTheme="minorHAnsi" w:cs="Seattle Text"/>
          <w:color w:val="000000"/>
        </w:rPr>
        <w:t xml:space="preserve"> roster.</w:t>
      </w:r>
    </w:p>
    <w:p w14:paraId="6CAED600" w14:textId="5C42FFBF" w:rsidR="00B52838" w:rsidRDefault="00B52838" w:rsidP="00F53F1B">
      <w:pPr>
        <w:contextualSpacing/>
        <w:mirrorIndents/>
        <w:rPr>
          <w:rFonts w:asciiTheme="minorHAnsi" w:eastAsia="Calibri" w:hAnsiTheme="minorHAnsi" w:cs="Seattle Text"/>
          <w:u w:val="single"/>
        </w:rPr>
      </w:pPr>
    </w:p>
    <w:p w14:paraId="115A3388" w14:textId="4C77A685" w:rsidR="00254E7B" w:rsidRDefault="00254E7B" w:rsidP="00F53F1B">
      <w:pPr>
        <w:contextualSpacing/>
        <w:mirrorIndents/>
        <w:rPr>
          <w:rFonts w:asciiTheme="minorHAnsi" w:eastAsia="Calibri" w:hAnsiTheme="minorHAnsi" w:cs="Seattle Text"/>
          <w:u w:val="single"/>
        </w:rPr>
      </w:pPr>
    </w:p>
    <w:p w14:paraId="253C2C69" w14:textId="108087CC" w:rsidR="00254E7B" w:rsidRDefault="00254E7B" w:rsidP="00F53F1B">
      <w:pPr>
        <w:contextualSpacing/>
        <w:mirrorIndents/>
        <w:rPr>
          <w:rFonts w:asciiTheme="minorHAnsi" w:eastAsia="Calibri" w:hAnsiTheme="minorHAnsi" w:cs="Seattle Text"/>
          <w:u w:val="single"/>
        </w:rPr>
      </w:pPr>
    </w:p>
    <w:p w14:paraId="2DE653CF" w14:textId="7829F69A" w:rsidR="00254E7B" w:rsidRDefault="00254E7B" w:rsidP="00F53F1B">
      <w:pPr>
        <w:contextualSpacing/>
        <w:mirrorIndents/>
        <w:rPr>
          <w:rFonts w:asciiTheme="minorHAnsi" w:eastAsia="Calibri" w:hAnsiTheme="minorHAnsi" w:cs="Seattle Text"/>
          <w:u w:val="single"/>
        </w:rPr>
      </w:pPr>
    </w:p>
    <w:p w14:paraId="7CE659F1" w14:textId="2C157740" w:rsidR="00254E7B" w:rsidRDefault="00254E7B" w:rsidP="00F53F1B">
      <w:pPr>
        <w:contextualSpacing/>
        <w:mirrorIndents/>
        <w:rPr>
          <w:rFonts w:asciiTheme="minorHAnsi" w:eastAsia="Calibri" w:hAnsiTheme="minorHAnsi" w:cs="Seattle Text"/>
          <w:u w:val="single"/>
        </w:rPr>
      </w:pPr>
    </w:p>
    <w:p w14:paraId="4E8CA01A" w14:textId="03E6D4B9" w:rsidR="00254E7B" w:rsidRDefault="00254E7B" w:rsidP="00F53F1B">
      <w:pPr>
        <w:contextualSpacing/>
        <w:mirrorIndents/>
        <w:rPr>
          <w:rFonts w:asciiTheme="minorHAnsi" w:eastAsia="Calibri" w:hAnsiTheme="minorHAnsi" w:cs="Seattle Text"/>
          <w:u w:val="single"/>
        </w:rPr>
      </w:pPr>
    </w:p>
    <w:p w14:paraId="497B776D" w14:textId="20A16F9C" w:rsidR="00254E7B" w:rsidRDefault="00254E7B" w:rsidP="00F53F1B">
      <w:pPr>
        <w:contextualSpacing/>
        <w:mirrorIndents/>
        <w:rPr>
          <w:rFonts w:asciiTheme="minorHAnsi" w:eastAsia="Calibri" w:hAnsiTheme="minorHAnsi" w:cs="Seattle Text"/>
          <w:u w:val="single"/>
        </w:rPr>
      </w:pPr>
    </w:p>
    <w:p w14:paraId="6C43736F" w14:textId="72B05944" w:rsidR="00254E7B" w:rsidRDefault="00254E7B" w:rsidP="00F53F1B">
      <w:pPr>
        <w:contextualSpacing/>
        <w:mirrorIndents/>
        <w:rPr>
          <w:rFonts w:asciiTheme="minorHAnsi" w:eastAsia="Calibri" w:hAnsiTheme="minorHAnsi" w:cs="Seattle Text"/>
          <w:u w:val="single"/>
        </w:rPr>
      </w:pPr>
    </w:p>
    <w:p w14:paraId="725D6DED" w14:textId="054F106B" w:rsidR="00254E7B" w:rsidRDefault="00254E7B" w:rsidP="00F53F1B">
      <w:pPr>
        <w:contextualSpacing/>
        <w:mirrorIndents/>
        <w:rPr>
          <w:rFonts w:asciiTheme="minorHAnsi" w:eastAsia="Calibri" w:hAnsiTheme="minorHAnsi" w:cs="Seattle Text"/>
          <w:u w:val="single"/>
        </w:rPr>
      </w:pPr>
    </w:p>
    <w:p w14:paraId="45357AF7" w14:textId="2FBB2202" w:rsidR="00254E7B" w:rsidRDefault="00254E7B" w:rsidP="00F53F1B">
      <w:pPr>
        <w:contextualSpacing/>
        <w:mirrorIndents/>
        <w:rPr>
          <w:rFonts w:asciiTheme="minorHAnsi" w:eastAsia="Calibri" w:hAnsiTheme="minorHAnsi" w:cs="Seattle Text"/>
          <w:u w:val="single"/>
        </w:rPr>
      </w:pPr>
    </w:p>
    <w:p w14:paraId="39147D1F" w14:textId="77777777" w:rsidR="00254E7B" w:rsidRDefault="00254E7B" w:rsidP="00F53F1B">
      <w:pPr>
        <w:contextualSpacing/>
        <w:mirrorIndents/>
        <w:rPr>
          <w:rFonts w:asciiTheme="minorHAnsi" w:eastAsia="Calibri" w:hAnsiTheme="minorHAnsi" w:cs="Seattle Text"/>
          <w:u w:val="single"/>
        </w:rPr>
      </w:pPr>
    </w:p>
    <w:p w14:paraId="50D2D12B" w14:textId="18400FE7" w:rsidR="001D01A9" w:rsidRDefault="007253FD" w:rsidP="00C41C54">
      <w:pPr>
        <w:spacing w:after="120"/>
        <w:mirrorIndents/>
        <w:rPr>
          <w:rFonts w:asciiTheme="minorHAnsi" w:eastAsia="Calibri" w:hAnsiTheme="minorHAnsi" w:cs="Seattle Text"/>
          <w:u w:val="single"/>
        </w:rPr>
      </w:pPr>
      <w:r>
        <w:rPr>
          <w:rFonts w:asciiTheme="minorHAnsi" w:eastAsia="Calibri" w:hAnsiTheme="minorHAnsi" w:cs="Seattle Text"/>
          <w:u w:val="single"/>
        </w:rPr>
        <w:t xml:space="preserve">Eligibility </w:t>
      </w:r>
    </w:p>
    <w:p w14:paraId="5336C928" w14:textId="295125DD" w:rsidR="00486D50" w:rsidRPr="00486D50" w:rsidRDefault="007D614F" w:rsidP="002E0B1B">
      <w:pPr>
        <w:spacing w:after="120"/>
        <w:rPr>
          <w:b/>
        </w:rPr>
      </w:pPr>
      <w:r>
        <w:t>CBOs</w:t>
      </w:r>
      <w:r w:rsidR="00486D50" w:rsidRPr="00F73CB7">
        <w:t xml:space="preserve"> who meet one or more of the</w:t>
      </w:r>
      <w:r w:rsidR="00486D50" w:rsidRPr="00486D50">
        <w:rPr>
          <w:szCs w:val="24"/>
        </w:rPr>
        <w:t xml:space="preserve"> following criteria</w:t>
      </w:r>
      <w:r w:rsidR="00486D50">
        <w:rPr>
          <w:szCs w:val="24"/>
        </w:rPr>
        <w:t xml:space="preserve"> will be eligible for consideration</w:t>
      </w:r>
      <w:r w:rsidR="00486D50" w:rsidRPr="00486D50">
        <w:rPr>
          <w:szCs w:val="24"/>
        </w:rPr>
        <w:t>:</w:t>
      </w:r>
    </w:p>
    <w:p w14:paraId="77CFEE00" w14:textId="0D4948C6" w:rsidR="00486D50" w:rsidRPr="00F73CB7" w:rsidRDefault="00486D50" w:rsidP="00AD18ED">
      <w:pPr>
        <w:pStyle w:val="ListParagraph"/>
        <w:numPr>
          <w:ilvl w:val="1"/>
          <w:numId w:val="6"/>
        </w:numPr>
        <w:spacing w:after="120"/>
        <w:ind w:left="720"/>
        <w:contextualSpacing w:val="0"/>
      </w:pPr>
      <w:r w:rsidRPr="00F73CB7">
        <w:t>Focus</w:t>
      </w:r>
      <w:r w:rsidR="00B0151C">
        <w:t xml:space="preserve">ed </w:t>
      </w:r>
      <w:r w:rsidRPr="00F73CB7">
        <w:t>implementation and prioritized support to</w:t>
      </w:r>
      <w:r w:rsidR="00B93824">
        <w:t xml:space="preserve"> young </w:t>
      </w:r>
      <w:r w:rsidR="002A0993" w:rsidRPr="00BD4777">
        <w:t>Black/</w:t>
      </w:r>
      <w:proofErr w:type="gramStart"/>
      <w:r w:rsidR="002A0993" w:rsidRPr="00BD4777">
        <w:t>African-American</w:t>
      </w:r>
      <w:proofErr w:type="gramEnd"/>
      <w:r w:rsidR="002A0993" w:rsidRPr="00BD4777">
        <w:t xml:space="preserve"> men and boys and/or other historically underserved groups</w:t>
      </w:r>
      <w:r w:rsidR="00D65D88">
        <w:t>;</w:t>
      </w:r>
    </w:p>
    <w:p w14:paraId="7EEA7A78" w14:textId="753B93DC" w:rsidR="00486D50" w:rsidRPr="00F73CB7" w:rsidRDefault="00486D50" w:rsidP="00AD18ED">
      <w:pPr>
        <w:pStyle w:val="ListParagraph"/>
        <w:numPr>
          <w:ilvl w:val="1"/>
          <w:numId w:val="6"/>
        </w:numPr>
        <w:spacing w:after="120"/>
        <w:ind w:left="720"/>
        <w:contextualSpacing w:val="0"/>
      </w:pPr>
      <w:r w:rsidRPr="00F73CB7">
        <w:t>Demonstrat</w:t>
      </w:r>
      <w:r w:rsidR="00B0151C">
        <w:t>e a</w:t>
      </w:r>
      <w:r w:rsidRPr="00F73CB7">
        <w:t xml:space="preserve"> clear commitment to targeted universalism as a driver for advancing educational equity</w:t>
      </w:r>
      <w:r w:rsidR="00D65D88">
        <w:t>;</w:t>
      </w:r>
    </w:p>
    <w:p w14:paraId="04695332" w14:textId="005067D0" w:rsidR="00486D50" w:rsidRPr="00F73CB7" w:rsidRDefault="00486D50" w:rsidP="00AD18ED">
      <w:pPr>
        <w:pStyle w:val="ListParagraph"/>
        <w:numPr>
          <w:ilvl w:val="1"/>
          <w:numId w:val="6"/>
        </w:numPr>
        <w:spacing w:after="120"/>
        <w:ind w:left="720"/>
        <w:contextualSpacing w:val="0"/>
      </w:pPr>
      <w:r w:rsidRPr="00F73CB7">
        <w:t>Use</w:t>
      </w:r>
      <w:r w:rsidR="00B0151C">
        <w:t xml:space="preserve"> </w:t>
      </w:r>
      <w:r w:rsidRPr="00F73CB7">
        <w:t>culturally responsive practices, pedagogy or exemplary</w:t>
      </w:r>
      <w:r w:rsidR="00B93824">
        <w:t xml:space="preserve"> curricula</w:t>
      </w:r>
      <w:r w:rsidR="00D65D88">
        <w:t>;</w:t>
      </w:r>
    </w:p>
    <w:p w14:paraId="57A9538B" w14:textId="03A6111F" w:rsidR="00486D50" w:rsidRPr="00F73CB7" w:rsidRDefault="00486D50" w:rsidP="00AD18ED">
      <w:pPr>
        <w:pStyle w:val="ListParagraph"/>
        <w:numPr>
          <w:ilvl w:val="1"/>
          <w:numId w:val="6"/>
        </w:numPr>
        <w:spacing w:after="120"/>
        <w:ind w:left="720"/>
        <w:contextualSpacing w:val="0"/>
      </w:pPr>
      <w:r w:rsidRPr="00F73CB7">
        <w:t>Have staff or</w:t>
      </w:r>
      <w:r w:rsidR="00B0151C">
        <w:t xml:space="preserve"> an</w:t>
      </w:r>
      <w:r w:rsidRPr="00F73CB7">
        <w:t xml:space="preserve"> implementation team that reflect the priority student population</w:t>
      </w:r>
      <w:r w:rsidR="00D65D88">
        <w:t xml:space="preserve"> for this investment;</w:t>
      </w:r>
    </w:p>
    <w:p w14:paraId="15F6E60C" w14:textId="3F72B57D" w:rsidR="00486D50" w:rsidRPr="00F73CB7" w:rsidRDefault="00486D50" w:rsidP="00AD18ED">
      <w:pPr>
        <w:pStyle w:val="ListParagraph"/>
        <w:numPr>
          <w:ilvl w:val="1"/>
          <w:numId w:val="6"/>
        </w:numPr>
        <w:spacing w:after="120"/>
        <w:ind w:left="720"/>
        <w:contextualSpacing w:val="0"/>
      </w:pPr>
      <w:r w:rsidRPr="00F73CB7">
        <w:t>Are geographically located in areas of high concentration of the priority population</w:t>
      </w:r>
      <w:r w:rsidR="00155C5A">
        <w:t xml:space="preserve"> for this investment;</w:t>
      </w:r>
    </w:p>
    <w:p w14:paraId="3BE41913" w14:textId="2EA95C79" w:rsidR="00486D50" w:rsidRPr="00F73CB7" w:rsidRDefault="00486D50" w:rsidP="00AD18ED">
      <w:pPr>
        <w:pStyle w:val="ListParagraph"/>
        <w:numPr>
          <w:ilvl w:val="1"/>
          <w:numId w:val="6"/>
        </w:numPr>
        <w:spacing w:after="120"/>
        <w:ind w:left="720"/>
        <w:contextualSpacing w:val="0"/>
      </w:pPr>
      <w:r w:rsidRPr="00F73CB7">
        <w:t>Utilize the local community as an extension of the classroom learning environment</w:t>
      </w:r>
      <w:r w:rsidR="00155C5A">
        <w:t>;</w:t>
      </w:r>
    </w:p>
    <w:p w14:paraId="38A2C904" w14:textId="324D5331" w:rsidR="00486D50" w:rsidRPr="00F73CB7" w:rsidRDefault="00486D50" w:rsidP="00AD18ED">
      <w:pPr>
        <w:pStyle w:val="ListParagraph"/>
        <w:numPr>
          <w:ilvl w:val="1"/>
          <w:numId w:val="6"/>
        </w:numPr>
        <w:spacing w:after="120"/>
        <w:ind w:left="720"/>
        <w:contextualSpacing w:val="0"/>
      </w:pPr>
      <w:r w:rsidRPr="00F73CB7">
        <w:t>Use professional development that is culturally responsive throughout the contract period</w:t>
      </w:r>
      <w:r w:rsidR="00155C5A">
        <w:t>;</w:t>
      </w:r>
    </w:p>
    <w:p w14:paraId="5806737F" w14:textId="03D5CA94" w:rsidR="00486D50" w:rsidRPr="00F73CB7" w:rsidRDefault="00DE547A" w:rsidP="00AD18ED">
      <w:pPr>
        <w:pStyle w:val="ListParagraph"/>
        <w:numPr>
          <w:ilvl w:val="1"/>
          <w:numId w:val="6"/>
        </w:numPr>
        <w:spacing w:after="120"/>
        <w:ind w:left="720"/>
        <w:contextualSpacing w:val="0"/>
      </w:pPr>
      <w:r>
        <w:t xml:space="preserve">Utilize authentic </w:t>
      </w:r>
      <w:r w:rsidR="00486D50" w:rsidRPr="00F73CB7">
        <w:t xml:space="preserve">student leadership </w:t>
      </w:r>
      <w:r>
        <w:t xml:space="preserve">and </w:t>
      </w:r>
      <w:r w:rsidR="00486D50" w:rsidRPr="00F73CB7">
        <w:t>development</w:t>
      </w:r>
      <w:r>
        <w:t xml:space="preserve"> in implementation</w:t>
      </w:r>
      <w:r w:rsidR="00155C5A">
        <w:t>;</w:t>
      </w:r>
    </w:p>
    <w:p w14:paraId="0A89AF33" w14:textId="59DBD2CF" w:rsidR="00486D50" w:rsidRPr="00F73CB7" w:rsidRDefault="00486D50" w:rsidP="00AD18ED">
      <w:pPr>
        <w:pStyle w:val="ListParagraph"/>
        <w:numPr>
          <w:ilvl w:val="1"/>
          <w:numId w:val="6"/>
        </w:numPr>
        <w:spacing w:after="120"/>
        <w:ind w:left="720"/>
        <w:contextualSpacing w:val="0"/>
        <w:rPr>
          <w:rStyle w:val="eop"/>
        </w:rPr>
      </w:pPr>
      <w:r w:rsidRPr="00F73CB7">
        <w:t xml:space="preserve">Have </w:t>
      </w:r>
      <w:r w:rsidR="00D237AE">
        <w:t>capacity to</w:t>
      </w:r>
      <w:r w:rsidRPr="00B06BED">
        <w:rPr>
          <w:rStyle w:val="normaltextrun"/>
        </w:rPr>
        <w:t xml:space="preserve"> collect, analyze, and evaluate data</w:t>
      </w:r>
      <w:r w:rsidR="00D237AE">
        <w:rPr>
          <w:rStyle w:val="normaltextrun"/>
        </w:rPr>
        <w:t xml:space="preserve"> (e.g., </w:t>
      </w:r>
      <w:r w:rsidRPr="00B06BED">
        <w:rPr>
          <w:rStyle w:val="normaltextrun"/>
        </w:rPr>
        <w:t>recruit</w:t>
      </w:r>
      <w:r w:rsidR="00D237AE">
        <w:rPr>
          <w:rStyle w:val="normaltextrun"/>
        </w:rPr>
        <w:t xml:space="preserve">ment, </w:t>
      </w:r>
      <w:r w:rsidR="001F7061">
        <w:rPr>
          <w:rStyle w:val="normaltextrun"/>
        </w:rPr>
        <w:t xml:space="preserve">track </w:t>
      </w:r>
      <w:r w:rsidR="00D237AE">
        <w:rPr>
          <w:rStyle w:val="normaltextrun"/>
        </w:rPr>
        <w:t xml:space="preserve">student performance </w:t>
      </w:r>
      <w:r w:rsidR="001F7061">
        <w:rPr>
          <w:rStyle w:val="normaltextrun"/>
        </w:rPr>
        <w:t>and p</w:t>
      </w:r>
      <w:r w:rsidRPr="00B06BED">
        <w:rPr>
          <w:rStyle w:val="normaltextrun"/>
        </w:rPr>
        <w:t>rogress,</w:t>
      </w:r>
      <w:r w:rsidR="00D237AE">
        <w:rPr>
          <w:rStyle w:val="normaltextrun"/>
        </w:rPr>
        <w:t xml:space="preserve"> </w:t>
      </w:r>
      <w:r w:rsidRPr="00B06BED">
        <w:rPr>
          <w:rStyle w:val="normaltextrun"/>
        </w:rPr>
        <w:t>adjust pr</w:t>
      </w:r>
      <w:r w:rsidR="001F7061">
        <w:rPr>
          <w:rStyle w:val="normaltextrun"/>
        </w:rPr>
        <w:t>ogrammatic pr</w:t>
      </w:r>
      <w:r w:rsidRPr="00B06BED">
        <w:rPr>
          <w:rStyle w:val="normaltextrun"/>
        </w:rPr>
        <w:t>actices</w:t>
      </w:r>
      <w:r w:rsidR="00D237AE">
        <w:rPr>
          <w:rStyle w:val="normaltextrun"/>
        </w:rPr>
        <w:t>)</w:t>
      </w:r>
      <w:r w:rsidR="00EE002E">
        <w:rPr>
          <w:rStyle w:val="eop"/>
        </w:rPr>
        <w:t>;</w:t>
      </w:r>
    </w:p>
    <w:p w14:paraId="5F12E5C2" w14:textId="6513D2DA" w:rsidR="00486D50" w:rsidRPr="00F73CB7" w:rsidRDefault="00486D50" w:rsidP="00AD18ED">
      <w:pPr>
        <w:pStyle w:val="ListParagraph"/>
        <w:numPr>
          <w:ilvl w:val="1"/>
          <w:numId w:val="6"/>
        </w:numPr>
        <w:spacing w:after="120"/>
        <w:ind w:left="720"/>
        <w:contextualSpacing w:val="0"/>
        <w:rPr>
          <w:rStyle w:val="eop"/>
        </w:rPr>
      </w:pPr>
      <w:r w:rsidRPr="00F73CB7">
        <w:rPr>
          <w:rStyle w:val="normaltextrun"/>
        </w:rPr>
        <w:t>Governance structure that provides oversight on organizational budget, operations, and data</w:t>
      </w:r>
      <w:r w:rsidR="00083A85">
        <w:rPr>
          <w:rStyle w:val="normaltextrun"/>
        </w:rPr>
        <w:t>;</w:t>
      </w:r>
      <w:r w:rsidRPr="00F73CB7">
        <w:rPr>
          <w:rStyle w:val="eop"/>
        </w:rPr>
        <w:t> </w:t>
      </w:r>
    </w:p>
    <w:p w14:paraId="73052016" w14:textId="05DC007B" w:rsidR="00486D50" w:rsidRPr="00F73CB7" w:rsidRDefault="00486D50" w:rsidP="00AD18ED">
      <w:pPr>
        <w:pStyle w:val="ListParagraph"/>
        <w:numPr>
          <w:ilvl w:val="1"/>
          <w:numId w:val="6"/>
        </w:numPr>
        <w:spacing w:after="120"/>
        <w:ind w:left="720"/>
        <w:contextualSpacing w:val="0"/>
        <w:rPr>
          <w:rStyle w:val="eop"/>
        </w:rPr>
      </w:pPr>
      <w:r w:rsidRPr="00F73CB7">
        <w:rPr>
          <w:rStyle w:val="normaltextrun"/>
        </w:rPr>
        <w:t>Experience</w:t>
      </w:r>
      <w:r w:rsidR="00083A85">
        <w:rPr>
          <w:rStyle w:val="normaltextrun"/>
        </w:rPr>
        <w:t>/</w:t>
      </w:r>
      <w:r w:rsidR="00AE19E6">
        <w:rPr>
          <w:rStyle w:val="normaltextrun"/>
        </w:rPr>
        <w:t>track record</w:t>
      </w:r>
      <w:r w:rsidR="00083A85">
        <w:rPr>
          <w:rStyle w:val="normaltextrun"/>
        </w:rPr>
        <w:t xml:space="preserve"> </w:t>
      </w:r>
      <w:r w:rsidRPr="00F73CB7">
        <w:rPr>
          <w:rStyle w:val="normaltextrun"/>
        </w:rPr>
        <w:t xml:space="preserve">of achieving positive outcomes for </w:t>
      </w:r>
      <w:r w:rsidR="002A0993" w:rsidRPr="00BD4777">
        <w:t>Black/</w:t>
      </w:r>
      <w:proofErr w:type="gramStart"/>
      <w:r w:rsidR="002A0993" w:rsidRPr="00BD4777">
        <w:t>African-American</w:t>
      </w:r>
      <w:proofErr w:type="gramEnd"/>
      <w:r w:rsidR="002A0993" w:rsidRPr="00BD4777">
        <w:t xml:space="preserve"> men and boys and/or other historically underserved groups</w:t>
      </w:r>
      <w:r w:rsidRPr="00F73CB7">
        <w:rPr>
          <w:rStyle w:val="eop"/>
        </w:rPr>
        <w:t> (</w:t>
      </w:r>
      <w:r w:rsidRPr="00F73CB7">
        <w:rPr>
          <w:rStyle w:val="normaltextrun"/>
        </w:rPr>
        <w:t>academic and/or non-academic)</w:t>
      </w:r>
      <w:r w:rsidR="00AE19E6">
        <w:rPr>
          <w:rStyle w:val="normaltextrun"/>
        </w:rPr>
        <w:t xml:space="preserve">; and </w:t>
      </w:r>
    </w:p>
    <w:p w14:paraId="03FB8D8F" w14:textId="01E4A318" w:rsidR="00486D50" w:rsidRPr="00F73CB7" w:rsidRDefault="00486D50" w:rsidP="00AD18ED">
      <w:pPr>
        <w:pStyle w:val="ListParagraph"/>
        <w:numPr>
          <w:ilvl w:val="1"/>
          <w:numId w:val="6"/>
        </w:numPr>
        <w:ind w:left="720"/>
      </w:pPr>
      <w:r w:rsidRPr="00F73CB7">
        <w:rPr>
          <w:rStyle w:val="normaltextrun"/>
        </w:rPr>
        <w:t>Ability to leverage multiple funding sources to maximize impact</w:t>
      </w:r>
      <w:r w:rsidR="00AE19E6">
        <w:rPr>
          <w:rStyle w:val="normaltextrun"/>
        </w:rPr>
        <w:t>.</w:t>
      </w:r>
    </w:p>
    <w:p w14:paraId="1A15E892" w14:textId="77777777" w:rsidR="003E0801" w:rsidRDefault="003E0801" w:rsidP="001D01A9">
      <w:pPr>
        <w:contextualSpacing/>
        <w:mirrorIndents/>
        <w:rPr>
          <w:rFonts w:asciiTheme="minorHAnsi" w:eastAsia="Calibri" w:hAnsiTheme="minorHAnsi" w:cs="Seattle Text"/>
          <w:u w:val="single"/>
        </w:rPr>
      </w:pPr>
    </w:p>
    <w:p w14:paraId="5BA33547" w14:textId="23233E33" w:rsidR="007253FD" w:rsidRDefault="007253FD" w:rsidP="00AE19E6">
      <w:pPr>
        <w:spacing w:after="120"/>
        <w:mirrorIndents/>
        <w:rPr>
          <w:rFonts w:asciiTheme="minorHAnsi" w:eastAsia="Calibri" w:hAnsiTheme="minorHAnsi" w:cs="Seattle Text"/>
          <w:u w:val="single"/>
        </w:rPr>
      </w:pPr>
      <w:r>
        <w:rPr>
          <w:rFonts w:asciiTheme="minorHAnsi" w:eastAsia="Calibri" w:hAnsiTheme="minorHAnsi" w:cs="Seattle Text"/>
          <w:u w:val="single"/>
        </w:rPr>
        <w:t>Roster Duration</w:t>
      </w:r>
    </w:p>
    <w:p w14:paraId="23602BAC" w14:textId="0FE48902" w:rsidR="007253FD" w:rsidRPr="007253FD" w:rsidRDefault="007253FD" w:rsidP="00AD18ED">
      <w:pPr>
        <w:pStyle w:val="ListParagraph"/>
        <w:numPr>
          <w:ilvl w:val="0"/>
          <w:numId w:val="3"/>
        </w:numPr>
        <w:spacing w:after="120"/>
        <w:contextualSpacing w:val="0"/>
        <w:mirrorIndents/>
        <w:rPr>
          <w:rFonts w:asciiTheme="minorHAnsi" w:eastAsia="Calibri" w:hAnsiTheme="minorHAnsi" w:cs="Seattle Text"/>
        </w:rPr>
      </w:pPr>
      <w:r w:rsidRPr="007253FD">
        <w:rPr>
          <w:rFonts w:asciiTheme="minorHAnsi" w:eastAsia="Calibri" w:hAnsiTheme="minorHAnsi" w:cs="Seattle Text"/>
          <w:b/>
        </w:rPr>
        <w:t xml:space="preserve">Updates and renewal: </w:t>
      </w:r>
      <w:r w:rsidRPr="007253FD">
        <w:rPr>
          <w:rFonts w:asciiTheme="minorHAnsi" w:eastAsia="Calibri" w:hAnsiTheme="minorHAnsi" w:cs="Seattle Text"/>
        </w:rPr>
        <w:t xml:space="preserve">Mentoring agencies accepted to the </w:t>
      </w:r>
      <w:r w:rsidR="001538D2">
        <w:rPr>
          <w:rFonts w:asciiTheme="minorHAnsi" w:eastAsia="Calibri" w:hAnsiTheme="minorHAnsi" w:cs="Seattle Text"/>
        </w:rPr>
        <w:t xml:space="preserve">RFQ </w:t>
      </w:r>
      <w:r w:rsidRPr="007253FD">
        <w:rPr>
          <w:rFonts w:asciiTheme="minorHAnsi" w:eastAsia="Calibri" w:hAnsiTheme="minorHAnsi" w:cs="Seattle Text"/>
        </w:rPr>
        <w:t>roster are approved for a</w:t>
      </w:r>
      <w:r w:rsidR="001E54A2">
        <w:rPr>
          <w:rFonts w:asciiTheme="minorHAnsi" w:eastAsia="Calibri" w:hAnsiTheme="minorHAnsi" w:cs="Seattle Text"/>
        </w:rPr>
        <w:t xml:space="preserve"> two-year period.</w:t>
      </w:r>
    </w:p>
    <w:p w14:paraId="07A5FD83" w14:textId="172AA069" w:rsidR="007253FD" w:rsidRPr="007253FD" w:rsidRDefault="007253FD" w:rsidP="00AD18ED">
      <w:pPr>
        <w:pStyle w:val="ListParagraph"/>
        <w:numPr>
          <w:ilvl w:val="0"/>
          <w:numId w:val="3"/>
        </w:numPr>
        <w:mirrorIndents/>
        <w:rPr>
          <w:rFonts w:asciiTheme="minorHAnsi" w:eastAsia="Calibri" w:hAnsiTheme="minorHAnsi" w:cs="Seattle Text"/>
        </w:rPr>
      </w:pPr>
      <w:r w:rsidRPr="007253FD">
        <w:rPr>
          <w:rFonts w:asciiTheme="minorHAnsi" w:eastAsia="Calibri" w:hAnsiTheme="minorHAnsi" w:cs="Seattle Text"/>
          <w:b/>
        </w:rPr>
        <w:t xml:space="preserve">Professional development: </w:t>
      </w:r>
      <w:r w:rsidRPr="007253FD">
        <w:rPr>
          <w:rFonts w:asciiTheme="minorHAnsi" w:eastAsia="Calibri" w:hAnsiTheme="minorHAnsi" w:cs="Seattle Text"/>
        </w:rPr>
        <w:t xml:space="preserve">Mentoring agencies accepted to the </w:t>
      </w:r>
      <w:r w:rsidR="001538D2">
        <w:rPr>
          <w:rFonts w:asciiTheme="minorHAnsi" w:eastAsia="Calibri" w:hAnsiTheme="minorHAnsi" w:cs="Seattle Text"/>
        </w:rPr>
        <w:t xml:space="preserve">RFQ </w:t>
      </w:r>
      <w:r w:rsidRPr="007253FD">
        <w:rPr>
          <w:rFonts w:asciiTheme="minorHAnsi" w:eastAsia="Calibri" w:hAnsiTheme="minorHAnsi" w:cs="Seattle Text"/>
        </w:rPr>
        <w:t>roster will be required to participate in annual professional learning activities to maintain their active status and eligibility for subcontracts.</w:t>
      </w:r>
    </w:p>
    <w:p w14:paraId="01248CCA" w14:textId="77777777" w:rsidR="00254E7B" w:rsidRPr="008348D4" w:rsidRDefault="00254E7B" w:rsidP="008348D4">
      <w:pPr>
        <w:mirrorIndents/>
        <w:rPr>
          <w:rFonts w:asciiTheme="minorHAnsi" w:eastAsia="Calibri" w:hAnsiTheme="minorHAnsi" w:cs="Seattle Text"/>
          <w:u w:val="single"/>
        </w:rPr>
      </w:pPr>
    </w:p>
    <w:p w14:paraId="6324F9BF" w14:textId="049B9BB6" w:rsidR="007253FD" w:rsidRPr="00A62355" w:rsidRDefault="007253FD" w:rsidP="00AE19E6">
      <w:pPr>
        <w:spacing w:after="120"/>
        <w:mirrorIndents/>
        <w:rPr>
          <w:rFonts w:asciiTheme="minorHAnsi" w:eastAsia="Calibri" w:hAnsiTheme="minorHAnsi" w:cs="Seattle Text"/>
          <w:u w:val="single"/>
        </w:rPr>
      </w:pPr>
      <w:r w:rsidRPr="00A62355">
        <w:rPr>
          <w:rFonts w:asciiTheme="minorHAnsi" w:eastAsia="Calibri" w:hAnsiTheme="minorHAnsi" w:cs="Seattle Text"/>
          <w:u w:val="single"/>
        </w:rPr>
        <w:t>Removal</w:t>
      </w:r>
    </w:p>
    <w:p w14:paraId="756BECD4" w14:textId="19A4A14F" w:rsidR="00CE5223" w:rsidRPr="00A62355" w:rsidRDefault="00263048" w:rsidP="00A62355">
      <w:pPr>
        <w:mirrorIndents/>
        <w:rPr>
          <w:rFonts w:asciiTheme="minorHAnsi" w:eastAsia="Calibri" w:hAnsiTheme="minorHAnsi" w:cs="Seattle Text"/>
        </w:rPr>
      </w:pPr>
      <w:r>
        <w:rPr>
          <w:rFonts w:asciiTheme="minorHAnsi" w:eastAsia="Calibri" w:hAnsiTheme="minorHAnsi" w:cs="Seattle Text"/>
        </w:rPr>
        <w:lastRenderedPageBreak/>
        <w:t xml:space="preserve">DEEL reserves the right to remove </w:t>
      </w:r>
      <w:r w:rsidR="007253FD" w:rsidRPr="00A62355">
        <w:rPr>
          <w:rFonts w:asciiTheme="minorHAnsi" w:eastAsia="Calibri" w:hAnsiTheme="minorHAnsi" w:cs="Seattle Text"/>
        </w:rPr>
        <w:t>agencies</w:t>
      </w:r>
      <w:r>
        <w:rPr>
          <w:rFonts w:asciiTheme="minorHAnsi" w:eastAsia="Calibri" w:hAnsiTheme="minorHAnsi" w:cs="Seattle Text"/>
        </w:rPr>
        <w:t xml:space="preserve">. Reasons for removal may include </w:t>
      </w:r>
      <w:r w:rsidR="007253FD" w:rsidRPr="00A62355">
        <w:rPr>
          <w:rFonts w:asciiTheme="minorHAnsi" w:eastAsia="Calibri" w:hAnsiTheme="minorHAnsi" w:cs="Seattle Text"/>
        </w:rPr>
        <w:t xml:space="preserve">actions or behavior that could be harmful to students, </w:t>
      </w:r>
      <w:r w:rsidR="00CE5223" w:rsidRPr="00A62355">
        <w:rPr>
          <w:rFonts w:asciiTheme="minorHAnsi" w:eastAsia="Calibri" w:hAnsiTheme="minorHAnsi" w:cs="Seattle Text"/>
        </w:rPr>
        <w:t>schools, or the community. Th</w:t>
      </w:r>
      <w:r w:rsidR="005E5F9F">
        <w:rPr>
          <w:rFonts w:asciiTheme="minorHAnsi" w:eastAsia="Calibri" w:hAnsiTheme="minorHAnsi" w:cs="Seattle Text"/>
        </w:rPr>
        <w:t>is</w:t>
      </w:r>
      <w:r w:rsidR="00CE5223" w:rsidRPr="00A62355">
        <w:rPr>
          <w:rFonts w:asciiTheme="minorHAnsi" w:eastAsia="Calibri" w:hAnsiTheme="minorHAnsi" w:cs="Seattle Text"/>
        </w:rPr>
        <w:t xml:space="preserve"> includes, but is not limited to, the following actions:</w:t>
      </w:r>
    </w:p>
    <w:p w14:paraId="719C3AF1" w14:textId="77777777" w:rsidR="00CE5223" w:rsidRDefault="00CE5223" w:rsidP="00AD18ED">
      <w:pPr>
        <w:pStyle w:val="ListParagraph"/>
        <w:numPr>
          <w:ilvl w:val="0"/>
          <w:numId w:val="4"/>
        </w:numPr>
        <w:spacing w:before="120" w:after="120"/>
        <w:contextualSpacing w:val="0"/>
        <w:mirrorIndents/>
        <w:rPr>
          <w:rFonts w:asciiTheme="minorHAnsi" w:eastAsia="Calibri" w:hAnsiTheme="minorHAnsi" w:cs="Seattle Text"/>
        </w:rPr>
      </w:pPr>
      <w:r w:rsidRPr="00CE5223">
        <w:rPr>
          <w:rFonts w:asciiTheme="minorHAnsi" w:eastAsia="Calibri" w:hAnsiTheme="minorHAnsi" w:cs="Seattle Text"/>
        </w:rPr>
        <w:t>Inappropriate behavior or language in school setting</w:t>
      </w:r>
      <w:r>
        <w:rPr>
          <w:rFonts w:asciiTheme="minorHAnsi" w:eastAsia="Calibri" w:hAnsiTheme="minorHAnsi" w:cs="Seattle Text"/>
        </w:rPr>
        <w:t>s</w:t>
      </w:r>
    </w:p>
    <w:p w14:paraId="24184CD7" w14:textId="489A8B77" w:rsidR="00CE5223" w:rsidRDefault="00CE5223" w:rsidP="00AD18ED">
      <w:pPr>
        <w:pStyle w:val="ListParagraph"/>
        <w:numPr>
          <w:ilvl w:val="0"/>
          <w:numId w:val="4"/>
        </w:numPr>
        <w:spacing w:after="120"/>
        <w:contextualSpacing w:val="0"/>
        <w:mirrorIndents/>
        <w:rPr>
          <w:rFonts w:asciiTheme="minorHAnsi" w:eastAsia="Calibri" w:hAnsiTheme="minorHAnsi" w:cs="Seattle Text"/>
        </w:rPr>
      </w:pPr>
      <w:r w:rsidRPr="00CE5223">
        <w:rPr>
          <w:rFonts w:asciiTheme="minorHAnsi" w:eastAsia="Calibri" w:hAnsiTheme="minorHAnsi" w:cs="Seattle Text"/>
        </w:rPr>
        <w:t>Behavior that viol</w:t>
      </w:r>
      <w:r>
        <w:rPr>
          <w:rFonts w:asciiTheme="minorHAnsi" w:eastAsia="Calibri" w:hAnsiTheme="minorHAnsi" w:cs="Seattle Text"/>
        </w:rPr>
        <w:t>ates school rules</w:t>
      </w:r>
    </w:p>
    <w:p w14:paraId="6BE53735" w14:textId="71F38EE5" w:rsidR="00CE5223" w:rsidRDefault="00CE5223" w:rsidP="00AD18ED">
      <w:pPr>
        <w:pStyle w:val="ListParagraph"/>
        <w:numPr>
          <w:ilvl w:val="0"/>
          <w:numId w:val="4"/>
        </w:numPr>
        <w:spacing w:after="120"/>
        <w:contextualSpacing w:val="0"/>
        <w:mirrorIndents/>
        <w:rPr>
          <w:rFonts w:asciiTheme="minorHAnsi" w:eastAsia="Calibri" w:hAnsiTheme="minorHAnsi" w:cs="Seattle Text"/>
        </w:rPr>
      </w:pPr>
      <w:r>
        <w:rPr>
          <w:rFonts w:asciiTheme="minorHAnsi" w:eastAsia="Calibri" w:hAnsiTheme="minorHAnsi" w:cs="Seattle Text"/>
        </w:rPr>
        <w:t>Unlawful activities</w:t>
      </w:r>
    </w:p>
    <w:p w14:paraId="27BDE945" w14:textId="2ACE7BE2" w:rsidR="00CE5223" w:rsidRPr="00CE5223" w:rsidRDefault="00CE5223" w:rsidP="00AD18ED">
      <w:pPr>
        <w:pStyle w:val="ListParagraph"/>
        <w:numPr>
          <w:ilvl w:val="0"/>
          <w:numId w:val="4"/>
        </w:numPr>
        <w:mirrorIndents/>
        <w:rPr>
          <w:rFonts w:asciiTheme="minorHAnsi" w:eastAsia="Calibri" w:hAnsiTheme="minorHAnsi" w:cs="Seattle Text"/>
        </w:rPr>
      </w:pPr>
      <w:r>
        <w:rPr>
          <w:rFonts w:asciiTheme="minorHAnsi" w:eastAsia="Calibri" w:hAnsiTheme="minorHAnsi" w:cs="Seattle Text"/>
        </w:rPr>
        <w:t>Lack of participation in professional development activities as described above</w:t>
      </w:r>
    </w:p>
    <w:p w14:paraId="26E5BC01" w14:textId="0120D76A" w:rsidR="00254E7B" w:rsidRDefault="00254E7B" w:rsidP="00254E7B">
      <w:pPr>
        <w:mirrorIndents/>
        <w:rPr>
          <w:rFonts w:asciiTheme="minorHAnsi" w:eastAsia="Calibri" w:hAnsiTheme="minorHAnsi" w:cs="Seattle Text"/>
        </w:rPr>
      </w:pPr>
    </w:p>
    <w:p w14:paraId="63F4A392" w14:textId="77777777" w:rsidR="008348D4" w:rsidRDefault="008348D4" w:rsidP="00254E7B">
      <w:pPr>
        <w:mirrorIndents/>
        <w:rPr>
          <w:rFonts w:asciiTheme="minorHAnsi" w:eastAsia="Calibri" w:hAnsiTheme="minorHAnsi" w:cs="Seattle Text"/>
        </w:rPr>
      </w:pPr>
    </w:p>
    <w:p w14:paraId="3A7511EA" w14:textId="21F3241B" w:rsidR="00CE5223" w:rsidRDefault="00CE5223" w:rsidP="00C41C54">
      <w:pPr>
        <w:spacing w:after="120"/>
        <w:mirrorIndents/>
        <w:rPr>
          <w:rFonts w:asciiTheme="minorHAnsi" w:eastAsia="Calibri" w:hAnsiTheme="minorHAnsi" w:cs="Seattle Text"/>
          <w:u w:val="single"/>
        </w:rPr>
      </w:pPr>
      <w:r>
        <w:rPr>
          <w:rFonts w:asciiTheme="minorHAnsi" w:eastAsia="Calibri" w:hAnsiTheme="minorHAnsi" w:cs="Seattle Text"/>
          <w:u w:val="single"/>
        </w:rPr>
        <w:t>Partnership with Seattle Public Schools District</w:t>
      </w:r>
    </w:p>
    <w:p w14:paraId="07BCD96F" w14:textId="13FF3FC6" w:rsidR="00CE5223" w:rsidRPr="00CE5223" w:rsidRDefault="00AB6C54" w:rsidP="00CE5223">
      <w:pPr>
        <w:mirrorIndents/>
        <w:rPr>
          <w:rFonts w:asciiTheme="minorHAnsi" w:eastAsia="Calibri" w:hAnsiTheme="minorHAnsi" w:cs="Seattle Text"/>
        </w:rPr>
      </w:pPr>
      <w:r>
        <w:rPr>
          <w:rFonts w:asciiTheme="minorHAnsi" w:eastAsia="Calibri" w:hAnsiTheme="minorHAnsi" w:cs="Seattle Text"/>
        </w:rPr>
        <w:t>Following acceptance to the roster and prior to operating in schools</w:t>
      </w:r>
      <w:r w:rsidR="00CE5223">
        <w:rPr>
          <w:rFonts w:asciiTheme="minorHAnsi" w:eastAsia="Calibri" w:hAnsiTheme="minorHAnsi" w:cs="Seattle Text"/>
        </w:rPr>
        <w:t xml:space="preserve">: </w:t>
      </w:r>
    </w:p>
    <w:p w14:paraId="6454AF7A" w14:textId="3A6BA147" w:rsidR="007253FD" w:rsidRDefault="007253FD" w:rsidP="007253FD">
      <w:pPr>
        <w:pStyle w:val="ListParagraph"/>
        <w:mirrorIndents/>
        <w:rPr>
          <w:rFonts w:asciiTheme="minorHAnsi" w:eastAsia="Calibri" w:hAnsiTheme="minorHAnsi" w:cs="Seattle Text"/>
        </w:rPr>
      </w:pPr>
    </w:p>
    <w:p w14:paraId="6226EFB2" w14:textId="2ACE0BE5" w:rsidR="00B96EC6" w:rsidRDefault="00B96EC6" w:rsidP="00AD18ED">
      <w:pPr>
        <w:pStyle w:val="ListParagraph"/>
        <w:numPr>
          <w:ilvl w:val="0"/>
          <w:numId w:val="10"/>
        </w:numPr>
        <w:spacing w:after="120"/>
        <w:contextualSpacing w:val="0"/>
      </w:pPr>
      <w:r>
        <w:t xml:space="preserve">Organization must have a contract/agreement in place with </w:t>
      </w:r>
      <w:r w:rsidR="00C03921">
        <w:t>Seattle Public Schools (SPS)</w:t>
      </w:r>
      <w:r w:rsidR="00972964">
        <w:t xml:space="preserve">, likely a </w:t>
      </w:r>
      <w:r>
        <w:t>Personal Service Contract</w:t>
      </w:r>
      <w:r w:rsidR="00972964">
        <w:t xml:space="preserve"> (PSC)</w:t>
      </w:r>
      <w:r>
        <w:t>.</w:t>
      </w:r>
    </w:p>
    <w:p w14:paraId="0AC66472" w14:textId="268F64A5" w:rsidR="00B96EC6" w:rsidRDefault="00B96EC6" w:rsidP="00AD18ED">
      <w:pPr>
        <w:pStyle w:val="ListParagraph"/>
        <w:numPr>
          <w:ilvl w:val="0"/>
          <w:numId w:val="10"/>
        </w:numPr>
        <w:spacing w:after="120"/>
        <w:contextualSpacing w:val="0"/>
      </w:pPr>
      <w:r>
        <w:t>Organizatio</w:t>
      </w:r>
      <w:r w:rsidR="00A92F18">
        <w:t xml:space="preserve">ns must </w:t>
      </w:r>
      <w:r>
        <w:t xml:space="preserve">follow </w:t>
      </w:r>
      <w:r w:rsidR="00972964">
        <w:t>SPS</w:t>
      </w:r>
      <w:r>
        <w:t xml:space="preserve"> background check requirements, </w:t>
      </w:r>
      <w:hyperlink r:id="rId11" w:history="1">
        <w:r>
          <w:rPr>
            <w:rStyle w:val="Hyperlink"/>
          </w:rPr>
          <w:t>detailed here</w:t>
        </w:r>
      </w:hyperlink>
      <w:r w:rsidR="00C7577D">
        <w:rPr>
          <w:rStyle w:val="Hyperlink"/>
        </w:rPr>
        <w:t>.</w:t>
      </w:r>
      <w:r>
        <w:t xml:space="preserve"> </w:t>
      </w:r>
      <w:r w:rsidR="00C7577D">
        <w:t xml:space="preserve">Organizations may use their own background check service </w:t>
      </w:r>
      <w:r w:rsidR="00A92F18">
        <w:t>if</w:t>
      </w:r>
      <w:r>
        <w:t xml:space="preserve"> it </w:t>
      </w:r>
      <w:r w:rsidR="00C7577D">
        <w:t>is compliant with SPS requirements.</w:t>
      </w:r>
    </w:p>
    <w:p w14:paraId="780828A7" w14:textId="567B156A" w:rsidR="00B96EC6" w:rsidRDefault="00B96EC6" w:rsidP="00AD18ED">
      <w:pPr>
        <w:pStyle w:val="ListParagraph"/>
        <w:numPr>
          <w:ilvl w:val="0"/>
          <w:numId w:val="10"/>
        </w:numPr>
        <w:spacing w:after="120"/>
        <w:contextualSpacing w:val="0"/>
      </w:pPr>
      <w:r>
        <w:t>Organization</w:t>
      </w:r>
      <w:r w:rsidR="00A92F18">
        <w:t>s must have</w:t>
      </w:r>
      <w:r>
        <w:t xml:space="preserve"> staff complete the </w:t>
      </w:r>
      <w:hyperlink r:id="rId12" w:anchor="/" w:history="1">
        <w:r>
          <w:rPr>
            <w:rStyle w:val="Hyperlink"/>
          </w:rPr>
          <w:t>adult sexual misconduct training video</w:t>
        </w:r>
      </w:hyperlink>
      <w:r>
        <w:t xml:space="preserve"> </w:t>
      </w:r>
      <w:r w:rsidR="00A92F18">
        <w:t xml:space="preserve">unless, </w:t>
      </w:r>
      <w:r>
        <w:t>they provide their own training on adult sexual misconduct</w:t>
      </w:r>
      <w:r w:rsidR="00A92F18">
        <w:t>.</w:t>
      </w:r>
    </w:p>
    <w:p w14:paraId="6C0C7432" w14:textId="6614C982" w:rsidR="00B96EC6" w:rsidRDefault="00B96EC6" w:rsidP="00AD18ED">
      <w:pPr>
        <w:pStyle w:val="ListParagraph"/>
        <w:numPr>
          <w:ilvl w:val="0"/>
          <w:numId w:val="10"/>
        </w:numPr>
        <w:spacing w:after="120"/>
        <w:contextualSpacing w:val="0"/>
      </w:pPr>
      <w:r>
        <w:t>Organization</w:t>
      </w:r>
      <w:r w:rsidR="00A92F18">
        <w:t>s</w:t>
      </w:r>
      <w:r>
        <w:t xml:space="preserve"> </w:t>
      </w:r>
      <w:r w:rsidR="00A92F18">
        <w:t>must have</w:t>
      </w:r>
      <w:r>
        <w:t xml:space="preserve"> insurance with at least $1 million in general liability coverage</w:t>
      </w:r>
      <w:r w:rsidR="00A92F18">
        <w:t>.</w:t>
      </w:r>
    </w:p>
    <w:p w14:paraId="4E16F7A2" w14:textId="77777777" w:rsidR="00B96EC6" w:rsidRPr="007253FD" w:rsidRDefault="00B96EC6" w:rsidP="007253FD">
      <w:pPr>
        <w:pStyle w:val="ListParagraph"/>
        <w:mirrorIndents/>
        <w:rPr>
          <w:rFonts w:asciiTheme="minorHAnsi" w:eastAsia="Calibri" w:hAnsiTheme="minorHAnsi" w:cs="Seattle Text"/>
        </w:rPr>
      </w:pPr>
    </w:p>
    <w:p w14:paraId="0E48E4AC" w14:textId="345B3AC9" w:rsidR="001D01A9" w:rsidRPr="00A62355" w:rsidRDefault="00A62355" w:rsidP="00C41C54">
      <w:pPr>
        <w:spacing w:after="120"/>
        <w:mirrorIndents/>
        <w:rPr>
          <w:rFonts w:asciiTheme="minorHAnsi" w:hAnsiTheme="minorHAnsi" w:cs="Seattle Text"/>
          <w:u w:val="single"/>
        </w:rPr>
      </w:pPr>
      <w:r>
        <w:rPr>
          <w:rFonts w:asciiTheme="minorHAnsi" w:eastAsia="Calibri" w:hAnsiTheme="minorHAnsi" w:cs="Seattle Text"/>
          <w:u w:val="single"/>
        </w:rPr>
        <w:t>Outcomes</w:t>
      </w:r>
    </w:p>
    <w:p w14:paraId="45E68636" w14:textId="6AA625CF" w:rsidR="003E0801" w:rsidRPr="00A62355" w:rsidRDefault="00FE5999" w:rsidP="002B686F">
      <w:pPr>
        <w:spacing w:after="120"/>
      </w:pPr>
      <w:r>
        <w:t xml:space="preserve">CBOs identified </w:t>
      </w:r>
      <w:r w:rsidR="00A62355" w:rsidRPr="00A62355">
        <w:t>for subcontract wi</w:t>
      </w:r>
      <w:r w:rsidR="00B43D5B">
        <w:t>ll</w:t>
      </w:r>
      <w:r w:rsidR="00A62355" w:rsidRPr="00A62355">
        <w:t xml:space="preserve"> be required to collect data</w:t>
      </w:r>
      <w:r w:rsidR="007B004E">
        <w:t xml:space="preserve"> on,</w:t>
      </w:r>
      <w:r w:rsidR="00A62355" w:rsidRPr="00A62355">
        <w:t xml:space="preserve"> and achieve one or more of the following outcomes</w:t>
      </w:r>
      <w:r w:rsidR="003E0801" w:rsidRPr="00A62355">
        <w:t xml:space="preserve">: </w:t>
      </w:r>
    </w:p>
    <w:p w14:paraId="37B7938B" w14:textId="560622FE" w:rsidR="003E0801" w:rsidRPr="00F73CB7" w:rsidRDefault="003E0801" w:rsidP="00AD18ED">
      <w:pPr>
        <w:numPr>
          <w:ilvl w:val="1"/>
          <w:numId w:val="5"/>
        </w:numPr>
        <w:spacing w:after="120"/>
        <w:ind w:left="720"/>
      </w:pPr>
      <w:r w:rsidRPr="00F73CB7">
        <w:t>Student program participation rates</w:t>
      </w:r>
    </w:p>
    <w:p w14:paraId="18A411BE" w14:textId="4479520D" w:rsidR="003E0801" w:rsidRPr="00F73CB7" w:rsidRDefault="003E0801" w:rsidP="00AD18ED">
      <w:pPr>
        <w:numPr>
          <w:ilvl w:val="1"/>
          <w:numId w:val="5"/>
        </w:numPr>
        <w:spacing w:after="120"/>
        <w:ind w:left="720"/>
      </w:pPr>
      <w:r w:rsidRPr="00F73CB7">
        <w:t>Number of mentor-mentee matches made and sustained</w:t>
      </w:r>
    </w:p>
    <w:p w14:paraId="69495C1F" w14:textId="7D4D8626" w:rsidR="003E0801" w:rsidRPr="00F73CB7" w:rsidRDefault="003E0801" w:rsidP="00AD18ED">
      <w:pPr>
        <w:numPr>
          <w:ilvl w:val="1"/>
          <w:numId w:val="5"/>
        </w:numPr>
        <w:spacing w:after="120"/>
        <w:ind w:left="720"/>
      </w:pPr>
      <w:r w:rsidRPr="00F73CB7">
        <w:t>Students build relationships with trusted adults</w:t>
      </w:r>
    </w:p>
    <w:p w14:paraId="266467DF" w14:textId="2220604F" w:rsidR="00FD7347" w:rsidRDefault="00FD7347" w:rsidP="00AD18ED">
      <w:pPr>
        <w:numPr>
          <w:ilvl w:val="1"/>
          <w:numId w:val="5"/>
        </w:numPr>
        <w:spacing w:after="120"/>
        <w:ind w:left="720"/>
      </w:pPr>
      <w:r>
        <w:t>Hours of mentoring activities (group and/or individual)</w:t>
      </w:r>
    </w:p>
    <w:p w14:paraId="3E5FF0A5" w14:textId="4F1B7DF5" w:rsidR="003E0801" w:rsidRPr="00F73CB7" w:rsidRDefault="003E0801" w:rsidP="00AD18ED">
      <w:pPr>
        <w:numPr>
          <w:ilvl w:val="1"/>
          <w:numId w:val="5"/>
        </w:numPr>
        <w:spacing w:after="120"/>
        <w:ind w:left="720"/>
      </w:pPr>
      <w:r w:rsidRPr="00F73CB7">
        <w:t>Mentor-mentee relationship satisfaction</w:t>
      </w:r>
    </w:p>
    <w:p w14:paraId="019FCC8D" w14:textId="0D558F28" w:rsidR="003E0801" w:rsidRDefault="003E0801" w:rsidP="00AD18ED">
      <w:pPr>
        <w:numPr>
          <w:ilvl w:val="1"/>
          <w:numId w:val="5"/>
        </w:numPr>
        <w:spacing w:after="120"/>
        <w:ind w:left="720"/>
      </w:pPr>
      <w:r w:rsidRPr="00F73CB7">
        <w:t>Improved school attendance rates</w:t>
      </w:r>
    </w:p>
    <w:p w14:paraId="2661A3CF" w14:textId="1A8B0F1D" w:rsidR="00B43D5B" w:rsidRPr="00BD4777" w:rsidRDefault="00B43D5B" w:rsidP="00AD18ED">
      <w:pPr>
        <w:numPr>
          <w:ilvl w:val="1"/>
          <w:numId w:val="5"/>
        </w:numPr>
        <w:spacing w:after="120"/>
        <w:ind w:left="720"/>
      </w:pPr>
      <w:r w:rsidRPr="00BD4777">
        <w:t>Increase in percent of target students passing core courses with grades of C or better</w:t>
      </w:r>
    </w:p>
    <w:p w14:paraId="63CF8F58" w14:textId="240289ED" w:rsidR="00146FD2" w:rsidRPr="00BD4777" w:rsidRDefault="00146FD2" w:rsidP="00AD18ED">
      <w:pPr>
        <w:numPr>
          <w:ilvl w:val="1"/>
          <w:numId w:val="5"/>
        </w:numPr>
        <w:spacing w:after="120"/>
        <w:ind w:left="720"/>
      </w:pPr>
      <w:r w:rsidRPr="00BD4777">
        <w:t>Reduced disciplinary incidents involving target students</w:t>
      </w:r>
    </w:p>
    <w:p w14:paraId="6A76F232" w14:textId="3B33FC5F" w:rsidR="003E0801" w:rsidRDefault="003E0801" w:rsidP="00AD18ED">
      <w:pPr>
        <w:numPr>
          <w:ilvl w:val="1"/>
          <w:numId w:val="5"/>
        </w:numPr>
        <w:ind w:left="720"/>
      </w:pPr>
      <w:r w:rsidRPr="00F73CB7">
        <w:t>Student participation rates in enrichment activities that provide exposure to career interest</w:t>
      </w:r>
    </w:p>
    <w:p w14:paraId="54658FC5" w14:textId="57494870" w:rsidR="008348D4" w:rsidRDefault="008348D4" w:rsidP="008348D4"/>
    <w:p w14:paraId="316CE2A8" w14:textId="32C88987" w:rsidR="008348D4" w:rsidRDefault="008348D4" w:rsidP="008348D4"/>
    <w:p w14:paraId="5250DCBA" w14:textId="4693F4B9" w:rsidR="008348D4" w:rsidRDefault="008348D4" w:rsidP="008348D4"/>
    <w:p w14:paraId="35202D3A" w14:textId="432319FB" w:rsidR="008348D4" w:rsidRDefault="008348D4" w:rsidP="008348D4"/>
    <w:p w14:paraId="34A87A57" w14:textId="3174B7DE" w:rsidR="008348D4" w:rsidRDefault="008348D4" w:rsidP="008348D4"/>
    <w:p w14:paraId="65BE7E83" w14:textId="75861A0B" w:rsidR="008348D4" w:rsidRDefault="008348D4" w:rsidP="008348D4"/>
    <w:p w14:paraId="34A20BE9" w14:textId="27AB953C" w:rsidR="008348D4" w:rsidRDefault="008348D4" w:rsidP="008348D4"/>
    <w:p w14:paraId="7C88ED05" w14:textId="5A40BF39" w:rsidR="008348D4" w:rsidRDefault="008348D4" w:rsidP="008348D4"/>
    <w:p w14:paraId="00F4E479" w14:textId="184F7B12" w:rsidR="008348D4" w:rsidRDefault="008348D4" w:rsidP="008348D4"/>
    <w:p w14:paraId="3C3114A4" w14:textId="4D5C33AA" w:rsidR="008348D4" w:rsidRDefault="008348D4" w:rsidP="008348D4"/>
    <w:p w14:paraId="6536DE31" w14:textId="21711253" w:rsidR="008348D4" w:rsidRDefault="008348D4" w:rsidP="008348D4"/>
    <w:p w14:paraId="09D8B653" w14:textId="7555BF43" w:rsidR="008348D4" w:rsidRDefault="008348D4" w:rsidP="008348D4"/>
    <w:p w14:paraId="75976CF1" w14:textId="112EBF75" w:rsidR="008348D4" w:rsidRDefault="008348D4" w:rsidP="008348D4"/>
    <w:p w14:paraId="4973A978" w14:textId="34404AF7" w:rsidR="008348D4" w:rsidRDefault="008348D4" w:rsidP="008348D4"/>
    <w:p w14:paraId="2188BE26" w14:textId="522F1599" w:rsidR="008348D4" w:rsidRDefault="008348D4" w:rsidP="008348D4"/>
    <w:p w14:paraId="735C76E1" w14:textId="661EFCB6" w:rsidR="008348D4" w:rsidRDefault="008348D4" w:rsidP="008348D4"/>
    <w:p w14:paraId="4DD1CAFA" w14:textId="77777777" w:rsidR="008348D4" w:rsidRPr="00F73CB7" w:rsidRDefault="008348D4" w:rsidP="008348D4"/>
    <w:p w14:paraId="6142D71B" w14:textId="77777777" w:rsidR="00254E7B" w:rsidRDefault="00254E7B" w:rsidP="001D01A9">
      <w:pPr>
        <w:mirrorIndents/>
        <w:rPr>
          <w:rFonts w:asciiTheme="minorHAnsi" w:hAnsiTheme="minorHAnsi" w:cs="Seattle Text"/>
        </w:rPr>
      </w:pPr>
      <w:bookmarkStart w:id="4" w:name="_Hlk12438945"/>
    </w:p>
    <w:p w14:paraId="47413CF3" w14:textId="33935F46" w:rsidR="0082254C" w:rsidRPr="00BD4777" w:rsidRDefault="00ED2D1C" w:rsidP="00011AC4">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Seattle Text"/>
          <w:b/>
          <w:color w:val="000000"/>
        </w:rPr>
      </w:pPr>
      <w:r w:rsidRPr="00BD4777">
        <w:rPr>
          <w:rFonts w:asciiTheme="minorHAnsi" w:hAnsiTheme="minorHAnsi" w:cs="Seattle Text"/>
          <w:b/>
          <w:color w:val="000000"/>
        </w:rPr>
        <w:t>Scoring Framework</w:t>
      </w:r>
    </w:p>
    <w:p w14:paraId="2CCC1883" w14:textId="77777777" w:rsidR="00091C0F" w:rsidRPr="00146FD2" w:rsidRDefault="00091C0F" w:rsidP="000C28B6">
      <w:pPr>
        <w:contextualSpacing/>
        <w:mirrorIndents/>
        <w:rPr>
          <w:rFonts w:asciiTheme="minorHAnsi" w:hAnsiTheme="minorHAnsi" w:cs="Seattle Text"/>
          <w:highlight w:val="yellow"/>
        </w:rPr>
      </w:pPr>
    </w:p>
    <w:p w14:paraId="7F56CD92" w14:textId="77777777" w:rsidR="00C41C54" w:rsidRPr="00BD4777" w:rsidRDefault="0082254C" w:rsidP="00FF749E">
      <w:pPr>
        <w:spacing w:after="120"/>
        <w:contextualSpacing/>
        <w:mirrorIndents/>
      </w:pPr>
      <w:r w:rsidRPr="00BD4777">
        <w:rPr>
          <w:rFonts w:asciiTheme="minorHAnsi" w:hAnsiTheme="minorHAnsi" w:cs="Seattle Text"/>
        </w:rPr>
        <w:t xml:space="preserve">DEEL will use a variety of methods to </w:t>
      </w:r>
      <w:r w:rsidR="003853C1" w:rsidRPr="00BD4777">
        <w:rPr>
          <w:rFonts w:asciiTheme="minorHAnsi" w:hAnsiTheme="minorHAnsi" w:cs="Seattle Text"/>
        </w:rPr>
        <w:t xml:space="preserve">evaluate and select </w:t>
      </w:r>
      <w:r w:rsidRPr="00BD4777">
        <w:rPr>
          <w:rFonts w:asciiTheme="minorHAnsi" w:hAnsiTheme="minorHAnsi" w:cs="Seattle Text"/>
        </w:rPr>
        <w:t>proposals best positioned to meet intended outcomes</w:t>
      </w:r>
      <w:r w:rsidR="009E75A5" w:rsidRPr="00BD4777">
        <w:rPr>
          <w:rFonts w:asciiTheme="minorHAnsi" w:hAnsiTheme="minorHAnsi" w:cs="Seattle Text"/>
        </w:rPr>
        <w:t xml:space="preserve">. </w:t>
      </w:r>
      <w:r w:rsidR="00A84765" w:rsidRPr="00BD4777">
        <w:rPr>
          <w:rFonts w:asciiTheme="minorHAnsi" w:hAnsiTheme="minorHAnsi" w:cs="Seattle Text"/>
        </w:rPr>
        <w:t>A</w:t>
      </w:r>
      <w:r w:rsidR="00A378AF" w:rsidRPr="00BD4777">
        <w:t xml:space="preserve">ll responses must be complete, in the required format, and </w:t>
      </w:r>
      <w:r w:rsidR="00A84765" w:rsidRPr="00BD4777">
        <w:t>follow</w:t>
      </w:r>
      <w:r w:rsidR="00A378AF" w:rsidRPr="00BD4777">
        <w:t xml:space="preserve"> </w:t>
      </w:r>
      <w:r w:rsidR="009E75A5" w:rsidRPr="00BD4777">
        <w:t>all</w:t>
      </w:r>
      <w:r w:rsidR="00A378AF" w:rsidRPr="00BD4777">
        <w:t xml:space="preserve"> the requirements of this RFQ. </w:t>
      </w:r>
    </w:p>
    <w:p w14:paraId="2900BEC1" w14:textId="77777777" w:rsidR="00C41C54" w:rsidRPr="00BD4777" w:rsidRDefault="00C41C54" w:rsidP="00FF749E">
      <w:pPr>
        <w:spacing w:after="120"/>
        <w:contextualSpacing/>
        <w:mirrorIndents/>
      </w:pPr>
    </w:p>
    <w:p w14:paraId="37E398DA" w14:textId="4019633C" w:rsidR="00A378AF" w:rsidRPr="00BD4777" w:rsidRDefault="00A378AF" w:rsidP="00FF749E">
      <w:pPr>
        <w:spacing w:after="120"/>
        <w:contextualSpacing/>
        <w:mirrorIndents/>
        <w:rPr>
          <w:rFonts w:asciiTheme="minorHAnsi" w:hAnsiTheme="minorHAnsi" w:cs="Seattle Text"/>
        </w:rPr>
      </w:pPr>
      <w:r w:rsidRPr="00BD4777">
        <w:t xml:space="preserve">Responses meeting this requirement will be evaluated </w:t>
      </w:r>
      <w:r w:rsidR="00750CC2" w:rsidRPr="00BD4777">
        <w:t>and scored according to the f</w:t>
      </w:r>
      <w:r w:rsidRPr="00BD4777">
        <w:t>ollowing</w:t>
      </w:r>
      <w:r w:rsidR="00750CC2" w:rsidRPr="00BD4777">
        <w:t>:</w:t>
      </w:r>
    </w:p>
    <w:p w14:paraId="5B493E60" w14:textId="77777777" w:rsidR="00D63B5C" w:rsidRPr="00BD4777" w:rsidRDefault="00D63B5C" w:rsidP="00FF749E">
      <w:pPr>
        <w:spacing w:after="120"/>
        <w:contextualSpacing/>
        <w:mirrorIndents/>
        <w:rPr>
          <w:rFonts w:asciiTheme="minorHAnsi" w:hAnsiTheme="minorHAnsi" w:cs="Seattle Text"/>
        </w:rPr>
      </w:pPr>
    </w:p>
    <w:tbl>
      <w:tblPr>
        <w:tblStyle w:val="TableGrid"/>
        <w:tblW w:w="0" w:type="auto"/>
        <w:tblLook w:val="04A0" w:firstRow="1" w:lastRow="0" w:firstColumn="1" w:lastColumn="0" w:noHBand="0" w:noVBand="1"/>
      </w:tblPr>
      <w:tblGrid>
        <w:gridCol w:w="7375"/>
        <w:gridCol w:w="1975"/>
      </w:tblGrid>
      <w:tr w:rsidR="00C831E5" w:rsidRPr="00BD4777" w14:paraId="563329F6" w14:textId="77777777" w:rsidTr="00C831E5">
        <w:tc>
          <w:tcPr>
            <w:tcW w:w="7375" w:type="dxa"/>
            <w:shd w:val="clear" w:color="auto" w:fill="B9DEFF" w:themeFill="accent2" w:themeFillTint="33"/>
          </w:tcPr>
          <w:p w14:paraId="3F190ADF" w14:textId="1F99DB5A" w:rsidR="00C831E5" w:rsidRPr="00BD4777" w:rsidRDefault="00D45945" w:rsidP="00ED2D1C">
            <w:pPr>
              <w:spacing w:after="120"/>
              <w:rPr>
                <w:rFonts w:asciiTheme="minorHAnsi" w:hAnsiTheme="minorHAnsi" w:cs="Seattle Text"/>
                <w:b/>
              </w:rPr>
            </w:pPr>
            <w:r w:rsidRPr="00BD4777">
              <w:rPr>
                <w:rFonts w:asciiTheme="minorHAnsi" w:hAnsiTheme="minorHAnsi" w:cs="Seattle Text"/>
                <w:b/>
              </w:rPr>
              <w:t>Rating Criteria</w:t>
            </w:r>
          </w:p>
        </w:tc>
        <w:tc>
          <w:tcPr>
            <w:tcW w:w="1975" w:type="dxa"/>
            <w:shd w:val="clear" w:color="auto" w:fill="B9DEFF" w:themeFill="accent2" w:themeFillTint="33"/>
          </w:tcPr>
          <w:p w14:paraId="3EC2E760" w14:textId="251FE06F" w:rsidR="00C831E5" w:rsidRPr="00BD4777" w:rsidRDefault="00C831E5" w:rsidP="00ED2D1C">
            <w:pPr>
              <w:spacing w:after="120"/>
              <w:contextualSpacing/>
              <w:mirrorIndents/>
              <w:jc w:val="right"/>
              <w:rPr>
                <w:rFonts w:asciiTheme="minorHAnsi" w:hAnsiTheme="minorHAnsi" w:cs="Seattle Text"/>
                <w:b/>
              </w:rPr>
            </w:pPr>
            <w:r w:rsidRPr="00BD4777">
              <w:rPr>
                <w:rFonts w:asciiTheme="minorHAnsi" w:hAnsiTheme="minorHAnsi" w:cs="Seattle Text"/>
                <w:b/>
              </w:rPr>
              <w:t>POINTS</w:t>
            </w:r>
          </w:p>
        </w:tc>
      </w:tr>
      <w:tr w:rsidR="007F5654" w:rsidRPr="00BD4777" w14:paraId="5E85FD34" w14:textId="77777777" w:rsidTr="006F6F16">
        <w:tc>
          <w:tcPr>
            <w:tcW w:w="7375" w:type="dxa"/>
          </w:tcPr>
          <w:p w14:paraId="3504C085" w14:textId="1B806637" w:rsidR="00D45945" w:rsidRPr="00BD4777" w:rsidRDefault="00D45945" w:rsidP="00D45945">
            <w:pPr>
              <w:spacing w:after="120"/>
              <w:rPr>
                <w:b/>
              </w:rPr>
            </w:pPr>
            <w:r w:rsidRPr="00BD4777">
              <w:rPr>
                <w:b/>
              </w:rPr>
              <w:t>1. Mentoring RFQ</w:t>
            </w:r>
          </w:p>
          <w:p w14:paraId="5101B208" w14:textId="344E6694" w:rsidR="00ED2D1C" w:rsidRPr="00BD4777" w:rsidRDefault="00ED2D1C" w:rsidP="00D45945">
            <w:pPr>
              <w:pStyle w:val="ListParagraph"/>
              <w:numPr>
                <w:ilvl w:val="0"/>
                <w:numId w:val="23"/>
              </w:numPr>
              <w:spacing w:after="120"/>
              <w:rPr>
                <w:u w:val="single"/>
              </w:rPr>
            </w:pPr>
            <w:r w:rsidRPr="00BD4777">
              <w:rPr>
                <w:u w:val="single"/>
              </w:rPr>
              <w:t>Pro</w:t>
            </w:r>
            <w:r w:rsidR="00506575" w:rsidRPr="00BD4777">
              <w:rPr>
                <w:u w:val="single"/>
              </w:rPr>
              <w:t>gram</w:t>
            </w:r>
            <w:r w:rsidRPr="00BD4777">
              <w:rPr>
                <w:u w:val="single"/>
              </w:rPr>
              <w:t xml:space="preserve"> Design</w:t>
            </w:r>
            <w:r w:rsidR="00D45945" w:rsidRPr="00BD4777">
              <w:t xml:space="preserve"> </w:t>
            </w:r>
            <w:r w:rsidR="000C3C75" w:rsidRPr="00BD4777">
              <w:t xml:space="preserve">- </w:t>
            </w:r>
            <w:r w:rsidRPr="00BD4777">
              <w:t xml:space="preserve">Includes mentoring services and supports that are asset-based, </w:t>
            </w:r>
            <w:proofErr w:type="gramStart"/>
            <w:r w:rsidRPr="00BD4777">
              <w:t>culturally-grounded</w:t>
            </w:r>
            <w:proofErr w:type="gramEnd"/>
            <w:r w:rsidRPr="00BD4777">
              <w:t>, healing- or restorative-centered for young Black/African-American men and boys and/or other historically underserved groups.</w:t>
            </w:r>
            <w:r w:rsidRPr="00BD4777">
              <w:rPr>
                <w:u w:val="single"/>
              </w:rPr>
              <w:t xml:space="preserve"> </w:t>
            </w:r>
          </w:p>
          <w:p w14:paraId="2EDE82A5" w14:textId="0F0C2CB5" w:rsidR="00ED2D1C" w:rsidRPr="00BD4777" w:rsidRDefault="00ED2D1C" w:rsidP="00D45945">
            <w:pPr>
              <w:pStyle w:val="ListParagraph"/>
              <w:numPr>
                <w:ilvl w:val="0"/>
                <w:numId w:val="23"/>
              </w:numPr>
              <w:spacing w:after="120"/>
              <w:rPr>
                <w:u w:val="single"/>
              </w:rPr>
            </w:pPr>
            <w:r w:rsidRPr="00BD4777">
              <w:rPr>
                <w:u w:val="single"/>
              </w:rPr>
              <w:t>Plan to Activate Partnerships</w:t>
            </w:r>
            <w:r w:rsidR="00D45945" w:rsidRPr="00BD4777">
              <w:rPr>
                <w:u w:val="single"/>
              </w:rPr>
              <w:t xml:space="preserve"> </w:t>
            </w:r>
            <w:r w:rsidR="00D45945" w:rsidRPr="00BD4777">
              <w:t xml:space="preserve">- </w:t>
            </w:r>
            <w:r w:rsidRPr="00BD4777">
              <w:t>Includes capacity and willingness to collaborate with intended schools and community partners to employ need-based and equity-focused strategies in the program design.</w:t>
            </w:r>
            <w:r w:rsidR="00346A94" w:rsidRPr="00BD4777">
              <w:t xml:space="preserve">  </w:t>
            </w:r>
          </w:p>
          <w:p w14:paraId="7873F3E0" w14:textId="13254D1E" w:rsidR="00ED2D1C" w:rsidRPr="00BD4777" w:rsidRDefault="00ED2D1C" w:rsidP="00D45945">
            <w:pPr>
              <w:pStyle w:val="ListParagraph"/>
              <w:numPr>
                <w:ilvl w:val="0"/>
                <w:numId w:val="23"/>
              </w:numPr>
              <w:spacing w:after="120"/>
              <w:rPr>
                <w:u w:val="single"/>
              </w:rPr>
            </w:pPr>
            <w:r w:rsidRPr="00BD4777">
              <w:rPr>
                <w:u w:val="single"/>
              </w:rPr>
              <w:t>Evaluation/Reporting plan</w:t>
            </w:r>
            <w:r w:rsidR="00D45945" w:rsidRPr="00BD4777">
              <w:t xml:space="preserve"> - </w:t>
            </w:r>
            <w:r w:rsidRPr="00BD4777">
              <w:t>Respondent’s experience with building shared outcomes and accountability systems. Includes building budgets, analyzing and designing data collection (qualitative and quantitative) to support continuous improvement of programs.</w:t>
            </w:r>
          </w:p>
        </w:tc>
        <w:tc>
          <w:tcPr>
            <w:tcW w:w="1975" w:type="dxa"/>
          </w:tcPr>
          <w:p w14:paraId="135FD549" w14:textId="12F71549" w:rsidR="007F5654" w:rsidRPr="00BD4777" w:rsidRDefault="001C6625" w:rsidP="00391834">
            <w:pPr>
              <w:spacing w:after="120"/>
              <w:contextualSpacing/>
              <w:mirrorIndents/>
              <w:jc w:val="right"/>
              <w:rPr>
                <w:rFonts w:asciiTheme="minorHAnsi" w:hAnsiTheme="minorHAnsi" w:cs="Seattle Text"/>
                <w:b/>
              </w:rPr>
            </w:pPr>
            <w:r w:rsidRPr="00BD4777">
              <w:rPr>
                <w:rFonts w:asciiTheme="minorHAnsi" w:hAnsiTheme="minorHAnsi" w:cs="Seattle Text"/>
                <w:b/>
              </w:rPr>
              <w:t>40</w:t>
            </w:r>
          </w:p>
        </w:tc>
      </w:tr>
      <w:tr w:rsidR="007F5654" w:rsidRPr="00BD4777" w14:paraId="1DDEF77F" w14:textId="77777777" w:rsidTr="006F6F16">
        <w:tc>
          <w:tcPr>
            <w:tcW w:w="7375" w:type="dxa"/>
          </w:tcPr>
          <w:p w14:paraId="0623F9CF" w14:textId="227E4500" w:rsidR="00ED2D1C" w:rsidRPr="00BD4777" w:rsidRDefault="000C3C75" w:rsidP="000C3C75">
            <w:pPr>
              <w:spacing w:after="120"/>
              <w:rPr>
                <w:b/>
              </w:rPr>
            </w:pPr>
            <w:r w:rsidRPr="00BD4777">
              <w:rPr>
                <w:b/>
              </w:rPr>
              <w:t xml:space="preserve">2. </w:t>
            </w:r>
            <w:proofErr w:type="gramStart"/>
            <w:r w:rsidR="00ED2D1C" w:rsidRPr="00BD4777">
              <w:rPr>
                <w:b/>
              </w:rPr>
              <w:t>Past Experience</w:t>
            </w:r>
            <w:proofErr w:type="gramEnd"/>
            <w:r w:rsidR="00ED2D1C" w:rsidRPr="00BD4777">
              <w:rPr>
                <w:b/>
              </w:rPr>
              <w:t xml:space="preserve"> and Demonstrated Ability</w:t>
            </w:r>
          </w:p>
          <w:p w14:paraId="6A0D472B" w14:textId="77777777" w:rsidR="007F5654" w:rsidRPr="00BD4777" w:rsidRDefault="00ED2D1C" w:rsidP="000C3C75">
            <w:pPr>
              <w:pStyle w:val="ListParagraph"/>
              <w:numPr>
                <w:ilvl w:val="0"/>
                <w:numId w:val="28"/>
              </w:numPr>
              <w:spacing w:after="120"/>
            </w:pPr>
            <w:r w:rsidRPr="00BD4777">
              <w:t>Respondent’s experience and history in demonstrating results in providing the desired types of services.</w:t>
            </w:r>
          </w:p>
          <w:p w14:paraId="4D97657D" w14:textId="77777777" w:rsidR="00D45945" w:rsidRPr="00BD4777" w:rsidRDefault="00D45945" w:rsidP="000C3C75">
            <w:pPr>
              <w:pStyle w:val="ListParagraph"/>
              <w:numPr>
                <w:ilvl w:val="0"/>
                <w:numId w:val="28"/>
              </w:numPr>
              <w:spacing w:after="120"/>
            </w:pPr>
            <w:r w:rsidRPr="00BD4777">
              <w:t>Respondent’s experience working in school-based settings.</w:t>
            </w:r>
          </w:p>
          <w:p w14:paraId="554F89C2" w14:textId="3EDB4B96" w:rsidR="00D45945" w:rsidRPr="00BD4777" w:rsidRDefault="00D45945" w:rsidP="000C3C75">
            <w:pPr>
              <w:pStyle w:val="ListParagraph"/>
              <w:numPr>
                <w:ilvl w:val="0"/>
                <w:numId w:val="28"/>
              </w:numPr>
              <w:spacing w:after="120"/>
            </w:pPr>
            <w:r w:rsidRPr="00BD4777">
              <w:t>Respondent must submit a work sample that is representative of their proposed services.</w:t>
            </w:r>
          </w:p>
        </w:tc>
        <w:tc>
          <w:tcPr>
            <w:tcW w:w="1975" w:type="dxa"/>
          </w:tcPr>
          <w:p w14:paraId="6764B775" w14:textId="07CA24F8" w:rsidR="007F5654" w:rsidRPr="00BD4777" w:rsidRDefault="001C6625" w:rsidP="00391834">
            <w:pPr>
              <w:spacing w:after="120"/>
              <w:contextualSpacing/>
              <w:mirrorIndents/>
              <w:jc w:val="right"/>
              <w:rPr>
                <w:rFonts w:asciiTheme="minorHAnsi" w:hAnsiTheme="minorHAnsi" w:cs="Seattle Text"/>
                <w:b/>
              </w:rPr>
            </w:pPr>
            <w:r w:rsidRPr="00BD4777">
              <w:rPr>
                <w:rFonts w:asciiTheme="minorHAnsi" w:hAnsiTheme="minorHAnsi" w:cs="Seattle Text"/>
                <w:b/>
              </w:rPr>
              <w:t>20</w:t>
            </w:r>
          </w:p>
        </w:tc>
      </w:tr>
      <w:tr w:rsidR="007F5654" w:rsidRPr="00BD4777" w14:paraId="1705A516" w14:textId="77777777" w:rsidTr="006F6F16">
        <w:tc>
          <w:tcPr>
            <w:tcW w:w="7375" w:type="dxa"/>
          </w:tcPr>
          <w:p w14:paraId="1907C21D" w14:textId="026BD556" w:rsidR="00D45945" w:rsidRPr="00BD4777" w:rsidRDefault="000C3C75" w:rsidP="000C3C75">
            <w:pPr>
              <w:spacing w:after="120"/>
              <w:rPr>
                <w:rFonts w:asciiTheme="minorHAnsi" w:hAnsiTheme="minorHAnsi" w:cs="Seattle Text"/>
                <w:b/>
              </w:rPr>
            </w:pPr>
            <w:r w:rsidRPr="00BD4777">
              <w:rPr>
                <w:rFonts w:asciiTheme="minorHAnsi" w:hAnsiTheme="minorHAnsi" w:cs="Seattle Text"/>
                <w:b/>
              </w:rPr>
              <w:t xml:space="preserve">3. </w:t>
            </w:r>
            <w:r w:rsidR="00D45945" w:rsidRPr="00BD4777">
              <w:rPr>
                <w:rFonts w:asciiTheme="minorHAnsi" w:hAnsiTheme="minorHAnsi" w:cs="Seattle Text"/>
                <w:b/>
              </w:rPr>
              <w:t>Organizational and Administrative Capacity</w:t>
            </w:r>
          </w:p>
          <w:p w14:paraId="2E97C11B" w14:textId="77777777" w:rsidR="007F5654" w:rsidRPr="00BD4777" w:rsidRDefault="003E3CF9" w:rsidP="00E55180">
            <w:pPr>
              <w:pStyle w:val="ListParagraph"/>
              <w:numPr>
                <w:ilvl w:val="0"/>
                <w:numId w:val="26"/>
              </w:numPr>
              <w:spacing w:after="120"/>
              <w:ind w:left="690"/>
              <w:rPr>
                <w:rFonts w:asciiTheme="minorHAnsi" w:hAnsiTheme="minorHAnsi" w:cs="Seattle Text"/>
                <w:b/>
              </w:rPr>
            </w:pPr>
            <w:r w:rsidRPr="00BD4777">
              <w:rPr>
                <w:rFonts w:asciiTheme="minorHAnsi" w:hAnsiTheme="minorHAnsi" w:cs="Seattle Text"/>
              </w:rPr>
              <w:t xml:space="preserve">Respondent’s staffing body </w:t>
            </w:r>
            <w:r w:rsidR="00557FCF" w:rsidRPr="00BD4777">
              <w:rPr>
                <w:rFonts w:asciiTheme="minorHAnsi" w:hAnsiTheme="minorHAnsi" w:cs="Seattle Text"/>
              </w:rPr>
              <w:t>of team i</w:t>
            </w:r>
            <w:r w:rsidRPr="00BD4777">
              <w:rPr>
                <w:rFonts w:asciiTheme="minorHAnsi" w:hAnsiTheme="minorHAnsi" w:cs="Seattle Text"/>
              </w:rPr>
              <w:t>s reflective of the focus population</w:t>
            </w:r>
            <w:r w:rsidR="00750CC2" w:rsidRPr="00BD4777">
              <w:rPr>
                <w:rFonts w:asciiTheme="minorHAnsi" w:hAnsiTheme="minorHAnsi" w:cs="Seattle Text"/>
              </w:rPr>
              <w:t xml:space="preserve"> and/or diverse populations</w:t>
            </w:r>
            <w:r w:rsidRPr="00BD4777">
              <w:rPr>
                <w:rFonts w:asciiTheme="minorHAnsi" w:hAnsiTheme="minorHAnsi" w:cs="Seattle Text"/>
              </w:rPr>
              <w:t xml:space="preserve">. </w:t>
            </w:r>
          </w:p>
          <w:p w14:paraId="0DC97D82" w14:textId="50D5C65D" w:rsidR="000C3C75" w:rsidRPr="00BD4777" w:rsidRDefault="000C3C75" w:rsidP="00E55180">
            <w:pPr>
              <w:pStyle w:val="ListParagraph"/>
              <w:numPr>
                <w:ilvl w:val="0"/>
                <w:numId w:val="26"/>
              </w:numPr>
              <w:spacing w:after="120"/>
              <w:ind w:left="690"/>
              <w:rPr>
                <w:rFonts w:asciiTheme="minorHAnsi" w:hAnsiTheme="minorHAnsi" w:cs="Seattle Text"/>
              </w:rPr>
            </w:pPr>
            <w:r w:rsidRPr="00BD4777">
              <w:rPr>
                <w:rFonts w:asciiTheme="minorHAnsi" w:hAnsiTheme="minorHAnsi" w:cs="Seattle Text"/>
              </w:rPr>
              <w:t>Demonstrates management capacity to plan and implement its proposed project.</w:t>
            </w:r>
          </w:p>
        </w:tc>
        <w:tc>
          <w:tcPr>
            <w:tcW w:w="1975" w:type="dxa"/>
          </w:tcPr>
          <w:p w14:paraId="05E0AAD0" w14:textId="4B1C20C3" w:rsidR="007F5654" w:rsidRPr="00BD4777" w:rsidRDefault="002A1446" w:rsidP="00391834">
            <w:pPr>
              <w:spacing w:after="120"/>
              <w:contextualSpacing/>
              <w:mirrorIndents/>
              <w:jc w:val="right"/>
              <w:rPr>
                <w:rFonts w:asciiTheme="minorHAnsi" w:hAnsiTheme="minorHAnsi" w:cs="Seattle Text"/>
                <w:b/>
              </w:rPr>
            </w:pPr>
            <w:r w:rsidRPr="00BD4777">
              <w:rPr>
                <w:rFonts w:asciiTheme="minorHAnsi" w:hAnsiTheme="minorHAnsi" w:cs="Seattle Text"/>
                <w:b/>
              </w:rPr>
              <w:t>15</w:t>
            </w:r>
          </w:p>
        </w:tc>
      </w:tr>
      <w:tr w:rsidR="007F5654" w:rsidRPr="00BD4777" w14:paraId="14701BBF" w14:textId="77777777" w:rsidTr="006F6F16">
        <w:tc>
          <w:tcPr>
            <w:tcW w:w="7375" w:type="dxa"/>
          </w:tcPr>
          <w:p w14:paraId="5358A6D0" w14:textId="5D2A59A5" w:rsidR="00D45945" w:rsidRPr="00BD4777" w:rsidRDefault="000C3C75" w:rsidP="000C3C75">
            <w:pPr>
              <w:spacing w:after="120"/>
              <w:rPr>
                <w:rFonts w:asciiTheme="minorHAnsi" w:hAnsiTheme="minorHAnsi" w:cs="Seattle Text"/>
                <w:b/>
              </w:rPr>
            </w:pPr>
            <w:r w:rsidRPr="00BD4777">
              <w:rPr>
                <w:rFonts w:asciiTheme="minorHAnsi" w:hAnsiTheme="minorHAnsi" w:cs="Seattle Text"/>
                <w:b/>
              </w:rPr>
              <w:t xml:space="preserve">4. </w:t>
            </w:r>
            <w:r w:rsidR="00D45945" w:rsidRPr="00BD4777">
              <w:rPr>
                <w:rFonts w:asciiTheme="minorHAnsi" w:hAnsiTheme="minorHAnsi" w:cs="Seattle Text"/>
                <w:b/>
              </w:rPr>
              <w:t>Cultural Competency and Responsiveness</w:t>
            </w:r>
          </w:p>
          <w:p w14:paraId="09332744" w14:textId="77777777" w:rsidR="00D45945" w:rsidRPr="00BD4777" w:rsidRDefault="00D45945" w:rsidP="00E55180">
            <w:pPr>
              <w:pStyle w:val="ListParagraph"/>
              <w:numPr>
                <w:ilvl w:val="0"/>
                <w:numId w:val="25"/>
              </w:numPr>
              <w:spacing w:after="120"/>
              <w:ind w:left="690"/>
              <w:rPr>
                <w:rFonts w:asciiTheme="minorHAnsi" w:hAnsiTheme="minorHAnsi" w:cs="Seattle Text"/>
              </w:rPr>
            </w:pPr>
            <w:r w:rsidRPr="00BD4777">
              <w:rPr>
                <w:rFonts w:asciiTheme="minorHAnsi" w:hAnsiTheme="minorHAnsi" w:cs="Seattle Text"/>
              </w:rPr>
              <w:lastRenderedPageBreak/>
              <w:t xml:space="preserve">Culturally competent – Demonstrated ability to work effectively, functionally and respectfully in cross-cultural situations, particularly for the focus population. </w:t>
            </w:r>
          </w:p>
          <w:p w14:paraId="204175F7" w14:textId="0A574805" w:rsidR="00D45945" w:rsidRPr="00BD4777" w:rsidRDefault="00D45945" w:rsidP="00E55180">
            <w:pPr>
              <w:pStyle w:val="ListParagraph"/>
              <w:numPr>
                <w:ilvl w:val="0"/>
                <w:numId w:val="25"/>
              </w:numPr>
              <w:spacing w:after="120"/>
              <w:ind w:left="690"/>
              <w:rPr>
                <w:rFonts w:asciiTheme="minorHAnsi" w:hAnsiTheme="minorHAnsi" w:cs="Seattle Text"/>
              </w:rPr>
            </w:pPr>
            <w:r w:rsidRPr="00BD4777">
              <w:rPr>
                <w:rFonts w:asciiTheme="minorHAnsi" w:hAnsiTheme="minorHAnsi" w:cs="Seattle Text"/>
              </w:rPr>
              <w:t>Culturally responsive – Demonstrated ability to use cultural intelligence, funds of knowledge, prior experiences, frames of reference and styles.</w:t>
            </w:r>
          </w:p>
          <w:p w14:paraId="4483A83B" w14:textId="77777777" w:rsidR="00D45945" w:rsidRPr="00BD4777" w:rsidRDefault="00D45945" w:rsidP="00E55180">
            <w:pPr>
              <w:pStyle w:val="ListParagraph"/>
              <w:numPr>
                <w:ilvl w:val="0"/>
                <w:numId w:val="25"/>
              </w:numPr>
              <w:spacing w:after="120"/>
              <w:ind w:left="690"/>
              <w:rPr>
                <w:rFonts w:asciiTheme="minorHAnsi" w:hAnsiTheme="minorHAnsi" w:cs="Seattle Text"/>
              </w:rPr>
            </w:pPr>
            <w:r w:rsidRPr="00BD4777">
              <w:rPr>
                <w:rFonts w:asciiTheme="minorHAnsi" w:hAnsiTheme="minorHAnsi" w:cs="Seattle Text"/>
              </w:rPr>
              <w:t>Culturally relevant – Demonstrate that all levels of programming and the organization—including policies, partnerships (strategic and community-based), governance, decision-making, staffing (paid and voluntary) and service methodology—are reflective and cognizant of ethnically diverse focus population.</w:t>
            </w:r>
          </w:p>
          <w:p w14:paraId="4E9B0752" w14:textId="64D46DC2" w:rsidR="00D45945" w:rsidRPr="00BD4777" w:rsidRDefault="00D45945" w:rsidP="00E55180">
            <w:pPr>
              <w:pStyle w:val="ListParagraph"/>
              <w:numPr>
                <w:ilvl w:val="0"/>
                <w:numId w:val="25"/>
              </w:numPr>
              <w:spacing w:after="120"/>
              <w:ind w:left="690"/>
              <w:rPr>
                <w:rFonts w:asciiTheme="minorHAnsi" w:hAnsiTheme="minorHAnsi" w:cs="Seattle Text"/>
                <w:b/>
                <w:u w:val="single"/>
              </w:rPr>
            </w:pPr>
            <w:r w:rsidRPr="00BD4777">
              <w:rPr>
                <w:rFonts w:asciiTheme="minorHAnsi" w:hAnsiTheme="minorHAnsi" w:cs="Seattle Text"/>
              </w:rPr>
              <w:t>Culturally accessible– Demonstrated ability to enable ethnically diverse populations fluid program access through language, location and diverse service delivery methodologies.</w:t>
            </w:r>
          </w:p>
        </w:tc>
        <w:tc>
          <w:tcPr>
            <w:tcW w:w="1975" w:type="dxa"/>
          </w:tcPr>
          <w:p w14:paraId="2C74B5D3" w14:textId="07C6E8B5" w:rsidR="007F5654" w:rsidRPr="00BD4777" w:rsidRDefault="001C6625" w:rsidP="00391834">
            <w:pPr>
              <w:spacing w:after="120"/>
              <w:contextualSpacing/>
              <w:mirrorIndents/>
              <w:jc w:val="right"/>
              <w:rPr>
                <w:rFonts w:asciiTheme="minorHAnsi" w:hAnsiTheme="minorHAnsi" w:cs="Seattle Text"/>
                <w:b/>
              </w:rPr>
            </w:pPr>
            <w:r w:rsidRPr="00BD4777">
              <w:rPr>
                <w:rFonts w:asciiTheme="minorHAnsi" w:hAnsiTheme="minorHAnsi" w:cs="Seattle Text"/>
                <w:b/>
              </w:rPr>
              <w:lastRenderedPageBreak/>
              <w:t>20</w:t>
            </w:r>
          </w:p>
        </w:tc>
      </w:tr>
      <w:tr w:rsidR="00864ABD" w:rsidRPr="00BD4777" w14:paraId="67A28D20" w14:textId="77777777" w:rsidTr="00ED2D1C">
        <w:tc>
          <w:tcPr>
            <w:tcW w:w="7375" w:type="dxa"/>
          </w:tcPr>
          <w:p w14:paraId="5335DCB2" w14:textId="248C6477" w:rsidR="00864ABD" w:rsidRPr="00BD4777" w:rsidRDefault="000C3C75" w:rsidP="000C3C75">
            <w:pPr>
              <w:spacing w:after="120"/>
              <w:rPr>
                <w:rFonts w:asciiTheme="minorHAnsi" w:hAnsiTheme="minorHAnsi" w:cs="Seattle Text"/>
                <w:b/>
              </w:rPr>
            </w:pPr>
            <w:r w:rsidRPr="00BD4777">
              <w:rPr>
                <w:rFonts w:asciiTheme="minorHAnsi" w:hAnsiTheme="minorHAnsi" w:cs="Seattle Text"/>
                <w:b/>
              </w:rPr>
              <w:t xml:space="preserve">5. </w:t>
            </w:r>
            <w:r w:rsidR="00D45945" w:rsidRPr="00BD4777">
              <w:rPr>
                <w:rFonts w:asciiTheme="minorHAnsi" w:hAnsiTheme="minorHAnsi" w:cs="Seattle Text"/>
                <w:b/>
              </w:rPr>
              <w:t>Planning for Challenges</w:t>
            </w:r>
          </w:p>
          <w:p w14:paraId="43BB159F" w14:textId="77777777" w:rsidR="00D45945" w:rsidRPr="00BD4777" w:rsidRDefault="00D45945" w:rsidP="00E55180">
            <w:pPr>
              <w:pStyle w:val="ListParagraph"/>
              <w:numPr>
                <w:ilvl w:val="0"/>
                <w:numId w:val="27"/>
              </w:numPr>
              <w:spacing w:after="120"/>
              <w:ind w:left="690"/>
              <w:rPr>
                <w:rFonts w:asciiTheme="minorHAnsi" w:hAnsiTheme="minorHAnsi" w:cs="Seattle Text"/>
              </w:rPr>
            </w:pPr>
            <w:r w:rsidRPr="00BD4777">
              <w:rPr>
                <w:rFonts w:asciiTheme="minorHAnsi" w:hAnsiTheme="minorHAnsi" w:cs="Seattle Text"/>
              </w:rPr>
              <w:t xml:space="preserve">Does the applicant acknowledge possible challenges to implementing the project? For instance, cost overruns, inability to recruit the ideal staff, etc. Do they discuss what they will do to overcome these possible obstacles? </w:t>
            </w:r>
          </w:p>
          <w:p w14:paraId="7B393E7D" w14:textId="77777777" w:rsidR="00D45945" w:rsidRPr="00BD4777" w:rsidRDefault="00D45945" w:rsidP="00E55180">
            <w:pPr>
              <w:pStyle w:val="ListParagraph"/>
              <w:numPr>
                <w:ilvl w:val="0"/>
                <w:numId w:val="27"/>
              </w:numPr>
              <w:spacing w:after="120"/>
              <w:ind w:left="690"/>
              <w:rPr>
                <w:rFonts w:asciiTheme="minorHAnsi" w:hAnsiTheme="minorHAnsi" w:cs="Seattle Text"/>
              </w:rPr>
            </w:pPr>
            <w:r w:rsidRPr="00BD4777">
              <w:rPr>
                <w:rFonts w:asciiTheme="minorHAnsi" w:hAnsiTheme="minorHAnsi" w:cs="Seattle Text"/>
              </w:rPr>
              <w:t>Do they budget for reasonable contingencies?</w:t>
            </w:r>
          </w:p>
          <w:p w14:paraId="3B89692E" w14:textId="6A6E7FBB" w:rsidR="00D45945" w:rsidRPr="00BD4777" w:rsidRDefault="00D45945" w:rsidP="00E55180">
            <w:pPr>
              <w:pStyle w:val="ListParagraph"/>
              <w:numPr>
                <w:ilvl w:val="0"/>
                <w:numId w:val="27"/>
              </w:numPr>
              <w:spacing w:after="120"/>
              <w:ind w:left="690"/>
              <w:rPr>
                <w:rFonts w:asciiTheme="minorHAnsi" w:hAnsiTheme="minorHAnsi" w:cs="Seattle Text"/>
                <w:b/>
              </w:rPr>
            </w:pPr>
            <w:r w:rsidRPr="00BD4777">
              <w:rPr>
                <w:rFonts w:asciiTheme="minorHAnsi" w:hAnsiTheme="minorHAnsi" w:cs="Seattle Text"/>
              </w:rPr>
              <w:t>Does the applicant talk about how they will grow their skills in any of the above topics, if they are not already fully ready</w:t>
            </w:r>
            <w:r w:rsidR="00346A94" w:rsidRPr="00BD4777">
              <w:rPr>
                <w:rFonts w:asciiTheme="minorHAnsi" w:hAnsiTheme="minorHAnsi" w:cs="Seattle Text"/>
              </w:rPr>
              <w:t>?</w:t>
            </w:r>
          </w:p>
        </w:tc>
        <w:tc>
          <w:tcPr>
            <w:tcW w:w="1975" w:type="dxa"/>
          </w:tcPr>
          <w:p w14:paraId="2194E1AE" w14:textId="2DA3B178" w:rsidR="00864ABD" w:rsidRPr="00BD4777" w:rsidRDefault="000C3C75" w:rsidP="00ED2D1C">
            <w:pPr>
              <w:spacing w:after="120"/>
              <w:contextualSpacing/>
              <w:mirrorIndents/>
              <w:jc w:val="right"/>
              <w:rPr>
                <w:rFonts w:asciiTheme="minorHAnsi" w:hAnsiTheme="minorHAnsi" w:cs="Seattle Text"/>
                <w:b/>
              </w:rPr>
            </w:pPr>
            <w:r w:rsidRPr="00BD4777">
              <w:rPr>
                <w:rFonts w:asciiTheme="minorHAnsi" w:hAnsiTheme="minorHAnsi" w:cs="Seattle Text"/>
                <w:b/>
              </w:rPr>
              <w:t>5</w:t>
            </w:r>
          </w:p>
        </w:tc>
      </w:tr>
      <w:tr w:rsidR="007F5654" w14:paraId="16CA6A91" w14:textId="77777777" w:rsidTr="00C831E5">
        <w:tc>
          <w:tcPr>
            <w:tcW w:w="7375" w:type="dxa"/>
            <w:shd w:val="clear" w:color="auto" w:fill="E7E6E6" w:themeFill="background2"/>
          </w:tcPr>
          <w:p w14:paraId="2BE53BCA" w14:textId="341A2F8C" w:rsidR="007F5654" w:rsidRPr="00BD4777" w:rsidRDefault="00C831E5" w:rsidP="00D63B5C">
            <w:pPr>
              <w:spacing w:after="120"/>
              <w:contextualSpacing/>
              <w:mirrorIndents/>
              <w:rPr>
                <w:rFonts w:asciiTheme="minorHAnsi" w:hAnsiTheme="minorHAnsi" w:cs="Seattle Text"/>
                <w:b/>
              </w:rPr>
            </w:pPr>
            <w:r w:rsidRPr="00BD4777">
              <w:rPr>
                <w:rFonts w:asciiTheme="minorHAnsi" w:hAnsiTheme="minorHAnsi" w:cs="Seattle Text"/>
                <w:b/>
              </w:rPr>
              <w:t>GRAND TOTAL</w:t>
            </w:r>
          </w:p>
        </w:tc>
        <w:tc>
          <w:tcPr>
            <w:tcW w:w="1975" w:type="dxa"/>
            <w:shd w:val="clear" w:color="auto" w:fill="E7E6E6" w:themeFill="background2"/>
          </w:tcPr>
          <w:p w14:paraId="14338037" w14:textId="22E7092E" w:rsidR="007F5654" w:rsidRPr="007B730C" w:rsidRDefault="007B730C" w:rsidP="007B730C">
            <w:pPr>
              <w:spacing w:after="120"/>
              <w:contextualSpacing/>
              <w:mirrorIndents/>
              <w:jc w:val="right"/>
              <w:rPr>
                <w:rFonts w:asciiTheme="minorHAnsi" w:hAnsiTheme="minorHAnsi" w:cs="Seattle Text"/>
                <w:b/>
              </w:rPr>
            </w:pPr>
            <w:r w:rsidRPr="00BD4777">
              <w:rPr>
                <w:rFonts w:asciiTheme="minorHAnsi" w:hAnsiTheme="minorHAnsi" w:cs="Seattle Text"/>
                <w:b/>
              </w:rPr>
              <w:t>100 Points</w:t>
            </w:r>
          </w:p>
        </w:tc>
      </w:tr>
    </w:tbl>
    <w:p w14:paraId="24B423DE" w14:textId="77777777" w:rsidR="00ED2D1C" w:rsidRDefault="00ED2D1C" w:rsidP="00D63B5C">
      <w:pPr>
        <w:spacing w:after="120"/>
        <w:contextualSpacing/>
        <w:mirrorIndents/>
        <w:rPr>
          <w:rFonts w:asciiTheme="minorHAnsi" w:hAnsiTheme="minorHAnsi" w:cs="Seattle Text"/>
        </w:rPr>
      </w:pPr>
    </w:p>
    <w:bookmarkEnd w:id="4"/>
    <w:p w14:paraId="38219E7B" w14:textId="2C124C06" w:rsidR="000F5385" w:rsidRDefault="000F5385" w:rsidP="00D63B5C">
      <w:pPr>
        <w:spacing w:after="120"/>
        <w:contextualSpacing/>
        <w:mirrorIndents/>
        <w:rPr>
          <w:rFonts w:asciiTheme="minorHAnsi" w:hAnsiTheme="minorHAnsi" w:cs="Seattle Text"/>
        </w:rPr>
      </w:pPr>
    </w:p>
    <w:p w14:paraId="54FB4C6F" w14:textId="47B01863" w:rsidR="00472797" w:rsidRDefault="00472797" w:rsidP="00D63B5C">
      <w:pPr>
        <w:spacing w:after="120"/>
        <w:contextualSpacing/>
        <w:mirrorIndents/>
        <w:rPr>
          <w:rFonts w:asciiTheme="minorHAnsi" w:hAnsiTheme="minorHAnsi" w:cs="Seattle Text"/>
        </w:rPr>
      </w:pPr>
    </w:p>
    <w:p w14:paraId="49A4748B" w14:textId="4517C586" w:rsidR="00472797" w:rsidRDefault="00472797" w:rsidP="00D63B5C">
      <w:pPr>
        <w:spacing w:after="120"/>
        <w:contextualSpacing/>
        <w:mirrorIndents/>
        <w:rPr>
          <w:rFonts w:asciiTheme="minorHAnsi" w:hAnsiTheme="minorHAnsi" w:cs="Seattle Text"/>
        </w:rPr>
      </w:pPr>
    </w:p>
    <w:p w14:paraId="35D4F15A" w14:textId="21614079" w:rsidR="00632420" w:rsidRDefault="00632420" w:rsidP="000C28B6">
      <w:pPr>
        <w:contextualSpacing/>
        <w:mirrorIndents/>
        <w:rPr>
          <w:rFonts w:asciiTheme="minorHAnsi" w:hAnsiTheme="minorHAnsi" w:cs="Seattle Text"/>
          <w:b/>
          <w:color w:val="000000"/>
        </w:rPr>
      </w:pPr>
    </w:p>
    <w:p w14:paraId="2AF31775" w14:textId="77777777" w:rsidR="0051346D" w:rsidRDefault="0051346D" w:rsidP="000C28B6">
      <w:pPr>
        <w:contextualSpacing/>
        <w:mirrorIndents/>
        <w:rPr>
          <w:rFonts w:asciiTheme="minorHAnsi" w:hAnsiTheme="minorHAnsi" w:cs="Seattle Text"/>
          <w:b/>
          <w:color w:val="000000"/>
        </w:rPr>
      </w:pPr>
    </w:p>
    <w:p w14:paraId="09A08AAD" w14:textId="1461609B" w:rsidR="001732D4" w:rsidRPr="00F13C70" w:rsidRDefault="005E677F" w:rsidP="00011AC4">
      <w:pPr>
        <w:pStyle w:val="BodyText"/>
        <w:pBdr>
          <w:top w:val="single" w:sz="4" w:space="0" w:color="auto"/>
          <w:left w:val="single" w:sz="4" w:space="4" w:color="auto"/>
          <w:bottom w:val="single" w:sz="4" w:space="1" w:color="auto"/>
          <w:right w:val="single" w:sz="4" w:space="5" w:color="auto"/>
        </w:pBdr>
        <w:shd w:val="clear" w:color="auto" w:fill="00ABC7"/>
        <w:tabs>
          <w:tab w:val="left" w:pos="0"/>
        </w:tabs>
        <w:spacing w:after="0"/>
        <w:contextualSpacing/>
        <w:mirrorIndents/>
        <w:jc w:val="center"/>
        <w:rPr>
          <w:rFonts w:asciiTheme="minorHAnsi" w:hAnsiTheme="minorHAnsi" w:cs="Seattle Text"/>
          <w:b/>
          <w:color w:val="000000"/>
        </w:rPr>
      </w:pPr>
      <w:r w:rsidRPr="00F13C70">
        <w:rPr>
          <w:rFonts w:asciiTheme="minorHAnsi" w:hAnsiTheme="minorHAnsi" w:cs="Seattle Text"/>
          <w:b/>
          <w:caps/>
          <w:color w:val="000000"/>
        </w:rPr>
        <w:t>SUBMITTING AN APPLICATION</w:t>
      </w:r>
    </w:p>
    <w:p w14:paraId="6BC6D2DC" w14:textId="77777777" w:rsidR="001732D4" w:rsidRPr="00F13C70" w:rsidRDefault="001732D4" w:rsidP="001732D4">
      <w:pPr>
        <w:contextualSpacing/>
        <w:mirrorIndents/>
        <w:rPr>
          <w:rFonts w:asciiTheme="minorHAnsi" w:hAnsiTheme="minorHAnsi" w:cs="Seattle Text"/>
          <w:color w:val="000000"/>
        </w:rPr>
      </w:pPr>
    </w:p>
    <w:p w14:paraId="3FDEB28C" w14:textId="4E6BBEED" w:rsidR="007253FD" w:rsidRDefault="007253FD" w:rsidP="00C41C54">
      <w:pPr>
        <w:spacing w:after="120"/>
        <w:mirrorIndents/>
        <w:rPr>
          <w:rFonts w:asciiTheme="minorHAnsi" w:hAnsiTheme="minorHAnsi" w:cs="Seattle Text"/>
          <w:color w:val="000000"/>
          <w:u w:val="single"/>
        </w:rPr>
      </w:pPr>
      <w:r>
        <w:rPr>
          <w:rFonts w:asciiTheme="minorHAnsi" w:hAnsiTheme="minorHAnsi" w:cs="Seattle Text"/>
          <w:color w:val="000000"/>
          <w:u w:val="single"/>
        </w:rPr>
        <w:t xml:space="preserve">Tips for Success </w:t>
      </w:r>
    </w:p>
    <w:p w14:paraId="16886D9B" w14:textId="6324345A" w:rsidR="007253FD" w:rsidRPr="007253FD" w:rsidRDefault="007253FD" w:rsidP="00AD18ED">
      <w:pPr>
        <w:pStyle w:val="ListParagraph"/>
        <w:numPr>
          <w:ilvl w:val="0"/>
          <w:numId w:val="2"/>
        </w:numPr>
        <w:spacing w:after="120"/>
        <w:contextualSpacing w:val="0"/>
        <w:mirrorIndents/>
        <w:rPr>
          <w:rFonts w:asciiTheme="minorHAnsi" w:hAnsiTheme="minorHAnsi" w:cs="Seattle Text"/>
          <w:color w:val="000000"/>
          <w:u w:val="single"/>
        </w:rPr>
      </w:pPr>
      <w:r>
        <w:rPr>
          <w:rFonts w:asciiTheme="minorHAnsi" w:hAnsiTheme="minorHAnsi" w:cs="Seattle Text"/>
          <w:color w:val="000000"/>
        </w:rPr>
        <w:t xml:space="preserve">Participate in at least one </w:t>
      </w:r>
      <w:r w:rsidR="006F6F16">
        <w:rPr>
          <w:rFonts w:asciiTheme="minorHAnsi" w:hAnsiTheme="minorHAnsi" w:cs="Seattle Text"/>
          <w:color w:val="000000"/>
        </w:rPr>
        <w:t>informational session (</w:t>
      </w:r>
      <w:proofErr w:type="gramStart"/>
      <w:r w:rsidR="006F6F16">
        <w:rPr>
          <w:rFonts w:asciiTheme="minorHAnsi" w:hAnsiTheme="minorHAnsi" w:cs="Seattle Text"/>
          <w:color w:val="000000"/>
        </w:rPr>
        <w:t>webinar</w:t>
      </w:r>
      <w:proofErr w:type="gramEnd"/>
      <w:r w:rsidR="006F6F16">
        <w:rPr>
          <w:rFonts w:asciiTheme="minorHAnsi" w:hAnsiTheme="minorHAnsi" w:cs="Seattle Text"/>
          <w:color w:val="000000"/>
        </w:rPr>
        <w:t xml:space="preserve"> or in-person)</w:t>
      </w:r>
    </w:p>
    <w:p w14:paraId="45ABC0D2" w14:textId="547F5B05" w:rsidR="007253FD" w:rsidRPr="007253FD" w:rsidRDefault="007253FD" w:rsidP="00AD18ED">
      <w:pPr>
        <w:pStyle w:val="ListParagraph"/>
        <w:numPr>
          <w:ilvl w:val="0"/>
          <w:numId w:val="2"/>
        </w:numPr>
        <w:spacing w:after="120"/>
        <w:contextualSpacing w:val="0"/>
        <w:mirrorIndents/>
        <w:rPr>
          <w:rFonts w:asciiTheme="minorHAnsi" w:hAnsiTheme="minorHAnsi" w:cs="Seattle Text"/>
          <w:color w:val="000000"/>
          <w:u w:val="single"/>
        </w:rPr>
      </w:pPr>
      <w:r>
        <w:rPr>
          <w:rFonts w:asciiTheme="minorHAnsi" w:hAnsiTheme="minorHAnsi" w:cs="Seattle Text"/>
          <w:color w:val="000000"/>
        </w:rPr>
        <w:t>Check the glossary for definitions</w:t>
      </w:r>
    </w:p>
    <w:p w14:paraId="34D3AC1A" w14:textId="77F4E6E8" w:rsidR="007253FD" w:rsidRPr="007253FD" w:rsidRDefault="007253FD" w:rsidP="00AD18ED">
      <w:pPr>
        <w:pStyle w:val="ListParagraph"/>
        <w:numPr>
          <w:ilvl w:val="0"/>
          <w:numId w:val="2"/>
        </w:numPr>
        <w:spacing w:after="120"/>
        <w:contextualSpacing w:val="0"/>
        <w:mirrorIndents/>
        <w:rPr>
          <w:rFonts w:asciiTheme="minorHAnsi" w:hAnsiTheme="minorHAnsi" w:cs="Seattle Text"/>
          <w:color w:val="000000"/>
          <w:u w:val="single"/>
        </w:rPr>
      </w:pPr>
      <w:r>
        <w:rPr>
          <w:rFonts w:asciiTheme="minorHAnsi" w:hAnsiTheme="minorHAnsi" w:cs="Seattle Text"/>
          <w:color w:val="000000"/>
        </w:rPr>
        <w:t xml:space="preserve">Refer to the Frequently Asked Questions (FAQ) sheet for this RFQ </w:t>
      </w:r>
      <w:r w:rsidR="00C41C54">
        <w:rPr>
          <w:rFonts w:asciiTheme="minorHAnsi" w:hAnsiTheme="minorHAnsi" w:cs="Seattle Text"/>
          <w:color w:val="000000"/>
        </w:rPr>
        <w:t>(</w:t>
      </w:r>
      <w:r>
        <w:rPr>
          <w:rFonts w:asciiTheme="minorHAnsi" w:hAnsiTheme="minorHAnsi" w:cs="Seattle Text"/>
          <w:color w:val="000000"/>
        </w:rPr>
        <w:t xml:space="preserve">accessible </w:t>
      </w:r>
      <w:r w:rsidR="00C41C54">
        <w:rPr>
          <w:rFonts w:asciiTheme="minorHAnsi" w:hAnsiTheme="minorHAnsi" w:cs="Seattle Text"/>
          <w:color w:val="000000"/>
        </w:rPr>
        <w:t>via</w:t>
      </w:r>
      <w:r>
        <w:rPr>
          <w:rFonts w:asciiTheme="minorHAnsi" w:hAnsiTheme="minorHAnsi" w:cs="Seattle Text"/>
          <w:color w:val="000000"/>
        </w:rPr>
        <w:t xml:space="preserve"> DEEL website</w:t>
      </w:r>
      <w:r w:rsidR="00C41C54">
        <w:rPr>
          <w:rFonts w:asciiTheme="minorHAnsi" w:hAnsiTheme="minorHAnsi" w:cs="Seattle Text"/>
          <w:color w:val="000000"/>
        </w:rPr>
        <w:t>)</w:t>
      </w:r>
    </w:p>
    <w:p w14:paraId="0558F6D9" w14:textId="35F5B355" w:rsidR="007253FD" w:rsidRPr="008348D4" w:rsidRDefault="007253FD" w:rsidP="00AD18ED">
      <w:pPr>
        <w:pStyle w:val="ListParagraph"/>
        <w:numPr>
          <w:ilvl w:val="0"/>
          <w:numId w:val="2"/>
        </w:numPr>
        <w:mirrorIndents/>
        <w:rPr>
          <w:rFonts w:asciiTheme="minorHAnsi" w:hAnsiTheme="minorHAnsi" w:cs="Seattle Text"/>
          <w:color w:val="000000"/>
          <w:u w:val="single"/>
        </w:rPr>
      </w:pPr>
      <w:r>
        <w:rPr>
          <w:rFonts w:asciiTheme="minorHAnsi" w:hAnsiTheme="minorHAnsi" w:cs="Seattle Text"/>
          <w:color w:val="000000"/>
        </w:rPr>
        <w:t xml:space="preserve">Contact </w:t>
      </w:r>
      <w:hyperlink r:id="rId13" w:history="1">
        <w:r w:rsidRPr="00283145">
          <w:rPr>
            <w:rStyle w:val="Hyperlink"/>
            <w:rFonts w:asciiTheme="minorHAnsi" w:hAnsiTheme="minorHAnsi" w:cs="Seattle Text"/>
          </w:rPr>
          <w:t>education@seattle.gov</w:t>
        </w:r>
      </w:hyperlink>
      <w:r>
        <w:rPr>
          <w:rFonts w:asciiTheme="minorHAnsi" w:hAnsiTheme="minorHAnsi" w:cs="Seattle Text"/>
          <w:color w:val="000000"/>
        </w:rPr>
        <w:t xml:space="preserve"> with questions well in advance of the deadline.</w:t>
      </w:r>
    </w:p>
    <w:p w14:paraId="2DED8F7C" w14:textId="5593A7B4" w:rsidR="008348D4" w:rsidRDefault="008348D4" w:rsidP="008348D4">
      <w:pPr>
        <w:mirrorIndents/>
        <w:rPr>
          <w:rFonts w:asciiTheme="minorHAnsi" w:hAnsiTheme="minorHAnsi" w:cs="Seattle Text"/>
          <w:color w:val="000000"/>
          <w:u w:val="single"/>
        </w:rPr>
      </w:pPr>
    </w:p>
    <w:p w14:paraId="1C9594EF" w14:textId="317F67EC" w:rsidR="008348D4" w:rsidRDefault="008348D4" w:rsidP="008348D4">
      <w:pPr>
        <w:mirrorIndents/>
        <w:rPr>
          <w:rFonts w:asciiTheme="minorHAnsi" w:hAnsiTheme="minorHAnsi" w:cs="Seattle Text"/>
          <w:color w:val="000000"/>
          <w:u w:val="single"/>
        </w:rPr>
      </w:pPr>
    </w:p>
    <w:p w14:paraId="7FC28D11" w14:textId="65AAB830" w:rsidR="008348D4" w:rsidRDefault="008348D4" w:rsidP="008348D4">
      <w:pPr>
        <w:mirrorIndents/>
        <w:rPr>
          <w:rFonts w:asciiTheme="minorHAnsi" w:hAnsiTheme="minorHAnsi" w:cs="Seattle Text"/>
          <w:color w:val="000000"/>
          <w:u w:val="single"/>
        </w:rPr>
      </w:pPr>
    </w:p>
    <w:p w14:paraId="616902BF" w14:textId="149B3627" w:rsidR="008348D4" w:rsidRDefault="008348D4" w:rsidP="008348D4">
      <w:pPr>
        <w:mirrorIndents/>
        <w:rPr>
          <w:rFonts w:asciiTheme="minorHAnsi" w:hAnsiTheme="minorHAnsi" w:cs="Seattle Text"/>
          <w:color w:val="000000"/>
          <w:u w:val="single"/>
        </w:rPr>
      </w:pPr>
    </w:p>
    <w:p w14:paraId="217924B3" w14:textId="3F81B926" w:rsidR="008348D4" w:rsidRDefault="008348D4" w:rsidP="008348D4">
      <w:pPr>
        <w:mirrorIndents/>
        <w:rPr>
          <w:rFonts w:asciiTheme="minorHAnsi" w:hAnsiTheme="minorHAnsi" w:cs="Seattle Text"/>
          <w:color w:val="000000"/>
          <w:u w:val="single"/>
        </w:rPr>
      </w:pPr>
    </w:p>
    <w:p w14:paraId="6EA8C3A3" w14:textId="5B664670" w:rsidR="008348D4" w:rsidRDefault="008348D4" w:rsidP="008348D4">
      <w:pPr>
        <w:mirrorIndents/>
        <w:rPr>
          <w:rFonts w:asciiTheme="minorHAnsi" w:hAnsiTheme="minorHAnsi" w:cs="Seattle Text"/>
          <w:color w:val="000000"/>
          <w:u w:val="single"/>
        </w:rPr>
      </w:pPr>
    </w:p>
    <w:p w14:paraId="7DA92B33" w14:textId="5DEB2EAC" w:rsidR="008348D4" w:rsidRDefault="008348D4" w:rsidP="008348D4">
      <w:pPr>
        <w:mirrorIndents/>
        <w:rPr>
          <w:rFonts w:asciiTheme="minorHAnsi" w:hAnsiTheme="minorHAnsi" w:cs="Seattle Text"/>
          <w:color w:val="000000"/>
          <w:u w:val="single"/>
        </w:rPr>
      </w:pPr>
    </w:p>
    <w:p w14:paraId="226A7319" w14:textId="68CE4E29" w:rsidR="008348D4" w:rsidRDefault="008348D4" w:rsidP="008348D4">
      <w:pPr>
        <w:mirrorIndents/>
        <w:rPr>
          <w:rFonts w:asciiTheme="minorHAnsi" w:hAnsiTheme="minorHAnsi" w:cs="Seattle Text"/>
          <w:color w:val="000000"/>
          <w:u w:val="single"/>
        </w:rPr>
      </w:pPr>
    </w:p>
    <w:p w14:paraId="4D99710E" w14:textId="12931116" w:rsidR="008348D4" w:rsidRDefault="008348D4" w:rsidP="008348D4">
      <w:pPr>
        <w:mirrorIndents/>
        <w:rPr>
          <w:rFonts w:asciiTheme="minorHAnsi" w:hAnsiTheme="minorHAnsi" w:cs="Seattle Text"/>
          <w:color w:val="000000"/>
          <w:u w:val="single"/>
        </w:rPr>
      </w:pPr>
    </w:p>
    <w:p w14:paraId="2F033B28" w14:textId="2A012FEB" w:rsidR="008348D4" w:rsidRDefault="008348D4" w:rsidP="008348D4">
      <w:pPr>
        <w:mirrorIndents/>
        <w:rPr>
          <w:rFonts w:asciiTheme="minorHAnsi" w:hAnsiTheme="minorHAnsi" w:cs="Seattle Text"/>
          <w:color w:val="000000"/>
          <w:u w:val="single"/>
        </w:rPr>
      </w:pPr>
    </w:p>
    <w:p w14:paraId="11BECE74" w14:textId="77777777" w:rsidR="005E677F" w:rsidRPr="00F13C70" w:rsidRDefault="005E677F" w:rsidP="005E677F">
      <w:pPr>
        <w:contextualSpacing/>
        <w:mirrorIndents/>
        <w:rPr>
          <w:rFonts w:asciiTheme="minorHAnsi" w:hAnsiTheme="minorHAnsi" w:cs="Seattle Text"/>
          <w:color w:val="000000"/>
        </w:rPr>
      </w:pPr>
    </w:p>
    <w:p w14:paraId="4171A09B" w14:textId="77777777" w:rsidR="00DC5963" w:rsidRDefault="00DC5963" w:rsidP="000134EC">
      <w:pPr>
        <w:contextualSpacing/>
        <w:mirrorIndents/>
        <w:rPr>
          <w:rFonts w:asciiTheme="minorHAnsi" w:hAnsiTheme="minorHAnsi" w:cs="Seattle Text"/>
          <w:color w:val="000000"/>
        </w:rPr>
        <w:sectPr w:rsidR="00DC5963" w:rsidSect="001D01A9">
          <w:headerReference w:type="default" r:id="rId14"/>
          <w:footerReference w:type="default" r:id="rId15"/>
          <w:type w:val="continuous"/>
          <w:pgSz w:w="12240" w:h="15840" w:code="1"/>
          <w:pgMar w:top="1440" w:right="1440" w:bottom="1440" w:left="1440" w:header="432" w:footer="432" w:gutter="0"/>
          <w:cols w:space="720"/>
          <w:docGrid w:linePitch="360"/>
        </w:sectPr>
      </w:pPr>
    </w:p>
    <w:p w14:paraId="19D40123" w14:textId="77777777" w:rsidR="00367BB3" w:rsidRPr="00F13C70" w:rsidRDefault="00367BB3" w:rsidP="00011AC4">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sidRPr="00F13C70">
        <w:rPr>
          <w:rFonts w:asciiTheme="minorHAnsi" w:hAnsiTheme="minorHAnsi" w:cs="Seattle Text"/>
          <w:b/>
        </w:rPr>
        <w:t>INSTRUCTIONS TO APPLICANTS</w:t>
      </w:r>
    </w:p>
    <w:p w14:paraId="753C539C" w14:textId="77777777" w:rsidR="00367BB3" w:rsidRPr="00F13C70" w:rsidRDefault="00367BB3" w:rsidP="00367BB3">
      <w:pPr>
        <w:contextualSpacing/>
        <w:mirrorIndents/>
        <w:rPr>
          <w:rFonts w:asciiTheme="minorHAnsi" w:hAnsiTheme="minorHAnsi" w:cs="Seattle Text"/>
        </w:rPr>
      </w:pPr>
    </w:p>
    <w:p w14:paraId="266074D8" w14:textId="7E470E67" w:rsidR="00367BB3" w:rsidRPr="00C41C54" w:rsidRDefault="00367BB3" w:rsidP="00C41C54">
      <w:pPr>
        <w:spacing w:after="120"/>
        <w:mirrorIndents/>
        <w:rPr>
          <w:rFonts w:asciiTheme="minorHAnsi" w:hAnsiTheme="minorHAnsi" w:cs="Seattle Text"/>
          <w:u w:val="single"/>
        </w:rPr>
      </w:pPr>
      <w:r w:rsidRPr="00C41C54">
        <w:rPr>
          <w:rFonts w:asciiTheme="minorHAnsi" w:hAnsiTheme="minorHAnsi" w:cs="Seattle Text"/>
          <w:u w:val="single"/>
        </w:rPr>
        <w:t>Response Guidelines</w:t>
      </w:r>
    </w:p>
    <w:p w14:paraId="5D6F4EF8" w14:textId="6A863B88" w:rsidR="00367BB3" w:rsidRPr="00F13C70" w:rsidRDefault="00367BB3" w:rsidP="00367BB3">
      <w:pPr>
        <w:contextualSpacing/>
        <w:mirrorIndents/>
        <w:rPr>
          <w:rFonts w:asciiTheme="minorHAnsi" w:hAnsiTheme="minorHAnsi" w:cs="Seattle Text"/>
        </w:rPr>
      </w:pPr>
      <w:r w:rsidRPr="00F13C70">
        <w:rPr>
          <w:rFonts w:asciiTheme="minorHAnsi" w:hAnsiTheme="minorHAnsi" w:cs="Seattle Text"/>
        </w:rPr>
        <w:t xml:space="preserve">Responses to each of the attachments below must follow the page limits identified in the instructions for each attachment. All narrative responses must be on 8½” X 11” paper, typed or word-processed, size 12 </w:t>
      </w:r>
      <w:proofErr w:type="gramStart"/>
      <w:r w:rsidRPr="00F13C70">
        <w:rPr>
          <w:rFonts w:asciiTheme="minorHAnsi" w:hAnsiTheme="minorHAnsi" w:cs="Seattle Text"/>
        </w:rPr>
        <w:t>font</w:t>
      </w:r>
      <w:proofErr w:type="gramEnd"/>
      <w:r w:rsidRPr="00F13C70">
        <w:rPr>
          <w:rFonts w:asciiTheme="minorHAnsi" w:hAnsiTheme="minorHAnsi" w:cs="Seattle Text"/>
        </w:rPr>
        <w:t xml:space="preserve"> with 1-inch margins, single- or double-spaced, page-numbered, sided, with all attachments stapled together.</w:t>
      </w:r>
    </w:p>
    <w:p w14:paraId="33BD8AC5" w14:textId="77777777" w:rsidR="00E246D4" w:rsidRDefault="00E246D4" w:rsidP="00C41C54">
      <w:pPr>
        <w:spacing w:after="120"/>
        <w:mirrorIndents/>
        <w:rPr>
          <w:rFonts w:asciiTheme="minorHAnsi" w:hAnsiTheme="minorHAnsi" w:cs="Seattle Text"/>
          <w:color w:val="000000"/>
          <w:u w:val="single"/>
        </w:rPr>
      </w:pPr>
    </w:p>
    <w:p w14:paraId="011C0814" w14:textId="024F3554" w:rsidR="00CE5223" w:rsidRDefault="00CE5223" w:rsidP="00C41C54">
      <w:pPr>
        <w:spacing w:after="120"/>
        <w:mirrorIndents/>
        <w:rPr>
          <w:rFonts w:asciiTheme="minorHAnsi" w:hAnsiTheme="minorHAnsi" w:cs="Seattle Text"/>
          <w:color w:val="000000"/>
          <w:u w:val="single"/>
        </w:rPr>
      </w:pPr>
      <w:r>
        <w:rPr>
          <w:rFonts w:asciiTheme="minorHAnsi" w:hAnsiTheme="minorHAnsi" w:cs="Seattle Text"/>
          <w:color w:val="000000"/>
          <w:u w:val="single"/>
        </w:rPr>
        <w:t>Required Application Materials</w:t>
      </w:r>
      <w:r w:rsidR="00472797">
        <w:rPr>
          <w:rFonts w:asciiTheme="minorHAnsi" w:hAnsiTheme="minorHAnsi" w:cs="Seattle Text"/>
          <w:color w:val="000000"/>
          <w:u w:val="single"/>
        </w:rPr>
        <w:t>/Technical Compliance</w:t>
      </w:r>
      <w:r>
        <w:rPr>
          <w:rFonts w:asciiTheme="minorHAnsi" w:hAnsiTheme="minorHAnsi" w:cs="Seattle Text"/>
          <w:color w:val="000000"/>
          <w:u w:val="single"/>
        </w:rPr>
        <w:t xml:space="preserve"> </w:t>
      </w:r>
    </w:p>
    <w:p w14:paraId="56B2205E" w14:textId="77777777" w:rsidR="00472797" w:rsidRPr="00472797" w:rsidRDefault="00472797" w:rsidP="00472797">
      <w:pPr>
        <w:spacing w:after="120"/>
        <w:contextualSpacing/>
        <w:rPr>
          <w:rFonts w:asciiTheme="minorHAnsi" w:hAnsiTheme="minorHAnsi" w:cs="Seattle Text"/>
        </w:rPr>
      </w:pPr>
      <w:r w:rsidRPr="00472797">
        <w:rPr>
          <w:rFonts w:asciiTheme="minorHAnsi" w:hAnsiTheme="minorHAnsi" w:cs="Seattle Text"/>
        </w:rPr>
        <w:t xml:space="preserve">An RFI application must contain the checklist items below to be considered technically compliant. If the checklist items are absent or incomplete, the application may be deemed not technically compliant and may not be evaluated further. DEEL reserves the right to waive immaterial defects or irregularities in any submission and to conduct follow-up interviews to obtain additional information from completed applications, where clarification is needed. DEEL reserves the right to screen applicants without further discussion of the application submitted. </w:t>
      </w:r>
    </w:p>
    <w:p w14:paraId="0A909A2E" w14:textId="77777777" w:rsidR="00472797" w:rsidRDefault="00472797" w:rsidP="00472797">
      <w:pPr>
        <w:spacing w:after="120"/>
        <w:contextualSpacing/>
      </w:pPr>
    </w:p>
    <w:tbl>
      <w:tblPr>
        <w:tblW w:w="9285" w:type="dxa"/>
        <w:jc w:val="center"/>
        <w:tblCellMar>
          <w:left w:w="0" w:type="dxa"/>
          <w:right w:w="0" w:type="dxa"/>
        </w:tblCellMar>
        <w:tblLook w:val="04A0" w:firstRow="1" w:lastRow="0" w:firstColumn="1" w:lastColumn="0" w:noHBand="0" w:noVBand="1"/>
      </w:tblPr>
      <w:tblGrid>
        <w:gridCol w:w="1886"/>
        <w:gridCol w:w="7399"/>
      </w:tblGrid>
      <w:tr w:rsidR="00472797" w14:paraId="458F4F1E" w14:textId="77777777" w:rsidTr="00472797">
        <w:trPr>
          <w:trHeight w:val="305"/>
          <w:tblHeader/>
          <w:jc w:val="center"/>
        </w:trPr>
        <w:tc>
          <w:tcPr>
            <w:tcW w:w="1886"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hideMark/>
          </w:tcPr>
          <w:p w14:paraId="68779CFE" w14:textId="77777777" w:rsidR="00472797" w:rsidRDefault="00472797">
            <w:pPr>
              <w:spacing w:after="120" w:line="252" w:lineRule="auto"/>
              <w:contextualSpacing/>
              <w:rPr>
                <w:b/>
                <w:bCs/>
              </w:rPr>
            </w:pPr>
            <w:r>
              <w:rPr>
                <w:b/>
                <w:bCs/>
              </w:rPr>
              <w:t>Compliant</w:t>
            </w:r>
          </w:p>
        </w:tc>
        <w:tc>
          <w:tcPr>
            <w:tcW w:w="739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hideMark/>
          </w:tcPr>
          <w:p w14:paraId="4FCEA4A6" w14:textId="77777777" w:rsidR="00472797" w:rsidRDefault="00472797">
            <w:pPr>
              <w:spacing w:after="120" w:line="252" w:lineRule="auto"/>
              <w:contextualSpacing/>
              <w:rPr>
                <w:b/>
                <w:bCs/>
              </w:rPr>
            </w:pPr>
            <w:r>
              <w:rPr>
                <w:b/>
                <w:bCs/>
              </w:rPr>
              <w:t>Technical Compliance Checklist</w:t>
            </w:r>
          </w:p>
        </w:tc>
      </w:tr>
      <w:tr w:rsidR="00472797" w14:paraId="7665BCF5" w14:textId="77777777" w:rsidTr="00472797">
        <w:trPr>
          <w:trHeight w:val="350"/>
          <w:jc w:val="center"/>
        </w:trPr>
        <w:tc>
          <w:tcPr>
            <w:tcW w:w="18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DB116F" w14:textId="77777777" w:rsidR="00472797" w:rsidRDefault="00472797">
            <w:pPr>
              <w:spacing w:after="120" w:line="252" w:lineRule="auto"/>
              <w:contextualSpacing/>
            </w:pPr>
            <w:r>
              <w:t> Yes   No</w:t>
            </w:r>
          </w:p>
        </w:tc>
        <w:tc>
          <w:tcPr>
            <w:tcW w:w="739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389980" w14:textId="62085035" w:rsidR="00472797" w:rsidRDefault="00472797">
            <w:pPr>
              <w:spacing w:after="120" w:line="252" w:lineRule="auto"/>
              <w:contextualSpacing/>
            </w:pPr>
            <w:r>
              <w:t xml:space="preserve">Submitted on Time </w:t>
            </w:r>
            <w:r w:rsidRPr="00472797">
              <w:t>(by 5:00 p.m., August 9, 2019)</w:t>
            </w:r>
          </w:p>
        </w:tc>
      </w:tr>
      <w:tr w:rsidR="00472797" w14:paraId="3B967BDE" w14:textId="77777777" w:rsidTr="00472797">
        <w:trPr>
          <w:trHeight w:val="350"/>
          <w:jc w:val="center"/>
        </w:trPr>
        <w:tc>
          <w:tcPr>
            <w:tcW w:w="18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0EEDB4" w14:textId="77777777" w:rsidR="00472797" w:rsidRDefault="00472797">
            <w:pPr>
              <w:spacing w:after="120" w:line="252" w:lineRule="auto"/>
              <w:contextualSpacing/>
            </w:pPr>
            <w:r>
              <w:t> Yes   No</w:t>
            </w:r>
          </w:p>
        </w:tc>
        <w:tc>
          <w:tcPr>
            <w:tcW w:w="739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C1DF0B" w14:textId="2FF64AE0" w:rsidR="00472797" w:rsidRDefault="00472797">
            <w:pPr>
              <w:spacing w:after="120" w:line="252" w:lineRule="auto"/>
              <w:contextualSpacing/>
            </w:pPr>
            <w:r>
              <w:t>Attachment 1: Cover Sheet</w:t>
            </w:r>
          </w:p>
        </w:tc>
      </w:tr>
      <w:tr w:rsidR="00472797" w14:paraId="45B14746" w14:textId="77777777" w:rsidTr="00472797">
        <w:trPr>
          <w:trHeight w:val="350"/>
          <w:jc w:val="center"/>
        </w:trPr>
        <w:tc>
          <w:tcPr>
            <w:tcW w:w="18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E8B952" w14:textId="6826665B" w:rsidR="00472797" w:rsidRDefault="00472797" w:rsidP="00472797">
            <w:pPr>
              <w:spacing w:after="120" w:line="252" w:lineRule="auto"/>
              <w:contextualSpacing/>
            </w:pPr>
            <w:r>
              <w:t> Yes   No</w:t>
            </w:r>
          </w:p>
        </w:tc>
        <w:tc>
          <w:tcPr>
            <w:tcW w:w="73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01A22AE" w14:textId="63AD2BE4" w:rsidR="00472797" w:rsidRDefault="00472797" w:rsidP="00472797">
            <w:pPr>
              <w:spacing w:after="120" w:line="252" w:lineRule="auto"/>
              <w:contextualSpacing/>
            </w:pPr>
            <w:r>
              <w:t>Attachment 2: Application Narrative</w:t>
            </w:r>
          </w:p>
        </w:tc>
      </w:tr>
      <w:tr w:rsidR="00472797" w14:paraId="524035DB" w14:textId="77777777" w:rsidTr="00472797">
        <w:trPr>
          <w:trHeight w:val="350"/>
          <w:jc w:val="center"/>
        </w:trPr>
        <w:tc>
          <w:tcPr>
            <w:tcW w:w="18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57D7808" w14:textId="72B573B3" w:rsidR="00472797" w:rsidRDefault="00472797" w:rsidP="00472797">
            <w:pPr>
              <w:spacing w:after="120" w:line="252" w:lineRule="auto"/>
              <w:contextualSpacing/>
            </w:pPr>
            <w:r>
              <w:t> Yes   No</w:t>
            </w:r>
          </w:p>
        </w:tc>
        <w:tc>
          <w:tcPr>
            <w:tcW w:w="73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972C018" w14:textId="01D44654" w:rsidR="00472797" w:rsidRDefault="00472797" w:rsidP="00472797">
            <w:pPr>
              <w:spacing w:after="120" w:line="252" w:lineRule="auto"/>
              <w:contextualSpacing/>
            </w:pPr>
            <w:r>
              <w:t>Attachment 3: Work Sample</w:t>
            </w:r>
          </w:p>
        </w:tc>
      </w:tr>
      <w:tr w:rsidR="0094779F" w14:paraId="3C76C925" w14:textId="77777777" w:rsidTr="00472797">
        <w:trPr>
          <w:trHeight w:val="350"/>
          <w:jc w:val="center"/>
        </w:trPr>
        <w:tc>
          <w:tcPr>
            <w:tcW w:w="18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53B3E1B" w14:textId="4733E658" w:rsidR="0094779F" w:rsidRPr="00B2394C" w:rsidRDefault="0094779F" w:rsidP="0094779F">
            <w:pPr>
              <w:spacing w:after="120" w:line="252" w:lineRule="auto"/>
              <w:contextualSpacing/>
            </w:pPr>
            <w:r w:rsidRPr="00B2394C">
              <w:t>Yes   No</w:t>
            </w:r>
          </w:p>
        </w:tc>
        <w:tc>
          <w:tcPr>
            <w:tcW w:w="73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CCA6AFA" w14:textId="39A2A062" w:rsidR="0094779F" w:rsidRPr="00B2394C" w:rsidRDefault="0094779F" w:rsidP="0094779F">
            <w:pPr>
              <w:spacing w:after="120" w:line="252" w:lineRule="auto"/>
              <w:contextualSpacing/>
            </w:pPr>
            <w:r w:rsidRPr="00B2394C">
              <w:t xml:space="preserve">Attachment 4: Labor </w:t>
            </w:r>
            <w:r w:rsidR="00273474" w:rsidRPr="00B2394C">
              <w:t>Practices and Policies</w:t>
            </w:r>
          </w:p>
        </w:tc>
      </w:tr>
      <w:tr w:rsidR="0094779F" w14:paraId="7D504B64" w14:textId="77777777" w:rsidTr="00472797">
        <w:trPr>
          <w:trHeight w:val="350"/>
          <w:jc w:val="center"/>
        </w:trPr>
        <w:tc>
          <w:tcPr>
            <w:tcW w:w="18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EDAE00E" w14:textId="53ECF6F1" w:rsidR="0094779F" w:rsidRDefault="0094779F" w:rsidP="0094779F">
            <w:pPr>
              <w:spacing w:after="120" w:line="252" w:lineRule="auto"/>
              <w:contextualSpacing/>
            </w:pPr>
            <w:r>
              <w:t> Yes   No</w:t>
            </w:r>
          </w:p>
        </w:tc>
        <w:tc>
          <w:tcPr>
            <w:tcW w:w="73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DD27146" w14:textId="2026B950" w:rsidR="0094779F" w:rsidRDefault="0094779F" w:rsidP="0094779F">
            <w:pPr>
              <w:spacing w:after="120" w:line="252" w:lineRule="auto"/>
              <w:contextualSpacing/>
            </w:pPr>
            <w:r>
              <w:t xml:space="preserve">Submitted PDF or Word electronic copy to </w:t>
            </w:r>
            <w:hyperlink r:id="rId16" w:history="1">
              <w:r>
                <w:rPr>
                  <w:rStyle w:val="Hyperlink"/>
                  <w:b/>
                  <w:bCs/>
                </w:rPr>
                <w:t>Education@seattle.gov</w:t>
              </w:r>
            </w:hyperlink>
          </w:p>
        </w:tc>
      </w:tr>
      <w:tr w:rsidR="0094779F" w14:paraId="00BE4AAD" w14:textId="77777777" w:rsidTr="00FA2B03">
        <w:trPr>
          <w:trHeight w:val="377"/>
          <w:jc w:val="center"/>
        </w:trPr>
        <w:tc>
          <w:tcPr>
            <w:tcW w:w="18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22AFC2B" w14:textId="3302C962" w:rsidR="0094779F" w:rsidRDefault="0094779F" w:rsidP="0094779F">
            <w:pPr>
              <w:spacing w:after="120" w:line="252" w:lineRule="auto"/>
              <w:contextualSpacing/>
            </w:pPr>
            <w:r>
              <w:t> Yes   No</w:t>
            </w:r>
          </w:p>
        </w:tc>
        <w:tc>
          <w:tcPr>
            <w:tcW w:w="739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618CEB3" w14:textId="3AA6CD2A" w:rsidR="0094779F" w:rsidRDefault="0094779F" w:rsidP="0094779F">
            <w:pPr>
              <w:spacing w:after="120" w:line="252" w:lineRule="auto"/>
              <w:contextualSpacing/>
            </w:pPr>
            <w:r>
              <w:t xml:space="preserve">Attachments are typed, single- or double-spaced, size 12 font, 1-inch margins, page-numbered, single- or double-spaced, and all attachments stapled together </w:t>
            </w:r>
          </w:p>
        </w:tc>
      </w:tr>
    </w:tbl>
    <w:p w14:paraId="53CD772F" w14:textId="77777777" w:rsidR="00367BB3" w:rsidRPr="00F13C70" w:rsidRDefault="00367BB3" w:rsidP="00367BB3">
      <w:pPr>
        <w:contextualSpacing/>
        <w:mirrorIndents/>
        <w:rPr>
          <w:rFonts w:asciiTheme="minorHAnsi" w:hAnsiTheme="minorHAnsi" w:cs="Seattle Text"/>
        </w:rPr>
      </w:pPr>
    </w:p>
    <w:p w14:paraId="0C623306" w14:textId="275EE91B" w:rsidR="00367BB3" w:rsidRPr="00C41C54" w:rsidRDefault="00256546" w:rsidP="00C41C54">
      <w:pPr>
        <w:spacing w:after="120"/>
        <w:mirrorIndents/>
        <w:rPr>
          <w:rFonts w:asciiTheme="minorHAnsi" w:hAnsiTheme="minorHAnsi" w:cs="Seattle Text"/>
          <w:u w:val="single"/>
        </w:rPr>
      </w:pPr>
      <w:r w:rsidRPr="00C41C54">
        <w:rPr>
          <w:rFonts w:asciiTheme="minorHAnsi" w:hAnsiTheme="minorHAnsi" w:cs="Seattle Text"/>
          <w:u w:val="single"/>
        </w:rPr>
        <w:t>Submission</w:t>
      </w:r>
    </w:p>
    <w:p w14:paraId="0FFEE2E3" w14:textId="0F36F9EE" w:rsidR="006E1AFA" w:rsidRPr="002062D2" w:rsidRDefault="00D72915" w:rsidP="006E1AFA">
      <w:pPr>
        <w:contextualSpacing/>
        <w:mirrorIndents/>
        <w:rPr>
          <w:rFonts w:asciiTheme="minorHAnsi" w:hAnsiTheme="minorHAnsi" w:cs="Seattle Text"/>
          <w:b/>
        </w:rPr>
      </w:pPr>
      <w:r w:rsidRPr="002062D2">
        <w:rPr>
          <w:rFonts w:asciiTheme="minorHAnsi" w:hAnsiTheme="minorHAnsi" w:cs="Seattle Text"/>
        </w:rPr>
        <w:t xml:space="preserve">Applications may be submitted electronically or in paper form. </w:t>
      </w:r>
      <w:r w:rsidR="00256546" w:rsidRPr="002062D2">
        <w:rPr>
          <w:rFonts w:asciiTheme="minorHAnsi" w:hAnsiTheme="minorHAnsi" w:cs="Seattle Text"/>
          <w:b/>
        </w:rPr>
        <w:t xml:space="preserve">All attachments must be </w:t>
      </w:r>
      <w:r w:rsidR="00FB5AD8" w:rsidRPr="002062D2">
        <w:rPr>
          <w:rFonts w:asciiTheme="minorHAnsi" w:hAnsiTheme="minorHAnsi" w:cs="Seattle Text"/>
          <w:b/>
        </w:rPr>
        <w:t>received</w:t>
      </w:r>
      <w:r w:rsidR="00256546" w:rsidRPr="002062D2">
        <w:rPr>
          <w:rFonts w:asciiTheme="minorHAnsi" w:hAnsiTheme="minorHAnsi" w:cs="Seattle Text"/>
          <w:b/>
        </w:rPr>
        <w:t xml:space="preserve"> on or</w:t>
      </w:r>
      <w:r w:rsidR="00903F7E" w:rsidRPr="002062D2">
        <w:rPr>
          <w:rFonts w:asciiTheme="minorHAnsi" w:hAnsiTheme="minorHAnsi" w:cs="Seattle Text"/>
          <w:b/>
        </w:rPr>
        <w:t xml:space="preserve"> b</w:t>
      </w:r>
      <w:r w:rsidR="00256546" w:rsidRPr="002062D2">
        <w:rPr>
          <w:rFonts w:asciiTheme="minorHAnsi" w:hAnsiTheme="minorHAnsi" w:cs="Seattle Text"/>
          <w:b/>
        </w:rPr>
        <w:t xml:space="preserve">efore </w:t>
      </w:r>
      <w:r w:rsidR="00FD7702" w:rsidRPr="002062D2">
        <w:rPr>
          <w:rFonts w:asciiTheme="minorHAnsi" w:hAnsiTheme="minorHAnsi" w:cs="Seattle Text"/>
          <w:b/>
        </w:rPr>
        <w:t>5:00 p.m.</w:t>
      </w:r>
      <w:r w:rsidR="002062D2" w:rsidRPr="002062D2">
        <w:rPr>
          <w:rFonts w:asciiTheme="minorHAnsi" w:hAnsiTheme="minorHAnsi" w:cs="Seattle Text"/>
          <w:b/>
        </w:rPr>
        <w:t xml:space="preserve"> Friday </w:t>
      </w:r>
      <w:r w:rsidR="006115B6" w:rsidRPr="002062D2">
        <w:rPr>
          <w:rFonts w:asciiTheme="minorHAnsi" w:hAnsiTheme="minorHAnsi" w:cs="Seattle Text"/>
          <w:b/>
        </w:rPr>
        <w:t>August 9</w:t>
      </w:r>
      <w:r w:rsidR="00903F7E" w:rsidRPr="002062D2">
        <w:rPr>
          <w:rFonts w:asciiTheme="minorHAnsi" w:hAnsiTheme="minorHAnsi" w:cs="Seattle Text"/>
          <w:b/>
        </w:rPr>
        <w:t>, 2019.</w:t>
      </w:r>
      <w:r w:rsidR="00256546" w:rsidRPr="002062D2">
        <w:rPr>
          <w:rFonts w:asciiTheme="minorHAnsi" w:hAnsiTheme="minorHAnsi" w:cs="Seattle Text"/>
          <w:b/>
        </w:rPr>
        <w:t xml:space="preserve"> </w:t>
      </w:r>
    </w:p>
    <w:p w14:paraId="54118462" w14:textId="137BE487" w:rsidR="006E1AFA" w:rsidRPr="006E1AFA" w:rsidRDefault="00256546" w:rsidP="00AD18ED">
      <w:pPr>
        <w:pStyle w:val="ListParagraph"/>
        <w:numPr>
          <w:ilvl w:val="0"/>
          <w:numId w:val="11"/>
        </w:numPr>
        <w:spacing w:after="60"/>
        <w:contextualSpacing w:val="0"/>
        <w:rPr>
          <w:rStyle w:val="Hyperlink"/>
          <w:color w:val="auto"/>
        </w:rPr>
      </w:pPr>
      <w:r w:rsidRPr="006E1AFA">
        <w:rPr>
          <w:rFonts w:asciiTheme="minorHAnsi" w:hAnsiTheme="minorHAnsi" w:cs="Seattle Text"/>
          <w:b/>
        </w:rPr>
        <w:t>Electronic submissions</w:t>
      </w:r>
      <w:r w:rsidR="006E1AFA" w:rsidRPr="006E1AFA">
        <w:rPr>
          <w:rFonts w:asciiTheme="minorHAnsi" w:hAnsiTheme="minorHAnsi" w:cs="Seattle Text"/>
          <w:b/>
        </w:rPr>
        <w:t xml:space="preserve">. </w:t>
      </w:r>
      <w:r w:rsidRPr="006E1AFA">
        <w:rPr>
          <w:rFonts w:asciiTheme="minorHAnsi" w:hAnsiTheme="minorHAnsi" w:cs="Seattle Text"/>
        </w:rPr>
        <w:t>Deliver to:</w:t>
      </w:r>
      <w:r w:rsidR="0041195E" w:rsidRPr="006E1AFA">
        <w:rPr>
          <w:rFonts w:asciiTheme="minorHAnsi" w:hAnsiTheme="minorHAnsi" w:cs="Seattle Text"/>
        </w:rPr>
        <w:t xml:space="preserve"> </w:t>
      </w:r>
      <w:hyperlink r:id="rId17" w:history="1">
        <w:r w:rsidR="002D5827" w:rsidRPr="006E1AFA">
          <w:rPr>
            <w:rStyle w:val="Hyperlink"/>
            <w:rFonts w:asciiTheme="minorHAnsi" w:hAnsiTheme="minorHAnsi" w:cs="Seattle Text"/>
          </w:rPr>
          <w:t>Education@seattle.gov</w:t>
        </w:r>
      </w:hyperlink>
    </w:p>
    <w:p w14:paraId="75AC81A0" w14:textId="4FF062F7" w:rsidR="002D5827" w:rsidRPr="006E1AFA" w:rsidRDefault="002D5827" w:rsidP="006E1AFA">
      <w:pPr>
        <w:ind w:left="720"/>
      </w:pPr>
      <w:r w:rsidRPr="006E1AFA">
        <w:t>Please use the following naming convention</w:t>
      </w:r>
      <w:r w:rsidR="00FB5AD8" w:rsidRPr="006E1AFA">
        <w:t xml:space="preserve"> in the subject line of your email and</w:t>
      </w:r>
      <w:r w:rsidRPr="006E1AFA">
        <w:t xml:space="preserve"> for the electronic files</w:t>
      </w:r>
      <w:r w:rsidR="00FB5AD8" w:rsidRPr="006E1AFA">
        <w:t xml:space="preserve"> attached</w:t>
      </w:r>
      <w:r w:rsidRPr="006E1AFA">
        <w:t xml:space="preserve">:   </w:t>
      </w:r>
    </w:p>
    <w:p w14:paraId="75F5DAC5" w14:textId="6800EE0C" w:rsidR="002D5827" w:rsidRPr="006E1AFA" w:rsidRDefault="002D5827" w:rsidP="006E1AFA">
      <w:pPr>
        <w:ind w:left="720" w:firstLine="720"/>
        <w:rPr>
          <w:i/>
        </w:rPr>
      </w:pPr>
      <w:r w:rsidRPr="006E1AFA">
        <w:rPr>
          <w:i/>
        </w:rPr>
        <w:t xml:space="preserve">[Organization Name] </w:t>
      </w:r>
      <w:r w:rsidR="000A7FA1" w:rsidRPr="006E1AFA">
        <w:rPr>
          <w:i/>
        </w:rPr>
        <w:t>–</w:t>
      </w:r>
      <w:r w:rsidRPr="006E1AFA">
        <w:rPr>
          <w:i/>
        </w:rPr>
        <w:t xml:space="preserve"> </w:t>
      </w:r>
      <w:r w:rsidR="006E1AFA">
        <w:rPr>
          <w:i/>
        </w:rPr>
        <w:t xml:space="preserve">CSR </w:t>
      </w:r>
      <w:r w:rsidR="00F94A21" w:rsidRPr="006E1AFA">
        <w:rPr>
          <w:i/>
        </w:rPr>
        <w:t>Mentoring RFQ</w:t>
      </w:r>
    </w:p>
    <w:p w14:paraId="73D6BD50" w14:textId="3398A729" w:rsidR="002D5827" w:rsidRPr="006E1AFA" w:rsidRDefault="002D5827" w:rsidP="006E1AFA">
      <w:pPr>
        <w:ind w:left="720" w:firstLine="720"/>
        <w:rPr>
          <w:i/>
        </w:rPr>
      </w:pPr>
      <w:r w:rsidRPr="006E1AFA">
        <w:rPr>
          <w:i/>
        </w:rPr>
        <w:t xml:space="preserve">Example: </w:t>
      </w:r>
      <w:r w:rsidR="00D72915" w:rsidRPr="006E1AFA">
        <w:rPr>
          <w:i/>
        </w:rPr>
        <w:t xml:space="preserve">ABC </w:t>
      </w:r>
      <w:r w:rsidR="001D01A9" w:rsidRPr="006E1AFA">
        <w:rPr>
          <w:i/>
        </w:rPr>
        <w:t>Organization</w:t>
      </w:r>
      <w:r w:rsidR="00D72915" w:rsidRPr="006E1AFA">
        <w:rPr>
          <w:i/>
        </w:rPr>
        <w:t xml:space="preserve"> </w:t>
      </w:r>
      <w:r w:rsidR="000A7FA1" w:rsidRPr="006E1AFA">
        <w:rPr>
          <w:i/>
        </w:rPr>
        <w:t>–</w:t>
      </w:r>
      <w:r w:rsidRPr="006E1AFA">
        <w:rPr>
          <w:i/>
        </w:rPr>
        <w:t xml:space="preserve"> </w:t>
      </w:r>
      <w:r w:rsidR="006E1AFA">
        <w:rPr>
          <w:i/>
        </w:rPr>
        <w:t xml:space="preserve">CSR </w:t>
      </w:r>
      <w:r w:rsidR="00F94A21" w:rsidRPr="006E1AFA">
        <w:rPr>
          <w:i/>
        </w:rPr>
        <w:t>Mentoring RFQ</w:t>
      </w:r>
    </w:p>
    <w:p w14:paraId="62B861CA" w14:textId="7AABE44D" w:rsidR="006E1AFA" w:rsidRPr="006E1AFA" w:rsidRDefault="00256546" w:rsidP="00AD18ED">
      <w:pPr>
        <w:pStyle w:val="ListParagraph"/>
        <w:numPr>
          <w:ilvl w:val="0"/>
          <w:numId w:val="11"/>
        </w:numPr>
        <w:spacing w:after="120"/>
        <w:contextualSpacing w:val="0"/>
      </w:pPr>
      <w:r w:rsidRPr="00B97746">
        <w:rPr>
          <w:b/>
        </w:rPr>
        <w:t>Paper submissions</w:t>
      </w:r>
      <w:r w:rsidR="006E1AFA" w:rsidRPr="00B97746">
        <w:rPr>
          <w:b/>
        </w:rPr>
        <w:t>.</w:t>
      </w:r>
      <w:r w:rsidR="00B97746" w:rsidRPr="00B97746">
        <w:rPr>
          <w:b/>
        </w:rPr>
        <w:t xml:space="preserve"> </w:t>
      </w:r>
      <w:r w:rsidR="006E1AFA">
        <w:t>Deliver to</w:t>
      </w:r>
      <w:r w:rsidR="00B97746">
        <w:t>:</w:t>
      </w:r>
    </w:p>
    <w:p w14:paraId="766D15B3" w14:textId="185F110B" w:rsidR="00B97746" w:rsidRDefault="00B97746" w:rsidP="00B97746">
      <w:pPr>
        <w:ind w:left="720"/>
        <w:rPr>
          <w:u w:val="single"/>
        </w:rPr>
      </w:pPr>
      <w:r>
        <w:rPr>
          <w:u w:val="single"/>
        </w:rPr>
        <w:t>By Mail</w:t>
      </w:r>
      <w:r>
        <w:tab/>
      </w:r>
      <w:r>
        <w:tab/>
      </w:r>
      <w:r>
        <w:tab/>
      </w:r>
      <w:r>
        <w:tab/>
      </w:r>
      <w:r>
        <w:tab/>
      </w:r>
      <w:r>
        <w:tab/>
      </w:r>
      <w:r>
        <w:rPr>
          <w:u w:val="single"/>
        </w:rPr>
        <w:t>By Hand</w:t>
      </w:r>
    </w:p>
    <w:p w14:paraId="6F95E692" w14:textId="376A64F6" w:rsidR="00FB5AD8" w:rsidRDefault="00B97746" w:rsidP="00B97746">
      <w:pPr>
        <w:ind w:left="720"/>
      </w:pPr>
      <w:r>
        <w:t>Seattle Dept. of Education &amp; Early Learning</w:t>
      </w:r>
      <w:r>
        <w:rPr>
          <w:b/>
        </w:rPr>
        <w:tab/>
      </w:r>
      <w:r>
        <w:t>Seattle Dept. of Education &amp; Early Learning</w:t>
      </w:r>
    </w:p>
    <w:p w14:paraId="07B0128E" w14:textId="7673B90A" w:rsidR="00B97746" w:rsidRDefault="00B97746" w:rsidP="00B97746">
      <w:pPr>
        <w:ind w:left="720"/>
        <w:rPr>
          <w:i/>
        </w:rPr>
      </w:pPr>
      <w:r>
        <w:rPr>
          <w:i/>
        </w:rPr>
        <w:t>CSR Mentoring RFQ</w:t>
      </w:r>
      <w:r>
        <w:rPr>
          <w:i/>
        </w:rPr>
        <w:tab/>
      </w:r>
      <w:r>
        <w:rPr>
          <w:i/>
        </w:rPr>
        <w:tab/>
      </w:r>
      <w:r>
        <w:rPr>
          <w:i/>
        </w:rPr>
        <w:tab/>
      </w:r>
      <w:r>
        <w:rPr>
          <w:i/>
        </w:rPr>
        <w:tab/>
        <w:t>CSR Mentoring RFQ</w:t>
      </w:r>
    </w:p>
    <w:p w14:paraId="508E9A03" w14:textId="7AA53631" w:rsidR="00B97746" w:rsidRDefault="00B97746" w:rsidP="00B97746">
      <w:pPr>
        <w:ind w:left="720"/>
      </w:pPr>
      <w:r>
        <w:t>PO 94665</w:t>
      </w:r>
      <w:r>
        <w:tab/>
      </w:r>
      <w:r>
        <w:tab/>
      </w:r>
      <w:r>
        <w:tab/>
      </w:r>
      <w:r>
        <w:tab/>
      </w:r>
      <w:r>
        <w:tab/>
        <w:t>Seattle Municipal Tower</w:t>
      </w:r>
    </w:p>
    <w:p w14:paraId="2F1CF7CD" w14:textId="47AC5115" w:rsidR="00B97746" w:rsidRDefault="00B97746" w:rsidP="00B97746">
      <w:pPr>
        <w:ind w:left="720"/>
      </w:pPr>
      <w:r>
        <w:t>Seattle, WA 98124-6965</w:t>
      </w:r>
      <w:r>
        <w:tab/>
      </w:r>
      <w:r>
        <w:tab/>
      </w:r>
      <w:r>
        <w:tab/>
        <w:t>700 5</w:t>
      </w:r>
      <w:r w:rsidRPr="00B97746">
        <w:rPr>
          <w:vertAlign w:val="superscript"/>
        </w:rPr>
        <w:t>th</w:t>
      </w:r>
      <w:r>
        <w:t xml:space="preserve"> Avenue, Floor 17</w:t>
      </w:r>
    </w:p>
    <w:p w14:paraId="19C7A8D1" w14:textId="5450F1CE" w:rsidR="00256546" w:rsidRPr="0006541E" w:rsidRDefault="0006541E" w:rsidP="0006541E">
      <w:pPr>
        <w:ind w:left="720"/>
        <w:rPr>
          <w:b/>
        </w:rPr>
      </w:pPr>
      <w:r>
        <w:tab/>
      </w:r>
      <w:r>
        <w:tab/>
      </w:r>
      <w:r>
        <w:tab/>
      </w:r>
      <w:r>
        <w:tab/>
      </w:r>
      <w:r>
        <w:tab/>
      </w:r>
      <w:r>
        <w:tab/>
        <w:t>Seattle, WA 98104</w:t>
      </w:r>
    </w:p>
    <w:p w14:paraId="750D5585" w14:textId="77777777" w:rsidR="00FB5AD8" w:rsidRPr="00F13C70" w:rsidRDefault="00FB5AD8" w:rsidP="00367BB3">
      <w:pPr>
        <w:contextualSpacing/>
        <w:mirrorIndents/>
        <w:rPr>
          <w:rFonts w:asciiTheme="minorHAnsi" w:hAnsiTheme="minorHAnsi" w:cs="Seattle Text"/>
        </w:rPr>
      </w:pPr>
    </w:p>
    <w:p w14:paraId="3EF54BEB" w14:textId="3B0F5850" w:rsidR="002D5827" w:rsidRPr="0006541E" w:rsidRDefault="00555684" w:rsidP="0006541E">
      <w:pPr>
        <w:pStyle w:val="Default"/>
        <w:spacing w:after="120"/>
        <w:rPr>
          <w:rFonts w:asciiTheme="minorHAnsi" w:hAnsiTheme="minorHAnsi" w:cs="Seattle Text"/>
          <w:sz w:val="22"/>
          <w:szCs w:val="22"/>
          <w:u w:val="single"/>
        </w:rPr>
      </w:pPr>
      <w:r w:rsidRPr="0006541E">
        <w:rPr>
          <w:rFonts w:asciiTheme="minorHAnsi" w:hAnsiTheme="minorHAnsi" w:cs="Seattle Text"/>
          <w:sz w:val="22"/>
          <w:szCs w:val="22"/>
          <w:u w:val="single"/>
        </w:rPr>
        <w:t>Questions</w:t>
      </w:r>
    </w:p>
    <w:p w14:paraId="64847743" w14:textId="57CF79C2" w:rsidR="0017337E" w:rsidRDefault="0017337E" w:rsidP="002D5827">
      <w:pPr>
        <w:pStyle w:val="Default"/>
        <w:rPr>
          <w:rFonts w:asciiTheme="minorHAnsi" w:hAnsiTheme="minorHAnsi" w:cs="Seattle Text"/>
          <w:sz w:val="22"/>
          <w:szCs w:val="22"/>
        </w:rPr>
      </w:pPr>
      <w:r w:rsidRPr="00F13C70">
        <w:rPr>
          <w:rFonts w:asciiTheme="minorHAnsi" w:hAnsiTheme="minorHAnsi" w:cs="Seattle Text"/>
          <w:sz w:val="22"/>
          <w:szCs w:val="22"/>
        </w:rPr>
        <w:lastRenderedPageBreak/>
        <w:t>Please direct submission proces</w:t>
      </w:r>
      <w:r w:rsidRPr="00F94A21">
        <w:rPr>
          <w:rFonts w:asciiTheme="minorHAnsi" w:hAnsiTheme="minorHAnsi" w:cs="Seattle Text"/>
          <w:sz w:val="22"/>
          <w:szCs w:val="22"/>
        </w:rPr>
        <w:t xml:space="preserve">s questions to </w:t>
      </w:r>
      <w:hyperlink r:id="rId18" w:history="1">
        <w:r w:rsidRPr="00F94A21">
          <w:rPr>
            <w:rStyle w:val="Hyperlink"/>
            <w:rFonts w:asciiTheme="minorHAnsi" w:hAnsiTheme="minorHAnsi" w:cs="Seattle Text"/>
            <w:sz w:val="22"/>
            <w:szCs w:val="22"/>
          </w:rPr>
          <w:t>education@seattle.gov</w:t>
        </w:r>
      </w:hyperlink>
      <w:r w:rsidRPr="00F94A21">
        <w:rPr>
          <w:rFonts w:asciiTheme="minorHAnsi" w:hAnsiTheme="minorHAnsi" w:cs="Seattle Text"/>
          <w:sz w:val="22"/>
          <w:szCs w:val="22"/>
        </w:rPr>
        <w:t xml:space="preserve"> and include </w:t>
      </w:r>
      <w:r w:rsidR="00F13C70" w:rsidRPr="00F94A21">
        <w:rPr>
          <w:rFonts w:asciiTheme="minorHAnsi" w:hAnsiTheme="minorHAnsi" w:cs="Seattle Text"/>
          <w:sz w:val="22"/>
          <w:szCs w:val="22"/>
        </w:rPr>
        <w:t>“</w:t>
      </w:r>
      <w:r w:rsidRPr="00F94A21">
        <w:rPr>
          <w:rFonts w:asciiTheme="minorHAnsi" w:hAnsiTheme="minorHAnsi" w:cs="Seattle Text"/>
          <w:sz w:val="22"/>
          <w:szCs w:val="22"/>
        </w:rPr>
        <w:t>Question</w:t>
      </w:r>
      <w:r w:rsidR="0006541E">
        <w:rPr>
          <w:rFonts w:asciiTheme="minorHAnsi" w:hAnsiTheme="minorHAnsi" w:cs="Seattle Text"/>
          <w:sz w:val="22"/>
          <w:szCs w:val="22"/>
        </w:rPr>
        <w:t xml:space="preserve"> – CSR </w:t>
      </w:r>
      <w:r w:rsidR="00F94A21" w:rsidRPr="00F94A21">
        <w:rPr>
          <w:rFonts w:asciiTheme="minorHAnsi" w:hAnsiTheme="minorHAnsi" w:cs="Seattle Text"/>
          <w:sz w:val="22"/>
          <w:szCs w:val="22"/>
        </w:rPr>
        <w:t>Mentoring RFQ</w:t>
      </w:r>
      <w:r w:rsidRPr="00F94A21">
        <w:rPr>
          <w:rFonts w:asciiTheme="minorHAnsi" w:hAnsiTheme="minorHAnsi" w:cs="Seattle Text"/>
          <w:sz w:val="22"/>
          <w:szCs w:val="22"/>
        </w:rPr>
        <w:t>” in the subject line.</w:t>
      </w:r>
    </w:p>
    <w:p w14:paraId="60586117" w14:textId="77777777" w:rsidR="008348D4" w:rsidRPr="00F13C70" w:rsidRDefault="008348D4" w:rsidP="002D5827">
      <w:pPr>
        <w:pStyle w:val="Default"/>
        <w:rPr>
          <w:rFonts w:asciiTheme="minorHAnsi" w:hAnsiTheme="minorHAnsi" w:cs="Seattle Text"/>
          <w:sz w:val="22"/>
          <w:szCs w:val="22"/>
        </w:rPr>
      </w:pPr>
    </w:p>
    <w:p w14:paraId="3B585F22" w14:textId="48F94BDD" w:rsidR="00B17D98" w:rsidRDefault="00B17D98" w:rsidP="002D5827">
      <w:pPr>
        <w:pStyle w:val="Default"/>
        <w:rPr>
          <w:rFonts w:asciiTheme="minorHAnsi" w:hAnsiTheme="minorHAnsi" w:cs="Seattle Text"/>
          <w:sz w:val="22"/>
          <w:szCs w:val="22"/>
        </w:rPr>
      </w:pPr>
    </w:p>
    <w:p w14:paraId="6D501CDE" w14:textId="77777777" w:rsidR="003E0801" w:rsidRDefault="003E0801" w:rsidP="003E0801">
      <w:pPr>
        <w:contextualSpacing/>
        <w:mirrorIndents/>
        <w:rPr>
          <w:rFonts w:asciiTheme="minorHAnsi" w:hAnsiTheme="minorHAnsi" w:cs="Seattle Text"/>
          <w:color w:val="000000"/>
        </w:rPr>
        <w:sectPr w:rsidR="003E0801" w:rsidSect="001D01A9">
          <w:headerReference w:type="default" r:id="rId19"/>
          <w:footerReference w:type="default" r:id="rId20"/>
          <w:type w:val="continuous"/>
          <w:pgSz w:w="12240" w:h="15840" w:code="1"/>
          <w:pgMar w:top="1440" w:right="1440" w:bottom="1440" w:left="1440" w:header="432" w:footer="432" w:gutter="0"/>
          <w:cols w:space="720"/>
          <w:docGrid w:linePitch="360"/>
        </w:sectPr>
      </w:pPr>
    </w:p>
    <w:p w14:paraId="3570629E" w14:textId="76EFBFE9" w:rsidR="003E0801" w:rsidRPr="00F13C70" w:rsidRDefault="003E0801" w:rsidP="003E0801">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Pr>
          <w:rFonts w:asciiTheme="minorHAnsi" w:hAnsiTheme="minorHAnsi" w:cs="Seattle Text"/>
          <w:b/>
        </w:rPr>
        <w:t>RFQ APPEAL PROCESS</w:t>
      </w:r>
    </w:p>
    <w:p w14:paraId="6F85BEA2" w14:textId="77777777" w:rsidR="00927F7E" w:rsidRPr="00927F7E" w:rsidRDefault="00927F7E" w:rsidP="00927F7E">
      <w:pPr>
        <w:autoSpaceDE w:val="0"/>
        <w:autoSpaceDN w:val="0"/>
        <w:adjustRightInd w:val="0"/>
        <w:rPr>
          <w:rFonts w:ascii="Arial" w:eastAsiaTheme="minorHAnsi" w:hAnsi="Arial" w:cs="Arial"/>
          <w:color w:val="000000"/>
          <w:sz w:val="24"/>
          <w:szCs w:val="24"/>
        </w:rPr>
      </w:pPr>
    </w:p>
    <w:p w14:paraId="547A9BE8" w14:textId="28D59E28" w:rsidR="001A348E" w:rsidRDefault="00927F7E" w:rsidP="00927F7E">
      <w:pPr>
        <w:autoSpaceDE w:val="0"/>
        <w:autoSpaceDN w:val="0"/>
        <w:adjustRightInd w:val="0"/>
        <w:rPr>
          <w:rFonts w:asciiTheme="minorHAnsi" w:eastAsiaTheme="minorHAnsi" w:hAnsiTheme="minorHAnsi" w:cstheme="minorHAnsi"/>
          <w:color w:val="000000"/>
        </w:rPr>
      </w:pPr>
      <w:r w:rsidRPr="00927F7E">
        <w:rPr>
          <w:rFonts w:asciiTheme="minorHAnsi" w:eastAsiaTheme="minorHAnsi" w:hAnsiTheme="minorHAnsi" w:cstheme="minorHAnsi"/>
          <w:color w:val="000000"/>
        </w:rPr>
        <w:t>Applicants</w:t>
      </w:r>
      <w:r>
        <w:rPr>
          <w:rFonts w:asciiTheme="minorHAnsi" w:eastAsiaTheme="minorHAnsi" w:hAnsiTheme="minorHAnsi" w:cstheme="minorHAnsi"/>
          <w:color w:val="000000"/>
        </w:rPr>
        <w:t xml:space="preserve"> </w:t>
      </w:r>
      <w:r w:rsidRPr="00927F7E">
        <w:rPr>
          <w:rFonts w:asciiTheme="minorHAnsi" w:eastAsiaTheme="minorHAnsi" w:hAnsiTheme="minorHAnsi" w:cstheme="minorHAnsi"/>
          <w:color w:val="000000"/>
        </w:rPr>
        <w:t xml:space="preserve">may submit a written (emailed to </w:t>
      </w:r>
      <w:hyperlink r:id="rId21" w:history="1">
        <w:r w:rsidRPr="00927F7E">
          <w:rPr>
            <w:rStyle w:val="Hyperlink"/>
            <w:rFonts w:asciiTheme="minorHAnsi" w:eastAsiaTheme="minorHAnsi" w:hAnsiTheme="minorHAnsi" w:cstheme="minorHAnsi"/>
          </w:rPr>
          <w:t>education@seattle.gov</w:t>
        </w:r>
      </w:hyperlink>
      <w:r w:rsidR="0009798F">
        <w:rPr>
          <w:rFonts w:asciiTheme="minorHAnsi" w:eastAsiaTheme="minorHAnsi" w:hAnsiTheme="minorHAnsi" w:cstheme="minorHAnsi"/>
          <w:color w:val="000000"/>
        </w:rPr>
        <w:t>, hand delive</w:t>
      </w:r>
      <w:r w:rsidRPr="00927F7E">
        <w:rPr>
          <w:rFonts w:asciiTheme="minorHAnsi" w:eastAsiaTheme="minorHAnsi" w:hAnsiTheme="minorHAnsi" w:cstheme="minorHAnsi"/>
          <w:color w:val="000000"/>
        </w:rPr>
        <w:t xml:space="preserve">red </w:t>
      </w:r>
      <w:r w:rsidR="0009798F">
        <w:rPr>
          <w:rFonts w:asciiTheme="minorHAnsi" w:eastAsiaTheme="minorHAnsi" w:hAnsiTheme="minorHAnsi" w:cstheme="minorHAnsi"/>
          <w:color w:val="000000"/>
        </w:rPr>
        <w:t>or</w:t>
      </w:r>
      <w:r w:rsidR="00CE2B19">
        <w:rPr>
          <w:rFonts w:asciiTheme="minorHAnsi" w:eastAsiaTheme="minorHAnsi" w:hAnsiTheme="minorHAnsi" w:cstheme="minorHAnsi"/>
          <w:color w:val="000000"/>
        </w:rPr>
        <w:t xml:space="preserve"> fax</w:t>
      </w:r>
      <w:r w:rsidRPr="00927F7E">
        <w:rPr>
          <w:rFonts w:asciiTheme="minorHAnsi" w:eastAsiaTheme="minorHAnsi" w:hAnsiTheme="minorHAnsi" w:cstheme="minorHAnsi"/>
          <w:color w:val="000000"/>
        </w:rPr>
        <w:t>) appeal to the DEEL Director within four (4) business days from the date of the written notification.</w:t>
      </w:r>
    </w:p>
    <w:p w14:paraId="0C8CD887" w14:textId="77777777" w:rsidR="001A348E" w:rsidRDefault="001A348E" w:rsidP="00927F7E">
      <w:pPr>
        <w:autoSpaceDE w:val="0"/>
        <w:autoSpaceDN w:val="0"/>
        <w:adjustRightInd w:val="0"/>
        <w:rPr>
          <w:rFonts w:asciiTheme="minorHAnsi" w:eastAsiaTheme="minorHAnsi" w:hAnsiTheme="minorHAnsi" w:cstheme="minorHAnsi"/>
          <w:color w:val="000000"/>
        </w:rPr>
      </w:pPr>
    </w:p>
    <w:p w14:paraId="3CE88495" w14:textId="0046D7F2" w:rsidR="005B0276" w:rsidRDefault="00927F7E" w:rsidP="00927F7E">
      <w:pPr>
        <w:autoSpaceDE w:val="0"/>
        <w:autoSpaceDN w:val="0"/>
        <w:adjustRightInd w:val="0"/>
        <w:rPr>
          <w:rFonts w:asciiTheme="minorHAnsi" w:eastAsiaTheme="minorHAnsi" w:hAnsiTheme="minorHAnsi" w:cstheme="minorHAnsi"/>
          <w:color w:val="000000"/>
        </w:rPr>
      </w:pPr>
      <w:r w:rsidRPr="00927F7E">
        <w:rPr>
          <w:rFonts w:asciiTheme="minorHAnsi" w:eastAsiaTheme="minorHAnsi" w:hAnsiTheme="minorHAnsi" w:cstheme="minorHAnsi"/>
          <w:color w:val="000000"/>
        </w:rPr>
        <w:t>This is defined as four</w:t>
      </w:r>
      <w:r w:rsidR="00E156A3">
        <w:rPr>
          <w:rFonts w:asciiTheme="minorHAnsi" w:eastAsiaTheme="minorHAnsi" w:hAnsiTheme="minorHAnsi" w:cstheme="minorHAnsi"/>
          <w:color w:val="000000"/>
        </w:rPr>
        <w:t xml:space="preserve"> (4)</w:t>
      </w:r>
      <w:r w:rsidRPr="00927F7E">
        <w:rPr>
          <w:rFonts w:asciiTheme="minorHAnsi" w:eastAsiaTheme="minorHAnsi" w:hAnsiTheme="minorHAnsi" w:cstheme="minorHAnsi"/>
          <w:color w:val="000000"/>
        </w:rPr>
        <w:t xml:space="preserve"> full business days beyond the notification date. Deliveries by hand, email or fax are acceptable. The Admin Lead </w:t>
      </w:r>
      <w:r w:rsidR="00472C98">
        <w:rPr>
          <w:rFonts w:asciiTheme="minorHAnsi" w:eastAsiaTheme="minorHAnsi" w:hAnsiTheme="minorHAnsi" w:cstheme="minorHAnsi"/>
          <w:color w:val="000000"/>
        </w:rPr>
        <w:t xml:space="preserve">for the funding opportunity </w:t>
      </w:r>
      <w:r w:rsidRPr="00927F7E">
        <w:rPr>
          <w:rFonts w:asciiTheme="minorHAnsi" w:eastAsiaTheme="minorHAnsi" w:hAnsiTheme="minorHAnsi" w:cstheme="minorHAnsi"/>
          <w:color w:val="000000"/>
        </w:rPr>
        <w:t>is responsible for tracking receival of appeal</w:t>
      </w:r>
      <w:r w:rsidR="00472C98">
        <w:rPr>
          <w:rFonts w:asciiTheme="minorHAnsi" w:eastAsiaTheme="minorHAnsi" w:hAnsiTheme="minorHAnsi" w:cstheme="minorHAnsi"/>
          <w:color w:val="000000"/>
        </w:rPr>
        <w:t xml:space="preserve">. </w:t>
      </w:r>
      <w:r w:rsidRPr="00927F7E">
        <w:rPr>
          <w:rFonts w:asciiTheme="minorHAnsi" w:eastAsiaTheme="minorHAnsi" w:hAnsiTheme="minorHAnsi" w:cstheme="minorHAnsi"/>
          <w:color w:val="000000"/>
        </w:rPr>
        <w:t xml:space="preserve">DEEL is not responsible for assuring that an appeal is received within the appeals deadline. </w:t>
      </w:r>
    </w:p>
    <w:p w14:paraId="6391AD3F" w14:textId="77777777" w:rsidR="00472C98" w:rsidRDefault="00472C98" w:rsidP="00927F7E">
      <w:pPr>
        <w:autoSpaceDE w:val="0"/>
        <w:autoSpaceDN w:val="0"/>
        <w:adjustRightInd w:val="0"/>
        <w:rPr>
          <w:rFonts w:asciiTheme="minorHAnsi" w:eastAsiaTheme="minorHAnsi" w:hAnsiTheme="minorHAnsi" w:cstheme="minorHAnsi"/>
          <w:color w:val="000000"/>
        </w:rPr>
      </w:pPr>
    </w:p>
    <w:p w14:paraId="058D3A70" w14:textId="623218E7" w:rsidR="005B0276" w:rsidRDefault="00927F7E" w:rsidP="00927F7E">
      <w:pPr>
        <w:autoSpaceDE w:val="0"/>
        <w:autoSpaceDN w:val="0"/>
        <w:adjustRightInd w:val="0"/>
        <w:rPr>
          <w:rFonts w:asciiTheme="minorHAnsi" w:eastAsiaTheme="minorHAnsi" w:hAnsiTheme="minorHAnsi" w:cstheme="minorHAnsi"/>
          <w:color w:val="000000"/>
        </w:rPr>
      </w:pPr>
      <w:r w:rsidRPr="00927F7E">
        <w:rPr>
          <w:rFonts w:asciiTheme="minorHAnsi" w:eastAsiaTheme="minorHAnsi" w:hAnsiTheme="minorHAnsi" w:cstheme="minorHAnsi"/>
          <w:color w:val="000000"/>
        </w:rPr>
        <w:t>DEEL can reject any appeal not received within the four (4) day business period.</w:t>
      </w:r>
      <w:r w:rsidR="005B0276">
        <w:rPr>
          <w:rFonts w:asciiTheme="minorHAnsi" w:eastAsiaTheme="minorHAnsi" w:hAnsiTheme="minorHAnsi" w:cstheme="minorHAnsi"/>
          <w:color w:val="000000"/>
        </w:rPr>
        <w:t xml:space="preserve"> I</w:t>
      </w:r>
      <w:r w:rsidRPr="00927F7E">
        <w:rPr>
          <w:rFonts w:asciiTheme="minorHAnsi" w:eastAsiaTheme="minorHAnsi" w:hAnsiTheme="minorHAnsi" w:cstheme="minorHAnsi"/>
          <w:color w:val="000000"/>
        </w:rPr>
        <w:t xml:space="preserve">f an applicant indicates to DEEL that they intend to appeal, this does not reserve the right to an appeal; </w:t>
      </w:r>
      <w:r w:rsidRPr="00927F7E">
        <w:rPr>
          <w:rFonts w:asciiTheme="minorHAnsi" w:eastAsiaTheme="minorHAnsi" w:hAnsiTheme="minorHAnsi" w:cstheme="minorHAnsi"/>
          <w:color w:val="000000"/>
          <w:u w:val="single"/>
        </w:rPr>
        <w:t xml:space="preserve">the applicant must </w:t>
      </w:r>
      <w:r w:rsidR="0009798F" w:rsidRPr="0009798F">
        <w:rPr>
          <w:rFonts w:asciiTheme="minorHAnsi" w:eastAsiaTheme="minorHAnsi" w:hAnsiTheme="minorHAnsi" w:cstheme="minorHAnsi"/>
          <w:color w:val="000000"/>
          <w:u w:val="single"/>
        </w:rPr>
        <w:t>file</w:t>
      </w:r>
      <w:r w:rsidRPr="00927F7E">
        <w:rPr>
          <w:rFonts w:asciiTheme="minorHAnsi" w:eastAsiaTheme="minorHAnsi" w:hAnsiTheme="minorHAnsi" w:cstheme="minorHAnsi"/>
          <w:color w:val="000000"/>
          <w:u w:val="single"/>
        </w:rPr>
        <w:t xml:space="preserve"> an appeal within the required deadline. </w:t>
      </w:r>
    </w:p>
    <w:p w14:paraId="3BA08A86" w14:textId="77777777" w:rsidR="005B0276" w:rsidRDefault="005B0276" w:rsidP="00927F7E">
      <w:pPr>
        <w:autoSpaceDE w:val="0"/>
        <w:autoSpaceDN w:val="0"/>
        <w:adjustRightInd w:val="0"/>
        <w:rPr>
          <w:rFonts w:asciiTheme="minorHAnsi" w:eastAsiaTheme="minorHAnsi" w:hAnsiTheme="minorHAnsi" w:cstheme="minorHAnsi"/>
          <w:color w:val="000000"/>
        </w:rPr>
      </w:pPr>
    </w:p>
    <w:p w14:paraId="6C5F1806" w14:textId="3991A91D" w:rsidR="00EC64A0" w:rsidRDefault="00927F7E" w:rsidP="00927F7E">
      <w:pPr>
        <w:autoSpaceDE w:val="0"/>
        <w:autoSpaceDN w:val="0"/>
        <w:adjustRightInd w:val="0"/>
        <w:rPr>
          <w:rFonts w:asciiTheme="minorHAnsi" w:eastAsiaTheme="minorHAnsi" w:hAnsiTheme="minorHAnsi" w:cstheme="minorHAnsi"/>
          <w:color w:val="000000"/>
        </w:rPr>
      </w:pPr>
      <w:r w:rsidRPr="00927F7E">
        <w:rPr>
          <w:rFonts w:asciiTheme="minorHAnsi" w:eastAsiaTheme="minorHAnsi" w:hAnsiTheme="minorHAnsi" w:cstheme="minorHAnsi"/>
          <w:color w:val="000000"/>
        </w:rPr>
        <w:t xml:space="preserve">A casual inquiry, complaint, or an appeal that does not provide the facts and issues will not be considered or acted upon as an appeal. No contracts resulting from the RFI/RFP process can be issued until the appeals process is completed. </w:t>
      </w:r>
    </w:p>
    <w:p w14:paraId="24119DBF" w14:textId="77777777" w:rsidR="008348D4" w:rsidRPr="00927F7E" w:rsidRDefault="008348D4" w:rsidP="00927F7E">
      <w:pPr>
        <w:autoSpaceDE w:val="0"/>
        <w:autoSpaceDN w:val="0"/>
        <w:adjustRightInd w:val="0"/>
        <w:rPr>
          <w:rFonts w:asciiTheme="minorHAnsi" w:eastAsiaTheme="minorHAnsi" w:hAnsiTheme="minorHAnsi" w:cstheme="minorHAnsi"/>
          <w:color w:val="000000"/>
        </w:rPr>
      </w:pPr>
    </w:p>
    <w:p w14:paraId="439E2770" w14:textId="0FDC4B95" w:rsidR="003E0801" w:rsidRPr="00F13C70" w:rsidRDefault="003E0801" w:rsidP="003E0801">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Pr>
          <w:rFonts w:asciiTheme="minorHAnsi" w:hAnsiTheme="minorHAnsi" w:cs="Seattle Text"/>
          <w:b/>
        </w:rPr>
        <w:t>GLOSSARY</w:t>
      </w:r>
    </w:p>
    <w:p w14:paraId="0434FCDC" w14:textId="71CC0AB0" w:rsidR="006B2195" w:rsidRDefault="006B2195" w:rsidP="006B2195">
      <w:pPr>
        <w:tabs>
          <w:tab w:val="left" w:pos="540"/>
        </w:tabs>
        <w:mirrorIndents/>
        <w:rPr>
          <w:rFonts w:asciiTheme="minorHAnsi" w:hAnsiTheme="minorHAnsi" w:cs="Seattle Text"/>
          <w:color w:val="000000"/>
        </w:rPr>
      </w:pPr>
    </w:p>
    <w:tbl>
      <w:tblPr>
        <w:tblW w:w="0" w:type="auto"/>
        <w:tblBorders>
          <w:top w:val="single" w:sz="4" w:space="0" w:color="3486FF" w:themeColor="accent1" w:themeTint="99"/>
          <w:left w:val="single" w:sz="4" w:space="0" w:color="3486FF" w:themeColor="accent1" w:themeTint="99"/>
          <w:bottom w:val="single" w:sz="4" w:space="0" w:color="3486FF" w:themeColor="accent1" w:themeTint="99"/>
          <w:right w:val="single" w:sz="4" w:space="0" w:color="3486FF" w:themeColor="accent1" w:themeTint="99"/>
          <w:insideH w:val="single" w:sz="4" w:space="0" w:color="3486FF" w:themeColor="accent1" w:themeTint="99"/>
          <w:insideV w:val="single" w:sz="4" w:space="0" w:color="3486FF" w:themeColor="accent1" w:themeTint="99"/>
        </w:tblBorders>
        <w:tblLook w:val="04A0" w:firstRow="1" w:lastRow="0" w:firstColumn="1" w:lastColumn="0" w:noHBand="0" w:noVBand="1"/>
      </w:tblPr>
      <w:tblGrid>
        <w:gridCol w:w="1920"/>
        <w:gridCol w:w="7430"/>
      </w:tblGrid>
      <w:tr w:rsidR="00EC64A0" w:rsidRPr="00F73CB7" w14:paraId="53993A26" w14:textId="77777777" w:rsidTr="00ED2D1C">
        <w:trPr>
          <w:trHeight w:val="288"/>
        </w:trPr>
        <w:tc>
          <w:tcPr>
            <w:tcW w:w="0" w:type="auto"/>
            <w:shd w:val="clear" w:color="auto" w:fill="0046AD" w:themeFill="accent1"/>
            <w:hideMark/>
          </w:tcPr>
          <w:p w14:paraId="51EA87A9" w14:textId="77777777" w:rsidR="00EC64A0" w:rsidRPr="0000319A" w:rsidRDefault="00EC64A0" w:rsidP="00ED2D1C">
            <w:pPr>
              <w:rPr>
                <w:b/>
                <w:bCs/>
                <w:color w:val="FFFFFF"/>
              </w:rPr>
            </w:pPr>
            <w:r w:rsidRPr="0000319A">
              <w:rPr>
                <w:b/>
                <w:bCs/>
                <w:color w:val="FFFFFF" w:themeColor="background1"/>
              </w:rPr>
              <w:t>Term</w:t>
            </w:r>
          </w:p>
        </w:tc>
        <w:tc>
          <w:tcPr>
            <w:tcW w:w="0" w:type="auto"/>
            <w:shd w:val="clear" w:color="auto" w:fill="0046AD" w:themeFill="accent1"/>
            <w:hideMark/>
          </w:tcPr>
          <w:p w14:paraId="2D633FF4" w14:textId="77777777" w:rsidR="00EC64A0" w:rsidRPr="0000319A" w:rsidRDefault="00EC64A0" w:rsidP="00ED2D1C">
            <w:pPr>
              <w:rPr>
                <w:b/>
                <w:bCs/>
                <w:color w:val="FFFFFF"/>
              </w:rPr>
            </w:pPr>
            <w:r w:rsidRPr="0000319A">
              <w:rPr>
                <w:b/>
                <w:bCs/>
                <w:color w:val="FFFFFF" w:themeColor="background1"/>
              </w:rPr>
              <w:t>Definition</w:t>
            </w:r>
          </w:p>
        </w:tc>
      </w:tr>
      <w:tr w:rsidR="00EC64A0" w:rsidRPr="00F73CB7" w14:paraId="2EA8F95F" w14:textId="77777777" w:rsidTr="00ED2D1C">
        <w:trPr>
          <w:trHeight w:val="629"/>
        </w:trPr>
        <w:tc>
          <w:tcPr>
            <w:tcW w:w="0" w:type="auto"/>
            <w:shd w:val="clear" w:color="auto" w:fill="auto"/>
            <w:hideMark/>
          </w:tcPr>
          <w:p w14:paraId="710C0D15" w14:textId="77777777" w:rsidR="00EC64A0" w:rsidRPr="0000319A" w:rsidRDefault="00EC64A0" w:rsidP="00ED2D1C">
            <w:pPr>
              <w:rPr>
                <w:b/>
                <w:bCs/>
                <w:color w:val="000000"/>
                <w:sz w:val="20"/>
                <w:szCs w:val="20"/>
              </w:rPr>
            </w:pPr>
            <w:r w:rsidRPr="0000319A">
              <w:rPr>
                <w:b/>
                <w:bCs/>
                <w:color w:val="000000"/>
                <w:sz w:val="20"/>
                <w:szCs w:val="20"/>
              </w:rPr>
              <w:t>College and Career Readiness</w:t>
            </w:r>
          </w:p>
        </w:tc>
        <w:tc>
          <w:tcPr>
            <w:tcW w:w="0" w:type="auto"/>
            <w:shd w:val="clear" w:color="auto" w:fill="auto"/>
            <w:hideMark/>
          </w:tcPr>
          <w:p w14:paraId="765ED1F1" w14:textId="77777777" w:rsidR="00EC64A0" w:rsidRPr="0000319A" w:rsidRDefault="00EC64A0" w:rsidP="00ED2D1C">
            <w:pPr>
              <w:rPr>
                <w:color w:val="000000"/>
                <w:sz w:val="20"/>
                <w:szCs w:val="20"/>
              </w:rPr>
            </w:pPr>
            <w:r w:rsidRPr="0000319A">
              <w:rPr>
                <w:color w:val="000000"/>
                <w:sz w:val="20"/>
                <w:szCs w:val="20"/>
              </w:rPr>
              <w:t>Being prepared and ready to qualify and succeed in entry-level, credit-bearing college courses leading to a post-secondary degree or certificate, or career pathway-oriented training program without the need for remedial coursework.</w:t>
            </w:r>
          </w:p>
        </w:tc>
      </w:tr>
      <w:tr w:rsidR="00EC64A0" w:rsidRPr="00F73CB7" w14:paraId="32EF042B" w14:textId="77777777" w:rsidTr="00ED2D1C">
        <w:trPr>
          <w:trHeight w:val="764"/>
        </w:trPr>
        <w:tc>
          <w:tcPr>
            <w:tcW w:w="0" w:type="auto"/>
            <w:shd w:val="clear" w:color="auto" w:fill="auto"/>
            <w:hideMark/>
          </w:tcPr>
          <w:p w14:paraId="0DD2DFDD" w14:textId="77777777" w:rsidR="00EC64A0" w:rsidRPr="0000319A" w:rsidRDefault="00EC64A0" w:rsidP="00ED2D1C">
            <w:pPr>
              <w:rPr>
                <w:b/>
                <w:bCs/>
                <w:color w:val="000000"/>
                <w:sz w:val="20"/>
                <w:szCs w:val="20"/>
              </w:rPr>
            </w:pPr>
            <w:r w:rsidRPr="0000319A">
              <w:rPr>
                <w:b/>
                <w:bCs/>
                <w:color w:val="000000"/>
                <w:sz w:val="20"/>
                <w:szCs w:val="20"/>
              </w:rPr>
              <w:t>Community-based Organization (CBO)</w:t>
            </w:r>
          </w:p>
        </w:tc>
        <w:tc>
          <w:tcPr>
            <w:tcW w:w="0" w:type="auto"/>
            <w:shd w:val="clear" w:color="auto" w:fill="auto"/>
            <w:hideMark/>
          </w:tcPr>
          <w:p w14:paraId="6DE2DAC1" w14:textId="77777777" w:rsidR="00EC64A0" w:rsidRPr="0000319A" w:rsidRDefault="00EC64A0" w:rsidP="00ED2D1C">
            <w:pPr>
              <w:rPr>
                <w:color w:val="000000"/>
                <w:sz w:val="20"/>
                <w:szCs w:val="20"/>
              </w:rPr>
            </w:pPr>
            <w:r w:rsidRPr="0000319A">
              <w:rPr>
                <w:color w:val="000000"/>
                <w:sz w:val="20"/>
                <w:szCs w:val="20"/>
              </w:rPr>
              <w:t>A public or private organization of demonstrated effectiveness that is representative of a community or significant segments of a community and provides educational or related services to individuals in the community.</w:t>
            </w:r>
          </w:p>
        </w:tc>
      </w:tr>
      <w:tr w:rsidR="00EC64A0" w:rsidRPr="00F73CB7" w14:paraId="4ACE9833" w14:textId="77777777" w:rsidTr="00ED2D1C">
        <w:trPr>
          <w:trHeight w:val="576"/>
        </w:trPr>
        <w:tc>
          <w:tcPr>
            <w:tcW w:w="0" w:type="auto"/>
            <w:tcBorders>
              <w:top w:val="single" w:sz="4" w:space="0" w:color="3486FF" w:themeColor="accent1" w:themeTint="99"/>
              <w:left w:val="single" w:sz="4" w:space="0" w:color="3486FF" w:themeColor="accent1" w:themeTint="99"/>
              <w:bottom w:val="single" w:sz="4" w:space="0" w:color="3486FF" w:themeColor="accent1" w:themeTint="99"/>
              <w:right w:val="single" w:sz="4" w:space="0" w:color="3486FF" w:themeColor="accent1" w:themeTint="99"/>
            </w:tcBorders>
            <w:shd w:val="clear" w:color="auto" w:fill="auto"/>
            <w:hideMark/>
          </w:tcPr>
          <w:p w14:paraId="167FA863" w14:textId="48DEFF97" w:rsidR="00EC64A0" w:rsidRPr="0000319A" w:rsidRDefault="00EC64A0" w:rsidP="00ED2D1C">
            <w:pPr>
              <w:rPr>
                <w:b/>
                <w:bCs/>
                <w:color w:val="000000"/>
                <w:sz w:val="20"/>
                <w:szCs w:val="20"/>
              </w:rPr>
            </w:pPr>
            <w:r w:rsidRPr="0000319A">
              <w:rPr>
                <w:b/>
                <w:bCs/>
                <w:color w:val="000000"/>
                <w:sz w:val="20"/>
                <w:szCs w:val="20"/>
              </w:rPr>
              <w:t>Continuous</w:t>
            </w:r>
            <w:r>
              <w:rPr>
                <w:b/>
                <w:bCs/>
                <w:color w:val="000000"/>
                <w:sz w:val="20"/>
                <w:szCs w:val="20"/>
              </w:rPr>
              <w:t xml:space="preserve"> </w:t>
            </w:r>
            <w:r w:rsidRPr="0000319A">
              <w:rPr>
                <w:b/>
                <w:bCs/>
                <w:color w:val="000000"/>
                <w:sz w:val="20"/>
                <w:szCs w:val="20"/>
              </w:rPr>
              <w:t>Improvement</w:t>
            </w:r>
          </w:p>
        </w:tc>
        <w:tc>
          <w:tcPr>
            <w:tcW w:w="0" w:type="auto"/>
            <w:tcBorders>
              <w:top w:val="single" w:sz="4" w:space="0" w:color="3486FF" w:themeColor="accent1" w:themeTint="99"/>
              <w:left w:val="single" w:sz="4" w:space="0" w:color="3486FF" w:themeColor="accent1" w:themeTint="99"/>
              <w:bottom w:val="single" w:sz="4" w:space="0" w:color="3486FF" w:themeColor="accent1" w:themeTint="99"/>
              <w:right w:val="single" w:sz="4" w:space="0" w:color="3486FF" w:themeColor="accent1" w:themeTint="99"/>
            </w:tcBorders>
            <w:shd w:val="clear" w:color="auto" w:fill="auto"/>
            <w:hideMark/>
          </w:tcPr>
          <w:p w14:paraId="3A6B8B5F" w14:textId="77777777" w:rsidR="00EC64A0" w:rsidRPr="00E156A3" w:rsidRDefault="00EC64A0" w:rsidP="00ED2D1C">
            <w:pPr>
              <w:rPr>
                <w:i/>
                <w:sz w:val="20"/>
                <w:szCs w:val="20"/>
              </w:rPr>
            </w:pPr>
            <w:r w:rsidRPr="00E156A3">
              <w:rPr>
                <w:sz w:val="20"/>
                <w:szCs w:val="20"/>
              </w:rPr>
              <w:t>O</w:t>
            </w:r>
            <w:r w:rsidRPr="00E156A3">
              <w:rPr>
                <w:rStyle w:val="IntenseEmphasis"/>
                <w:i w:val="0"/>
                <w:color w:val="auto"/>
                <w:sz w:val="20"/>
                <w:szCs w:val="20"/>
              </w:rPr>
              <w:t xml:space="preserve">ngoing, real-time data monitoring and reporting of indicators and outcomes to understand fidelity of program implementation, progress towards intended results, and program effectiveness </w:t>
            </w:r>
          </w:p>
        </w:tc>
      </w:tr>
      <w:tr w:rsidR="00EC64A0" w:rsidRPr="00F73CB7" w14:paraId="6B8153D9" w14:textId="77777777" w:rsidTr="00ED2D1C">
        <w:trPr>
          <w:trHeight w:val="576"/>
        </w:trPr>
        <w:tc>
          <w:tcPr>
            <w:tcW w:w="0" w:type="auto"/>
            <w:shd w:val="clear" w:color="auto" w:fill="auto"/>
            <w:hideMark/>
          </w:tcPr>
          <w:p w14:paraId="15364B12" w14:textId="77777777" w:rsidR="00EC64A0" w:rsidRPr="0000319A" w:rsidRDefault="00EC64A0" w:rsidP="00ED2D1C">
            <w:pPr>
              <w:rPr>
                <w:b/>
                <w:bCs/>
                <w:color w:val="000000"/>
                <w:sz w:val="20"/>
                <w:szCs w:val="20"/>
              </w:rPr>
            </w:pPr>
            <w:r w:rsidRPr="0000319A">
              <w:rPr>
                <w:b/>
                <w:bCs/>
                <w:color w:val="000000"/>
                <w:sz w:val="20"/>
                <w:szCs w:val="20"/>
              </w:rPr>
              <w:t>Culturally Responsive</w:t>
            </w:r>
          </w:p>
        </w:tc>
        <w:tc>
          <w:tcPr>
            <w:tcW w:w="0" w:type="auto"/>
            <w:shd w:val="clear" w:color="auto" w:fill="auto"/>
            <w:hideMark/>
          </w:tcPr>
          <w:p w14:paraId="5EEAA9CF" w14:textId="77777777" w:rsidR="00EC64A0" w:rsidRPr="0000319A" w:rsidRDefault="00EC64A0" w:rsidP="00ED2D1C">
            <w:pPr>
              <w:rPr>
                <w:color w:val="000000"/>
                <w:sz w:val="20"/>
                <w:szCs w:val="20"/>
              </w:rPr>
            </w:pPr>
            <w:r w:rsidRPr="0000319A">
              <w:rPr>
                <w:color w:val="000000"/>
                <w:sz w:val="20"/>
                <w:szCs w:val="20"/>
              </w:rPr>
              <w:t>The ability to learn from and relate respectfully with people of one’s own culture as well as those form other cultures.</w:t>
            </w:r>
          </w:p>
        </w:tc>
      </w:tr>
      <w:tr w:rsidR="00EC64A0" w:rsidRPr="00F73CB7" w14:paraId="3D7BF5D1" w14:textId="77777777" w:rsidTr="00ED2D1C">
        <w:trPr>
          <w:trHeight w:val="440"/>
        </w:trPr>
        <w:tc>
          <w:tcPr>
            <w:tcW w:w="0" w:type="auto"/>
            <w:shd w:val="clear" w:color="auto" w:fill="auto"/>
            <w:hideMark/>
          </w:tcPr>
          <w:p w14:paraId="4E1F2EE8" w14:textId="77777777" w:rsidR="00EC64A0" w:rsidRPr="0000319A" w:rsidRDefault="00EC64A0" w:rsidP="00ED2D1C">
            <w:pPr>
              <w:rPr>
                <w:b/>
                <w:bCs/>
                <w:color w:val="000000"/>
                <w:sz w:val="20"/>
                <w:szCs w:val="20"/>
              </w:rPr>
            </w:pPr>
            <w:r w:rsidRPr="0000319A">
              <w:rPr>
                <w:b/>
                <w:bCs/>
                <w:color w:val="000000"/>
                <w:sz w:val="20"/>
                <w:szCs w:val="20"/>
              </w:rPr>
              <w:t>Educational Equity</w:t>
            </w:r>
          </w:p>
        </w:tc>
        <w:tc>
          <w:tcPr>
            <w:tcW w:w="0" w:type="auto"/>
            <w:shd w:val="clear" w:color="auto" w:fill="auto"/>
            <w:hideMark/>
          </w:tcPr>
          <w:p w14:paraId="1D5769A1" w14:textId="77777777" w:rsidR="00EC64A0" w:rsidRPr="0000319A" w:rsidRDefault="00EC64A0" w:rsidP="00ED2D1C">
            <w:pPr>
              <w:rPr>
                <w:color w:val="000000"/>
                <w:sz w:val="20"/>
                <w:szCs w:val="20"/>
              </w:rPr>
            </w:pPr>
            <w:r w:rsidRPr="0000319A">
              <w:rPr>
                <w:color w:val="000000"/>
                <w:sz w:val="20"/>
                <w:szCs w:val="20"/>
              </w:rPr>
              <w:t>Access to educational opportunities and academic achievement are not predicated on a person’s race. </w:t>
            </w:r>
          </w:p>
        </w:tc>
      </w:tr>
      <w:tr w:rsidR="00EC64A0" w:rsidRPr="00F73CB7" w14:paraId="2129E7E9" w14:textId="77777777" w:rsidTr="00ED2D1C">
        <w:trPr>
          <w:trHeight w:val="485"/>
        </w:trPr>
        <w:tc>
          <w:tcPr>
            <w:tcW w:w="0" w:type="auto"/>
            <w:shd w:val="clear" w:color="auto" w:fill="auto"/>
            <w:hideMark/>
          </w:tcPr>
          <w:p w14:paraId="579232D5" w14:textId="77777777" w:rsidR="00EC64A0" w:rsidRPr="0000319A" w:rsidRDefault="00EC64A0" w:rsidP="00ED2D1C">
            <w:pPr>
              <w:rPr>
                <w:b/>
                <w:bCs/>
                <w:color w:val="000000"/>
                <w:sz w:val="20"/>
                <w:szCs w:val="20"/>
              </w:rPr>
            </w:pPr>
            <w:r w:rsidRPr="0000319A">
              <w:rPr>
                <w:b/>
                <w:bCs/>
                <w:color w:val="000000"/>
                <w:sz w:val="20"/>
                <w:szCs w:val="20"/>
              </w:rPr>
              <w:t>Equity/Equitable</w:t>
            </w:r>
          </w:p>
        </w:tc>
        <w:tc>
          <w:tcPr>
            <w:tcW w:w="0" w:type="auto"/>
            <w:shd w:val="clear" w:color="auto" w:fill="auto"/>
            <w:hideMark/>
          </w:tcPr>
          <w:p w14:paraId="1EB50267" w14:textId="77777777" w:rsidR="00EC64A0" w:rsidRPr="0000319A" w:rsidRDefault="00EC64A0" w:rsidP="00ED2D1C">
            <w:pPr>
              <w:rPr>
                <w:color w:val="000000"/>
                <w:sz w:val="20"/>
                <w:szCs w:val="20"/>
              </w:rPr>
            </w:pPr>
            <w:r w:rsidRPr="0000319A">
              <w:rPr>
                <w:color w:val="000000"/>
                <w:sz w:val="20"/>
                <w:szCs w:val="20"/>
              </w:rPr>
              <w:t>Just and fair inclusion into a society in which all can participate, prosper and reach their full potential.</w:t>
            </w:r>
          </w:p>
        </w:tc>
      </w:tr>
      <w:tr w:rsidR="00EC64A0" w:rsidRPr="00F73CB7" w14:paraId="5537030C" w14:textId="77777777" w:rsidTr="00ED2D1C">
        <w:trPr>
          <w:trHeight w:val="1016"/>
        </w:trPr>
        <w:tc>
          <w:tcPr>
            <w:tcW w:w="0" w:type="auto"/>
            <w:shd w:val="clear" w:color="auto" w:fill="auto"/>
            <w:hideMark/>
          </w:tcPr>
          <w:p w14:paraId="0A9CFEA8" w14:textId="77777777" w:rsidR="00EC64A0" w:rsidRPr="0000319A" w:rsidRDefault="00EC64A0" w:rsidP="00ED2D1C">
            <w:pPr>
              <w:rPr>
                <w:b/>
                <w:bCs/>
                <w:color w:val="000000"/>
                <w:sz w:val="20"/>
                <w:szCs w:val="20"/>
              </w:rPr>
            </w:pPr>
            <w:r w:rsidRPr="0000319A">
              <w:rPr>
                <w:b/>
                <w:bCs/>
                <w:color w:val="000000"/>
                <w:sz w:val="20"/>
                <w:szCs w:val="20"/>
              </w:rPr>
              <w:t>Historically Underserved Students</w:t>
            </w:r>
          </w:p>
        </w:tc>
        <w:tc>
          <w:tcPr>
            <w:tcW w:w="0" w:type="auto"/>
            <w:shd w:val="clear" w:color="auto" w:fill="auto"/>
            <w:hideMark/>
          </w:tcPr>
          <w:p w14:paraId="43E221C9" w14:textId="77777777" w:rsidR="00EC64A0" w:rsidRPr="0000319A" w:rsidRDefault="00EC64A0" w:rsidP="00ED2D1C">
            <w:pPr>
              <w:rPr>
                <w:color w:val="000000"/>
                <w:sz w:val="20"/>
                <w:szCs w:val="20"/>
              </w:rPr>
            </w:pPr>
            <w:bookmarkStart w:id="5" w:name="_Hlk1748915"/>
            <w:r w:rsidRPr="0000319A">
              <w:rPr>
                <w:color w:val="000000"/>
                <w:sz w:val="20"/>
                <w:szCs w:val="20"/>
              </w:rPr>
              <w:t>Students who experience systemic inequities in educational achievement because of their race, ethnicity, socioeconomic status,</w:t>
            </w:r>
            <w:r w:rsidRPr="006D6576">
              <w:rPr>
                <w:color w:val="000000"/>
                <w:sz w:val="18"/>
                <w:szCs w:val="20"/>
              </w:rPr>
              <w:t xml:space="preserve"> </w:t>
            </w:r>
            <w:r w:rsidRPr="006D6576">
              <w:rPr>
                <w:sz w:val="20"/>
              </w:rPr>
              <w:t xml:space="preserve">refugee and immigrant status, </w:t>
            </w:r>
            <w:r w:rsidRPr="0000319A">
              <w:rPr>
                <w:color w:val="000000"/>
                <w:sz w:val="20"/>
                <w:szCs w:val="20"/>
              </w:rPr>
              <w:t>English proficiency, special education needs, community wealth, familial situations, housing status, sexual orientation, or other factors. (See also: Students of Color)</w:t>
            </w:r>
            <w:bookmarkEnd w:id="5"/>
          </w:p>
        </w:tc>
      </w:tr>
      <w:tr w:rsidR="00EC64A0" w:rsidRPr="00F73CB7" w14:paraId="4CEE94AD" w14:textId="77777777" w:rsidTr="00820F12">
        <w:trPr>
          <w:trHeight w:val="710"/>
        </w:trPr>
        <w:tc>
          <w:tcPr>
            <w:tcW w:w="0" w:type="auto"/>
            <w:shd w:val="clear" w:color="auto" w:fill="auto"/>
            <w:hideMark/>
          </w:tcPr>
          <w:p w14:paraId="303320C9" w14:textId="11BC856A" w:rsidR="00EC64A0" w:rsidRPr="0000319A" w:rsidRDefault="00EC64A0" w:rsidP="00ED2D1C">
            <w:pPr>
              <w:rPr>
                <w:b/>
                <w:bCs/>
                <w:color w:val="000000"/>
                <w:sz w:val="20"/>
                <w:szCs w:val="20"/>
              </w:rPr>
            </w:pPr>
            <w:r w:rsidRPr="0000319A">
              <w:rPr>
                <w:b/>
                <w:bCs/>
                <w:color w:val="000000"/>
                <w:sz w:val="20"/>
                <w:szCs w:val="20"/>
              </w:rPr>
              <w:t>Mentor</w:t>
            </w:r>
            <w:r w:rsidR="00F21572">
              <w:rPr>
                <w:b/>
                <w:bCs/>
                <w:color w:val="000000"/>
                <w:sz w:val="20"/>
                <w:szCs w:val="20"/>
              </w:rPr>
              <w:t>ing</w:t>
            </w:r>
          </w:p>
        </w:tc>
        <w:tc>
          <w:tcPr>
            <w:tcW w:w="0" w:type="auto"/>
            <w:shd w:val="clear" w:color="auto" w:fill="auto"/>
            <w:hideMark/>
          </w:tcPr>
          <w:p w14:paraId="347D7B43" w14:textId="7AD3B8CD" w:rsidR="00EC64A0" w:rsidRPr="0000319A" w:rsidRDefault="00950DB3" w:rsidP="00ED2D1C">
            <w:pPr>
              <w:rPr>
                <w:color w:val="000000"/>
                <w:sz w:val="20"/>
                <w:szCs w:val="20"/>
              </w:rPr>
            </w:pPr>
            <w:r>
              <w:rPr>
                <w:color w:val="000000"/>
                <w:sz w:val="20"/>
                <w:szCs w:val="20"/>
              </w:rPr>
              <w:t>Activities such as</w:t>
            </w:r>
            <w:r w:rsidR="00EC64A0" w:rsidRPr="0000319A">
              <w:rPr>
                <w:color w:val="000000"/>
                <w:sz w:val="20"/>
                <w:szCs w:val="20"/>
              </w:rPr>
              <w:t xml:space="preserve"> guiding, coaching, influencing and advising supports</w:t>
            </w:r>
            <w:r>
              <w:rPr>
                <w:color w:val="000000"/>
                <w:sz w:val="20"/>
                <w:szCs w:val="20"/>
              </w:rPr>
              <w:t xml:space="preserve"> </w:t>
            </w:r>
            <w:r w:rsidR="00820F12">
              <w:rPr>
                <w:color w:val="000000"/>
                <w:sz w:val="20"/>
                <w:szCs w:val="20"/>
              </w:rPr>
              <w:t xml:space="preserve">that typically occur </w:t>
            </w:r>
            <w:r w:rsidR="00EC64A0" w:rsidRPr="0000319A">
              <w:rPr>
                <w:color w:val="000000"/>
                <w:sz w:val="20"/>
                <w:szCs w:val="20"/>
              </w:rPr>
              <w:t xml:space="preserve">intergenerationally (between youth and adults) </w:t>
            </w:r>
            <w:r w:rsidR="00820F12">
              <w:rPr>
                <w:color w:val="000000"/>
                <w:sz w:val="20"/>
                <w:szCs w:val="20"/>
              </w:rPr>
              <w:t xml:space="preserve">but also </w:t>
            </w:r>
            <w:r w:rsidR="00EC64A0" w:rsidRPr="0000319A">
              <w:rPr>
                <w:color w:val="000000"/>
                <w:sz w:val="20"/>
                <w:szCs w:val="20"/>
              </w:rPr>
              <w:t>intra-generationally (between peers), formally and informally, and in both one-on-one and group contexts.</w:t>
            </w:r>
          </w:p>
        </w:tc>
      </w:tr>
      <w:tr w:rsidR="00EC64A0" w:rsidRPr="00F73CB7" w14:paraId="46861B08" w14:textId="77777777" w:rsidTr="00AD18ED">
        <w:trPr>
          <w:trHeight w:val="773"/>
        </w:trPr>
        <w:tc>
          <w:tcPr>
            <w:tcW w:w="0" w:type="auto"/>
            <w:shd w:val="clear" w:color="auto" w:fill="auto"/>
            <w:hideMark/>
          </w:tcPr>
          <w:p w14:paraId="3DA5AC81" w14:textId="77777777" w:rsidR="00EC64A0" w:rsidRPr="0000319A" w:rsidRDefault="00EC64A0" w:rsidP="00ED2D1C">
            <w:pPr>
              <w:rPr>
                <w:b/>
                <w:bCs/>
                <w:color w:val="000000"/>
                <w:sz w:val="20"/>
                <w:szCs w:val="20"/>
              </w:rPr>
            </w:pPr>
            <w:r w:rsidRPr="0000319A">
              <w:rPr>
                <w:b/>
                <w:bCs/>
                <w:color w:val="000000"/>
                <w:sz w:val="20"/>
                <w:szCs w:val="20"/>
              </w:rPr>
              <w:lastRenderedPageBreak/>
              <w:t>Our Best</w:t>
            </w:r>
          </w:p>
        </w:tc>
        <w:tc>
          <w:tcPr>
            <w:tcW w:w="0" w:type="auto"/>
            <w:shd w:val="clear" w:color="auto" w:fill="auto"/>
            <w:hideMark/>
          </w:tcPr>
          <w:p w14:paraId="17D7A29D" w14:textId="3C3F7FE2" w:rsidR="00EC64A0" w:rsidRPr="0000319A" w:rsidRDefault="00EC64A0" w:rsidP="00ED2D1C">
            <w:pPr>
              <w:rPr>
                <w:color w:val="000000"/>
                <w:sz w:val="20"/>
                <w:szCs w:val="20"/>
              </w:rPr>
            </w:pPr>
            <w:r w:rsidRPr="0000319A">
              <w:rPr>
                <w:color w:val="000000"/>
                <w:sz w:val="20"/>
                <w:szCs w:val="20"/>
              </w:rPr>
              <w:t xml:space="preserve">The City's first-ever initiative focusing specifically on improving life outcomes for </w:t>
            </w:r>
            <w:r w:rsidR="00F21572">
              <w:rPr>
                <w:color w:val="000000"/>
                <w:sz w:val="20"/>
                <w:szCs w:val="20"/>
              </w:rPr>
              <w:t>young Black/</w:t>
            </w:r>
            <w:proofErr w:type="gramStart"/>
            <w:r w:rsidR="00F21572">
              <w:rPr>
                <w:color w:val="000000"/>
                <w:sz w:val="20"/>
                <w:szCs w:val="20"/>
              </w:rPr>
              <w:t>African-American</w:t>
            </w:r>
            <w:proofErr w:type="gramEnd"/>
            <w:r w:rsidR="00F21572">
              <w:rPr>
                <w:color w:val="000000"/>
                <w:sz w:val="20"/>
                <w:szCs w:val="20"/>
              </w:rPr>
              <w:t xml:space="preserve"> </w:t>
            </w:r>
            <w:r w:rsidRPr="0000319A">
              <w:rPr>
                <w:color w:val="000000"/>
                <w:sz w:val="20"/>
                <w:szCs w:val="20"/>
              </w:rPr>
              <w:t>men and boys</w:t>
            </w:r>
            <w:r w:rsidR="0072770E" w:rsidRPr="0000319A">
              <w:rPr>
                <w:color w:val="000000"/>
                <w:sz w:val="20"/>
                <w:szCs w:val="20"/>
              </w:rPr>
              <w:t xml:space="preserve"> in education, safety, health, economic mobility, and positive connections to caring adults.</w:t>
            </w:r>
            <w:r w:rsidRPr="0000319A">
              <w:rPr>
                <w:color w:val="000000"/>
                <w:sz w:val="20"/>
                <w:szCs w:val="20"/>
              </w:rPr>
              <w:t xml:space="preserve"> </w:t>
            </w:r>
          </w:p>
        </w:tc>
      </w:tr>
      <w:tr w:rsidR="00EC64A0" w:rsidRPr="00F73CB7" w14:paraId="21BA3BCD" w14:textId="77777777" w:rsidTr="00ED2D1C">
        <w:trPr>
          <w:trHeight w:val="576"/>
        </w:trPr>
        <w:tc>
          <w:tcPr>
            <w:tcW w:w="0" w:type="auto"/>
            <w:shd w:val="clear" w:color="auto" w:fill="auto"/>
            <w:hideMark/>
          </w:tcPr>
          <w:p w14:paraId="21C7CC03" w14:textId="77777777" w:rsidR="00EC64A0" w:rsidRPr="0000319A" w:rsidRDefault="00EC64A0" w:rsidP="00ED2D1C">
            <w:pPr>
              <w:rPr>
                <w:b/>
                <w:bCs/>
                <w:color w:val="000000"/>
                <w:sz w:val="20"/>
                <w:szCs w:val="20"/>
              </w:rPr>
            </w:pPr>
            <w:r w:rsidRPr="0000319A">
              <w:rPr>
                <w:b/>
                <w:bCs/>
                <w:color w:val="000000"/>
                <w:sz w:val="20"/>
                <w:szCs w:val="20"/>
              </w:rPr>
              <w:t>Outcome</w:t>
            </w:r>
          </w:p>
        </w:tc>
        <w:tc>
          <w:tcPr>
            <w:tcW w:w="0" w:type="auto"/>
            <w:shd w:val="clear" w:color="auto" w:fill="auto"/>
            <w:hideMark/>
          </w:tcPr>
          <w:p w14:paraId="08EA5B38" w14:textId="77777777" w:rsidR="00EC64A0" w:rsidRPr="0000319A" w:rsidRDefault="00EC64A0" w:rsidP="00ED2D1C">
            <w:pPr>
              <w:rPr>
                <w:color w:val="000000"/>
                <w:sz w:val="20"/>
                <w:szCs w:val="20"/>
              </w:rPr>
            </w:pPr>
            <w:r w:rsidRPr="0000319A">
              <w:rPr>
                <w:color w:val="000000"/>
                <w:sz w:val="20"/>
                <w:szCs w:val="20"/>
              </w:rPr>
              <w:t>The condition or status of children, youth, communities, or systems. Represents a specific result a program or strategy is intended to achieve. It can also refer to the specific objective of a specific program.</w:t>
            </w:r>
          </w:p>
        </w:tc>
      </w:tr>
      <w:tr w:rsidR="00EC64A0" w:rsidRPr="00F73CB7" w14:paraId="6CAC2651" w14:textId="77777777" w:rsidTr="00ED2D1C">
        <w:trPr>
          <w:trHeight w:val="710"/>
        </w:trPr>
        <w:tc>
          <w:tcPr>
            <w:tcW w:w="0" w:type="auto"/>
            <w:shd w:val="clear" w:color="auto" w:fill="auto"/>
            <w:hideMark/>
          </w:tcPr>
          <w:p w14:paraId="4D8CE85C" w14:textId="77777777" w:rsidR="00EC64A0" w:rsidRPr="0000319A" w:rsidRDefault="00EC64A0" w:rsidP="00ED2D1C">
            <w:pPr>
              <w:rPr>
                <w:b/>
                <w:bCs/>
                <w:color w:val="000000"/>
                <w:sz w:val="20"/>
                <w:szCs w:val="20"/>
              </w:rPr>
            </w:pPr>
            <w:r w:rsidRPr="0000319A">
              <w:rPr>
                <w:b/>
                <w:bCs/>
                <w:color w:val="000000"/>
                <w:sz w:val="20"/>
                <w:szCs w:val="20"/>
              </w:rPr>
              <w:t>Race and Social Justice Initiative (RSJI)</w:t>
            </w:r>
          </w:p>
        </w:tc>
        <w:tc>
          <w:tcPr>
            <w:tcW w:w="0" w:type="auto"/>
            <w:shd w:val="clear" w:color="auto" w:fill="auto"/>
            <w:hideMark/>
          </w:tcPr>
          <w:p w14:paraId="31BAF740" w14:textId="77777777" w:rsidR="00EC64A0" w:rsidRPr="0000319A" w:rsidRDefault="00EC64A0" w:rsidP="00ED2D1C">
            <w:pPr>
              <w:rPr>
                <w:color w:val="000000"/>
                <w:sz w:val="20"/>
                <w:szCs w:val="20"/>
              </w:rPr>
            </w:pPr>
            <w:r w:rsidRPr="0000319A">
              <w:rPr>
                <w:color w:val="000000"/>
                <w:sz w:val="20"/>
                <w:szCs w:val="20"/>
              </w:rPr>
              <w:t>The City of Seattle’s commitment to realize the vision of racial equity and citywide effort to end institutionalized racism and race-based disparities in City government. More found at www.seattle.gov/rsji.com.</w:t>
            </w:r>
          </w:p>
        </w:tc>
      </w:tr>
      <w:tr w:rsidR="00EC64A0" w:rsidRPr="00F73CB7" w14:paraId="64FFD04E" w14:textId="77777777" w:rsidTr="00ED2D1C">
        <w:trPr>
          <w:trHeight w:val="1295"/>
        </w:trPr>
        <w:tc>
          <w:tcPr>
            <w:tcW w:w="0" w:type="auto"/>
            <w:shd w:val="clear" w:color="auto" w:fill="auto"/>
            <w:hideMark/>
          </w:tcPr>
          <w:p w14:paraId="2346E9FD" w14:textId="77777777" w:rsidR="00EC64A0" w:rsidRPr="0000319A" w:rsidRDefault="00EC64A0" w:rsidP="00ED2D1C">
            <w:pPr>
              <w:rPr>
                <w:b/>
                <w:bCs/>
                <w:color w:val="000000"/>
                <w:sz w:val="20"/>
                <w:szCs w:val="20"/>
              </w:rPr>
            </w:pPr>
            <w:r w:rsidRPr="0000319A">
              <w:rPr>
                <w:b/>
                <w:bCs/>
                <w:color w:val="000000"/>
                <w:sz w:val="20"/>
                <w:szCs w:val="20"/>
              </w:rPr>
              <w:t>Racial Equity</w:t>
            </w:r>
          </w:p>
        </w:tc>
        <w:tc>
          <w:tcPr>
            <w:tcW w:w="0" w:type="auto"/>
            <w:shd w:val="clear" w:color="auto" w:fill="auto"/>
            <w:hideMark/>
          </w:tcPr>
          <w:p w14:paraId="728B4C6C" w14:textId="77777777" w:rsidR="00EC64A0" w:rsidRPr="0000319A" w:rsidRDefault="00EC64A0" w:rsidP="00ED2D1C">
            <w:pPr>
              <w:rPr>
                <w:color w:val="000000"/>
                <w:sz w:val="20"/>
                <w:szCs w:val="20"/>
              </w:rPr>
            </w:pPr>
            <w:r w:rsidRPr="0000319A">
              <w:rPr>
                <w:color w:val="000000"/>
                <w:sz w:val="20"/>
                <w:szCs w:val="20"/>
              </w:rPr>
              <w:t>Racial equity is the condition that would be achieved if racial identity no longer predicted outcomes. Racial equity is one part of racial justice, and thus includes works to address root causes of inequities, not just their manifestation. This includes elimination of policies, practices, attitudes and cultural messages that reinforce differential outcomes by race or fail to eliminate them.</w:t>
            </w:r>
          </w:p>
        </w:tc>
      </w:tr>
      <w:tr w:rsidR="00EC64A0" w:rsidRPr="00F73CB7" w14:paraId="04DA17EB" w14:textId="77777777" w:rsidTr="00ED2D1C">
        <w:trPr>
          <w:trHeight w:val="251"/>
        </w:trPr>
        <w:tc>
          <w:tcPr>
            <w:tcW w:w="0" w:type="auto"/>
            <w:shd w:val="clear" w:color="auto" w:fill="auto"/>
          </w:tcPr>
          <w:p w14:paraId="4CFAA5CC" w14:textId="77777777" w:rsidR="00EC64A0" w:rsidRPr="0000319A" w:rsidRDefault="00EC64A0" w:rsidP="00ED2D1C">
            <w:pPr>
              <w:rPr>
                <w:b/>
                <w:bCs/>
                <w:color w:val="000000"/>
                <w:sz w:val="20"/>
                <w:szCs w:val="20"/>
              </w:rPr>
            </w:pPr>
            <w:bookmarkStart w:id="6" w:name="_Hlk326512"/>
            <w:r w:rsidRPr="0000319A">
              <w:rPr>
                <w:b/>
                <w:bCs/>
                <w:color w:val="000000"/>
                <w:sz w:val="20"/>
                <w:szCs w:val="20"/>
              </w:rPr>
              <w:t>Request for Qualification</w:t>
            </w:r>
          </w:p>
        </w:tc>
        <w:tc>
          <w:tcPr>
            <w:tcW w:w="0" w:type="auto"/>
            <w:shd w:val="clear" w:color="auto" w:fill="auto"/>
          </w:tcPr>
          <w:p w14:paraId="46B7663D" w14:textId="77777777" w:rsidR="00EC64A0" w:rsidRPr="0000319A" w:rsidRDefault="00EC64A0" w:rsidP="00ED2D1C">
            <w:pPr>
              <w:rPr>
                <w:sz w:val="20"/>
                <w:szCs w:val="20"/>
              </w:rPr>
            </w:pPr>
            <w:r w:rsidRPr="0000319A">
              <w:rPr>
                <w:sz w:val="20"/>
                <w:szCs w:val="20"/>
              </w:rPr>
              <w:t>Assesses an agency’s qualifications to perform a scope of work.</w:t>
            </w:r>
          </w:p>
        </w:tc>
      </w:tr>
      <w:bookmarkEnd w:id="6"/>
      <w:tr w:rsidR="00EC64A0" w:rsidRPr="00F73CB7" w14:paraId="20B538D6" w14:textId="77777777" w:rsidTr="00ED2D1C">
        <w:trPr>
          <w:trHeight w:val="288"/>
        </w:trPr>
        <w:tc>
          <w:tcPr>
            <w:tcW w:w="0" w:type="auto"/>
            <w:tcBorders>
              <w:top w:val="single" w:sz="4" w:space="0" w:color="3486FF" w:themeColor="accent1" w:themeTint="99"/>
              <w:left w:val="single" w:sz="4" w:space="0" w:color="3486FF" w:themeColor="accent1" w:themeTint="99"/>
              <w:bottom w:val="single" w:sz="4" w:space="0" w:color="3486FF" w:themeColor="accent1" w:themeTint="99"/>
              <w:right w:val="single" w:sz="4" w:space="0" w:color="3486FF" w:themeColor="accent1" w:themeTint="99"/>
            </w:tcBorders>
            <w:shd w:val="clear" w:color="auto" w:fill="auto"/>
          </w:tcPr>
          <w:p w14:paraId="5D1817E9" w14:textId="77777777" w:rsidR="00EC64A0" w:rsidRPr="0000319A" w:rsidRDefault="00EC64A0" w:rsidP="00ED2D1C">
            <w:pPr>
              <w:rPr>
                <w:b/>
                <w:bCs/>
                <w:color w:val="000000"/>
                <w:sz w:val="20"/>
                <w:szCs w:val="20"/>
              </w:rPr>
            </w:pPr>
            <w:r w:rsidRPr="0000319A">
              <w:rPr>
                <w:b/>
                <w:bCs/>
                <w:color w:val="000000"/>
                <w:sz w:val="20"/>
                <w:szCs w:val="20"/>
              </w:rPr>
              <w:t>Students of Color</w:t>
            </w:r>
          </w:p>
        </w:tc>
        <w:tc>
          <w:tcPr>
            <w:tcW w:w="0" w:type="auto"/>
            <w:tcBorders>
              <w:top w:val="single" w:sz="4" w:space="0" w:color="3486FF" w:themeColor="accent1" w:themeTint="99"/>
              <w:left w:val="single" w:sz="4" w:space="0" w:color="3486FF" w:themeColor="accent1" w:themeTint="99"/>
              <w:bottom w:val="single" w:sz="4" w:space="0" w:color="3486FF" w:themeColor="accent1" w:themeTint="99"/>
              <w:right w:val="single" w:sz="4" w:space="0" w:color="3486FF" w:themeColor="accent1" w:themeTint="99"/>
            </w:tcBorders>
            <w:shd w:val="clear" w:color="auto" w:fill="auto"/>
          </w:tcPr>
          <w:p w14:paraId="005A3BD0" w14:textId="77777777" w:rsidR="00EC64A0" w:rsidRPr="0000319A" w:rsidRDefault="00EC64A0" w:rsidP="00ED2D1C">
            <w:pPr>
              <w:rPr>
                <w:color w:val="000000"/>
                <w:sz w:val="20"/>
                <w:szCs w:val="20"/>
              </w:rPr>
            </w:pPr>
            <w:r w:rsidRPr="0000319A">
              <w:rPr>
                <w:color w:val="000000"/>
                <w:sz w:val="20"/>
                <w:szCs w:val="20"/>
              </w:rPr>
              <w:t>Students from non-white racial or ethnic backgrounds.</w:t>
            </w:r>
          </w:p>
        </w:tc>
      </w:tr>
      <w:tr w:rsidR="00EC64A0" w:rsidRPr="00F73CB7" w14:paraId="18D2E25C" w14:textId="77777777" w:rsidTr="00ED2D1C">
        <w:trPr>
          <w:trHeight w:val="1331"/>
        </w:trPr>
        <w:tc>
          <w:tcPr>
            <w:tcW w:w="0" w:type="auto"/>
            <w:shd w:val="clear" w:color="auto" w:fill="auto"/>
            <w:hideMark/>
          </w:tcPr>
          <w:p w14:paraId="5E006071" w14:textId="77777777" w:rsidR="00EC64A0" w:rsidRPr="0000319A" w:rsidRDefault="00EC64A0" w:rsidP="00ED2D1C">
            <w:pPr>
              <w:rPr>
                <w:b/>
                <w:bCs/>
                <w:color w:val="000000"/>
                <w:sz w:val="20"/>
                <w:szCs w:val="20"/>
              </w:rPr>
            </w:pPr>
            <w:r w:rsidRPr="0000319A">
              <w:rPr>
                <w:b/>
                <w:bCs/>
                <w:color w:val="000000"/>
                <w:sz w:val="20"/>
                <w:szCs w:val="20"/>
              </w:rPr>
              <w:t>Targeted Universalism</w:t>
            </w:r>
          </w:p>
        </w:tc>
        <w:tc>
          <w:tcPr>
            <w:tcW w:w="0" w:type="auto"/>
            <w:shd w:val="clear" w:color="auto" w:fill="auto"/>
            <w:hideMark/>
          </w:tcPr>
          <w:p w14:paraId="4F80BCAC" w14:textId="613B42C6" w:rsidR="00EC64A0" w:rsidRPr="0000319A" w:rsidRDefault="00EC64A0" w:rsidP="00ED2D1C">
            <w:pPr>
              <w:rPr>
                <w:color w:val="000000"/>
                <w:sz w:val="20"/>
                <w:szCs w:val="20"/>
              </w:rPr>
            </w:pPr>
            <w:r w:rsidRPr="0000319A">
              <w:rPr>
                <w:color w:val="000000"/>
                <w:sz w:val="20"/>
                <w:szCs w:val="20"/>
              </w:rPr>
              <w:t xml:space="preserve">Pioneered by </w:t>
            </w:r>
            <w:r w:rsidR="00820F12">
              <w:rPr>
                <w:color w:val="000000"/>
                <w:sz w:val="20"/>
                <w:szCs w:val="20"/>
              </w:rPr>
              <w:t xml:space="preserve">john a. </w:t>
            </w:r>
            <w:proofErr w:type="spellStart"/>
            <w:r w:rsidR="00820F12">
              <w:rPr>
                <w:color w:val="000000"/>
                <w:sz w:val="20"/>
                <w:szCs w:val="20"/>
              </w:rPr>
              <w:t>powell</w:t>
            </w:r>
            <w:proofErr w:type="spellEnd"/>
            <w:r w:rsidRPr="0000319A">
              <w:rPr>
                <w:color w:val="000000"/>
                <w:sz w:val="20"/>
                <w:szCs w:val="20"/>
              </w:rPr>
              <w:t>, targeted universalism means setting universal goals that can be achieved through targeted approaches. Targeted universalism alters the usual approach of universal strategies (policies that make no distinctions among citizens' status, such as universal health care) to achieve universal goals (improved health), and instead suggests we use targeted strategies to reach universal goals.</w:t>
            </w:r>
          </w:p>
        </w:tc>
      </w:tr>
    </w:tbl>
    <w:p w14:paraId="1EE03388" w14:textId="1E81D310" w:rsidR="00F94A21" w:rsidRDefault="00F94A21">
      <w:pPr>
        <w:spacing w:after="160" w:line="259" w:lineRule="auto"/>
        <w:rPr>
          <w:rFonts w:asciiTheme="minorHAnsi" w:eastAsia="Calibri" w:hAnsiTheme="minorHAnsi" w:cs="Seattle Text"/>
          <w:color w:val="000000"/>
        </w:rPr>
      </w:pPr>
    </w:p>
    <w:p w14:paraId="758AD32B" w14:textId="646C4DFD" w:rsidR="00AD18ED" w:rsidRDefault="00AD18ED">
      <w:pPr>
        <w:spacing w:after="160" w:line="259" w:lineRule="auto"/>
        <w:rPr>
          <w:rFonts w:asciiTheme="minorHAnsi" w:eastAsia="Calibri" w:hAnsiTheme="minorHAnsi" w:cs="Seattle Text"/>
          <w:color w:val="000000"/>
        </w:rPr>
      </w:pPr>
    </w:p>
    <w:p w14:paraId="29F8C332" w14:textId="4765184D" w:rsidR="006A4FF6" w:rsidRDefault="006A4FF6">
      <w:pPr>
        <w:spacing w:after="160" w:line="259" w:lineRule="auto"/>
        <w:rPr>
          <w:rFonts w:asciiTheme="minorHAnsi" w:eastAsia="Calibri" w:hAnsiTheme="minorHAnsi" w:cs="Seattle Text"/>
          <w:color w:val="000000"/>
        </w:rPr>
      </w:pPr>
    </w:p>
    <w:p w14:paraId="0C621239" w14:textId="2961DCCA" w:rsidR="006A4FF6" w:rsidRDefault="006A4FF6">
      <w:pPr>
        <w:spacing w:after="160" w:line="259" w:lineRule="auto"/>
        <w:rPr>
          <w:rFonts w:asciiTheme="minorHAnsi" w:eastAsia="Calibri" w:hAnsiTheme="minorHAnsi" w:cs="Seattle Text"/>
          <w:color w:val="000000"/>
        </w:rPr>
      </w:pPr>
    </w:p>
    <w:p w14:paraId="2A60012F" w14:textId="401A2CB5" w:rsidR="006A4FF6" w:rsidRDefault="006A4FF6">
      <w:pPr>
        <w:spacing w:after="160" w:line="259" w:lineRule="auto"/>
        <w:rPr>
          <w:rFonts w:asciiTheme="minorHAnsi" w:eastAsia="Calibri" w:hAnsiTheme="minorHAnsi" w:cs="Seattle Text"/>
          <w:color w:val="000000"/>
        </w:rPr>
      </w:pPr>
    </w:p>
    <w:p w14:paraId="47320447" w14:textId="64DB008A" w:rsidR="006A4FF6" w:rsidRDefault="006A4FF6">
      <w:pPr>
        <w:spacing w:after="160" w:line="259" w:lineRule="auto"/>
        <w:rPr>
          <w:rFonts w:asciiTheme="minorHAnsi" w:eastAsia="Calibri" w:hAnsiTheme="minorHAnsi" w:cs="Seattle Text"/>
          <w:color w:val="000000"/>
        </w:rPr>
      </w:pPr>
    </w:p>
    <w:p w14:paraId="40B0ABCA" w14:textId="54BB2F4F" w:rsidR="006A4FF6" w:rsidRDefault="006A4FF6">
      <w:pPr>
        <w:spacing w:after="160" w:line="259" w:lineRule="auto"/>
        <w:rPr>
          <w:rFonts w:asciiTheme="minorHAnsi" w:eastAsia="Calibri" w:hAnsiTheme="minorHAnsi" w:cs="Seattle Text"/>
          <w:color w:val="000000"/>
        </w:rPr>
      </w:pPr>
    </w:p>
    <w:p w14:paraId="2C12DC1E" w14:textId="6A932C62" w:rsidR="006A4FF6" w:rsidRDefault="006A4FF6">
      <w:pPr>
        <w:spacing w:after="160" w:line="259" w:lineRule="auto"/>
        <w:rPr>
          <w:rFonts w:asciiTheme="minorHAnsi" w:eastAsia="Calibri" w:hAnsiTheme="minorHAnsi" w:cs="Seattle Text"/>
          <w:color w:val="000000"/>
        </w:rPr>
      </w:pPr>
    </w:p>
    <w:p w14:paraId="2B1AA25D" w14:textId="37D39FCE" w:rsidR="006A4FF6" w:rsidRDefault="006A4FF6">
      <w:pPr>
        <w:spacing w:after="160" w:line="259" w:lineRule="auto"/>
        <w:rPr>
          <w:rFonts w:asciiTheme="minorHAnsi" w:eastAsia="Calibri" w:hAnsiTheme="minorHAnsi" w:cs="Seattle Text"/>
          <w:color w:val="000000"/>
        </w:rPr>
      </w:pPr>
    </w:p>
    <w:p w14:paraId="4CA66964" w14:textId="27260D14" w:rsidR="006A4FF6" w:rsidRDefault="006A4FF6">
      <w:pPr>
        <w:spacing w:after="160" w:line="259" w:lineRule="auto"/>
        <w:rPr>
          <w:rFonts w:asciiTheme="minorHAnsi" w:eastAsia="Calibri" w:hAnsiTheme="minorHAnsi" w:cs="Seattle Text"/>
          <w:color w:val="000000"/>
        </w:rPr>
      </w:pPr>
    </w:p>
    <w:p w14:paraId="79D07361" w14:textId="4CE75C81" w:rsidR="006A4FF6" w:rsidRDefault="006A4FF6">
      <w:pPr>
        <w:spacing w:after="160" w:line="259" w:lineRule="auto"/>
        <w:rPr>
          <w:rFonts w:asciiTheme="minorHAnsi" w:eastAsia="Calibri" w:hAnsiTheme="minorHAnsi" w:cs="Seattle Text"/>
          <w:color w:val="000000"/>
        </w:rPr>
      </w:pPr>
    </w:p>
    <w:p w14:paraId="62D49BE6" w14:textId="116DBAFF" w:rsidR="006A4FF6" w:rsidRDefault="006A4FF6">
      <w:pPr>
        <w:spacing w:after="160" w:line="259" w:lineRule="auto"/>
        <w:rPr>
          <w:rFonts w:asciiTheme="minorHAnsi" w:eastAsia="Calibri" w:hAnsiTheme="minorHAnsi" w:cs="Seattle Text"/>
          <w:color w:val="000000"/>
        </w:rPr>
      </w:pPr>
    </w:p>
    <w:p w14:paraId="39AB8674" w14:textId="09816457" w:rsidR="006A4FF6" w:rsidRDefault="006A4FF6">
      <w:pPr>
        <w:spacing w:after="160" w:line="259" w:lineRule="auto"/>
        <w:rPr>
          <w:rFonts w:asciiTheme="minorHAnsi" w:eastAsia="Calibri" w:hAnsiTheme="minorHAnsi" w:cs="Seattle Text"/>
          <w:color w:val="000000"/>
        </w:rPr>
      </w:pPr>
    </w:p>
    <w:p w14:paraId="43F30DA2" w14:textId="5E5EEA40" w:rsidR="00E246D4" w:rsidRDefault="00E246D4">
      <w:pPr>
        <w:spacing w:after="160" w:line="259" w:lineRule="auto"/>
        <w:rPr>
          <w:rFonts w:asciiTheme="minorHAnsi" w:eastAsia="Calibri" w:hAnsiTheme="minorHAnsi" w:cs="Seattle Text"/>
          <w:color w:val="000000"/>
        </w:rPr>
      </w:pPr>
    </w:p>
    <w:p w14:paraId="7A4D7063" w14:textId="77777777" w:rsidR="00E246D4" w:rsidRDefault="00E246D4">
      <w:pPr>
        <w:spacing w:after="160" w:line="259" w:lineRule="auto"/>
        <w:rPr>
          <w:rFonts w:asciiTheme="minorHAnsi" w:eastAsia="Calibri" w:hAnsiTheme="minorHAnsi" w:cs="Seattle Text"/>
          <w:color w:val="000000"/>
        </w:rPr>
      </w:pPr>
    </w:p>
    <w:p w14:paraId="54B27D8E" w14:textId="5595E8E1" w:rsidR="006A4FF6" w:rsidRDefault="006A4FF6">
      <w:pPr>
        <w:spacing w:after="160" w:line="259" w:lineRule="auto"/>
        <w:rPr>
          <w:rFonts w:asciiTheme="minorHAnsi" w:eastAsia="Calibri" w:hAnsiTheme="minorHAnsi" w:cs="Seattle Text"/>
          <w:color w:val="000000"/>
        </w:rPr>
      </w:pPr>
    </w:p>
    <w:p w14:paraId="7313D095" w14:textId="5A35E3F5" w:rsidR="002A0993" w:rsidRDefault="002A0993">
      <w:pPr>
        <w:spacing w:after="160" w:line="259" w:lineRule="auto"/>
        <w:rPr>
          <w:rFonts w:asciiTheme="minorHAnsi" w:eastAsia="Calibri" w:hAnsiTheme="minorHAnsi" w:cs="Seattle Text"/>
          <w:color w:val="000000"/>
        </w:rPr>
      </w:pPr>
    </w:p>
    <w:p w14:paraId="60770358" w14:textId="50C842E6" w:rsidR="002A0993" w:rsidRDefault="002A0993">
      <w:pPr>
        <w:spacing w:after="160" w:line="259" w:lineRule="auto"/>
        <w:rPr>
          <w:rFonts w:asciiTheme="minorHAnsi" w:eastAsia="Calibri" w:hAnsiTheme="minorHAnsi" w:cs="Seattle Text"/>
          <w:color w:val="000000"/>
        </w:rPr>
      </w:pPr>
    </w:p>
    <w:p w14:paraId="2DBB5C07" w14:textId="07C656A8" w:rsidR="002A0993" w:rsidRDefault="002A0993">
      <w:pPr>
        <w:spacing w:after="160" w:line="259" w:lineRule="auto"/>
        <w:rPr>
          <w:rFonts w:asciiTheme="minorHAnsi" w:eastAsia="Calibri" w:hAnsiTheme="minorHAnsi" w:cs="Seattle Text"/>
          <w:color w:val="000000"/>
        </w:rPr>
      </w:pPr>
    </w:p>
    <w:p w14:paraId="5EF723E6" w14:textId="4A292996" w:rsidR="002A0993" w:rsidRDefault="002A0993">
      <w:pPr>
        <w:spacing w:after="160" w:line="259" w:lineRule="auto"/>
        <w:rPr>
          <w:rFonts w:asciiTheme="minorHAnsi" w:eastAsia="Calibri" w:hAnsiTheme="minorHAnsi" w:cs="Seattle Text"/>
          <w:color w:val="000000"/>
        </w:rPr>
      </w:pPr>
    </w:p>
    <w:p w14:paraId="282D4313" w14:textId="6B72F2BC" w:rsidR="002A0993" w:rsidRDefault="002A0993">
      <w:pPr>
        <w:spacing w:after="160" w:line="259" w:lineRule="auto"/>
        <w:rPr>
          <w:rFonts w:asciiTheme="minorHAnsi" w:eastAsia="Calibri" w:hAnsiTheme="minorHAnsi" w:cs="Seattle Text"/>
          <w:color w:val="000000"/>
        </w:rPr>
      </w:pPr>
    </w:p>
    <w:p w14:paraId="33D71766" w14:textId="5DA97CB2" w:rsidR="002A0993" w:rsidRDefault="002A0993">
      <w:pPr>
        <w:spacing w:after="160" w:line="259" w:lineRule="auto"/>
        <w:rPr>
          <w:rFonts w:asciiTheme="minorHAnsi" w:eastAsia="Calibri" w:hAnsiTheme="minorHAnsi" w:cs="Seattle Text"/>
          <w:color w:val="000000"/>
        </w:rPr>
      </w:pPr>
    </w:p>
    <w:p w14:paraId="4A218DEF" w14:textId="044ED86E" w:rsidR="002A0993" w:rsidRDefault="002A0993">
      <w:pPr>
        <w:spacing w:after="160" w:line="259" w:lineRule="auto"/>
        <w:rPr>
          <w:rFonts w:asciiTheme="minorHAnsi" w:eastAsia="Calibri" w:hAnsiTheme="minorHAnsi" w:cs="Seattle Text"/>
          <w:color w:val="000000"/>
        </w:rPr>
      </w:pPr>
    </w:p>
    <w:p w14:paraId="5FD195D4" w14:textId="77777777" w:rsidR="002A0993" w:rsidRDefault="002A0993">
      <w:pPr>
        <w:spacing w:after="160" w:line="259" w:lineRule="auto"/>
        <w:rPr>
          <w:rFonts w:asciiTheme="minorHAnsi" w:eastAsia="Calibri" w:hAnsiTheme="minorHAnsi" w:cs="Seattle Text"/>
          <w:color w:val="000000"/>
        </w:rPr>
      </w:pPr>
    </w:p>
    <w:p w14:paraId="597340FE" w14:textId="23C240EF" w:rsidR="00367BB3" w:rsidRPr="00F13C70" w:rsidRDefault="00367BB3" w:rsidP="00011AC4">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sidRPr="00F13C70">
        <w:rPr>
          <w:rFonts w:asciiTheme="minorHAnsi" w:hAnsiTheme="minorHAnsi" w:cs="Seattle Text"/>
          <w:b/>
        </w:rPr>
        <w:t>ATTACHMENT 1: Cover Sheet</w:t>
      </w:r>
    </w:p>
    <w:p w14:paraId="35912D09" w14:textId="77777777" w:rsidR="00367BB3" w:rsidRPr="00F13C70" w:rsidRDefault="00367BB3" w:rsidP="00367BB3">
      <w:pPr>
        <w:contextualSpacing/>
        <w:mirrorIndents/>
        <w:rPr>
          <w:rFonts w:asciiTheme="minorHAnsi" w:hAnsiTheme="minorHAnsi" w:cs="Seattle Text"/>
          <w:b/>
        </w:rPr>
      </w:pPr>
    </w:p>
    <w:p w14:paraId="1D79872A" w14:textId="13176784" w:rsidR="00367BB3" w:rsidRPr="00F94A21" w:rsidRDefault="00F94A21" w:rsidP="00367BB3">
      <w:pPr>
        <w:contextualSpacing/>
        <w:mirrorIndents/>
        <w:rPr>
          <w:rFonts w:asciiTheme="minorHAnsi" w:hAnsiTheme="minorHAnsi" w:cs="Seattle Text"/>
        </w:rPr>
      </w:pPr>
      <w:r>
        <w:rPr>
          <w:rFonts w:asciiTheme="minorHAnsi" w:hAnsiTheme="minorHAnsi" w:cs="Seattle Text"/>
          <w:b/>
        </w:rPr>
        <w:t xml:space="preserve">K-12 School and Community-Based </w:t>
      </w:r>
      <w:r w:rsidR="008147A3" w:rsidRPr="00F13C70">
        <w:rPr>
          <w:rFonts w:asciiTheme="minorHAnsi" w:hAnsiTheme="minorHAnsi" w:cs="Seattle Text"/>
          <w:b/>
        </w:rPr>
        <w:t>Investment:</w:t>
      </w:r>
      <w:r>
        <w:rPr>
          <w:rFonts w:asciiTheme="minorHAnsi" w:hAnsiTheme="minorHAnsi" w:cs="Seattle Text"/>
          <w:b/>
        </w:rPr>
        <w:t xml:space="preserve"> </w:t>
      </w:r>
      <w:r>
        <w:rPr>
          <w:rFonts w:asciiTheme="minorHAnsi" w:hAnsiTheme="minorHAnsi" w:cs="Seattle Text"/>
        </w:rPr>
        <w:t>Culturally Specific and Responsive Mentoring</w:t>
      </w:r>
    </w:p>
    <w:p w14:paraId="5A432861" w14:textId="77777777" w:rsidR="00367BB3" w:rsidRPr="00F13C70" w:rsidRDefault="00367BB3" w:rsidP="00367BB3">
      <w:pPr>
        <w:contextualSpacing/>
        <w:mirrorIndents/>
        <w:rPr>
          <w:rFonts w:asciiTheme="minorHAnsi" w:hAnsiTheme="minorHAnsi" w:cs="Seattle Text"/>
        </w:rPr>
      </w:pPr>
    </w:p>
    <w:p w14:paraId="506A2AC4" w14:textId="3701BF4C" w:rsidR="00367BB3" w:rsidRPr="00F94A21" w:rsidRDefault="00F94A21" w:rsidP="00367BB3">
      <w:pPr>
        <w:contextualSpacing/>
        <w:mirrorIndents/>
        <w:rPr>
          <w:rFonts w:asciiTheme="minorHAnsi" w:hAnsiTheme="minorHAnsi" w:cs="Seattle Text"/>
          <w:b/>
        </w:rPr>
      </w:pPr>
      <w:r w:rsidRPr="00F94A21">
        <w:rPr>
          <w:rFonts w:asciiTheme="minorHAnsi" w:hAnsiTheme="minorHAnsi" w:cs="Seattle Text"/>
          <w:b/>
        </w:rPr>
        <w:t>Community-Based Organization</w:t>
      </w:r>
      <w:r w:rsidR="00367BB3" w:rsidRPr="00F94A21">
        <w:rPr>
          <w:rFonts w:asciiTheme="minorHAnsi" w:hAnsiTheme="minorHAnsi" w:cs="Seattle Text"/>
          <w:b/>
        </w:rPr>
        <w:t xml:space="preserve"> Information:</w:t>
      </w:r>
    </w:p>
    <w:p w14:paraId="13F76F35" w14:textId="77777777" w:rsidR="00367BB3" w:rsidRPr="00F94A21" w:rsidRDefault="00367BB3" w:rsidP="00367BB3">
      <w:pPr>
        <w:contextualSpacing/>
        <w:mirrorIndents/>
        <w:rPr>
          <w:rFonts w:asciiTheme="minorHAnsi" w:hAnsiTheme="minorHAnsi" w:cs="Seattle Text"/>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7290"/>
      </w:tblGrid>
      <w:tr w:rsidR="00367BB3" w:rsidRPr="00F94A21" w14:paraId="771ABAC6" w14:textId="77777777" w:rsidTr="005A7BA1">
        <w:trPr>
          <w:trHeight w:val="458"/>
        </w:trPr>
        <w:tc>
          <w:tcPr>
            <w:tcW w:w="2088" w:type="dxa"/>
            <w:shd w:val="clear" w:color="auto" w:fill="BFBFBF" w:themeFill="background1" w:themeFillShade="BF"/>
            <w:vAlign w:val="center"/>
          </w:tcPr>
          <w:p w14:paraId="1671FB1B" w14:textId="675210C5" w:rsidR="00367BB3" w:rsidRPr="00F94A21" w:rsidRDefault="00F94A21" w:rsidP="00367BB3">
            <w:pPr>
              <w:contextualSpacing/>
              <w:mirrorIndents/>
              <w:rPr>
                <w:rFonts w:asciiTheme="minorHAnsi" w:hAnsiTheme="minorHAnsi" w:cs="Seattle Text"/>
              </w:rPr>
            </w:pPr>
            <w:r w:rsidRPr="00F94A21">
              <w:rPr>
                <w:rFonts w:asciiTheme="minorHAnsi" w:hAnsiTheme="minorHAnsi" w:cs="Seattle Text"/>
              </w:rPr>
              <w:t>CBO</w:t>
            </w:r>
            <w:r w:rsidR="00367BB3" w:rsidRPr="00F94A21">
              <w:rPr>
                <w:rFonts w:asciiTheme="minorHAnsi" w:hAnsiTheme="minorHAnsi" w:cs="Seattle Text"/>
              </w:rPr>
              <w:t xml:space="preserve"> </w:t>
            </w:r>
            <w:r w:rsidR="009D221A">
              <w:rPr>
                <w:rFonts w:asciiTheme="minorHAnsi" w:hAnsiTheme="minorHAnsi" w:cs="Seattle Text"/>
              </w:rPr>
              <w:t>N</w:t>
            </w:r>
            <w:r w:rsidR="00367BB3" w:rsidRPr="00F94A21">
              <w:rPr>
                <w:rFonts w:asciiTheme="minorHAnsi" w:hAnsiTheme="minorHAnsi" w:cs="Seattle Text"/>
              </w:rPr>
              <w:t xml:space="preserve">ame:  </w:t>
            </w:r>
          </w:p>
        </w:tc>
        <w:tc>
          <w:tcPr>
            <w:tcW w:w="7290" w:type="dxa"/>
            <w:vAlign w:val="center"/>
          </w:tcPr>
          <w:p w14:paraId="2DBAECCA" w14:textId="77777777" w:rsidR="00367BB3" w:rsidRPr="00F94A21" w:rsidRDefault="00367BB3" w:rsidP="005A7BA1">
            <w:pPr>
              <w:contextualSpacing/>
              <w:mirrorIndents/>
              <w:rPr>
                <w:rFonts w:asciiTheme="minorHAnsi" w:hAnsiTheme="minorHAnsi" w:cs="Seattle Text"/>
                <w:u w:val="single"/>
              </w:rPr>
            </w:pPr>
          </w:p>
        </w:tc>
      </w:tr>
      <w:tr w:rsidR="00367BB3" w:rsidRPr="00F94A21" w14:paraId="6CE243C9" w14:textId="77777777" w:rsidTr="005A7BA1">
        <w:trPr>
          <w:trHeight w:val="737"/>
        </w:trPr>
        <w:tc>
          <w:tcPr>
            <w:tcW w:w="2088" w:type="dxa"/>
            <w:shd w:val="clear" w:color="auto" w:fill="BFBFBF" w:themeFill="background1" w:themeFillShade="BF"/>
            <w:vAlign w:val="center"/>
          </w:tcPr>
          <w:p w14:paraId="577C4360" w14:textId="6BCA9891" w:rsidR="00367BB3" w:rsidRPr="00F94A21" w:rsidRDefault="00F94A21" w:rsidP="00367BB3">
            <w:pPr>
              <w:contextualSpacing/>
              <w:mirrorIndents/>
              <w:rPr>
                <w:rFonts w:asciiTheme="minorHAnsi" w:hAnsiTheme="minorHAnsi" w:cs="Seattle Text"/>
                <w:b/>
              </w:rPr>
            </w:pPr>
            <w:r w:rsidRPr="00F94A21">
              <w:rPr>
                <w:rFonts w:asciiTheme="minorHAnsi" w:hAnsiTheme="minorHAnsi" w:cs="Seattle Text"/>
              </w:rPr>
              <w:t xml:space="preserve">CBO </w:t>
            </w:r>
            <w:r w:rsidR="009D221A">
              <w:rPr>
                <w:rFonts w:asciiTheme="minorHAnsi" w:hAnsiTheme="minorHAnsi" w:cs="Seattle Text"/>
              </w:rPr>
              <w:t>A</w:t>
            </w:r>
            <w:r w:rsidR="00367BB3" w:rsidRPr="00F94A21">
              <w:rPr>
                <w:rFonts w:asciiTheme="minorHAnsi" w:hAnsiTheme="minorHAnsi" w:cs="Seattle Text"/>
              </w:rPr>
              <w:t>ddress:</w:t>
            </w:r>
          </w:p>
        </w:tc>
        <w:tc>
          <w:tcPr>
            <w:tcW w:w="7290" w:type="dxa"/>
            <w:vAlign w:val="center"/>
          </w:tcPr>
          <w:p w14:paraId="5531A70B" w14:textId="77777777" w:rsidR="00367BB3" w:rsidRPr="00F94A21" w:rsidRDefault="00367BB3" w:rsidP="005A7BA1">
            <w:pPr>
              <w:contextualSpacing/>
              <w:mirrorIndents/>
              <w:rPr>
                <w:rFonts w:asciiTheme="minorHAnsi" w:hAnsiTheme="minorHAnsi" w:cs="Seattle Text"/>
              </w:rPr>
            </w:pPr>
          </w:p>
        </w:tc>
      </w:tr>
    </w:tbl>
    <w:p w14:paraId="3F4F5A59" w14:textId="77777777" w:rsidR="00367BB3" w:rsidRPr="00F94A21" w:rsidRDefault="00367BB3" w:rsidP="00367BB3">
      <w:pPr>
        <w:contextualSpacing/>
        <w:mirrorIndents/>
        <w:rPr>
          <w:rFonts w:asciiTheme="minorHAnsi" w:hAnsiTheme="minorHAnsi" w:cs="Seattle Text"/>
        </w:rPr>
      </w:pPr>
    </w:p>
    <w:p w14:paraId="48B8752C" w14:textId="46FC2FF8" w:rsidR="00367BB3" w:rsidRPr="00F94A21" w:rsidRDefault="00F94A21" w:rsidP="00367BB3">
      <w:pPr>
        <w:contextualSpacing/>
        <w:mirrorIndents/>
        <w:rPr>
          <w:rFonts w:asciiTheme="minorHAnsi" w:hAnsiTheme="minorHAnsi" w:cs="Seattle Text"/>
          <w:b/>
        </w:rPr>
      </w:pPr>
      <w:r w:rsidRPr="00F94A21">
        <w:rPr>
          <w:rFonts w:asciiTheme="minorHAnsi" w:hAnsiTheme="minorHAnsi" w:cs="Seattle Text"/>
          <w:b/>
        </w:rPr>
        <w:t xml:space="preserve">Community-Based Organization </w:t>
      </w:r>
      <w:r>
        <w:rPr>
          <w:rFonts w:asciiTheme="minorHAnsi" w:hAnsiTheme="minorHAnsi" w:cs="Seattle Text"/>
          <w:b/>
        </w:rPr>
        <w:t xml:space="preserve">Staff Member </w:t>
      </w:r>
      <w:r w:rsidR="00367BB3" w:rsidRPr="00F94A21">
        <w:rPr>
          <w:rFonts w:asciiTheme="minorHAnsi" w:hAnsiTheme="minorHAnsi" w:cs="Seattle Text"/>
          <w:b/>
        </w:rPr>
        <w:t>Contact Information:</w:t>
      </w:r>
    </w:p>
    <w:p w14:paraId="6773F12C" w14:textId="77777777" w:rsidR="00367BB3" w:rsidRPr="00F94A21" w:rsidRDefault="00367BB3" w:rsidP="00367BB3">
      <w:pPr>
        <w:contextualSpacing/>
        <w:mirrorIndents/>
        <w:rPr>
          <w:rFonts w:asciiTheme="minorHAnsi" w:hAnsiTheme="minorHAnsi" w:cs="Seattle Text"/>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7290"/>
      </w:tblGrid>
      <w:tr w:rsidR="00367BB3" w:rsidRPr="00F94A21" w14:paraId="307FED43" w14:textId="77777777" w:rsidTr="005A7BA1">
        <w:trPr>
          <w:trHeight w:val="432"/>
        </w:trPr>
        <w:tc>
          <w:tcPr>
            <w:tcW w:w="2088" w:type="dxa"/>
            <w:shd w:val="clear" w:color="auto" w:fill="BFBFBF" w:themeFill="background1" w:themeFillShade="BF"/>
            <w:vAlign w:val="center"/>
          </w:tcPr>
          <w:p w14:paraId="65F81D2B" w14:textId="77777777" w:rsidR="00367BB3" w:rsidRPr="00F94A21" w:rsidRDefault="00367BB3" w:rsidP="00367BB3">
            <w:pPr>
              <w:contextualSpacing/>
              <w:mirrorIndents/>
              <w:rPr>
                <w:rFonts w:asciiTheme="minorHAnsi" w:hAnsiTheme="minorHAnsi" w:cs="Seattle Text"/>
              </w:rPr>
            </w:pPr>
            <w:r w:rsidRPr="00F94A21">
              <w:rPr>
                <w:rFonts w:asciiTheme="minorHAnsi" w:hAnsiTheme="minorHAnsi" w:cs="Seattle Text"/>
              </w:rPr>
              <w:t>Name:</w:t>
            </w:r>
          </w:p>
        </w:tc>
        <w:tc>
          <w:tcPr>
            <w:tcW w:w="7290" w:type="dxa"/>
            <w:vAlign w:val="center"/>
          </w:tcPr>
          <w:p w14:paraId="7A83E1F2" w14:textId="77777777" w:rsidR="00367BB3" w:rsidRPr="00F94A21" w:rsidRDefault="00367BB3" w:rsidP="005A7BA1">
            <w:pPr>
              <w:contextualSpacing/>
              <w:mirrorIndents/>
              <w:rPr>
                <w:rFonts w:asciiTheme="minorHAnsi" w:hAnsiTheme="minorHAnsi" w:cs="Seattle Text"/>
              </w:rPr>
            </w:pPr>
          </w:p>
        </w:tc>
      </w:tr>
      <w:tr w:rsidR="00367BB3" w:rsidRPr="00F94A21" w14:paraId="0FD47F3D" w14:textId="77777777" w:rsidTr="005A7BA1">
        <w:trPr>
          <w:trHeight w:val="432"/>
        </w:trPr>
        <w:tc>
          <w:tcPr>
            <w:tcW w:w="2088" w:type="dxa"/>
            <w:shd w:val="clear" w:color="auto" w:fill="BFBFBF" w:themeFill="background1" w:themeFillShade="BF"/>
            <w:vAlign w:val="center"/>
          </w:tcPr>
          <w:p w14:paraId="36BDEFFE" w14:textId="39CB7DD5" w:rsidR="00367BB3" w:rsidRPr="00F94A21" w:rsidRDefault="00367BB3" w:rsidP="00367BB3">
            <w:pPr>
              <w:contextualSpacing/>
              <w:mirrorIndents/>
              <w:rPr>
                <w:rFonts w:asciiTheme="minorHAnsi" w:hAnsiTheme="minorHAnsi" w:cs="Seattle Text"/>
              </w:rPr>
            </w:pPr>
            <w:r w:rsidRPr="00F94A21">
              <w:rPr>
                <w:rFonts w:asciiTheme="minorHAnsi" w:hAnsiTheme="minorHAnsi" w:cs="Seattle Text"/>
              </w:rPr>
              <w:t xml:space="preserve">Day/Work </w:t>
            </w:r>
            <w:r w:rsidR="009D221A">
              <w:rPr>
                <w:rFonts w:asciiTheme="minorHAnsi" w:hAnsiTheme="minorHAnsi" w:cs="Seattle Text"/>
              </w:rPr>
              <w:t>P</w:t>
            </w:r>
            <w:r w:rsidRPr="00F94A21">
              <w:rPr>
                <w:rFonts w:asciiTheme="minorHAnsi" w:hAnsiTheme="minorHAnsi" w:cs="Seattle Text"/>
              </w:rPr>
              <w:t>hone:</w:t>
            </w:r>
          </w:p>
        </w:tc>
        <w:tc>
          <w:tcPr>
            <w:tcW w:w="7290" w:type="dxa"/>
            <w:vAlign w:val="center"/>
          </w:tcPr>
          <w:p w14:paraId="2FACB625" w14:textId="77777777" w:rsidR="00367BB3" w:rsidRPr="00F94A21" w:rsidRDefault="00367BB3" w:rsidP="005A7BA1">
            <w:pPr>
              <w:contextualSpacing/>
              <w:mirrorIndents/>
              <w:rPr>
                <w:rFonts w:asciiTheme="minorHAnsi" w:hAnsiTheme="minorHAnsi" w:cs="Seattle Text"/>
              </w:rPr>
            </w:pPr>
          </w:p>
        </w:tc>
      </w:tr>
      <w:tr w:rsidR="00367BB3" w:rsidRPr="00F13C70" w14:paraId="0E23210F" w14:textId="77777777" w:rsidTr="005A7BA1">
        <w:trPr>
          <w:trHeight w:val="432"/>
        </w:trPr>
        <w:tc>
          <w:tcPr>
            <w:tcW w:w="2088" w:type="dxa"/>
            <w:shd w:val="clear" w:color="auto" w:fill="BFBFBF" w:themeFill="background1" w:themeFillShade="BF"/>
            <w:vAlign w:val="center"/>
          </w:tcPr>
          <w:p w14:paraId="6621F9CF" w14:textId="7D491BA9" w:rsidR="00367BB3" w:rsidRPr="00F13C70" w:rsidRDefault="00367BB3" w:rsidP="00367BB3">
            <w:pPr>
              <w:contextualSpacing/>
              <w:mirrorIndents/>
              <w:rPr>
                <w:rFonts w:asciiTheme="minorHAnsi" w:hAnsiTheme="minorHAnsi" w:cs="Seattle Text"/>
              </w:rPr>
            </w:pPr>
            <w:r w:rsidRPr="00F94A21">
              <w:rPr>
                <w:rFonts w:asciiTheme="minorHAnsi" w:hAnsiTheme="minorHAnsi" w:cs="Seattle Text"/>
              </w:rPr>
              <w:t xml:space="preserve">Email </w:t>
            </w:r>
            <w:r w:rsidR="009D221A">
              <w:rPr>
                <w:rFonts w:asciiTheme="minorHAnsi" w:hAnsiTheme="minorHAnsi" w:cs="Seattle Text"/>
              </w:rPr>
              <w:t>A</w:t>
            </w:r>
            <w:r w:rsidRPr="00F94A21">
              <w:rPr>
                <w:rFonts w:asciiTheme="minorHAnsi" w:hAnsiTheme="minorHAnsi" w:cs="Seattle Text"/>
              </w:rPr>
              <w:t>ddress:</w:t>
            </w:r>
          </w:p>
        </w:tc>
        <w:tc>
          <w:tcPr>
            <w:tcW w:w="7290" w:type="dxa"/>
            <w:vAlign w:val="center"/>
          </w:tcPr>
          <w:p w14:paraId="4079724F" w14:textId="77777777" w:rsidR="00367BB3" w:rsidRPr="00F13C70" w:rsidRDefault="00367BB3" w:rsidP="005A7BA1">
            <w:pPr>
              <w:contextualSpacing/>
              <w:mirrorIndents/>
              <w:rPr>
                <w:rFonts w:asciiTheme="minorHAnsi" w:hAnsiTheme="minorHAnsi" w:cs="Seattle Text"/>
              </w:rPr>
            </w:pPr>
          </w:p>
        </w:tc>
      </w:tr>
    </w:tbl>
    <w:p w14:paraId="74B8068D" w14:textId="77777777" w:rsidR="00367BB3" w:rsidRPr="00F13C70" w:rsidRDefault="00367BB3" w:rsidP="00367BB3">
      <w:pPr>
        <w:contextualSpacing/>
        <w:mirrorIndents/>
        <w:rPr>
          <w:rFonts w:asciiTheme="minorHAnsi" w:hAnsiTheme="minorHAnsi" w:cs="Seattle Text"/>
        </w:rPr>
      </w:pPr>
    </w:p>
    <w:p w14:paraId="0045D1F1" w14:textId="7AC9DC30" w:rsidR="00367BB3" w:rsidRPr="00F13C70" w:rsidRDefault="008147A3" w:rsidP="00367BB3">
      <w:pPr>
        <w:contextualSpacing/>
        <w:mirrorIndents/>
        <w:rPr>
          <w:rFonts w:asciiTheme="minorHAnsi" w:hAnsiTheme="minorHAnsi" w:cs="Seattle Text"/>
          <w:b/>
        </w:rPr>
      </w:pPr>
      <w:r w:rsidRPr="00F13C70">
        <w:rPr>
          <w:rFonts w:asciiTheme="minorHAnsi" w:hAnsiTheme="minorHAnsi" w:cs="Seattle Text"/>
          <w:b/>
        </w:rPr>
        <w:t>Secondary</w:t>
      </w:r>
      <w:r w:rsidR="00367BB3" w:rsidRPr="00F13C70">
        <w:rPr>
          <w:rFonts w:asciiTheme="minorHAnsi" w:hAnsiTheme="minorHAnsi" w:cs="Seattle Text"/>
          <w:b/>
        </w:rPr>
        <w:t xml:space="preserve"> Staff Member’s Contact Information:</w:t>
      </w:r>
    </w:p>
    <w:p w14:paraId="1193B078" w14:textId="77777777" w:rsidR="00367BB3" w:rsidRPr="00F13C70" w:rsidRDefault="00367BB3" w:rsidP="00367BB3">
      <w:pPr>
        <w:contextualSpacing/>
        <w:mirrorIndents/>
        <w:rPr>
          <w:rFonts w:asciiTheme="minorHAnsi" w:hAnsiTheme="minorHAnsi" w:cs="Seattle Text"/>
          <w:b/>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7290"/>
      </w:tblGrid>
      <w:tr w:rsidR="00367BB3" w:rsidRPr="00F13C70" w14:paraId="3B7CE442" w14:textId="77777777" w:rsidTr="00367BB3">
        <w:trPr>
          <w:trHeight w:val="432"/>
        </w:trPr>
        <w:tc>
          <w:tcPr>
            <w:tcW w:w="2088" w:type="dxa"/>
            <w:shd w:val="clear" w:color="auto" w:fill="BFBFBF" w:themeFill="background1" w:themeFillShade="BF"/>
            <w:vAlign w:val="center"/>
          </w:tcPr>
          <w:p w14:paraId="69E59B9F" w14:textId="77777777" w:rsidR="00367BB3" w:rsidRPr="00F13C70" w:rsidRDefault="00367BB3" w:rsidP="00367BB3">
            <w:pPr>
              <w:contextualSpacing/>
              <w:mirrorIndents/>
              <w:rPr>
                <w:rFonts w:asciiTheme="minorHAnsi" w:hAnsiTheme="minorHAnsi" w:cs="Seattle Text"/>
              </w:rPr>
            </w:pPr>
            <w:r w:rsidRPr="00F13C70">
              <w:rPr>
                <w:rFonts w:asciiTheme="minorHAnsi" w:hAnsiTheme="minorHAnsi" w:cs="Seattle Text"/>
              </w:rPr>
              <w:t>Name:</w:t>
            </w:r>
          </w:p>
        </w:tc>
        <w:tc>
          <w:tcPr>
            <w:tcW w:w="7290" w:type="dxa"/>
            <w:vAlign w:val="center"/>
          </w:tcPr>
          <w:p w14:paraId="28901B87" w14:textId="77777777" w:rsidR="00367BB3" w:rsidRPr="00F13C70" w:rsidRDefault="00367BB3" w:rsidP="00367BB3">
            <w:pPr>
              <w:contextualSpacing/>
              <w:mirrorIndents/>
              <w:rPr>
                <w:rFonts w:asciiTheme="minorHAnsi" w:hAnsiTheme="minorHAnsi" w:cs="Seattle Text"/>
              </w:rPr>
            </w:pPr>
          </w:p>
        </w:tc>
      </w:tr>
      <w:tr w:rsidR="00367BB3" w:rsidRPr="00F13C70" w14:paraId="0D69D008" w14:textId="77777777" w:rsidTr="00367BB3">
        <w:trPr>
          <w:trHeight w:val="432"/>
        </w:trPr>
        <w:tc>
          <w:tcPr>
            <w:tcW w:w="2088" w:type="dxa"/>
            <w:shd w:val="clear" w:color="auto" w:fill="BFBFBF" w:themeFill="background1" w:themeFillShade="BF"/>
            <w:vAlign w:val="center"/>
          </w:tcPr>
          <w:p w14:paraId="414D8621" w14:textId="77777777" w:rsidR="00367BB3" w:rsidRPr="00F13C70" w:rsidRDefault="00367BB3" w:rsidP="00367BB3">
            <w:pPr>
              <w:contextualSpacing/>
              <w:mirrorIndents/>
              <w:rPr>
                <w:rFonts w:asciiTheme="minorHAnsi" w:hAnsiTheme="minorHAnsi" w:cs="Seattle Text"/>
              </w:rPr>
            </w:pPr>
            <w:r w:rsidRPr="00F13C70">
              <w:rPr>
                <w:rFonts w:asciiTheme="minorHAnsi" w:hAnsiTheme="minorHAnsi" w:cs="Seattle Text"/>
              </w:rPr>
              <w:t>Title:</w:t>
            </w:r>
          </w:p>
        </w:tc>
        <w:tc>
          <w:tcPr>
            <w:tcW w:w="7290" w:type="dxa"/>
            <w:vAlign w:val="center"/>
          </w:tcPr>
          <w:p w14:paraId="561F64C5" w14:textId="77777777" w:rsidR="00367BB3" w:rsidRPr="00F13C70" w:rsidRDefault="00367BB3" w:rsidP="00367BB3">
            <w:pPr>
              <w:contextualSpacing/>
              <w:mirrorIndents/>
              <w:rPr>
                <w:rFonts w:asciiTheme="minorHAnsi" w:hAnsiTheme="minorHAnsi" w:cs="Seattle Text"/>
              </w:rPr>
            </w:pPr>
          </w:p>
        </w:tc>
      </w:tr>
      <w:tr w:rsidR="00367BB3" w:rsidRPr="00F13C70" w14:paraId="57FEAA16" w14:textId="77777777" w:rsidTr="00367BB3">
        <w:trPr>
          <w:trHeight w:val="432"/>
        </w:trPr>
        <w:tc>
          <w:tcPr>
            <w:tcW w:w="2088" w:type="dxa"/>
            <w:shd w:val="clear" w:color="auto" w:fill="BFBFBF" w:themeFill="background1" w:themeFillShade="BF"/>
            <w:vAlign w:val="center"/>
          </w:tcPr>
          <w:p w14:paraId="2F5E7D0D" w14:textId="24A2FA29" w:rsidR="00367BB3" w:rsidRPr="00F13C70" w:rsidRDefault="00367BB3" w:rsidP="00367BB3">
            <w:pPr>
              <w:contextualSpacing/>
              <w:mirrorIndents/>
              <w:rPr>
                <w:rFonts w:asciiTheme="minorHAnsi" w:hAnsiTheme="minorHAnsi" w:cs="Seattle Text"/>
              </w:rPr>
            </w:pPr>
            <w:r w:rsidRPr="00F13C70">
              <w:rPr>
                <w:rFonts w:asciiTheme="minorHAnsi" w:hAnsiTheme="minorHAnsi" w:cs="Seattle Text"/>
              </w:rPr>
              <w:t xml:space="preserve">Day/Work </w:t>
            </w:r>
            <w:r w:rsidR="009D221A">
              <w:rPr>
                <w:rFonts w:asciiTheme="minorHAnsi" w:hAnsiTheme="minorHAnsi" w:cs="Seattle Text"/>
              </w:rPr>
              <w:t>P</w:t>
            </w:r>
            <w:r w:rsidRPr="00F13C70">
              <w:rPr>
                <w:rFonts w:asciiTheme="minorHAnsi" w:hAnsiTheme="minorHAnsi" w:cs="Seattle Text"/>
              </w:rPr>
              <w:t>hone:</w:t>
            </w:r>
          </w:p>
        </w:tc>
        <w:tc>
          <w:tcPr>
            <w:tcW w:w="7290" w:type="dxa"/>
            <w:vAlign w:val="center"/>
          </w:tcPr>
          <w:p w14:paraId="56F033C3" w14:textId="77777777" w:rsidR="00367BB3" w:rsidRPr="00F13C70" w:rsidRDefault="00367BB3" w:rsidP="00367BB3">
            <w:pPr>
              <w:contextualSpacing/>
              <w:mirrorIndents/>
              <w:rPr>
                <w:rFonts w:asciiTheme="minorHAnsi" w:hAnsiTheme="minorHAnsi" w:cs="Seattle Text"/>
              </w:rPr>
            </w:pPr>
          </w:p>
        </w:tc>
      </w:tr>
      <w:tr w:rsidR="00367BB3" w:rsidRPr="00F13C70" w14:paraId="1AE8C868" w14:textId="77777777" w:rsidTr="00367BB3">
        <w:trPr>
          <w:trHeight w:val="432"/>
        </w:trPr>
        <w:tc>
          <w:tcPr>
            <w:tcW w:w="2088" w:type="dxa"/>
            <w:shd w:val="clear" w:color="auto" w:fill="BFBFBF" w:themeFill="background1" w:themeFillShade="BF"/>
            <w:vAlign w:val="center"/>
          </w:tcPr>
          <w:p w14:paraId="5FCFFD8F" w14:textId="5DD01F0A" w:rsidR="00367BB3" w:rsidRPr="00F13C70" w:rsidRDefault="00367BB3" w:rsidP="00367BB3">
            <w:pPr>
              <w:contextualSpacing/>
              <w:mirrorIndents/>
              <w:rPr>
                <w:rFonts w:asciiTheme="minorHAnsi" w:hAnsiTheme="minorHAnsi" w:cs="Seattle Text"/>
              </w:rPr>
            </w:pPr>
            <w:r w:rsidRPr="00F13C70">
              <w:rPr>
                <w:rFonts w:asciiTheme="minorHAnsi" w:hAnsiTheme="minorHAnsi" w:cs="Seattle Text"/>
              </w:rPr>
              <w:t xml:space="preserve">Email </w:t>
            </w:r>
            <w:r w:rsidR="009D221A">
              <w:rPr>
                <w:rFonts w:asciiTheme="minorHAnsi" w:hAnsiTheme="minorHAnsi" w:cs="Seattle Text"/>
              </w:rPr>
              <w:t>A</w:t>
            </w:r>
            <w:r w:rsidRPr="00F13C70">
              <w:rPr>
                <w:rFonts w:asciiTheme="minorHAnsi" w:hAnsiTheme="minorHAnsi" w:cs="Seattle Text"/>
              </w:rPr>
              <w:t>ddress:</w:t>
            </w:r>
          </w:p>
        </w:tc>
        <w:tc>
          <w:tcPr>
            <w:tcW w:w="7290" w:type="dxa"/>
            <w:vAlign w:val="center"/>
          </w:tcPr>
          <w:p w14:paraId="493F428C" w14:textId="77777777" w:rsidR="00367BB3" w:rsidRPr="00F13C70" w:rsidRDefault="00367BB3" w:rsidP="00367BB3">
            <w:pPr>
              <w:contextualSpacing/>
              <w:mirrorIndents/>
              <w:rPr>
                <w:rFonts w:asciiTheme="minorHAnsi" w:hAnsiTheme="minorHAnsi" w:cs="Seattle Text"/>
              </w:rPr>
            </w:pPr>
          </w:p>
        </w:tc>
      </w:tr>
    </w:tbl>
    <w:p w14:paraId="643F8378" w14:textId="5E878C26" w:rsidR="001D01A9" w:rsidRDefault="001D01A9" w:rsidP="00367BB3">
      <w:pPr>
        <w:contextualSpacing/>
        <w:mirrorIndents/>
        <w:rPr>
          <w:rFonts w:asciiTheme="minorHAnsi" w:hAnsiTheme="minorHAnsi" w:cs="Seattle Text"/>
        </w:rPr>
      </w:pPr>
    </w:p>
    <w:p w14:paraId="1118664C" w14:textId="701938F0" w:rsidR="006A4FF6" w:rsidRDefault="006A4FF6" w:rsidP="00367BB3">
      <w:pPr>
        <w:contextualSpacing/>
        <w:mirrorIndents/>
        <w:rPr>
          <w:rFonts w:asciiTheme="minorHAnsi" w:hAnsiTheme="minorHAnsi" w:cs="Seattle Text"/>
        </w:rPr>
      </w:pPr>
    </w:p>
    <w:p w14:paraId="12AA4C65" w14:textId="2A418640" w:rsidR="006A4FF6" w:rsidRDefault="006A4FF6" w:rsidP="00367BB3">
      <w:pPr>
        <w:contextualSpacing/>
        <w:mirrorIndents/>
        <w:rPr>
          <w:rFonts w:asciiTheme="minorHAnsi" w:hAnsiTheme="minorHAnsi" w:cs="Seattle Text"/>
        </w:rPr>
      </w:pPr>
    </w:p>
    <w:p w14:paraId="2EC80AA3" w14:textId="4B4CCA55" w:rsidR="006A4FF6" w:rsidRDefault="006A4FF6" w:rsidP="00367BB3">
      <w:pPr>
        <w:contextualSpacing/>
        <w:mirrorIndents/>
        <w:rPr>
          <w:rFonts w:asciiTheme="minorHAnsi" w:hAnsiTheme="minorHAnsi" w:cs="Seattle Text"/>
        </w:rPr>
      </w:pPr>
    </w:p>
    <w:p w14:paraId="5BFB04C8" w14:textId="47F347B2" w:rsidR="006A4FF6" w:rsidRDefault="006A4FF6" w:rsidP="00367BB3">
      <w:pPr>
        <w:contextualSpacing/>
        <w:mirrorIndents/>
        <w:rPr>
          <w:rFonts w:asciiTheme="minorHAnsi" w:hAnsiTheme="minorHAnsi" w:cs="Seattle Text"/>
        </w:rPr>
      </w:pPr>
    </w:p>
    <w:p w14:paraId="5B1245BD" w14:textId="670A47D6" w:rsidR="006A4FF6" w:rsidRDefault="006A4FF6" w:rsidP="00367BB3">
      <w:pPr>
        <w:contextualSpacing/>
        <w:mirrorIndents/>
        <w:rPr>
          <w:rFonts w:asciiTheme="minorHAnsi" w:hAnsiTheme="minorHAnsi" w:cs="Seattle Text"/>
        </w:rPr>
      </w:pPr>
    </w:p>
    <w:p w14:paraId="1072D754" w14:textId="20BB6B4A" w:rsidR="006A4FF6" w:rsidRDefault="006A4FF6" w:rsidP="00367BB3">
      <w:pPr>
        <w:contextualSpacing/>
        <w:mirrorIndents/>
        <w:rPr>
          <w:rFonts w:asciiTheme="minorHAnsi" w:hAnsiTheme="minorHAnsi" w:cs="Seattle Text"/>
        </w:rPr>
      </w:pPr>
    </w:p>
    <w:p w14:paraId="510FAB15" w14:textId="61231D1E" w:rsidR="006A4FF6" w:rsidRDefault="006A4FF6" w:rsidP="00367BB3">
      <w:pPr>
        <w:contextualSpacing/>
        <w:mirrorIndents/>
        <w:rPr>
          <w:rFonts w:asciiTheme="minorHAnsi" w:hAnsiTheme="minorHAnsi" w:cs="Seattle Text"/>
        </w:rPr>
      </w:pPr>
    </w:p>
    <w:p w14:paraId="1B20F599" w14:textId="5A7A9F0F" w:rsidR="006A4FF6" w:rsidRDefault="006A4FF6" w:rsidP="00367BB3">
      <w:pPr>
        <w:contextualSpacing/>
        <w:mirrorIndents/>
        <w:rPr>
          <w:rFonts w:asciiTheme="minorHAnsi" w:hAnsiTheme="minorHAnsi" w:cs="Seattle Text"/>
        </w:rPr>
      </w:pPr>
    </w:p>
    <w:p w14:paraId="2D34F04C" w14:textId="62F35206" w:rsidR="006A4FF6" w:rsidRDefault="006A4FF6" w:rsidP="00367BB3">
      <w:pPr>
        <w:contextualSpacing/>
        <w:mirrorIndents/>
        <w:rPr>
          <w:rFonts w:asciiTheme="minorHAnsi" w:hAnsiTheme="minorHAnsi" w:cs="Seattle Text"/>
        </w:rPr>
      </w:pPr>
    </w:p>
    <w:p w14:paraId="2B9E95C9" w14:textId="7DE4FF2E" w:rsidR="006A4FF6" w:rsidRDefault="006A4FF6" w:rsidP="00367BB3">
      <w:pPr>
        <w:contextualSpacing/>
        <w:mirrorIndents/>
        <w:rPr>
          <w:rFonts w:asciiTheme="minorHAnsi" w:hAnsiTheme="minorHAnsi" w:cs="Seattle Text"/>
        </w:rPr>
      </w:pPr>
    </w:p>
    <w:p w14:paraId="551E8CA2" w14:textId="100605AF" w:rsidR="006A4FF6" w:rsidRDefault="006A4FF6" w:rsidP="00367BB3">
      <w:pPr>
        <w:contextualSpacing/>
        <w:mirrorIndents/>
        <w:rPr>
          <w:rFonts w:asciiTheme="minorHAnsi" w:hAnsiTheme="minorHAnsi" w:cs="Seattle Text"/>
        </w:rPr>
      </w:pPr>
    </w:p>
    <w:p w14:paraId="5214D474" w14:textId="042743BB" w:rsidR="006A4FF6" w:rsidRDefault="006A4FF6" w:rsidP="00367BB3">
      <w:pPr>
        <w:contextualSpacing/>
        <w:mirrorIndents/>
        <w:rPr>
          <w:rFonts w:asciiTheme="minorHAnsi" w:hAnsiTheme="minorHAnsi" w:cs="Seattle Text"/>
        </w:rPr>
      </w:pPr>
    </w:p>
    <w:p w14:paraId="715E0B63" w14:textId="3FE7C67B" w:rsidR="006A4FF6" w:rsidRDefault="006A4FF6" w:rsidP="00367BB3">
      <w:pPr>
        <w:contextualSpacing/>
        <w:mirrorIndents/>
        <w:rPr>
          <w:rFonts w:asciiTheme="minorHAnsi" w:hAnsiTheme="minorHAnsi" w:cs="Seattle Text"/>
        </w:rPr>
      </w:pPr>
    </w:p>
    <w:p w14:paraId="39B63DB7" w14:textId="1F6A77F0" w:rsidR="006A4FF6" w:rsidRDefault="006A4FF6" w:rsidP="00367BB3">
      <w:pPr>
        <w:contextualSpacing/>
        <w:mirrorIndents/>
        <w:rPr>
          <w:rFonts w:asciiTheme="minorHAnsi" w:hAnsiTheme="minorHAnsi" w:cs="Seattle Text"/>
        </w:rPr>
      </w:pPr>
    </w:p>
    <w:p w14:paraId="5287FF96" w14:textId="46650FAF" w:rsidR="006A4FF6" w:rsidRDefault="006A4FF6" w:rsidP="00367BB3">
      <w:pPr>
        <w:contextualSpacing/>
        <w:mirrorIndents/>
        <w:rPr>
          <w:rFonts w:asciiTheme="minorHAnsi" w:hAnsiTheme="minorHAnsi" w:cs="Seattle Text"/>
        </w:rPr>
      </w:pPr>
    </w:p>
    <w:p w14:paraId="2E177F85" w14:textId="5683EE14" w:rsidR="006A4FF6" w:rsidRDefault="006A4FF6" w:rsidP="00367BB3">
      <w:pPr>
        <w:contextualSpacing/>
        <w:mirrorIndents/>
        <w:rPr>
          <w:rFonts w:asciiTheme="minorHAnsi" w:hAnsiTheme="minorHAnsi" w:cs="Seattle Text"/>
        </w:rPr>
      </w:pPr>
    </w:p>
    <w:p w14:paraId="1E514A29" w14:textId="2F96D904" w:rsidR="006A4FF6" w:rsidRDefault="006A4FF6" w:rsidP="00367BB3">
      <w:pPr>
        <w:contextualSpacing/>
        <w:mirrorIndents/>
        <w:rPr>
          <w:rFonts w:asciiTheme="minorHAnsi" w:hAnsiTheme="minorHAnsi" w:cs="Seattle Text"/>
        </w:rPr>
      </w:pPr>
    </w:p>
    <w:p w14:paraId="49104B4A" w14:textId="77777777" w:rsidR="006A4FF6" w:rsidRPr="00F13C70" w:rsidRDefault="006A4FF6" w:rsidP="00367BB3">
      <w:pPr>
        <w:contextualSpacing/>
        <w:mirrorIndents/>
        <w:rPr>
          <w:rFonts w:asciiTheme="minorHAnsi" w:hAnsiTheme="minorHAnsi" w:cs="Seattle Text"/>
        </w:rPr>
      </w:pPr>
    </w:p>
    <w:p w14:paraId="0EAB48B7" w14:textId="07DA41B2" w:rsidR="00367BB3" w:rsidRPr="00F13C70" w:rsidRDefault="00367BB3" w:rsidP="00011AC4">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b/>
        </w:rPr>
      </w:pPr>
      <w:r w:rsidRPr="00F13C70">
        <w:rPr>
          <w:rFonts w:asciiTheme="minorHAnsi" w:hAnsiTheme="minorHAnsi" w:cs="Seattle Text"/>
          <w:b/>
        </w:rPr>
        <w:t xml:space="preserve">ATTACHMENT 2: </w:t>
      </w:r>
      <w:r w:rsidR="001D01A9">
        <w:rPr>
          <w:rFonts w:asciiTheme="minorHAnsi" w:hAnsiTheme="minorHAnsi" w:cs="Seattle Text"/>
          <w:b/>
        </w:rPr>
        <w:t xml:space="preserve">Application </w:t>
      </w:r>
      <w:r w:rsidRPr="00F13C70">
        <w:rPr>
          <w:rFonts w:asciiTheme="minorHAnsi" w:hAnsiTheme="minorHAnsi" w:cs="Seattle Text"/>
          <w:b/>
        </w:rPr>
        <w:t>Narrative</w:t>
      </w:r>
    </w:p>
    <w:p w14:paraId="5C113A78" w14:textId="77777777" w:rsidR="00367BB3" w:rsidRPr="00F13C70" w:rsidRDefault="00367BB3" w:rsidP="00367BB3">
      <w:pPr>
        <w:contextualSpacing/>
        <w:mirrorIndents/>
        <w:rPr>
          <w:rFonts w:asciiTheme="minorHAnsi" w:hAnsiTheme="minorHAnsi" w:cs="Seattle Text"/>
          <w:b/>
          <w:bCs/>
        </w:rPr>
      </w:pPr>
    </w:p>
    <w:p w14:paraId="63165F0D" w14:textId="77777777" w:rsidR="005E45B0" w:rsidRPr="00F13C70" w:rsidRDefault="005E45B0" w:rsidP="005E45B0">
      <w:pPr>
        <w:spacing w:after="120"/>
        <w:mirrorIndents/>
        <w:rPr>
          <w:rFonts w:asciiTheme="minorHAnsi" w:hAnsiTheme="minorHAnsi" w:cs="Seattle Text"/>
        </w:rPr>
      </w:pPr>
      <w:r w:rsidRPr="00F13C70">
        <w:rPr>
          <w:rFonts w:asciiTheme="minorHAnsi" w:hAnsiTheme="minorHAnsi" w:cs="Seattle Text"/>
        </w:rPr>
        <w:t xml:space="preserve">The </w:t>
      </w:r>
      <w:r>
        <w:rPr>
          <w:rFonts w:asciiTheme="minorHAnsi" w:hAnsiTheme="minorHAnsi" w:cs="Seattle Text"/>
        </w:rPr>
        <w:t>application n</w:t>
      </w:r>
      <w:r w:rsidRPr="00F13C70">
        <w:rPr>
          <w:rFonts w:asciiTheme="minorHAnsi" w:hAnsiTheme="minorHAnsi" w:cs="Seattle Text"/>
        </w:rPr>
        <w:t xml:space="preserve">arrative serves three key purposes: </w:t>
      </w:r>
    </w:p>
    <w:p w14:paraId="6C496FEE" w14:textId="05F69E68" w:rsidR="005E45B0" w:rsidRPr="00B228E5" w:rsidRDefault="005E45B0" w:rsidP="00AD18ED">
      <w:pPr>
        <w:pStyle w:val="ListParagraph"/>
        <w:numPr>
          <w:ilvl w:val="0"/>
          <w:numId w:val="12"/>
        </w:numPr>
        <w:spacing w:after="120"/>
        <w:contextualSpacing w:val="0"/>
      </w:pPr>
      <w:r w:rsidRPr="00B228E5">
        <w:t xml:space="preserve">To provide applicants </w:t>
      </w:r>
      <w:r w:rsidR="00284B29">
        <w:t xml:space="preserve">an opportunity to share </w:t>
      </w:r>
      <w:r w:rsidR="004B5F88">
        <w:t xml:space="preserve">an overview of their </w:t>
      </w:r>
      <w:r w:rsidR="00BB2DA3">
        <w:t xml:space="preserve">unique profile and </w:t>
      </w:r>
      <w:r w:rsidR="00CC04BD">
        <w:t>candidacy</w:t>
      </w:r>
      <w:r w:rsidR="002D67FF">
        <w:t xml:space="preserve"> for achieving the FEPP Levy and Our Best goals</w:t>
      </w:r>
      <w:r w:rsidR="00BB2DA3">
        <w:t>.</w:t>
      </w:r>
      <w:r w:rsidR="00CC04BD">
        <w:t xml:space="preserve"> </w:t>
      </w:r>
    </w:p>
    <w:p w14:paraId="5857E11D" w14:textId="77777777" w:rsidR="005E45B0" w:rsidRPr="00B228E5" w:rsidRDefault="005E45B0" w:rsidP="00AD18ED">
      <w:pPr>
        <w:pStyle w:val="ListParagraph"/>
        <w:numPr>
          <w:ilvl w:val="0"/>
          <w:numId w:val="12"/>
        </w:numPr>
        <w:spacing w:after="120"/>
        <w:contextualSpacing w:val="0"/>
      </w:pPr>
      <w:r w:rsidRPr="00B228E5">
        <w:t xml:space="preserve">To help reviewers understand the applicant’s unique </w:t>
      </w:r>
      <w:r>
        <w:t>experience, expertise and capacity to deliver effective mentoring services and supports.</w:t>
      </w:r>
      <w:r w:rsidRPr="00B228E5">
        <w:t xml:space="preserve"> </w:t>
      </w:r>
    </w:p>
    <w:p w14:paraId="3E6405DA" w14:textId="77777777" w:rsidR="005E45B0" w:rsidRPr="005E45B0" w:rsidRDefault="005E45B0" w:rsidP="00AD18ED">
      <w:pPr>
        <w:pStyle w:val="ListParagraph"/>
        <w:numPr>
          <w:ilvl w:val="0"/>
          <w:numId w:val="12"/>
        </w:numPr>
        <w:spacing w:after="120"/>
        <w:contextualSpacing w:val="0"/>
      </w:pPr>
      <w:r w:rsidRPr="005E45B0">
        <w:t xml:space="preserve">To help determine the applicant’s readiness to participate in the funding process and ultimately implement gap closing strategies in collaboration with DEEL and other Levy-funded schools. </w:t>
      </w:r>
    </w:p>
    <w:p w14:paraId="5D98B7F0" w14:textId="61C28E95" w:rsidR="005A26C2" w:rsidRPr="00A95A83" w:rsidRDefault="00F91DB9" w:rsidP="00F91DB9">
      <w:pPr>
        <w:spacing w:after="120"/>
        <w:mirrorIndents/>
        <w:rPr>
          <w:rFonts w:asciiTheme="minorHAnsi" w:hAnsiTheme="minorHAnsi" w:cs="Seattle Text"/>
          <w:u w:val="single"/>
        </w:rPr>
      </w:pPr>
      <w:r w:rsidRPr="00A95A83">
        <w:rPr>
          <w:rFonts w:asciiTheme="minorHAnsi" w:hAnsiTheme="minorHAnsi" w:cs="Seattle Text"/>
          <w:u w:val="single"/>
        </w:rPr>
        <w:t>Directions</w:t>
      </w:r>
    </w:p>
    <w:p w14:paraId="28472E9B" w14:textId="0BB5C3CB" w:rsidR="005A26C2" w:rsidRPr="00D060DD" w:rsidRDefault="00F91DB9" w:rsidP="00AD18ED">
      <w:pPr>
        <w:pStyle w:val="ListParagraph"/>
        <w:numPr>
          <w:ilvl w:val="0"/>
          <w:numId w:val="14"/>
        </w:numPr>
        <w:spacing w:after="120"/>
        <w:contextualSpacing w:val="0"/>
      </w:pPr>
      <w:r w:rsidRPr="005A26C2">
        <w:t xml:space="preserve">The </w:t>
      </w:r>
      <w:r w:rsidR="004F430E" w:rsidRPr="005A26C2">
        <w:t>application narrative</w:t>
      </w:r>
      <w:r w:rsidRPr="005A26C2">
        <w:t xml:space="preserve"> should </w:t>
      </w:r>
      <w:r w:rsidR="00AC2904">
        <w:t>describe</w:t>
      </w:r>
      <w:r w:rsidR="003722CE" w:rsidRPr="005A26C2">
        <w:t xml:space="preserve"> your services</w:t>
      </w:r>
      <w:r w:rsidR="00AC2904">
        <w:t>,</w:t>
      </w:r>
      <w:r w:rsidRPr="005A26C2">
        <w:t xml:space="preserve"> be approximately </w:t>
      </w:r>
      <w:r w:rsidR="003722CE" w:rsidRPr="005A26C2">
        <w:t>no more than</w:t>
      </w:r>
      <w:r w:rsidR="00964705">
        <w:t xml:space="preserve"> </w:t>
      </w:r>
      <w:r w:rsidR="009358EF" w:rsidRPr="00D060DD">
        <w:t>six</w:t>
      </w:r>
      <w:r w:rsidR="00964705" w:rsidRPr="00D060DD">
        <w:t xml:space="preserve"> </w:t>
      </w:r>
      <w:r w:rsidR="003722CE" w:rsidRPr="00D060DD">
        <w:t>(</w:t>
      </w:r>
      <w:r w:rsidR="009358EF" w:rsidRPr="00D060DD">
        <w:t>6</w:t>
      </w:r>
      <w:r w:rsidR="003722CE" w:rsidRPr="00D060DD">
        <w:t>) pages</w:t>
      </w:r>
      <w:r w:rsidR="00C004A1" w:rsidRPr="00D060DD">
        <w:t xml:space="preserve">, single- or double-spaced on </w:t>
      </w:r>
      <w:r w:rsidR="0051266A" w:rsidRPr="00D060DD">
        <w:t>8 ½” x 11” paper, typed or word-process</w:t>
      </w:r>
      <w:r w:rsidR="00C004A1" w:rsidRPr="00D060DD">
        <w:t>ed</w:t>
      </w:r>
      <w:r w:rsidR="0051266A" w:rsidRPr="00D060DD">
        <w:t xml:space="preserve">, </w:t>
      </w:r>
      <w:r w:rsidR="004757C2" w:rsidRPr="00D060DD">
        <w:t>size twelve (12) font with 1-inch margins, page-numbered, single- or double-sided and stapled with all other attachments</w:t>
      </w:r>
      <w:r w:rsidR="005A26C2" w:rsidRPr="00D060DD">
        <w:t>.</w:t>
      </w:r>
    </w:p>
    <w:p w14:paraId="3BC00536" w14:textId="27B089B6" w:rsidR="00A95A83" w:rsidRPr="00D060DD" w:rsidRDefault="00A95A83" w:rsidP="00AD18ED">
      <w:pPr>
        <w:pStyle w:val="ListParagraph"/>
        <w:numPr>
          <w:ilvl w:val="0"/>
          <w:numId w:val="14"/>
        </w:numPr>
        <w:spacing w:after="120"/>
        <w:contextualSpacing w:val="0"/>
      </w:pPr>
      <w:r w:rsidRPr="00D060DD">
        <w:t>Be specific in your responses</w:t>
      </w:r>
      <w:r w:rsidR="00AC2904" w:rsidRPr="00D060DD">
        <w:t xml:space="preserve"> and </w:t>
      </w:r>
      <w:r w:rsidRPr="00D060DD">
        <w:t xml:space="preserve">respond </w:t>
      </w:r>
      <w:r w:rsidR="003E4B12" w:rsidRPr="00D060DD">
        <w:t xml:space="preserve">only </w:t>
      </w:r>
      <w:r w:rsidRPr="00D060DD">
        <w:t>to the required components.</w:t>
      </w:r>
    </w:p>
    <w:p w14:paraId="3F8075B5" w14:textId="77777777" w:rsidR="00A95A83" w:rsidRPr="00D060DD" w:rsidRDefault="00A95A83" w:rsidP="00AD18ED">
      <w:pPr>
        <w:pStyle w:val="ListParagraph"/>
        <w:numPr>
          <w:ilvl w:val="0"/>
          <w:numId w:val="14"/>
        </w:numPr>
        <w:spacing w:after="120"/>
        <w:contextualSpacing w:val="0"/>
      </w:pPr>
      <w:r w:rsidRPr="00D060DD">
        <w:t>Suggested page limits are provided for each with a brief description.</w:t>
      </w:r>
    </w:p>
    <w:p w14:paraId="7A870F97" w14:textId="6B37FBCA" w:rsidR="005A26C2" w:rsidRPr="00D060DD" w:rsidRDefault="00E91C41" w:rsidP="00AD18ED">
      <w:pPr>
        <w:pStyle w:val="ListParagraph"/>
        <w:numPr>
          <w:ilvl w:val="0"/>
          <w:numId w:val="14"/>
        </w:numPr>
        <w:spacing w:after="120"/>
        <w:contextualSpacing w:val="0"/>
      </w:pPr>
      <w:r w:rsidRPr="00D060DD">
        <w:t>D</w:t>
      </w:r>
      <w:r w:rsidR="009308AB" w:rsidRPr="00D060DD">
        <w:t>o not need to rewrite questions</w:t>
      </w:r>
      <w:r w:rsidR="00D756DE" w:rsidRPr="00D060DD">
        <w:t>. Clearly label each section utilizing the headings below.</w:t>
      </w:r>
    </w:p>
    <w:p w14:paraId="695606EA" w14:textId="77777777" w:rsidR="004E4FA7" w:rsidRPr="00D060DD" w:rsidRDefault="004E4FA7" w:rsidP="004E4FA7">
      <w:pPr>
        <w:spacing w:after="120"/>
      </w:pPr>
    </w:p>
    <w:p w14:paraId="00E0B4D6" w14:textId="4F823EE8" w:rsidR="009D3672" w:rsidRPr="00D060DD" w:rsidRDefault="00506575" w:rsidP="00842AFF">
      <w:pPr>
        <w:pStyle w:val="ListParagraph"/>
        <w:numPr>
          <w:ilvl w:val="0"/>
          <w:numId w:val="30"/>
        </w:numPr>
        <w:spacing w:after="120"/>
        <w:mirrorIndents/>
        <w:rPr>
          <w:rFonts w:asciiTheme="minorHAnsi" w:hAnsiTheme="minorHAnsi" w:cs="Seattle Text"/>
        </w:rPr>
      </w:pPr>
      <w:r w:rsidRPr="00D060DD">
        <w:rPr>
          <w:rFonts w:asciiTheme="minorHAnsi" w:hAnsiTheme="minorHAnsi" w:cs="Seattle Text"/>
          <w:b/>
        </w:rPr>
        <w:t>Mentoring Program (appx. 2 pages)</w:t>
      </w:r>
    </w:p>
    <w:p w14:paraId="5640C783" w14:textId="52BA0FCE" w:rsidR="00611F5D" w:rsidRPr="00D060DD" w:rsidRDefault="000773CB" w:rsidP="009E44D2">
      <w:pPr>
        <w:pStyle w:val="ListParagraph"/>
        <w:numPr>
          <w:ilvl w:val="0"/>
          <w:numId w:val="32"/>
        </w:numPr>
        <w:spacing w:after="120"/>
        <w:contextualSpacing w:val="0"/>
      </w:pPr>
      <w:r w:rsidRPr="00D060DD">
        <w:rPr>
          <w:b/>
        </w:rPr>
        <w:t>Program Design:</w:t>
      </w:r>
      <w:r w:rsidRPr="00D060DD">
        <w:t xml:space="preserve"> </w:t>
      </w:r>
      <w:r w:rsidR="008A261A" w:rsidRPr="00D060DD">
        <w:t>Provide a</w:t>
      </w:r>
      <w:r w:rsidR="00506575" w:rsidRPr="00D060DD">
        <w:t xml:space="preserve">n </w:t>
      </w:r>
      <w:r w:rsidR="008A261A" w:rsidRPr="00D060DD">
        <w:t xml:space="preserve">overview of your </w:t>
      </w:r>
      <w:r w:rsidR="00506575" w:rsidRPr="00D060DD">
        <w:t>program design</w:t>
      </w:r>
      <w:r w:rsidR="00D32E76" w:rsidRPr="00D060DD">
        <w:t xml:space="preserve">, </w:t>
      </w:r>
      <w:r w:rsidR="00FC2B47" w:rsidRPr="00D060DD">
        <w:t>approach to mentorin</w:t>
      </w:r>
      <w:r w:rsidRPr="00D060DD">
        <w:t>g,</w:t>
      </w:r>
      <w:r w:rsidR="00D32E76" w:rsidRPr="00D060DD">
        <w:t xml:space="preserve"> </w:t>
      </w:r>
      <w:r w:rsidR="008A261A" w:rsidRPr="00D060DD">
        <w:t xml:space="preserve">organization’s </w:t>
      </w:r>
      <w:r w:rsidR="00F91DB9" w:rsidRPr="00D060DD">
        <w:t>vision and philosophy of mentoring</w:t>
      </w:r>
      <w:r w:rsidR="00001867" w:rsidRPr="00D060DD">
        <w:t>,</w:t>
      </w:r>
      <w:r w:rsidR="00880CAB" w:rsidRPr="00D060DD">
        <w:t xml:space="preserve"> and </w:t>
      </w:r>
      <w:r w:rsidR="00166885" w:rsidRPr="00D060DD">
        <w:t xml:space="preserve">the </w:t>
      </w:r>
      <w:r w:rsidR="00A3055B" w:rsidRPr="00D060DD">
        <w:t>unique qualities of your program</w:t>
      </w:r>
      <w:r w:rsidR="00D521C5" w:rsidRPr="00D060DD">
        <w:t xml:space="preserve"> to be considered</w:t>
      </w:r>
      <w:r w:rsidR="00611F5D" w:rsidRPr="00D060DD">
        <w:t>.</w:t>
      </w:r>
      <w:r w:rsidR="00001867" w:rsidRPr="00D060DD">
        <w:t xml:space="preserve"> </w:t>
      </w:r>
      <w:r w:rsidR="001B0221" w:rsidRPr="00D060DD">
        <w:t xml:space="preserve">Also include what should be known about your organization or program that reflects </w:t>
      </w:r>
      <w:r w:rsidR="00893A29" w:rsidRPr="00D060DD">
        <w:t>a strong match for this opportunity</w:t>
      </w:r>
    </w:p>
    <w:p w14:paraId="636ACA0A" w14:textId="52A5C782" w:rsidR="000773CB" w:rsidRPr="00D060DD" w:rsidRDefault="000773CB" w:rsidP="009E44D2">
      <w:pPr>
        <w:pStyle w:val="ListParagraph"/>
        <w:numPr>
          <w:ilvl w:val="0"/>
          <w:numId w:val="32"/>
        </w:numPr>
        <w:spacing w:after="120"/>
        <w:contextualSpacing w:val="0"/>
      </w:pPr>
      <w:r w:rsidRPr="00D060DD">
        <w:rPr>
          <w:b/>
        </w:rPr>
        <w:t xml:space="preserve">Plan to Activate </w:t>
      </w:r>
      <w:r w:rsidR="00D32E76" w:rsidRPr="00D060DD">
        <w:rPr>
          <w:b/>
        </w:rPr>
        <w:t>Partnerships:</w:t>
      </w:r>
      <w:r w:rsidR="00D32E76" w:rsidRPr="00D060DD">
        <w:t xml:space="preserve">  Discuss your organization’s capacity and willingness to collaborate with intended schools and community partners to employ need-based and equity-focused strategies in the program design</w:t>
      </w:r>
      <w:r w:rsidR="00346A94" w:rsidRPr="00D060DD">
        <w:t xml:space="preserve">  </w:t>
      </w:r>
    </w:p>
    <w:p w14:paraId="731FDC7A" w14:textId="77777777" w:rsidR="00D32E76" w:rsidRPr="00D060DD" w:rsidRDefault="00D32E76" w:rsidP="009E44D2">
      <w:pPr>
        <w:pStyle w:val="ListParagraph"/>
        <w:numPr>
          <w:ilvl w:val="0"/>
          <w:numId w:val="33"/>
        </w:numPr>
        <w:spacing w:after="120"/>
        <w:contextualSpacing w:val="0"/>
      </w:pPr>
      <w:r w:rsidRPr="00D060DD">
        <w:rPr>
          <w:b/>
        </w:rPr>
        <w:t>Evaluation/Reporting Plan:</w:t>
      </w:r>
      <w:r w:rsidRPr="00D060DD">
        <w:t xml:space="preserve">  </w:t>
      </w:r>
    </w:p>
    <w:p w14:paraId="077E5C0A" w14:textId="7872A771" w:rsidR="00D32E76" w:rsidRPr="00D060DD" w:rsidRDefault="00D32E76" w:rsidP="00D32E76">
      <w:pPr>
        <w:pStyle w:val="ListParagraph"/>
        <w:numPr>
          <w:ilvl w:val="1"/>
          <w:numId w:val="13"/>
        </w:numPr>
        <w:spacing w:after="120"/>
        <w:contextualSpacing w:val="0"/>
      </w:pPr>
      <w:r w:rsidRPr="00D060DD">
        <w:lastRenderedPageBreak/>
        <w:t>Describe your current systems in place</w:t>
      </w:r>
      <w:r w:rsidR="003B4374">
        <w:t>,</w:t>
      </w:r>
      <w:r w:rsidRPr="00D060DD">
        <w:t xml:space="preserve"> or approaches used for managing data collection systems and/or monitoring performance and report outcomes for students</w:t>
      </w:r>
    </w:p>
    <w:p w14:paraId="2010E182" w14:textId="77777777" w:rsidR="00D32E76" w:rsidRPr="00D060DD" w:rsidRDefault="00D32E76" w:rsidP="00D32E76">
      <w:pPr>
        <w:pStyle w:val="ListParagraph"/>
        <w:numPr>
          <w:ilvl w:val="1"/>
          <w:numId w:val="13"/>
        </w:numPr>
        <w:spacing w:after="120"/>
        <w:contextualSpacing w:val="0"/>
      </w:pPr>
      <w:r w:rsidRPr="00D060DD">
        <w:t>If you currently do not have systems in place, please explain how you intend to do so should you be accepted to the RFQ roster</w:t>
      </w:r>
    </w:p>
    <w:p w14:paraId="515671FA" w14:textId="12939A6C" w:rsidR="00D32E76" w:rsidRDefault="00D32E76" w:rsidP="00D32E76">
      <w:pPr>
        <w:pStyle w:val="ListParagraph"/>
        <w:numPr>
          <w:ilvl w:val="1"/>
          <w:numId w:val="13"/>
        </w:numPr>
        <w:spacing w:after="120"/>
        <w:contextualSpacing w:val="0"/>
      </w:pPr>
      <w:r w:rsidRPr="00D060DD">
        <w:t>What is a specific example of when you have used data to identify student needs, developed and implemented and response or intervention, monitored progress, and, if applicable, made course corrections?  Include a description of results achieved</w:t>
      </w:r>
    </w:p>
    <w:p w14:paraId="4397DDED" w14:textId="50010104" w:rsidR="003B4374" w:rsidRDefault="003B4374" w:rsidP="003B4374">
      <w:pPr>
        <w:spacing w:after="120"/>
      </w:pPr>
    </w:p>
    <w:p w14:paraId="5190DFE0" w14:textId="3DE98405" w:rsidR="003B4374" w:rsidRDefault="003B4374" w:rsidP="003B4374">
      <w:pPr>
        <w:spacing w:after="120"/>
      </w:pPr>
    </w:p>
    <w:p w14:paraId="427A8005" w14:textId="708E0F3D" w:rsidR="003B4374" w:rsidRDefault="003B4374" w:rsidP="003B4374">
      <w:pPr>
        <w:spacing w:after="120"/>
      </w:pPr>
    </w:p>
    <w:p w14:paraId="14EB85AF" w14:textId="77777777" w:rsidR="003B4374" w:rsidRPr="00D060DD" w:rsidRDefault="003B4374" w:rsidP="003B4374">
      <w:pPr>
        <w:spacing w:after="120"/>
      </w:pPr>
    </w:p>
    <w:p w14:paraId="4C89CBFE" w14:textId="2695F200" w:rsidR="00D32E76" w:rsidRPr="00D060DD" w:rsidRDefault="00D32E76" w:rsidP="00842AFF">
      <w:pPr>
        <w:pStyle w:val="ListParagraph"/>
        <w:numPr>
          <w:ilvl w:val="0"/>
          <w:numId w:val="30"/>
        </w:numPr>
        <w:spacing w:after="120"/>
        <w:mirrorIndents/>
        <w:rPr>
          <w:rFonts w:asciiTheme="minorHAnsi" w:hAnsiTheme="minorHAnsi" w:cs="Seattle Text"/>
          <w:b/>
        </w:rPr>
      </w:pPr>
      <w:proofErr w:type="gramStart"/>
      <w:r w:rsidRPr="00D060DD">
        <w:rPr>
          <w:rFonts w:asciiTheme="minorHAnsi" w:hAnsiTheme="minorHAnsi" w:cs="Seattle Text"/>
          <w:b/>
        </w:rPr>
        <w:t>Past Experience</w:t>
      </w:r>
      <w:proofErr w:type="gramEnd"/>
      <w:r w:rsidRPr="00D060DD">
        <w:rPr>
          <w:rFonts w:asciiTheme="minorHAnsi" w:hAnsiTheme="minorHAnsi" w:cs="Seattle Text"/>
          <w:b/>
        </w:rPr>
        <w:t xml:space="preserve"> and Demonstrated Ability (appx. 1 page)</w:t>
      </w:r>
    </w:p>
    <w:p w14:paraId="12980DDA" w14:textId="5DF509F2" w:rsidR="00D32E76" w:rsidRPr="00D060DD" w:rsidRDefault="00D32E76" w:rsidP="00D32E76">
      <w:pPr>
        <w:pStyle w:val="ListParagraph"/>
        <w:numPr>
          <w:ilvl w:val="0"/>
          <w:numId w:val="13"/>
        </w:numPr>
        <w:spacing w:after="120"/>
        <w:contextualSpacing w:val="0"/>
      </w:pPr>
      <w:r w:rsidRPr="00D060DD">
        <w:t>Describe your organization’s experience and history in managing performance-based contracts or awards</w:t>
      </w:r>
      <w:r w:rsidR="003B4374">
        <w:t>.</w:t>
      </w:r>
    </w:p>
    <w:p w14:paraId="1038859F" w14:textId="7DA820B6" w:rsidR="00D32E76" w:rsidRPr="00D060DD" w:rsidRDefault="00D32E76" w:rsidP="00D32E76">
      <w:pPr>
        <w:pStyle w:val="ListParagraph"/>
        <w:numPr>
          <w:ilvl w:val="0"/>
          <w:numId w:val="13"/>
        </w:numPr>
        <w:spacing w:after="120"/>
        <w:contextualSpacing w:val="0"/>
      </w:pPr>
      <w:r w:rsidRPr="00D060DD">
        <w:t>What strategic partnerships do you currently employ to deliver your mentoring services (academic and non-academic)?</w:t>
      </w:r>
    </w:p>
    <w:p w14:paraId="53865817" w14:textId="55D94357" w:rsidR="009E44D2" w:rsidRPr="00D060DD" w:rsidRDefault="00D32E76" w:rsidP="009E44D2">
      <w:pPr>
        <w:pStyle w:val="ListParagraph"/>
        <w:numPr>
          <w:ilvl w:val="0"/>
          <w:numId w:val="13"/>
        </w:numPr>
        <w:spacing w:after="120"/>
        <w:contextualSpacing w:val="0"/>
      </w:pPr>
      <w:r w:rsidRPr="00D060DD">
        <w:t>Describe your history in providing services specific to Seattle Public Schools? Include specific school sites where applicable.</w:t>
      </w:r>
    </w:p>
    <w:p w14:paraId="117C4285" w14:textId="68F9E33D" w:rsidR="009E44D2" w:rsidRPr="00D060DD" w:rsidRDefault="009E44D2" w:rsidP="009E44D2">
      <w:pPr>
        <w:spacing w:after="120"/>
        <w:mirrorIndents/>
        <w:rPr>
          <w:rFonts w:asciiTheme="minorHAnsi" w:hAnsiTheme="minorHAnsi" w:cs="Seattle Text"/>
          <w:b/>
        </w:rPr>
      </w:pPr>
      <w:r w:rsidRPr="00D060DD">
        <w:rPr>
          <w:rFonts w:asciiTheme="minorHAnsi" w:hAnsiTheme="minorHAnsi" w:cs="Seattle Text"/>
          <w:b/>
        </w:rPr>
        <w:t>3.   Organizational and Administrative Capacity (appx. 1 page)</w:t>
      </w:r>
    </w:p>
    <w:p w14:paraId="0981A46D" w14:textId="7146C8BF" w:rsidR="00842AFF" w:rsidRPr="00D060DD" w:rsidRDefault="00842AFF" w:rsidP="00842AFF">
      <w:pPr>
        <w:pStyle w:val="ListParagraph"/>
        <w:numPr>
          <w:ilvl w:val="0"/>
          <w:numId w:val="29"/>
        </w:numPr>
        <w:spacing w:after="120"/>
      </w:pPr>
      <w:r w:rsidRPr="00D060DD">
        <w:t>Please share your organization’s demographics and geographic location (primary).  Include where applicable, demographic breakdowns of staff, leadership and governance/board of directors (or fiscal agent, if currently no board) and volunteers (paid or unpaid)</w:t>
      </w:r>
      <w:r w:rsidR="003B4374">
        <w:t>; e</w:t>
      </w:r>
      <w:r w:rsidRPr="00D060DD">
        <w:t>ither numbers or percentages are acceptable</w:t>
      </w:r>
      <w:r w:rsidR="003B4374">
        <w:t>.</w:t>
      </w:r>
    </w:p>
    <w:p w14:paraId="25A28730" w14:textId="439038E7" w:rsidR="009E44D2" w:rsidRPr="00D060DD" w:rsidRDefault="009E44D2" w:rsidP="00842AFF">
      <w:pPr>
        <w:pStyle w:val="ListParagraph"/>
        <w:numPr>
          <w:ilvl w:val="0"/>
          <w:numId w:val="29"/>
        </w:numPr>
        <w:spacing w:after="120"/>
      </w:pPr>
      <w:r w:rsidRPr="00D060DD">
        <w:t>Describe how your management and team structure has adequate capacity to plan and implement its proposed project</w:t>
      </w:r>
      <w:r w:rsidR="003B4374">
        <w:t>.</w:t>
      </w:r>
    </w:p>
    <w:p w14:paraId="6C36B8B2" w14:textId="3345A231" w:rsidR="009E44D2" w:rsidRPr="00D060DD" w:rsidRDefault="009E44D2" w:rsidP="009E44D2">
      <w:pPr>
        <w:spacing w:after="120"/>
        <w:mirrorIndents/>
        <w:rPr>
          <w:rFonts w:asciiTheme="minorHAnsi" w:hAnsiTheme="minorHAnsi" w:cs="Seattle Text"/>
          <w:b/>
        </w:rPr>
      </w:pPr>
      <w:r w:rsidRPr="00D060DD">
        <w:rPr>
          <w:rFonts w:asciiTheme="minorHAnsi" w:hAnsiTheme="minorHAnsi" w:cs="Seattle Text"/>
          <w:b/>
        </w:rPr>
        <w:t>4.   Cultural Competency and Responsiveness (appx. 1 page)</w:t>
      </w:r>
    </w:p>
    <w:p w14:paraId="10C07D50" w14:textId="41F55A2F" w:rsidR="00880CAB" w:rsidRDefault="00893A29" w:rsidP="009E44D2">
      <w:pPr>
        <w:pStyle w:val="ListParagraph"/>
        <w:numPr>
          <w:ilvl w:val="0"/>
          <w:numId w:val="29"/>
        </w:numPr>
        <w:spacing w:after="120"/>
        <w:contextualSpacing w:val="0"/>
      </w:pPr>
      <w:r w:rsidRPr="00D060DD">
        <w:t xml:space="preserve">Speak to </w:t>
      </w:r>
      <w:r w:rsidR="00880CAB" w:rsidRPr="00D060DD">
        <w:t xml:space="preserve">your </w:t>
      </w:r>
      <w:r w:rsidRPr="00D060DD">
        <w:t>knowledge</w:t>
      </w:r>
      <w:r w:rsidR="00880CAB" w:rsidRPr="00D060DD">
        <w:t xml:space="preserve"> of the barriers faced by young Black/</w:t>
      </w:r>
      <w:proofErr w:type="gramStart"/>
      <w:r w:rsidR="00880CAB" w:rsidRPr="00D060DD">
        <w:t>African-American</w:t>
      </w:r>
      <w:proofErr w:type="gramEnd"/>
      <w:r w:rsidR="00880CAB" w:rsidRPr="00D060DD">
        <w:t xml:space="preserve"> men and boys and how your program currently incorporates</w:t>
      </w:r>
      <w:r w:rsidR="003B4374">
        <w:t>,</w:t>
      </w:r>
      <w:r w:rsidR="00880CAB" w:rsidRPr="00D060DD">
        <w:t xml:space="preserve"> or plans to incorporate</w:t>
      </w:r>
      <w:r w:rsidR="003B4374">
        <w:t>,</w:t>
      </w:r>
      <w:r w:rsidR="00880CAB" w:rsidRPr="00D060DD">
        <w:t xml:space="preserve"> asset- or strengths-based approaches to address them</w:t>
      </w:r>
      <w:r w:rsidR="003B4374">
        <w:t>.</w:t>
      </w:r>
    </w:p>
    <w:p w14:paraId="7C919CD4" w14:textId="03E52B7B" w:rsidR="00DF1E63" w:rsidRPr="00D060DD" w:rsidRDefault="00DF1E63" w:rsidP="00DF1E63">
      <w:pPr>
        <w:pStyle w:val="ListParagraph"/>
        <w:numPr>
          <w:ilvl w:val="0"/>
          <w:numId w:val="29"/>
        </w:numPr>
        <w:spacing w:after="120"/>
        <w:contextualSpacing w:val="0"/>
      </w:pPr>
      <w:r w:rsidRPr="00D060DD">
        <w:t>Describe your organization’s track record and history with mentoring, if applicable, including how your program works with/plans to work with young Black/</w:t>
      </w:r>
      <w:proofErr w:type="gramStart"/>
      <w:r w:rsidRPr="00D060DD">
        <w:t>African-American</w:t>
      </w:r>
      <w:proofErr w:type="gramEnd"/>
      <w:r w:rsidRPr="00D060DD">
        <w:t xml:space="preserve"> men and boys. Include outcomes and impacts where necessary and share how your program touches on or plans to touch on issues of identity, race, culture and history.</w:t>
      </w:r>
    </w:p>
    <w:p w14:paraId="4C816D9B" w14:textId="73DC3AB9" w:rsidR="009E44D2" w:rsidRPr="00D060DD" w:rsidRDefault="009E44D2" w:rsidP="009E44D2">
      <w:pPr>
        <w:spacing w:after="120"/>
        <w:mirrorIndents/>
        <w:rPr>
          <w:rFonts w:asciiTheme="minorHAnsi" w:hAnsiTheme="minorHAnsi" w:cs="Seattle Text"/>
          <w:b/>
        </w:rPr>
      </w:pPr>
      <w:r w:rsidRPr="00D060DD">
        <w:rPr>
          <w:rFonts w:asciiTheme="minorHAnsi" w:hAnsiTheme="minorHAnsi" w:cs="Seattle Text"/>
          <w:b/>
        </w:rPr>
        <w:t xml:space="preserve">5.   Planning for Challenges (appx. </w:t>
      </w:r>
      <w:r w:rsidR="009358EF" w:rsidRPr="00D060DD">
        <w:rPr>
          <w:rFonts w:asciiTheme="minorHAnsi" w:hAnsiTheme="minorHAnsi" w:cs="Seattle Text"/>
          <w:b/>
        </w:rPr>
        <w:t>1</w:t>
      </w:r>
      <w:r w:rsidRPr="00D060DD">
        <w:rPr>
          <w:rFonts w:asciiTheme="minorHAnsi" w:hAnsiTheme="minorHAnsi" w:cs="Seattle Text"/>
          <w:b/>
        </w:rPr>
        <w:t xml:space="preserve"> page)</w:t>
      </w:r>
    </w:p>
    <w:p w14:paraId="5093E1A1" w14:textId="6B515CE3" w:rsidR="00F94A21" w:rsidRPr="00D060DD" w:rsidRDefault="00B43D5B" w:rsidP="009E44D2">
      <w:pPr>
        <w:pStyle w:val="ListParagraph"/>
        <w:numPr>
          <w:ilvl w:val="0"/>
          <w:numId w:val="34"/>
        </w:numPr>
        <w:rPr>
          <w:rFonts w:asciiTheme="minorHAnsi" w:hAnsiTheme="minorHAnsi" w:cs="Seattle Text"/>
        </w:rPr>
      </w:pPr>
      <w:r w:rsidRPr="00D060DD">
        <w:rPr>
          <w:rFonts w:asciiTheme="minorHAnsi" w:hAnsiTheme="minorHAnsi" w:cs="Seattle Text"/>
        </w:rPr>
        <w:t>Discuss how your organization plans to respond to issues such as cost overruns</w:t>
      </w:r>
      <w:r w:rsidR="00F94A93" w:rsidRPr="00D060DD">
        <w:rPr>
          <w:rFonts w:asciiTheme="minorHAnsi" w:hAnsiTheme="minorHAnsi" w:cs="Seattle Text"/>
        </w:rPr>
        <w:t>,</w:t>
      </w:r>
      <w:r w:rsidRPr="00D060DD">
        <w:rPr>
          <w:rFonts w:asciiTheme="minorHAnsi" w:hAnsiTheme="minorHAnsi" w:cs="Seattle Text"/>
        </w:rPr>
        <w:t xml:space="preserve"> inability to recruit ideal staff</w:t>
      </w:r>
      <w:r w:rsidR="00F94A93" w:rsidRPr="00D060DD">
        <w:rPr>
          <w:rFonts w:asciiTheme="minorHAnsi" w:hAnsiTheme="minorHAnsi" w:cs="Seattle Text"/>
        </w:rPr>
        <w:t>, operational difficulties, challenges with intended partners</w:t>
      </w:r>
      <w:r w:rsidR="003B4374">
        <w:rPr>
          <w:rFonts w:asciiTheme="minorHAnsi" w:hAnsiTheme="minorHAnsi" w:cs="Seattle Text"/>
        </w:rPr>
        <w:t>.</w:t>
      </w:r>
    </w:p>
    <w:p w14:paraId="29C56B9D" w14:textId="2B65668E" w:rsidR="00B43D5B" w:rsidRPr="00D060DD" w:rsidRDefault="00B43D5B" w:rsidP="009E44D2">
      <w:pPr>
        <w:pStyle w:val="ListParagraph"/>
        <w:numPr>
          <w:ilvl w:val="0"/>
          <w:numId w:val="34"/>
        </w:numPr>
        <w:rPr>
          <w:rFonts w:asciiTheme="minorHAnsi" w:hAnsiTheme="minorHAnsi" w:cs="Seattle Text"/>
        </w:rPr>
      </w:pPr>
      <w:r w:rsidRPr="00D060DD">
        <w:rPr>
          <w:rFonts w:asciiTheme="minorHAnsi" w:hAnsiTheme="minorHAnsi" w:cs="Seattle Text"/>
        </w:rPr>
        <w:t>Describe how does your agency budgets for and anticipates reasonable contingencies</w:t>
      </w:r>
      <w:r w:rsidR="003B4374">
        <w:rPr>
          <w:rFonts w:asciiTheme="minorHAnsi" w:hAnsiTheme="minorHAnsi" w:cs="Seattle Text"/>
        </w:rPr>
        <w:t>.</w:t>
      </w:r>
    </w:p>
    <w:p w14:paraId="3810A268" w14:textId="6CC1978C" w:rsidR="00B43D5B" w:rsidRPr="00D060DD" w:rsidRDefault="009358EF" w:rsidP="009E44D2">
      <w:pPr>
        <w:pStyle w:val="ListParagraph"/>
        <w:numPr>
          <w:ilvl w:val="0"/>
          <w:numId w:val="34"/>
        </w:numPr>
        <w:rPr>
          <w:rFonts w:asciiTheme="minorHAnsi" w:hAnsiTheme="minorHAnsi" w:cs="Seattle Text"/>
        </w:rPr>
      </w:pPr>
      <w:r w:rsidRPr="00D060DD">
        <w:rPr>
          <w:rFonts w:asciiTheme="minorHAnsi" w:hAnsiTheme="minorHAnsi" w:cs="Seattle Text"/>
        </w:rPr>
        <w:t>Provide details on some areas for growth for your organization.  How do you plan to address these opportunities?</w:t>
      </w:r>
    </w:p>
    <w:p w14:paraId="62DF4917" w14:textId="2A743B0E" w:rsidR="009E44D2" w:rsidRDefault="009E44D2" w:rsidP="00F94A21">
      <w:pPr>
        <w:contextualSpacing/>
        <w:rPr>
          <w:rFonts w:asciiTheme="minorHAnsi" w:hAnsiTheme="minorHAnsi" w:cs="Seattle Text"/>
          <w:highlight w:val="yellow"/>
        </w:rPr>
      </w:pPr>
    </w:p>
    <w:p w14:paraId="6DFA98BA" w14:textId="0B12BF20" w:rsidR="009E44D2" w:rsidRDefault="009E44D2" w:rsidP="00F94A21">
      <w:pPr>
        <w:contextualSpacing/>
        <w:rPr>
          <w:rFonts w:asciiTheme="minorHAnsi" w:hAnsiTheme="minorHAnsi" w:cs="Seattle Text"/>
          <w:highlight w:val="yellow"/>
        </w:rPr>
      </w:pPr>
    </w:p>
    <w:p w14:paraId="693AD4C3" w14:textId="11012824" w:rsidR="002B2E8D" w:rsidRDefault="002B2E8D" w:rsidP="00F94A21">
      <w:pPr>
        <w:contextualSpacing/>
        <w:rPr>
          <w:rFonts w:asciiTheme="minorHAnsi" w:hAnsiTheme="minorHAnsi" w:cs="Seattle Text"/>
          <w:highlight w:val="yellow"/>
        </w:rPr>
      </w:pPr>
    </w:p>
    <w:p w14:paraId="746DA4BF" w14:textId="2D563204" w:rsidR="002B2E8D" w:rsidRDefault="002B2E8D" w:rsidP="00F94A21">
      <w:pPr>
        <w:contextualSpacing/>
        <w:rPr>
          <w:rFonts w:asciiTheme="minorHAnsi" w:hAnsiTheme="minorHAnsi" w:cs="Seattle Text"/>
          <w:highlight w:val="yellow"/>
        </w:rPr>
      </w:pPr>
    </w:p>
    <w:p w14:paraId="5EC99C64" w14:textId="77819977" w:rsidR="002B2E8D" w:rsidRDefault="002B2E8D" w:rsidP="00F94A21">
      <w:pPr>
        <w:contextualSpacing/>
        <w:rPr>
          <w:rFonts w:asciiTheme="minorHAnsi" w:hAnsiTheme="minorHAnsi" w:cs="Seattle Text"/>
          <w:highlight w:val="yellow"/>
        </w:rPr>
      </w:pPr>
    </w:p>
    <w:p w14:paraId="41E97513" w14:textId="343D23B5" w:rsidR="002B2E8D" w:rsidRDefault="002B2E8D" w:rsidP="00F94A21">
      <w:pPr>
        <w:contextualSpacing/>
        <w:rPr>
          <w:rFonts w:asciiTheme="minorHAnsi" w:hAnsiTheme="minorHAnsi" w:cs="Seattle Text"/>
          <w:highlight w:val="yellow"/>
        </w:rPr>
      </w:pPr>
    </w:p>
    <w:p w14:paraId="288FAD5F" w14:textId="2AFAEE74" w:rsidR="002B2E8D" w:rsidRDefault="002B2E8D" w:rsidP="00F94A21">
      <w:pPr>
        <w:contextualSpacing/>
        <w:rPr>
          <w:rFonts w:asciiTheme="minorHAnsi" w:hAnsiTheme="minorHAnsi" w:cs="Seattle Text"/>
          <w:highlight w:val="yellow"/>
        </w:rPr>
      </w:pPr>
    </w:p>
    <w:p w14:paraId="779AA2EA" w14:textId="0268F5DB" w:rsidR="002B2E8D" w:rsidRDefault="002B2E8D" w:rsidP="00F94A21">
      <w:pPr>
        <w:contextualSpacing/>
        <w:rPr>
          <w:rFonts w:asciiTheme="minorHAnsi" w:hAnsiTheme="minorHAnsi" w:cs="Seattle Text"/>
          <w:highlight w:val="yellow"/>
        </w:rPr>
      </w:pPr>
    </w:p>
    <w:p w14:paraId="0FAC7601" w14:textId="6637B49E" w:rsidR="002B2E8D" w:rsidRDefault="002B2E8D" w:rsidP="00F94A21">
      <w:pPr>
        <w:contextualSpacing/>
        <w:rPr>
          <w:rFonts w:asciiTheme="minorHAnsi" w:hAnsiTheme="minorHAnsi" w:cs="Seattle Text"/>
          <w:highlight w:val="yellow"/>
        </w:rPr>
      </w:pPr>
    </w:p>
    <w:p w14:paraId="02190158" w14:textId="14554EAF" w:rsidR="002B2E8D" w:rsidRDefault="002B2E8D" w:rsidP="00F94A21">
      <w:pPr>
        <w:contextualSpacing/>
        <w:rPr>
          <w:rFonts w:asciiTheme="minorHAnsi" w:hAnsiTheme="minorHAnsi" w:cs="Seattle Text"/>
          <w:highlight w:val="yellow"/>
        </w:rPr>
      </w:pPr>
    </w:p>
    <w:p w14:paraId="27B84E85" w14:textId="64A8FE9C" w:rsidR="002B2E8D" w:rsidRDefault="002B2E8D" w:rsidP="00F94A21">
      <w:pPr>
        <w:contextualSpacing/>
        <w:rPr>
          <w:rFonts w:asciiTheme="minorHAnsi" w:hAnsiTheme="minorHAnsi" w:cs="Seattle Text"/>
          <w:highlight w:val="yellow"/>
        </w:rPr>
      </w:pPr>
    </w:p>
    <w:p w14:paraId="423C8CA6" w14:textId="27EC9E50" w:rsidR="002B2E8D" w:rsidRDefault="002B2E8D" w:rsidP="00F94A21">
      <w:pPr>
        <w:contextualSpacing/>
        <w:rPr>
          <w:rFonts w:asciiTheme="minorHAnsi" w:hAnsiTheme="minorHAnsi" w:cs="Seattle Text"/>
          <w:highlight w:val="yellow"/>
        </w:rPr>
      </w:pPr>
    </w:p>
    <w:p w14:paraId="3B822D04" w14:textId="0C05D703" w:rsidR="002B2E8D" w:rsidRDefault="002B2E8D" w:rsidP="00F94A21">
      <w:pPr>
        <w:contextualSpacing/>
        <w:rPr>
          <w:rFonts w:asciiTheme="minorHAnsi" w:hAnsiTheme="minorHAnsi" w:cs="Seattle Text"/>
          <w:highlight w:val="yellow"/>
        </w:rPr>
      </w:pPr>
    </w:p>
    <w:p w14:paraId="5716386C" w14:textId="0A7F7921" w:rsidR="002B2E8D" w:rsidRDefault="002B2E8D" w:rsidP="00F94A21">
      <w:pPr>
        <w:contextualSpacing/>
        <w:rPr>
          <w:rFonts w:asciiTheme="minorHAnsi" w:hAnsiTheme="minorHAnsi" w:cs="Seattle Text"/>
          <w:highlight w:val="yellow"/>
        </w:rPr>
      </w:pPr>
    </w:p>
    <w:p w14:paraId="57569E0F" w14:textId="77777777" w:rsidR="002B2E8D" w:rsidRPr="00F94A21" w:rsidRDefault="002B2E8D" w:rsidP="00F94A21">
      <w:pPr>
        <w:contextualSpacing/>
        <w:rPr>
          <w:rFonts w:asciiTheme="minorHAnsi" w:hAnsiTheme="minorHAnsi" w:cs="Seattle Text"/>
          <w:highlight w:val="yellow"/>
        </w:rPr>
      </w:pPr>
    </w:p>
    <w:p w14:paraId="3E5BD9B5" w14:textId="5BD74E45" w:rsidR="00367BB3" w:rsidRPr="00F13C70" w:rsidRDefault="00367BB3" w:rsidP="001D01A9">
      <w:pPr>
        <w:pBdr>
          <w:top w:val="single" w:sz="4" w:space="1" w:color="auto"/>
          <w:left w:val="single" w:sz="4" w:space="4" w:color="auto"/>
          <w:bottom w:val="single" w:sz="4" w:space="1" w:color="auto"/>
          <w:right w:val="single" w:sz="4" w:space="4" w:color="auto"/>
        </w:pBdr>
        <w:shd w:val="clear" w:color="auto" w:fill="00ABC7"/>
        <w:contextualSpacing/>
        <w:mirrorIndents/>
        <w:jc w:val="center"/>
        <w:rPr>
          <w:rFonts w:asciiTheme="minorHAnsi" w:hAnsiTheme="minorHAnsi" w:cs="Seattle Text"/>
        </w:rPr>
      </w:pPr>
      <w:r w:rsidRPr="00F13C70">
        <w:rPr>
          <w:rFonts w:asciiTheme="minorHAnsi" w:hAnsiTheme="minorHAnsi" w:cs="Seattle Text"/>
          <w:b/>
        </w:rPr>
        <w:t>ATTACHMENT 3:</w:t>
      </w:r>
      <w:r w:rsidR="001F5B14">
        <w:rPr>
          <w:rFonts w:asciiTheme="minorHAnsi" w:hAnsiTheme="minorHAnsi" w:cs="Seattle Text"/>
          <w:b/>
        </w:rPr>
        <w:t xml:space="preserve"> Work Sample</w:t>
      </w:r>
    </w:p>
    <w:p w14:paraId="10D40FA7" w14:textId="77777777" w:rsidR="00864ABD" w:rsidRDefault="00864ABD" w:rsidP="008147A3">
      <w:pPr>
        <w:contextualSpacing/>
        <w:mirrorIndents/>
      </w:pPr>
    </w:p>
    <w:p w14:paraId="6FE995A8" w14:textId="36CBFD08" w:rsidR="001D01A9" w:rsidRDefault="00864ABD" w:rsidP="008147A3">
      <w:pPr>
        <w:contextualSpacing/>
        <w:mirrorIndents/>
      </w:pPr>
      <w:r>
        <w:rPr>
          <w:b/>
        </w:rPr>
        <w:t xml:space="preserve">Work Sample. </w:t>
      </w:r>
      <w:r w:rsidR="00134792">
        <w:t>Applicants must submit</w:t>
      </w:r>
      <w:r>
        <w:t xml:space="preserve"> a work sample o</w:t>
      </w:r>
      <w:r w:rsidR="00C676F9">
        <w:t xml:space="preserve">r product that </w:t>
      </w:r>
      <w:r w:rsidR="00134792">
        <w:t xml:space="preserve">is representative of the services they provide. </w:t>
      </w:r>
      <w:r w:rsidR="00257695">
        <w:t xml:space="preserve">It should indicate, at minimum, major tasks, activities and objectives for a </w:t>
      </w:r>
      <w:proofErr w:type="gramStart"/>
      <w:r w:rsidR="00257695">
        <w:t>6-12 month</w:t>
      </w:r>
      <w:proofErr w:type="gramEnd"/>
      <w:r w:rsidR="00257695">
        <w:t xml:space="preserve"> period of services. </w:t>
      </w:r>
      <w:r w:rsidR="009A4679">
        <w:t xml:space="preserve">Examples </w:t>
      </w:r>
      <w:proofErr w:type="gramStart"/>
      <w:r w:rsidR="009A4679">
        <w:t>include:</w:t>
      </w:r>
      <w:proofErr w:type="gramEnd"/>
      <w:r w:rsidR="009A4679">
        <w:t xml:space="preserve"> p</w:t>
      </w:r>
      <w:r w:rsidRPr="00353FCB">
        <w:t>roject plan, calendar of events, curriculum module and/or lesson plan</w:t>
      </w:r>
      <w:r>
        <w:t>.</w:t>
      </w:r>
    </w:p>
    <w:p w14:paraId="73288D76" w14:textId="77777777" w:rsidR="00864ABD" w:rsidRDefault="00864ABD" w:rsidP="008147A3">
      <w:pPr>
        <w:contextualSpacing/>
        <w:mirrorIndents/>
        <w:rPr>
          <w:rFonts w:asciiTheme="minorHAnsi" w:hAnsiTheme="minorHAnsi" w:cs="Seattle Text"/>
        </w:rPr>
      </w:pPr>
    </w:p>
    <w:sectPr w:rsidR="00864ABD" w:rsidSect="001D01A9">
      <w:type w:val="continuous"/>
      <w:pgSz w:w="12240" w:h="15840" w:code="1"/>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9A1CB2" w14:textId="77777777" w:rsidR="0094779F" w:rsidRDefault="0094779F" w:rsidP="007F25FE">
      <w:r>
        <w:separator/>
      </w:r>
    </w:p>
  </w:endnote>
  <w:endnote w:type="continuationSeparator" w:id="0">
    <w:p w14:paraId="4E5661A9" w14:textId="77777777" w:rsidR="0094779F" w:rsidRDefault="0094779F" w:rsidP="007F25FE">
      <w:r>
        <w:continuationSeparator/>
      </w:r>
    </w:p>
  </w:endnote>
  <w:endnote w:id="1">
    <w:p w14:paraId="117D230E" w14:textId="77777777" w:rsidR="0094779F" w:rsidRPr="004E1C6B" w:rsidRDefault="0094779F" w:rsidP="000105D6">
      <w:pPr>
        <w:pStyle w:val="EndnoteText"/>
        <w:rPr>
          <w:sz w:val="18"/>
          <w:szCs w:val="18"/>
        </w:rPr>
      </w:pPr>
      <w:r w:rsidRPr="004E1C6B">
        <w:rPr>
          <w:rStyle w:val="EndnoteReference"/>
          <w:sz w:val="18"/>
          <w:szCs w:val="18"/>
        </w:rPr>
        <w:endnoteRef/>
      </w:r>
      <w:r w:rsidRPr="004E1C6B">
        <w:rPr>
          <w:sz w:val="18"/>
          <w:szCs w:val="18"/>
        </w:rPr>
        <w:t xml:space="preserve"> City of Seattle. Proposition No. 1. Family, Education, Preschool, and Promise Levy. (2018).</w:t>
      </w:r>
    </w:p>
  </w:endnote>
  <w:endnote w:id="2">
    <w:p w14:paraId="5CE748C4" w14:textId="779DD5CC" w:rsidR="0094779F" w:rsidRPr="004E1C6B" w:rsidRDefault="0094779F">
      <w:pPr>
        <w:pStyle w:val="EndnoteText"/>
        <w:rPr>
          <w:b/>
          <w:sz w:val="18"/>
          <w:szCs w:val="18"/>
        </w:rPr>
      </w:pPr>
      <w:r w:rsidRPr="004E1C6B">
        <w:rPr>
          <w:rStyle w:val="EndnoteReference"/>
          <w:sz w:val="18"/>
          <w:szCs w:val="18"/>
        </w:rPr>
        <w:endnoteRef/>
      </w:r>
      <w:r w:rsidRPr="004E1C6B">
        <w:rPr>
          <w:sz w:val="18"/>
          <w:szCs w:val="18"/>
        </w:rPr>
        <w:t xml:space="preserve"> National Equity Project</w:t>
      </w:r>
      <w:r>
        <w:rPr>
          <w:sz w:val="18"/>
          <w:szCs w:val="18"/>
        </w:rPr>
        <w:t xml:space="preserve">. </w:t>
      </w:r>
      <w:r>
        <w:rPr>
          <w:i/>
          <w:sz w:val="18"/>
          <w:szCs w:val="18"/>
        </w:rPr>
        <w:t xml:space="preserve">Why Racial Equity? </w:t>
      </w:r>
      <w:r w:rsidRPr="004E1C6B">
        <w:rPr>
          <w:sz w:val="18"/>
          <w:szCs w:val="18"/>
        </w:rPr>
        <w:t xml:space="preserve">Found </w:t>
      </w:r>
      <w:hyperlink r:id="rId1" w:history="1">
        <w:r w:rsidRPr="004E1C6B">
          <w:rPr>
            <w:rStyle w:val="Hyperlink"/>
            <w:sz w:val="18"/>
            <w:szCs w:val="18"/>
          </w:rPr>
          <w:t>h</w:t>
        </w:r>
        <w:r>
          <w:rPr>
            <w:rStyle w:val="Hyperlink"/>
            <w:sz w:val="18"/>
            <w:szCs w:val="18"/>
          </w:rPr>
          <w:t>ere</w:t>
        </w:r>
      </w:hyperlink>
      <w:r w:rsidRPr="004E1C6B">
        <w:rPr>
          <w:sz w:val="18"/>
          <w:szCs w:val="18"/>
        </w:rPr>
        <w:t xml:space="preserve">. </w:t>
      </w:r>
    </w:p>
  </w:endnote>
  <w:endnote w:id="3">
    <w:p w14:paraId="35C1B179" w14:textId="77777777" w:rsidR="0094779F" w:rsidRPr="004E1C6B" w:rsidRDefault="0094779F" w:rsidP="00696205">
      <w:pPr>
        <w:pStyle w:val="EndnoteText"/>
        <w:rPr>
          <w:sz w:val="18"/>
          <w:szCs w:val="18"/>
        </w:rPr>
      </w:pPr>
      <w:r w:rsidRPr="004E1C6B">
        <w:rPr>
          <w:rStyle w:val="EndnoteReference"/>
          <w:sz w:val="18"/>
          <w:szCs w:val="18"/>
        </w:rPr>
        <w:endnoteRef/>
      </w:r>
      <w:r>
        <w:rPr>
          <w:sz w:val="18"/>
          <w:szCs w:val="18"/>
        </w:rPr>
        <w:t xml:space="preserve"> City of Seattle Human Services Department. </w:t>
      </w:r>
      <w:r>
        <w:rPr>
          <w:i/>
          <w:sz w:val="18"/>
          <w:szCs w:val="18"/>
        </w:rPr>
        <w:t>HSD’s Commitment to Funding Culturally Responsive Services</w:t>
      </w:r>
      <w:r>
        <w:rPr>
          <w:sz w:val="18"/>
          <w:szCs w:val="18"/>
        </w:rPr>
        <w:t xml:space="preserve">.  </w:t>
      </w:r>
      <w:r w:rsidRPr="004E1C6B">
        <w:rPr>
          <w:sz w:val="18"/>
          <w:szCs w:val="18"/>
        </w:rPr>
        <w:t xml:space="preserve">Found </w:t>
      </w:r>
      <w:hyperlink r:id="rId2" w:history="1">
        <w:r w:rsidRPr="00EE440B">
          <w:rPr>
            <w:rStyle w:val="Hyperlink"/>
            <w:sz w:val="18"/>
            <w:szCs w:val="18"/>
          </w:rPr>
          <w:t>here</w:t>
        </w:r>
      </w:hyperlink>
      <w:r>
        <w:rPr>
          <w:sz w:val="18"/>
          <w:szCs w:val="18"/>
        </w:rPr>
        <w:t>.</w:t>
      </w:r>
      <w:r w:rsidRPr="004E1C6B">
        <w:rPr>
          <w:sz w:val="18"/>
          <w:szCs w:val="18"/>
        </w:rPr>
        <w:t xml:space="preserve"> </w:t>
      </w:r>
    </w:p>
  </w:endnote>
  <w:endnote w:id="4">
    <w:p w14:paraId="62C230BE" w14:textId="77777777" w:rsidR="0094779F" w:rsidRPr="004E1C6B" w:rsidRDefault="0094779F" w:rsidP="00696205">
      <w:pPr>
        <w:pStyle w:val="EndnoteText"/>
        <w:rPr>
          <w:sz w:val="18"/>
          <w:szCs w:val="18"/>
        </w:rPr>
      </w:pPr>
      <w:r w:rsidRPr="004E1C6B">
        <w:rPr>
          <w:rStyle w:val="EndnoteReference"/>
          <w:sz w:val="18"/>
          <w:szCs w:val="18"/>
        </w:rPr>
        <w:endnoteRef/>
      </w:r>
      <w:r w:rsidRPr="004E1C6B">
        <w:rPr>
          <w:sz w:val="18"/>
          <w:szCs w:val="18"/>
        </w:rPr>
        <w:t xml:space="preserve"> </w:t>
      </w:r>
      <w:r>
        <w:rPr>
          <w:sz w:val="18"/>
          <w:szCs w:val="18"/>
        </w:rPr>
        <w:t xml:space="preserve">Teacher Activity Guide. (2010). </w:t>
      </w:r>
      <w:r>
        <w:rPr>
          <w:i/>
          <w:sz w:val="18"/>
          <w:szCs w:val="18"/>
        </w:rPr>
        <w:t xml:space="preserve">The Historic Journey: “Yes We Can.” </w:t>
      </w:r>
      <w:r>
        <w:rPr>
          <w:sz w:val="18"/>
          <w:szCs w:val="18"/>
        </w:rPr>
        <w:t xml:space="preserve">Found </w:t>
      </w:r>
      <w:hyperlink r:id="rId3" w:history="1">
        <w:r w:rsidRPr="004E1C6B">
          <w:rPr>
            <w:rStyle w:val="Hyperlink"/>
            <w:sz w:val="18"/>
            <w:szCs w:val="18"/>
          </w:rPr>
          <w:t>h</w:t>
        </w:r>
        <w:r>
          <w:rPr>
            <w:rStyle w:val="Hyperlink"/>
            <w:sz w:val="18"/>
            <w:szCs w:val="18"/>
          </w:rPr>
          <w:t>ere</w:t>
        </w:r>
      </w:hyperlink>
      <w:r w:rsidRPr="004E1C6B">
        <w:rPr>
          <w:sz w:val="18"/>
          <w:szCs w:val="18"/>
        </w:rPr>
        <w:t xml:space="preserve">. </w:t>
      </w:r>
    </w:p>
  </w:endnote>
  <w:endnote w:id="5">
    <w:p w14:paraId="4ED4D54B" w14:textId="77777777" w:rsidR="0094779F" w:rsidRPr="004E1C6B" w:rsidRDefault="0094779F" w:rsidP="00696205">
      <w:pPr>
        <w:pStyle w:val="EndnoteText"/>
        <w:rPr>
          <w:sz w:val="18"/>
          <w:szCs w:val="18"/>
        </w:rPr>
      </w:pPr>
      <w:r w:rsidRPr="004E1C6B">
        <w:rPr>
          <w:rStyle w:val="EndnoteReference"/>
          <w:sz w:val="18"/>
          <w:szCs w:val="18"/>
        </w:rPr>
        <w:endnoteRef/>
      </w:r>
      <w:r w:rsidRPr="004E1C6B">
        <w:rPr>
          <w:sz w:val="18"/>
          <w:szCs w:val="18"/>
        </w:rPr>
        <w:t xml:space="preserve"> Geneva Gay. (2000). Culturally Responsive Teaching: Theory, Research, &amp; Practice, New York: Teachers College Press</w:t>
      </w:r>
    </w:p>
  </w:endnote>
  <w:endnote w:id="6">
    <w:p w14:paraId="56078A24" w14:textId="77777777" w:rsidR="0094779F" w:rsidRPr="004E1C6B" w:rsidRDefault="0094779F" w:rsidP="00696205">
      <w:pPr>
        <w:pStyle w:val="EndnoteText"/>
        <w:rPr>
          <w:sz w:val="18"/>
          <w:szCs w:val="18"/>
        </w:rPr>
      </w:pPr>
      <w:r w:rsidRPr="004E1C6B">
        <w:rPr>
          <w:rStyle w:val="EndnoteReference"/>
          <w:sz w:val="18"/>
          <w:szCs w:val="18"/>
        </w:rPr>
        <w:endnoteRef/>
      </w:r>
      <w:r w:rsidRPr="004E1C6B">
        <w:rPr>
          <w:sz w:val="18"/>
          <w:szCs w:val="18"/>
        </w:rPr>
        <w:t xml:space="preserve"> Adapted from HSD’s “Commitment to Funding Culturally Responsive Services”</w:t>
      </w:r>
      <w:r>
        <w:rPr>
          <w:sz w:val="18"/>
          <w:szCs w:val="18"/>
        </w:rPr>
        <w:t>.</w:t>
      </w:r>
    </w:p>
  </w:endnote>
  <w:endnote w:id="7">
    <w:p w14:paraId="45706499" w14:textId="68F96F87" w:rsidR="0094779F" w:rsidRPr="00666792" w:rsidRDefault="0094779F">
      <w:pPr>
        <w:pStyle w:val="EndnoteText"/>
        <w:rPr>
          <w:sz w:val="18"/>
        </w:rPr>
      </w:pPr>
      <w:r w:rsidRPr="00666792">
        <w:rPr>
          <w:rStyle w:val="EndnoteReference"/>
          <w:sz w:val="18"/>
        </w:rPr>
        <w:endnoteRef/>
      </w:r>
      <w:r w:rsidRPr="00666792">
        <w:rPr>
          <w:sz w:val="18"/>
        </w:rPr>
        <w:t xml:space="preserve"> powell, john a. et. al. (2019). </w:t>
      </w:r>
      <w:r w:rsidRPr="00666792">
        <w:rPr>
          <w:i/>
          <w:sz w:val="18"/>
        </w:rPr>
        <w:t xml:space="preserve">Targeted universalism: Policy &amp; Practice. </w:t>
      </w:r>
      <w:r w:rsidRPr="00666792">
        <w:rPr>
          <w:sz w:val="18"/>
        </w:rPr>
        <w:t xml:space="preserve">Found </w:t>
      </w:r>
      <w:hyperlink r:id="rId4" w:history="1">
        <w:r w:rsidRPr="00696205">
          <w:rPr>
            <w:rStyle w:val="Hyperlink"/>
            <w:sz w:val="18"/>
          </w:rPr>
          <w:t>here</w:t>
        </w:r>
      </w:hyperlink>
      <w:r>
        <w:rPr>
          <w:sz w:val="18"/>
        </w:rPr>
        <w:t>.</w:t>
      </w:r>
    </w:p>
  </w:endnote>
  <w:endnote w:id="8">
    <w:p w14:paraId="553C64D1" w14:textId="1CD295E1" w:rsidR="0094779F" w:rsidRPr="00C96D78" w:rsidRDefault="0094779F">
      <w:pPr>
        <w:pStyle w:val="EndnoteText"/>
        <w:rPr>
          <w:sz w:val="18"/>
        </w:rPr>
      </w:pPr>
      <w:r w:rsidRPr="00C96D78">
        <w:rPr>
          <w:rStyle w:val="EndnoteReference"/>
          <w:sz w:val="18"/>
        </w:rPr>
        <w:endnoteRef/>
      </w:r>
      <w:r w:rsidRPr="00C96D78">
        <w:rPr>
          <w:sz w:val="18"/>
        </w:rPr>
        <w:t xml:space="preserve"> Grimes, Erik. (2014). </w:t>
      </w:r>
      <w:r w:rsidRPr="00C96D78">
        <w:rPr>
          <w:i/>
          <w:sz w:val="18"/>
        </w:rPr>
        <w:t>United Way of Greater Philadelphia and Southern New Jersey: Guide to recruiting Black men as mentors for Black boys.</w:t>
      </w:r>
      <w:r w:rsidRPr="00C96D78">
        <w:rPr>
          <w:sz w:val="18"/>
        </w:rPr>
        <w:t xml:space="preserve"> Found </w:t>
      </w:r>
      <w:hyperlink r:id="rId5" w:history="1">
        <w:r w:rsidRPr="00C96D78">
          <w:rPr>
            <w:rStyle w:val="Hyperlink"/>
            <w:sz w:val="18"/>
          </w:rPr>
          <w:t>here</w:t>
        </w:r>
      </w:hyperlink>
      <w:r w:rsidRPr="00C96D78">
        <w:rPr>
          <w:sz w:val="18"/>
        </w:rPr>
        <w:t>.</w:t>
      </w:r>
    </w:p>
  </w:endnote>
  <w:endnote w:id="9">
    <w:p w14:paraId="7CA353B5" w14:textId="77777777" w:rsidR="0094779F" w:rsidRPr="00514580" w:rsidRDefault="0094779F" w:rsidP="003E0801">
      <w:pPr>
        <w:rPr>
          <w:sz w:val="18"/>
          <w:szCs w:val="18"/>
        </w:rPr>
      </w:pPr>
      <w:r w:rsidRPr="004E1C6B">
        <w:rPr>
          <w:rStyle w:val="EndnoteReference"/>
          <w:sz w:val="18"/>
          <w:szCs w:val="18"/>
        </w:rPr>
        <w:endnoteRef/>
      </w:r>
      <w:r w:rsidRPr="004E1C6B">
        <w:rPr>
          <w:sz w:val="18"/>
          <w:szCs w:val="18"/>
        </w:rPr>
        <w:t xml:space="preserve"> </w:t>
      </w:r>
      <w:r w:rsidRPr="004E1C6B">
        <w:rPr>
          <w:sz w:val="18"/>
          <w:szCs w:val="18"/>
          <w:shd w:val="clear" w:color="auto" w:fill="FFFFFF"/>
        </w:rPr>
        <w:t>DeWitt, D. J., Lipman, E. L., Da Costa, J., Graham, K., Larose, S., Pepler, D., Coyle, J., DuBois, D., Manzano-Munguia, M, &amp; Ferro, A. (2016). Predictors of early versus late match relationship beginnings in Big Brothers Big Sisters community programs. </w:t>
      </w:r>
      <w:r w:rsidRPr="004E1C6B">
        <w:rPr>
          <w:rStyle w:val="Emphasis"/>
          <w:rFonts w:cs="Arial"/>
          <w:sz w:val="18"/>
          <w:szCs w:val="18"/>
          <w:shd w:val="clear" w:color="auto" w:fill="FFFFFF"/>
        </w:rPr>
        <w:t>Children and Youth Services Review</w:t>
      </w:r>
      <w:r w:rsidRPr="004E1C6B">
        <w:rPr>
          <w:sz w:val="18"/>
          <w:szCs w:val="18"/>
          <w:shd w:val="clear" w:color="auto" w:fill="FFFFFF"/>
        </w:rPr>
        <w:t>.</w:t>
      </w:r>
    </w:p>
  </w:endnote>
  <w:endnote w:id="10">
    <w:p w14:paraId="717726E9" w14:textId="7797ECE2" w:rsidR="0094779F" w:rsidRPr="00E001F7" w:rsidRDefault="0094779F">
      <w:pPr>
        <w:pStyle w:val="EndnoteText"/>
        <w:rPr>
          <w:sz w:val="18"/>
        </w:rPr>
      </w:pPr>
      <w:r w:rsidRPr="00E001F7">
        <w:rPr>
          <w:rStyle w:val="EndnoteReference"/>
          <w:sz w:val="18"/>
        </w:rPr>
        <w:endnoteRef/>
      </w:r>
      <w:r w:rsidRPr="00E001F7">
        <w:rPr>
          <w:sz w:val="18"/>
        </w:rPr>
        <w:t xml:space="preserve"> Sanchez, Bernadette. (2016). </w:t>
      </w:r>
      <w:r w:rsidRPr="00E001F7">
        <w:rPr>
          <w:i/>
          <w:sz w:val="18"/>
        </w:rPr>
        <w:t xml:space="preserve">National Mentoring Resource Center Population Review: Mentoring for Black male youth. </w:t>
      </w:r>
      <w:r w:rsidRPr="00E001F7">
        <w:rPr>
          <w:sz w:val="18"/>
        </w:rPr>
        <w:t xml:space="preserve">Found </w:t>
      </w:r>
      <w:hyperlink r:id="rId6" w:history="1">
        <w:r w:rsidRPr="00E001F7">
          <w:rPr>
            <w:rStyle w:val="Hyperlink"/>
            <w:sz w:val="18"/>
          </w:rPr>
          <w:t>here</w:t>
        </w:r>
      </w:hyperlink>
      <w:r w:rsidRPr="00E001F7">
        <w:rPr>
          <w:sz w:val="18"/>
        </w:rPr>
        <w:t>.</w:t>
      </w:r>
    </w:p>
  </w:endnote>
  <w:endnote w:id="11">
    <w:p w14:paraId="15C1D210" w14:textId="20FDCB55" w:rsidR="0094779F" w:rsidRDefault="0094779F">
      <w:pPr>
        <w:pStyle w:val="EndnoteText"/>
        <w:rPr>
          <w:sz w:val="18"/>
        </w:rPr>
      </w:pPr>
      <w:r w:rsidRPr="00F660B1">
        <w:rPr>
          <w:rStyle w:val="EndnoteReference"/>
          <w:sz w:val="18"/>
        </w:rPr>
        <w:endnoteRef/>
      </w:r>
      <w:r w:rsidRPr="00F660B1">
        <w:rPr>
          <w:sz w:val="18"/>
        </w:rPr>
        <w:t xml:space="preserve"> Ibid.</w:t>
      </w:r>
    </w:p>
    <w:p w14:paraId="436E3AE5" w14:textId="76D633D0" w:rsidR="0094779F" w:rsidRDefault="0094779F">
      <w:pPr>
        <w:pStyle w:val="EndnoteText"/>
        <w:rPr>
          <w:sz w:val="18"/>
        </w:rPr>
      </w:pPr>
    </w:p>
    <w:p w14:paraId="128E9D7D" w14:textId="043C7FAF" w:rsidR="0094779F" w:rsidRDefault="0094779F">
      <w:pPr>
        <w:pStyle w:val="EndnoteText"/>
        <w:rPr>
          <w:sz w:val="18"/>
        </w:rPr>
      </w:pPr>
    </w:p>
    <w:p w14:paraId="1FFB03B0" w14:textId="7BC949BB" w:rsidR="0094779F" w:rsidRDefault="0094779F">
      <w:pPr>
        <w:pStyle w:val="EndnoteText"/>
        <w:rPr>
          <w:sz w:val="18"/>
        </w:rPr>
      </w:pPr>
    </w:p>
    <w:p w14:paraId="741E801E" w14:textId="51260266" w:rsidR="0094779F" w:rsidRDefault="0094779F">
      <w:pPr>
        <w:pStyle w:val="EndnoteText"/>
        <w:rPr>
          <w:sz w:val="18"/>
        </w:rPr>
      </w:pPr>
    </w:p>
    <w:p w14:paraId="3A36D481" w14:textId="64831D59" w:rsidR="0094779F" w:rsidRDefault="0094779F">
      <w:pPr>
        <w:pStyle w:val="EndnoteText"/>
        <w:rPr>
          <w:sz w:val="18"/>
        </w:rPr>
      </w:pPr>
    </w:p>
    <w:p w14:paraId="1509B9EC" w14:textId="312E5D5D" w:rsidR="0094779F" w:rsidRDefault="0094779F">
      <w:pPr>
        <w:pStyle w:val="EndnoteText"/>
        <w:rPr>
          <w:sz w:val="18"/>
        </w:rPr>
      </w:pPr>
    </w:p>
    <w:p w14:paraId="5AC08F53" w14:textId="28475B7D" w:rsidR="0094779F" w:rsidRDefault="0094779F">
      <w:pPr>
        <w:pStyle w:val="EndnoteText"/>
        <w:rPr>
          <w:sz w:val="18"/>
        </w:rPr>
      </w:pPr>
    </w:p>
    <w:p w14:paraId="548D994F" w14:textId="573F4FCD" w:rsidR="0094779F" w:rsidRDefault="0094779F">
      <w:pPr>
        <w:pStyle w:val="EndnoteText"/>
        <w:rPr>
          <w:sz w:val="18"/>
        </w:rPr>
      </w:pPr>
    </w:p>
    <w:p w14:paraId="32E55F17" w14:textId="247DB340" w:rsidR="0094779F" w:rsidRDefault="0094779F">
      <w:pPr>
        <w:pStyle w:val="EndnoteText"/>
        <w:rPr>
          <w:sz w:val="18"/>
        </w:rPr>
      </w:pPr>
    </w:p>
    <w:p w14:paraId="05525314" w14:textId="4249DBEA" w:rsidR="0094779F" w:rsidRDefault="0094779F">
      <w:pPr>
        <w:pStyle w:val="EndnoteText"/>
        <w:rPr>
          <w:sz w:val="18"/>
        </w:rPr>
      </w:pPr>
    </w:p>
    <w:p w14:paraId="26867BF2" w14:textId="104DC7E3" w:rsidR="0094779F" w:rsidRDefault="0094779F">
      <w:pPr>
        <w:pStyle w:val="EndnoteText"/>
        <w:rPr>
          <w:sz w:val="18"/>
        </w:rPr>
      </w:pPr>
    </w:p>
    <w:p w14:paraId="12FA0232" w14:textId="1C32EA85" w:rsidR="0094779F" w:rsidRDefault="0094779F">
      <w:pPr>
        <w:pStyle w:val="EndnoteText"/>
        <w:rPr>
          <w:sz w:val="18"/>
        </w:rPr>
      </w:pPr>
    </w:p>
    <w:p w14:paraId="685BA630" w14:textId="1F037048" w:rsidR="0094779F" w:rsidRDefault="0094779F">
      <w:pPr>
        <w:pStyle w:val="EndnoteText"/>
        <w:rPr>
          <w:sz w:val="18"/>
        </w:rPr>
      </w:pPr>
    </w:p>
    <w:p w14:paraId="61F742C3" w14:textId="65C90D0D" w:rsidR="0094779F" w:rsidRDefault="0094779F">
      <w:pPr>
        <w:pStyle w:val="EndnoteText"/>
        <w:rPr>
          <w:sz w:val="18"/>
        </w:rPr>
      </w:pPr>
    </w:p>
    <w:p w14:paraId="6D06A03C" w14:textId="323E08F2" w:rsidR="0094779F" w:rsidRDefault="0094779F">
      <w:pPr>
        <w:pStyle w:val="EndnoteText"/>
        <w:rPr>
          <w:sz w:val="18"/>
        </w:rPr>
      </w:pPr>
    </w:p>
    <w:p w14:paraId="10E9FC2A" w14:textId="7B7B9F56" w:rsidR="0094779F" w:rsidRDefault="0094779F">
      <w:pPr>
        <w:pStyle w:val="EndnoteText"/>
        <w:rPr>
          <w:sz w:val="18"/>
        </w:rPr>
      </w:pPr>
    </w:p>
    <w:p w14:paraId="509C9C67" w14:textId="2329067E" w:rsidR="0094779F" w:rsidRDefault="0094779F">
      <w:pPr>
        <w:pStyle w:val="EndnoteText"/>
        <w:rPr>
          <w:sz w:val="18"/>
        </w:rPr>
      </w:pPr>
    </w:p>
    <w:p w14:paraId="77EAD8E6" w14:textId="078FFA8D" w:rsidR="0094779F" w:rsidRDefault="0094779F">
      <w:pPr>
        <w:pStyle w:val="EndnoteText"/>
        <w:rPr>
          <w:sz w:val="18"/>
        </w:rPr>
      </w:pPr>
    </w:p>
    <w:p w14:paraId="398BA49A" w14:textId="3D367652" w:rsidR="0094779F" w:rsidRDefault="0094779F">
      <w:pPr>
        <w:pStyle w:val="EndnoteText"/>
        <w:rPr>
          <w:sz w:val="18"/>
        </w:rPr>
      </w:pPr>
    </w:p>
    <w:p w14:paraId="6D66017A" w14:textId="7D538F6A" w:rsidR="0094779F" w:rsidRDefault="0094779F">
      <w:pPr>
        <w:pStyle w:val="EndnoteText"/>
        <w:rPr>
          <w:sz w:val="18"/>
        </w:rPr>
      </w:pPr>
    </w:p>
    <w:p w14:paraId="09B1DD82" w14:textId="078B6B6B" w:rsidR="0094779F" w:rsidRDefault="0094779F">
      <w:pPr>
        <w:pStyle w:val="EndnoteText"/>
        <w:rPr>
          <w:sz w:val="18"/>
        </w:rPr>
      </w:pPr>
    </w:p>
    <w:p w14:paraId="0AA49B47" w14:textId="67E59722" w:rsidR="0094779F" w:rsidRDefault="0094779F">
      <w:pPr>
        <w:pStyle w:val="EndnoteText"/>
        <w:rPr>
          <w:sz w:val="18"/>
        </w:rPr>
      </w:pPr>
    </w:p>
    <w:p w14:paraId="6DE3D0DC" w14:textId="57D07C22" w:rsidR="0094779F" w:rsidRDefault="0094779F">
      <w:pPr>
        <w:pStyle w:val="EndnoteText"/>
        <w:rPr>
          <w:sz w:val="18"/>
        </w:rPr>
      </w:pPr>
    </w:p>
    <w:p w14:paraId="74371A10" w14:textId="00EFBF5E" w:rsidR="0094779F" w:rsidRDefault="0094779F">
      <w:pPr>
        <w:pStyle w:val="EndnoteText"/>
        <w:rPr>
          <w:sz w:val="18"/>
        </w:rPr>
      </w:pPr>
    </w:p>
    <w:p w14:paraId="088D2DD4" w14:textId="2B23C5BB" w:rsidR="0094779F" w:rsidRDefault="0094779F">
      <w:pPr>
        <w:pStyle w:val="EndnoteText"/>
        <w:rPr>
          <w:sz w:val="18"/>
        </w:rPr>
      </w:pPr>
    </w:p>
    <w:p w14:paraId="16656041" w14:textId="4A2A5A1E" w:rsidR="0094779F" w:rsidRDefault="0094779F">
      <w:pPr>
        <w:pStyle w:val="EndnoteText"/>
        <w:rPr>
          <w:sz w:val="18"/>
        </w:rPr>
      </w:pPr>
    </w:p>
    <w:p w14:paraId="55D01171" w14:textId="2A3A0ACC" w:rsidR="0094779F" w:rsidRDefault="0094779F">
      <w:pPr>
        <w:pStyle w:val="EndnoteText"/>
        <w:rPr>
          <w:sz w:val="18"/>
        </w:rPr>
      </w:pPr>
    </w:p>
    <w:p w14:paraId="0FBCF96C" w14:textId="5FB95862" w:rsidR="0094779F" w:rsidRDefault="0094779F">
      <w:pPr>
        <w:pStyle w:val="EndnoteText"/>
        <w:rPr>
          <w:sz w:val="18"/>
        </w:rPr>
      </w:pPr>
    </w:p>
    <w:p w14:paraId="648091A0" w14:textId="286BB809" w:rsidR="0094779F" w:rsidRDefault="0094779F">
      <w:pPr>
        <w:pStyle w:val="EndnoteText"/>
        <w:rPr>
          <w:sz w:val="18"/>
        </w:rPr>
      </w:pPr>
    </w:p>
    <w:p w14:paraId="477FFB99" w14:textId="13E3FD9E" w:rsidR="00B2394C" w:rsidRDefault="00B2394C">
      <w:pPr>
        <w:pStyle w:val="EndnoteText"/>
        <w:rPr>
          <w:sz w:val="18"/>
        </w:rPr>
      </w:pPr>
    </w:p>
    <w:p w14:paraId="2C85527E" w14:textId="11BA792D" w:rsidR="00B2394C" w:rsidRDefault="00B2394C">
      <w:pPr>
        <w:pStyle w:val="EndnoteText"/>
        <w:rPr>
          <w:sz w:val="18"/>
        </w:rPr>
      </w:pPr>
    </w:p>
    <w:p w14:paraId="39C77F2D" w14:textId="77777777" w:rsidR="00B2394C" w:rsidRDefault="00B2394C">
      <w:pPr>
        <w:pStyle w:val="EndnoteText"/>
        <w:rPr>
          <w:sz w:val="18"/>
        </w:rPr>
      </w:pPr>
    </w:p>
    <w:p w14:paraId="7202F3FA" w14:textId="7656B69A" w:rsidR="0094779F" w:rsidRDefault="0094779F">
      <w:pPr>
        <w:pStyle w:val="EndnoteText"/>
        <w:rPr>
          <w:sz w:val="18"/>
        </w:rPr>
      </w:pPr>
    </w:p>
    <w:p w14:paraId="77A82AA7" w14:textId="09793A7D" w:rsidR="0094779F" w:rsidRDefault="0094779F">
      <w:pPr>
        <w:pStyle w:val="EndnoteText"/>
        <w:rPr>
          <w:sz w:val="18"/>
        </w:rPr>
      </w:pPr>
    </w:p>
    <w:p w14:paraId="11729473" w14:textId="4EA1971D" w:rsidR="0094779F" w:rsidRPr="0059760B" w:rsidRDefault="0094779F" w:rsidP="0094779F">
      <w:pPr>
        <w:pBdr>
          <w:top w:val="single" w:sz="4" w:space="1" w:color="auto"/>
          <w:left w:val="single" w:sz="4" w:space="4" w:color="auto"/>
          <w:bottom w:val="single" w:sz="4" w:space="1" w:color="auto"/>
          <w:right w:val="single" w:sz="4" w:space="4" w:color="auto"/>
        </w:pBdr>
        <w:shd w:val="clear" w:color="auto" w:fill="00ABC7"/>
        <w:tabs>
          <w:tab w:val="left" w:pos="1725"/>
          <w:tab w:val="center" w:pos="4680"/>
        </w:tabs>
        <w:contextualSpacing/>
        <w:mirrorIndents/>
        <w:rPr>
          <w:rFonts w:asciiTheme="minorHAnsi" w:hAnsiTheme="minorHAnsi" w:cs="Seattle Text"/>
          <w:b/>
        </w:rPr>
      </w:pPr>
      <w:r>
        <w:rPr>
          <w:rFonts w:asciiTheme="minorHAnsi" w:hAnsiTheme="minorHAnsi" w:cs="Seattle Text"/>
          <w:b/>
        </w:rPr>
        <w:tab/>
      </w:r>
      <w:r>
        <w:rPr>
          <w:rFonts w:asciiTheme="minorHAnsi" w:hAnsiTheme="minorHAnsi" w:cs="Seattle Text"/>
          <w:b/>
        </w:rPr>
        <w:tab/>
      </w:r>
      <w:r w:rsidRPr="0059760B">
        <w:rPr>
          <w:rFonts w:asciiTheme="minorHAnsi" w:hAnsiTheme="minorHAnsi" w:cs="Seattle Text"/>
          <w:b/>
        </w:rPr>
        <w:t xml:space="preserve">ATTACHMENT </w:t>
      </w:r>
      <w:r>
        <w:rPr>
          <w:rFonts w:asciiTheme="minorHAnsi" w:hAnsiTheme="minorHAnsi" w:cs="Seattle Text"/>
          <w:b/>
        </w:rPr>
        <w:t>4</w:t>
      </w:r>
      <w:r w:rsidRPr="0059760B">
        <w:rPr>
          <w:rFonts w:asciiTheme="minorHAnsi" w:hAnsiTheme="minorHAnsi" w:cs="Seattle Text"/>
          <w:b/>
        </w:rPr>
        <w:t xml:space="preserve">: </w:t>
      </w:r>
      <w:r>
        <w:rPr>
          <w:rFonts w:asciiTheme="minorHAnsi" w:hAnsiTheme="minorHAnsi" w:cs="Seattle Text"/>
          <w:b/>
        </w:rPr>
        <w:t>Labor Practices and Policies</w:t>
      </w:r>
    </w:p>
    <w:p w14:paraId="73B5C5C2" w14:textId="1331E7A0" w:rsidR="0094779F" w:rsidRPr="00A62942" w:rsidRDefault="0094779F" w:rsidP="0094779F">
      <w:pPr>
        <w:tabs>
          <w:tab w:val="left" w:pos="-900"/>
          <w:tab w:val="left" w:pos="-180"/>
          <w:tab w:val="left" w:pos="540"/>
          <w:tab w:val="left" w:pos="1260"/>
          <w:tab w:val="left" w:pos="1710"/>
          <w:tab w:val="left" w:pos="1980"/>
          <w:tab w:val="left" w:pos="2700"/>
          <w:tab w:val="left" w:pos="3420"/>
          <w:tab w:val="left" w:pos="4140"/>
          <w:tab w:val="left" w:pos="6300"/>
          <w:tab w:val="left" w:pos="7020"/>
          <w:tab w:val="left" w:pos="7740"/>
          <w:tab w:val="left" w:pos="9180"/>
          <w:tab w:val="left" w:pos="9900"/>
          <w:tab w:val="left" w:pos="10620"/>
          <w:tab w:val="left" w:pos="11340"/>
        </w:tabs>
        <w:rPr>
          <w:rFonts w:asciiTheme="minorHAnsi" w:hAnsiTheme="minorHAnsi" w:cs="Arial"/>
          <w:i/>
          <w:color w:val="000000"/>
        </w:rPr>
      </w:pPr>
      <w:r w:rsidRPr="00A62942">
        <w:rPr>
          <w:rFonts w:asciiTheme="minorHAnsi" w:hAnsiTheme="minorHAnsi" w:cs="Arial"/>
          <w:i/>
        </w:rPr>
        <w:t xml:space="preserve">Responses to the </w:t>
      </w:r>
      <w:r>
        <w:rPr>
          <w:rFonts w:asciiTheme="minorHAnsi" w:hAnsiTheme="minorHAnsi" w:cs="Arial"/>
          <w:i/>
        </w:rPr>
        <w:t xml:space="preserve">Labor </w:t>
      </w:r>
      <w:r w:rsidR="00273474">
        <w:rPr>
          <w:rFonts w:asciiTheme="minorHAnsi" w:hAnsiTheme="minorHAnsi" w:cs="Arial"/>
          <w:i/>
        </w:rPr>
        <w:t>Practices</w:t>
      </w:r>
      <w:r>
        <w:rPr>
          <w:rFonts w:asciiTheme="minorHAnsi" w:hAnsiTheme="minorHAnsi" w:cs="Arial"/>
          <w:i/>
        </w:rPr>
        <w:t xml:space="preserve"> and </w:t>
      </w:r>
      <w:r w:rsidR="00273474">
        <w:rPr>
          <w:rFonts w:asciiTheme="minorHAnsi" w:hAnsiTheme="minorHAnsi" w:cs="Arial"/>
          <w:i/>
        </w:rPr>
        <w:t>Policies</w:t>
      </w:r>
      <w:r>
        <w:rPr>
          <w:rFonts w:asciiTheme="minorHAnsi" w:hAnsiTheme="minorHAnsi" w:cs="Arial"/>
          <w:i/>
        </w:rPr>
        <w:t xml:space="preserve"> are</w:t>
      </w:r>
      <w:r w:rsidRPr="00A62942">
        <w:rPr>
          <w:rFonts w:asciiTheme="minorHAnsi" w:hAnsiTheme="minorHAnsi" w:cs="Arial"/>
          <w:i/>
        </w:rPr>
        <w:t xml:space="preserve"> </w:t>
      </w:r>
      <w:r w:rsidRPr="00A62942">
        <w:rPr>
          <w:rFonts w:asciiTheme="minorHAnsi" w:hAnsiTheme="minorHAnsi" w:cs="Arial"/>
          <w:b/>
          <w:i/>
          <w:u w:val="single"/>
        </w:rPr>
        <w:t xml:space="preserve">not to exceed </w:t>
      </w:r>
      <w:r w:rsidR="00B2394C">
        <w:rPr>
          <w:rFonts w:asciiTheme="minorHAnsi" w:hAnsiTheme="minorHAnsi" w:cs="Arial"/>
          <w:b/>
          <w:i/>
          <w:u w:val="single"/>
        </w:rPr>
        <w:t>1</w:t>
      </w:r>
      <w:r w:rsidRPr="00A62942">
        <w:rPr>
          <w:rFonts w:asciiTheme="minorHAnsi" w:hAnsiTheme="minorHAnsi" w:cs="Arial"/>
          <w:b/>
          <w:i/>
          <w:u w:val="single"/>
        </w:rPr>
        <w:t xml:space="preserve"> page</w:t>
      </w:r>
      <w:r w:rsidRPr="00A62942">
        <w:rPr>
          <w:rFonts w:asciiTheme="minorHAnsi" w:hAnsiTheme="minorHAnsi" w:cs="Arial"/>
          <w:i/>
        </w:rPr>
        <w:t xml:space="preserve">.  All </w:t>
      </w:r>
      <w:r w:rsidRPr="00A62942">
        <w:rPr>
          <w:rFonts w:asciiTheme="minorHAnsi" w:hAnsiTheme="minorHAnsi" w:cs="Arial"/>
          <w:i/>
          <w:color w:val="000000"/>
        </w:rPr>
        <w:t xml:space="preserve">responses must be formatted for 8½” X 11” paper, typed or word-processed, size 12 font with 1-inch margins, single- or double-spaced, and page-numbered.  </w:t>
      </w:r>
      <w:r w:rsidRPr="00A62942">
        <w:rPr>
          <w:rFonts w:asciiTheme="minorHAnsi" w:hAnsiTheme="minorHAnsi" w:cs="Arial"/>
          <w:i/>
        </w:rPr>
        <w:t xml:space="preserve">Information provided beyond the page limit will not be evaluated. </w:t>
      </w:r>
    </w:p>
    <w:p w14:paraId="1F709658" w14:textId="77777777" w:rsidR="0094779F" w:rsidRDefault="0094779F" w:rsidP="0094779F">
      <w:pPr>
        <w:spacing w:after="160" w:line="259" w:lineRule="auto"/>
        <w:rPr>
          <w:rFonts w:asciiTheme="minorHAnsi" w:hAnsiTheme="minorHAnsi" w:cs="Seattle Text"/>
          <w:i/>
        </w:rPr>
      </w:pPr>
    </w:p>
    <w:p w14:paraId="3D4472FA" w14:textId="77777777" w:rsidR="0094779F" w:rsidRDefault="0094779F" w:rsidP="0094779F">
      <w:pPr>
        <w:spacing w:after="160" w:line="259" w:lineRule="auto"/>
        <w:rPr>
          <w:rFonts w:asciiTheme="minorHAnsi" w:hAnsiTheme="minorHAnsi" w:cs="Seattle Text"/>
          <w:i/>
        </w:rPr>
      </w:pPr>
      <w:bookmarkStart w:id="3" w:name="_Hlk12873053"/>
      <w:r>
        <w:rPr>
          <w:color w:val="000000"/>
          <w:sz w:val="24"/>
          <w:szCs w:val="24"/>
        </w:rPr>
        <w:t>The City values agencies that work to prevent labor disputes, which may lead to work stoppages or adversely impact the ability of FEPP Levy-funded programs to achieve intended outcomes. Is your agency committed to avoiding labor disputes that disrupt services? Does your organization have standard practices and policies that uphold this principle? If so, please briefly describe.</w:t>
      </w:r>
    </w:p>
    <w:bookmarkEnd w:id="3"/>
    <w:p w14:paraId="2BC20B8C" w14:textId="77777777" w:rsidR="0094779F" w:rsidRDefault="0094779F">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attle Text">
    <w:panose1 w:val="00000000000000000000"/>
    <w:charset w:val="00"/>
    <w:family w:val="auto"/>
    <w:pitch w:val="variable"/>
    <w:sig w:usb0="A0000AEF" w:usb1="400060FB" w:usb2="00000000" w:usb3="00000000" w:csb0="000001BF" w:csb1="00000000"/>
  </w:font>
  <w:font w:name="Calibri">
    <w:panose1 w:val="020F0502020204030204"/>
    <w:charset w:val="00"/>
    <w:family w:val="swiss"/>
    <w:pitch w:val="variable"/>
    <w:sig w:usb0="E0002A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017541012"/>
      <w:docPartObj>
        <w:docPartGallery w:val="Page Numbers (Bottom of Page)"/>
        <w:docPartUnique/>
      </w:docPartObj>
    </w:sdtPr>
    <w:sdtEndPr>
      <w:rPr>
        <w:color w:val="7F7F7F" w:themeColor="background1" w:themeShade="7F"/>
        <w:spacing w:val="60"/>
      </w:rPr>
    </w:sdtEndPr>
    <w:sdtContent>
      <w:p w14:paraId="714DA19D" w14:textId="486EE752" w:rsidR="0094779F" w:rsidRPr="00F13C70" w:rsidRDefault="0094779F">
        <w:pPr>
          <w:pStyle w:val="Footer"/>
          <w:pBdr>
            <w:top w:val="single" w:sz="4" w:space="1" w:color="D9D9D9" w:themeColor="background1" w:themeShade="D9"/>
          </w:pBdr>
          <w:jc w:val="right"/>
          <w:rPr>
            <w:sz w:val="20"/>
            <w:szCs w:val="20"/>
          </w:rPr>
        </w:pPr>
        <w:r w:rsidRPr="00F13C70">
          <w:rPr>
            <w:sz w:val="20"/>
            <w:szCs w:val="20"/>
          </w:rPr>
          <w:fldChar w:fldCharType="begin"/>
        </w:r>
        <w:r w:rsidRPr="00F13C70">
          <w:rPr>
            <w:sz w:val="20"/>
            <w:szCs w:val="20"/>
          </w:rPr>
          <w:instrText xml:space="preserve"> PAGE   \* MERGEFORMAT </w:instrText>
        </w:r>
        <w:r w:rsidRPr="00F13C70">
          <w:rPr>
            <w:sz w:val="20"/>
            <w:szCs w:val="20"/>
          </w:rPr>
          <w:fldChar w:fldCharType="separate"/>
        </w:r>
        <w:r w:rsidRPr="00F13C70">
          <w:rPr>
            <w:noProof/>
            <w:sz w:val="20"/>
            <w:szCs w:val="20"/>
          </w:rPr>
          <w:t>2</w:t>
        </w:r>
        <w:r w:rsidRPr="00F13C70">
          <w:rPr>
            <w:noProof/>
            <w:sz w:val="20"/>
            <w:szCs w:val="20"/>
          </w:rPr>
          <w:fldChar w:fldCharType="end"/>
        </w:r>
        <w:r w:rsidRPr="00F13C70">
          <w:rPr>
            <w:sz w:val="20"/>
            <w:szCs w:val="20"/>
          </w:rPr>
          <w:t xml:space="preserve"> | </w:t>
        </w:r>
        <w:r w:rsidRPr="00F13C70">
          <w:rPr>
            <w:color w:val="7F7F7F" w:themeColor="background1" w:themeShade="7F"/>
            <w:spacing w:val="60"/>
            <w:sz w:val="20"/>
            <w:szCs w:val="20"/>
          </w:rPr>
          <w:t>Page</w:t>
        </w:r>
      </w:p>
    </w:sdtContent>
  </w:sdt>
  <w:p w14:paraId="58C45674" w14:textId="77777777" w:rsidR="0094779F" w:rsidRPr="00F13C70" w:rsidRDefault="0094779F">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710417996"/>
      <w:docPartObj>
        <w:docPartGallery w:val="Page Numbers (Bottom of Page)"/>
        <w:docPartUnique/>
      </w:docPartObj>
    </w:sdtPr>
    <w:sdtEndPr>
      <w:rPr>
        <w:color w:val="7F7F7F" w:themeColor="background1" w:themeShade="7F"/>
        <w:spacing w:val="60"/>
      </w:rPr>
    </w:sdtEndPr>
    <w:sdtContent>
      <w:p w14:paraId="760A1CDA" w14:textId="77777777" w:rsidR="0094779F" w:rsidRPr="00F13C70" w:rsidRDefault="0094779F">
        <w:pPr>
          <w:pStyle w:val="Footer"/>
          <w:pBdr>
            <w:top w:val="single" w:sz="4" w:space="1" w:color="D9D9D9" w:themeColor="background1" w:themeShade="D9"/>
          </w:pBdr>
          <w:jc w:val="right"/>
          <w:rPr>
            <w:sz w:val="20"/>
            <w:szCs w:val="20"/>
          </w:rPr>
        </w:pPr>
        <w:r w:rsidRPr="00F13C70">
          <w:rPr>
            <w:sz w:val="20"/>
            <w:szCs w:val="20"/>
          </w:rPr>
          <w:fldChar w:fldCharType="begin"/>
        </w:r>
        <w:r w:rsidRPr="00F13C70">
          <w:rPr>
            <w:sz w:val="20"/>
            <w:szCs w:val="20"/>
          </w:rPr>
          <w:instrText xml:space="preserve"> PAGE   \* MERGEFORMAT </w:instrText>
        </w:r>
        <w:r w:rsidRPr="00F13C70">
          <w:rPr>
            <w:sz w:val="20"/>
            <w:szCs w:val="20"/>
          </w:rPr>
          <w:fldChar w:fldCharType="separate"/>
        </w:r>
        <w:r w:rsidRPr="00F13C70">
          <w:rPr>
            <w:noProof/>
            <w:sz w:val="20"/>
            <w:szCs w:val="20"/>
          </w:rPr>
          <w:t>2</w:t>
        </w:r>
        <w:r w:rsidRPr="00F13C70">
          <w:rPr>
            <w:noProof/>
            <w:sz w:val="20"/>
            <w:szCs w:val="20"/>
          </w:rPr>
          <w:fldChar w:fldCharType="end"/>
        </w:r>
        <w:r w:rsidRPr="00F13C70">
          <w:rPr>
            <w:sz w:val="20"/>
            <w:szCs w:val="20"/>
          </w:rPr>
          <w:t xml:space="preserve"> | </w:t>
        </w:r>
        <w:r w:rsidRPr="00F13C70">
          <w:rPr>
            <w:color w:val="7F7F7F" w:themeColor="background1" w:themeShade="7F"/>
            <w:spacing w:val="60"/>
            <w:sz w:val="20"/>
            <w:szCs w:val="20"/>
          </w:rPr>
          <w:t>Page</w:t>
        </w:r>
      </w:p>
    </w:sdtContent>
  </w:sdt>
  <w:p w14:paraId="7D01D825" w14:textId="77777777" w:rsidR="0094779F" w:rsidRPr="00F13C70" w:rsidRDefault="0094779F">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1F0E61" w14:textId="77777777" w:rsidR="0094779F" w:rsidRDefault="0094779F" w:rsidP="007F25FE">
      <w:r>
        <w:separator/>
      </w:r>
    </w:p>
  </w:footnote>
  <w:footnote w:type="continuationSeparator" w:id="0">
    <w:p w14:paraId="4D49C4F5" w14:textId="77777777" w:rsidR="0094779F" w:rsidRDefault="0094779F" w:rsidP="007F2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034BF" w14:textId="03024DBF" w:rsidR="0094779F" w:rsidRPr="00F13C70" w:rsidRDefault="0094779F" w:rsidP="00F13C70">
    <w:pPr>
      <w:pStyle w:val="Header"/>
    </w:pPr>
    <w:r>
      <w:rPr>
        <w:rFonts w:ascii="Seattle Text" w:hAnsi="Seattle Text" w:cs="Seattle Text"/>
        <w:noProof/>
        <w:color w:val="7F7F7F" w:themeColor="text1" w:themeTint="80"/>
      </w:rPr>
      <mc:AlternateContent>
        <mc:Choice Requires="wpg">
          <w:drawing>
            <wp:anchor distT="0" distB="0" distL="114300" distR="114300" simplePos="0" relativeHeight="251656704" behindDoc="0" locked="0" layoutInCell="1" allowOverlap="1" wp14:anchorId="72C45C04" wp14:editId="559F7068">
              <wp:simplePos x="0" y="0"/>
              <wp:positionH relativeFrom="column">
                <wp:posOffset>1240972</wp:posOffset>
              </wp:positionH>
              <wp:positionV relativeFrom="paragraph">
                <wp:posOffset>-147502</wp:posOffset>
              </wp:positionV>
              <wp:extent cx="3160395" cy="796290"/>
              <wp:effectExtent l="0" t="0" r="0" b="3810"/>
              <wp:wrapNone/>
              <wp:docPr id="3" name="Group 3"/>
              <wp:cNvGraphicFramePr/>
              <a:graphic xmlns:a="http://schemas.openxmlformats.org/drawingml/2006/main">
                <a:graphicData uri="http://schemas.microsoft.com/office/word/2010/wordprocessingGroup">
                  <wpg:wgp>
                    <wpg:cNvGrpSpPr/>
                    <wpg:grpSpPr>
                      <a:xfrm>
                        <a:off x="0" y="0"/>
                        <a:ext cx="3160395" cy="796290"/>
                        <a:chOff x="0" y="-19050"/>
                        <a:chExt cx="3160395" cy="796290"/>
                      </a:xfrm>
                    </wpg:grpSpPr>
                    <pic:pic xmlns:pic="http://schemas.openxmlformats.org/drawingml/2006/picture">
                      <pic:nvPicPr>
                        <pic:cNvPr id="2"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31110" cy="777240"/>
                        </a:xfrm>
                        <a:prstGeom prst="rect">
                          <a:avLst/>
                        </a:prstGeom>
                      </pic:spPr>
                    </pic:pic>
                    <pic:pic xmlns:pic="http://schemas.openxmlformats.org/drawingml/2006/picture">
                      <pic:nvPicPr>
                        <pic:cNvPr id="1" name="Pictur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428875" y="-19050"/>
                          <a:ext cx="731520" cy="7315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CF1506E" id="Group 3" o:spid="_x0000_s1026" style="position:absolute;margin-left:97.7pt;margin-top:-11.6pt;width:248.85pt;height:62.7pt;z-index:251656704;mso-width-relative:margin;mso-height-relative:margin" coordorigin=",-190" coordsize="31603,796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2E8DtMCAADPCAAADgAAAGRycy9lMm9Eb2MueG1s7FbJ&#10;btswEL0X6D8QvCtabEe2EDtI7SQoELRGlw+gKUoiIpEESS9B0X/vkFriOEEb5BagB1PcZvjmzTzS&#10;F5eHpkY7pg2XYo7jswgjJqjMuSjn+OePm2CKkbFE5KSWgs3xAzP4cvHxw8VeZSyRlaxzphE4ESbb&#10;qzmurFVZGBpasYaYM6mYgMVC6oZYGOoyzDXZg/emDpMoOg/3UudKS8qMgdlVu4gX3n9RMGq/FoVh&#10;FtVzDNisb7VvN64NFxckKzVRFacdDPIGFA3hAg4dXK2IJWir+TNXDadaGlnYMyqbUBYFp8zHANHE&#10;0Uk0t1pulY+lzPalGmgCak94erNb+mW31ojnczzCSJAGUuRPRSNHzV6VGey41eq7WutuomxHLtpD&#10;oRv3hTjQwZP6MJDKDhZRmBzF59FoNsGIwlo6O09mHeu0gtQ8mgXxLJoMS9d/tw77s0MHcUCkOM3g&#10;1xEFvWdE/bugwMpuNcOdk+ZVPhqi77cqgJwqYvmG19w++PqE7DlQYrfmdK3bwSPnSc85rLpDUeJY&#10;dwZuT2tBXER3kt4bJOSyIqJkV0ZBYYPc3O7w6XY/fHLcpubqhte1S5Trd4GBCE6K6AVu2gJdSbpt&#10;mLCt4jSrIUYpTMWVwUhnrNkwKCD9OY+9BiDzd8a641wNeBX8SqZXUTRLPgXLSbQMxlF6HVzNxmmQ&#10;RtfpOBpP42W8/O2s43G2NQziJfVK8Q4rzD5D+2LJd5dDKyYvSrQjXvqOKQ+o/3qIMOUocViN1czS&#10;ynULYOsbMNzaDAue2kc2He8GZOEsXiOEZDKK4xguIS+ENE3GvtqHUoZEa2NvmWyQ6wChAMETSnYA&#10;tgXTb+ny3p7vgQGctnSg824EEJ8KwJf004p+TwJI/gvAX+nJOJlOU7j04c4/vtj7RyEdxZOkl0Lb&#10;b+u7F1Jf52+Xgn8Z4NX0eu9eePcsH4+hf/w/ZPEHAAD//wMAUEsDBAoAAAAAAAAAIQAPBSTfdF4C&#10;AHReAgAVAAAAZHJzL21lZGlhL2ltYWdlMS5qcGVn/9j/4AAQSkZJRgABAQEBSgFKAAD/2wBDAAIB&#10;AQIBAQICAgICAgICAwUDAwMDAwYEBAMFBwYHBwcGBwcICQsJCAgKCAcHCg0KCgsMDAwMBwkODw0M&#10;DgsMDAz/2wBDAQICAgMDAwYDAwYMCAcIDAwMDAwMDAwMDAwMDAwMDAwMDAwMDAwMDAwMDAwMDAwM&#10;DAwMDAwMDAwMDAwMDAwMDAz/wAARCAMrClA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8P7Gt/8An3jo/sa3/wCfeOrW5vSjc3pVahylX+xr&#10;f/n3jo/sa3/5946tbm9KNzelGocpV/sa3/5946P7Gt/+feOrW5vSjc3pRqHKVf7Gt/8An3jo/sa3&#10;/wCfeOrW5vSjc3pRqHKVf7Gt/wDn3jo/sa3/AOfeOrW5vSjc3pRqHKVf7Gt/+feOj+xrf/n3jq1u&#10;b0o3N6UahylX+xrf/n3jo/sa3/5946tbm9KNzelGocpV/sa3/wCfeOj+xrf/AJ946tbm9KNzelGo&#10;cpV/sa3/AOfeOj+xrf8A5946tbm9KNzelGocpV/sa3/5946P7Gt/+feOrW5vSjc3pRqHKVf7Gt/+&#10;feOj+xrf/n3jq1ub0o3N6UahylX+xrf/AJ946P7Gt/8An3jq1ub0o3N6UahylX+xrf8A5946P7Gt&#10;/wDn3jq1ub0o3N6UahylX+xrf/n3jo/sa3/5946tbm9KNzelGocpV/sa3/5946P7Gt/+feOrW5vS&#10;jc3pRqHKVf7Gt/8An3jo/sa3/wCfeOrW5vSjc3pRqHKVf7Gt/wDn3jo/sa3/AOfeOrW5vSjc3pRq&#10;HKVf7Gt/+feOj+xrf/n3jq1ub0o3N6UahylX+xrf/n3jo/sa3/5946tbm9KNzelGocpV/sa3/wCf&#10;eOj+xrf/AJ946tbm9KNzelGocpV/sa3/AOfeOj+xrf8A5946tbm9KNzelGocpV/sa3/5946P7Gt/&#10;+feOrW5vSjc3pRqHKVf7Gt/+feOj+xrf/n3jq1ub0o3N6UahylX+xrf/AJ946P7Gt/8An3jq1ub0&#10;o3N6UahylX+xrf8A5946P7Gt/wDn3jq1ub0o3N6UahylX+xrf/n3jo/sa3/5946tbm9KNzelGocp&#10;V/sa3/5946P7Gt/+feOrW5vSjc3pRqHKVf7Gt/8An3jo/sa3/wCfeOrW5vSjc3pRqHKVf7Gt/wDn&#10;3jo/sa3/AOfeOrW5vSjc3pRqHKVf7Gt/+feOj+xrf/n3jq1ub0o3N6UahylX+xrf/n3jo/sa3/59&#10;46tbm9KNzelGocpV/sa3/wCfeOj+xrf/AJ946tbm9KNzelGocpV/sa3/AOfeOj+xrf8A5946tbm9&#10;KNzelGocpV/sa3/5946P7Gt/+feOrW5vSjc3pRqHKVf7Gt/+feOj+xrf/n3jq1ub0o3N6UahylX+&#10;xrf/AJ946P7Gt/8An3jq1ub0o3N6UahylX+xrf8A5946P7Gt/wDn3jq1ub0o3N6UahylX+xrf/n3&#10;jo/sa3/5946tbm9KNzelGocpV/sa3/5946P7Gt/+feOrW5vSjc3pRqHKVf7Gt/8An3jo/sa3/wCf&#10;eOrW5vSjc3pRqHKVf7Gt/wDn3jo/sa3/AOfeOrW5vSjc3pRqHKVf7Gt/+feOj+xrf/n3jq1ub0o3&#10;N6UahylX+xrf/n3jo/sa3/5946tbm9KNzelGocpV/sa3/wCfeOj+xrf/AJ946tbm9KNzelGocpV/&#10;sa3/AOfeOj+xrf8A5946tbm9KNzelGocpV/sa3/5946P7Gt/+feOrW5vSjc3pRqHKVf7Gt/+feOj&#10;+xrf/n3jq1ub0o3N6UahylX+xrf/AJ946P7Gt/8An3jq1ub0o3N6UahylX+xrf8A5946P7Gt/wDn&#10;3jq1ub0o3N6UahylX+xrf/n3jo/sa3/5946tbm9KNzelGocpV/sa3/5946P7Gt/+feOrW5vSjc3p&#10;RqHKVf7Gt/8An3jo/sa3/wCfeOrW5vSjc3pRqHKVf7Gt/wDn3jo/sa3/AOfeOrW5vSjc3pRqHKVf&#10;7Gt/+feOj+xrf/n3jq1ub0o3N6UahylX+xrf/n3jo/sa3/5946tbm9KNzelGocpV/sa3/wCfeOj+&#10;xrf/AJ946tbm9KNzelGocpV/sa3/AOfeOj+xrf8A5946tbm9KNzelGocpV/sa3/5946P7Gt/+feO&#10;rW5vSjc3pRqHKVf7Gt/+feOj+xrf/n3jq1ub0o3N6UahylX+xrf/AJ946P7Gt/8An3jq1ub0o3N6&#10;UahylX+xrf8A5946P7Gt/wDn3jq1ub0o3N6UahylX+xrf/n3jo/sa3/5946tbm9KNzelGocpV/sa&#10;3/5946P7Gt/+feOrW5vSjc3pRqHKVf7Gt/8An3jo/sa3/wCfeOrW5vSjc3pRqHKVf7Gt/wDn3jo/&#10;sa3/AOfeOrW5vSjc3pRqHKVf7Gt/+feOj+xrf/n3jq1ub0o3N6UahylX+xrf/n3jo/sa3/5946tb&#10;m9KNzelGocpV/sa3/wCfeOj+xrf/AJ946tbm9KNzelGocpV/sa3/AOfeOj+xrf8A5946tbm9KNze&#10;lGocpV/sa3/5946P7Gt/+feOrW5vSjc3pRqHKVf7Gt/+feOj+xrf/n3jq1ub0o3N6UahylX+xrf/&#10;AJ946P7Gt/8An3jq1ub0o3N6UahylX+xrf8A5946P7Gt/wDn3jq1ub0o3N6UahylX+xrf/n3jo/s&#10;a3/5946tbm9KNzelGocpV/sa3/5946P7Gt/+feOrW5vSjc3pRqHKVf7Gt/8An3jo/sa3/wCfeOrW&#10;5vSjc3pRqHKVf7Gt/wDn3jo/sa3/AOfeOrW5vSjc3pRqHKVf7Gt/+feOj+xrf/n3jq1ub0o3N6Ua&#10;hylX+xrf/n3jo/sa3/5946tbm9KNzelGocpV/sa3/wCfeOj+xrf/AJ946tbm9KNzelGocpV/sa3/&#10;AOfeOj+xrf8A5946tbm9KNzelGocpV/sa3/5946P7Gt/+feOrW5vSjc3pRqHKVf7Gt/+feOj+xrf&#10;/n3jq1ub0o3N6UahylX+xrf/AJ946P7Gt/8An3jq1ub0o3N6UahylX+xrf8A5946P7Gt/wDn3jq1&#10;ub0o3N6UahylX+xrf/n3jo/sa3/5946tbm9KNzelGocpV/sa3/5946P7Gt/+feOrW5vSjc3pRqHK&#10;Vf7Gt/8An3jo/sa3/wCfeOrW5vSjc3pRqHKVf7Gt/wDn3jo/sa3/AOfeOrW5vSjc3pRqHKVf7Gt/&#10;+feOj+xrf/n3jq1ub0o3N6UahylX+xrf/n3jo/sa3/5946tbm9KNzelGocpV/sa3/wCfeOj+xrf/&#10;AJ946tbm9KNzelGocpV/sa3/AOfeOj+xrf8A5946tbm9KNzelGocpV/sa3/5946P7Gt/+feOrW5v&#10;Sjc3pRqHKVf7Gt/+feOj+xrf/n3jq1ub0o3N6UahylX+xrf/AJ946P7Gt/8An3jq1ub0o3N6Uahy&#10;lX+xrf8A5946P7Gt/wDn3jq1ub0o3N6UahylX+xrf/n3jo/sa3/5946tbm9KNzelGocpV/sa3/59&#10;46P7Gt/+feOrW5vSjc3pRqHKVf7Gt/8An3jo/sa3/wCfeOrW5vSjc3pRqHKVf7Gt/wDn3jo/sa3/&#10;AOfeOrW5vSjc3pRqHKVf7Gt/+feOj+xrf/n3jq1ub0o3N6UahylX+xrf/n3jo/sa3/5946tbm9KN&#10;zelGocpV/sa3/wCfeOj+xrf/AJ946tbm9KNzelGocpV/sa3/AOfeOj+xrf8A5946tbm9KNzelGoc&#10;pV/sa3/5946P7Gt/+feOrW5vSjc3pRqHKVf7Gt/+feOj+xrf/n3jq1ub0o3N6UahylX+xrf/AJ94&#10;6P7Gt/8An3jq1ub0o3N6UahylX+xrf8A5946P7Gt/wDn3jq1ub0o3N6UahylX+xrf/n3jo/sa3/5&#10;946tbm9KNzelGocpV/sa3/5946P7Gt/+feOrW5vSjc3pRqHKVf7Gt/8An3jo/sa3/wCfeOrW5vSj&#10;c3pRqHKVf7Gt/wDn3jo/sa3/AOfeOrW5vSjc3pRqHKVf7Gt/+feOj+xrf/n3jq1ub0o3N6UahylX&#10;+xrf/n3jo/sa3/5946tbm9KNzelGocpV/sa3/wCfeOj+xrf/AJ946tbm9KNzelGocpV/sa3/AOfe&#10;Oj+xrf8A5946tbm9KNzelGocpV/sa3/5946P7Gt/+feOrW5vSjc3pRqHKVf7Gt/+feOj+xrf/n3j&#10;q1ub0o3N6UahylX+xrf/AJ946P7Gt/8An3jq1ub0o3N6UahylX+xrf8A5946P7Gt/wDn3jq1ub0o&#10;3N6UahylX+xrf/n3jo/sa3/5946tbm9KNzelGocpV/sa3/5946P7Gt/+feOrW5vSjc3pRqHKVf7G&#10;t/8An3jo/sa3/wCfeOrW5vSjc3pRqHKVf7Gt/wDn3jo/sa3/AOfeOrW5vSjc3pRqHKVf7Gt/+feO&#10;j+xrf/n3jq1ub0o3N6UahylX+xrf/n3jo/sa3/5946tbm9KNzelGocpV/sa3/wCfeOj+xrf/AJ94&#10;6tbm9KNzelGocpV/sa3/AOfeOj+xrf8A5946tbm9KNzelGocpV/sa3/5946P7Gt/+feOrW5vSjc3&#10;pRqHKVf7Gt/+feOj+xrf/n3jq1ub0o3N6UahylX+xrf/AJ946P7Gt/8An3jq1ub0o3N6UahylX+x&#10;rf8A5946P7Gt/wDn3jq1ub0o3N6UahylX+xrf/n3jo/sa3/5946tbm9KNzelGocpV/sa3/5946P7&#10;Gt/+feOrW5vSjc3pRqHKVf7Gt/8An3jo/sa3/wCfeOrW5vSjc3pRqHKVf7Gt/wDn3jo/sa3/AOfe&#10;OrW5vSjc3pRqHKVf7Gt/+feOj+xrf/n3jq1ub0o3N6UahylX+xrf/n3jo/sa3/5946tbm9KNzelG&#10;ocpV/sa3/wCfeOj+xrf/AJ946tbm9KNzelGocpV/sa3/AOfeOj+xrf8A5946tbm9KNzelGocpV/s&#10;a3/5946P7Gt/+feOrW5vSjc3pRqHKVf7Gt/+feOj+xrf/n3jq1ub0o3N6UahylX+xrf/AJ946P7G&#10;t/8An3jq1ub0o3N6UahylX+xrf8A5946P7Gt/wDn3jq1ub0o3N6UahylX+xrf/n3jo/sa3/5946t&#10;bm9KNzelGocpV/sa3/5946P7Gt/+feOrW5vSjc3pRqHKVf7Gt/8An3jo/sa3/wCfeOrW5vSjc3pR&#10;qHKVf7Gt/wDn3jo/sa3/AOfeOrW5vSjc3pRqHKVf7Gt/+feOj+xrf/n3jq1ub0o3N6UahylX+xrf&#10;/n3jo/sa3/5946tbm9KNzelGocpV/sa3/wCfeOj+xrf/AJ946tbm9KNzelGocpV/sa3/AOfeOj+x&#10;rf8A5946tbm9KNzelGocpV/sa3/5946P7Gt/+feOrW5vSjc3pRqHKVf7Gt/+feOj+xrf/n3jq1ub&#10;0o3N6UahylX+xrf/AJ946P7Gt/8An3jq1ub0o3N6UahylX+xrf8A5946P7Gt/wDn3jq1ub0o3N6U&#10;ahylX+xrf/n3jo/sa3/5946tbm9KNzelGocpV/sa3/5946P7Gt/+feOrW5vSjc3pRqHKVf7Gt/8A&#10;n3jo/sa3/wCfeOrW5vSjc3pRqHKVf7Gt/wDn3jo/sa3/AOfeOrW5vSjc3pRqHKVf7Gt/+feOj+xr&#10;f/n3jq1ub0o3N6UahylX+xrf/n3jo/sa3/5946tbm9KNzelGocpV/sa3/wCfeOj+xrf/AJ946tbm&#10;9KNzelGocpV/sa3/AOfeOj+xrf8A5946tbm9KNzelGoco6iiip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Cc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11J6U1WC/WiVmDAetNZ&#10;io3feFAeY8tvFIDtNN3cdqjur6KyhaSeWOFF5Znbao/E0K72DmVrk23+IflQAWHzV5741/ao+HPw&#10;78z+2vHHhXT2jGWjl1OFZB/wHdmvPfAv/BUL4H/E74p2fgvQfHVjqXiK/YpBbQxu3mEejY2/rXZT&#10;y3Fzg5xpScVu7PQ55YqhGSg5K78z6EzlaM5pyJ8lNY/N7etcPW50dbjmO0daFavFf25f21ND/YT+&#10;CsvjjxFpuoapp8NwsDRWeA4LAkHnjHFfJfg//g5q+A/iCWNNStfEGhrJJtLTQ+aFX+98gPHt1r2M&#10;Bw/mGMpurhaMpxWjaRw4jMsLQlyVpqL8z9HmbIoQ8V8W+Hf+C/v7LevxLt+IXkTMMtFJptwCv47M&#10;GvT/AIcf8FRPgT8WmUaP8SPDvz9PtdwLX/0Ziitw/mdNNzoTSX91/wCQ45lhJ6RqR+9H0Ez5NJv5&#10;rB8K/E3w943i8zSNd0fVE/vWl5HMp/FSa3RJx/CDXlypyi7SVjrjKMtiROlLTYmLJz+lOqSg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TcKWmtz2oAdu4oLYFN&#10;LDbxUVxOI4WZ2VVUZLE4Ao1AlEinv7UGVQOvtXyz+2P/AMFePgr+xbp80OveJotV8QRbQujaWRc3&#10;jZBIOMgY45OcjNflB+11/wAHJXxa+M76npfw/s9P8DeHroNbpOB519LGf4wxAMT/AEJxX1+Q8D5t&#10;mzvh6bUf5paL/g/I8PMOIsDg9Kk7vstT9y/jH+0j4F+BGiyah4u8WaHoNtbj5/tV0quM+ifeP4Cv&#10;hT9pT/g5f+C/wh1ubS/CNlq3xAmVCUvrBFWyV/7rFyrfkK/CD4j/ABR8UfGDWBqHizxFrXiW+U5S&#10;fUrlp3HsCxNYXYk4BPbrzX7Bk/gzg6dpZhVc32Wi/wA/xPh8dx5Wlph4pLv1P0a+NX/BzT8cPH10&#10;6+E9L8P+C7fJCMkf2x2HYnzFIz9K+P8A4z/t6/GX4/eJ5NW8RfEXxQ1zIMNHZX0llb4/65RsF/Sv&#10;Js/5xR2r9Hy7hHJ8DrQoR5u7V/zPk8Vn2Pru9SoyTV7268TXf2jU7q61K4zzNeStNJ+bEmvoD/gk&#10;/qH/AAj3/BQz4XzR/KZtWjgJHUhmUHNfPbHbXs3/AATm1H+y/wBvL4SSY+/4nsos5/vTKK14hwtK&#10;OU4hcq+B9F2DKqs5Y6m5O/vI/q6X7lM25Y59KfGfkFDnFfxIz+gFsfEv/Bf7wnceI/8Agmf46uId&#10;23SYkvZMD+AMF5/76r+bjeQfu8Doe/0r+q//AIKQfDYfFv8AYc+Jnh1huXUNFlGP93D/APstfym2&#10;ztJEvzcV/SXgtiObL61HqpfmkflHH1FRxMJeX6jiN3zMqlu3FRy2cc3DRxsvUjbzUwPShfvmv2iV&#10;OMtJK58CpONnFm54a+KvizwVbiPRfFHiXRY/7tjqk1uv5Iwr6M+A/wDwWw/aM/Z50KPTNN8cS6pp&#10;lud3larAl5K/sZXy/wCtfK79vrUc/wDx7ye4P8q8bH8P5di6ThXoxfyR34XMsVRalTm1r3P6r/8A&#10;gm5+0lrX7WP7IPhPxx4gt7W11XWLcNOlvny2YAcj0znpXuxbA5r5G/4IeH/jWz8Pf+vY/wAhX1pK&#10;27j1r+M88oQo5jWpUlaMZNJeVz96y2cp4WnOWraQ8XCk4zS7xXmv7XHxI1L4Nfsx/EDxXo5iGqeG&#10;/D97qNoZV3KJYoWdMjuMgcV+Z/7E3/Bz9ofi2xsdL+M3h+XQb6Zo4hq2ljzrVgcZllU7fLAJ6DPS&#10;tct4ex+Pozr4SDkob2318jPFZphsNUjTry5ebY/XrzlxnNAkVu9cP8Hv2gPBfx+8Lw6z4M8TaT4i&#10;02fO2azmDg446df0rs4m3FW9+MV5NWlOnLlmrNdHozuhJSjzLYnooorMo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aXwaGl2mgB1QF93G7oexqh4s8baX4G8PXWraxfWul6bZoZJ7m5lEc&#10;cSjqWY8Cvx7/AOClf/Bx7vF54R+BKyrIryW154juI8bDyuIF67h1DnI6V7uRcO47Nq3ssHC/d9F6&#10;nm5jm2HwUOetL5dWfol+2t/wUw+FP7CPhl7jxr4gi/taVC1rpFr+9vbnnA2x9cZ6ntX4q/t5f8F/&#10;fi5+1Zd3GleD7ub4c+EVmOyKwlzfXS4K4klwPlYHJTHHrxXxL438fa58VPE1zrfiTVr7XdWvGLz3&#10;V5KZHkJ/Qfhisgd/5DpX9F8L+FuXZco1sX+9qeey9F/mflmbcYYnFt06HuR/Fj765m1O+murm4ku&#10;Lm4YvJJIxZnY9SSaYE3Lz360qgHgimk4/wDrdq/UqcY048kFZHyEpScrt6isM9W+VuvvRswPvdPx&#10;rb+HHww8RfGDxPFovhTQ9U8RatNgC2sbZpmUHjc20fKB3Jr9Gv2Y/wDg2M+JnxGtLXUfiF4i0nwb&#10;aSKrmwhP2q4dWAP31OFbnoRwa+fzjirK8rX+2VVF9t39y1PSy/JcZjP4EG0fmSCMd/QkUYwM7uM4&#10;6dfxr9zbf/g1a+F/2P8AfeNvFrXBHJSdAmfpsr5L/wCCnf8AwQM1L9iT4RXvxB8J+IG8Q+G9JIbU&#10;ra4X/SLaI9Zd3AIHAxjvXgYDxMyTG11h41LSbsrppP8AA9PFcJ4+hTdWUdFvqj85uq9cZPIP8Nek&#10;/sX6ynh39sP4V6hIyrHaeKtPmYk4UKsyk815rGQVVhyD6fxVPY6xN4Z1G21C02rc2Eqzw56BlORX&#10;2OZUViMJOk9pRa+9HhYOo4V4yXRo/sV0q9XUdOguF5SaNZFI6EEZqzjmuN+AOs/238C/B14zBmut&#10;Es5GI7kwIT+ua7ASZNfwvVhyzlHs2f0VTleKfkc/8WNAbxR8MfEWmou6TUNNuLdBjPzNEyj9TX8i&#10;vxD+HV78I/iDrXhXU/l1Lw9ey2Fzldvzo2CMdq/sIkfcpFfy5/8ABYH4eyfDb/gpD8UbWaIx/wBq&#10;apJqoBGNyzsWU/Q4r9m8FcZyY6vQb+KKfzTPguPsPzYenUXR2Pm3ryP0o280AZWhetf0kr8qZ+Tv&#10;awjryOaZOMQSf7p/DipJDjFR3C4tpP8AdOaiXwDj09T+mz/gh5x/wTY+Hv8A16/0FfWmM18lf8EP&#10;eP8Agmz8Pf8Ar2/oK+thGdtfxBxL/wAjXEL+/L8z+h8p/wB0pf4V+R45/wAFCx/xgv8AF7/sUNS/&#10;9Jnr+T3Tk3WEOT/yzUfpX9YX/BQs/wDGCvxe/wCxR1L/ANJnr+T3TBv06H/cX+VftHgj/CxPrE+A&#10;8QNJUreZ3nwJ/aQ8efs0eKV1nwJ4q1bw7fK6tIbWYhJwpB2uvdTjBHpX7ff8EZv+C3etft2fER/h&#10;v440O3tvFtrYyagmpWXy295GhUMPL/gILDua/AtRtH9K/QD/AINpY8f8FKm68eF7wfT97DX1viRw&#10;7l9fK62MnTXtIK6a0f8AwTw+Fc0xNPFxoqb5W7W6H9EgOaKY0mykefYfu8cdK/lA/aiSio/P46UG&#10;4x2+9096LgSUU1X3GnA5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M0ZoY4U1X3eX7Ljof50twJmfFeRftf&#10;/tp+A/2KPhfceKPG+rw2NqoItrZW3XF4/ZUQcnnqQMDNcP8A8FFv+Ck3gv8A4J7/AAkuNZ1yePUd&#10;fmUppmixSr9ou5CDtyM/KvqTjiv5yv2yP20PHH7dXxgu/GHja8yZHIsNNhc/ZdMizxHGp9P7xGT3&#10;r9F4K4BxOc1VWq3jRW77+S/zPl+IOJKWAhyw1n0Xb1PYP+ClH/BXr4hf8FAvFt1Zx3V74Z+H6vtt&#10;dCglx5yrnEkzDkse4B28dK+Rivlr8q/7vsPepKTIK1/UmU5PhMtoRw+EgoxX9XfmfjuOzHEYqo6l&#10;d3bBfvYHReBQTk/pQfnB/wBkZzTRHJLKkaq0kkhARI1LMxPQADmvTlJL3pHLGLbtEJJQuO5PQepr&#10;7v8A+CcH/BCT4gftsW9v4i8VSXngTwLI3+ueHbf3YHXy0YfL9WGDmvpT/giX/wAEMo9UtNJ+L3xk&#10;0913MLjRPDlzF8pHVLicH2+6h45OQCBX7L2NjDp9lFDAkcMMS7FRAFVQOwFfgnHPik6c5YHKnqtH&#10;PdL/AA/5n6Nw7wepJYnG/Jf5nkP7J37CXwz/AGNPCUOl+BvDOnaa6oFmvTHvurhsYLM7ZOT1wMCv&#10;Xo42zluKlXil+b8K/BcRia2Im6teTlJ9XqfpVGlGlHkppJAxyK534oeBNP8Ail4C1jw9qltb3lnr&#10;FnJbSxTJuRwykcjvg4NdFnmmMuTnOfT2rKnUlCSktGipRTi00fyQftSfBSb9nP8AaS8aeB5ss3hn&#10;VZ7FJCuPNRW4Ye3pXn90vmRsuM8d6+/v+DkD4OXXw8/4KH3GvrY/Z9H8V6VbyW8wGFuJ0B87HuNy&#10;5+tfAhGRzX9s8M5j9fyihiJO/NFX9dj+f83w31bG1Ka6PT0P6lf+CUvxbX42/wDBP34Y+IAwLXGk&#10;LDIueUMbNHg/9819EL96vy6/4NePjxbeMP2XvE3gi4vkk1bwrqe+C1LfMlq6Lh8em8sPqK/UWMbB&#10;X8hcVYF4LNq9DtJ29HqfuGT4lV8FTqeSB+QfevwP/wCDoL4Qx+Dv2x/CvixNqt4y0fymGMf8e21f&#10;/Z6/fIsCK/Nv/g5d/Z8s/iN+xRb+MobDztb8F6jGwucbjBaPnzs+xKpz7V7Ph3mUcFntGpLaT5X8&#10;/wDg2OHijCPEZbUit1r9x+AuCeKP4/8AdpsTbgKcv+sav7F06H4TIJOq025OLaT/AHT/ACp0nb60&#10;24/49pP90/ypS+BhHp6n9NX/AAQ8GP8Agm38Pf8Ar2/oK+uG+41fI/8AwQ85/wCCbfw9/wCvb+i1&#10;9cN9xq/h/iX/AJG2I/xy/M/obKv9ypf4V+R4z/wULH/GDHxe/wCxR1L/ANJnr+T/AEr/AI8Iv9xf&#10;5V/WD/wUL/5MY+L3/Yo6l/6TPX8n2l/8eEP+4v8AKv2rwS/hYn1ifA+IXx0vn+hKwwlfoH/wbSf8&#10;pKH/AOxYvP8A0bDX5+H7lfoH/wAG0f8Aykqk/wCxXvP/AEbDX6L4gf8AIhxH+E+R4c/5GNL1P6HG&#10;FNc4/GpF5Wmt3r+NOp++Hzj+0L/wUk8C/st/tP8Ahn4d+NZm0n/hKrAXNlqch/0cSGRk8tz/AA9O&#10;pwOa+g7C+h1OziuIZI5obhRJHIjhldSMggjggjuK/Dr/AIOqU3/tGfD0N93+xGOfT97JWF/wR5/4&#10;Lqar+zfeab8NfipcTat4Lupkg03WJZC02kZ42OTy0eT1OSOnSv0yPh7XxeR082wPvSs+aPo91/kf&#10;J/6zU6OYywWI0XRn72K2T+lSKMCsbwn4t0zxr4ctdT0i/t9R068QSw3Nu4kjcHngiteE5Xpjmvza&#10;UZJ2lufVxkmrx2H0UUUhhRRRQAUUUUAFFFFABRRRQAUUUUAFFFFABRRRQAUZoqFhmU+vb3oAmLYo&#10;3c471l654i0/wvpU15qV9Z6fZ2/Mk9zMsUcY/wBpmIAr4K/bD/4OVP2Yf2SF1Kzj8Vf8Jzr+mO0U&#10;2l6EN8ocHBAkcCM/UNQB+hOaM1/P/wDFz/g9iePVZP8AhB/hDHPp/SM61eFJvx8piK87P/B7Z8Vv&#10;M+X4L+Asds6ldUAf0iZor+btv+D2z4sBv+SL+AeP+oldV0Xgf/g9n8VHUE/4SL4O6DHa/wAf2C/l&#10;Z/w3kCgD+iLcCetGa/Jj9mn/AIO8/wBnP4y3q2fiyx8Q/DtwgMl1qapJbs3fb5RZuPcV+gn7PP7d&#10;/wAH/wBqvw3Z6t4B+IfhnxHa3rtHAIrxY5nI64ifa/8A47QB7HnNFRI+HA/P3qWgAooooAKKKKAC&#10;iiigAooooAKKKKACiiigAooooAKKKKACiiigAooooAKKKKACiiigAooooAKKKKACiiigAooooAKK&#10;KKACiiigAoziivkP/guV+0940/Y9/wCCcfjTx98P9WXRfFOkyWq2101uk4QPMFYbXBU5BIoA+vM5&#10;or+RAf8AB0d+2hGn/JTLL/wRWn/xFH/EUp+2h/0Uyy/8ENn/APEUAf137uaM5r8Cv+DcH/gtl+0V&#10;+39/wUKk8C/FDxlb694ZXw1fagLZNMt7YiaMxBG3IoPG48ZxX74Wo+Vjz179qAJaKKKACiiigAoo&#10;ooAKKKKACiiigAooooAKKKKACiiigBN6+opQc1+ff7Un/Bx1+z7+yP8AH3xR8N/Fl3qkfiDwnd/Y&#10;7xI4wV37Vbg/RhXBj/g7L/ZbT/mIawf+2QoA/UCivzA/4izv2W/+f/WP+/Qo/wCIs79lv/n/ANY/&#10;79CgD9P6K/NLw9/wdTfso64ZGuPE15puwfL58LHdn02g13/hX/g5F/Y68TKqyfGLR7GWQhVjntrj&#10;JJ9xHigD7tDg9xShs15v8Mf2rPhr8ZNFsbzwv488K6xDqSCS3EGpQmZ1PT93u3fgRXoG75uxxwMd&#10;6ALFFNjGFp1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nF&#10;FNl5jP8ASgB27ijNfk5/wWV/4Oa/Cn/BP/xTcfD34c6bZ+NviDb7kvZJZiLHSeCCrlfmMgOCAARw&#10;c1+E37RP/Bdn9qH9p21a38RfFDV7eBiSF0oDT2Uem6HaaAP7Npb+GB9sksaNjOGYCpQwYZ7Gv4U5&#10;v21vjDPJuk+KnxDkPTLeIbsn/wBDrufgt/wVb/aG+Auuf2loPxW8YNcD+G/1GW9j/wC+ZWYUAf26&#10;bhQDkV53+yz4vv8A4hfsz/D3XtWm+0aprHhzT767lChfMllto3dsDgZYnj3r0KLhemPagB1FFFAB&#10;RRRQAUUUUAFFFFABRRRQAUUUUAFFFFABRRRQAUUUUAFFFFABRRRQAUUUUAFFFFABRRRQAUUUUAFF&#10;FFABRRRQAUUUUAFFFFABRRRQAUUUUAFFFFABRRRQAUUUUAFFFFABRRRQAUUUUAFFFFABRRRQAUUU&#10;UAFFFFABRRRQAUUUUAFFFFABRRRQAUUUUAFFFFABRRRQAUUUUAFFFFABTZSw2449adUc46UANkkO&#10;PvcV8vf8FO/+Clfhf/gnt8FJdUvJIb3xRqitBo2mbgXllxwzDqFHXPtXZft3/tz+D/2CPgrfeLvF&#10;NyslxgxabpyN++1GfHyxqPTOMt2HNfzNftZftUeLv2z/AI26p468Y3klxfX0jfZbYN+60+HPyxIP&#10;YYye5ya/SPD7geec1/b4hNUYbv8AmfZfqfJ8TcRQwFL2cP4j28vMz/2i/wBozxd+1f8AFa+8ZeNN&#10;Um1LV79iQGP7u2TtGg6Ko6celcOEwevPrRGu1adX9WYXC0sPSVGjFRilZJbH4ziMROtNzqO7Y3BA&#10;60ijI+9jNPPSoScM2373atpSSXMzOOuiHKrSSKi73aQ7AoGSx7AAda/Yz/ghz/wRFZZtL+MXxf0q&#10;aKdStz4f0C5X5QMZW4mU9QRyqHPBB4Iqv/wQ7/4IiTzXtj8XvjFozRxbEufDuh3PBP8AEtxMv6qp&#10;9mz2r9mYbdYAqqqqqjAA4xX88eI3iJ7a+WZbL3dpSXXyT/Nn6hwrwvy2xmKXon+YsVmkUe1RtGMA&#10;DtUixALinUV+GH6KkkrIaYqGj3U6igYYqNly/wDLNSVG/wAzH8qTvugPyj/4OnfgnJ4g/Z98E+PF&#10;XK+FtTNhKQMkC5K8/T5K/Dv5u5+X1r+oT/gsH8G5PjX/AME7PibpNrYtqOpW+lSXljCq7maeMZTH&#10;vya/l6jgaCNo3ysiMVYHqCOD+oNf074OZiq2VSw3WnL8Hr/mfkPHWFcMYq3SSPuD/g39/akt/wBm&#10;v9vS0s9Qmgt9I8dWn9kXMrtjy3BLQgf70hA/Gv6P4/mP86/js8O+JNQ8FeI9O1rS5mg1TR7iO8tJ&#10;PvbZo2DqfwIHFf1U/wDBPz9qKw/a5/ZP8H+NLW7W6uL6xSK+ONp+0oNkuR2y6sR7V8f4zZE6WLhm&#10;cF7stH6rY97gTMVOhLCS3jqvQ9qI61w37SPwc0/4/fAjxV4L1SLzrHxFp0tnKo/iyOB+YFduG3D6&#10;9KDF1/zzX4tRqSp1FVhurNfI++qU1OLhLZo/kH+MHws1j4IfFXxF4S16zfT9Y8P30lncwP8AwMp4&#10;we/BFc7g7uPx+tfrh/wcsf8ABPVvD+vWfx18M2Km2vmWx8Rqhx5b/wDLKbb33EsCe2BX5Hrhen1z&#10;nrX9ocH55TzbLKeJg7yStJdmtz8Cz3LpYLFypNaPVegjgkjnvTbgYt5B/sn+VPftUdwuLeT/AHTX&#10;00vgPIj09T+mz/gh7/yja+Hv/Xt/QV9bn/VtXyR/wQ8/5RtfDz/r2/otfXDfcav4g4k/5G2I/wAc&#10;vzP6Hyr/AHKl/hX5HjX/AAUL/wCTGPi9/wBijqX/AKTPX8nml5+wQ8/wL/Kv6w/+Chf/ACYx8Xv+&#10;xR1L/wBJnr+TzS1zYxf7i/yFftXgj/CxPrE+A8QvjpfP9CbnYK/QL/g2j/5SVP8A9ixeD/yLDX5+&#10;lMLX6Bf8G0a/8bKWP/UsXn/o2Gv0bxA/5EOI/wAJ8jw3/wAjGl6n9D4OKQDLUdqIxhvwr+NGfvh+&#10;GX/B1QM/tHfDv20Rsf8Af2Svyt27xz92v1S/4Op/+Tj/AIe/9gRv/RslflaE3jrX9f8Ahnf/AFbo&#10;/P8AM/DuLnbM6i9PyP0D/wCCM/8AwWN1T9jDxbZ+A/HF7NffDbVJxFHLId8mkyOQNwJP+r9R9K/o&#10;I8LeL9P8Y+HrXVdJvINQ02+iEsE8DB0lU9CDX8eZiDE8dsZ71+nH/BCv/gsNJ+znr1j8IfiRqBbw&#10;Xqcoj0fVZ3/5A8h/5ZP/ANM24wcjbjvmvh/Erw9VSLzTL4+8tZRXVd159z6HhXidU2sFiXp0bP3m&#10;jlZuP1py8GqtjeR39vHcQSLNDMoZWVsqQeQR9asBlBP3utfzy97H6h0JgciiheBRQAUUUUAFFFFA&#10;BRRRQAUUUUAFFFFABSOcKcUtI33aAIkn3HDfK2M49K+cP+Clf/BTr4cf8Eyfgm3irxzqKfbrwvFp&#10;GlQkG51OYDO1BnhRwSewr3P4kePdK+FfgLVfEmuXkdjpOh2z3t5cSHCRRoNzMfoK/jZ/4LFf8FLf&#10;EX/BSv8Aa+1/xNqErw+GtMupLPQNPEvmR2tsjEAg8ZLctnHRsUAdh/wVD/4LzfGb/gpJ4xvobjVr&#10;jwj4FyY7Tw/pk7xxmL/pswx5pJ5+YcZxXw6ZGY8sx/GjmTigxkf096AG5opdvNTwaRdXSbo7W4kX&#10;1WMnNAFejNXP+Ee1D/nxvP8Avy3+FRXGmXNoMy280Y9WjK0AQA4rc+H/AMS/EHwp8S2+s+Gta1LQ&#10;9VtG3Q3VlcNDLGfZlINYYXJpQhagD+0H/ghh8VvEXxs/4Jg/CvxF4q1S61rW7zSk8+9uXLzTkd3Y&#10;5LH3NfXVfEf/AAbwNt/4JH/CH30pf6V9uUAFFFFABRRRQAUUUUAFFFFABRRRQAUUUUAFFFFABRRR&#10;QAUUUUAFFFFABRRRQBl+I/GWleEo1fVNU03TUkOEN1cpDvOOg3EZNZafGvweTz4s8NdP+gpB/wDF&#10;V+MP/B69eTWXwC+EbQyyRM2uzAlGK5/cN6V/Oqdevsf8fl1/39b/ABoA/vK/4XV4N/6Gzwz/AODS&#10;D/4qtLw/4x0rxZE0ml6pp2pJHwzWlwkyqfcqTX8EP9u33/P5df8Af1v8a/pA/wCDMW4kvP2ZPiA8&#10;skkjHUgMuxY4yaAP2xRt65paRV20tABRRRQBl+JPGek+EYUfVNU07TVkPyG7uUhD4643EZrJT41+&#10;Dwfm8WeGfw1OD/4qvxk/4PUbmS0+CHwrkikkjdb+5GVYr/zzr+dQ69fY/wCPy6/7+t/jQB/eV/wu&#10;rwb/ANDZ4Z/8GkH/AMVWloXjLSvFaSSaTqmn6nHCdrta3CTKh9CVJwa/gh/t2+/5/Lr/AL+t/jX9&#10;Hv8AwZOXc2ofsnfGTzppJiviq1ALsWwPsvvQB+2aSbz7U6mRxbD+GKfQAV8C/wDBzKcf8Ef/AIjH&#10;/ptZf+j1r76r4F/4OZ/+UPvxG/67WX/o9aAP4/c8UUUUAfqt/wAGePP/AAVomHb/AIQ3Uv8A0KGv&#10;6pIkCjiv5W/+DPH/AJS0zf8AYm6l/wChQ1/VInSgB1FFFABRRRQAUUUUAFFFFABRRRQAUUUUAFFF&#10;FABRRRQB/Gf/AMHCRx/wWV+PX/Yw/wDtGKvjRea+y/8Ag4T/AOUyvx6/7GH/ANoxV8z/ALN/hiy8&#10;bftB+BtG1KH7Rp2ra/Y2d1FnHmRSTorr+KkigDjWUBf6+tNzX9fth/wbWfsj3NlDI3w4i3SIrH99&#10;7fSp/wDiGj/ZF/6JzH/3+/8ArUAfx+daVSf1r+vrVP8Ag2V/ZF1OyaH/AIV80G7+OK52MPxxXjXx&#10;s/4M/v2Z/GXhLUI/CU/i7wrr9wuLa8fUjdW9s3qYcLuHtkUAfzD+B/iT4i+F+txap4d1rVNE1CBg&#10;Y7myuWhkQjkEMpBr9Pf+Ccn/AAdX/Gr9l3XbPRviY0XxM8GiNYM3OV1C0+YFphLy0rbQRtYgc9aw&#10;P+Cjf/Brf8cf2LtGuvEXg/b8UfCFlC81zdafF5d5bqg3O7wZOECgndntX5jyQtbTbZUaNl6oRtIo&#10;A/t7/YP/AOCknwp/4KJ/DgeIvhr4it9S8lVN5p8jBb2wZhnbImeD9MiveI3JNfw3/sK/t0/ED/gn&#10;x8fNN8f/AA91aWx1GxcC5tyd1vqMGQXhlXoytgfQgGv7A/8Agl7/AMFGfCn/AAUv/Zc0X4geH2hs&#10;9QliEer6WsvmNpdzj5oyeMjPQ4GaAPpGimiTgdeRnntTgc0AFFFFABRRRQAUUUUAFFFFABRRRQAU&#10;UUUAFFFFABRRRQAUUUUAFFFFABRRRQAUUUUAFFFFABRRRQAUUUUAFFFFABRRRQAUUUUAFFFFABRR&#10;RQBi+IfiDofhW6SHUta0nTZHGQl3dxwsw9gxBrPHxs8IDr4r8M/hqkH/AMVX87v/AAec3s1l+1h4&#10;FaGaaLfpfOxyueBX4uwa9fean+l3X3h1lb/GgD++a2v47yGOWGWOaGVdyOjBlceoI4qwDkV47+wS&#10;jH9jL4YZO7/inLMnnqfJWvYh0oAKKKKACiiigAooooAKKKKACiiigAooooAKKKKACiiigAooooAK&#10;KKKACiiigAooooAKKKKACiiigAooooAKKKKACiiigAooooAKKKKACiiigCrqur22iWrXF5cW9nbx&#10;jLyzyCNF+pPFYJ+Nfg8f8zZ4Z/8ABpB/8VXzL/wXjDD/AIJdfE9lYqVsMgg4IPNfxoDXr4D/AI/L&#10;r/v63+NAH97WgeN9J8WGT+ydX0vUvKI3/ZLpJtn12k1rg5FfgN/wZR3c1/ZfF4zTSystxbgF2LY/&#10;dj1r9+VGFoAKKKKACiiigAooooAKKKKACiiigAooooAKKKKACiiigAooooAbIxU18ef8Fw/2/l/4&#10;J4/sBeLPFdvMsfiXWIX0nQQeA11IvXPUEJuYEdwK+w3GTX4F/wDB7D+0BdWGmfCX4X7R9kvjN4jZ&#10;sfxxloAM/R6APwM8WeKdR8ceJr7WNWvrrUtU1KZri6urmQyS3EjElmZjySSeprp/2f8A9m3x1+1J&#10;4/tvC/w/8N6p4o1y7O2O1sotzHPqegH1NcPuya/q8/4NcP2BPD37NH/BPPw58QGtbe48WfE2EarP&#10;fbAJFtm/1UWf9nLc980Afkz8MP8Ag0G/ag8f+EbfVL648F+HJrhA32G/v5FuIj3DgRkA/QmrXjr/&#10;AIM9P2oPCui3F5Z6l4D1jyELrb2+oyGeUgdFBjAz+Nf1LInzE+v6UNDv6/nQB59+yx4Pv/h/+zR8&#10;PdB1SE22p6L4c0+xuoj/AMs5YrdEdfwZSK9Dj+7UfkYTbgYznipEXYKAHUUUUAFFFFABRRRQAUUU&#10;UAFFFFABRRRQAUUUUAFFFFABRRRQAUUUUAFFFFABRRRQAUUUUAFFFFABRRRQAUUUUAFFFFABRRRQ&#10;AUUUUAFFFFABRRRQAUUUUAFFFFABRRRQAUUUUAFFFFABRRRQAUUUUAFFFFABRRRQAUUUUAFFFFAB&#10;RRRQAUUUUAFFFFABRRRQAUUUUAFFFFABRRRQAUUHpUfT8KAJK5H44fGHQvgL8NNW8WeJL1bDRdDt&#10;3urqUjJ2KMkKO7HHArppJVRWZiFUdST+tfgv/wAHB3/BT64+PXxUuPg74Qvx/wAIh4XmH9q3Fs5/&#10;4mV0Ose4cNGvByOCSa+l4V4cq5zj44WGkd5PsjyM6zSngcM6s9+i7s+U/wDgph/wUD17/goP+0Vf&#10;+IrySS38L6fI1toOnnOILcE4duxduTnHQgdq+eX6U1eDtAx2yKcVwc1/Y+V5bQwGGhhsPG0Yq3/B&#10;PwrHYypia7r1HdsVRgUpOKaT83X8Ka7bAzfxL05/L/8AVXdzK2pyqLewskyxruPSv1b/AOCFH/BG&#10;iL4tXdn8XvirpJm8OxhLjw5pU5wLqUNnz5Vxyox8o9RnnpXK/wDBFj/gitrnx+8baZ8S/ifpLad4&#10;E05zLa6VfRNHNqkowVZkOCsY46jnNfvFoWhWfhjSLbT9PtoLOys4xFDDCgVI1HAAA4xX4L4k+IaS&#10;llWWy12lJP8ABP8AM/SuE+F3pi8UvRMm0+1jtLSOGGNYooFCIijCqo4AAqYffFIhx0FPAwRX8/yf&#10;c/TLW0HUUUUAFFFFABTG+8afTXOKAKes2S6jpN1BIqss0TIQwznIIr+Sz9rn4Uy/Av8Aam8f+ELh&#10;Qsug6zPB7YLbh/6FX9bcg3KeM8dPWv54f+DkP4JS/DT/AIKCSa9b6a1vpPizSobg3W3C3F0GfzRn&#10;uQuzP1r9c8HcyVDNJYVvSpH8V/w58Px1hfaYONVfZf5n5/ty3pxxX6if8G1/7df/AAqn4yap8Idf&#10;vYrfQvF2LnSN4O5L1RzGrZwFMYZsY5avy8ArS8H+NNS+HPjHStf0eZrfVNDuo722dX2tvQggcc4O&#10;MHHYmv33inI4Ztl1TBvqtPKS2Z+b5LmE8Fi4Vo7bP0P7CUHH1OakZSpr59/4JrftsaV+3b+y1oPj&#10;C0mh/tVYltdYtkPNvdoMSfKeQpYMRnqK+gjyK/i7GYWpha0sPVVpRdmfvVCtCtTU4O6Zy/xe+Fui&#10;/Gz4b614V8RWMN/o2t2z2l1BKu5XVhg4Hr71/MP/AMFHP2B/EX/BPz9obUPDerR/aNDv5XudE1CO&#10;MrFcwEkqnPRlHGM5wM1/VAGB9K+fv+Civ/BP/wALf8FBfgRfeFdcjjtdUhDT6RqYX95Y3AHynP8A&#10;dJxkelfZ8B8YTyPGe/8Awp6SX6/I8LiTI45hQ9341s/0P5YnGcfWm3JxbSf7p/lXoH7Tn7M3jD9k&#10;L4val4H8babJYavp0jbHI/c30WflliboykYPBODwea8+uD/ozfQ1/WuHxlLE4ZYig1KMldNH4lWo&#10;To1PZVFZpn9Nf/BDv/lG38Pf+vb+gr64b7jV8i/8EOhn/gmz8Pf+vb+gr66PEbV/FPEv/I2xFv55&#10;fmf0Dlf+50v8K/I8a/4KF/8AJjHxe/7FHUv/AEmev5PtK/48Y+MfIv8AKv6wf+Chf/JjHxe/7FHU&#10;v/SZ6/k+0v8A48If9xf5V+1eCX8LE+sT4DxC+Ol8/wBCVvuV+gf/AAbR/wDKSdv+xYvP/RsNfn4T&#10;8lfoH/wbSf8AKSiT/sV7z/0bDX6N4gf8iHEP+6fI8O/8jGl6n9DnaiM/M1KBlqiJxu/LFfxpufvh&#10;+Gv/AAdU/wDJx/w94/5gjf8Ao2SvyvT7vTFfsR/wc7/s0ePPHvjPwf450Pw3eat4Z0XS2t767tR5&#10;rWrh3YlkXLBQpBLdBX45xyeYm5dpVh8pHIP0r+t/C+vSqZDShCSvG9/LU/E+MKM1mM5yWjtb7iTB&#10;JpGbHPzAjkFfWkV+Pu05mxX6LJcySex8qm09D9uP+DfP/gq8fih4ftvgj48vZJPEelRM2g38v3b+&#10;3X/lkxJ++vqeufav1ijBK+w7V/Hv4I8cat8N/F+m6/oV9Ppmr6TOtxa3ETlWjdTkf/q6V/TD/wAE&#10;lv8AgoRp/wC35+zDp+ryTWsPizRUWy1yzVvmjmUD5wCclWGDu6ZJr+YvFDg1YCv/AGlhF+7m9V/K&#10;3+jP17hDPvrVP6tWfvx280fVw4Wlzmoh8y0iLtBr8hv0PuOhNRTUPNOoAKKKKACiiigAooooAKKK&#10;KACkb7tLQ3SgD84f+Doz9o+9+AH/AASl8Ux6TqC2eq+LLyDRtm7DXFtKSs4A/wB0jNfyQk5Nf0Rf&#10;8HueqXFr8IPgVaRzSR291qupGWNT8sm2KArke2a/ndNACqSOnevVf2Nv2PPGn7dPx90P4d+BdPa+&#10;1rWp1jLsMQ2kefmlkboqj1PU4HevKa/cf/gyw+Gek6h8cviZ4qmaNtWsdOSxhVgCVjco5YfiMUAf&#10;Z/7Bn/Bpv8Cf2fvD2n3nxQhb4m+KlJa7WclNLPoFh+9xzk7ua++vhp/wTx+CPwh0qOz8M/C/wlpd&#10;tGMLHHZKQo/4FmvbMUYoA87P7KXw1VSv/CD+F9r8Ef2fHz+lcT8Sf+CZ/wABPi/ZG18SfCnwfqkD&#10;DbsezAyP+AkV71ijFAH54fHf/g2G/ZH+NKD7P4Dk8Gds+H5/s2P++g1fB/7XH/Bl39p1y81D4M/E&#10;ZbXSo4R9n0nXoTNcyyAc5nUqoBPT5a/f8jIoxQB8x/8ABIL9mXxT+yF+wF8P/h941t7W18SeGrIW&#10;t3HbziaMMPRhwa+nKMUUAFFFMmbCUAPor8/f+Cl//BxB8C/+CdE8+izX0njjxtCWjOjaNMr+QRkH&#10;zJeUUhsAqSDX42/tKf8AB3x+0N8WBqFn4P0/QfAdjLKfsdxZq73kUY6Bi5ZC2OuBQB/UoWxSBs1/&#10;Gne/8HCX7Y1/cebJ8cvFG/pxHbgAf9+60fB//Bxj+2J4U1WGd/jNr+oW8TbmtriKAxy+xxGD+RoA&#10;/scor+cn9jv/AIPNPG3h3xDFY/GPwLputaGI0jF3ortFeB8gF33sVK45wozX7e/sO/8ABRL4W/8A&#10;BQr4Zw+Jvhv4it9SiYYuLOQ+Xd2bjgh4jhgAcjdjB7UAe80VHC24t9akoAKKjY5yR9DXxv8A8FCP&#10;+C6HwD/4Jz6xcaH4y8RPfeLYot66Lp8TTTZ67XZQRGSDn58cEUAfZlFfz7/tMf8AB6zdzW1rH8I/&#10;hSlrMrMJ5fElz50ci842CFlI7da+SPjd/wAHZH7UnxXs5o9I1HR/BDTfdk0iIlo/p5m6gD+r3eAa&#10;XcM1/Glef8HCP7Y1/L5kvxz8UFsYGIrcf+06Lb/g4M/bGtZVmT45+KFYHr5Vuf8A2nQB/ZdRX8kf&#10;wR/4OmP2sfhPe+Zq/i+HxuvTy9XiAX/yEFr72/Y4/wCDz/R9ZW10z42fD+TTru4uAj6toLk2dtFj&#10;7zRuWkY/7tAH7zUV5j+y/wDtc/D39sj4dQ+Kvh34m07xJpMiozmCUedblhuVZY87o2I5wwBr0yJd&#10;uffmgB1FVdcvm0zSLm4VQzQxs4BOM4Ga/Az4g/8AB5vrXgfx9reit8KbSb+yNQnshILn74jlZM/e&#10;77aAOz/4PaD/AMY/fCP/ALDs3/ohq/nOP3RX6H/8Fnv+C717/wAFcvh/4T0O88Gw+GV8L373qypL&#10;vM26Mpt6n1zX54t/n3oAbX9I3/Bl3/ya94+/7CY/nX83Nfox/wAEcf8Agvfff8Em/hl4g8O2ngyD&#10;xIut3IuPNeXb5ft1FAH9cg4or+er/iNf1iL5V+E1ooHY3J/+KpU/4PXtankVP+FT2fzMB/x8H/4q&#10;gD+hSivP/hl8X3+IH7N2g+Ovsnkyax4dh1w2wP8AqjJbibZn2zivxK+LH/B5XrXwz+J2veHx8K7O&#10;ZdGvpbMSG4++EYrn73tQB1v/AAes/wDJCfhZ/wBf9z/7Tr+cuv0O/wCCzP8AwXevv+Ct/gXwto11&#10;4Ni8M/8ACNzyz+Yku/zd+3jqem2vzzPU46UANr+kT/gyP/5NO+M3/Y1Wv/pLX83dfot/wRe/4L03&#10;n/BIz4ReMfDNr4Li8Tf8JZqsWpNM82wQ7IvL29R160Af1zUV/PSv/B7BrSD/AJJPZ7u+Lk//ABVS&#10;W3/B63rV3dRRf8Knsx5jhc/aDxk4/vUAf0JV8C/8HM//ACh9+I3/AF2sv/R619dfs0fF1vj38BPC&#10;fjN7X7HJ4j06O+MAbPklh0r5D/4OY/8AlD38Rv8ArtZf+j1oA/j/AKKKKAP1W/4M8f8AlLTN/wBi&#10;bqX/AKFDX9UidK/lb/4M8f8AlLTN/wBibqX/AKFDX9UidKAHUUN0qNZNoPp6+tAElFch8Y/jd4X+&#10;AfgW+8TeL9c0/QdE0+JpZri7mWNflG4gZPLYHQcmvxc/bl/4PK/DfgyS90f4H+DW8R31vOFTWNZ3&#10;R2Myc52xgrID0xmgD90s4ppcDvX8h/xy/wCDnX9rb4vaw1xpvxAm8F2smc2mkRJ5WD2/eKx4+tef&#10;n/g4C/bCJ/5Ll4q7ceXb/wDxugD+zIHIor+Sf4B/8HTP7V3wW1NpdY8WW/xAhwAIdbhAQD/tkENf&#10;qx/wTa/4O0fhb+07rGm+F/ivpj/DnxTdII1v9+/S7qYt90HkxDHOXOOKAP2AorP0PW7PxLo9rqOn&#10;3lvfWN5Gs1vcQSCSGZGGQ6sMggjnI4rQU/KKACiiigAooooAKKKKAP4z/wDg4T/5TK/Hr/sYf/aM&#10;VfO/7In/ACdZ8Nf+xo03/wBKo6+iP+DhP/lMr8ev+xh/9oxV87/sif8AJ1nw1/7GjTf/AEqjoA/u&#10;u0f/AJBdr/1xX+VWqq6P/wAgu1/64r/KrVABTZcnH606igCrLax3SSRyRRukilHVhuVlPUEdCK/F&#10;3/g4y/4N+fDnxi+F+p/GT4P+H4NH8a6Gj3mtWFou2DVLZVJZlQD/AFo656bQeK/aw8Cql3aR3dtJ&#10;DMsckMqlHjcBlZT1BHQgigD+BKWPyXZWGGHUHtX6Lf8ABtp/wUnu/wBhP9u7SdD1jVprfwB8QJBp&#10;2qQNKFt4Zm4infPA2Zb061D/AMHLf/BPm3/YZ/4KCale6PbrB4V+IyPrmnABVVJWfM6Kq4CqrsAB&#10;jpX556bfS6dqMFzA3lzQSCSNgcbSDkc0Af31WF0l9bRTQyCWGdBIjDoykZFWhwK+Vv8AgjR+0/d/&#10;tc/8E3/hd4y1S6hvNbudJjg1Rozws6fKR/3ztr6pBzQAUUU2Q4Q0AOoryX9qz9s34c/sUfDa+8Wf&#10;ETxNY+H9LsoWmCSuDcXIXqIo/vSHkcKDX4x/tlf8Hokdnc/2f8Evh7HcNBM6y6l4hctDcR8bWiSM&#10;qynr96gD99qK/kw+IP8AwdWftWeMdae6svEVj4fhYki3sof3Y+m7Jq18MP8Ag69/an8A6h9o1DVt&#10;L8UITnytRiIUf98baAP6xaK/Bn9ir/g8803XZodN+OHgH+y7i6uFRdV0FmNpbRHqzxuWdjnH3a/a&#10;L9nb9pnwT+1h8NbLxZ4D8Q6f4h0XUIklSW3lDNFuGQrqDlGHo2DQB6JRUNu2w7PmJHUnvU1ABRUb&#10;DDr/ALRr80f+C5H/AAXo1D/gkV8YPBPhq08GweJovFmkzak0jy7GhKTeXtHI69aAP0yor8af+CZP&#10;/B0xdft6/ti+F/hffeALXQI/E0xgjuhcZZWxkDG7npX6Sftm/wDBQv4U/sC+AZfEHxL8VWOjQrxF&#10;aBvMvLg9tkK/OR7gYFAHuVFfzzftd/8AB6Hr15rQtfg38O7G006NmjlvPELtJJN2DxiNl2j2YZr4&#10;+8W/8HTX7WHiPWZLq28WwaPC4wLe1hHlr9NwJ/WgD+tqiv5U/hD/AMHcX7T3w1x/ai+G/F3/AGFI&#10;3H/osrX6O/sCf8HeHwv/AGgdZ0nwz8VNBuvh/r14Fjk1ON/N02WY4GAOWRevLHAxQB+x9FZPhnxV&#10;p/jfw9Z6vpN/aappOoxLNa3VrKssU8bDIZWUkMD6itC3Zg5XkgdzQBNRRRQAUV5X+1x+2J8Pf2Jf&#10;hfJ4x+I3iC38P6LC3lh3BaSZsZ2Ig+Zj7AV+Uv7Qn/B578KfB02raf4C+H/iTxRcRoy2OpTzJb2r&#10;v2LxsA+32HNAH7XUV/MN4w/4PL/2hteRlsfBvgDSo+QrQpcbgO2cuRke1eNeIv8Ag6V/ay1vUzcW&#10;/jCLTozyILeJdn6gmgD+t6iv5KfBf/B1D+1d4Y1b7TdeKbXWo8f8e93EBH/46Aa+l/2c/wDg9I+I&#10;2ieK7ZPid8OPD+seHlXEp0V3hvmb1zIxTH4UAf0f0V8Y/wDBOP8A4Lm/A3/gpLp8dr4Z1yPQfFbM&#10;I30HVZRDclyMhYycCU4z9zNfZkLFk56nt6UAOooooAKM18Y/8Fq/+CpF1/wSl/Z60TxtaeHY/Er6&#10;xqp08wO+0RgRl93Uelfmf8Pv+DzrVvGHj3RNFb4VWkEeq38Fmz/aeYxJIqZ+923ZoA/f6iuM+KPx&#10;y8K/A34eP4o8YeINL8O6HEqlru+uUhiLMMhQWIBY4OAOTX5S/td/8Hh/wZ+D+r6lo3w88M694/uo&#10;4mSDUVYWtmkw4G5XAZlz3U80AfsbRX8vPxF/4PGP2jPFfmJp/hvwRoMfKo1qk7Njtnc5Ga90/wCC&#10;CH/Bcb9oL9uL/gonovgvx54sa/8ADd9FNJLZiJVXhHYAHGeoFAH9CVFfLP8AwVu/4KCXP/BNf9ky&#10;++JFnoq+IJLOdYfsrttU575yK/I//iNi1rH/ACSez/8AAg//ABVAHC/8HoX/ACdX4D/7Bf8AQV+K&#10;8H+sT/eFfZX/AAWP/wCCtl1/wVj+KOh+JrjwzH4abRbX7N5SSbxJ79TXxqrYlz0+YcUAf3NfsD/8&#10;mYfDH/sW7L/0SlevV/N/8Cf+DxDVPgv8H/DPhNfhba3Ufh3TYLBZftGPM8tAu773fFdYf+D2PWc8&#10;fCez/wDAk/8AxVAH9ClFfz9+EP8Ag9B1rxb4u0rS/wDhVVnH/aV5Dab/ALQfk8x1XP3u2a/fjTp/&#10;t1jbTcAzRq5HpkA0AXKKhlGEbPO0da/DP9rL/g7q1b9mv9pTxh4Fj+GVrqEfhnUXsUuGuCDKFxyR&#10;uoA/dKivgn/gh1/wWTk/4K4+AvGuq3Xh2HwveeFb+O1S2R9/mxtGGLnk9zimf8FIf+Dhv4D/APBO&#10;u7k0e81J/G3jGMsDo2iyrI0RBwwkl5RGB4Ktg0AffNFfzI/H7/g8l+OHjfWdUt/BXhHwv4Z0OSdv&#10;sEsvmSX0cRPy+Yd2wt9BivBZv+Dob9rZ71pl8dssZbPlCFNq+33c0Af10UV/MD8EP+Dxj4++Bb3T&#10;4fFHhnwn4p01ZU+2SOsqXTxZG/YQwUMRnBIxmv2V/wCCWH/Beb4Q/wDBUt5tJ0Np/CfjS3j3nQNU&#10;nTzph6xNwJD32rkgc0AfdNFZmu+IbTwzpNxf6jeWtlY2qGS4nnkEccIHJJY8AfWvy6/4KKf8HWXw&#10;V/ZG1i+8M+CLa5+Jnia3EkTyWEgWxtJQcLukPEinn7hoA/Viiv5Yfi9/wd7ftK/Em3kj0uz8K+EA&#10;3CPpscpcen32YZrznRf+Doz9rXTdTjuJPG32yOMgtDLCux/rgZoA/rkor+bn9mH/AIPPPiR4b8WW&#10;Nv8AFL4f6Hr3h2NSJ5tHd4dQY44IMjFMZxniv22/4J7/APBUb4T/APBSj4ef218PNehmvoYlkvtJ&#10;uG8u9sicZ3RnDFQeNwGM0AfSFFVzgksGzjpz2qxQAUUU2U4jOKAHUV5z+0b+1J4E/ZK+G114t+IX&#10;iPT/AA5otvnElzKFedgM7I0JzI2OdqgnFfit+2t/wefWmiapNpvwO8BR6l9muGjOq+IGYW93FyA8&#10;caFXUng/NQB+99FfyZ/Er/g6z/aq8c60Lqw17TvDcOCDbWEX7s5/38mpPh1/wdd/tU+Cb3zL7WtM&#10;8RqT/q7+L5f/ABzFAH9ZFFfgL+xz/wAHon27UI7H42fDuG2We4SNNR8OyMsNrGcBnlSQszEcnC1+&#10;137Mf7WHgP8AbE+Glt4u+HviTT/EGi3SqC0EgMluxGdkqdUbHZsHFAHplFRwnLdc1JQAUUGvz4/4&#10;Ll/8FpL/AP4JF6d4JurTwrB4mXxVcTQMry7DDsQNnqOuaAP0HzRX4q/8E7/+Dra6/bO/a78I/DbU&#10;Ph7a6DY+JJniN4Ljc0RCEj+LuRj8a/Vv9pn9rj4d/sf+AbrxJ8RPFGl+HdNtozLieZRNOB2ijzuk&#10;PsoJoA9Por8JP2zf+Dzjw/4Zl1DS/gn4Cm1u7tbjZBq+uOUsbmLnLCJSsik8HmviP4p/8HaP7UXj&#10;6Rm0+60LwrubO3TomwPb5y3FAH9W9FfyP+HP+DpX9rLRdWjubjxlHqMcZybeeFfLf64ANfVf7LH/&#10;AAef+OdC8Rxw/Fr4e6Tq+g7Aom0KVobwP/eYyMVK/QZoA/o1or59/YS/4KU/Cn/got8OY9e+G3iO&#10;DUJI41e806Q+XeWRPBDRHDbQ3G7GCa9+h6/hQBJRUd3L5FtI/XapP5Cvwz/a6/4O7NX/AGZ/2lvG&#10;vgFfhja6hH4V1KTT1uDcEecFxyfm96AP0O/4Lyf8ouPih/2D/wDGv4xa/Y79t/8A4OvtR/bJ/Zh8&#10;UfDmb4a2+lr4jtjAbkXGfK6843V+OatgfjnFAH7/AH/Bkt/x5fF//r5t/wD0WK/fyv4+v+CMH/Bb&#10;O6/4JGW/i+O18Iw+Jv8AhKpI5MvLsMOxduOor7vH/B7DrSjH/Cp7P/wJP/xVAH9C1Ffz1j/g9i1g&#10;/e+E9r+Fz/8AZV+mn/BEj/gq3ff8FY/glr3jC88Nw+G20bU209Yo5N+8BVbPU/3qAPuCiiigAooo&#10;oAKKKKACimzcp97b7ivFv2zv2+fhb+wR8PrjxF8SvFFjolvHC08FqZA95dgf88oR8784GQCBmgD2&#10;uiv58f2sv+D0vUmvxa/Bv4a2sUETuk154ilMnnD+Fo1iZSvfhq+P/iJ/wdW/tWeMdZ+02PiCx8PR&#10;Elvs9jHmP6fPk0Af1nUV/Jr8Of8Ag63/AGqvBGoedfa5pviOPIPlX8Xy/T5MV9lfse/8Ho013f8A&#10;2P41/DmCKOa4RIr/AMOSFY7WLgM0qSFmYjk4XtQB/QBRXkX7J/7avw3/AG3vh3B4n+G/inT/ABBp&#10;snLpG4W4tj6SRn5k/wCBAZr1mI/MfzoAkoorxH/goT+1ZN+xX+yd4q+JFvpq6vL4dgEq2rNtEh5o&#10;A9skbbiv5w/+D3P/AJOh+Cn/AGLF5/6VCuoT/g9d1iOLafhNa7v+vn/7Kvzw/wCC03/BXm5/4K6/&#10;EjwX4iuvC8fhmTwlps2n+Wkm8TeZL5m7qenSgD4or+1D/giEg/4dH/s/HHP/AAh9p/I1/FfX7Lfs&#10;Vf8AB2lqv7IP7KHgH4Yw/DW21SLwTo8OlLdtPgzhP4sbu9AH9MkZ3H+dOr+ekf8AB7DrC9PhPZ/+&#10;BJ/+Kre+F/8AweYa18RfiX4f0D/hVlnB/bWpW9iZPtB+QSSKhP3u2aAP34orN8O6r/bnh+xvdu03&#10;kCT7P7m5Qf61oR/doAdRRRQAUUUUAFFFFABRRRQAUUUUAFFFFABRRRQAUUUUAFFFFABRRRQAUUUU&#10;AFFFFABRRRQAUUUUAFFFFABRRRQAUUUUAFFFFABRRRQAUUUUAFFFFABRRRQAUUUUAFFFFABRRRQA&#10;UUUUAFFFFABRRRQAUUUUAFFFFABRRRQAUUUUAFFFFABRRRQAUUUUAFFFFABRRRQAUUUUAFFFFADX&#10;OFqFpCrHPGKmlOErI8XeKLPwb4W1DV9QuI7Wz023e4nldwqoqAk8njtRyt6LroHMkrs+Nf8AguP/&#10;AMFCF/Yq/ZavNN0W6SLx14yjay0oKcyWynh58Hj5Mjr1zX84d1czahezXE8rTXFxI0ksjMSzuTlj&#10;+JNe+/8ABTn9tK8/bs/a58ReLmuJ28P20pstDhLnbHaoSFbb0V2/iI64FfPo5bczfe9sYr+vPDvh&#10;aOUZbGVRfvZ6yf5L5I/EOKs4eNxTUX7kdF/mOUYPH4D0oO7FKnSlbpX6Bc+WG496779lDxt4d+GX&#10;7TvgLxF4us11LwvouswXWqWzIGE0Kk5GDweoPPpXAFNw9vWkZNyFc8e461y4ygsRRnh5OykmrrR6&#10;9mdGHreyqRqLWzvY/rw+DXxH8N/Fr4b6TrnhO+stQ0G+hV7aW1YNGBgYXjoR6V1gkw1fyW/Bb9sT&#10;4ofs6wxw+DPG3iDRbOB/Niso7yQ2gb18rO3n6c1+jH7BP/Byz4o0XxXpvh/432djqWiyny5fEFlE&#10;IZrYngFolwpUdSeuM1/MfEHhRmeDUq+Gaqx1em9unqz9byvjTB1lGlWXK/wP28jfeD+tObduFc98&#10;MfiTofxW8I2eu+HdWs9Y0rUI1lhuLaQOrKwyOnT6Gui3jfX5VKnKEnGSs1vc+zjJNc0Xox9FAOaK&#10;RQUUBs0UAFNcbqdTWBzRr0Aa5yn59K/Lv/g6K+C03i/9k3wv40gjVv8AhD9Z2SkDLkXO1B+A285r&#10;9Q3GB9eK8S/4KI/A2b9ov9jTx/4TtbNL7UtS0mcadCyg5ugjeV+O7Fe5wzmH1HNKGJ6Rkr+nX8Dz&#10;c4wqxGDqUe6Z/KagJ/nQ4xjocmptR0q40C/udPvFMd3YTPbTqf4ZEYqw/MGo8dj2r+3KdRTjG2zP&#10;59qRlFvy0Pq3/gkj/wAFH9U/4J8ftDW8100lz4F8RzJba1Z7uIlPAnT/AG19+ME1/Sp8PviJo/xS&#10;8H6fr+g30GpaRqkKz21xC25JVIyCDX8fh4U7sn2xX6F/8EXf+CyF9+xV4gtfh/47nkvvhvqUo8m7&#10;kctJoch9M/8ALI9/7uBgV+NeJXALxt8zwEf3kfij3Xf1PvOE+JFh2sHiX7r2fY/oTB3UrclfWsjw&#10;J450n4jeFbLWtF1C21TS9QiE1vc27h0lU8ggitYNu9K/myVOUW41N0fq8Zcyuj5t/wCCkn/BNLwX&#10;/wAFFPhQ2la5DHY+JNNR30XWY0/fWUhBwGI+9GT1U5AySBmv5x/2w/2LPH/7EHj+68O+PNJmtgrl&#10;bbUI1P2W/Xs0bdORztOD7V/WYDkV5z+0r+y34J/a0+G134V8caDZ61pt0G2GWMGW1cjHmRtjKMM9&#10;Rzya++4N4+xWSv2MveovePbzR81nnDVHHrnWk11PD/8Agh1/yja+Hv8A17f4V9cN9xq81/ZR/Zq0&#10;f9kf4KaX4F0Ce6uNJ0gsts1wd0iIeik98Y616Uf9W1fJ5zioYnH1cRT2lJtfNnuYGi6OGhSlvFJH&#10;jX/BQv8A5MY+L3/Yo6l/6TPX8nul7vsEP+4v8q/rC/4KF/8AJjHxe/7FHUv/AEmev5PNMXNjF/uL&#10;/IV+5eCP8LE+sT878QvjpfP9CY/cFfoF/wAG0RJ/4KVSf9ivef8Ao2Gvz8C4X8a/QP8A4NolI/4K&#10;Ut/2LF5/6Nhr9G8QP+RDif8ACfI8O/8AIxp+p/Q+O3tSGPHzd6GOCaN2Vr+M3qfvm2pV1TS4NX0+&#10;a1uoYbi3uEMcsMqBo5UIwysDwQR2NflP/wAFT/8Ag3p0v4oi88d/BdbfQ9eXfNe6CV2219gcGHH3&#10;H7Y4XFfrBKNwFRmIkHvn17V7WSZ9jspxCxGEnbuuj8mjgzDLcPjKbpV43v8Agfx9eN/AetfDHxZe&#10;aD4i0u80XWtPkMdzaXaGOSJhx+I9CODWZH90V/S9/wAFNP8AgkZ4E/4KFeFZb6aGPQvHVrEVstZg&#10;jAkkZR8izf317c5wK/nj/ai/ZZ8afscfFy/8F+OtNk0/VLE5SUL/AKPexn7ssTfxKfz9QK/qPg3j&#10;zCZ1SVN+5WW8X19O5+O59w3Wy+blH3odGeenn5fzr6R/4JW/t36l+wH+1RpfiLzJG8M6wVsNcsx9&#10;yWFjgSn08skvx1xXzYULHluv60NHndzlSMFexr7HNcvo4/CTwldXjJWf+a9DxcHip4WtGrB2a1P7&#10;C/CPi2z8b+GdO1jTpo7jT9UtkureVTkOjqGH6GtRBnmvys/4Nr/2+Jviz8KdQ+EPiS+83WvB6CfS&#10;HuJt0lzZseVJY5LKxIAGcKK/VJDx7+lfxVn2T1Mrx1TB1VrF6ea6M/fMtx0Mbh4149Ry/Lj61JUa&#10;ctUleQeg9wooooEFFFFABRRRQAUUUUAFNk5Q06kflaAPxX/4PQPgXqXjn9j/AOHfjiBlXTvA+tzQ&#10;3SnqxuxGiY/FDX81h61/af8A8Fmf2LZP29P+CenjvwHZrJJqrW39paXEgBM93AGaJPoWPWv4wPFn&#10;he+8E+J9Q0fUreS11DS7h7W4idSrI6MVYY+ooAzx1r7p/wCCBn/BUaL/AIJhftm2+s61bx3XgzxZ&#10;F/ZWtMzsGsYmYHz0A4LAqBg9ia+F8bTzShsd6AP7wfgd+0j4I/aR8G2uveB/E2jeJNOvIUnV7K5W&#10;RkVxld6g7kJHZgDXaiXIP6V/CV8Df2rfiN+zRqEl14C8a+JPCzzyLLOmnX0lvHcFc43qpAYDJ6+t&#10;fefwK/4Owf2qvhKLO11bV9A8WaXZxiMQXenRxyuB3aUAsT7mgD+sMy4Td7ZpBNv+79Rmv50PBP8A&#10;wezePrae1h134O+F7mDePOng1SZZAvchduM19sfAf/g7o/Zl+LOpWWn68nijwZNOFFxdalboLSFs&#10;DOGV2baD7UAfq3mivNPgJ+2H8MP2ndAt9S8B+OPDviazuuITaXal5Pohw36V6SXUd6AHUU3zVJAz&#10;y3SnUARtKwm24G3qa/D/AP4OSf8Ag4NuPgLd33wP+Deqxf8ACTSxmPX9atZQ39mqw/1MbD/lpgjJ&#10;HTnoRX6Jf8FnP2/LD/gnb+w54q8aPcKuvXcDadosAP7yS5kGwOo77Nwc+wr+Mrxv4x1L4heL9T1z&#10;WLmS81TV7mS7upnOTJI7FmP5k0AU9X1m71/Vbi+vrq4vL28kaae4mkMkkzsclmY8kk8kmoAckCm1&#10;0nws+FHiT43eO7Dwz4T0bUNe17VHEdrZWcRklkP9B7ngUAc6UPWgDA5/I96/Uj4Of8GkH7UnxW8J&#10;Weq3f/CJ+FJbuPzDZ6vdyJcQ+zBEYZ/GvG/28/8Ag3t/aK/YD8EyeJvEPh+38ReG7bBu9R0NmuIb&#10;LJwC+QGwfUAgUAfDfmtmvXv2Lf22/H37CXxr0nxt4D1q60290+4WWa3WQ+ReID8ySJ0YEccg4rx8&#10;jBxTlfGd3pjjtQB/a7/wSm/4KTeHP+Cm/wCyrpfjzRlt7PVlxbaxpqyh2sLkD5hjqFJztJ6gV9NL&#10;LuO31r+Sb/g2U/4KCah+x5/wUN0Dw1eXe3wf8SJRpOoRSSeXDDMf9VcN7oNw/wCBV/WpbnzVWRWD&#10;I+GDDoR2oAmAw1fx2/8AByS2P+C0Pxr/AOwhbf8ApJDX9iAIaSv48/8Ag49sZtS/4LV/GiC3hluJ&#10;5dRtVSONCzOfskPAA5NAHwrvJ/E0inFe5fAn/gml8ef2lLwQeC/hX4u1qQ5wFsmh/wDRm2vrr4Rf&#10;8Gpf7VnxQ0mO6vND0fwq0gB8jV7hkkX2OxWFAH5p/wBOaUZC+xr9dLX/AIMz/wBpm5gDnxN8M4y3&#10;8L30+R/5CrkPin/waRftS/Djw/c3tnD4W8TSW6lhbaXdO803soZFGfxoA/LrcQc00HBrv/2hv2Xf&#10;iD+yl44uPDfxD8J6x4V1i1bY8F7AUycZ4b7rcHsTXA7DnFAH0H/wTq/4KNfEL/gm78crHxb4L1a6&#10;hsWmQ6rpfmH7NqUIIyGT7u7HRsZHrX9hn7Av7cnhD/goN+zP4f8AiV4Nkf7DrEI+0WkrAzafOB88&#10;MmONynjjj0r+HFSp61+3v/Bmh+2fc+GPj54w+Cd0s1xZ+JrJtasZHlPl2TW4+dVXOMv5g/75oA/o&#10;p8YPu8Lajj/ng4+vymv4Rv2gDj49eNv+w/ff+lElf3c+KbdpPDV8katIzQOFA69K/i4+N3/BNH49&#10;az8Z/GF5a/CzxdNa3GuXskci2Zw6tO5BH1BoA+YC5z+tNJzXonxp/ZL+JH7OunWd3448Ha34ZttQ&#10;kMVvJfQeWszgZIHvivOyMUAFBOaK9G+DX7I3xK/aF0q4vvBPg3XPElpauI5pbKAyLGx7GgDznNTa&#10;d/yEIP8Arov8690/4df/ALQG0H/hVHjD5uR/oZqSz/4JhftAJeRN/wAKn8YfK4PFmfWgD+w79mpM&#10;/wDBOvwS3r8P7P8A9IFr+LX9rP8A5Oa8ef8AYcuv/Rhr+1b9nrQL/SP2CfB+k3VrNb6na+BrS1lt&#10;nXEkcosVUoR6huK/kZ/aZ/4JsfHfxD+0N40vbP4W+Lp7W61m5kikWzO11MhIIoA+TQaM8V6L8Zf2&#10;SfiR+z1p1pd+NvB2teG7e+cpBJeweWJWHUD8686IxQAUZ4or0f4L/sifEv8AaK0W81LwP4M1zxNY&#10;6fMLe4msYPMWGQjcFPvjmgDzgnNWdG/5DFr/ANdk/wDQhXuJ/wCCX37QKtg/Cfxh/wCAZqbTP+CY&#10;vx+g1O3dvhT4vVVlUk/YzwMigD+wz/gm9Ep/YT+Fv/YAt/5V86f8HMwx/wAEffiN/wBdrL/0etfT&#10;P/BP7QL7wj+xh8N9M1S1lsdQstEginglGHiYDkEetfM3/BzMc/8ABH74j/8AXay/9HrQB/H9RRRQ&#10;B+q3/Bnj/wApaZv+xN1L/wBChr+qROlfyt/8GeP/AClpm/7E3Uv/AEKGv6pE6UAOY4U15t+1L+0z&#10;4T/Y/wDgZrvj/wAaX8en6D4et2uJWY/NK38Ma/7TNgD3NekN90/Sv5sf+Du//gprcfFb472HwC8N&#10;ahdQ6H4JPn+IERtq3V46hkQkH54wjKcHo1AHw1/wVx/4LJfET/gqT8abzUNSu7nQ/Atm7Q6N4ft5&#10;yIYoc8PKB9+RuCc5wSQOK+OVbBpp60KeaAHEk805WJ96+lv2D/8Agkh8cP8Agohqg/4V94RvJtHj&#10;IE+sXSGKxgz0y3U55+6DX2jqP/BnN+05Y6I94uufDu4kVNwt476bzW9gPLxn8aAPyWYnNCnccV6p&#10;+1j+xV8TP2J/iDL4b+JHhTVPDeoKzLE1xCRFcgHG5H6EHr1zXlSHDUAfsL/wbkf8F89W/ZV+IGj/&#10;AAV+KV/c6p8PvEF0ltpmp3MzSSeH5GwFUk8mE9MDJBwBgV/TdbXy3NukkeJI5F3Kyngg9K/gRtby&#10;SwuI5YZHjlhYSRuh2sjA5BB65Ff1mf8ABsZ/wURu/wBuD9gWz0TxBfyX3jL4bldKvppZDJJPb4xB&#10;K7HlnYK2SfSgD9KI5N+72NOqO3P3sfUVJQAUUUUAFFFFAH8Z/wDwcJ/8plfj1/2MP/tGKvnf9kT/&#10;AJOs+Gv/AGNGm/8ApVHX0R/wcJ/8plfj1/2MP/tGKvnf9kT/AJOs+Gv/AGNGm/8ApVHQB/ddo/8A&#10;yC7X/riv8qtVV0f/AJBdr/1xX+VWqACiiigAqMwDbgVJRQB+P/8AweJ/s46b49/YI0PxzDpaz+If&#10;COsxQreYJaCzkVzIv0LBD+FfzDBQW+tf2c/8F6Ph6vxH/wCCTXxqshCJrqPQXmtsjOx1deR+Ga/j&#10;HdcluMYPOaAP6Vv+DND48p4s/Y18XfD6Ri914Y1mTUw5csVjnCIFx2AKH86/aIdK/nc/4Mjtd2fF&#10;j45WEkw2yaRp0sUfqfOl3fpiv6Ix0oAjkl8tum7jOK+df+Cm3/BSfwP/AMEyP2adT8e+LphNdbWg&#10;0fSoz+/1W6IJSJewHBJJwMA85xX0NqFxFZQSXE8iwwwxl5HY4CqOST7Cv5Ff+Djb/gpheft+ft0a&#10;xpul3l4vgXwDK+j6baPhUaaNik03ykhgzqSpPODQB85/8FDP+Ci3xG/4KP8Ax61Lxx471SV/tD7b&#10;HSoZW+xaXCPuxRr04HBYjJ7mvCtN0651u+htbO3murm4YRxQwoXkkY9AFHJJ9q6D4OfB7xD8fPif&#10;ong3wrp9xq3iDxBdJaWNrCu5pXY/5Nf1Vf8ABHD/AIN4fhn+wF8L9I13xnoun+MviteIlzfX15GJ&#10;7bTpOqx26sMKU/vgBj+FAH8zXgL/AIJx/HT4m24k0f4W+MriMjcDJpskPH/AwKyfif8AsM/GD4Ni&#10;VvEvw58XaZDbjdJM+mytFGMZJLKpAHuTX9zSWKRRBUiVduAFHQYqn4m8I6d4w0S40/VdPs9Q0+8Q&#10;xz29xCskcqngqykYIPoaAP4HQGHy4yOtfTn/AATK/wCCp/xI/wCCZHxu03xH4R1Sa50IzquqaFcy&#10;t9jv4SRuBX+Fsc7hz71+u3/Bwd/wba6APh9q3xm+A+lLpepaPE1zrfhq2TbBdQjkyW6gYVl4+QAD&#10;GTX89sieSzLIreYpwVNAH90X7Gf7V3hf9tf9nzw78SPCNzHcaT4htll2CQM1tJgb4nx0ZT2r1Qvi&#10;v5rv+DQP/gohN8MP2gtU+Bev6kyaD4wia80dJZMR292v3kQf3pMqOn8Nf0mqOfU5wPpQBJjauPWv&#10;5vf+D27j9q74L/8AYrXf/pVX9ITjJWv5vf8Ag9vGP2rfgv8A9itd/wDpVQB+Sv7HH7UOsfsZftMe&#10;EvidoFpa32seELs3lrBcsVheTYyDdjnjdn6iof2m/wBqrx9+198UdQ8XfELxJqHiLWNQmaZnnkPl&#10;RFuSI0+6i+ygDivN6/oK/wCCEf8AwbI/D/4lfArwH8cvjBfy+JpPFFqusab4fgO2yihbBhaVurN1&#10;3IQVoA/DH4c/sy/ET4uWyTeGfBPijXLWUlUns9NmlhYj/bC7f1r0if8A4JU/tDQ6GupN8KPF32Vh&#10;kMLMluuPu9f0r+074Y/Bzwz8FvCsOh+EvD+k+HdItzlLOwtUt4V4AyFUAZ46966LyMA4jXLHJzQB&#10;/B18SfgH42+D7Y8VeFPEXh8M/lq+oWEtvG7dcKzKAT9DXKFfy61/dz8ev2ZfAf7TPg6TQ/HfhPRf&#10;FGnMGCR39okxgLKVLoWBKtg9RzX813/Bwd/wb6J/wT3T/hZ3wv8AtmofDm+mIv7SUF5NEkJJGG7x&#10;4zycYOKAPN/+CHP/AAXi8df8E9vi3ofhPxRq1xrvwo1S5jtb61vZmkOkxngPCTkrt/u8LX9Xnw78&#10;e6V8UfBel+INDvINQ0nV7ZLq1uIXDxyowyCCODX8EO/A/HP1r+jX/gz8/wCCkj/ET4Xax8A/Emoe&#10;ZqXhdTqGgG4mZ5JrZvvwoD0SIKDgf36AP3FopokBx706gD8Y/wDg9NTP7DXw8PP/ACNq/wDpPLX8&#10;0trayX06RQxyTTSNtVEUszE9gB1r+27/AIKF/wDBND4df8FMPCPhvw78SodRutD8O6mNUW2tLhrc&#10;3DhGQKzryB82ao/BH/gkT+zr8ANCtdP0H4TeD5vsRVornUNOivLlSOh811LZoA/jk8M/scfFjxeY&#10;/wCzvhx42uFcBlYaNcBGHqCUwa7/AEL/AIJQ/tFeJbYTWvwn8WNHnGWtCh/XBr+2bTtDtdJtI7e1&#10;t4beGJQkccaBUjUdABUwg9VH0AoA/h18Z/8ABOb46fD3zP7T+FvjSLyzg+Xpkkv/AKCDXkOv6DqH&#10;hXVJLDVLG702+tziS3uYWhljPoVYAj8a/vma1y4wi7e5Ir4z/wCCmv8AwRC+Dv8AwUV+FusW974Z&#10;0vQfG0kbz6fr+n26W9x9q2nYZmUAyJ2IbPr2oA/js8HeMdV+H/iix1zQ9QutJ1bTJlntbq1lMU0D&#10;joysuCPwr+on/g2v/wCC3bft9/DN/hj8QLkL8TvCdvvjuGP/ACHLZRzIP9pcDdnH3hjNfzR/tQ/s&#10;5+Iv2Tvjt4k+Hviq3FvrHhm8ktJimfLmCsQJEJwSjYyDgcV6l/wSO/axuv2Lv+Cgfw48cQ3UtvYW&#10;upx2+qLGeZ7SQgSR/jgUAf2yrLmTbT6z/DWqLr2i2d/Gv7u9hS4TPYOoYfzrQoA/Hv8A4PMBt/4J&#10;/eC/+xnb/wBENX8y/hfXZfDPiTT9UhVWm026iu0DHAZkcMP1Ff00f8HmH/KP/wAF/wDYzN/6TtX8&#10;xKPtNAH0N+3T/wAFOvi1/wAFBPEUM3jjxFdto9mipaaNBMy2NsFGF+TozD+8wJr55HH+y1fot/wR&#10;m/4N7fHH/BVTSR4yvdWj8J/DOG7azl1IKJLq5kQ/OIUIwdvQ5I6iv3n/AGP/APg23/Zj/ZLsYJf+&#10;EPXxlrHlBLi710i6jnYfxCF8qv4UAfyQeE/hZ4m8d/8AIF8P65rC562VhLPn/vlTX6cf8GvfwC8d&#10;+Av+Cp/hnUNc8F+K9HsI7acNc32lT28Kfu3xlnUD9a/pk+HP7Lfw5+EMOzwt4F8K+HV4407TIrfG&#10;On3VFdwttsAwi/h1oA/OX/g6I8G6145/4Jg61p+h6VqWsX0l4m23sLV7iVhjsqAmv5Zf+GTfin/0&#10;Tbx5/wCCC6/+Ir+7QW2Tz93uMZzTzZRf3F/KgD+CXxn8MvEnw4uo7fxDoOs6DPKNyR6hZSWrOPYO&#10;BmsTr9a/ar/g8/Ty/wBqvwGo27f7L4H4CvxXiP75P94c0Ad3Y/ss/EzUrGO4tfh744uIJkDxyR6H&#10;dMkinkFSE5B9aX/hk34p/wDRNvHn/gguv/iK/ta/YNg8/wDYz+GLN8xPhuxyT1/1KV679ii/uL+V&#10;AH8Nfwf/AGVfiha/FnwvJJ8OfHUccerWrOzaDdAKBMmSTs4r+4jQc/2JYqeP3EeRjp8oqzNaKmCs&#10;an14p0cbqw3fN70AOnT9y/0NfxHf8FX/AJP+Ci3xbx/0ME39K/tzn/1D/wC6a/iM/wCCsP8AykW+&#10;Lf8A2H5/6UAZ37Lv/BRT4n/sd/C7xl4V+H+uSaDa+NkVNQuIDtnCjH3G6qeOowa8YurjUPGOvyTS&#10;SXmqapqU5d3YtNPcyMckk8szEn6mu/8A2Nv2ar/9sD9prwf8N9NvLfT7rxVfraC4mJ2wryWbgHkK&#10;DgeuK/q6/wCCb/8Awb2fAf8AYA8Kws2g2vjzxZIwln1nXLZJyrjlTFG2VjI9VxmgD+VjwV+wF8av&#10;iDJGml/DDxrMZDhd+lTRA/8AfSitXxt/wTK+Pnw9szPqvwr8Ywx7d2Y9PeY4HsgJr+3yOxWIYVVV&#10;R0UL0p5tFOMqG49KAP4F9c0C+8L6vcWGpWd1p99atsmt7mJopYm9GVgCPoRWr8LPidr3wW+IGk+K&#10;fDOqXWj69otwt1Z3dtIY5I3U56jsehHQgkV/Tl/wcj/8EWfCf7TP7MXiL4r+CfD9hpXxK8Ixtql5&#10;NbRrCuqW0Y3TNLtHzMsYYgnJJAFfy3Fufc9aAPvj/go1/wAHDfxu/wCChnw18P8Ag+9vF8J6Dpdk&#10;kOpR6VM0b65cBArTSkYIB+b5B8vPSvhbwz4S1bxvrUen6NpuoatqE33Lazt2nmf6KoJNfWP/AARc&#10;/wCCWF1/wVh/apXwX/b9v4f0XRoP7T1qYfNdfZAwU+SuMMxZlHJHBNf1NfsMf8Ejfgf+wB4Q0+y8&#10;EeC9LfVrHL/23fQLcag7n7xEzAuoOPug4FAH8ivgj/gmp8ePiFb+Zpfwr8ZTKwJBk06SHjvw4FUP&#10;iP8A8E+fjX8JbdpNe+GfjGyjUFncabJIqgdyUBx+Nf3Ipb7B9xevHHWq2o6JDrFnNbXNvDNa3CGO&#10;SORA6yKeCCD1HtQB/AvJG8DtG6sroSGUjDKehBr2D9hL9sjxT+wf+0x4b+IXhbULyzm0e7ja9hgf&#10;at7bbv3kTL0YFScBuM4Pav1p/wCDsD/gj/4N/Z+0vR/jl8N9J/sOPWL02XiDS7SBY7KNiMrcKB9w&#10;sSFKgY6nqTX4ar8zfN+NAH92f7Kv7RGi/tY/s9+E/iFoKtHpfirT4b6OGRlaS23qGMTleNy5wcV6&#10;NX5Pf8Gg/wAcZPiL/wAE0bjwtPNJPceDdcnjLyMWOyZi6L9AFwBX6w0AMkk2mvDP+ChH7efhH/gn&#10;p+zTrnxE8XTxC309PLtLPzQs19OeFjQHluSM46DmvcLmQRZZjhVUnk8V/J3/AMHNn/BTib9t/wDb&#10;XvvBuh6jDeeAfhpcPYWL20jNFe3H/LSfBxhgSU/4BQB8x/8ABSv/AIKbfEP/AIKYfGu68SeLdQuo&#10;dGWVm0vRUnY2tgnQEJnG/HVsZ5PNfN9raSXd1HDDHJPNKwRI0UszseAAByTWz8Ofh5rHxc8e6T4b&#10;8P2c2oaxrVylpawRIWeV2YKMAc98mv6mv+CN/wDwbk/DT9ifwBpfir4gaLaeMviRqFuk9x/acCzW&#10;+luQrbEjYFdysPv9eKAP5s/h/wD8E5/jn8Uiv9jfC3xlMMZ/eaZJDx/wMCsz4l/sJfGP4PJPJ4i+&#10;G/jDT4bdS0sp02V44wOpZlBAHuTX9zQtxFHhY1+XoAoGBVXxD4bsfFOi3Wn6lY2uoWF5GYp7e4iV&#10;45lPBVlPBB9DQB/AwylXZcHdnGOmK+kP+Can/BTLx/8A8E1PjhYeJvCepXbaO1wjavo5lP2bUIwc&#10;NlPu79ucN16c1+0f/Bfv/g248M+MfAevfGD4G6Ouj+ItNRr3VdAs4wtrdRKCzvEijCEKCdqjnHvX&#10;86F3aSWF1JDNG0U8LGN0cYZGBwQR6jmgD+4z9g79t3wZ+37+zpofxF8E30NzY6nEBc24cebYTj78&#10;Ug6gq2R6HGRmvZg7Z7Y9q/mC/wCDSf8A4KJT/s+/tczfBzVLr/infidIotEcD91fovyncei7A/Hr&#10;X9PIOUx/kUAT1+Bv/B7cceF/gz/1/wB3/wCiRX75V+Bv/B7d/wAiv8Gf+v8Au/8A0UKAPwt/Zx+O&#10;mqfs1fGnw/430aGKbUvD90t3AkjEKzLyAcc11H7Y37cXxI/bp+KuoeLfiF4ivtWu7uUvFavKfs1m&#10;v8Kxx/dXA4yBk968hVtrCv3u/wCCJ3/BrX4U+K3wy0H4rfGrU5NYtdYjivtM0GwlMcJjOHVpX4Oe&#10;g28gg0Afhn4G+Eniz4oM6+G/Deva+Yjh/wCz7CW58vPTJRTj8a9c8Nf8Etv2gvGNv51j8KfGEi4B&#10;y9k0fXpw2K/s5+Cn7Kvw7/Zw0n7J4F8GeHfC8boqSNp1hFA02BgFyoG4+5ru/sS/p196AP4Y/iX+&#10;wz8YPhC1x/wkXw38X6fHaqXmlbTJWiiUdWZ1UqAPUmvKSrK21uMcEelf3zeIPC1j4p0e60/UrG11&#10;CwvYjDcW9xGJIp0IwVZTwQRwRX4E/wDBzV/wQR8H/C34Y3/x++EWnW+gpZ3Cf8JJosI2wMrkIstv&#10;GowuCRuUYGATQB+Of7CP7a/i/wDYH/aM0H4heENQura50qdWurZJSsV/D0aORejAgnGehwa/s0/Y&#10;P/a78Ofty/sv+FfiR4Zuobiz120VriOPOLS5AHmwnPdGyufav4Z//wBdf0Uf8GW37UE2t/B74ifC&#10;3UL1pf7Hv01HSbbHEULqTN+bkGgD9zNRGbCb/rm38jX8Zf8AwVO/Zk+I3iX/AIKIfF2+sPAPjS8s&#10;7jxDPJDPDolzJFKvGCrKhBH0r+zojcKr/Zefur9SKAP4Qtd/Zs+InhfSZr7U/AnjLTrK3G6Se50W&#10;5ijjHuzIAPxri1XJr+zT/gu5D5P/AAS5+KDDCn+zzyOPWv4yc0AdJ4J+EXiv4lCZvDvhnX/EH2Yg&#10;THTtPluvLJ6A7FOOPWtw/smfFMf8028ef+CC6/8Ajdft/wD8GTzebpfxgTA2m6tjg88+XX77LZR7&#10;R8i9PSgD+Epf2Tfiln/km3jz/wAEF1/8RX9Gn/Bnl8OPEPw2/Y08bWniLQdY0G6k8RvIkWoWUlq7&#10;L5cfIDgEjiv2Ae0UY2ovvxRbwmL+H8cYzQBPRRRQAUUUUAFNkk8unVz/AMUfHumfCvwHrHibWp0t&#10;tK0Gylv7qRmxsjjQu3XjoDQB8g/8Fsv+CwWg/wDBKr9n77csNvq3jvxCjw6Fpjybctj/AFzjrsXn&#10;8cV/Jl+1n+1749/bS+LV94w8fa7e61qV1I7RJLMWhs1Y58uJeir9MZxXof8AwVa/b617/gop+2V4&#10;o8d6peSS6X9pktNFtvNZ4ba0QlU2KeF3gBiB3Jrxn4G/BHxJ+0b8WND8FeEdNuNW8QeILtLSztol&#10;yzsx6n0AGST6CgDmbCwm1O5S3t4ZLiaVgscUSlndj0AA5NexfD7/AIJ1/HL4nFf7G+F3jK4BXeDJ&#10;pkkII/4GBX9M/wDwSD/4Nzfhf+wL8O9J1rxxpOmeOvidcQrNf3d7CtxZ2MpGdlujDGEPR8BjX6Rx&#10;WcdrEqxxqqxqAqhRgAdqAP4b/H//AAT4+Nnwxjkk1r4Y+MrWOPlmXTJZVHrkqDxXkNxA1nPJDKrR&#10;yRMVdWG1lI4II9jX99l1psN9aPDNDHNFKpV0dAysD1Br8tf+C1P/AAbffD/9tT4Yah4p+FOhaX4P&#10;+KWlxvNbxWca21jq/O5o5EQYDnkh8ZJwOBQB/Nr+xz+298SP2Ffirp/i74d+Ir7R7yzuUmlt0kJt&#10;rwDqskf3WBGRyCRmv63P+COv/BWjwt/wVV/Zwh8SWMUOj+MNJ223iDRRJu+yTY++nrG2CR3wOa/j&#10;l+Jnw41z4PeO9W8L+ItPutK1rRbqSzvLWdCjxSIxVhg+4PPevpr/AIIu/wDBRTU/+Cb/AO3D4W8V&#10;/bL/AP4RHUrhdP8AENlABJ9ptXIBKoxC7wcYY8gZoA/s+E2VzXyD/wAF1PD+oeJ/+CYXxKsdMsLz&#10;Ur2e0CxW9rC00sh56KoJP4Cvqjwh4ps/HHhjT9X02aO4sNTgS4hkQ7ldGGR/OtRoTnoG4wAR0oA/&#10;hMX9kv4pZ5+G/jz/AMEF1/8AG65zx38MPEfwxuILfxH4f1rQJ7lDJFHqNlJatKoOCQJFGQOnFf3p&#10;fY0WP/Vr+XSv5yf+D2xVT9p74K7VC/8AFM3nb/p6FAH4h12+hfs1fETxPo9vqGm+A/GWoWF4nmQX&#10;Nto1zLFMp6MrKhDD3BriK/tO/wCCIVur/wDBJL9n87F3Hwdac49jQB/Hkf2Tfin/ANE28ef+CC6/&#10;+Irtv2av2V/idY/tEeBZpvh344hhh1+xd3fQrpVRRcISSdnAHrX9wP2SNh9xfyppsoxyEXPbigDH&#10;8Aq0PgnR1dSrLYwqQR0Oxa3IxhajWJgPr1PoakiXanf8aAHUUUUAFFFFABRRRQAUUUUAFFFFABRR&#10;RQAUUUUAFFFFABRRRQAUUUUAFFFFABRRRQAUUUUAFFFFABRRRQAUUUUAFFFFABRRRQAUUUUAFFFF&#10;ABRRRQAUUUUAFFFFABRRRQAUUUUAFFFFABRRRQAUUUUAFFFFABRRRQAUUUUAFFFFABRRRQAUUUUA&#10;FFFFABRRRQAUUUUAFFFFABRRTJDhh1/CgBZT8lfmX/wcmftqp8F/2ZoPhfpsy/238RkK3C90slb9&#10;4fY7tlfpRrmsw6Bo13fXUnl29nE88rY+6igsT+QNfy2/8FRv2rJP2x/22PGHitWkbTbW4/svTUDb&#10;lEEBKK4HbeACa/RPDPh9Zlm0Z1V7lP3n69F958rxdmn1XBOEPilov1PnmGNY0VV7cCpVGDSEYH86&#10;XHNf1tFW22PxOV37wtFB6U0OMfxVRIZ/Kgcjk13v7MH7OHiT9rf45aF4D8J27TalrUwjaRlJjtI8&#10;/NK57KP5kV+1ng//AINevgbB4L0+HxBrXji+12GEC7urLU1ghmlxyVQxkhc9BmvjeJeOsuySpGji&#10;m3KWtkr2Xdn0GVcO4vHwc6OiXVn4KAUM6hcHGB0Hc/j2r7t/4Ks/8ETfEX7AGlN4w8P6i3iPwDNO&#10;ImkZT9p03dwokP8AED/ewAMV8Jl1wP6V7mUZ5hMzwyxODlzRf4eTPOx2X18HV9nXVmfWf/BL3/gr&#10;D4w/4J3eN4bTzJta+H1/Ov8AaOkuxbylJ5kh/usAc4HXGO9f0PfsyftaeA/2u/h/beJfAevWutad&#10;cKC4jb95bNjlJF6qwPBHYiv5Ln4PfmvQ/wBm39q34gfsheOU8RfD/wASXug33CzRxufIu0zny5E6&#10;FSQPQ1+f8aeGlDNv9qwHuVvwl6+Z9Pw/xdUwa9jiPeh+KP63EkxSs27tX5VfsPf8HL/gv4j2drov&#10;xf06bwjrSrHEdVgG+yvHI+Z9v/LFc+pNfpF8LP2gPBvxt0OHUvCXibRvENjMMrNZXKyqfxBr+c82&#10;4czHLqjp4yk4262uvv2P1LA5rhcXHmoyT8up2cfWn1FbtuZuf0qWvFPQCiiigBsjbVqOaPejdtwI&#10;NTdaCM0AfzB/8Fl/2TZv2R/27/FFikITR/E8ja1phPOYpGw3PrvD8V8sqmwYAx7Cv6AP+Djb9iaT&#10;9oD9lO38daHYrP4k8ATfaX2RnzbizbiQFuyoNz/nX8/qy71Vl+6wyMdMV/X3h3xAs0yenzP95D3X&#10;6rZ/NH4fxVljwmNaj8MtV/kO4I5pvX5WC/z/AANOD7exzSMmR7V94/M+Zi+p9rf8Eq/+CyXi79gn&#10;xTYeH9duLzxB8MZnEU9gzF5NJTPMkH067eM461/Qb+zv+0n4N/ai+HNl4q8F61a61pN7GHDxOC8e&#10;ezjqCPSv5HCOfbrXsf7GP7dnxF/YP+I8fiDwNq0kMM5WO/02cl7W+iByVZM9fQjofWvyXjjw1o5l&#10;fG4C0K3VdJf8E+34e4tnhbUcTrDp3R/V4GBozkZr41/4Jzf8Flvhv+3hoVjpv2mPwv4+KEXWiXkw&#10;y7DP+pbjzAQN3A46dq+xkfdH07V/NeYZdicHWdHFQcZLoz9XwuKo16aqUJcyZMDuH40N9xqbDnyx&#10;nrmnN9xq4up0HjX/AAUL/wCTGPi9/wBijqX/AKTPX8n2lf8AHjH/ALi/yr+sH/goX/yYx8Xv+xR1&#10;L/0mev5PtL/48If9xf5V/Qvgl/CxPrE/MfEL46Xz/QlPCV+gf/BtEf8AjZRJ/wBivef+jYa/Pxj8&#10;lfoH/wAG0nH/AAUok/7Fi8/9Gw1+i+IH/IhxH+E+R4d/5GNL1P6HG7+9ATNAGRTWYjAr+Nr2dj98&#10;8h3V/QUHpXnfiD9qXwN4S+Odn8N9V8RWOn+LtSsBqVnYTyhHuoS7JlMn5iCp4Hau+Wbe64+6RnPr&#10;TlSmknNOz28/QIyT0Q/bvH6g+9fPH/BQv/gnN4H/AOCg3wsl0fxJZwwa/ZxOdH1mNP8ASdOc8kA9&#10;0YgZXPOB6V9FJwaGAI5HvxW2FxdbDVY1qErST0fUxrUYVoOnUWjP5Lf2uv2QvGX7E/xjvPBvjTTz&#10;a3Vvl7a5Ulob2Ik7XjbuMD8K8ybha/qP/wCCkv8AwTm8I/8ABQ34KTaHrFvBaeJNPV5dC1gJ+9sJ&#10;iO/qjYG5e4Hav5o/2hPgJ4l/Ze+MWteB/Flm1prGiTtE5A/dzKOjqe6kYP14r+reAOOaedUFQr6V&#10;o7+a7o/GeJeH54Crzw1pvby8maX7I/7Quo/so/tJ+D/H2mPtm8P3qtKGHBhf5ZQR3+RmxX9XHwn+&#10;INj8V/hvoXibTZFksdesob+BlOfkkRXAPuA1fyAsVf5RyuPmr90P+DYn9rZfHX7P2ufCvUrqR9W8&#10;H3LXliJH3NNayksTn0VmC4r5fxi4d9rho5nRWsNJej2+5ns8C5m4VHg57S1XqfqiD81PqFJGUqP7&#10;xqav5z6H6mFFFFABRRRQAUUUUAFFFFABSOcKaWgjIoArsFZTx82O/wDnpX4E/wDBx/8A8G7+s+IP&#10;E2qfHr4H6TcapNfSNc+J/Dtsu6RDjm5gHcY+8vGACcmv39KKR0qKeFJFZWVWUgqysMgj0x6UAfwJ&#10;63pN1oWqT2d7bzWl1buUlhlQo8bDqCDVWv7DP+Civ/Bvl+z/AP8ABQm9vdc1Lw+PC/ja7PmSa3pG&#10;Ld7lwm1fOGCGUADgY6V+QP7U/wDwZs/G74cSwz/DPxV4b8f2sxd5Y7k/2ZJaKD8oy7N5hx6YoA/H&#10;GivrD40f8EQv2ofgZq81rqnwh8WahHbqWe60uye7t1A6neoxXzn4t+EnibwFdyQ63oOraXLE+x0u&#10;LZoyh9DmgDm6AcGpGiKttI2sOueKRBlvu0Adj8E/2gPGn7OPjWz8SeB/EmreGdcsXDw3djO0Uq+2&#10;R2Nfvx/wQ/8A+DoxvjTrmi/C39oC4tLXXrpxa6d4lVfLju26Iky9A3+1k5Nfzp5qfT7ybTruO5t5&#10;pILi3cSRuh2sjDkEH1FAH99lpcx3aRyQukkcihwynIYdqs5xX5W/8Gtf/BT27/bW/ZFuPA/i3VJt&#10;S8efDkrbyzzDDXVm2RCc/wATAK24/Sv1MLMV/pQB/O7/AMHpv7Ul9q/xd+GnwkhaA6Ppli/iCZ1/&#10;1n2h2eHY3ttUH8a/C1+ef5DgV+gH/BzX8VdQ+If/AAV7+Jmm3kryW/hW4i060DNkJGYY5MD/AIE5&#10;r8/TQAV/Ud/waw/8EtPD/wCzf+yPpPxm1zR7O68ffEa2+1Wd9IBI9lpzjKJGSPk3g/MB12iv5g/B&#10;k9jbeMNJk1QMdNjvIWuwF3EwhwXwO/y54r+oL4Gf8HRX7E/wI+D3hvwbomreNLTSvDdhFYWsK+G5&#10;dsaIuABz0oA/WOJVRO23+VUPFHhfT/GXh6+0nVrS31DS9Qge2ubadN8c0bqVZWB6ggkV+ay/8Hcf&#10;7HI/5j3jb/wm5f8A4qhv+DuT9joj/kPeNv8Awm5f8aAPwi/4L/8A/BPjT/8Agnn/AMFAdc0Lw9Yy&#10;af4P8Rg6tokTtuCxtjzAv+yJCwA7ACvh08Gv1K/4OVv+Cm/wP/4KfeO/h/4j+FV9rV5qPh2yl0+8&#10;/tDTGs9sTOzjBYnPJFflqetAGp4L8R3HhDxZpuq2sjw3GnXMdwjqcFSrA9a/uC/4J9/HWT9pr9ir&#10;4ZePpFSOTxRoVveui/dBI2/0r+GkV/XR/wAGuvx1uvjl/wAEjfBK3IYf8IjdT+HI939yDaRj2+eg&#10;D9EHXbn65r5/uf8Agl58C9V/aF1v4qat8PdB1zx1rt3HfTapqFus80EqIqKYyR8mAg6d6+hCuar3&#10;l1HZQtJJIkUafeLHAA+tAEcFnDahVijjjzx8qAYFSriMccL0HtXwv+2P/wAHE/7MP7GOtXGj6x4z&#10;bxFrkKyKbTQYftwjlTI8uRlP7s5GOelfnx4//wCD2ewe7kj8O/BnUI4oyypNc6vG3mDs23yxj6UA&#10;fvtUcpyduG6dRX81HiH/AIPPPjNc6lu03wb4YtrXH3JofMb88iqT/wDB5l8cif8AkVPCH/gMf/iq&#10;AP1g/wCDiz/gnzon7av7AHiTUmtYY/FngS3fWNLv8ANGkY3SqfUFFYfU1/Ibn5a/Wv4zf8HcPxm+&#10;NXwo8SeEtQ8L+E47LxJps+mzult8yJLGyEg7uoDV+ShHA5/+tQA2vvT/AINrPiDN4A/4K6/DXyZf&#10;K/tmZ9Mfn76yYyPxxXwWa+uP+CDx/wCNuvwI/wCxnt/60Af2fTchue3GDUPkIuP3aDdycj7xq0EU&#10;dqAijtQB+Gv/AAevKI/2evhGVWMKdemzx1PkNX86LHj+Vf0Yf8Hs64/Z9+EX/Ydm/wDRDV/Ocfui&#10;gBK/pC/4MwY0m/Zh+IHmKDt1IEfma/m9r+kb/gy7H/GL/j//ALCY/maAP2vjs43X5o0z6AdKJLKM&#10;LxGn4ipwaDzQBW2rtP6g0otIiv8Aq4/rt61PtGKXFAH4Z/8AB6nAsfwI+Fe1UH/Ewuei4J/1dfzo&#10;nv8Ayr+jL/g9Z/5IR8LP+whc/wDtOv5y6ACv6P8A/gyZiV/2TPjLuRW/4qq1xlc/8ulfzgV/SJ/w&#10;ZIDP7Jvxm/7Gq1/9JKAP2uS3jY48uP8A756077HF/wA84v8AvirG0elGKAIFTaOuO3TtXwT/AMHM&#10;P/KHv4jn/ptZcen79a+/AijtXwL/AMHMwx/wR++I/wD12sv/AEetAH8f1FFFAH6rf8GeP/KWmb/s&#10;TdS/9Chr+qROlfyt/wDBnj/ylpm/7E3Uv/Qoa/qiLfL+NAHO/Gf4iwfCL4S+JPFV0u+18O6ZcajK&#10;ucblijZyM/hX8Nv7V/xm1D9oP9pHxt4y1K6mvLnXtYuLkSSNubyzIfLXPsm0fhX9hf8AwWw+OcP7&#10;P3/BMv4ra1OnmLfaNPo6gnGGuY2iB/Nq/ixLZNACHrXv3/BMP9jC6/b5/bZ8D/DSOaazsdav0/tG&#10;7jh877JbKcu5XIyOg6968DQA9a/Qb/g3X/bt+D//AATp/a+1T4jfFe+1izt/7Gm06ySx09rwlpGQ&#10;7iB0xs/WgD+rr4BfAXwz+zX8JtF8F+D9LtdH0LQ7dbeCCCMKpCjv7muxJDofT0x0+tfmYP8Ag7k/&#10;Y5/6Dvjb/wAJyX/Ggf8AB3J+xyB/yHfG3/hOS/40Aeq/8F+P+Cfmift5f8E/PE9vceXb6/4LtZ9e&#10;0i88ve0DQxl5FA770Qr+Nfx2yKY8qy4ZTjnqDX9WOuf8HZH7GPiTSbrT7zWPGk1rfQvBNG3huUiR&#10;GBDA89wTX8vfx/8AEGj+Lvjj4y1bw6rR+H9S1y8udNVk8tlt3mdowV7fIRx2oA4+v1o/4NAf2jtW&#10;+G3/AAUau/A66g1v4c8aaNO91bY4uLmEDyTn23t+dfkvX1l/wQ28byeAP+CrvwPvPtgsrWXxNb29&#10;07NtUxNncD7cCgD+0eEjbx+tPplvKs0SsrblYAgjuKfQAUUUUAFFFFAH8Z//AAcJ/wDKZX49f9jD&#10;/wC0Yq+d/wBkT/k6z4a/9jRpv/pVHX0R/wAHCf8AymV+PX/Yw/8AtGKvnf8AZE/5Os+Gv/Y0ab/6&#10;VR0Af3XaP/yC7X/riv8AKrVVdH/5Bdr/ANcV/lVqgAooooAKKKKAPF/+Chuir4i/Yo+J1k8ghWfQ&#10;LgM5GduFz0r+HK7/AHd7Ovbew/Wv7e/+Cn/i5fAv7AfxW1ZpfJFn4fnJf+7kAf1r+IS6bzrmVs/e&#10;dj+tAH7If8GYviW8039tnx5psLL9l1HQ0M4KZJ2M5XB7cn8a/plHSv5q/wDgyy8Ex6z+1x8TNaZb&#10;jfouiW4Ur/qx5ryKd35cV/SoOlAHy3/wWf8A2krz9k//AIJrfFTxppvlHUbHSTbQB/WdlhJHuBIT&#10;+FfxX6jqE2qajNc3Ekkk9xIZJXY7mZickn3Jr+lj/g9H+I1/4a/Ym+HOj2GoT2seueJnjvoY2wtz&#10;CtuzBWHcBgD9RX80JX/69AH7jf8ABnV/wT+sPiN8TPFPxz8QWRmXwuV07QxLCGieaQEySqT0eMoA&#10;D/tV/Rov3a/Mz/g1O8Bj4cf8EjfDZujDHdazrF7f5JCs0bspTP0FfpUNStwP+PiH/vsUAWaR/un6&#10;VB/acH/PxD/32KP7Sg/5+If++xQBV1rRrbXtHubK8jWe1u4mgnjflZEZSrA+xBIxX8cH/Beb9jnT&#10;v2IP+Cl3jvwjo6rHo980etWcSReWltHc5cRKPRelf2TfbbfH/Hxb/wDfYr+dr/g9e8BadZ/G74N+&#10;ILC1tlvNS0m9hvbiMgvNskiEYP0GaAPyD/Y0/aIvv2T/ANqjwL8RtPhW4vPCGswajHAzbVmKNnaf&#10;Y1/cb8NvE6+Nvh/oesLsH9rafDdYQ/KC8asQPxNfwTwt5UqSc/KwIx7V/bJ/wSM+KMnxo/4JtfB3&#10;xNIzSNqnh6FyzHrtLJ/7LQB9It/DX83v/B7d/wAnW/Bf/sVrv/0qr+kJzytfze/8Ht5z+1b8F/8A&#10;sVrv/wBKqAPxHr+1j/gid/yiW/Z9/wCxNsf/AECv4p6/tY/4Inf8olv2ff8AsTbH/wBAoA+pKKKK&#10;ABjgV5/+0h8CtF/aV+BXijwH4gsre+0fxNp81nNDIMqxYfKcezYP4V6ARkVG68Z9sUAfwo/th/AG&#10;b9lj9qHx58O5pmuG8H6zcaZ5zLt80RuQGx717x/wQh/aX1H9lz/gqJ8LdYsZoIIda1NNCv3lGVW1&#10;uWCSH6gd696/4O1Ph5a+CP8AgrLqt1p9nDZ22s6DY3MgjXb5sxVt7t/tEnk1+b/w48X3ngDx7o+t&#10;afJ5N9pd3HcQP/ddWBBoA/vYtZ1vLeOaM7opFDKR3BGRVhTkVx/wC1j/AISH4IeD77zVmN7ollMz&#10;qchmaBCf1rsBwKACio53MeP85rg/jt+034D/AGZvCra3498WaL4V01TtE2o3SwK5xkAbiMk0AegU&#10;V+X3xk/4O0f2VvhpDqFvpGp+JvFGrWZ2xxW2mMtvcH/Zm5GPfFfM2o/8HvHhO11CaO3+BevXNurY&#10;jlOvxIXHrgxcUAfu1Qelfg//AMRv/hn/AKIHr3/hRRf/ABmg/wDB7/4Zx/yQTXf/AAo4v/jNAHyT&#10;/wAHgvwgtfA//BSfT/ElvG0b+LNChaUfwkwgJkfnzX5U+F5DB4m09wWDJcxtxxjDCvs7/gt3/wAF&#10;bbH/AIK4/Grwz4ssfBt34Mh8P6e9kbee+W7aYsynO5VXHSvi3w9z4gsf+viP/wBCFAH9337PutDx&#10;B8EPCF4oZRcaRatg9R+6Uf0rsq8+/ZSGf2bfA57/ANi23/ota9BoA/Hv/g8w/wCUf3gv/sZ2/wDS&#10;dq/mHHWv6eP+DzD/AJR/+C/+xmb/ANJ2r+YcdaAP6rP+DQP/AJRK2n/Yzaj/AOhrX6oV+V3/AAaB&#10;/wDKJe1/7GbUf/Q1r9UaACiiigAooooA/mv/AOD0L/k6vwH/ANgv+gr8V4P9Yn+8K/aj/g9C/wCT&#10;q/Af/YL/AKCvxXg/1if7woA/ua/YH/5Mw+GP/Yt2X/olK9eryH9gf/kzD4Y/9i3Zf+iUr16gAooo&#10;oAbP/qH/AN01/EZ/wVh/5SLfFv8A7D8/9K/tzn/1D/7pr+Iz/grD/wApFvi3/wBh+f8ApQB1n/BD&#10;P/lKr8Hf+wwf/RT1/aQn3B9K/i3/AOCGf/KVX4O/9hg/+inr+0hPuD6UALRRRQB5b+2/Alz+xt8V&#10;Y5F3RyeE9TVge4+yyV/DDr0aw67eKo2xpPIFHoNxr+6H9tk4/Y8+KX/Yq6l/6TSV/C/4jOfEN9/1&#10;8Sf+hGgD9e/+DLw/8bE/HXb/AIoqX/0phr+nKJic+3FfzG/8GXP/ACkU8d/9iVL/AOlMNf05RjjN&#10;ADqKKKAPzv8A+DpHR7fUf+CNvxKuJoleaylsXhY9YybqMEj8OK/kVPAr+vX/AIOgx/xpe+Kn+/p/&#10;/pXFX8hBOaAP6Qv+DKORj+y78W8n5U1y0Kj0/dSV+3Qr8Rf+DJ/n9mD4uf8AYctP/Rclft1QB85/&#10;8FYP2o4/2PP2B/iN44+2fYb6z0qW302bGdt3IjLDx/vYr+J/xL4guPFfiPUNUvZPMvNSuZLud/70&#10;kjF2P4kmv6j/APg8A+NNn4F/4Jgx+FZHaPUPGGu2otiGxlYGDuPyYV/LFt5xnp0oA/Z3/gz2/YMs&#10;/jL+0p4l+MGuae11Y/DtFt9Il37Vi1CQDJI/iHks3Ff0uKMCvyy/4NL/AIXab8O/+CW1hrtv5cV5&#10;4u1Oa7ucuFLtG7xDP0AFfqKNSgA/4+If++xQBZoPSq/9pwf8/EP/AH2KDqVuf+XiH/vsUARzwxXi&#10;NHIqyJICCCOo7iv5Bf8Ag4t/YYb9iL/go54mhsdNXTfCvjVzrmigPu8xGwJmIxx++L8V/X39tts/&#10;6+3/AO+xX8/n/B7B8NI5td+EPjSNoX2wz6OSpyerS0AfiP8As6/EK8+FHx88H+JLG/n0260fWbW5&#10;F1C5R4lEq7sH3XI+hNf3MfBX4k2Pxi+FHh3xRp8gmsde0+G+hkU5V0dQQQa/gzPy/wCNf2cf8EJP&#10;ifH8Wf8AglZ8H7qNg39k6JBpb47tAiqc0AfYVfgb/wAHt3/Ir/Bn/r/u/wD0UK/fKvwN/wCD27/k&#10;V/gz/wBf93/6KFAH8+5+7X9tP/BJD/lHh8KP+wBbf+i1r+JY/dr+2n/gkj/yjw+FP/YAtv8A0WtA&#10;H0jRRRQAjfdNeI/8FGPBuneOf2E/i1Y6pax3VuPCuo3Co3TfHbSOh/AgGvb68n/bp/5Mq+L3/Yn6&#10;r/6Ry0Afwujp+Nfsx/wZfXMn/DcfjaPc3lt4blYqOhPmRc1+Mo6V+zH/AAZfnH7dPjb/ALFmX/0Z&#10;FQB/TJRRRQB8e/8ABeT/AJRcfFH/ALB/+Nfxi1/Z1/wXk/5RcfFH/sH/AONfxi0Af0Af8GS3/Hl8&#10;X/8Ar5t//RYr9/K/AP8A4Mlv+PL4v/8AXzb/APosV+/lABRRRQAUUUUAFFFFABX5jf8AB1t+17/w&#10;zX/wTTuvD9pc3VprXxHvk0qymh/hVCskwY+jR7h+NfpzX8+H/B7F8XxL4l+EngUSf6iKbWimf726&#10;LP8A47QB+Cn+civ3s/4M6/8AgnRaa3ceIv2gvEVis0llK2k+HPNj3ru/5azKf4XVl2g+jGvwTPPP&#10;4V/Zt/wQl/Zn0/8AZa/4Jb/C3Q9OuHuo9a01PEMjsMFZLxVmZfoCxFAH2Gn3B9KWgHIooAGOFqu/&#10;zj+hqxTfLXOcUAfzj/8AB4v+wBZ/D/4r+F/jt4f0+S3tfFSjSdek8zKNdIv7kqmPlzGhye5r8QUk&#10;ZZFZfvKcqR1Ff2Af8HK3wr034h/8EhPitfX0EU03hixXU7MsuTHKJETI9DhjX8fooA/r0/4Nnf2l&#10;9S/aW/4JQeC7jU5BLeeE55vDxkJy8qwbcM3qTv61+g1fgT/wZNfFzWNUsfjF4LutQkk0TSVs7+xt&#10;T92KWVpRKw+oRfyr99qAGy/d/Gv5w/8Ag9z/AOTofgp/2LF5/wClQr+jyX7v41/OJ/we6f8AJ0Pw&#10;V/7Fi8/9KhQB+IFf2pf8EPv+UR/7P/8A2J9p/I1/FbX9qX/BD7/lEf8As/8A/Yn2n8jQB9VUUUUA&#10;FFFFABRRRQAUUUUAFFFFABRRRQAUUUUAFFFFABRRRQAUUUUAFFFFABRRRQAUUUUAFFFFABRRRQAU&#10;UUUAFFFFABRRRQAUUUUAFFFFABRRRQAUUUUAFFFFABRRRQAUUUUAFFFFABRRRQAUUUUAFFFFABRR&#10;RQAUUUUAFFFFABRRRQAUUUUAFFFFABRRRQAUUUUAFFFFABRRRQAUUUUAJuqOSXH8P0pXO40yU5FF&#10;ujA+PP8AguL+1k/7Kn7BniabT75tP8R+Kozo+kyDq0j8yD8YhJX80kMWxVGN23uTyfr71+nf/Bzv&#10;+0va/Eb9pzw18OdOupJIfBNn9o1KLJ2pdS/NGR2P7tutfmSBg1/VXhTkqwmTrETXvVXzedtkfjPG&#10;eYOtjXSi9IafMb/D0/GheKdSMT2x+NfqR8auwnQUyRtqnBZvYdz6fX2p2SW/Wvs3/giR/wAE+Jv2&#10;4v2poL7VYWXwZ4JeO/1GR4yY72UMCkAPTdnaxz1ANeTnubUsrwc8XXekVf59Dvy7AzxdeOHp6ts/&#10;Sz/g3q/4Jtx/s4fA/wD4Wd4p023/AOE28aRiSzdxuksLBgGRB2G/5WPcEV+kv2f5s0zSdPh0nTob&#10;e2ijgghUIkaLtWMDgADsBViv4szrNq2Y4ypjK71k7+i6L5H77gMHDC0I0KeyRxvxw+EGjfHH4Ta9&#10;4T8QWcV/pOuWcltcQyKGBVlI49D6Gv5Kvin4LuPht8T/ABFoF1btazaTqVxbeUx5jRZGCf8AjuK/&#10;sBvZRHbSMeAqkk/hX8lX7YXi+1+IX7WXxC1bTfMmt9R1y4EGFy0mG2dP94EYr9f8FMVONbEwfw2T&#10;8k9T4fxApxcKU7e9do823M0iKF3NIcKoGWP4V1ui/s9/EPxPZ/aNN+HvjrUYH+7JbaFczKw9QVQi&#10;v2u/4Ikf8EYtB+Efwx0v4m/FDw/b6l411qIXVlp98iyx6VCwO3K8qxZcNyDjd2xX6Z6NoFj4etxD&#10;Y2VrZQoMCOCJY1H0AFe1n3jDDC4mWHwFJVFHTmbsr+VjhyvgZ1qUauIk4uXRbn8lf/DKPxUdP+SW&#10;/Ec8Y+bw3d//ABuvff8Agnl+w1+0Z4x/aL8I3PhfQfG3hC10XVYbq4vNQS406C1VWyX8uTasmP7o&#10;BzX9M681HLGzsByR168V8hmHi9jMZhpYaeGglJbu7/M9zC8E4ehVVWNSV16Efh6Ga30m3jupPOuo&#10;4USZ/wC+4UBj+J5q9UcH3jUlfkXNfU+220CiiigAooooAxfF/hex8ceGdQ0fVbWK80vVLaS1uoJB&#10;lZo3Uq6n2Kkiv5Zv+Civ7I99+xZ+1v4o8G3Fv5Gmm4e80h1UiOS2c7lVM9kDBfwr+quRdr/j0r83&#10;/wDg4o/4J+r+0X+ztD8SPD9isvi74fo0kmwHzLyyJ+eMdvlJ3564Wv0fwz4kWV5oqVV+5Vsn5Poz&#10;5Xi7KfreDc4fFHVfqj8Axu3c5ORmnckdKbHN54V1ZdrAcjvUlf1mndXPxN3WjGkNj/69B3E+3enU&#10;jNiq3F11J9F1q+8Napb6hpt5c2F9auHiuLeQxyRsOQQRzX6hf8E5/wDg498QfCcaf4V+NUF14k0N&#10;XWFdfgP+lWSesqf8tAOnyjNflqTx/Wo51It353cYzivmc/4ZwGcUHDGQ1Wz2a+Z6uVZxiMDU5qUt&#10;O3Q/r6+DPxh0H47fDfS/FXhi/XUtF1iIT20443KRnBHUEeh5FdSTmNq+Rv8AghyNn/BNv4ejj/j3&#10;PI78CvrpvuNX8b5thI4XG1cNHVQk19zP3nBVnWw8Kr+0rnjX/BQv/kxj4vf9ijqX/pM9fye6W3+g&#10;Q8fwL/Kv6wv+Chf/ACYx8Xv+xR1L/wBJnr+TzTAfsEX+4v8AIV+7eCP8LE+sT868QvjpfP8AQm3Z&#10;QcV+gX/BtMc/8FKZP+xXvP8A0bDX5+4YLzX6A/8ABtIP+NlT/wDYr3n/AKNhr9G8QP8AkQ4j/CfI&#10;cO/8jCl6n9D69abJFjnNSf40S/d/Gv4zep+/H4H/APB0PqFxon7fPgW7s7m4s7qHwejJPbyNHIh+&#10;1y8hlwa77/gkh/wX7uvDV3pfw7+Nd7Le2khS00vxE5+aJfuqk3rjgbuOOvevPP8Ag6ZP/Gdfgn28&#10;Gr/6VS1+aHlsy9d3cAdq/p/hnhfBZxwtQpYqKvZ2l1Wp+QZtnFfA5xOdOWml10Z/YxpGr22s6Zb3&#10;dnNDdWt0iyQyxOHSRSMggjggj0q0pyc1+DH/AAQ9/wCCzN1+zvrunfCf4lXlxfeENWuRHpWqXE25&#10;tHduNjk8mMn644A4r939PvodRso57eSOaCVQ8bowZWU9CD3r8E4l4ZxeS4t4bErT7MukkfpWU5tR&#10;zCiqtJ+q7EzLu77cV+ff/BdH/glza/tm/BeTxj4WsVi+I3hOMzxtEAp1O3XJeF/7xA3Fcc5Pev0D&#10;k+Zaj8reu09/WvNyfNK+XYuGLwztKLv6+XzOnHYKniqMqFRaM/joubaSxvZra4Ro5reRopo2HzI6&#10;nBUjsQQR+FfSX/BJD9qK7/ZO/bw8E63/AGjJp2g6xdrpWtBfu3FtIeFPt5mz8q98/wCDhD/gngv7&#10;Lnx8j+Inhyz8rwj48nYzRwx/u7K8AywOOgYAtk9zX54w3Eljdw3ULYlt5FmjYcYZSCD+YFf19hMV&#10;h+I8kco25akWmuzt+jPxCtRqZVmNn9l3Xmj+xixdZo1kjbKyAMDnPB6Var5r/wCCT/7S9n+1V+wz&#10;4E8SQXUl5e29kmm6lI/U3cKhZf8Ax6vpSv46xmGlh686E94tr7j90w9VVaUakdmkwooormNgoooo&#10;AKKKKACiiigAooooAKa0eT9aXePWlBzQAwRc888YpDBz9RgmpAc0UARy2q3ETRyKsiMMMrDIP4Vz&#10;Gp/AzwZrTM154S8MXTPyTNpcEhPvkrXV0UAfEP7V3/Bvb+y7+1TZ6pNf/DvTPDuvapndrGkKYbmN&#10;j3UZKD/vmv57f+C2P/BBDxf/AMEntQ0/xFY6iPFvw316d4LbUI0In06QciKce64O8AKScda/rtuP&#10;9U2BmvjT/gvj8CF/aF/4JW/E/QyAs8NkmoRykLuQwOJTgtwMhMeuKAP40TSqcUlKOlAH6K/8Gvn7&#10;Rl18Cf8Agq54OsVeV7HxpFLok0AkxGzy4CuR3K84+tf1vN93jJ21/Fp/wRCupLb/AIK1/AHy2KeZ&#10;4ws0PuC3Sv7TXHc84GQaAP4wP+C7OuTeI/8AgrL8aru4VVlk1zBA6cQxqP0FfJJHFfaf/Bw1oy6L&#10;/wAFjfjhCsflxnWI3QhcBs20J4r4sbpQAlOzu9KksLGXU76G2gQyTXEixRoOrMxwB+JNfSVl/wAE&#10;e/2kNQs45ofhV4kkhmXcjiEYYUAfNHaj8vzr6dH/AARv/aVcf8kn8Tf9+aP+HNv7Sv8A0SXxN/35&#10;oA+Y+/8A9ekIya+nf+HNv7Sv/RJfE3/fmj/hzb+0r/0SXxN/35oA+Y0XLCv6pP8Agz1OP+CR/wD3&#10;OOp/yhr+fcf8Ecf2lU/5pL4m5OP9T/8AXr+jj/g1q/Z98Yfs2/8ABMh/DfjjQb7w7rS+K9Qufsl0&#10;u1/LYRbW+hwfyoA/R68v47O2eWVvLjjG5mJwFHrX80//AAcZf8HB3iH48/ErWfgt8I9UvtC8E6Bc&#10;NaaxqtrcFJtbnQjIVl5WJTxjqSp5xxX7Ef8ABfz9sa8/Ym/4Jj+PPEelxwz6trMS6DbK0rRtF9qz&#10;E0qsvO5A24e4r+OG9u5b68lmmkeaaZy8kjNuaRickk+pNAC3l9PqV1JNcTSXE0jbnklcszE9SSeT&#10;URXDfrQhw3p719Af8E7P+CbnxK/4KX/HC38G/D/Tyyr8+oatPGfselxf35GH1GFHzHsOKAPn8D/P&#10;rTSMGv6CPgr/AMGTlgdIH/Cwfi9efbtoJGg2i+WD/wBtVzXo6/8ABk18GSOfi78Rs9/9DtP/AImg&#10;D+bAHBpxOe30r+hb9pj/AIM8fg/8C/2ffGnjG1+KnxBvLrwzot3qUEEtraBJXihaRVbAzglQDiv5&#10;69wYHsfXNAEdfXH/AAQe/wCUuvwH/wCxot/618jnrX1x/wAEHv8AlLr8B/8AsaLf+tAH9olFFFAH&#10;4a/8HtH/ACb58Iv+w9N/6Iav5zj90V/Rj/we0H/jHz4Rf9h6b/0Q1fznH7ooASv6Rv8Agy7/AOTX&#10;vH3/AGEx/Ov5ua/pG/4Mu/8Ak1/x9/2Ex/OgD9tqKBRQAUUUUAfhv/wes/8AJCfhZ/1/3P8A7Tr+&#10;cuv6NP8Ag9Z/5IT8LP8Ar/uf/adfzl0AFf0if8GR/wDyab8Zv+xqtf8A0lr+buv6RP8AgyQOP2Tf&#10;jN/2NVr/AOktAH7cUUZooAK+Bf8Ag5n/AOUPvxG/67WX/o9a++q+Bf8Ag5n/AOUPvxG/67WX/o9a&#10;AP4/aKKKAP1W/wCDPH/lLTN/2Jupf+hQ1/VH0Wv5XP8Agzx/5S0zf9ibqX/oUNf1RZG317gUAfm3&#10;/wAHXczQf8EZPG3lsyn+2dKBIPb7StfyV1/YB/wct/Cq8+Mf/BIr4haZYrJJNZz2mpMEXcQkEnmN&#10;+GB1r+P+gBccUp5UcfrQDn8K734Afsx+OP2o/FNxongLw/eeJNUtoDcvb2oy6xjALY9BkUAcD+X5&#10;0fl+dfTo/wCCNv7Sh/5pN4m/79f/AF6P+HNv7Sv/AESXxN/35oA+Yx/nmgndX05/w5t/aV/6JL4m&#10;/wC/NH/Dm39pX/okvib/AL80AfMOK9m/4J66ncaN+238MLq3bbNB4gtmRuuDuruP+HNv7Sv/AESX&#10;xN/35r0v9jT/AIJL/tD+Cv2rPAOq6l8LfElrp9jrUEs8rRfLGoPJPNAH9gfhOTzvDWnt1ZraIt9d&#10;grQrP8KwvbeHbGORdrJbRqwPYhRkVoUAFFFFABRRRQB/Gf8A8HCf/KZX49f9jD/7Rir53/ZE/wCT&#10;rPhr/wBjRpv/AKVR19Ef8HCf/KZX49f9jD/7Rir53/ZE/wCTrPhr/wBjRpv/AKVR0Af3XaP/AMgu&#10;1/64r/KrVVdH/wCQXa/9cV/lVqgAooooAKKKCcCgD4S/4OQPi/Z/Cb/gkh8VI7iRobjxJYDSbRl6&#10;+a7Bh+imv49GLFfx596/ol/4PQv2wIND+FHgH4LW8KyXGvXX/CQXNykvzW6wboxEy/7XmZ/Cv52G&#10;5J/hXP5UAfvZ/wAGR3hG5tPFXxu1xlb7LeWFhaoxHylklkJ/9CFf0HCvyq/4NHf2fpfhN/wTJj8Q&#10;X1mkOoeMtZuL6GYD5pbQrH5ef+BBq/VUdKAPwm/4PZJWHwg+Ece47f7WmO3tnynr+d7ORiv6Nv8A&#10;g9k8NN/wzb8I9W/hHiGW1/H7O7V/OP3oA6jQ/jR4y8N6ZFZ6b4s8TafaQ8JBa6pPDGn0VWAH4Va/&#10;4aJ+IP8A0PXjL/wdXP8A8XX6Xf8ABNv/AINjNS/4KO/sp6H8UtC+KWjabaapNJbzWj2she2kjwGQ&#10;nb1BNe9L/wAGTHi0j/kr2g/+Akv/AMTQB+K//DRPxB/6Hrxl/wCDq5/+Lo/4aJ+IP/Q9eMv/AAdX&#10;P/xdftV/xBL+LP8Aor2g/wDgHJ/8TR/xBL+LP+ivaD/4Byf/ABNAH4q/8NE/EH/oevGX/g6uf/i6&#10;xvFPxE8QeOnhbXNc1jWWtwREb69kuDGD1272OPwr9w/+IJfxZ/0V7Qf/AADk/wDiaP8AiCX8Wf8A&#10;RXtB/wDAOT/4mgD8Jdxb+df2Tf8ABvdcvd/8Ed/gWsm0CLQFVSPTzZOtfln/AMQTPixVb/i72hdO&#10;1pJ/8TX7T/8ABNv9kq6/YX/Ys8CfCu+1SHWLrwfY/YpLyFCscx3McgHnvQB7u3JWv5vf+D2//k67&#10;4L/9itd/+lVf0hP/AA1/N7/we3DH7VvwX/7Fa7/9KqAPxHr+1j/gid/yiW/Z9/7E2x/9Ar+Kev7W&#10;P+CJ3/KJb9n3/sTbH/0CgD6kooooAD0puz3p2aTORQB/Mf8A8HlulwWv7eHhW6RNtxcaGqyN/eC7&#10;cfzr8ebUYuox/tj+dfrT/wAHifi/+1f+Clmn6PuDLpPh61kx6eYuf6V+S9iu6+hX+86j9aAP7lP2&#10;B5Wl/Yw+GZdizN4ftck9T+7FewGUKua8z/Y/8Nf8Ih+yt8PdOLbjbeH7LBPfMKN/Wu61/Xbfwzod&#10;5qV9ItvZ6fC9zPK/RI0BZm/AA0AfFv8AwW7/AOCxPh//AIJWfAlZliXUfHviWF00KwJ4UjIMzjrt&#10;U8fXFfyj/tc/ty/E79t34nX/AIr+InizVtcvr8qPJknb7PDGudiLGPlAUHHTPua9M/4LK/tuan+3&#10;n+35468YXd00um2d8+laVEsrNCltAxjR41b7u8KGOOpNeI/s2/s++KP2qPjb4e8AeDtNk1TxB4mv&#10;EtLSFeOSeSSeAAOcmgDhi3f7vPAFT2WjXmqPttrW4m/65xlsflX9Vn/BPH/g1u+A/wCy14I0XUPH&#10;2kr8RvHVuUuZ7y8Zkt7abqUjjUgMgPHzgmv0A039kb4V6VEqWvw38CwqoCjboVsCAP8AgFAH8Lh8&#10;G6uOP7L1D/wHb/Ck/wCEM1f/AKBeof8AgO3+Ff3V/wDDLnw2J/5J/wCCz/3BLb/4il/4Zc+Go/5p&#10;/wCC/wDwSW3/AMRQB/CXfaZdaW6rdWs1uzDIEqFc/nUnh9t3iKxP/Twn/oQr9fv+DxfwFoXw+/a2&#10;+HdroOh6TotvJocztHY2kdurHenJCAZP1r8gfD//ACMVj/18J/6EKAP7rf2Uf+TbPA//AGBrb/0W&#10;teg159+yj/ybZ4H/AOwNbf8Aota9BoA/Hv8A4PMf+Uf/AIL/AOxmb/0nav5hx1r+nj/g8w/5R/8A&#10;gv8A7GZv/Sdq/mHHWgD+qv8A4NA/+US9r/2M2o/+hrX6o1+V3/BoH/yiXtf+xm1H/wBDWv1RoAKK&#10;KKACiiigD+a//g9C/wCTq/Af/YL/AKCvxXg/1if7wr9qP+D0L/k6vwH/ANgv+gr8V4P9Yn+8KAP7&#10;mv2B/wDkzD4Y/wDYt2X/AKJSvXq8h/YGbP7GHwx/7Fuy/wDRKV69mgAooooAbP8A6h/901/EZ/wV&#10;h/5SLfFv/sPz/wBK/tzn/wBQ/wDumv4jP+CsP/KRb4t/9h+f+lAHWf8ABDP/AJSq/B3/ALDB/wDR&#10;T1/aQn3B9K/i3/4IZ/8AKVX4O/8AYYP/AKKev7SE+4PpQAtFFFAHl/7bP/JnfxS/7FXUv/SaSv4X&#10;/EX/ACMF9/18P/6Ea/ug/bZ/5M7+KX/Yq6l/6TSV/C/4i/5GC+/6+H/9CNAH6+f8GXP/ACkU8d/9&#10;iVL/AOlMNf05R/cFfzG/8GXP/KRTx3/2JUv/AKUw1/TlH9wUAOooooA/Pv8A4Og/+ULvxU/66af/&#10;AOlcVfyDmv6+P+DoP/lC78VP+umn/wDpXFX8g54oA/pC/wCDJ/8A5Ng+Ln/YctP/AEXJX7dV+Iv/&#10;AAZP/wDJr/xc/wCw5af+i5K/bqgD8Kf+D36Rl+C3wIUM21ta1LIzwf3EVfztjg/1r+lb/g9M+Dt5&#10;4x/Y8+G/iyHf9k8H65Mtxhfl/wBJRI1ye3K1/NSetAHT6D8ZPGHhTT1stK8VeJNNs4clLe11OaGJ&#10;c88KrAD8Ks/8NE/EH/oevGX/AIOrn/4uv0n/AOCY3/BsprP/AAUk/ZK0P4oab8StH0OPVpJo2sJL&#10;d2ktykjJ8xAxztz+NfQY/wCDJfxZj/kr2g/+Acn/AMTQB+Kv/DRPxB/6Hrxl/wCDq5/+Lo/4aK+I&#10;P/Q9eMv/AAdXP/xdftV/xBL+LP8Aor2g/wDgHJ/8TR/xBL+LP+ivaD/4Byf/ABNAH4q/8NF/EH/o&#10;evGH/g6uf/i6yfFXxN8SeO4Y49c8Qa3rEcJ3RrfX0twsZ9QHY4/Cv3A/4gl/Fn/RXtB/8A5P/iaP&#10;+IJfxZ/0V7Qf/AOT/wCJoA/CV5N4HtX9cX/BrZqDX/8AwSE8FlvvR6jeoPoHWvz1b/gyZ8WKP+Sv&#10;aD/4By//ABNfsN/wSV/YPvv+Cb37GmjfC3UNbt/EFxpd3cXJvIIyiMJGBAAIHTFAH05X4G/8Ht3/&#10;ACK/wZ/6/wC7/wDRQr98q/A3/g9u/wCRX+DP/X/d/wDooUAfz7n7tf20/wDBJH/lHh8Kf+wBbf8A&#10;ota/iWP3a/tp/wCCSP8Ayjw+FP8A2ALb/wBFrQB9I0UUUAFeT/t0/wDJlXxe/wCxP1X/ANI5a9Yr&#10;yf8Abp/5Mq+L3/Yn6r/6Ry0AfwtjpX7L/wDBmB/yfV42/wCxZm/9GRV+NA6V+y//AAZgf8n1eNv+&#10;xZm/9GRUAf0y0UUUAfHv/BeT/lFx8Uf+wf8A41/GLX9nX/BeT/lFx8Uf+wf/AI1/GLQB/QB/wZLf&#10;8eXxf/6+bf8A9Fiv38r8A/8AgyW/48vi/wD9fNv/AOixX7+UAFFFFABRRRQAUUUUAFfzO/8AB6uf&#10;+M9fhmM8f8IX/wC3c1f0xV/Nn/weueD7mP8Aa8+F2vbT9jk8LtYg443i4lfr9DQB+LOjRCfV7WNu&#10;VeZFI9iwr+43/gn5bLY/sN/CGFPlWPwlpqhfQC3Sv4bLWdrS4SVfvRsGH1BzX9wX/BNHXY/En7AH&#10;wZuo5o7jzPCGm72RwwVxbJkcdweooA92U5FFA6UUAFFFFAHzf/wVw0G18T/8E4vjBY3sK3FtN4fm&#10;3xn+LGCP1Ar+JecbJWHua/s+/wCC7PxBuvhj/wAEnPjdrNk6reWugMsW7plpEU/oxr+L928xs88n&#10;NAH7jf8ABlFJj45/GAZb5tMs+B0PzS1/RoK/na/4MktG+1fFj4132eLOw09frueb/Cv6JaAGy/d/&#10;Gv5xP+D3T/k6H4K/9ixef+lQr+juX7v41/OJ/wAHun/J0PwV/wCxYvP/AEqFAH4gV/al/wAEPv8A&#10;lEf+z/8A9ifafyNfxW1/al/wQ+/5RH/s/wD/AGJ9p/I0AfVVFFFABRRRQAUUUUAFFFFABRRRQAUU&#10;UUAFFFFABRRRQAUUUUAFFFFABRRRQAUUUUAFFFFABRRRQAUUUUAFFFFABRRRQAUUUUAFFFFABRRR&#10;QAUUUUAFFFFABRRRQAUUUUAFFFFABRRRQAUUUUAFFFFABRRRQAUUUUAFFFFABRRRQAUUUUAFFFFA&#10;BRRRQAUUUUAFFFFABRRRQAUUUUAFFFFADTwcd6o65q1v4d0W8vrqRY7axheeVyeFRQST+QNXJODk&#10;da8D/wCCm/x6s/2bv2HfiF4mvsiMaXJYRkdpbgGFPyZxXRgsPKvXhRjvJpfezGtVVOnKpL7KbP5s&#10;f25PjldftIfteeP/ABddeWzX2qzW8LL0eGJjHGf++FFeWjioYmaRt8mfOk+Zjnqx6/meakb7tf3P&#10;luFjhsLToQ2ikvwP52xdT2laVTu2x1Nbr9KbtzQSoHqa7NGjnsXvC/hfUvHHiTT9F0WzkvtW1a4S&#10;0sreMZaaR2Cgfma/qA/4JdfsRab+wp+yrovhmGORda1CJL/WZZAN8l0y5KnH9zO3/gNfl/8A8G2X&#10;/BPv/hZ/xQvfjN4m0+OTRPDZNnoiSH/XXTD5pNmMFArcH+8K/dLysjGTX80+LPFX1rFLK6L9yn8X&#10;nLt8j9b4JyZUaP1yovelt5L/AIIQnih2ycfhT1TbSFMmvxnofeHOfFSa+g+HOuPpsfnagtnKbZF6&#10;s+3gV/PF/wAElf8Agn5rH7U//BQ6VvFHh3VLbwz4P1S41fU3uLaSBDMs7NCuWADAyAZHIx7V/R89&#10;usgx71DbaNbWUskkMMcLTNukKKFLn3r6rIeKK2VYXEYehHWsrX7HjZlk8cZVp1Kj0g727haWkdpb&#10;pHCqxxxqEVVGFUDgACpG5PbFSCIAUNFuIr5XW92z2elhvajp/wDWp5XNAXFPUBsY5p9AGD3ooAKK&#10;KKACiig0ANI+as3xHoFr4n0e80+9hW4sb+B7aeJhkSI4KsD+Bq8rMOvWhwcj9feiPuvmQWT0Z/L/&#10;AP8ABWv9hq6/YU/a41bRYbdl8M68z6lokoXbH5TNloh/1zJC18yjgV/S7/wWL/4J+WP7dn7LeoW9&#10;law/8Jl4cje+0S5Aw5dQSYS3Xawzx6gV/NRrOj33hjV7rTNStJ7HU7GRobi1mXa8UinDKfpX9beG&#10;/FSzbLlTqv8AeU9H6dH8/wAz8T4ryaWDxTqQXuy1X6ohpp4b/wCvS9B1ppXJ/lX6NvofK8vcU9KZ&#10;dki2kx/dNPI2025/49pP90/yrOp8FhxevzP6aP8Agh1z/wAE2vh7/wBe39BX1033Gr5G/wCCHg/4&#10;1tfD3/r2/oK+uD/q2r+IeJP+RtiP8cvzP6Gyr/cqX+FfkeN/8FC/+TGPi9/2KOpf+kz1/J9pX/Hj&#10;H3+Rf5V/WD/wUL/5MY+L3/Yo6l/6TPX8n2l/8eEP+4v8q/avBL+FifWJ8B4hfHS+f6Erfcr9A/8A&#10;g2l/5SSv/wBixef+jIa/Pw/cr9A/+DaYf8bJm/7Fi8/9GQ1+jeIH/IhxP+E+Q4d/5GFP1P6Hv8aJ&#10;fu/jTX+Vv1omOQvpX8Z9D9+PwM/4Omf+T6/BP/Ymr/6VS1+ai/KPWv0r/wCDpnn9uzwT/wBiav8A&#10;6Vy1+anSv7D8Nf8AkncPK/R/mfhXFn/IyqfL9BGUFt3zbhyCOqHsa/Zv/ggD/wAFeJPEDaf8DfiN&#10;eM99bQlPDurzSDZPGvH2eRmOS/I2nnPOTX4yhcDuec81PouuXnhbXbHVNOuprHUNPmWe2uY22vA6&#10;9CD2NejxVwzQzvBSw9bSX2X2ZzZJm9TAV1OHw9V3P7EYn3n2PII71Ntr4v8A+CNP/BSq1/b0/Z3t&#10;rfWLy3j+IXhuFLfWbZVCeYOizqv91sH/AL5NfZi5GOlfx1mGW18DiZ4WurSi7H7rhcTDEUVWpvRn&#10;lP7av7LOh/tkfs6+I/AmtQRyJqtswtpG+9bzjmNw3UYYDOO1fyvfGP4R618Bvinrvg3xBbyW2p6D&#10;eyWjiRSvnhWIWRQf4WAyD3Br+vkpuTrzX47/APBzD/wT9k1Owsfjp4b064uLmzVbLxIIUBVYQMJc&#10;OewXCp/wKv0vwq4oeAx/1HEStTqPTyl0+/Y+T4yyZYnD/WYL3o/ijW/4NXv2gl1D4beOPhteTRI+&#10;k3yajp0WfmdJQzTEewbbX68V/Np/wb9/HqL4J/8ABSTw3a3hJtfGVrLoKKnI+0SbSjH8Eb86/pHD&#10;sRXleJ+W/Vc9qSirRqJSX5P8js4PxXtsuinvHRklFNDErQhzX54fU2HUUUUCCiiigAooooAKRzhK&#10;WgjIoA8/+Ov7Rvgf9mzw7a6t478Raf4a0y8vI7KC5u2KxvM5wqZA4yfXium8J+ONH8d6XFeaHq2n&#10;axZyKHWazuUmQg8jlSa/MD/g7/8Ak/4JXNt4/wCKisf/AEOv5yv2cf8Ago78bv2TZLNfAfxI8UaD&#10;Y2cqzLYQ3rizkKnOHjzhlPcHrQB/cVC3J5/A9qkr+Yr9nP8A4PIPj14Auwvjzwv4W8eW4UKBCv8A&#10;ZrjHclVbJr7R+Ev/AAee/B7WdJjfxl4L8TaHeNjfHp0P2xB64LFaAP2kor8n4P8Ag8Y/ZRaMeZaf&#10;EtW7gaEhx/5FqHVv+Dxz9liG3Js7D4jzyY4WTRVQE/XzTQB+sk3MZHrxX5k/8HR37bekfs3f8E5t&#10;c8Hw6vHa+MPiAY7PTYEYGTyldTKxXrtKBlz618T/ALWH/B6PqV5p95p3wj+HlvbzSD/R9X1aY7of&#10;rBtIbP8AvV+Nf7X37afxG/bo+K03jD4k+JLzxBqrKUgErHybKMnd5cKdEXOTgdzQB5PQDiilUZoA&#10;+w/+CB/gi48b/wDBWz4JrbwySf2X4hg1CQoM7UjOST7DNf2b/wANfzbf8GbP7G114z/aX8UfGK9t&#10;ZV0zwpYNpllJIn7u4lnyH2+pTYPpmv6SulAH8tf/AAeCfAuH4Xf8FGtI8QW1u6p400MahcShTsaY&#10;SNHjPTO1Acelfkw3Ff1P/wDB2b+w1f8A7T37Cdn4z8P6fJfa38NL038kVvEGmntnAR8nrtQFnP0N&#10;fywuu0D9PegB9jey6bew3EDtHNbuskbqeVYHII+hFf2L/wDBAz9tbSv2zv8AgnB4DvItU/tDxJ4V&#10;0+PSNcWWTdN9oiXBkbqcNyRnriv446+mv+CYv/BVH4lf8EtfjR/wk3ge++0aVfARavolw5+yalH2&#10;3L0Djna2CRk+tAH9r0CKVPy9T3p3lr/dX8q/L/8AYw/4Os/2bf2h7CzsfGWr3Pw18QfZxLetq0Wz&#10;Tkk7ok2SW/75FfTWm/8ABbT9lPV4zJb/AB18AzRqM5W8P/xNAH1N5a/3V/Kjy1/ur+VfKN//AMFz&#10;f2R9OO2b49+AIm6c3jf/ABNfPnx6/wCDr/8AZR+C+uz6bY654g8YzKhaO50SwFxaMfTeXU/pQB+m&#10;JjWgKEWv51f2p/8Ag878aeJ7q40v4S+A9L0KNpVW31fU3NxKVJ53QFdv/j1fuZ+wb8Y9Z+PX7Gvw&#10;78aeI5refXPEmjQ317JDEIo2kbOSFHQe1AH5ef8AB6L8QLjw9+xh8OdFRmSHxBr8olUfxeVGjiv5&#10;pq/p0/4PKPhVJ4w/YA8K+JI8eX4T14Fyf+m4WMV/MWaAAV/Ud/wZ5/AvQ/Bf/BNO+8aWO7+2/G2v&#10;XMepMXztFqxjiwO3ysfrX8uS9a/YH/g2G/4LZeFf2Dtc1T4U/FLUJtN8GeLL1J9P1aVy1to0+G3B&#10;x/DG5OSwzggcGgD+nocUVwPwz/ah+Hvxi8KW+ueGfGnhvV9JuhmK5hvk2yD2yQayfjH+218J/wBn&#10;/SWvvGPxB8LaDaqATJcXq4APf5c0AZv/AAUQ/wCTGPiz/wBipqX/AKTSV/DSelf0nf8ABXz/AIOk&#10;vg5afCHxt8NPhTHJ8QNW1mxm0qbU0Hl6Ysc0RRpIpeS5AY8FRyK/mzZMcd+lADT1r64/4IPf8pdf&#10;gP8A9jRb/wBa+R24NfXH/BB7/lLr8B/+xot/60Af2iUUUUAfhr/wez/8m/fCP/sPTf8Aohq/nPbp&#10;X9IH/B7Loe79lb4R6hhsL4nmgJHb/RnNfzfsPlX3oAbX9GP/AAZZeK7e9+BXxM0eNj9rsb2KeTpj&#10;a5bHv/Ca/nOr7i/4IW/8FdLr/gk7+01Lq2oWUmp+BPFqxWniK2hH7+OJSds0Y/iZNzHbxu9RQB/Y&#10;tbNuj/HipK+O/hF/wXn/AGUfix4N0/VrT4xeFtMa+iEpsNQlMN3a/wCzImCA3tmtz/h9d+y1L4hs&#10;dJt/jZ4JutU1K4jtbW1iui0s0kjBVUDb3YgUAfVFFV47sSoGVtykA5FWF+7QB+G//B6z/wAkJ+Fn&#10;/X/c/wDtOv5y6/pb/wCDzz4ZXWu/sb+CvFEat9j0HWPs0x9GmIC/+gmv5pKACv6Nv+DJXX7L/hmr&#10;4yaX9ph/tBvEltciDd+88v7MF349M8V/OTX2l/wRA/4Kt3n/AASl/alk8TXFnJqfhPxFbjT9ctUG&#10;6TyAwffGP74Kj8MigD+yaLr7VJXxz8JP+C9X7KPxg8H2OqWnxk8L6VLeQLM1hqExhurXIB2yJghW&#10;HQjJrc1T/gtx+yppV3HbyfHDwO91MwSKBLpmklY8YA29cmgD6qr4F/4OZ/8AlD78Rv8ArtZf+j1r&#10;7003UItVsIbqBhJDcRrLGw6MrDIP5Gvgv/g5jK/8Of8A4j7v+etl/wCj1oA/j9opSKSgD9V/+DPD&#10;/lLVL/2Jupf+hQ1/VASPLHoeODX8bf8AwQO/b60H/gnP/wAFD9B8ceKIx/wjeo2c2ialcZ5soZyh&#10;MwHfbsHHvX9Y/wCzN+3h8If2ypLxPhj480HxlLpsEc92unymRrZJM7S4wMZwR+FAFr9tzwFcfE79&#10;kD4neH7OH7Rea14Y1CzgiAyXke3dVwPXJFfw2+LvDtx4S8U6lpN0hjudLupbSVW6qyOVI/MGv75H&#10;Teh7hhjBr+Pn/g4g/YOu/wBiL/go54qihsfsvhfxtK2t6LJnPmo5/ek8cHzd/FAHwgRivub/AIN4&#10;v22tN/Yf/wCCmHhPXNevLXTfDviSN9A1O8uCfKtIpip8w4B/iQD8a+GmJBxTreeS3uEkjZo5I2DK&#10;wOCpHINAH99Gm6hb6tZQ3VrJFcQXKq6Sodyup5BBFXvLX0H5V/M//wAEef8Ag6n1r9lXw1pnw/8A&#10;jha33irwfpsPk2es2i+dqVmq/dQqSPMB9Swxiv2I+D//AAcOfsj/ABd8HWerL8X/AA94ekvF3f2f&#10;rLG2vIfZ0G4D86APtjy1/ur+VHlr/dX8q+XZP+C1f7K8MEUr/HLwGsc33T9sPP8A47XI/EX/AIOE&#10;P2RPh94Xu9S/4XT4W1mS0BP2PTJTPcy47KpAyfxoA+0PLX+6v5UbFPpX43fHj/g8w+Bvhnw/cN8P&#10;/C/ivxNq0YIjh1K1+wwOf99WY4/Cud/4I0f8HEfxa/4Kg/8ABTKHwLqmj6D4Z8CXGjXl+NNt4hcT&#10;q8ezZ+/IBwMntzQB+2o6UUyJy2c44p9ABRRRQAUUUUAfxn/8HCf/ACmV+PX/AGMP/tGKvnf9kT/k&#10;6z4a/wDY0ab/AOlUdfRH/Bwn/wAplfj1/wBjD/7Rir54/ZDGf2q/hr/2NGm/+lUdAH91uj/8gu1/&#10;64r/ACq1VPRuNNtcn/livH4Crm6gAopuSTwaGk2/560AK5wp+lcj8afi/ovwG+FuueMPEV1HZ6P4&#10;fs5L24kZwvyopO0ZOMnoPcisT9pf9rj4e/si/Dq88UfEDxVpXhvSrOMuz3MwDSHsqr1LHoPc1/Mn&#10;/wAF5v8Ag4S17/gpBq0nw/8Ah9JdaB8JbCXMmcx3OuuO8uOkY7JkgkA0AfJv/BVn9vrVP+Cj/wC2&#10;h4o+JF808Om3Mn2TSLaQBTb2cZKxAqDgOVxux1NeJ/B34Xar8a/iloPhPRbOa/1bxBex2VtBF9+R&#10;3OMD3rm1jyef1r9wv+DSv/gktdePvib/AMNFeMrF49E8OlovDNvc2oZL25PW4VjypjwMEA53H0oA&#10;/dn9hz9nLTf2SP2S/AHw60ozNZeFdHhtFaYYkJxubd77mIr10dKiWPPvipR0oA/N7/g6V/ZZsv2h&#10;/wDglt4j1qSK5n1b4dzJrOmxwgsWdmWJ8j0CMx/Cv5Js5b/Gv70vjP8ADLT/AIz/AAt8QeFNUhjm&#10;sfEGnzWMyuucLIhXI9xnI9xX8SP7fP7JOu/sS/tYeMvh7rmm32ltouoSixW6XEk9mXJglHqHTac+&#10;9AH70/8ABmx+13pPiv8AZU8UfB+aaG31jwtqkmp20TuN93FcZZ2Udwm0Z/3q/axDlRX8Q3/BNP8A&#10;b78Sf8E2v2sPD/xK8PKt19hb7PqNk7FVvbVyPMjyOmcA5x2r+xD9hz9u/wCH/wDwUA+A2kePfh/r&#10;VvqOn6hHtuLcsFudPnAG+GVM5VgT9OaAPaqKhMrZx+tPaTbj16c96AH0U0SENhsU0S7t3UYoAkoq&#10;rdamloVEjxp5h2pkgbj6fWpFmLN+HT0+tAEjnBWv5vf+D245/at+C/8A2K13/wClVf0hMeVr+b3/&#10;AIPbzn9q74L/APYrXf8A6VUAfiPX9rH/AARO/wCUS37Pv/Ym2P8A6BX8U9f2d/8ABCb4jaJ44/4J&#10;Q/A2HR9UstQl0nwva2N4kEoZraZF+ZGHUEUAfYNFRPMwUEDr6UiytnmgCZvu1TvrqOzgaWR/LjhU&#10;u7HgIACSSfTFWDJzj1r8+/8Ag4G/4K1eHf8Agnh+yXrWi6brFofif4xspLLRdOGJJolcFXuHXtGB&#10;kZPdhQB/Oz/wX6/akm/aw/4KmfEzWm+yPaaHef8ACP2Mtq+6O4t7Uskcme5INeG/sH/CKP49/tlf&#10;DPwbNH5sPiTxBaWEi4zkPIAa8r1C/n1jUZ7q4kaa4mcyyOx+ZyTkk1+rX/BpD+xRL8ff2+rj4gal&#10;p0V34c+HFkZ90qcfa5MiFkOMEoyE+2aAP6gvBHh8eFvB+laWMKum2UNqg9BGiqP5VxP7Yc7W/wCy&#10;j8TZIzteHwrqbKfQi1lr0xYwD71wP7UWgXHir9m34gaZaxtJcaj4c1C2iRerO9tIoA+pNAH8JF1c&#10;NdXUssh3SSMWY+pJzX66/wDBnP8AC2w8U/8ABRLWPEF4sM0mh+HrmO3ikjVtjuYyJFJ5BG0gEepr&#10;8mfGfhm48F+L9U0e8jaK80u7ltJ42GCjo5VgfoRX6Ef8Gvf7X2m/srf8FPtCh124+z6P42spdB3u&#10;+2OGaUoUdj6DYR+NAH9cAGBRVe2vFuYlZWVlYZVl5DD1qQSMVH3c/wA6AJKKieRsHHHFDTbACxAX&#10;HJPFAH81f/B6X/yeJ8N/+wFN/wChpX40+Hv+Rhsf+vhP/QhX6/8A/B5R4/0Txd+2z4HsdL1Sx1C8&#10;0nRHW9it5RI1sXZCobHQkA1+QPh8Y8Q2P/Xwn/oQoA/ut/ZR/wCTbPA//YGtv/Ra16DXn37KP/Jt&#10;ngf/ALA1t/6LWvQaAPx7/wCDzD/lH/4L/wCxmb/0nav5hx1r+nj/AIPMP+Uf/gv/ALGZv/Sdq/mH&#10;HWgD+qv/AINA/wDlEva/9jNqP/oa1+qNfld/waB/8ol7X/sZtR/9DWv1RoAKKKKACiig9KAP5r/+&#10;D0L/AJOr8B/9gv8AoK/FeD/WJ/vCv2//AOD1HwRqGnfHz4Z65Isf9n6lZS28BDfOXjC7sj/gQr8Q&#10;EXD/AMXynPSgD+5f9gdQP2MPhhg9fDdlj/vytewr0r5L/wCCJP7ROk/tK/8ABNf4X69pdwssltpK&#10;WN3Dn57aSIlNrDsSFB+hr6w8wqQPm6UASUVD5rHv83celOSUl8H3oAdP/qH/AN01/EZ/wVh/5SLf&#10;Fv8A7D8/9K/tzn/1D/7pr+Iz/grD/wApFvi3/wBh+f8ApQB1n/BDP/lKr8Hf+wwf/RT1/aQn3B9K&#10;/i3/AOCGf/KVX4O/9hg/+inr+0hPuD6UALRRRQB5f+2z/wAmd/FL/sVdS/8ASaSv4X/EX/IwX3/X&#10;w/8A6Ea/ug/bZ/5M7+KX/Yq6l/6TSV/C/wCIv+Rgvv8Ar4f/ANCNAH6+f8GXP/KRTx3/ANiVL/6U&#10;w1/Tkhygr+Y3/gy5/wCUinjv/sSpf/SmGv6ck+4KAHUUUUAfn3/wdB/8oXfip/100/8A9K4q/kHN&#10;f18f8HQf/KF34qf9dNP/APSuKv5BzQB/SF/wZP8A/Jr/AMXP+w5af+i5K/bqvxF/4Mn/APk1/wCL&#10;n/YctP8A0XJX7dUAfB//AAck/s/6p+0b/wAEmPiFpOkx+ZcaMYNekH/TK1LSP+gr+PVkK/e+h9q/&#10;vg8f+EdP+IHhLUtB1a2hvNN1i2ktLmCQZWWNwQykehBr+J//AIKgfsea1+w3+2z468B6xbeTFaap&#10;NPYSIuIZ7eRt6FD3ADbfqpoA/aH/AIMwf2u7fXfhj8Qvg/qN60mpaTcJrOmwuQoS1ICOF9SZGziv&#10;3ZU5UV/Dh/wT8/bb8Wf8E/f2nvDvxH8JXTR3GlXC/a7ZuYr23PDxuv8AEMEkZ6EA9q/sX/YF/wCC&#10;gvgD/goT8DtN8YeCNasL2SaCM39gkn77TpyoLROvXg5GfagD3iio1m3n/PFNeVl9OvOaAJqKjDsW&#10;WjzCD6+lAElFV7nUYbGPfPNFCuQMuwUfnTjOSnHr+lAE1fgb/wAHt3/Ir/Bn/r/u/wD0UK/fKvwN&#10;/wCD27/kV/gz/wBf93/6KFAH8+5+7X9tP/BJH/lHh8Kf+wBbf+i1r+JY/dr+2n/gkj/yjw+FP/YA&#10;tv8A0WtAH0jRRRQAV5P+3T/yZV8Xv+xP1X/0jlr1ivJ/26f+TKvi9/2J+q/+kctAH8LY6V+y/wDw&#10;Zgf8n1eNv+xZm/8ARkVfjQOlfsv/AMGYH/J9Xjb/ALFmb/0ZFQB/TLRRRQB8e/8ABeP/AJRcfFD/&#10;ALB/+Nfxi1/a5/wWW+HV18T/APgmz8V9PtGZZINCuL07V3fLDG0jfoK/il28UAfv9/wZLf8AHl8X&#10;/wDr5t//AEXX7+V/Nr/wZk/tJaV4H/aM8dfDvULiC1uvFFmt9YmQ4+0SxlU8tfViCTj2r+kUykFe&#10;vPtQBLRUSytnnHWkW4y6r37+tAE1FFFABRRRQAV+JP8Awem/BPUPE/7MHw18ZafpdxdQ+H9alh1O&#10;6QZW0hePEZY+hkOPrX7bV86f8FWv2QIf26P2EfH/AMOpPO8/UtPa5s1i+9Jcw/vYU/4E6qPxoA/i&#10;QPX61/U5/wAGj/7T9n8Zv+CbreC5dQkute8AatPBdCWTLrDMxeIDJztCjHoK/l28beD9Q+Hvi/U9&#10;B1a3ktdT0e6lsrqFhgxyxsUYfgwNfZH/AAQh/wCCoU3/AATK/bO0zWNUmuG8C+JGXTtfhQb/AC4m&#10;IxMqZALKQOewJoA/sfFFc38NPilofxh8C6X4l8L6pZ61oWsQLcWd5auHinjPIINdArOS31/KgCSj&#10;NR+aec/hXJ/G344eG/2efhhrHi/xdqlvo+g6LbtcXNzMwACgdB6k9APU0Aflj/wd/wD7YsPwb/Yk&#10;0v4a2N5CutfES7xcWzfeaxQHew+kgQV/MH0+vtX15/wWq/4KU3//AAU4/bT1jxlHJdQ+FdKzp3h+&#10;yklLpBboceYoP3TJgOQO5r5n+D/wu1j42fFHQvCfh+wutU1nX72OztbW3XdJMzHGAPXGT+FAH9Jv&#10;/BnL+zTpngH9hHxB8Rvs9xDr3jTWZbKcvwsltb7TEy/9/Gr9ia8R/wCCen7L1n+xn+xx8P8A4c2k&#10;cav4b0qKC4dV2tNLjLM3qxzgn2r26gBsv3fxr+cT/g90/wCTofgr/wBixef+lQr+juX7v41/OJ/w&#10;e6f8nQ/BX/sWLz/0qFAH4gV/al/wQ+/5RH/s/wD/AGJ9p/I1/FbX9qX/AAQ+/wCUR/7P/wD2J9p/&#10;I0AfVVFFFABRRRQAUUUUAFFFFABRRRQAUUUUAFFFFABRRRQAUUUUAFFFFABRRRQAUUUUAFFFFABR&#10;RRQAUUUUAFFFFABRRRQAUUUUAFFFFABRRRQAUUUUAFFFFABRRRQAUUUUAFFFFABRRRQAUUUUAFFF&#10;FABRRRQAUUUUAFFFFABRRRQAUUUUAFFFFABRRRQAUUUUAFFFFABRRRQAUUUUAFFFFADD1PvX5uf8&#10;HOHxXj8GfsI2fhttxbxhq0duq/3vJKzf+y1+kWea/F3/AIOtfiC0/iP4WeFtx8uFZtV29mZt0X8h&#10;X2HAOD+s57h4PZO/3Hh8TV/Y5dUl5W+8/IHO1vxznFO35puSSvpmndV9K/sqXw2R+CvYM5+7mt74&#10;UfCzWPjj8S9C8IaDGsuseJL2KwtQ5wgd2CgsewGeT2rn2Jc4P3e4Pb3r9TP+DZj9jCTx/wDGXXPi&#10;9rmnLJo/huE2OjzPgrNdN/rfl7FVKEH3r5vi3O4ZRllTFfaSsvV6I9XJcueMxcKK2b19Op+wf7HX&#10;7OOl/spfs5+FPA2l28dvHodjHFNtOfMmxmQk9/mLc+leol9rfWmpjbz/APqp5xiv4tr1p1asqtV3&#10;lJ3fqfvtOnGnBQp6JaCo26nU1FCrxTqzNAooooAKKKKACiiigAooooAKKKKACg9KCcU12wlAEZkC&#10;80Y8w5/Svy1/a3/4L/v+z7/wUdt/hrZ6fpd58P8ARbiPTfEN5IrC5huXYfvI5M7fLVXUng9DX6fe&#10;GtdtfFOh2upWM0dzY6hClxBKjblkjYBlYfUGvUzDJcZgaVOtiIWjUV16f5nFhsfQxE506Tu4uzLj&#10;Rlgd3T0r8Sf+Dir/AIJfT+DfElx8dPAukr/Yt7z4pggPFvKTxchPQ/MXb1xX7bk7lasbxx4M034h&#10;+Er/AEPWLOG+0vUoGgubeVQ6OjDBGK6+GM+r5Pjo4ui9NpLuuqMc3y2njcO6FT5Psz+PslXAK/dI&#10;yMd6FLZ5Vl9M96+1P+CvH/BI7xB+wL8S5tc8P2t5q3w11yVntLxVMjaa3Vo5iBhQMjDHAPPpXxVH&#10;0z6jt0r+xckzvDZnhI4rDO6f4Psz8KzDL62CqOjW6bf5iyHgfWmXJ/0aX/dP8qczZHSmTktBJ9Di&#10;vVl8DOGPT1P6bP8Agh7/AMo2vh7/ANe39Fr64b7jV8j/APBDv/lG38Pf+vb+gr64b7jV/EHEn/I2&#10;xH+OX5n9D5X/ALnS/wAK/I8a/wCChf8AyYx8Xv8AsUdS/wDSZ6/k80t/9Ah/3F/lX9Yf/BQv/kxj&#10;4vf9ijqX/pM9fyeaZu+wRf7i/wAhX7V4I/wsT6xPgPEL46Xz/QmzlBX6Bf8ABtK+7/gpTJ/2K94f&#10;/IsNfn5klfxr9A/+DaHP/DyqT/sV7z/0bFX6N4gf8iHE/wCE+R4d/wCRjT9T+iA/M1NfgYozjNIy&#10;4X/e5r+M9lqfvh+DP/B1D4b1C1/bK8B61JY3S6TP4WFnHeFD5LzC5lYxhum4KQcehr8yCmM/Kwx+&#10;lf1Z/tw/sVeE/wBuf4KX3hHxRZxSM6M1jd7My2U+PldT164yB2r+Zr9sH9knxX+xF8cNT8C+LrXy&#10;7q0cyWlyAfLv7c/dkjP8XBAOOhyDzX9OeFPFGFr4COVt2qQvp/Mm76eh+R8Z5PWhiJYyPws8wzup&#10;SMD+f0oBx0FAOV6V+w9ktj4WTu00ez/8E/f2yNW/YU/ab0Px1p7STWMbC21a2B4u7Zjhxj+9jOD2&#10;Jr+o74P/ABU0b42fDPRfFeg3tvf6TrtnHd280Lh0KsMkZHocg+4r+Qgj2wM85r9mv+DZT9uaXWdL&#10;1b4I+INRBfT0N/4eErjPlfxwJ7Lgvj/ar8S8XOFVXw/9q4de9DSXmu/yP0LgnOeSo8FUektvX/gn&#10;7DKPlzXL/GX4V6X8bPhfrvhPWLeK603XrOS0njkXcpDLwfwOD+FdR0XHeo5Rkr9K/nKnUlTkpQeq&#10;1ufqUoxkrS2P5d9Q+GOpf8E1/wDgp3oml6xFNbjwV4kiurN35ae0ZisU2e+5Tmv6gNFvv7R0i1nX&#10;/ltCrj3yoNfkv/wc2fsYJrHhTw58btFsZ5dQ8P3UNjrH2aIvvgLblmkx0WPZjJ4G+v0k/Yu+ITfF&#10;b9lTwB4ic7n1bRoZyfXIx/Sv0fjTNFm2W4PMPtJOEvVanyuQ4R4PFV8Kvh+JejPUB96nBcN+FNA2&#10;05Dk1+bn1m46iiigAooooAKKKKACgnAopHG5DQB+U3/B4BJu/wCCVz4/6GKyH/j9fyvgEYwK/tu/&#10;4KXf8E6vC/8AwU2/ZlvPhr4sv9S02zkuYr23vLJwssc0ZyucggqT1GM1/Ot+2x/walftEfszf2rq&#10;vhGPTfiP4XsFabzrB/LvNmSQotyS7tgD7o5NAH5dbue/0oLZ7e9df8UfgF44+Cd1Hb+MPCPiPwzN&#10;J9xNT0+W1ZvoHArkCu2gBA2DRmkooAUNzSk5600cmt7wF8MfEXxT1xdM8NaHq2valIMi2sLV7iU/&#10;RVBNAGCeWr179iP9izx1+3p+0Fovw78BaTJqWq6rKPOkPENlCCN80rdFRQep7kV9nf8ABPv/AINf&#10;v2gv2xhpOueJNPj+G/g+8lPnXGrqUvgqvhh9mOJFJAOCRjoa/os/4Jqf8EnPhV/wS/8AhjJofgXS&#10;1uNUvm8zUtbu1D316ewLgDCjoAAPfNAHQf8ABMr9gfw9/wAE3f2S/Dvwz0GRbptPUz6jdhdpvbt8&#10;eZJjtkgcc19CVXU7pAcY54qxQBl+L/Cum+N/DmoaPrFpBqGlatbvaXlrOu6O4idSrow9CpI/Gv5D&#10;f+C8f/BH3xN/wTJ/aQvtRtNL8z4X+LryWfQdRtkP2e3LEsbVuuxk5CqTyq5r+wCRsSsOc4z7V51+&#10;1B+yt4H/AGxfg7q3gb4g6HZ69oerQtG0c0eWhYjAkQ/wuvBBHcUAfwn7D+maXfg/pX62f8FS/wDg&#10;1U+KH7KLah4q+Enn/ELwNbRNO9qnzapZgHAXywMzEg5+Qdq/Kvxz8Ptd+GniCbSvEGj6poepW5/e&#10;Wl9bvBNH9VYA0AY+Sox2oWdk+6zL9DTTRQA4vu+9lvqaQmkqe0sZr+dIYY5JpJGCoiKWZiewFAC6&#10;Z/yErbj/AJaL/MV/bV/wSlRf+HcXwd5/5lm3AI/Gv5R/2Jv+CKP7Rf7avjK3tfDPw/1bS7JQs76j&#10;rULWFr5YIyUeQAOfYHJr+uz9ir4Kah+zl+yl4B8C6vdQXmpeF9IhsbmaEYjd1zkr7c0Aef8A/BWT&#10;9i3T/wBvX9gzx58O7q3uri7urJr/AEyKCbyme9gBktwWwflMgGR3FfxX+OvBGpfDfxlqmgaxbtZ6&#10;po9zJaXULdY5EYqw/MV/e6SxK4Df7VfjP/wcRf8ABu037Ws958YPgrpen2fjm3hebXdJjxCNcCjJ&#10;kTt5oUYwPvYxjJoA/mmU7GoDYx1963viR8LfEnwi8SzaP4o0PVNA1S3/ANZa39q9vKvuVYA1z9AG&#10;la+L9WsYRHBqmowxr0RLl1UfgDTbzxJqOqrtuNQvrgf3ZZ2cfqaz6s6Zpt1rF5Da2lvJc3Fw4jjj&#10;iQs8jHoAByaAIMnH6/SlWT/631r9Cv8Agm5/wbi/Hr9vbUYdT1PRZvh94MguxFd6hrULW9w67Q/7&#10;qBgHdSpwHAwD9K9x/wCDhv8A4IkeD/8AgnF8CPg/J8NdJ1DUJJ5JtO1fUmRpbrUrgh5dz7Rj5QMA&#10;ADAA60AfkCRg19c/8EHRn/grr8CP+xnt/wCtfNH/AAqfxOf+Zf1j/wABJP8ACvrL/ghf8OfEGkf8&#10;FafgXcXGjalbQR+J4C8kls6qo56kjigD+yfdxS1Gow/v3IqSgD4n/wCC/wB+xU/7bn/BNzxvoum6&#10;bbah4m0K3/tbRml628kZDSFT6mIOPxr+OPUNNm027kt7iN47iBzHKjDBRgcEH3Ff31Xdstz5kcqr&#10;JHKCrIRkMpHIPbFfgV/wX7/4Nm9X8S+N9U+MX7Puj2bw3u6613wxb/I/mcl7iAfxFm5KDJJbIwKA&#10;PwCAzThJgrx92t3x78NvEHwp8S3Gi+JtF1TQNWtcCa01C2e3mj9MowBFYFADkmaP7rMv0OK9G/ZD&#10;kaT9rD4Z7mLH/hKdN5Jz/wAvUdeb16N+x8pb9rD4Z/8AY06b/wClUdAH91GlRf8AEtte/wC6XHHt&#10;V1fujtVXSv8AkF2f/XNf5CrdAHxn/wAF8P2Qrj9tH/gmR8QPC2m2N1qmuafANY0q0tlLS3N1Blo0&#10;UDqTk8V/Gvqml3Gi6jcWd1E8N1aytDNG4w0bqSGU+4Ir+/C5RZEKsMqQQa/Av/gvh/wbPav4w8Va&#10;/wDGL4C6dbXDTJJqGteG4/lkZgCzvAP4ieyDJJ6daAP5+8cU4EAfh+VbvxA+GPiL4U69JpXibQ9W&#10;8P6pD/rLS/tXt5k+qsAawD1oAkWYxtlSy/Q4rrPgXI0vxp8L7mZj/acPU5/jFcfXXfAlgvxm8Lse&#10;FXU4ST6fOKAP7tPhv/yT7Qv+wdb/APota+bf+C13wDuf2kv+Ca3xQ8N2cayXEWlPqaoTjf8AZwZc&#10;D3+XgV9I/DY5+Huhf9g63/8ARS1f1nSrfW7KS1uoUuLe4jaKSNxlXVhggj0INAH8CdxbyWszxSIy&#10;SRsUZSOVI6g03Yf61+oP/BfP/gg342/Ye+NWufELwTpOpeIvhX4k1CW6SaBPPn0mR8yOsyoPljDF&#10;trEAYwOtfmA52t/dPcCgBofHXpX7s/8ABki+fil8bvvEf2dp3U9Pnmr8JCcmv3Y/4Mjzj4pfHD/s&#10;H6d/6HNQB/RAEwPp0r4R/wCC8/8AwSe03/gp5+yncQafCsXxA8Jq97oFyvBlYDLQN/eDDIA/vEGv&#10;vAjMf4VCw+T37UAfwU/Ez4Z658IPHepeG/Emm3Gk61pM7W91azoVeJ1JBB/KsNRiv63v+Cxv/BvT&#10;8O/+CmGlah4p0NbXwf8AFJbf9xqkUX7i+dR8q3CjluBjIxzgmv5wf22f+CPfx8/YN8WXmn+M/A+r&#10;XGn2ied/a2mQPeWBjPQtKgKqf9knIoA+YUfJ+bceMD2pqttPU/WleNkbDAr9RTKAJDcsVA3Nx6mm&#10;l8jHam0Dk8UAOOQMV+oH/BosB/w9203PfwzqPf2jr85vhp8FPGHxm1JrPwl4X17xJeRjLQ6ZYyXU&#10;i/UIDX7of8Gxn/BFb44fswftUaV8bvHuiW/hvw1eeH7iC1tLmUC+czhcb4eGjI28hhnmgD9/4e/t&#10;UlRwZ+bI/wDr1JQAUUUUAFFFFAH8Z/8AwcJc/wDBZX49f9jD/wC0Yq+U/hR47k+FvxP8O+JY4VuJ&#10;PD+p2+orETgSGGVZNv47cV9j/wDBfz4f67rX/BYj48T2mj6pdW8niE7Xit2ZW/cRdCBXx0fhT4mf&#10;n/hH9Y/8BH/woA/bC2/4PVfFEEEcf/CqbX5VCnF8vOB/uU//AIjWvE3/AESi1/8AA5f/AIivxM/4&#10;VN4n/wChf1j/AMBJP8KP+FTeJ/8AoX9Y/wDAST/CgD9rtQ/4PWPF0lhItt8LLOGdhhHe9VlU+421&#10;4f8AFn/g8A/aa8a2N5Z6Fb+DvD9vdxvEJRpu+4hBGMo+4YYdjivzFsfgv4u1O4ENv4Z1yeVuiJZS&#10;MT+GK7DQP2GPjN4rC/2b8K/H18rdDBoVzJn8koAh/aQ/bJ+KH7XPiP8AtT4j+Nte8XXkYIRr+4Mg&#10;jBOcAdMDNeZZyRjd7Cv0J/ZZ/wCDZT9qX9pvTLHVP+EUtfCWi3cgR59ZuRb3EIPUm3bDnAr9gv8A&#10;gm7/AMGoHwj/AGVrq18QfFS4i+KHiuDDLBJGU0yBwwZXSP724YAySQeeKAPyr/4Idf8ABvj40/4K&#10;E/ETTfGXjzS77w38IdMuEnuJrlTFNrv8QigB6of4n5A6Y5r+pz4UfCfw78E/h9pPhXwppNnofh7Q&#10;7dbWxsLRNkNvGowFArR0Hw5Y+FdIhsdMsbXT7O1XZHbwRCNEHoAMCr8B3OTzuHBoAk2njtTqKKAG&#10;SR+Yfb0r8qf+DlH/AIInx/t8/CVvid4FscfFDwfaNmCJc/2zbKMmMju4wMHsARiv1ZpsqLJGysoZ&#10;SMEHvQB/At4h8N3/AIM1+60vVLO4sNRsZWgubeZdjxOOCpHYivWP2MP+CgXxX/YC+Itv4k+Gfiq+&#10;0KZZo5bmzDFrPUVQ5Ec0fRkPORxnNf0uf8Fgv+Dbz4b/APBRJZ/FvhD7L4B+JaRtm8gixaamx5Hn&#10;oBksOgIx1Oc1/PD+2l/wRs/aA/YV8X3Gm+LvAerXdnDCLj+1dKge9sfKOcFpUBVTxkqTkUAfqv8A&#10;sn/8Hoca6Ta6f8X/AIeSPff8vGr6PKI4z9INpP8A49X05a/8HhP7LclgzSx+No5wBiMaQzA/jmv5&#10;abiFonKtGyMpwwIxg1HQB/Tx49/4PJP2fdG0uSXQfD/i3WrpV+WGW2NsrH/eINfJv7R3/B6V448U&#10;6YIvhh8NdN8LXSkgz6tONRVx/uBUx+dfh2qFj0Jrrvhn8A/HHxlufJ8KeEvEXiSRf4dN0+S5I/BF&#10;NAH6JfsQ/wDBZH9ob9uv/grV8Erfx18QNSk0HVfG1gZNCsj5GmIPM6LFzgfjX9WYwqc9e5r+Zv8A&#10;4Icf8G8f7QEP7WHwr+M/i7SbXwT4S8Marb66ItQfF9cCJt3lGDh42Pqwr+mMKFJ6884HQUATMMla&#10;/m9/4Pb+P2rvgv8A9itd/wDpVX9IT/w1/N7/AMHt3H7VvwX/AOxWu/8A0qoA/Ecda98/Ye/4KWfG&#10;L/gnl43i1r4Z+Lb3S4vOjmutMkYyWOobc4WWPPzLyeAR1rwRfvf41+wUv/BrZ4i/aK/4J6/Cn4v/&#10;AAX1iPUfEnirw5a6nqmg6lKsfnSupLNDIcKqjHQ5JyKAPo/9k3/g9B0a+0W10/4weAbu3v44v9I1&#10;XSZA0U7/AOzAFyv/AH0a+hj/AMHg/wCy2tluEfjbzSceX/ZDYxjrnPrxX8zfxi/Z68b/ALPfiFtL&#10;8aeFdd8M3ySMnl6jZvbmQqSCV3Abhx1FcYxoA/ez9tH/AIPNrnV/D99pPwX8Ctp95JlYdZ1eQSKF&#10;IxxBgEHvndX4o/tJftNeOP2uPitf+NfiF4gvvEniLUj+8ubl92xB91FH8KqOAPSuBClugJ/Cvon9&#10;ir/glp8bP28vGFjpvgPwTq1xZ3zY/tW7ga30+MAgHMzAJkdcZyaAPHvgt8Ide+P3xV0LwZ4XsJtU&#10;8QeI7xLKxtol3PLIx4AFf2O/8EYv+CcGmf8ABM79irw74JRWk8SXinUfEFwz7/MvJANyqccIMDC8&#10;4Oa8V/4Ip/8ABv8A+C/+CXujf8JX4g+x+LPirfRBJNUeLdDpanrHbg9M925+6MEV+jUAw3fP86AJ&#10;qidMjbt3KeMdqlpgG9e9AH8kP/By1/wTi1D9iD9vbVvEOn6eIvBHxHkfV9OuFk3n7Q53XCuMfIfM&#10;ZiAeo5r87dN1G40W/hurWaS3ubd1kikRtrIw5DA+1f25/wDBRn/gnj4C/wCCkn7POqeAfG9ipM0Z&#10;bTdSjUfadLuMfLLG2D9COeCe9fyv/wDBSr/ghH8cP+Cc/jWSO+8PXnizwncCWa01vR7d7iEQoQN0&#10;wUHyTyMBsZ5oA+xP+Ca3/B3P42/Z88Gab4R+MugyeOtN0+OO1t9Zt5BDexRrnLS8N5rYx0x0r73s&#10;v+Dwf9lybTt9xD41huMZ8oaSzAH/AHs1/LbIjQvtZdpXqCCM1EeTxQB/Sx8Z/wDg83+DPhiw8zwb&#10;4F8TeLLgY/d3L/YB19SrV+dn7bX/AAda/tFftL2OoaL4Ru7P4b+Hrwt5Z06P/iZRoeNpnzyCOD8t&#10;fmFp+m3OqXaQ2sE1xNIdqJGhZmJ4AAFfZX7Dv/BBL9o79unVl/sXwXeeG9EikjFxqWvRtYxrG2P3&#10;kayAGUAHOFoA+QfF3i/VPHXiC61bWL+61LUr6Qy3FxcOXklcnJJJ96h8Pf8AIwWJ/wCniP8A9CFf&#10;vN+3R/wbZfD/APYA/wCCSXjzXofM8bfE+xSG9l1gxMRbKo2tHboOVViwJ3ZOQOa/DfQ/hZ4kg1u1&#10;Z9B1hQs8ZLG1cY+Ye1AH9x37KZ2/s3+B1/6gtt/6LFehV59+yvF5P7OngdSGVl0W2BVhgj92Oteg&#10;0Afj3/weXnP/AAT+8F/9jO3/AKIav5iQp69q/qA/4PFfD+oeIf2B/BkWn2lxeSL4mZikMRdgPIbr&#10;iv5oP+FVeJiP+Re1br/z6PyfyoA/qI/4NA+P+CTFr/2M2o/+hrX6o1+W/wDwaMaTeaH/AMEpLe3v&#10;Le4tJ18S6iWjmjKNy6+tfqRQAUUUUAFFFFAH43f8HjX7JGsfGP8AZB8J/ETSbeW8j+HF9J9thijL&#10;MIbjaGlPoqeXkntmv5ls5r+9T4vfCbw98dfhzrPg/wAWaXa614d8QWr2d9ZXCkx3ETDDKcf0r+Yf&#10;/gsB/wAGx3xK/Y88Ta740+FOnXXjn4Zy3Ie3s7RDNqmmiRsCMxKN0gX+8owBjNAHzv8A8EjP+C3P&#10;xM/4JP8AjG8j0Vv+Eh8Caw4k1Lw9cPiN3HHmRMf9XIQAC2Dx2r9qvh5/weM/s4694ct7jxHo3jDQ&#10;dSkjDS2kNkbpYn9A4xn64r+ZDxD4a1DwfrNxp+p2N5puoWrlJre5iMckR9GUjIP1rOoA/qT0v/g7&#10;i+A/xA8faD4c8K+H/FWsX2uX0Vmn2i3NssRc43ZIOcelfq/YS+bbRSc/vED/AEyM1/C9+xSfL/ay&#10;+HrN8qrrltk+nziv7n9HP/Eptf8Arin/AKCKALE7/uW+hFfxHf8ABWL/AJSLfFv/ALD8/wDSv7bZ&#10;j5cbDPbPPev4rf8Agqn8NfEGo/8ABQ34szW+h6pNC2vzFWS2dlPTuBQBo/8ABDP/AJSq/B3/ALDB&#10;/wDRT1/aMsqqq5Pav41P+CIPw717R/8AgqZ8H57rRdUt4V1g7ne2dVH7p+5Ff2URj5PTbQBNRRRQ&#10;B5f+2z/yZ38Uv+xU1L/0mkr+GDxEP+Kgvv8Ar4k/9CNf3Q/tqRNP+x/8UY41Z5H8K6kqqoyWJtZM&#10;AV/D/wCIPhX4m/t++P8Awj+sY+0OeLV/7x9qAP1a/wCDLrj/AIKJ+O/+xKl/9KYa/pyjPy1/M/8A&#10;8GbPg7VvDf8AwUQ8cvqWm31ksnguUKZ4GQE/aYfUV/S9btkHJyehoAkooooA/Pr/AIOg2/40vfFT&#10;/rpp/wD6VxV/ITtyK/r7/wCDnPTrjVP+CNnxSt7WGW4mkk0/bHGhZm/0uLoBX8kv/Cq/E3zf8U9r&#10;Hvm0f/CgD+iD/gygOP2X/i5/2HLT/wBFyV+3Vfij/wAGX/hrUvDn7M/xaTUbK6smk1y0KpPE0ZYe&#10;XJnGa/a6gCOWLef6g1+aP/Bxj/wRmX/go/8AARfFng3S7Vvip4Ngd7NlXbLqdsMs1tn+I/eKjuxF&#10;fplSOMrQB/At4r8L6l4K8Q32k6tZ3Wnalp87W11bToUkhkUkMrA9CCMYr0r9kb9uL4ofsL/EOHxL&#10;8NfFWo+Hb5SPOjic+RdrnOyROjKcdK/p+/4K9f8ABu38Nv8AgpHZ3nibw/HZ+B/iZsLR6lbw7YL9&#10;wMAToo544yMHOM1/O7+23/wRS/aE/YR8WSWPijwPqmraeyPNDqujQNe2nlqcbnZARGSOcMc0Afpp&#10;+yP/AMHoeoafplnpvxk+HseoXjHFzq+jSiCNR7QYJP8A31X1dY/8HhH7LdxaO1xH41hlCZVBpDMC&#10;fTOa/lquraS2lKPG8bLwQwwQaioA/p+8Y/8AB47+zrpWnvJo2i+L9UuQpKxyWZgDH0yc18pftGf8&#10;Hp/izxFpTQfDH4Z2fhu8UnF1q1yt8jjsdgVcfnX4XhGboD+VdT8N/gj4y+MV41r4U8L+IPElzHjd&#10;Fp1jJcsPwQE0Afa9v/wW1/aP/bn/AGuvBcPjL4halb6Dq2u2Ec+haWfsumgLKg4iyeuMnmv677Qj&#10;7HFu+bKAH24r+Wn/AIJX/wDBtZ+0X8W/ih4H+IXiHSrPwH4VsdRjvi+rNtvAIZASptuJFzjgkV/U&#10;1b/u4I1/uKBnHXFAFivwN/4Pbhnwx8Gf+v8Au/8A0SK/fKvwb/4PUvDeoeJPDvwbTT7C8vHS/uyf&#10;IhZ8DyR6CgD+ek/d/Gv7aP8Agkec/wDBO34UH/qAW3/ota/i3b4V+JihZtA1n3P2R/8ACv7Sv+CT&#10;dtJa/wDBPL4VxTRyQyLoNsGV1Ksv7texoA+kAciihTlaKACvJv26XH/DFnxdHr4P1XH/AICS16y3&#10;3a8l/bliM37F3xZRVZmPhDVQqgZJJtJelAH8LwHFfst/wZf8/t1eNv8AsWZf/RkVfkQnwq8TMFYe&#10;H9YIIyP9Efn9K/Yj/gzZ8Hat4a/bm8aSahpeoWcbeGpQHmt2Rc+ZFxkjFAH9KlFFFAHG/tC/Ddvj&#10;H8DfGHhFZFjPijRbzSw56IZoXjz/AOPV/Df+0j8ENX/Zy+OfinwTrdlcWN/4c1Ka0eOdCjFFchHw&#10;ezLgj2Ir+76cnI9P5V+TP/BfX/g3Ttv+Chl6fid8KvsOjfFKNNl/azOIrbXlGApZjwsgGBuJxgdM&#10;80AfzN/Az45+KP2bPizofjbwZq1zoniTw7dLd2V5bttaNx2PqCMgjuCa/e/9iv8A4PLPC+oeEbWw&#10;+OHhC+sdatUAm1XR082G7bHUQgZT8WPWvwt/aH/ZE+JX7KPiu70jx74P13w3cWt1JaCW6tHjt7lk&#10;YqTFIQFkUkEhlyCOa82cbWP1oA/qS1n/AIPDP2YbW0ZrO28aXUyrlUbSmjDH0zmvtD/gl5/wUd0H&#10;/gp/8Brn4heHdFvNF0631OTTliuX3O+1Vbd0HXd0r+JsDNf1Pf8ABny4b/gmBfjuviecH2/dRUAf&#10;q9RRRQAUUUUAFRTLub8PSpainA3r69vagD+cT/g6i/4IxXHwq8dzftAfDbQrmTw3rkv/ABU9rZxF&#10;o9Mmx/x8ED7qMcZPdmr8RmOC3f6V/fB4s8H6b488OX2j61Y2up6XqcLW9za3EYeOZGGCCDxyK/BL&#10;/grX/wAGkeoXet6h42/ZxntZIbh5Li78L3kwi8rOXPkSHA2joEOScigD89/+CXH/AAX7+M3/AATH&#10;tY/D+l3cfifwBJcLNLomoDf5A53fZ3P+rLcZ4PQV+wHwd/4PKPgL4n8MW83jLwz4r8L6oy5mtraA&#10;3yq3s4C5/Kv5yPi/+zl48/Z/1b7D418I+IPDN0zFVXUrCS3346lSwGRXEt1oA/pm+M//AAeW/A3w&#10;p4dabwT4T8UeKNSJIFvcx/YVHvuYNX43f8FPP+C53xp/4Kb6u1jr2qf8I74It9y2/h/Tv3UDqW3B&#10;pz/y0kHTdxx2r4pAzXoPwM/Zd+IX7S/iKHS/A/hDX/E11LPHbn7BZSTRwM7AAyMoIVeckngCgDgA&#10;2TX73f8ABqh/wRW1Ma/aftHfErQ/sdrbgP4OtLtf3kpI/wCPzYfugcbD3DGuo/4JEf8ABpevw+8R&#10;6P4//aOks76+0y6Fza+FLWUTW7FD8v2hxkOp+9hSCCBmv3W0DRbXw5p0NjY2sNnZ2qbIYoUCRxqO&#10;iqBwAKALKwYP+NS0UUANlPy1/OH/AMHuLb/2oPgp/wBixef+lQr+jqbhs/5Ffzqf8HqfhHU/Ev7T&#10;/wAF/wCzdPvL4R+Gbzf5ELSbT9qHXAoA/DKv7Uv+CH7Y/wCCSH7P3/YnWn8jX8Zx+FHiYf8AMv6x&#10;/wCAkn+Ff2Z/8ETLWTT/APgkx8Are4jkhmj8H2gdHXayHB4I7UAfVGeaKavHFOoAKKKKACiiigAo&#10;oooAKKKKACiiigAooooAKKKKACiiigAooooAKKKKACiiigAooooAKKKKACiiigAooooAKKKKACii&#10;igAooooAKKKKACiiigAooooAKKKKACiiigAooooAKKKKACiiigAooooAKKKKACiiigAooooAKKKK&#10;ACiiigAooooAKKKKACiiigAooooAKKKKACiiigAooooAgcc5/nX4Nf8AB01ry6h+2b4Ds42YpZ+F&#10;i0mf4WNzJ/Sv3nYfJ74796/nE/4OF/FreJ/+Cjuu2jNKRotqlou5iwAIV+PQfNX6b4S0VPP4Sf2Y&#10;y/yPkeNajjljXdo+G8YZe/GafmmBAB/L2px4Nf1efi97vQbL+7Dd+CRX9MP/AAQn8DaX4O/4Ji/D&#10;ObT441k1yw/tK8K/xTuxDE++FFfzP7NzAHvnvX6nf8EMv+C0vhz9mDwX/wAKn+Klwuk+G7V2m0rX&#10;X3MlrnGYJFGcLx8pAPJOa/LfFjKcTjcqj9Ui5OEryS6q1vwPseC8dQw+LarNK6smz90SqkD60fxV&#10;yPh349eC/FelW99p/izw5dWt1Gs0ciajFgqwyON2RwRwa2tG8Z6T4hkaPT9T0/UGjGWFtcpLsHqd&#10;pNfyw6VSDtKLR+xxqRavFmsn3adTYm3RqR3p1QUFFFFABRRRQAUUUUAFFFFABTJODT6a43H6UARl&#10;d1cx8ZviXY/Bz4UeJPFWpMw0/wAO6fNf3O3qEjUscflXUudiE+ntXzz/AMFVNaTR/wDgnn8WmZvL&#10;+0eHLuAZ7l4mGPxrpy/DutiadH+ZpfeznxVV06MqnZNn8wnxc8av8Uvih4m8QXDtcf27qdxdBnO7&#10;dG7krk/7uBX7J/8ABvL/AMFT7fxZ4Pj+C3jrUlj1jSUB0C9uZQPtsH/PHnncvQey1+JNoNtjCNvz&#10;bAB7Vf0HXLzwtrtlqemXU1jqOnTLcW9xE+2SJ15BB/pX9hcR8K0M4yyODqe64pcr7O39XPw/Ks6q&#10;YLFvELVN6ruf2HxsCf8AeqQRgmvzQ/4I1/8ABbfSf2m9Ds/h/wDEq+stJ8d2KJBaXcriOPV1AwDk&#10;8B/UdM9K/SxLj5Q3BX27V/JGcZJissxUsLilZr7mu6P2zA4+li6Sq0XuZHxD+H2i/FTwnfaD4g02&#10;11TSdQQw3FtcIJI5FPB4/Hr1r8Hf+Cv3/BDbV/2Ur3UPiF8MbW81rwHd3Be70yCIyT6IWPVQMlos&#10;/UjnOBX7+Ebuv1qG90+G/tJbe4jjmhuFKSRyDcrqeCCD1FelwzxXjclxHtcNL3esXs/+D5nLm2S4&#10;fH0+SstejP45wNr/ADYDAndwfl7YxRcNmCT2Br9of+Ct3/BvvF4jW/8AiL8E7b7PqS77jU/Dgztu&#10;88l4fRv9ngY96/GfxJoN94V1G80/VrG603UbNmintrmMxyRMMggg8/j0r+q+HeLMDneF9rh5Wkt4&#10;9Uz8ZzTJa+ArKNZadGtmf0v/APBDrn/gm18Pf+vb+gr66PEbV8i/8EO/+Ubfw9/69v8ACvrpvuNX&#10;8kcS6ZtiF/fl+Z+2ZT/uVL/CvyPGv+Chf/JjHxe/7FHUv/SZ6/k+0v8A48Yv9xf5V/WD/wAFC/8A&#10;kxj4vf8AYo6l/wCkz1/J9pQxYxf7i/yr9q8Ev4WJ9YnwPiF8dL5/oSn7lfoH/wAG0n/KSd/+xYvP&#10;/RsNfn633K/QL/g2l/5STyf9ixef+jYa/RvED/kQ4j/CfI8O/wDIxpep/Q8o+WnYoXpRX8an74Rz&#10;KNv93vXyZ/wVi/4Jt6P/AMFDfgJJZRrDa+MtCSS60W+CL5jSAH9yzf3G6YzjJzX1nMu4rUIgVGP6&#10;iurA5hXweIhiMO7Si7pmOJw9OvSdKorpn8fnj7wBrHwo8bap4b8RWM+m61otw9rd20i4Mcikg49R&#10;wcEcHtWUvC+/Wv21/wCDiv8A4Jgp8RvC3/C8PBdrM2taDD5Wu2FvCNt5AP8Alucc7k4GB1BJr8SE&#10;bzYgw+YdiD1r+xuD+JqWd4GOIjpJaSXZr9H0PwnPcnll+JdKXw9H5Dhy1d3+y38ftU/Za/aC8K+O&#10;tLmkgudAvUlmKdZLcsBKg/3kyPxrgx04PHtSSASLt/vDBr6PGYWGJpToVPgkrHl4etKjVVSHQ/r4&#10;+EvxEs/i38NdD8S6fJHLZa3Yw3sZSQOq70DbcjuM4P0rp4xlea/Mr/g2e/axj+Kv7K198N76b/ia&#10;fD+ci2V3LST20hL7z7Bn2j6V+miNvH0r+Is+yueXZhVwc94t/d0P6Cy3GRxWFhXj1Rw/7Svwa074&#10;/fAfxV4N1SPzLHxBp0tpIAOuRkfqBXF/8E7/AAJffCf9jPwD4R1WQSat4X01dNvcDGJUJyPyIr2y&#10;QfLVbTdGttLE5t41j+1StNJjux6n9K8/6xP6v9Xfw3v87WOr2K9p7XysW0GVp6jAqNfvYHSnpWGt&#10;zQdRRRTAKKKKACiiigAooooAMZoxRRQByfxB+B3gz4oIR4k8KeHdeLAruv8ATorhgCMHBZSR+FfM&#10;fxA/4II/sl/E7UJrrWPg34fmmmJZ2ilmhGfojgCvsgjNNWPbQB8A+If+DZb9jnWWja2+FNnp+wci&#10;G+uW8z/vqQ1T07/g2H/Y/tr6OaT4aQzxxnc0TXs4V/Y4kzX6FFM0eVnrQB8R+H/+Ddv9jnwxdLPZ&#10;/BjRY5lOcvd3Mg/IyEV9KfCj9kf4Z/BGxtbfwn4F8L6ILNAkUtvp0SzAenmbd3616Qse3vSlc0AC&#10;rhR9KWgcUUAGM0UUUAGKMUUUABGRXkHx4/YT+EH7S2nXFr42+HvhfXlueZJZLJEnf6yqA3616/TS&#10;maAPgjxf/wAG0/7HXivT7iOH4S6fpdzcc/aLa9uS0Z9gZMV5en/BpX+y8Jd32XWmDNnaZeg9Otfq&#10;OIgOmB9BQUyaAPgXwz/wbRfsb6BYRxT/AAlsdUmjx+/nvbkMxHssgHPWvePgN/wS4/Z//ZyhdPCH&#10;wr8J2KseTNZC6YEdwZdxH4V9A+Tnv09KVYsdzQBX0rSbbRrNLe0t4La3jGEjijCKg9gOKtYpqJsF&#10;OoAKjkOf+A96kprJuoA8a/aQ/YD+D/7W2lNZ/ELwD4d8RJMdzyy2qxzue2ZUw/T3r5M+J/8Awa4/&#10;sj+PINul+Bm8LvuDF7G6lcn1H7xzX6MeV7nPrSGHLZHFAH5tfDb/AINYP2TPAuoSS6p4RuPE0cmA&#10;sV7cyIqfTy2B5r6T/Z5/4JH/ALOf7LWofavBPwp8L6bc8KJJoTeMuO480tg+4r6S8kc+9L5Qz2H4&#10;UARWkMNrDHHHGsUaDCoqgKo9ABVHxT4G0XxxbRQ61pOmavDA/mRx3tqk6xtjGQGBwccZFaaR7D1p&#10;1AHIf8M++A/+hL8Kf+CmD/4mp9L+CXg3Q9RhvLHwp4bs7u3bfFPBpsMckZ9QwUEH6V1FFABiiiig&#10;Axmmyjj8eadSMu4UAeMftIfsA/Bv9rKwlt/iB8PvDfiAzENJNJaiO4fHTMqYc/nXyn8TP+DX/wDZ&#10;F8eWCx6d8Pl8NTbg7TWN3MzN7YdyMGv0SEXPU+1Bi3dSaAPzQ8A/8GqH7KXhHU1uNQ8N33iCHjMF&#10;3cOq/mjA819D/s/f8EX/ANmX9mDxVDrXgr4S+H9M1SzbfFNL5l00beoErMMj17V9TeRz95vanCLn&#10;7x9KAIlG1dv97GBjpU4OaaYsj71OA2igAIyKa4+Q06g8igDx39ob9g74P/tXaVJaePvAHhvxBHMd&#10;zSzWixzufeVcP+tfJ/xM/wCDYL9kPxxZCPTfh1H4bl5Jms7uZmJz6O5FfocYefvfnSiEKP8AGgD8&#10;0PAv/BqZ+yj4W19bu+8PX+vW6gqbS6ndI2PrlGBr6C+BH/BE39l39m3xNDrHhH4Q+HbHUrc5jknM&#10;l1tPrtlZh+lfVwiAPegxgn37HHSgBIIFt4lRFVUUBVUDAUDsKfRRQBR8QeHrLxPpE1jqFna31ncL&#10;tlt7iFZY5R6MrAgj618e/Gf/AIID/so/HnxFfatrnwj0NdUvgS9zayy2+xjzkIjqg/KvtAjIqP7O&#10;v59cd6APzF0//g0+/ZZsvE0d9Jo+qXFtHJ5hsnnIicf3SQ27H419ffsa/wDBMr4J/wDBP281i4+E&#10;vgez8Jz+IEjjv3hnllNwEyVz5jNjGT0x1r30Q8+vvilWLZ60AMjOCq9dvU1Lim7MmnUAGKz/ABJ4&#10;Z0/xXpcllqljZ6jZzcPBdQLNE/1VgQa0KCM0AfKPxu/4Im/su/tE67Jqfir4Q+G7y8l5d7ZXs1z/&#10;ALsTKK8H+JP/AAayfsmeMruOTTfBtx4dVJCxjs7mRlcEABTvc8DGfxr9JDHk5yc0GLd/9egD8z/A&#10;/wDwao/so+E9R8+/8O32vRcfubqd1Xrn+Bgeeles+FP+Def9j/wTqq3Wn/BfQ0uFwwZ7u4kAIPo0&#10;hFfa3k9O2KPKw2c0AcR8Mf2bPAPwYtIY/Cvg7w3oPkoEVrTT4opMDgZcLuP4mu5UcUjR5NOHAoAO&#10;lFFFABRRRQAUUUUAcvq3wT8Ha9qc19feFfDd7e3DbpbifTYZJJT0yzFck/Wq4/Z88BqP+RL8Kf8A&#10;gpg/+JrsKKAOQ/4Z98B/9CX4U/8ABTB/8TR/wz74D/6Evwp/4KYP/ia6+igDk7b4DeB7ObzIfB/h&#10;eKQfxJpcCn89tb2meF9N0UAWdhZ2oXoIYVTH5Cr1FABjNGMUUUABGaMYoooAKKKKACiiigAxVDXP&#10;D1j4msZLPULO1vrSXh4biJZY39irAg1fpjQ56HBznNAHzp8Yv+CTv7O/x8vVm8TfCnwldzLnmC0+&#10;y5z/ANctorzGT/g3d/Y7abzG+C+ihs5z9ruefw8yvtpU20bOKAPlj4d/8EXf2Y/hdfR3Wi/CHwvB&#10;NG2UaWN5wO/IkYg17/4L+CXg74ffNoPhXw3orf3rDTYbcn/vhRXUGKnKNooAAoFGKKKAGucFa/m9&#10;/wCD245/at+C/wD2K13/AOlVf0hP95a/m9/4Pbz/AMZXfBf/ALFa7/8ASqgD8R6/tX/4InD/AI1L&#10;fs+/9ibY/wDoFfxUV/ax/wAETv8AlEt+z7/2Jtj/AOgUAezfFz9mrwB8edMlt/GHg/w/4hjkUqWv&#10;bGOSQD2cjcPwNfNOt/8ABvp+yD4ivXuLr4M6DJLISxKXNwgyfYSAV9pCHnnnrSeTx29uOlAHyt8K&#10;v+CKv7MPwV1SG+8P/CHwxb3UJBVple4UfhIzA19LeEvA+j+A9LFloul6bo9kpyLeytUt4h/wFQBW&#10;oIsf196dQA1DuHSnY5oooAKKKKADGap65odn4i0uazv7W2vLSZdskNxEJI3HoVIwauUHkUAfMvxm&#10;/wCCPn7Nvx/1Jr3xR8JfCt5cuu0tBAbUY+kRUV59af8ABvF+x3ZTiSP4L6GH7Zu7k/zkr7Z8vJoM&#10;WevNAHhPwX/4JpfAr9n+Dy/Cvwu8J2C4A/eWKXDDByMNIGI/A17hY6fDptnHbwQxW8MY2pHGoVUH&#10;sBUwTFGzigCrregWPiTTZrPULO1vrO4XbLBcRCSOQehVsg/jXN/8M9+A/wDoS/Cf/gpg/wDia7Ci&#10;gCO1tY7K3SKKNI44xtVUXaqj0AFSUUUAZnifwXo/jazW31jS9P1W3jbcsV5bpMin1AYEZrC/4Z78&#10;B4/5Evwn/wCCmD/4muwooAzvDPhDS/BmnfY9I02w0u13F/JtLdYY9x6naoAyfWtGiigAooooAKKK&#10;KACo5o1eJlZVKtwQR1qSgjdQB4n8cf8AgnZ8Ev2kLSSHxh8NfCmqeYxd5PsKQyyN6l4wrH868Rl/&#10;4N4P2O57oTN8F9EaTOf+Pu5HP08yvtjysk/5xQE/+tQB85fBH/glB+zx+zrqyah4S+FfhfTb2Mhk&#10;lkt/tDIfUeYWwfevomNQiqoHQ9B2qRI9hoMQLZ988UAKy7h/9auWvfgX4J1O9kubnwj4ZuLiZt0k&#10;smmQs7n1JK5J+tdVRQBy+mfBHwbomoRXll4T8N2d1Ad0c0OmwxyRn1DBcj8K6gDAoooAKKKKAI7y&#10;0i1C1kgmjjmhmUo6OoZXU9QQeCDXKN+z74Dc/N4L8KsScknSYOf/AB2uvooAwPDXwr8M+C79rrRv&#10;D2h6TdOnltNZ2MUMjL12llAOOOlb9FFABRRRQBR8ReGtO8XaVJY6rY2epWUpBe3uoVmifByMqwIO&#10;DzXO/wDDPfgPH/Il+FPf/iUwf/E12FFAGT4W8C6L4Hgki0XSNM0mKY7pEs7VIFc+pCgZrWoooAKK&#10;KKADFUdZ0Wz1+yktb61t7q2mGHimiEit9QQQavU3Z+frQB89fGn/AIJYfs+/tCSo/in4U+Ebxohg&#10;GCzW1yPfytufxryqT/g3i/Y6knMj/BjRN7HPF1c//HK+2vKAOaDFn+I0AfKnw3/4Ipfsv/CjVI7z&#10;RPhD4Zt5ozlWlV5x+UjMK+gPBfwH8E/DxxJoPhHwzosmAN9jpkNuxx0yVUGuqMOe9PAwKAADijFF&#10;FABWP4q+Hug+OvJ/trRdJ1f7OSYvttok/lk9du4HGfatiigDjz+z34DZcf8ACFeE/wDwUwf/ABNd&#10;RpmlW2jWMdraW8NrbwqFjiijCIgHYAcAVYooAKKKKACob6wh1Kzlt7iKOaCdDHJG6hlkU8EEHgg+&#10;hqaigDj1/Z68BIuB4K8J/wDgpg/+JrS8MfC/w34Ku5LjR9A0XSZ5BteSzso4GYehKgE1vUUAFFFF&#10;ABTX4WnUMNwoA5H4k/BTwj8YtPa28VeGdB8QwYKgahZR3GwHrtLAlfwr5l8X/wDBA39knxzqct7q&#10;Hwc8PyXE7F3KSzwgk+yuAK+xTCCf6Cl8of8A1jQB8deEv+CCX7Jfgi+hudP+Dnh+KSFt6b5Z5efo&#10;zkGvqP4a/C3w78IfDcej+F9D0vw/pcRBW2sbZIYyemSFAyeByea6JY9tAiwaAHUUUUAFFFFABQRm&#10;iigAoxRRQBxvxL+Avgv4y2k0Hirwp4f19JVMWb6winYA9cMwJH4V80eK/wDggZ+yV41vZLq/+DPh&#10;+WaQkkpNPGMn2VwK+yNnFJsoA+OfCn/BA39kvwPfRXWnfBzw/HNEwdd8s8vIORwzkV9NfDj4JeDv&#10;hRbGPwv4Y8P+H4woQ/YNPit2YAY5KqCfxrrBFx1/KjyRnPNABGPkGadQo2iigAooooACM1h+Kfhl&#10;4c8cXkVxrWg6Nq00ClI3vLKOdo1PJALAkD2FblFAHHn9n3wGR/yJfhT/AMFMH/xNdNpGjWmgadDZ&#10;2Nrb2dnbLshggjEccSjsqjgD2FWqKACiiigAooooAKKKKACiiigAooooAKKKKACiiigAooooAKKK&#10;KACiiigAooooAKKKKACiiigAooooAKKKKACiiigAooooAKKKKACiiigAooooAKKKKACiiigAoooo&#10;AKKKKACiiigAooooAKKKKACiiigAooooAKKKKACiiigAooooAKKKKACiiigAooooAKKKKACiiigA&#10;ooooAKKKKACiiigCHblPxzz2r+av/gvTx/wU48ef78X/AKKSv6VG5B9MYr+bX/gv7olxo/8AwUu8&#10;XzTLiPUEjnhPqgRF/mDX6p4Qtf25b+4/zR8Zx1/yLfmj4sJ5pcjFA5PenYr+qD8bGkrs/D9aaTn5&#10;T8wPUdKkxTQMNS2EW9I8Van4ftvKsdTv7KPn5YZmjX8ga/Tb/g2d0n4h+NP2q/EWutfa9L4Q0/Sx&#10;HdTTyObWWYuMRjPBbHzcelfmd4TfS08Y6O2ueZ/Yi30B1HYcN9m8webg+uzNf1gfsn/D7wZ8PfgN&#10;4ag8A6Xaab4buNNguLWOBAu9HRWDN6sc5J9TX494q5vRwGB+pwopyrJ+9Zaf8E+94MwlTEYj28pu&#10;0elz063UpFydxqSmwvvjBxj606v5lP1sKKKKACiiigAooooAKKKKACmk/NTqb3agBsrN6V+dv/By&#10;n8cbn4ZfsFJoFmzw3njDVIrYyL0EKEGRT9VbFfoox+Svyf8A+Dq92H7Pfw4X+9rE+R9FSvqOCKMa&#10;ue4eE9VzJ/dqeLxBUlDL6so9j8PUAjQKP4elGOT03dvanqOKXFf2nyq1mfgV2aXw8uZLL4keGpoJ&#10;JIZo9Xs9jg4Yfv0HFf2AaX8tlD33ICM/QV/IB4DH/Fw/Dn/YXs//AEelf2B6YuLK3/3B/IV/Ofjb&#10;FfWsP/hf5o/VfD9t0al+6/ImA496Rl3D/wCtT5BTc4Ar8Qdz9C6EbKQPrxivin/gpn/wRe8A/t86&#10;ZPrFmi+E/HkcTCHVbSJQLtgDtWZeNw6Dcc4FfbI+9SEfN05rty3NMTgqyr4SbjJdV/Wpz4rB08RT&#10;9nUSaPA/+CZv7PPiD9lb9kDwz4F8TC2/tbQQ0ErW7l45AMAMpIHBxX0ATmNqavT8ac33GrHF4ieI&#10;ryr1Pik238zSjTjTpqnHZHjX/BQv/kxj4vf9ijqX/pM9fye6Ww+wQ/7i/wAq/rC/4KF/8mMfF7/s&#10;UdS/9Jnr+TzTD/oMXH8C/wAhX774I/wsT6xPzXxC+Ol8/wBCYsClfoH/AMG0j5/4KVP/ANixef8A&#10;o2Gvz7zlRxX6Bf8ABtGcf8FK5OP+ZXvP/RsNfo3iB/yIcR/hPkeHP+RjS9T+iENgUpbApjjio2bP&#10;fvX8an74S+arD/dP5UjFdtcGP2gvDcfx7b4aNeNH4sGjrrqwMPlktmlaLKt3bcp49K7jg/4mnKMo&#10;tX6kqcb6FPxF4ftvEuh3mn3sIuLW/haCaNhlWRgQR+Rr+Zz/AILD/sEP+wZ+1lqGnabZyQeDfEzP&#10;f6HIeiKTloR/uZA/Gv6c87jXx/8A8Fp/2G4/21P2Otbt9NsYZvF3htDqWjS7cSOyZLQ7uyt3/wB2&#10;vufD7iaWUZnBzf7ubtL/AD+R89xNlKxuFlZe9HVf5H8z+9Sc+3OPWlB+XP5UksT20rQsMPCxjYej&#10;A4P6inE5Sv6+pyUlptufh0oOLsz6+/4IdftU3X7MH7fPhlGvobHw/wCMj/ZGr+YgIdDkxAHsxl2j&#10;P4V/S7BtVfl+or+OrR9duPDesWWpWu8XWnTx3UG04IkjYMv6gV/Vl+wB+0lpf7V37JPgvxlpd9/a&#10;X2zT4re9l7i7iRUnU+6yBh+Ffzr4zZP7PE0cxgrKa5Zeq2/A/VOA8c50Z4aX2dUezF9w5oIwvpTg&#10;lOr8QsfoBEvQ8d6euc/hTulFMOtwooooAKKKKACiiigAooooAKKKKACiiigAooooAKKKKACiiigA&#10;ooooAKKKKACiiigAooooAKKKKACiiigAooooAKKKKACiiigAooooAKKKKACiiigAooooAKKKKACi&#10;iigAooooAKKKKACiiigAooooAKKKKACiiigAooooAKKKKACiiigAooooAKKKKACiiigAooooAKKK&#10;KACiiigAooooAKKKKACiiigAooooAKKKKACiiigAooooAKKKKACiiigAooooAKKKKAGOwJFfzff8&#10;Ht3H7VvwX/7Fa7/9Kq/pAPqBXyD/AMFH/wDgiT8F/wDgqd468O+IvijH4nk1DwzZPYWX9l6n9kQR&#10;O+9tw2nJ3d6AP4xa/tW/4InuF/4JL/s+8/8AMm2P/oFfKh/4M/P2RQP+Pf4if+FEf/iK/RP9nT4B&#10;+H/2XvgR4X+Hfhhbr/hH/B2nxaXp63MvmzeTGMLuf+I+poA74HNFNThBTq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K8bZ3fWvw&#10;H/4OfvCMPhz9ujwpeQoitrHhn7RMyjG5xcOvPvgV+/gXB+lfiD/wdW+E5ofjR8M9e8v/AEeTS5LH&#10;fjqwkd8frX6N4V1vZ8Q077NS/I+W4yp8+Wz9Ufk/0I/OnU37wz+H0p1f1strn4gFNbmnU0Hk0Xa2&#10;AjvreS8tXhjVpJJgURVGWdjwAPcmv60P2LdGudA/ZQ+Hdnd7vtEPh2yDhuGX9wnB+lfyrfBrXbLw&#10;x8ZvBuqakFOm6Zrtld3YIyPJjnRnz/wEGv64/Auv2PinwZpOpaYFGnahZxXFqF4XynQMmP8AgJFf&#10;z942VpJ4albT3nfz00P07w/ppqpO+t0rGzB/q6fTU+5Tq/BD9KCiiigAooooAKKKKACiiigApvdq&#10;dTWOM0ADHCV+Sf8AwdcyuvwV+FqrwsmsXZI9f3cdfrUXyORX5Tf8HVHhe61L9nP4e6pHGzWul6xM&#10;s0g6RmRUVfzINfXcA2WfYa/836M8PiS/9nVfQ/DxelFIhygpa/s4/AzU8B/8lD8Of9hez/8AR6V/&#10;YHpp/wBCt/8AcH8hX8fXgY7fiD4d/wCwvZ/+j0r+wLTWxp9u392Nf5V/Ofjb/vWG9H+aP1Tw+/g1&#10;fVfky1JXzp/wVQ+PfiT9mb9i/wASeNPCdxBa65ozwSQNMu6NvnGVYdwRwa+iid1fHn/Bdy+Gn/8A&#10;BNTxw7KW3NboMdiZAM/hX5DktGNbH0aU9pSin82j7rH1JU8NOcd0m/wOF/4Jr/8ABd34eftmWFno&#10;HiqWHwV46WONHt7yVUttQkIAJhc4GS3ROTX3ukmQMHdX8cljPJayW9xHI8c0JDpJGxR42HRgRgg/&#10;Sv0g/wCCan/BwZ4u/Zhjg8LfFJL3xr4RUBIdQLj7fpwyAMk8PGF7YLHAr9e4v8J50ofW8p1XWHVe&#10;j6nwuR8aRnajjdH3/wAz+gCP7v405vuNXIfA341+H/2hPhbo/jDwvff2joetwrcWs+0oWUjPKnkH&#10;2NdcTmNq/EalOUJuE1Zrc/QoSU4qcdmeN/8ABQv/AJMY+L3/AGKOpf8ApM9fyfaX/wAeMX+4v8q/&#10;rB/4KF/8mMfF7/sUdS/9Jnr+T7Shiwi/3F/lX9BeCX8LE+sT8z8QvjpfP9CVvuV+gP8AwbTD/jZO&#10;/wD2LF5/6Nhr8/m+5X6B/wDBtL/ykmf/ALFi8/8ARkNfo3iBf+wcR/hPj+Hf+RhS9T+hw8mmhRn9&#10;KcBhqHXaPxr+NOh+/eR+Jf8AwX5/aP8AEP7Jf/BV/wCFfjzw3c3EN9ovhaN5YoZNhuoftkvmRHt8&#10;y5HPTNfrh+y1+0Tov7VfwL8O+OvD8ySWGu2yylQwYwyYxJGSO6tlfqK/FD/g6b/5Ps8E+n/CHLn/&#10;AMC5a6v/AINnv26m+HvxJ1b4L69eRR6T4g/03QzK7F0uh9+FOwUruf1zX6/mHCscXwlh8zoR/eU0&#10;7+cb/ofD4XOHQzqphKj92TVvJ2P3IDbeahvovtMTRyKGjkUhlI6g05Zdy7l/XvQ488Y/ya/H0up9&#10;xa5/M7/wW2/ZP/4ZR/b28TW9jYrY+HfFG3V9NWKMrDF5md0SnplcAkf7VfI6cV+8H/Bzz+zGnxE/&#10;Za0H4iWpZdQ8D6j5TxKv/HxDcbVJY+iBM/jX4PA5+79RX9geHOdvMskpub96Huv5f8A/DuKsv+q4&#10;6SW0tV8xWGOPXpX7Yf8ABrR+0oNZ+Evi/wCFt5MPM0G7/tLTYh/zxkO6Un38xhX4n5+cHccY/I+1&#10;fWX/AARL/aSvv2bf+Chfgt47iCHSfFs39i6s8xwqwOC4I7Z3qg/GtPELKfr2SVaaV3Fcy+Wv4mfC&#10;+M+rY+m76Sdn8z+mxG3Ef1qSoI5VdgOvQ59anr+PT91CiiigAooooAKKKKACiiigAooooAKKCcCv&#10;nf4zf8FWPgN+z/8AEPUPCvi34gaRo+vaW/l3VpK/zxNjOD+dAH0RRXyef+C337MI/wCaqaD/AN90&#10;f8Pvv2Yf+iqaD/33QB9YUV8n/wDD779mH/oqmg/990f8Pvv2Yf8Aoqmg/wDfdAH1hRXyf/w++/Zh&#10;/wCiqaD/AN90f8Pvv2Yf+iqaD/33QB9YUV8n/wDD779mH/oqmg/990+0/wCC2v7Mt9ew28PxQ0SS&#10;a4kWKNVbJZmIAH4k0AfVtFR290t1Cki8rIAyn1BqSgAooooAKKKKACmuflp1I671xQBG7McbTipR&#10;0rzH9sX4w6l+z1+zH408aaTBa3eo+HNMmvbeK5z5TsikgNtwcV/O7/xGhftAJ8v/AAgPw7OOM/6V&#10;/wDF0Af02yybCP15piyNkfXH1r8nv+CAH/BdX4lf8FXfi/4m0Hxp4c8L6La6HaefFJpnnb2bHfex&#10;GK/WQRYYdKAH0UUUAFFFFABRRRQAUUUUAFFFFABRRRQAUUUUAFFFFABRRRQAUUUUAFFFFABRRRQA&#10;UUUUAFFFFABRRRQAUUUUAFFFFABRRRQAUUU3dxQA6isfxv4/0X4beHLnWPEGqWGi6VZqGnu72dYI&#10;Ys9MsxAGa8A0b/gsH+zjrvi7+xIPip4WF95nl5kvESLP/XQnbj3zQB9L0VT0XxBZeI9Jtb/T7q3v&#10;rK9iWa3uLeQSRTIwyGVhkEEcgirgORQAUUUUAFFFFABRRRQAUUUUAFFFFABRRRQAUUUUAFFFFABR&#10;RRQAUUUUAFFFFABRRRQAUUUUAFFFFABiio/P9jXiH7W3/BSH4M/sQaHPe/Efxxo+hvbgFrMSia8w&#10;RkHyFy+PfFAHudJsGc4r8fvip/weUfALwT4gmtdB8I+LvFlpE2Eu7d0t1kHrtkAI/Gud0j/g9U+D&#10;N/qEcVx8L/HFnCxw0zXcDBfwHNAH7SAYor4o/Y1/4L/fs0/toXUen6H46tdF1oxCSWx1jNn5ZP8A&#10;CJJNqMfYE19o219FeWsc0MiywzKGR0O5WB5BB9PegCaimmUKeadQAUUUUAFFFFABRRRQAUUV5r+0&#10;p+138P8A9kTw7Z6t8QvENp4d0/UJjBBNcHAkcckD8xQB6VRXyd/w/A/ZhLY/4WpoX/fdL/w++/Zh&#10;/wCiqaD/AN90AfWFFfJ//D779mH/AKKpoP8A33R/w++/Zh/6KpoP/fdAH1hRXyf/AMPvv2Yf+iqa&#10;D/33R/w++/Zh/wCiqaD/AN90AfWFFfJ//D779mH/AKKpoP8A33Sf8PwP2Yc4/wCFqaF/33QB9Y0V&#10;wn7PX7Sngz9qj4ep4q8Ca1b69oMlxJardwH5GkjOHH4Zru6ACiiigAooooAKKKKACiiigAooooAK&#10;KKKACiiigAooooAbIcJUbSNG3s3SpH5Wuc+LfiafwP8AC/xDrVqkclxpOmXN5Ej/AHXaOJnAPtkU&#10;AdIp3KKbMzKBt/Gv5ovFX/B5V8fvDnifUdPTwH8O5EsrmSBWP2nLBWI/v+1fUn/BFn/g5O+Ln/BR&#10;/wDbh0v4Z+KvCfg3SdHvrGe5knsPP84FCmMbnI/ioA/bhZMkDvUlR+Tls5PapKACiiigAooooAKK&#10;KKACiiigAooooAKKKKACiiigAork/jP8b/DP7Pvw9vfFXi7VIdH0LTxm4upeFjr57j/4LefsxyLu&#10;HxU0Hpn79AH1hRXl/wCzP+2T8Of2wNJ1G++HfiSz8SWmkzC3upLc5ETlQwB/AivUKACiiigAoooo&#10;AKKKKACiiigAooooAKKKKACiiigAooooAKKKKACiiigAooooAKKKKACiiigAooooAKKKKACiiigA&#10;ooooAKKKKACiiigAooooAKKKKACiiigAoprzBG2968Z+P/8AwUO+DP7MOo/YvG3xA8O6Nfq217R7&#10;xGuIz/tRg7l/EUAe0UV5n+z/APth/DX9qXT5LjwD4x0LxIYE82aGzu0knhTOAzxg7lBPGSK9I87j&#10;p+FAElFAORRQAUUUUAFFFFABRRRQAUUUUAFFFFABRRRQAUUUUAFFFFABRRRQAUUUUAFFFFABRRRQ&#10;AUUUUAFFFFABRRRQAUUUUAFFFFABRRRQAUUUUAFFFFABRRRQAUUUUAFFFFABRRRQAUUUUAFFFFAB&#10;RRRQAUUUUAFFFFABRRRQAUUUUAFFFFAEcvCE5r8tv+Dpf4UTeKf2WvBXiaGP5fDGtvJcOB/BJH5Y&#10;B/4Ea/Uo9K+UP+C1vwFvf2h/+CdXj7RdNx9utLdNTQ+i27iV/wA1Q19BwnjFhc4w9eWykr+j0PKz&#10;rD+2wNWHkz+Y8kF/vfd4NO3VDA/nRq237wB5/lUuwV/bUZJpNH8/SjZ2F3UdaTYKQkJVEkd1F58D&#10;x9mBU1/TJ/wRP/aztf2qv2E/C8++Mat4XhTR9QhByYGiG2MH6xqDX8zxbdn3r9pP+DUjS9bt/hx8&#10;ULth5fh6bU4VjBBzJcCIfMPbbkfWvyXxgwNKrk6xEtJQat530sfbcD4qUMd7NbSWp+vsZylOpsQx&#10;GKdX8un7EFFFFABRRRQAUUUUAFFFFABTWPWnUxvvUAIVGa+Hf+Dhf4enx9/wTP8AFCRqN+mX9pfg&#10;45CxuWNfcbcqK+TP+C2+R/wTd+Ifzbf9Fxz34Ne5wxUcc2w8o/zx/M8/NoqWDqX/AJX+R/Mjbvuh&#10;U+ozUmajtlBt4/8AdFP2Cv7fjsfzzLRtGv8ADu2+2/Erw1EOr6vZj/yOlf1/aauLGDHZAP0FfyD/&#10;AAqG34r+Fz/1GLT/ANHpX9fWnf8AHlCP9hf5Cv508bP97w/+F/mj9S8P/wCBU9UTA5Br41/4L38/&#10;8EzfG3/XW0/9GivspBgV8bf8F7v+UZ3jb/rraf8Ao0V+T8P/APIyw/8Ajj+aPts2/wB0qf4X+R/N&#10;PB/x7r9KS4H7h8/3SeDSxcQr9KS4P7h/93+lf3A5WjZ9v0P55jo16n9NX/BDsbf+Cbfw9/69jn6/&#10;LX1033Gr5H/4Iec/8E2vh5/17f0FfXDfcav4f4iss1xCX88vzP6Fyv8A3Ol/hX5HjX/BQv8A5MY+&#10;L3/Yo6l/6TPX8n2ln/QIf9xf5V/WD/wUL/5MY+L3/Yo6l/6TPX8nmmYFjFx/Cv8AIV+2eCP8LE+s&#10;T4DxC+Ol8/0Jifkr9A/+DaZs/wDBSiT/ALFi8/8ARsNfn3uyo/Kv0B/4No/+UlL/APYr3n/o2Gv0&#10;bxA/5EOJ/wAJ8hw7/wAjGn6n9EX+NEvKfjR/jRL938a/jM/fup+BX/B01/yfV4J/7E1f/Suavzw+&#10;F3xI1D4M/EvQ/FmlNJHqHh68ivY9jbWbYwJUEf3lyv0Jr9EP+Dpg4/bs8E/9iav/AKVy1+aTOD/+&#10;uv688P8ADxr8M0KM9mmvxPw7iapKnm0qkd00z+tb9lD496f+03+z34V8cac0Pl6/YRXM0cT+YLaZ&#10;kBkiz6qxIP0r0dV2/nX5F/8ABrl+1Tb6r8OvFfwjv7//AImGk3B1XSrc9Wgb/XMPo7KK/XaP/V1/&#10;MfE+UyyzM6mD6Renmnsfr2T45YvCQrrqtfXqeZ/tj/Aq1/aT/Zm8aeCbpUZde0ua2jZl3eU7IQrj&#10;3HWv5Ndd0b/hHfEuoaa3mb9Nu5rNs8Z8t2TP6V/YpMA8ePwIr+Y3/gtf8B1+AX/BRfx1a29jHpul&#10;+ILj+17CGNNqLE4CkqB2Lq345r9O8GM29ni6uXy2krr1W/4HyHHmB5qEcQt1o/mfKr+1WtD12bwt&#10;4i03VLeRo5tNuortCpwco4YDP4VVxn8RTXXdxg+1f0XVpxqU3Ca0Z+WU5uLjJbo/rO/Ys+NS/tD/&#10;ALLvgbxl58E0+v6Rb3VyYmDBJSgLKcdCD2r1avy9/wCDXj49Q+NP2RvEPgeSZ3vvB+rtMRIedlzu&#10;dQvsAuK/UIV/EfEeWywGZVsLL7Mnb0eq/Bn9CZVilicJCsuqCiiivEPQCiiigAooooAKKKKACiii&#10;gBG+7X8e3/BygFH/AAWE+LXC/wDIQXOP+uaV/YS/3a/j2/4OUv8AlMH8Wv8Ar/X/ANFJQB8H44pu&#10;K6z4F+ELX4hfGvwjoF95n2LXNZs7C4KHDeXLMiNg+uGNf00WH/BoN+y/d2FvJ5ni5WlRWP8AxMX7&#10;j60Afy14oxX9Tv8AxB9/su/89PF3/gxf/Gj/AIg+/wBl3/np4u/8GL/40AfyxYoxX9Tv/EH3+y7/&#10;AM9PF3/gxf8Axo/4g+/2Xf8Anp4u/wDBi/8AjQB/LFiuk+D4/wCLteF/+wvaf+jkr+nn/iD7/Zd/&#10;56eLv/Bi/wDjVnRP+DRb9mXw1rtjqFrJ4sFxp9xHcxltQcjcjBhxn1FAH6h+GTjw/p3T/j2j/wDQ&#10;RWnVPTbVLO1gij3bYUCKfVQMCrlABRRRQAUUUUAFFFFAHgv/AAVA/wCTA/ip/wBi/df+i2r+H5/v&#10;n61/cD/wVA/5MD+Kn/Yv3X/otq/h+f75+tAH7b/8GWn/ACcp8QP+wcP5V/SJX83f/Blp/wAnKfED&#10;/sHD+Vf0iUAFFFFABRRRQAUUUUAFFFFABRRRQAUUUUAFFFFABRRRQAUUUUAFFFFABRRRQAUUUUAF&#10;FFFABRRRQAUUUUAFNlmWCMs7KqqMkscAU6vn7/gqt4ivfCf/AATk+NGpabe3em39j4SvpoLq1cpN&#10;A4jOGRhyGHqKAPdR4h08j/j+tP8Av8v+NSW2qW16xWG4hmI6hHDY/Kv4bZP2/vjekzKvxa+IO0Mc&#10;D+27jpn/AHq/Yz/gzq/aK8f/ABw/aY+LFv4w8Z+JvE1vZeHIJIIdT1CS5jhY3ABZQxIB7ZoA/oOo&#10;psLboxTqACo3wE9zUlQkHH8vegD+bH/g73/4KEeJfG37S2m/BTR9XvLHwr4XtvO1WzhcxreXbHIL&#10;4+8oQr8pyARmvxZUADNfuT/wdy/8Ew/Flr8bdN+PHhXSbjV/Des2/wBl1z7KjSz2dyDxIyAcRldo&#10;z65r8PrawmvrtbeGGaSd22rEiFnZvQKOc0Af0Gf8GfP/AAUl8QfEZPEn7P3ii+1TWl0e0bWNAnmk&#10;3rY2qFVkg3E7iNzrtHQAYGK/eVPuD6V+Gn/Bo5/wSx8SfAqx8QfHbxxpuoaDqOuWh0rQ7S4UxtNa&#10;PteSR1PIyyrj2Jr9yo87Fz1xQA6iiigAooooAKKKKACiiigAooooAKKKKACiiigAooooAKKKKACi&#10;iigAooooAKKKKACiiigAzSFgB1pJv9XXi37fn7Vlj+xP+yP42+JGoPalvD+nyyWUU7bY7i6KHyYy&#10;e25gBQB+e3/Bw7/wcEH9geP/AIVb8L2s9Q+IepW5OoXpYOmhocgDH/PU8HBGMEV/M58VPi54l+N/&#10;jW88ReLNc1LxBrGoSNJNc3tw00hJOcAsThfQDgVd+PPxo1r9oX4w+I/G3iC6uLzV/El9LfTyTSGR&#10;hvYkJuPOFGFHsBXp3/BOD/gnf45/4KVftG6b4B8FWvEjrLqmoSD9zpdruw0rn9AO5IoA8BPAoHbP&#10;41/Wx+xt/wAGwX7NP7K+hW39saHcfEDxEqf6Rf6wQ0U/0g5Rce1es/GD/gg7+y38ZvBE2iah8LdD&#10;0yC4XBn0qJbK4T3WRFBFAH8aVrcPazRyRSNHJG2UdWKshHcEV+tX/BDD/g4+8Z/snfEPQ/h18WtT&#10;uPE3w01CRbNdQvJmkvNFJ4Rw5yWQEjIYnC9K4/8A4Ltf8G82sf8ABMeCLx94HutQ8TfC2+nEM0sq&#10;fv8AQ5WPypJjOUPQNnJOc4r8wgcGgD++Twx4h0/xj4dsNV0y4jvNP1KBLm1njOVljcBlYfUEGtWv&#10;x7/4NJP+CjeoftL/ALL2sfCrxRqUl74g+G5VrCWaQyzT2DngsTz8rsEA7ACv2EoAKKKKACiiigAo&#10;oooAK/Fz/g9IRT+xt8Om7jX5cf8AftK/aOvxd/4PSf8Akzb4c/8AYfl/9FpQB/NKOaMU5eK/cf8A&#10;4ITf8G+PwR/4KKfsO2PxC8cP4h/ty5vZoHFpdtFGFSRlGAD6AUAfhtijFf1O/wDEH3+y9/z08Xf+&#10;DF/8aP8AiD7/AGXf+eni7/wYv/jQB/LFijFf1O/8Qff7Lv8Az08Xf+DF/wDGj/iD7/Zd/wCeni7/&#10;AMGL/wCNAH8sWKcg+av6m/8AiD7/AGXf+eni7/wYv/jSP/wZ/fsvouRJ4uXHf+0X4/WgDe/4NEDj&#10;/gj7pP8A2NGq/wDoxK/UKvC/+Ce/7Bng3/gnH+z9D8NfArXzaBDfT6hH9rlMkgeUgtye3Fe6UAFF&#10;FFABRRRQAUUUUAFFFFABRRRQAUUUUAFFFFABRRRQAj/driv2jv8Ak37xt/2Ab7/0neu1f7tcV+0d&#10;/wAm/eNv+wDff+k70Afwq/E7/ko+vf8AYQn/APRjV+hv/BqP/wApb/D/AP2CLv8AnHX55fE7/ko+&#10;vf8AYQn/APRjV+hv/BqP/wApb/D/AP2CLv8AnHQB/WnRRRQAUUUUAFFFFABRRRQAUUUUAFFFFABR&#10;RRQAUUUUAfBv/ByOgP8AwSO+JXHSJOD/AMCr+PhTg7h16iv7Cf8Ag5K/5RH/ABK/64r/AOzV/Hp/&#10;DQB/Rx/wZOhf+Gcfi1g5/wCKhj7f9O8dfuHX4d/8GTX/ACbf8Wv+xhj/APSeOv3EoAKKKKACiiig&#10;AooooAKKKKACiiigAooooAKKKKACiiigAooooAKKKKACiiigAooooAKKKKACiiigAooooAKKKKAC&#10;iiigAooooAKKKKACiiigAooooAKKKKAPnP8A4Kq/tU3v7GH7CvxD+IOl7F1jRdLkOnFxlftBU+WT&#10;+Ir+Lb4tfFnXvjj8RdT8UeJtSvNW1rWLh7m4nuZmkYliTgFieBnAFf2p/wDBTz9k68/bZ/Ye+IXw&#10;50uS1i1rXtMlj017lisK3O0+WXIBIXJ5OK/i9+Pn7O/jD9mP4l6r4T8a6FqGh6xpNy9rKlxCVWRl&#10;OMox4ZT1BHY0AdP+xN+2T4w/YX/aB0Px54N1a+0250+5ja9hglKx39uHBeGRejArkDPQnPWv7avg&#10;N8Sx8Zvgj4R8XLbtZr4o0e01byc58rz4Uk2/huxX8V//AAT/AP2CfG37fnx/8P8AhDwvomp3lneX&#10;kS6jfQwkxWNvuHmOW+7kLkgZ61/av8Fvhrb/AAb+EfhnwhaXEl1a+F9KtdKilkGGmSGJYwzD1IUG&#10;gDqo/uDvTqan3adQAUUUUAFFFFABRRRQAUUUUAFFFFABRRRQAUUUUAFFFFABRRRQAUUUUAFFFFAB&#10;RRRQAUUUUAFFFFABRRRQAUUUUAFFFFABRRRQAUUUUAFFFFABRRRQAUUUUAFFFFABRRRQAUUUUAFF&#10;FFABRRRQAUUUUAFFFFABRRRQAUUUUAFFFFAEewisP4l+EY/Hnw81zQ5m2x6xYTWLN6CWNk/rW5I/&#10;y02TniinLlkmumpMoqS5WfyF/G/4dXXwj+NHivwvdW8lvJomrXNqquuCUWVgh/FQDXM195f8HFX7&#10;Ntx8D/2+7jxIrRf2T8QrJL+2RBgQtEoicN7lgTXwXvyCRzj0r+3uGMyhj8ro4qP2oq/qtGfz7nGE&#10;eGxk6T6MdTSMtxzx0pwORTXGfxGMjtXvHljrOwutWvILSxhkub68kWG3hQZeSRjhVHuSQK/qQ/4J&#10;a/so2P7IX7GPg/wzBa+RqE1ml/qLOMSvPKPMYP6ldxX8K/AT/gjx8EbH9oP/AIKLfDvw/qRVbOGe&#10;TUzk8s9snnIMf7yCv6gVxEvC7ccADiv538aM6cq1LLIvRLmf6H6lwDgEoTxT66L9SwnC06mxHMY/&#10;rTq/Cz9GCiiigAooooAKKKKACiiigApr9adUch+agBrt6V8E/wDBxt8Ul8A/8E3tXs45o1vte1W0&#10;s4oyeZIy/wC8I+gNfehPz5r8I/8Ag5i/bStvi38dNH+EujMsll4FBvL+4jk3CS5kG0wsOxTaD/wK&#10;vsuAcqqY7OqEILSL5n6LU8HiTGLD5fUcuqsvmfmBHlQFxwBin01Af71Or+yj8FNz4Wf8lW8L/wDY&#10;XtP/AEelf19aaP8AQ4f91f5Cv5BfhZ/yVbwv/wBhe0/9HpX9fWnf8ecP+4v8hX85eNv+94f/AAv8&#10;0fqnh/8AwKnqvyJ+ma+NP+C93/KMzxt/12tf/Ror7LPVq+NP+C93/KMvxv8A9drX/wBGivyjh/8A&#10;5GWH/wAcfzR9tmn+6VP8L/I/mni5gX6Ci4H7iT6GiAboF+gp04zBJ9DX9wy+D5H88/a+Z/TT/wAE&#10;O/8AlGz8Pf8Ar2/oK+uD/q2r5H/4Id/8o2fh3/17f0WvrlvuNX8QcSf8jbEf45fmf0JlX+5Uv8K/&#10;I8a/4KF/8mMfF7/sUdS/9Jnr+T7Sx/oMXH8C/wAq/rB/4KF/8mMfF7/sUdS/9Jnr+T7Sv+PGL/cX&#10;+VftXgl/CxPrE+B8QvjpfP8AQkxha/QP/g2lH/Gydz/1LF5/6Nhr8/WGEr9A/wDg2l4/4KTP/wBi&#10;xef+jIa/RfED/kQ4j/CfIcO/8jCl6n9Do6/jSzfco/xol+7+Nfxofv3U/Av/AIOmB/xnX4J/7E1f&#10;/SqWvzS/ziv0s/4OmD/xnb4J/wCxNX/0rlr81FFf2J4a/wDIgw3o/wAz8K4s/wCRnU+R9Of8Edv2&#10;im/Zm/4KCeB9WaX7PpetXI0jU5fSCTnH/fYWv6gLcAxBh91uRX8deia7J4W8QafqkbHztNu4rtMH&#10;+44bH6Yr+sr9j344L+0f+y74F8dCMQ/8JRpFvqDRj/lmXXJH4V+V+M+V+zxdHHJfGmn8tv1PsuAc&#10;XzUZ4d9NT0pxn8a/Fv8A4Orvgza6b4j+GfjyKH/TNRM2iyyDtHGplH6sa/aR2zn6V8J/8HEnwnh+&#10;JP8AwTc166W1WXUtAv7S8tZtuWgXzV8zH1UEGvz3gXHPB53h6i6ys/8At7Q+m4iw3t8BUh5X+4/n&#10;PQc/55pGOSR6UiSb1Ddm5olYoD+QH941/Z/No5PZH4NZ3ufrx/was/CfUbzxd8RPGjSTQ6XbeTp6&#10;Rg/u7l2ViW9yu3Htmv2sAxXxR/wQR/Zsuv2cf+CePhOPUmhk1DxUz68WRMMsU+HjRvdQcV9r1/F3&#10;G2ZrH51XxEdr2Xy0P3vh/CvD4CnTlva/36hRRRXyp7QUUUUAFFFFABRRRQAUUUUAI/3a/j2/4OUv&#10;+Uwfxa/6/wBf/RSV/YS/3a/j2/4OUv8AlMH8Wv8Ar/X/ANFJQB8nfsn/APJ0nw3/AOxn03/0pjr+&#10;67Qow2i2h/6Yr/IV/Cj+yf8A8nSfDf8A7GfTf/SmOv7sNB/5Aln/ANcU/kKALdFFFABRRRQAU103&#10;inUUANWJUbNOoooAKbIxVeKDIA23vUN9dxW1pJJLIscUYLOzHAQDnJNAEiyk/wAuaDNtr87f+CgH&#10;/Byx+zx+wxdapoltqs3xB8ZafGdmmaMQ8LyggGN7gZSNhzkEdq/N345f8Hp3jrXXY/D/AOG+maBw&#10;dv8Aa8gvcHt93ZQB/Rq0mBTYp/MfH51/MZ4K/wCDyz9oK01yN/EHhjwLqGmqw3w2lg8MhXuAxkI/&#10;Svtb9j//AIPJPhP8UPEsek/E7wdrXgONlVY9ThlW9hkkJxhkVQUH+0TQB+lH/BUD/kwP4qf9i/df&#10;+i2r+H5/vn61/aj+2l8e/B/7Rv8AwTG+I/ibwT4g0zxHoeoeHLl4rqynWWM5jbgkHgjoR2Ir+K5/&#10;vn60Aftv/wAGWn/JynxA/wCwcP5V/SITgV/N3/wZaf8AJynxA/7Bw/lX9Ih5FAEK3XzbW+U4z+FS&#10;JKrLnNQzx+XGW/u8n3r8YfiR/wAHlfw8+GnxF8QeHLn4S+JJp9A1K406SRdTj2yNDK0ZYfu++3NA&#10;H7RvKFXP500TMTzx6V+V3/BPz/g6M8D/APBQb9qbw38K9J+HGvaFfeJJWiivZr9JEiIVm5AQH+H1&#10;r9UAmevDfyoAmooooAa7bUJqPzzu2/l71Kw3Ka+CP+Cvn/BdTwv/AMEivGXhTR/EHgvVvFM3iqzk&#10;u4ntLpYFgVHKEHKnPTNAH3p52Vot5vOUn04P1r8Q2/4PW/hmAcfCHxRlemNUj5/8h1+uH7GX7SNn&#10;+1/+zF4L+Jtjps2kWvjTS4dTis5ZBI9usgyFLAAHHrigD1CiiigAprttHTNBlVWxXE/Hz9ovwT+z&#10;P8PrrxN468Rab4b0WzUs9xezLGGIGdq5Iyx9KAO1V2Iyfy9KUSfNj2zX40/tWf8AB5L8GvhZrv8A&#10;Z3w28H+IfiApRxJfPINPigkBwAFdWLqfUEdK+N/ih/wedfGrVNULeEPBvhPSbP8A556hbm6f81Za&#10;AP6XHmI/+vSxuX9Mfyr+Zr4c/wDB5r8ctN1dW8UeEfB2pWWfmjsbVreQj6s7V9a/sy/8Hnvwt8a+&#10;JoLD4kfD/wAQ+DbNkzLqtrOt8pb08lVDfjmgD9s6K8b/AGQf2+fhT+3R4PXWfhr4u03xBEq7p7ZJ&#10;ALq0z082POU/GvZKAChjgU15FjHzcV8r/ti/8Fo/2df2HzJb+NviDp/9pQuYpdO0wi9vYGH9+JTu&#10;X8aAPqffj+lI0hFfih8d/wDg9L+Fng/xTcWPgb4aeJvGGmKv7rU57tLDc3vE6E/rXzp8Tv8Ag9J+&#10;IepQuvhP4daPpL87TqDC5A9PulaAP6OhLkU7zcf/AFq/l3tv+DyP9plZgZND+HTR5GQulSA+/wDy&#10;1r2P4S/8HqnibS41Xxt8LbXWv739m3S2uf8AvoNQB/RGspP9KdG24fjX5o/sTf8AB0r+zd+1Z/Zm&#10;n67qF98N/E17kSWesAfZIPTN18qHP0r9IfD2vWPiHR7e+0+6hvLO7QTQzQtvSVWGQwI6gigC/Tdx&#10;HXihm3DA5prrnPf2oAdvA7185/8ABXZ1/wCHY/xzO7geDtQyf+2Rr4L/AGpP+DufwH+y7+0d42+H&#10;OofC3xBqF54K1i40ia6i1GNUuWicqXA2cA4zivnf9sr/AIO7fh/+01+yp8QPh/Z/C/xHpt54v0S5&#10;0uG5k1GNkheRCoYjZzigD8Epzmdvmyu4/wA6/bf/AIMmW/4yi+MXP/Ms2/f/AKeRX4jyS+ZMzf3i&#10;T+tfe3/BBT/grv4e/wCCRvxZ8ceIvEPhfUfFEXirSotPiitLhYWiZZQ5YkqewoA/r+iZVjHNOeUA&#10;V+IQ/wCD1/4agf8AJIfE/wD4M4//AI3SN/weu/DWQbW+EPibb/2E4/8A43QB+3Sznb83BqTYCP61&#10;8L/8Ed/+C2/h3/gr5f8AjiPw/wCDdU8Kr4JW1eRru8Wf7T5+/AACjGNn6191UAZ/iDQbTxHpU9jf&#10;WsN7Z3UZimgmUMkiMMMCD2Ir5+8O/wDBJL9mPwl4yh8Rab8EPh5Za1aXH2mG9j0pFlSXOd4PrmuS&#10;/wCCv3/BWfw//wAElPhX4X8VeIPC+o+KIfEuovp8UNpcLC0LIm8sSVP0r8/R/wAHrvw1UHHwh8UY&#10;9P7Uj/8AjdAH7bLEtvAFVFVV6Kvb6VZQYUV8+f8ABM/9u/Sv+Ckv7KOk/FTRNDvPD2n6tdXFqtnc&#10;zCWSNoX2k7gAOT7V9CL0oAKKKCcCgApkjlfpigzqD3/wr5J/by/4LX/s/wD/AATz1KTTvHfjCOTx&#10;Ase8aTpkf2u7QlSVEiKcoG4wSO9AH1qJDux6U4vj3r+fn42f8HrU14ZofAfwnm09o2ISfU75LhZB&#10;nrtCqRn0zXgd3/weT/tKTas7R6D8PVsd2VibTHMgHu3mf0oA/qAMuBTon3r+Nfz0/Bn/AIPW9W0q&#10;3iXx58Jl1mTGJH0u9S0XPqAytX6df8E//wDgv7+zx/wUDu7fSfD/AIm/4R/xTJGhfSdZAtpHkOMx&#10;ws2BKR/sjtQB9vUU0SqVznjrQJlPegB1MmcqOPz9KeDkU2VN6/yzQA3zivX+VDTHd8vbqK/OX/gq&#10;7/wcO+EP+CVHx40zwLr3gPWvEt1qWm/2gtzaXqQoB5hTbtKn0z1qt/wSw/4ONPA//BUH9oO6+H+k&#10;+B9Y8L3sNgbyO5u71JlmO4DYFCg5wSc+1AH6RCbn8aDNgHJA29a4r44/tC+C/wBm3wTP4j8ceJNJ&#10;8M6Lbg7rq+uVhQkAnaNx5JwcDvX5UftXf8HjXwU+EerLp/w48J+IPiK2HSe7LjTobZxjGA6t5gPP&#10;II6UAfsd5uAue9KZNo+biv5qPit/wed/GDVtTlfwd4I8L6PaswMaajCbplHcEqy5+tZXgD/g80+P&#10;Wn6ykniTwr4K1Gxz88dnZtBIR7Euf5UAf01eYxFAlJfGPxr8a/2Q/wDg8e+EHxc8QrpPxL8Ja78P&#10;dyosWoRyC/gnlZgCrKqqY1AOdxPav1q+DXxq8K/H/wAA2Pirwdrmn+INB1BcwXtnMJY29VyDjIPB&#10;HagDrqKb5y05W3CgAooooAKKKKAGycgfWvx4/wCDyj4y3Xgf9gXwr4ThmMdv4y14eev9/wCz7ZB/&#10;Ov2Hk5Q5r8Pf+D2iB5f2bfgy6o22PXr3eR2zDHigD+cnPFf09/8ABnv+yTp/wv8A2EtS+J0lnbPq&#10;3xC1GRYrvaDNHbwMYzGD1CllBx61/MH2r+vT/g18ngf/AIIy/DLyRtTz9QHTv9qkzQB+gojw2efx&#10;oMQIo81RR567d3agDyP9uT4BaR+0v+yj498Fa5bxT2Ot6RPCDIm7yHKNtkX/AGlPIr+Hv4h+HF8G&#10;/EDXNJjffHpd/cWaserCORkH54r+2z/gpF+1BpH7IX7GHj7x1rF1bwx6XpU4tUlkEYubhkPlRAn+&#10;Jm4FfxHeNvETeMvGerasymNtWvZrwp12mR2fH60Afp7/AMGjfx/m+Ev/AAU1bw7Fb+bF8QtKbSpW&#10;K58oITPn25TFf1VV/Kz/AMGi/wCzxc/Fv/gpVJ4njlaGD4faW2pSDHEu8mHZ9fnz+Ff1TUAFFFFA&#10;BRRRQAUUUUAFfi7/AMHpP/Jm3w5/7D8v/otK/aKvxd/4PSf+TNvhz/2H5f8A0WlAH80oOK/q4/4N&#10;Juf+CVGk+2qXOPb969fyj1/Vz/waS/8AKKjSv+wnc/8Ao16AP1DooooAKKKKACkZd4paKAGiJV6c&#10;U6iigAprttqO71CGwgkkmkSGOFS8jOcKijkkn0r4p/at/wCDhP8AZa/ZH1j+zte+IEOsXysyPDoM&#10;P9omF1yCr7D8pyO9AH2wZWBH05pGmIFfhj8Vv+D13wTpetX1l4U+EOvapZRSFbbULjU44ROvYmIp&#10;lfpmvn34lf8AB578XNUaQ+FfA3hrSxz5X2+L7Ts9M7WWgD+lFZGJ5FDzbVH61/L/AKd/weU/tLRX&#10;iNdaD8PJIQfnWPTHVj9D5hr3T4Uf8Hr99ptvGvjH4QyatLj5m07UEtQT6gMrUAf0GeYxPH0xUg6V&#10;8F/sK/8ABxN+zh+3PeWOj6b4mfwr4puo036Zrai2BlY48qORsCRs8cCvvCKdTEpU5UjII5zQBJQx&#10;wtIrBulKwyKAI1l3rlTmgSkisvxj4gXwh4V1HVJI2mTToHuGjU4LBRnAPvivxo8Xf8Hnvw38KeKN&#10;U0mb4SeJ3l0y7mtHddTjw5jcoT/q++M0AftXFKWcqccDn2qSvn3/AIJp/t66P/wUc/ZW0X4paPo9&#10;1oFprDzR/YbmYTSQGORk5YAA5256d65v9tv/AILK/s/fsAF7f4geOLRNVjKh9L00C8vo9wypaJTu&#10;AOOtAH1EJGVct/8ArpPOIJ3fnX4YfHP/AIPV/Bmj69f2PgT4U61q1pC5W11S8v0hWdezGEpuX6E1&#10;8165/wAHkfx613xXax6F4V8E2NnNcbWS6smmfYSMDIccjnnFAH9MYlLPj26Vx37R3/Jv3jb/ALAN&#10;9/6TvWp8L/EVz4x+G/h/WLpUW41bS7a9lCDCh5Ilcge2WNZf7Rv/ACb742/7AN9/6TvQB/Cr8Tv+&#10;Sj69/wBhCf8A9GNX6G/8Go//AClv8P8A/YIu/wCcdfnl8Tv+Sj69/wBhCf8A9GNX6G/8Go//AClv&#10;8P8A/YIu/wCcdAH9aZ6VD55KZH/16lb7p+leEf8ABRb9sz/hgX9mDWPic3hHUvGdtossIuLCxmEU&#10;qxs2GlyVIwgyTx0oA9zE5/ix0p0Uu+vxCb/g9c+GgIx8IfFH/g0j/wDjdfZn/BIX/gvL4A/4KzeL&#10;fFPh/QvDuqeFdf8ADsK3n2W8mWYXNsSqmQMFGMMwXHfrQB96UUgfJpaACkckIcdaWmyfcoAbvb9P&#10;yqSsnxb4is/B/hnUNVvpPKsdLtpLu4f+4iKWYn6AE1+Nfjb/AIPQPhf4S8aatpNr8MPEOqWum3kt&#10;tDeRalGI7tEYqJANnAYDOPegD9qJJPLH9abHMXb/AAr8k/2Nv+DrLwn+25+014P+GPh34R+J49S8&#10;VXyWguTqCNHZqesrgR/dH9a/WqMEhc/KWwcelAE1FFFABRRRQB8H/wDByV/yiP8AiV/1xX/2av49&#10;D92v7C/+Dkr/AJRH/Er/AK4r/wCzV/Hofu0Af0b/APBk1/ybd8Wf+xhj/wDSeOv3Er8O/wDgya/5&#10;Nu+LP/Ywx/8ApPHX7iUAFFFFABRRRQAUUUUAFFFNaVVHNABJJs+lR+e3pXg37cP/AAUy+DX/AAT2&#10;8KrqnxO8W22ktIAYbGHE19OCcZSEHcw9xX5I/tGf8Hp2i2+o6hp/w2+F9/cQwOVtNU1K7XZcDs5h&#10;2hl+hNAH71NLt/OkMxzx35+lfzA6n/weUftIzajutPD/AMP4rXdkpJpjs+30z5lewfBf/g9W8QaQ&#10;oXx58K4daOcE6VdrZ4H/AAINQB/RAhPenV8Nf8E9f+DgX9n3/goRdafo+i+IW8N+MbyKPfourgQM&#10;ZmyPKic4ExGP4R3r7iWdW6c/SgB9FJupaACignFeT/tP/twfC39jjw2dS+I3jPRfDMbRtLDBd3Kp&#10;cXQXqI0JBY+woA9UEpI+o/CgyNuC/rX5F/tLf8HiP7PHwwsI/wDhA9D8U/ES/WYxywGL+zY4x/eD&#10;uGDfhXy78S/+D13WtTRv+ET+E66U/ODf3qXPbj7qr3oA/oVSZmZhjpTi7belfzA6v/weT/tISX8z&#10;WPh74fwWrY8tJdNd2XjnJ8znmur+FH/B598XtJuo28ZeB/DGsIG+cadEbUlfQFmagD+lPzM/niiJ&#10;2YtkdO/rX42fst/8HknwV+KWufYfiJ4P8R/DtdqrFeJINRinc8HKoq7B7k1+rH7P37TPgT9p7wJb&#10;+JPAfibS/Emk3A4ms51kEZxna2DwwzyDQB31FNDg06gCOSVlbAH4mlEmR7+9JNHk7se2fSvgT/gr&#10;z/wXi8L/APBI/wAfeFdB8QeCdV8UN4otJrmOW0vFhWARlBtIKnOd3X2oA++fPJ+nvU1fln/wTp/4&#10;Of8A4ff8FC/2ptH+Ftj4B1zwzcazBK8N9c3ySx70AxHtCA/Nnrmv0i+Lnxv8J/Abwdca/wCMPEGl&#10;+HNHtRmS6v51hjX2y3rQB1Er7abvbNflD+1r/wAHdv7OvwPhmtfBVl4g+JOs2twYJre3j+xW+0f8&#10;tEnYMrj6V8X/ABa/4PUfGmryf8UX8M9P0dVzj+0phdEcHH3dvtQB/Rc0rFCy7aFlJFfmv/wbnf8A&#10;BWv4lf8ABVr4XfEbWPiJZ+H7W78J6ja2toNKtWt0dZUdm3As2TlRX6TIhCKrdev40ADTMi9Nzf0p&#10;y3GWx/kV8M/8FfP+C23hn/gkdceFYvEHg3VPFTeKHkWM2l0sPk7FzzlTnOa8O/YB/wCDpXwH+3t+&#10;1V4Z+F+nfDnXtDu/ERlCXtzfpJHAUQvyoQE5xjrQB+rdMdyGrn/ib8W/Dfwa8I3mveKta07QNHsV&#10;Lz3d7OsMUY92bivy2/bM/wCDu34A/AS/k03wLpeufE7VbadoZxbkWdrHjI3pKwZZBkdvWgD9aFlJ&#10;Jz+AoMpDY+99O1fzc/GL/g9F+KWr3xbwL4B0DQ7fbwuqL9sbPflStcf4V/4PLP2iLXVom1nw34Dv&#10;LEH97Hb6e8UjD2YyHH5UAf06mfGPlOW/T60+Ntwr8R/2Xf8Ag85+GvjbxLa6X8TvAWu+D7OSMmXW&#10;LSZb2NXA4HkqobBPfPGa/Xf9mz9qLwL+1h8NrXxX4B8Raf4i0W7RWEttIGaIkZ2uATtb1B6UAeh0&#10;U0SqX29+tOoAhkGJM4ryf9oj9hn4PftYXNnP8Svhz4V8ay6fn7M+qWKztBnrtzXq1+dkDsc4QbuP&#10;avxm+Kn/AAePfDn4V/EvXvDdx8KfElzLod9LZPMupRhZWjYqSBs46UAfq3+z/wDssfDf9lnw3Pov&#10;w58F6B4N0q4l8+W20u1WCOR8Y3EDvivQ/JXP06e1flZ/wTu/4Oh/BH/BQf8Aa78K/CbRvhrruiX3&#10;igzbb651BJI4PLiaTlQgJztx171+q1ACIuxcUjttWnV49+3h+1nY/sQfsueKviZqWk3GtWPhe1a6&#10;ls4ZRG8wAzgMQcdPSgD10Tk/lzUg6V+H3/Ea58NfL+X4QeJi3QL/AGpHz+Pl1+y/wi+K1j8WPhN4&#10;f8W22Lex17TYdRRXYHyVkQPtJ9s4z7UAdNcTNDtwOpxzRvbH+elfC/7dP/Bw3+zf+w3f3Gk6r4qb&#10;xN4khidk03REF0PNX/llJIpIiJPHIr80/jB/wet6trFrIvgj4Sf2NP8Awvqd8l2o+oULQB/Qp5x2&#10;9uvrSec27H41/L83/B5N+0ob7eug/Dvyd33Tpb7tvpnzOte7fBD/AIPW9Q01IY/H/wAKW1WRsLJN&#10;pV6lsqep2srH8M0Af0HI+9jTq+Uf+CfH/BZP4F/8FHbb7P8AD/xQq69GgaXRtQT7NeKdoZtiMcuq&#10;8jcBjivqx5QgoAdRRRQAUUE4FMNwoXdu+UdT6UAJ5hzSCVvb/wCvXw1/wUG/4OB/2ef+CfepXWi6&#10;x4gbxN4vjgd00nRgLhkcZxHK6kiJj/tDoa/MX43/APB6t4m1qFv+Ff8Awst9BbGEOrXS3oB9flC0&#10;Af0QeY23kfN7c017nZj+tfzD+GP+Dyv9oy01FW1Tw74BurTdkpBpzxuR9TIa+sv2Xv8Ag9B8EeJf&#10;EFjpvxQ+HmseHbGRf9K1mwnW6WJh6QKu4g896AP3Ga4KN83C9B9aXzvmx/TmvJP2T/23/hj+298P&#10;rfxJ8N/FeneIrK4iEjwxSL9qtM9BLHnKN7Gvkj/grV/wcIeEf+CTvxv0PwPrngnVfFd1rWk/2p9o&#10;s71IVg/etH5ZDKeflzn3oA/RNZt7f7p5qSvzJ/4Jlf8AByn4L/4KXftKW/w30X4f654fup4DMt3c&#10;XySx8dioQH9a/TagAooooAKKKKACiiigAooooAKKKKACiiigAooooAKKKKACiiigAooooAKKKKAC&#10;iiigAooooAKKKKACiiigAooooAKKKKACiiigAooooAKKKKACiiigAooooAjIpsjZPTnFTYoxUuNw&#10;PzX/AODlT9lRfjF+xrD48tEVdS+HNyLuV1X95LbP+7Mf03OD+FfgCvTcvYZDd8ehr+wP4sfD2z+K&#10;Xw017w7fwwXFrrVjLZyJNGHT50KgkH0JB+or+Tz9qH4D6l+y9+0H4q8C6pDJDP4fvpYrcuOZbfcf&#10;Lf6MoyK/ozwbzznw9TLJ7xfMvR7r5M/LePMu5akcXHrozhF4WkI3N94jtxRsBpFGGr9yufnfK72R&#10;9Cf8Ep/jWn7Pv/BQH4c+JJceX9uOm5J4/wBJHkfpvr+pOFlkjVs5VhkY5z6Gv45wrKd0UkkM0Z3J&#10;JGxV42HRlI6EHnIr+iT/AIIh/wDBUfRf2xfglY+Ddcu4bH4geE7WO0mtpJctqEKKFSZC3LHAAYdc&#10;5PTmvwHxi4cqzcMzoxukrS8uz9D9K4FzSnFSwk3Z9D7/AE+7S1DGcqPfnNOC1+AXP0wkopu6m5zR&#10;zICSjNM2/wCc0mzFMCSioQWH/wCulZ8I2T+VAEtFQb+eh6560hkxnuPagCxUFwvznDba4T4vftNe&#10;AfgbodzqHizxdoei29qm+QT3aCTHsgO4/gK/MP8Ab/8A+DlzSdFXVfC/wS06TWLzYI18S3A22sRI&#10;5MSHDFl6fMuK97JuGcxzOoqeEpt+eyXzPNx2b4XCR5q016dT6m/4LA/8FT9D/YE+Dt1p+k3NpqXx&#10;K12LydL04SbjaBuPtEwByqjrjgt26Gv5w/FXibUPG3ijUNa1W6kvNS1Wdrm5uJH3PI7HJ5PJq/8A&#10;E74oeIPjR4+1LxT4q1W61rXtXlM11dXDlmYnso/hUdlGAPSsIBSc/l7V/UnA/BdLIsLaXvVJfE/0&#10;Xkj8d4gz+eY1rR0gtl+oqdKWm7KNlfdHzZvfCz/kq3hf/sL2n/o9K/r507/jzh/3F/kK/kG+Fa4+&#10;K/hb/sMWn/o9K/r603iyh/3V/kK/nLxt/wB7w/8Ahf5o/VPD/wDgVPVfkTnq1fGn/Be7/lGX43/6&#10;7Wv/AKNFfZZ6tXxp/wAF7v8AlGZ42/67Wv8A6NFflHD/APyMsP8A44/mj7bNP90qf4X+R/NTbjMK&#10;/wC7RP8A6iT/AHTTYeIV+lLcHNvJ9K/uGX8N+h/PP2vmf01/8EO/+UbPw8/69f6CvrhvuNXyN/wQ&#10;8Gf+CbPw9/69sfoK+uDxG1fxBxL/AMjbEf45fmf0LlX+5Uv8K/I8b/4KF/8AJjHxe/7FHUv/AEme&#10;v5PtL/48If8AcX+Vf1g/8FC/+TGPi9/2KOpf+kz1/J5pmPsMf+4v8q/avBH+FifWJ8B4hfHS+f6E&#10;5+5X6B/8G0x/42Tv/wBixef+jIa/PkEbRX6B/wDBtIf+Nlcn/Yr3n/o2Gv0bxA/5EGI/wnyPDv8A&#10;yMKXqf0Q5/nTZMn8+acBlqD941/Gb0P30/Aj/g6U/wCT7vBef+hPX/0qlr81l5Y/Sv0o/wCDpMZ/&#10;br8G/wDYoL/6VS1+aoK1/Yvhul/q9h/R/mfg/FLvmVQHTzI27bhjkda/pC/4N8vik3xR/wCCaPhP&#10;zPvaBcz6NtJ5CwEKOPxr+b8oMd6/b3/g1Z8cSar8BviD4fabdDo+qRTpHn7hm3k/nt/SvA8YsKqu&#10;Sqr1jJf5Hq8DV+XMOXumfq/1Bz615V+2/wCAF+Jv7InxG0V4VuJLvw/eiBGXd+9ED7D+DYr1ZTuT&#10;pznJqlr+mrrWhXdnIoMdzC8Rz6MpH9a/mLC1nSrxqJ/C0/uP12tT56Ti+qP4757GTR5pLSYfvrV2&#10;hkHoyHaf1Fel/sZfAyb9pf8Aav8AAPgaEsP7e1aKORtu4Ii/vGz7EIR+Nct8arL+z/jV40t1UKtv&#10;r9/GuewW5kHPpwK/VL/g13/ZLfVPEvir4wapZxNb26/2PpDSxbw7EhnljPYqVKk8Hmv6/wCKM+WA&#10;yCWKvrKKt5to/Dsoy14nMlQ6Ju/yZ+yngrwrZ+CPDWnaPp9ultY6bAltBEowsaKMACtqoUbJHHOc&#10;VNX8dyk5Nye5+6x0ikgoooqRhRRRQAUUUUAFFFFABRRRQAj/AHa/j2/4OUv+Uwfxa/6/1/8ARSV/&#10;YS/3a/j2/wCDlL/lMH8Wv+v9f/RSUAfJ37J//J0nw3/7GfTf/SmOv7sNB/5Aln/1xT+Qr+FD9k0A&#10;/tRfDnPH/FTabz6f6VHX90mjahDHpVqvnR48pOd49KANaiof7St/+e8P/fYo/tK3/wCe8P8A32KA&#10;JqKh/tK3/wCe8P8A32KP7St/+e8P/fYoAmoqmdThST/XQ4z13jirFtMJl3KysPUHNAElFFFAFHWt&#10;UtdGsLi6vLiG1tbWNppppXCRxIoyzMx4AA5JNfzY/wDBwj/wca6t+0V4k1X4P/A/XLrSfAmm3DW2&#10;r65Zu0U+uOvDRo3UQqw6jBYqCDg195f8HW3/AAU2uP2Q/wBl2y+GfhXUo7Xxj8SA0d1sJ86004DD&#10;uO2HIZK/lx/i67s0ASXd1Jf3Mk00ss08hLyyO25pCTkkk859zRp2m3GsXS29rbzXNxIcJHEhdm+g&#10;Ffen/BEL/gh34r/4Kq/E7+0NS+3eHfhZo0o/tPW1j5uWBH+jw5+8xGcnoMHJBxX9NH7Kf/BJj4B/&#10;sb+BI9C8I/Dvw6UjbzXur+zS9uJJD1bfKGYfQHAoA/jRX9m74hPp5uh4G8XNaqOZRpM+wfjtxXK6&#10;nol5odz5F9a3FnN/cmjMbenQ1/ebH8LPDK2f2ZfDuiLbnjyxZRbPyxivMPj5/wAE4vgj+0p4GvvD&#10;viv4aeE7rT77HnNb6dFbXBwcjEsah159DQB/G1+zl+3j8UP2V9E1zSPCfirUrPQPEdjJp2paS8pe&#10;0uoXBBGw5CkE5yuDmvGicmv3A/4LKf8ABqqn7PngLxF8UvglrTXXh3R7dry98OXv+vt1B5ED9Cqr&#10;kne2eDX4fng0Aftx/wAGWn/JynxA/wCwcP5V/SJX83f/AAZaf8nKfED/ALBw/lX9IlAEd1/x7Sf7&#10;p/lX8JH7Wf8AydP8Sv8AsadT/wDSqWv7t7r/AI9pP90/yr+Ej9rP/k6f4lf9jTqf/pVLQB9b/wDB&#10;tB/ymB+Ff/X5J/6Jkr+wE/6z8q/j+/4NoP8AlMD8K/8Ar8k/9EyV/YCf9Z+VAD6KKKACv50/+D2n&#10;/kt3wc/7Atz/AOjzX9Flfzp/8HtP/Jbvg5/2Bbn/ANHmgD8L6/tO/wCCHX/KJv4E/wDYp2f/AKAK&#10;/ixr+07/AIIdf8om/gT/ANinZ/8AoAoA+rqKG6Vk+KvE9l4P8O32qalcJa6fplu93dTyH5YYkUsz&#10;H6AE0AfNP/BWX/gqt4G/4JVfACTxZ4k3ajr2plrbQ9HhP7y+uMZG7+6g6ljgHGAc1/Jn+3v/AMFL&#10;vip/wUS+KV54i8eeJdRuLOSR/selJOy2dlEWyI1QcHAwMnJ4r0L/AILb/wDBR/WP+CjX7a3iLXnu&#10;pj4T0O4k07QrMvmKGFG2l1xwd5BbPXDV8l+GPC2oeNfEllpOk2c9/qWoTJBbW8KlnldjgKB65oAo&#10;scdPp9Ku6F4V1TxRceXpunX2oSZxst4GlbP0UGv3+/4JEf8ABploa+HtP8dftGtNqF5eQLND4ThY&#10;xx2+7BzPIpB3r0wpx1r9l/h3+xh8J/hPotnp+g/DvwfYW9hEsMGzSYDIFXplyu5j7kmgD+JHUP2b&#10;fiHpll9ouPAvi2G36+bJpM6p+ZWuQvdNuNJumhureW3mXqkiFWH4Gv7z7z4W+GdQtPIm8PaLNCR/&#10;q3so2X6YIxXl3xv/AOCb3wN/aG8H32g+J/hj4PubHUAPOa306K1nPfiWNVcfgaAPwa/4MsLuQftt&#10;fEqETSeT/wAIoX2FjsJ+0RDOOmfev6WUGEX6V8SfsE/8EPvhb/wTg/am8SfET4Z3Wp6dY+JNI/sp&#10;9ClPmW9r+8R96yMS5PyYwT3r7bX7ooAqa4caZcevkvj8jX8K/wC17qNxqf7TnjqS6uri8l/tu6Xz&#10;JpDI2PMbuSa/us1OEXFpJGTt8xCufTIxX5UfDP8A4NK/gHp/xK1jxR481bxB46uNbupLyaxuCLa3&#10;hZ3LYVoyGI570AfyyRqzttVSxbgADOTXRaL8IPFfiQD+z/DWvX2SB+4sZZMnt0Wv7Rv2df8Agkp+&#10;zt+y74bk0nwj8KvC0dq8m8/b7RNQkz7PMGYfnXsWjfs++BfD6r9h8G+F7PacjydKgjx+S0Afw2ah&#10;+zP8RdJt2mu/AfjC3jHV5dInRR+JWuP1HSrrSLkw3dtNazddksZRh+Br+9W/+F/hvUofLufD+i3E&#10;bfwyWUbD8iK8h+P/APwTV+Bv7THgi88O+LPhn4SuNOvx+9e20+O0uMjptljCuOvY0AfxCJIVb720&#10;ryMHpX6cf8EJ/wDg4A8afsFfFvTPB3j7VL/xR8KdalS0mhu7gyS6MzEKs0TMfujI3A5+UcYpP+Dg&#10;3/gg63/BMbxPa+OvA9zNqHwv8SXJhihdWaXRZeMRu3Qo2QFJOSQa/MZvmPbp0oA/vl8I+JLPxj4e&#10;0/VtOmFxp+p20d3bSjpJHIoZT+KkGtE9Wr8xP+DUf9r+4/aX/wCCblv4f1C5u7zVvhtfHR57i6mM&#10;kkqvmVOSc7VVgo+lfp6VzQB/Et/wWFXP/BUj49f9jpqP/o01837eK/u2139kn4W+KdZudR1L4c+B&#10;dQ1C8kMtxc3GhW0s07nkszMhLE+pr52/4Kqfsk/C3wt/wTi+NWoab8OPAtjf2fhK+lguLfQraOWF&#10;xGcMrKgII9RQB/GhSgU65GLiT/eNfsv/AMGbPwk8LfFr9pX4tW/inw3oXiO3tfDtvJDFqdhFdpEx&#10;uACyiRSAcdxQB+M5WgDBr+6z/hir4P8A/RLfh5/4Ttp/8bo/4Yq+D/8A0S34ef8AhO2n/wAboA/E&#10;f/gyC/5CPx89fL0v+c9f0DVy/wAO/gl4O+ETXTeFfCvh3w2bzb9oOl6dFaeftzt3eWo3YycZ9a6i&#10;gD8U/wDg9f8A+TPvhP8A9jNcf+k9fzXjpX9KH/B6/wD8mffCf/sZrj/0nr+a8dKAP63f+DU3/lDh&#10;4N/7C+pf+j6/R+vzg/4NTf8AlDh4N/7C+pf+j6/R+gApGOBTZiQR82Ov41+e3/Bxj/wUyl/4J3fs&#10;P3S6DdLH448dO2k6UA+DCpX97JxyCIySp9RQB8g/8HD/APwccyfA291r4H/A3VIJPEkiG217xHbS&#10;CRdLz1hgYHBkxkMeQvI4Nfzw+LvGOrePfEFxqmtaleavqV02Zbm6maaWT6sxJ/wqvrGr3Ou6tdX1&#10;5M9xeX0rTzyu25pHY7mYnuSSTX13/wAEf/8AgkB4y/4KsfGeTTNNkk0XwfpDq2sayYiywrx+7TsX&#10;I6ZoA+PrWzm1CdYYIpJpHxtRFLMx+grrrf8AZ28fXemreQ+CfFU1m3/LdNKnMf8A31txX9iX7C//&#10;AARb+AP7Cfw/TRfD/gfRtZ1CaOL7dqmsWiXlxeSoCPM/eBhGTk5CYFfSlv8ACHwra6f9li8N6FHa&#10;/wDPFbCIR/8AfO3FAH8F+paVc6PePBdW81rOvWOVCjD8DTtH1m88PahFeafd3VjeQnMc8ErRyRn1&#10;VlIIr+1v9q7/AIJOfAX9snwLPoPjD4d+HVjbLxXWn2iWVzFIej74gpbB5wTg1/M5/wAFwP8Aghh4&#10;q/4JT/ESHWdMkuPFHwv8QSv/AGfqaxHdp79fIuMcBschhwRjnPFAH2f/AMEFf+DmLXPC/iPQPhB8&#10;d9QvNd0/UJotO0jxFNIDJYLgKiS/3l4Az19TX9DenXMd9apcROssUy70kDAqVPTBHGK/gXhlktJo&#10;5omaOWMhkdGwysOQQexHtX9Sn/BrR/wVJuP2y/2Upvhv4v1GS68cfDkJbQyXEi+ZqFjt/dlR95vL&#10;AAZm6lhQB+sK8LS0iHKiloA/l9/4PJuf+CiHhL/sWf8A24evg7/gmR+3tqP/AATi/adsfiNpunjV&#10;prO3lh+zF9qyFkYLn2DEH8K+8f8Ag8m/5SIeE/8AsWf/AG4evyJhi82ZU2szSEAAdz2oA9u/bT/4&#10;KI/Fj9vX4kX3iL4ieK9U1P7RIWhsBOy2lomfljSMfLhRwCQT714na2Ut/KsdvFJNK54SNSzH8BX7&#10;of8ABIT/AINPbL4y/D/w78TPjfrj/wBk65BFqNh4dsAVae3dQw89+CM5BGw5r9pP2ef+CXnwF/Zl&#10;8Hw6D4V+F/hODT7diyNd2Ed5Pk9cyShn/WgD+LnSv2dfH+uWvnWPgnxZeQ9d8WlTuv5ha53xF4R1&#10;Twjd+Rq2m32mzn/lncwNC35MBX95GmfCPwto1v5Nn4c0O1h6bIrGJFx9Ated/G/9g34O/tFeE9Q0&#10;PxZ8O/Cuo2epIY5WGnRRTkdyJVUOv1BFAH8NsS7vT25r74/4IX/8Fn/GH/BMr4/afpd9qF1qnwr8&#10;TXccGtaTPKzJa5IUXEIJwjr+RBORnmu4/wCDhH/ghtH/AMEv/GumeLfBc11ffDfxXdPBbLINzaZO&#10;AW8lj1K7RwT7d6/M1v5UAf3tfD7xzpfxO8G6X4g0S7hvtI1m2S7tLiNtyzRuMhga3k+51zX5jf8A&#10;Bqd+1BqPx/8A+CYGlaVrmpnUNV8D302kpnaGt7NSBAhA9FBGT1r9OYxhBQA6iiigAooooAbL938f&#10;zr8qP+Duv4DN8S/+CYf/AAk0CzTXXgzWreZIkQsSkzBHJx2UDOa/VeQZX6c15T+2p+z3D+1X+yr4&#10;68AytbxyeJ9HuLK2muFLRwTvGyxyEDn5WINAH8LoPHT3r+oj/gzz+OknxJ/4J0a14XkLbPAeuG0R&#10;T2E4abj86/mZ+LPw4vvg78TvEHhbUl/0zw/qE1hMSpXeY5GTcAecHGR7GvvL/g3i/wCCuOi/8Es/&#10;jZ4wuvGR1S88IeItKKtZWzcC7VlKyAHjcVXZn/aoA/rg4H+1nnJrwb9tz/gpB8If+CffgKfXfiR4&#10;q0/TWiwIdPikE17OTnG2Fcvj/axgV+BX7ev/AAd5fFz44X15pnwg0uH4ceH2jMUd3MFuNQmVgQdw&#10;IZF68Fa/Jv4kfFrxR8Y9dOpeKte1jxDfMT+/v7uS4ceuC5OB7DigD7Y/4LU/8F0fGH/BVTxy2l2c&#10;Nx4b+GWl3BbTdH83Lz44Es+OGbjPoK+ENC0K88T6xa6fp9rNeX15KsEEECF5JnY4VVA5JJIAAr0n&#10;9lz9ij4oftm+O7fw78N/B+reJNQuM8wREQIB13SthF69Ca/pG/4Isf8ABtT4R/YF1PTPiH8RpLPx&#10;l8So4Vkt42i3WWjyMuW2K33pFzjLA4IyKAO//wCDb3/glNN/wTo/ZL/tjxRZmH4geP1jv9SWTBex&#10;hwDHACOQCu1iDyGzX6Q1CN2efvdMjtTkbcvf60ASUVC7Mo53eu70pYXLN3/woAlooooAKKKKACvx&#10;d/4PSf8Akzb4c/8AYfl/9FpX7RV+Lv8Awek/8mbfDn/sPy/+i0oA/mlr+rn/AINJf+UVGlf9hO5/&#10;9GvX8pEYy1f1Zf8ABpfdRwf8Ep9J3SIpOqXPUgf8tXoA/Uiiof7St/8AnvD/AN9ij+0rf/nvD/32&#10;KAJqKh/tK3/57w/99ij+0rf/AJ7w/wDfYoAmoqH+0rf/AJ7w/wDfYpDeRyn926SFecKwNAE9FQQu&#10;zEfz9anoA8j/AG9J5LX9ij4uSRO8ci+D9UKuhKupFrJ0I5Br+GjVLmS51GeSSSSWV5GZmdizE57k&#10;9a/vD+PPwzX40/BfxZ4PkuWsY/FGk3WltcoAWgE0TR7wDxkbs/hX5sfs6/8ABo9+zP8ACqyZfGA1&#10;34jXUh3NLfzG0AJ648lhxmgD+V+2tpLyZY4Y5JpH4Cou4n8K6fRvgX418QlP7P8ACPiW+3/c8jTZ&#10;pN30wtf2t/Bn/gm98C/gP4Ls9B8O/C/wbDY6fxEbjS4rqYfWSRS5/E16ZpPwP8G6Dt+w+FfDtn5f&#10;K+Rp0Me36YWgD+F/Wf2d/H3h+386+8E+LLKLGd8+lTxrjvyVrkri0msp2jmjeKWM/MjrtYfUGv7z&#10;9a+EvhXWY/JvPDmg3UZGNs1hFJ19iteAftdf8Efv2ff20PBH9i+Kvh14ftmh3va3emWiWM8MjLjf&#10;uiC7scHDZGaAP4sdP1G40m9jubSea1uIWDRyxOUdG9QRyPwr9xP+DdL/AIOHPEmhfE3Sfgv8a9dl&#10;1jQ9ZKWmg6xeSEz2U3RYnc8FCBjnnOOa+Av+C0//AASY1r/glD+0bFoDXUuseE/EUb3ui6h5DKBH&#10;vI8p2xt8wYPAOcYNfH2ha3deGtdsdR0+Zre+0+ZLmCVTykiMGVh9CAaAP76bVwwOPY1LXy3/AMEZ&#10;P2tf+G1P+CdXw78bTXL3momxXTdRnf7013AqpMx+rZr6koA5P43/APJIvE//AGDZv/QDX8LPxoAP&#10;xm8XZ4H9tXh+v796/um+N/8AySLxP/2DZv8A0A1/Ct8bP+SzeLv+w1ef+j3oA+v/AILf8F0/il+z&#10;H/wT/tfgf8Obqfw1I80zXetRuDP5Um7McfZQQ3Jxn0r4t8UeKdS8barJqGralfatqEv+suLydppX&#10;+rMSa7L9ln9lTx1+2V8YdM8D/D3QbzXte1KQKsUK/LCvd3Y8KoGTkkenWv3V/Yd/4M0dC0XT7HWv&#10;jh44m1LUNyyvoujx7bUoRkxyO2H3D/ZOKAP55etaXhKBpfE+nqqsWNwmAB/tCv7F/gT/AMEA/wBl&#10;L9nfXU1PQPhZpcl+oGXv5pLxHx32Ssy/pX0JY/sZfCO32vH8L/h/Gy9MeH7QMv4hKAN34Bjb8CvB&#10;fqNAsQR6f6PHUX7R3/Jv3jb/ALAN9/6TvXY29pHY2iQwxpHFGoRERdqqo4AA9AOK479o7/k37xt/&#10;2Ab7/wBJ3oA/hV+J3/JR9e/7CE//AKMav0N/4NR/+Ut/h/8A7BF3/OOvzy+J3/JR9e/7CE//AKMa&#10;v0N/4NR/+Ut/h/8A7BF3/OOgD+tNvu1wf7RfwZ0/9or4G+LvBGptJHYeKtKuNMmdVDNCJY2QuoII&#10;3DOQfau8pNuB0oA/g+/aU+DN1+z38fPF3gu+iuIbjw1qs9kqzrtdo0chCR7rtP419Pf8EAv2zJv2&#10;Mv8AgpX4F1Sa8a10DxJdrourqvWWGQnYv/fzZX1D/wAHeP7E6/Av9uLS/iVpemSQ6P8AEq0Mt9d/&#10;8sjfp8nlj0Plop/GvyX8OeI7rwj4k0/VtPfybzS7qK7gbrskjYMp/MCgD++WH94FYdGAapq+df8A&#10;glf+1Ev7Yv7Bnw48df2kup6jfaTDDqlwoAD3kaKJxxwPnzxX0VQAUj/cNLTZDiNvpQB8H/8ABxR+&#10;2Ja/sjf8ExPHE8eryaR4i8Xw/wBi6JsUlriZyDIme37rzOTX8fDHeSxbLH9a/bX/AIPLv2xV8d/H&#10;rwT8H9Ouo5bLwlbtqepQ5+aK7cYQf9+3zX4o6bYTavqNvawJumuJFhiQDJZmOAPxJoA/cD/gzT/Y&#10;nm8RfF7xf8btQg22ug2x0bTTJHlbhpgfMZSR1QovTn5q/osh3DoO/X1r5C/4ITfsfW/7F/8AwTS+&#10;Hnhr7PcW2rapZrrWrRzptkiu7gBpE9cAjjNfYYGKACiiigAooooA+D/+Dkr/AJRH/Er/AK4r/wCz&#10;V/Hofu1/YX/wclf8oj/iV/1xX/2av49D92gD+jf/AIMmv+Tbviz/ANjDH/6Tx1+4lfh3/wAGTX/J&#10;t3xZ/wCxhj/9J46/cSgAooooAKKKKACiimTttj4oAfX5p/8ABfH/AILpaT/wTN+HreEfCjR6l8Vt&#10;egzawsfk0uJgQJnx364HqDX2R+3T+1lo/wCxJ+yj4y+JmtMrWvhnT5LiKAyrG11KB8kabiMuT0Hf&#10;FfxZ/tc/tO+JP2wv2hfE/wARPFl9Pfat4kvHuGMjkiFCfljUdFUDsOOTQBm/H79o3xn+098StQ8W&#10;eOPEGpeIta1KZp5Zbucuqk9lXooxxgAVxqWz3kqJCjSSSfdRF3E/QV9J/wDBK7/gmT4u/wCCo/7S&#10;tp4F8OTJpOnQxtdarq88TPDYwryRwD87YIX3xniv6lf2Av8Aghv8A/2DvAkNjpfg3SPEmvTQqmoa&#10;trFqt1JdOOdypIGVP+AgUAfyA2v7PXjy90z7dD4L8UTWeMmddKnMYHru24rltS0y40a7e3u7eW3n&#10;Q4aORCjL+Br+8+3+D3hO0077HF4Z0GO0xgwpYRLGR/u7cV87/ttf8Ec/gL+3J8PrjRPEngXQ9NvN&#10;jG11LTLRLS4tpez5jC78ejZFAH8Xei63feH9VhvtPvLqxvrdg8VxbymKWJh3VlIIP0r+g/8A4Nxv&#10;+DhrUvir4l074JfGzWftOrTIsHh7XLp8PcsMKIJD03HgL3JPevyi/wCCvf8AwSR8Yf8ABKn49Poe&#10;qM2reEtWJl0TWVTC3SdSjejqCM9ua+TtK1m60HVLW+sbiazvLOVZoJ4XMckLqchlYcggjII6UAf3&#10;1qc8E59DUi8LXxX/AMEJv+CgcP8AwUH/AGA/C+vSzKfEXhuKPRtcRWLlJ41wpJPJZkCsc9ya+004&#10;WgBJfu1/MV/weP38zf8ABQHQLeSadrdNAt2WMyEoGweducCv6dLjPlcV+fn/AAUW/wCDf74f/wDB&#10;TX9qfT/iT478U67a2ulWcNmukWcSeTcBM7t7n5ucjoaAP5CttauieCNa8S/8g7SdSvt3T7PbPJkf&#10;gDX9i/7OP/BA/wDZX/Za16PVfDvww0u41TyxE82pO98smO/lylkB+gr6S0b9lz4baAB9h8AeC7Pb&#10;08jRbePH5JQB/D3b/sx/Ei4tvOh8A+MpISM710e4K4+uzFc14i8C614Sl2appGp6a4/hurZ4jj/g&#10;QFf3kL8NPDtpaeXHoejpGONgs4wuPpiuX8WfstfDbxtDNHq3w/8AB2oeehjZrjR7d2weOpTIoA/h&#10;Ld9x+gxXv37Af/BR74mf8E8fjJpPirwPr+oQ2tnOrXulNOxtL+LOWjdOmGHBIwfev2m/4Lhf8GwX&#10;gWP4M+Jvip8C7WTw3rPhu1fUbzw+gknh1RV5cRdWWT0AwvWv5357eSymkjlVkkjJRlI5Ujgg0Af2&#10;7/8ABN39vTwz/wAFGP2WvD/xI8NskP8AaESpqNiZA8mn3IHzxtjp6gHsRXv9fzM/8GdH7ZGq/D39&#10;srWvg/NNJcaH46sJby3h3YS2uIEMjyAdyyKFr+magBH+7X85H/B7AcftDfCH/sFXv/ocVf0bv92v&#10;5xv+D2I4/aE+EP8A2Cr3/wBDioA/Kf8AYA/a3uv2Gv2p/C/xMs7FtSm8OT+d9lDbfOHHyk+hxW5+&#10;3n/wUz+LH/BQz4s6h4j8ceKNUnsZnKWelR3DJZ2UG4lY1QEBsZ6tk89a+eRnoO9fpt/wS0/4NlPi&#10;1+33odj4w8TXKfD3wDeRpc293cpvutSiJwTCgzgjB++BQB+Zcg2tj+VCj0/Ov6vP2fP+DUL9lf4V&#10;eGYbbxJoeqePtQjwTe6hdSW7k9fuxMF/SvtD4c/8E6fgb8L/AA1b6PpPwr8DrZWyhEFxo8FxIABj&#10;l3UsfxNAH5Q/8GSSNF8BPjZuUqG1rT9ue/7mWv3KHDr9K5/wB8IfCvwptpofC/hvQfDsNyweaPTL&#10;CK1WUjgFgigEj3roD/rB9KAP59v+D2P/AJCfwj/663P/AKLFfjl+wX+1bP8AsTftR+G/iVbWj6hN&#10;4dkeRbdX2+blSME+nPNfsZ/weyf8hL4R/wDXW5/9FivwPoA+nv8Agob/AMFYvi//AMFH/iVdax4x&#10;8SajFoqlo7DRLa4aOzs4Sc7doPzepLZ5r5lht5LqdY443kkc4VFXLN+Ffs3/AMEgv+DVHVv2qPAe&#10;h/Ej4w67J4c8L6tGl3Z6NaKGu7uMkEGRuVCOvPBzzX7h/swf8EkP2ef2R/Cr6P4P+GPhnyJpBNJL&#10;qFot/MzgYyHmDFe/AIFAH8Zuh/s/eOvE0Pmaf4N8VXyYzug0uaQY/Bax/FHgHXPBU/l6zo+qaTIf&#10;4by2eE/kwFf3d6T8H/Cnh5Nlh4Z8P2cZGMQ6fFGMfgtct8Tv2Q/hb8YfD99pniTwD4T1S31GJreY&#10;zaXD5oRhg4cLuU+hByKAP4WT8vXGQa+pv+CU/wDwVL8ef8Eyv2kNK8TaDq15J4ZuJUt9b0aSVmtL&#10;y2LfN8mcBl+8CuDkDtxX2r/wcbf8G/8Apf7BGnf8Lf8AhTHN/wAK51C7EOpaYzbv7BkchU2sxy0b&#10;MQByTkntX5BY+WgD+8D9nL48+Hf2nPg54f8AHXha8ivtF8RWcd3A6OG2blDFGx0Zc4I7EGu6r8W/&#10;+DM79p/VPiH+yV41+HOqXSyWvgjV1l0mPPzrFOpkkz3++Rj0r9pKAK2pf8eU/wD1zP8AKv4Vv2yO&#10;P2rPiF/2H7z/ANGtX91Op82U/wDuH+VfwrftkHP7VnxCPrr95/6NagD6z/4Nif8AlNF8Jf8Aevv/&#10;AEklr+v+v5AP+DYn/lNF8Jfrff8ApJLX9f8AQAV8U/8ABwqcf8EkfjB/2B5P5Gvtavin/g4W/wCU&#10;SHxg/wCwPJ/I0AfxtKcH6c19z/Hb/gvT8ZPip+xj4E+Cuh6ve+FdB8M6eLPU7mznKXOsEOxUM4OV&#10;VQRwMHivhcda+xf+CRf/AAR08c/8FYvibeaf4fvrTQfDmhlG1XVbkblhUkZVVGSWI6cY5oA+QtQ1&#10;C41a8kuLq4muriQ7nllcu7n1JPJNa/hz4XeJvGJX+yfD+tamZPu/ZbKSYt/3yDX9bf7Cv/BuF+zj&#10;+xdDp19J4Zj8ceKrNP3mq60vnLKT1zCcx45/u19laD+zp8P/AAoV/svwT4T08r9022kwRY/75UUA&#10;fwz+Jfgb408HQebq3hHxNpkeMlrvTZoVA+rKK5Yrt+X86/vN174H+DfFURj1Pwr4b1GIjBW506GV&#10;fyZTX5o/8FnP+Db34Z/tcfDHXPGHwt8P2fhT4nWMT3MUVgghttWKrkQ+WMIhPYgDk80Afy//AAx+&#10;KfiL4MeNtP8AEXhfWdQ0HXNLnS5tbuzmMckbowZenUZHQ5Br+tX/AIN/P+CvK/8ABUr9mmZfES29&#10;r8QvBfl2msIsozfjaNtyqZyAeNx6bicY6V/I14s8L33gjxXqGj6lbyWuoaXcyWlxC4w0ciMVYfmK&#10;++v+DZb9qa6/Zr/4Kk+D7KTVI9N0HxwX0nVmkPyOmxnjX6mQKKAP68KKRW3Cmy+gO0nvQATv5ce7&#10;oB1NfgJ/wcW/8HGN1pOpa38CvgXrU1ncW5ez8SeI7J+RkEPbQMOORwzD14IIr72/4ONP+Cjb/sA/&#10;sHalHo159n8ZePN2kaRhiskQIxLOhH8SBlP41/Irq2p3GtalcXl1JJNdXcjSzSOctI7ElifqSaAH&#10;aprF1r+ozXl9dXF5dTndJNcSmSSU+7MST+NQW9vJfXCxQxySyOdqog3MT6AV9e/8Efv+CQnjD/gr&#10;B8aptF0qabRfCuilX1nWmhLR2yE/cQ9DIew56jtX9QX7EX/BFn9n79hfwL/Y/hvwNousX1wImvdT&#10;1m0S8uLqVF2+YPMDCMnqQmBk0Afx4ad+zl4/1axN1a+B/FlxagZ82PSZ2TH1C4rnNe8Kan4Uufs+&#10;qaffafNn7lzC0TfkwFf3iWXwq8MaZY/ZrXw5ocFuRjyUsYlTH0C4rifip+xH8JfjN4Z1DSfEPw78&#10;IX9rqkDW87HSoFmZG4O2QLuU+4INAH8V/wCyv+2J8Rv2MviZZ+Kvh34p1Tw7qlmxOLeYiKdT95XT&#10;7rA9ORmvQf8Agpp/wUZ8Rf8ABS/4xaR428T2cdlqljpaafKkRzGxU5LLySMnk+5Nfsf/AMFS/wDg&#10;0X8NazouqeMf2e9TXw9eWFrLcy+Gb12lgudilgsEhJYSMePnIUcV/Pb4i0G68La7eabfQtBe6fPJ&#10;bTxkgmORGKsOPQgigD9Lv+DTf/lKVpn/AF4v/Wv6wK/k/wD+DTf/AJSlaZ/14v8A1r+sCgAooooA&#10;KKKKACiiigAooooAKKKKACiiigAooooAKKKKACiiigAooooAKKKKACiiigAooooAKKKKACiiigAo&#10;oooAKKKKACiiigAooooAKKKKACiiigAooooAKKKKAGy8pX4u/wDBzl+w60GraL8cNBsW2youmeIG&#10;TLHIH7qUj+FVVSCe5av2ik+5XnX7VP7Puj/tS/APxR4D16KSbTfEli9q4jfy3VuqkN1GGAr6DhfP&#10;J5TmdLGR2T1XdPc8zOMvjjcJKg+u3qfyRB/k7fhTiOldp+0h8Bda/Zh+OHiTwH4ihaLU/D129uzE&#10;fLcID8sq+qsOhri+SK/tLC4qnXoxrQd1JXXoz8CrUZU6jhPRrRgQc/h1xWx8OviFr3wj8Z2HiLwz&#10;qt5ous6XKs1vc20hRlYHIzg8qehB4IyKxwcijpWlSjCrB0qi5ove/YinVnBqUNGup+qvwL/4OmPH&#10;Hhjw3b2PjrwLpGvXUACyajaTNFJc+5iACr+Feu6V/wAHVfg0xN9v+HuvRv2EJVlP5tX4mYwf4voO&#10;9IuV4wtfA1/C/IKsnJUbX83/AJn0tPjDM4q3P+CP3A/4iqfh6Of+EA8Ufgqf/F1l6h/wdXeF1uGN&#10;r8OtXaBehkYBj+AavxV/4DTcsV6YH6msl4U5B1pv73/mU+NMzf2vwR+yepf8HWsS3TfY/hnvhxw0&#10;tyyt+OK5TWP+Dr7xgV/0D4S+G5Du/wCW2pzp8vrwtfkuGx93b05yOooWJrg/LHJIv+wpb+Qq/wDi&#10;GPDkFedL/wAmf+YR4vzWTtGX4I/U7Vf+Dq34nXsLC3+Fvg+zZhgEalPJj8Ctcbr/APwc6fHbVt/2&#10;HRfC2mZIxtTzdo7/AHl71+dun+GdR1e58mz03UriT+6ls5P8q7fw9+yf8T/FSqdL8A+KL3zDhfKs&#10;z8xpx4N4Tor4IfOV/wA2H9u5zN+7KX3f8A+tdW/4OQP2lr1f9H1Pw3Z9eRpUUn8xXj/xz/4K/ftF&#10;ftC2C2uvfETULKFDlTosf9mN+JhIJri3/wCCfXx0WESf8Kn8beXnG77Fxn864/xX+zj4/wDAqM+s&#10;eC/EmmqgJYzWbcAdelduDyXhalLnowp39Uznr5hnM1apKdvRmD4y8ba58Rb1bnxBrmsa9cKcrLqF&#10;5JcuPxcmssfL06g+lSyWk0LfPa3aEdd0Dr/MVF5gB5GD78V9ZhZUIx5aPLbyt+h4daNRu9S79Rx5&#10;7fU+tAUegoWTd070N81dV+jMFf4WOAwKKRRhRS1Qjc+Fn/JVvC//AGF7T/0elf19ad/x5w/7i/yF&#10;fyC/Cz/kq3hf/sL2n/o9K/r503/jzh/3F/kK/nHxu/3vD/4X+aP1Tw//AIFT1X5Fg9Wr40/4L3f8&#10;ozPG3/Xa1/8ARor7LPVq+NP+C93/ACjL8b/9drX/ANGivynh/wD5GWH/AMcfzR9tmn+6VP8AC/yP&#10;5p4T+4X6ClnA+zyf7ppIRmBfoKWc4gk+hr+4Jfw36H88fa+Z/TV/wQ75/wCCbXw8/wCvb+i19ct9&#10;xq+R/wDgh2cf8E2fh5/16/0FfXBOY2r+IeJP+RtiP8cvzP6Fyr/cqX+FfkeNf8FC/wDkxj4vf9ij&#10;qX/pM9fye6WA1jF/uL/Kv6wv+Chf/JjHxe/7FHUv/SZ6/k+0v/jxi/3F/lX7V4JfwsT6xPgfEL4q&#10;Xz/QkYALX6Bf8G0o/wCNk7n/AKli8/8ARsNfn833K/QP/g2l/wCUkr/9ixef+jIa/RfED/kQ4n/C&#10;fH8O/wDIwp+p/Q8v3jSZzJSjq1NA+av40kfvzPwJ/wCDpM/8Z1+Df+xQX/0qlr81xGtfpR/wdI8f&#10;t2+Dcf8AQoL/AOlUtfmzX9ieG/8AyT2H9H+Z+D8Uf8jGp6hX6pf8GsXxih8N/Hf4geCWKed4lsot&#10;QjB+9i2DA4/7+Cvytr7r/wCDcLVl0j/gp/pRZsfavDt/AM9yfL/wrXxDwqr5BiE1srr1QcLVnTzO&#10;l5ux/ReoyPvdqJFyv4Uir/Kn5ytfxv5n7wz+W/8A4KC/s+Xml/8ABTzx18O9Ds5JL7UvEEccEEa7&#10;mzc7X3Y9B5hJ9q/ov/YT/ZV0X9jf9l3wt4E0a3a3XTbVZbwGQv5l3IA07ZPYyFiB2zXyh8F/+Cc/&#10;/Cd/8Fnfit8bPE2l3Uel+H5baPQWc7FubtrWNWlA/jQISvswr9Do02D/AHutfoPGPFksywmFwUHp&#10;Tim/OVv0PmcjyWOFr1cQ95N29Ljok+Xk981JQKK/Pz6YKKKKACiiigAooooAKKKKACiiigBH+7X8&#10;e3/Byl/ymD+LX/X+v/opK/sJf7tfx7f8HKX/ACmD+LX/AF/r/wCikoA+FdNvrjTNRgubWaS3urd1&#10;liljYq8bqQQwI5BBGc16z/w8B+OSJtHxf+JA28D/AIqG67f8Drzj4eeDbr4i+PdG8P2JiW91y9h0&#10;+3MjbUEkrqi5PYZYZr9SIf8Agzw/amuIlaO8+HrRsuVJ1k9/+AUAfn7/AMPBvjr/ANFg+JH/AIUN&#10;1/8AF0f8PBvjr/0WD4kf+FDdf/F1+gf/ABB0ftU/8/Xw8/8AB2f/AI3R/wAQdH7VP/P18PP/AAdn&#10;/wCN0Afn5/w8G+Ov/RYPiR/4UN1/8XR/w8G+Ov8A0WD4kf8AhQ3X/wAXX6B/8QdH7VP/AD9fDz/w&#10;dn/43R/xB0ftU/8AP18PP/B2f/jdAH5+t/wUC+ObI274wfEg9Dj/AISG65/8fr+qH/g2l+IOv/E/&#10;/glF4R1jxNrWqa/q1xqN6JLzULp7mdwJBgF3JJx9a/F9/wDgzq/aqXG26+Hrcc/8TsjH/kOv3n/4&#10;In/sVeLP+Cf37Afhv4a+Nn02TxBpd1czzmxm86HEjAgBsDP5UAfWZ6VFLKVQ8dKlPSsfxj4jtPCP&#10;hHUNU1CZYbKwtpJ5pD0jRQSSfwoA/kL/AODjT9sK4/a4/wCCnnjWRLxbzQvB0v8AYmkMP4YUwzD8&#10;JC9fHXwM+Ft58b/jF4Z8I2Kym58RalBYKY13MgkcKWA9gSfwq7+0z4h/4Sv9ozx5qQm89LzxBfSp&#10;J/fU3D7T+WK+2P8Ag2C+AH/C7P8Agq34M1Ca3jurHwaJNUuInXcrAo8a5HszA/hQB/UV+w/+yjoP&#10;7E37MvhH4deH4YIbXQLGOKeSOMJ9rn2jzZiB/Ezcn61695HvUbIu9fl75qxQA0QgD3o2ZTbTqKAP&#10;A/8Agp5H5X7AvxVP/UvXX/os1/EA/wB8/Wv7gf8AgqB/yYH8VP8AsX7r/wBFtX8Pz/fP1oA/bf8A&#10;4MtP+TlPiB/2Dh/Kv6RK/m7/AODLT/k5T4gf9g4fyr+kSgCO6/49pP8AdP8AKv4SP2s/+Tp/iV/2&#10;NOp/+lUtf3b3X/HtJ/un+VfwkftZ/wDJ0/xK/wCxp1P/ANKpaAPrf/g2g/5TA/Cv/r8k/wDRMlf2&#10;An/WflX8f3/BtB/ymB+Ff/X5J/6Jkr+wE/6z8qAH0UUUAFfzp/8AB7T/AMlu+Dn/AGBbn/0ea/os&#10;r+dP/g9p/wCS3fBz/sC3P/o80AfhfX9p3/BDr/lE38Cf+xTs/wD0AV/FjX9p3/BDr/lE38Cf+xTs&#10;/wD0AUAfVxGRX56/8HLv7Wkv7K//AAS58W/2ZqkOn+IfF0kejWUTH5rqKRgtwq/SJia/QpvumvwU&#10;/wCD2b4hQ3Pgf4OeFw37231G51FlHXa0Wz+lAH8+B5H8jX7Pf8GkP/BLvS/2hvjNqnxy8XWbXWk/&#10;D+5WHRIXYqst8wz5pGMSKq71IPGSPSvxhdsnjpX9hH/Bt1+zXffszf8ABKbwFp2qW/k6lrnna07F&#10;drSRXDebET/wBhQB93JDtUDPFOMII555zzTqKAIxAFFKYFNPooAjNvyPT0x3qSiigBskfmY5+7zS&#10;SRBk+bmnk4pruu0/NgY60ARqdvK85p3mbF7da8b/AGhf+CgXwX/ZVmhh+InxM8J+EZbhd0SX12Az&#10;DOOgz3FfGfxX/wCDr/8AZH+Ffi2bSxr3ijxF5eQLvRdKFxatjjht4/lQB+mCsZe23vQbZT6/jX5O&#10;N/weKfssQzMI7X4iPH2LaMMn/wAiUp/4PGf2Wf8Anz+IX/gmH/xygD6c/wCC9fwJ0/48f8Erfi1Y&#10;6gu6PQ9Kk12IHtLbIzqfzFfxnseR06DNf0eftw/8HVX7Nv7Rv7HHxQ8BaLa+Oo9Y8XeHLzS7Bp9J&#10;2x+dLEVTe2/5Vyetfzg0AfvB/wAGTPjW8PxL+L3h/wA1/sH2CG/8vcdvmb1TOPpxX9Dlfzk/8GS7&#10;H/ho34ujt/wj8J/8jpX9G1ABXzp/wV0bb/wTG+Oh/wCpOv8A/wBFGvouvnP/AIK7f8oxvjp/2J1/&#10;/wCijQB/Enc/8fEn+8a/bj/gyVG79qP4xD/qWrc/+TK1+I9z/r3/AN41+3H/AAZKf8nTfGH/ALFm&#10;3/8ASlaAP6QKKKKACiiigD8U/wDg9f8A+TPvhP8A9jNcf+k9fzXjpX9KH/B6/wD8mffCf/sZrj/0&#10;nr+a8dKAP63f+DU3/lDh4N/7C+pf+j6/R+vzg/4NTf8AlDh4N/7C+pf+j6/R+gCO4OAK/k+/4Or/&#10;ANrO++P/APwU01rwk0jJpfwziXR4YlkJikc/vTJjpuxJjPtX9XHiG/TS9FuriQ7Y4ImkYjtgV/C3&#10;+2N8Q9U+Kv7VXxE13WrybUNQvvEN6XnkOWcLMyrn6KoH4UAcR4O8L3vjrxZpei6bH52oaxdRWVsg&#10;HLySMFUfmRX9on/BIb9gXR/+Ce/7D3g/wTY2YtdYltU1DWpmQCaW8lUNIrsOWCMWUZ6AV/Ln/wAE&#10;AfhBY/G7/grL8I9G1Sz+3aauovdTqy7lUxQvIhP0ZVr+y23GIhQAqR7O5/GnUUUANMKkYrx/9u79&#10;kTw7+3B+y/4s+G/iSzW6tNesXSA7yhhuFG6J9w5GHCk+oGK9iqOUZf6DvQB/B3+0J8F9U/Z2+Nni&#10;bwVrEckeoeG9SnsHLJt8wRuyBwPRgMj2NfUn/Bvr+1LN+yt/wVN+G+pSapBpOi+ILz+xNXnnP7tb&#10;WXk5/wCBKte1f8HZ37N958Gf+CoN34m+yx2uk+PtLgvbFUGAxhRYpT+L5Nfmv8PL4aZ4+0O6Ztq2&#10;+oQSE/SRTQB/e9ayrPbRyRsGjdQykdCD0qSuH/Zt8fQ/FH4DeEfEFsyyW+raVBcIw6EFRXcUAfy+&#10;/wDB5P8A8pEPCf8A2LP/ALcPX5I6IxXXLT/runX/AHhX63f8Hk//ACkQ8J/9iz/7cPX5IaN/yHLP&#10;/run/oQoA/uN/wCCfCb/ANhn4SN6+E9P/wDRCV7GFwa8e/4J6/8AJi/wj/7FPTv/AEnSvYqACozb&#10;qfXP1qSigD4L/wCDlHwXpviX/gjr8WpLy0t7i4061t57SaWIO9tJ9piBZCfukjIyOxr+PkvlcV/Y&#10;5/wcZ/8AKHH4zf8AXhb/APpVFX8cNAH9DX/BkTqMl58OPjpauzeXb3+mso3cfMk2ePwr94lG0Yr8&#10;Ff8Agx+/5En4+f8AX9pf/ouev3qoAKKKKACiigtg0AMnGY/bvXJfGL4z+FfgF4A1DxR4y12w8P8A&#10;h/TYjNc3l5JsjjUAk++eOgrZ8ceNtK+HnhLUNc1q+g07SdKha5u7mZtscEajJZj6Cv5NP+C9n/Bb&#10;nxJ/wUq+M+peFvDt5dab8JfD140Wn2YJQ6m6Ejz5R9RwvOMZ70AeM/8ABaH9pb4V/te/t3eLPH3w&#10;p0u+0vRdauGN21woRbuZMJ5saqSFVlUEdM5z1r5NB5P+citLwh4R1Tx94o0/RdE0+51PVtUnW2tL&#10;W3TfJPIxCqqj1JNaXxW+EPif4FeOb7wz4w0XUPDuv6awW6sbyPy5oSeeRQB337I37A/xa/bq8TSa&#10;X8MfBuq+KJLWVIruW2QeVZBjwXYkYAHPrgV+3H7A/wDwZuaL4Yv7fWfj74qbXXhznQ9ClaO3l6EF&#10;psK4I9AK/NP/AIIGf8FV7v8A4Jk/te2MusXl8fhx4ukWz16zjcmOIsQEudnRnToOnDGv67vAvjfS&#10;fid4R0/X9Bv7XVNF1aBbm0uoG3RzRsMhlPvQBzvwA/Zc8AfsweD4ND8B+FdG8N2MMaxkWVqkTzbe&#10;hkZQC7e55rvI4NgPJbJzTovljAJFOzzQBC9sX/iI55x3r86P+DmD9uz4if8ABPz9iLQfF3wz1SDS&#10;dd1LxLDpslxLAswETRSMQFbjqor9HT0r8Wf+D0Xx/bWn7GHgHwy1xCLy88RpfrDn52RI5VLAegLU&#10;AflX/wAROX7YHB/4T7T+Of8AkExc1++3/Btj+2h8QP28P+Ces3jj4larDrHiNfE19YfaI4FhHlRr&#10;FtG1fTca/kIPFf1x/wDBrX8C7j4I/wDBI/wbJPv/AOKwu5/EMe7+7NsAx7fJQB+jFFFFABRRRQAV&#10;+Lv/AAek/wDJm3w5/wCw/L/6LSv2ir8Xf+D0n/kzb4c/9h+X/wBFpQB/NOn3vSvRPh5+1p8UfhL4&#10;dGk+FfiF4y8O6Wrl1s9O1ee2hDHkkIjAfpXnSHBr71/YG/4N4vjl/wAFGvgHa/ETwDc+EF0O6ne3&#10;VNQ1IwzBkYqcrtPoe9AHzUf+Cg3x1H/NYPiR/wCFDdf/ABdJ/wAPBvjr/wBFg+JH/hQ3X/xdfoH/&#10;AMQdH7VP/P18PP8Awdn/AON0f8QdH7VP/P18PP8Awdn/AON0Afn5/wAPBvjr/wBFg+JH/hQ3X/xd&#10;H/Dwb46/9Fg+JH/hQ3X/AMXX6B/8QdH7VP8Az9fDz/wdn/43R/xB0ftU/wDP18PP/B2f/jdAH5+f&#10;8PBvjr/0WD4kf+FDdf8AxdfrB/waK/tN/Ej41/t6+LbHxf478XeJrG38KzSx2+qarNdQo/nRDcFd&#10;iN3J5968i/4g6P2qf+fr4ef+Ds//ABuvv/8A4N4/+CDPxo/4Je/tWeIvGnxEn8KyaTqmhSabCumX&#10;32iXzGkjYEjaMDCmgD9k4OX7rk8A96nqNU2uPl+ntUlADGh3E/7XFIyeWvGT6CnlgvWorm5jgjZ3&#10;eNVTlmZsBfxoAdnafqaV5trYr58+Pf8AwVQ/Z7/Zo1e403xx8WvCGg6lbpvNnNefvn4zgAA8mvj3&#10;xX/wd1fsj+FteubFbzx1qX2diguLPRRJBJjureYMj8KAP1FCrL835GkaFQc+2K/J0/8AB4x+yyrs&#10;Fs/iFtzx/wASUcj/AL+U1/8Ag8Y/ZaYcWXxC/wDBMP8A4ugBv/B358F1+In/AATc0/xI6t5ngnWV&#10;ulIXp5u2Ln86/lvVju7elfu//wAFrv8Ag49+A/8AwUB/4J/eK/hj4ItfGCeIdamtnga+03yYQI5U&#10;dstuPZT2r8ICc0Af0+f8Gb3xLuPEv/BPbxF4cldjB4Z1+QxA9F87c5x+Ir9fq/Fj/gyzJ/4Y++JH&#10;PH9vQ4Hp8j1+09AHJ/G//kkXif8A7Bs3/oBr+Fb42f8AJZvF3/YavP8A0e9f3U/G/wD5JF4n/wCw&#10;bN/6Aa/hW+Nn/JZvF3/YavP/AEe9AH6sf8Gajlf+CgfjP5iA3hkZ9/361/TysWcMOPwr+YX/AIM1&#10;P+UgnjL/ALFkf+j1r+nyP7goAQQ4p4XbRRQAj/driv2jv+TfvG3/AGAb7/0neu1f7tcV+0d/yb94&#10;2/7AN9/6TvQB/Cr8Tv8Ako+vf9hCf/0Y1fob/wAGo/8Aylv8P/8AYIu/5x1+eXxO/wCSj69/2EJ/&#10;/RjV+hv/AAaj/wDKW/w//wBgi7/nHQB/WnRRRQB+df8Awc0fsSt+2N/wTe1y5sLdrnxB8P5DrenK&#10;OmAAJs/SMNX8jIr++Hx14PsPiD4T1XQdUh+0abrVnLZXUecb4pEKOPxBNfxI/wDBST9lbUP2Mf21&#10;vH3w/vrCTTYtL1SaSxgc/dtJHLwc9/3ZWgD9q/8AgzI/bLttZ+GXjr4K6tqyf2hpd0NZ0PT/AOI2&#10;7Z+0P9A7J+dfu5X8a/8AwQD/AGwf+GMv+CmvgHXrq8Wz0XXp/wCxNWlYZ220xBP/AI8q1/ZJa3S3&#10;dusiHKyKGB9jQA5mww9/0rN8W+KrPwZ4X1LVtRlWCx0q2kvLmQ/djjRSzH8ACa0m5PtXwP8A8HHX&#10;7Y6/sjf8ExfGM9nrFrp3iTxaBoumW8jYkvVlISdUHciJmJ9qAP5c/wDgpV+09q37Yf7cPxF8eaxe&#10;Q30up6vNDbTxRhUe2icxwYA/6ZqvPevT/wDghR+xrcftsf8ABST4f+HpNPlvtB0e9XV9bMf/ACxt&#10;ojnef+BlPzr4+f8A4D65Ff0Sf8GZn7Fi+HPhR4x+N2pWqi8164OjaNOGyTbocTgj/roq0AfudZQi&#10;3t1ReFUBQPQCpqbGu1fxp1ABRRRQAUUUUAfB/wDwclf8oj/iV/1xX/2av49D92v7C/8Ag5K/5RH/&#10;ABK/64r/AOzV/Hofu0Af0b/8GTX/ACbd8Wf+xhj/APSeOv3Er8O/+DJr/k274s/9jDH/AOk8dfuJ&#10;QAUUUUAFFFFABTZhlKdTZjhfxoA/B7/g85/bBbSfh74F+CunyW8kerznW9UUN+8hMJHk8ejb2/Kv&#10;56Vy0nHzNnjPc1+lP/B138V7T4n/APBWzxDDp901xa+H9Is9NkT+GKeNWEg/PFfDn7H3wph+OX7U&#10;vw/8H3RZbfxJrlrp8hHZZJADQB/VL/wbc/8ABPrTf2MP+CeXhvVrixa38Y/ECFdY1iWWICaItwkQ&#10;brs2qrAHjLHiv0MWLa2c1ifDXQYfB3w80LSY2Xy9M0+3tF57Rxqo/lW35y/3l/OgB1NMQIPXmjzl&#10;/vL+dHnL/eX86APi3/gvN+wnp/7cP/BOnxto8Wjtqnirw/aPrGgCCJWunuogWWJGPIDnAIzzgV/H&#10;Dqmm3GjalcWd1G0N1ZyNDNGw+aN1JVh+BBFf30akyzWcibl+dGXHrkYr+HP/AIKD/DI/Bn9tb4ne&#10;GiNp07X7kY/3nL/+zUAfqh/wZg/tK3nhf9pD4hfDW81JY9G1/TY9QsrI8b7xW2s49/LXFf0iINqC&#10;v45P+Ddz4uR/Br/grV8LtUuWk+zXFxNZyIrYD+bC6Ln6MwNf2NxEmMZoAJU8xODtPY0eVxTicCkL&#10;qO9ADFGR39hR5nlL04rj/jD8ffBfwA8KXGueNPE2j+G9KtWCy3V9cCNUz09+fpXxj+0T/wAHMH7I&#10;/wCz1Hb/APFwv+EzM5OV8Mw/bmi7fNkrigD7/J3/ACnHNIIOOpr8obz/AIPEf2UoJV+z2/xElXuW&#10;0MKR/wCRKj/4jGv2Wf8Any+IX/gmH/xdAH6savZpqen3Vq6/u5omRgehyCK/iP8A+CpfwosvgX/w&#10;UM+LnhPTY1hstF8RTwxIOig4b/2av6FG/wCDxP8AZZkzmz+IXcf8gYf/AByv53f+Ckf7Qmh/tX/t&#10;z/E34jeG47uPQ/F+tSahZLcp5cwjYKBuXJweOmaAPRP+CH/xp1P4D/8ABTz4W61pRVbi61RNLfP/&#10;ADzuSIX/APHWNf2jr0r+IT/gln/ykI+EfX/kZ7H/ANKEr+3tf60AD/dr+cb/AIPYv+ThPhD/ANgq&#10;9/8AQ4q/o5f7tfzjf8HsX/Jwnwh/7BV7/wChxUAfiDa83Mf+8P51/b1/wS6XzP8Agn38J2P/AEL9&#10;vn34r+IW1/4+Y/8AeH86/t7/AOCW3/KPn4T/APYvwfyoA97MWaBHtbNOooAKaf8AWD6U6mn/AFg+&#10;lAH8+v8Aweyf8hL4R/8AXW5/9FivwPr98P8Ag9k/5CXwj/663P8A6LFfgfQB/cJ/wTSG/wDYK+E+&#10;T/zLdkP/ACAle7LHtGOw6AV4V/wTP/5MK+E//Yt2X/ohK93oAb5Ipv2dc1JRQB8+f8FS/hL4f+Mn&#10;/BPj4taT4j0+HUrG38L32oRwyDKrPBbvLE/1V1B/Cv4hs1/c5+39/wAmN/GD1/4QvV//AEjlr+GO&#10;gD9u/wDgys1W4X9pj4kWYkYW0mj+a0eflLB4wD+Rr+kGv5tv+DK7/k6v4jf9gI/+jI6/pJoAran/&#10;AMeU/wDuH+Vfwr/tknP7VvxD/wCw/ef+jWr+6jUz/oU/+4f5V/Ct+2SMftWfEIf9R+8/9GtQB9Z/&#10;8GxP/KaL4S/W+/8ASSWv6/6/kA/4Nif+U0Xwl+t9/wCkktf1/wBABXxT/wAHC3/KJD4wf9geT+Rr&#10;7Wr4p/4OFv8AlEh8YP8AsDyfyNAH8bI61/QT/wAGTab9B+Ln/XWH+SV/PsOtf0Ff8GTP/IC+Ln/X&#10;WH/2SgD98FiC0CPAp1FAAq7RUbwBwc9+OakooA/jC/4L3eD7LwF/wV2+OGlafDFBZ22vZRI0CKu6&#10;GNjwPcmvCP2PL6ay/ay+GUkMjwyL4p00BkOCM3UYNfRn/BxH/wApm/jx/wBh1P8A0nir5v8A2Rf+&#10;Trfhn/2NWmf+lcVAH92tv/qF+gpJSwP44pbf/UJ9BUGr3Z0/Tri442wxNJ+CgmgD+Wn/AIO4v2rr&#10;74x/8FGV8D2+qC68N+AdPiijtB0tb19wn59SAn5V+WWg6HdeKNes9NsLeS6vb+VLe3hQZeWRjhVA&#10;9SSBXvH/AAVi+Jq/GX/gpD8YvE0ePL1fxJcTIAcgDgYH5Vtf8EafhFL8bf8AgpX8J9Kijkka0123&#10;1MheuLeRJCT7fLQB/VX/AMEbv2EtD/YC/YY8HeFtNtlj1XULGHU9ZnaMRzXFzKm478d1DbOf7tfV&#10;UcAOcZznuKDBtK7V+70HapIl2LigAMIJoMOR/KnUUAYvxCXy/AesbeMWcv8A6Ca/hP8A2iGz8fvH&#10;H/Yfvv8A0okr+7D4i/8AIhax/wBecv8A6Ca/hO/aI/5L/wCOP+w/f/8ApRJQB+hf/Bpv/wApStM/&#10;68X/AK1/WBX8n/8Awab/APKUrTP+vF/61/WBQAUUUUAFFFFABRRRQAUUUUAFFFFABRRRQAUUUUAF&#10;FFFABRRRQAUUUUAFFFFABRRRQAUUUUAFFFFABRRRQAUUUUAFFFFABRRRQAUUUUAFFFFABRRRQAUU&#10;UUAFFFFACP8AdphGaexwtMJyaQH5M/8AByb/AME718deBl+OHhnT4f7W8OQiLxEEQ77m0H3ZW9ox&#10;n67q/EZT5i7hzxx24+lf2F+LfDNl418PX2k6lawXen6hEYLiGZAySoRggg1/Mz/wVr/4J+6h+wL+&#10;1Fqen20NxL4M16Q3uiXjRkRqrEkws2Nu5OuB2YV/Q/hJxcp0/wCyMS/eWsG+q7f5H5hxtkbjL67R&#10;Wj3/AMz5b3YI9KOjUjDacbvm7DsaNuR96v3S6bT2Pzjm1uhwNLimqvHWjb71RI6mg5o2+9G35cUX&#10;a2QdD079i34FW37S37VPgnwPeTfZ7PXNQVLhyM5jX52X/gSgjPvX9MXwo/4J4/Bf4MWFrb+H/h54&#10;ctPs8ax+d9mDSSEDGWJ6k9TX8tnws+J2rfBT4kaN4s0O6ks9U0C6jvIXQ8tsbLL9GGQfY1/WP+zh&#10;8Uh8a/gV4P8AFe6Bn8QaRa30ixHcsckkSu6/gxIr+fvGaWNoVqFSnNqnJNWTa18z9P4Djh506kJR&#10;TmtdexuWXw38P6dDtt9E0uFV6BbRBj9K0I/Dtjbj93ZWsY7bYlGP0q+V46frSGvwf2k29Xc/RlTg&#10;tlYr/YYQMeTFj3QVXufDGm3QzNp9jIMfxwI39KvEZPc0oHFLmlfRj5Ys4zxh+zv4F8e2hh1jwpoV&#10;/G3BWS0TkfgBXkfjH/gkp+zp44imXUPhH4RkaVSPMW3Kuh9Qc8GvpAg4qM7g3TNddHMsZS0pVZR9&#10;JP8AzMZYOhL4oJ/JH4X/APBXb/gglp/7Mnw21L4mfCWa+m8P6KrXWr6TeTeY1vF3eNsD5F/u479a&#10;/LNX3QqVJI65Nf2G+LPDlr4t8N32l31rBd2d9C8EsMyhkkBGMEHg/jX8nn7Zfwbb9nv9rD4geC8b&#10;Y/D2szW8ZC4Urw/Ht82K/onwp4uxGYxnl+MlzShrFvdrz9O5+X8ZZLTwzjiKCsnv2POF6UtNC8da&#10;Np9a/Zj8/N74Wf8AJVvC/wD2F7T/ANHpX9fWnH/Qof8AdX+Qr+QX4VjHxX8Lf9hi0/8AR6V/Xzp3&#10;/HnD/uL/ACFfzl42/wC94f8Awv8ANH6p4f8A8Cp6r8iwerV8af8ABe7/AJRl+N/+u1r/AOjRX2We&#10;rV8af8F7v+UZnjb/AK7Wv/o0V+UcP/8AIyw/+OP5o+2zT/dKn+F/kfzU2+fJXH92i5H+jyfQ0kHE&#10;K/7tLPzBJ/umv7gl/Dfofzz9r5n9NP8AwQ7/AOUbPw8/69v6Cvrk8RtXyP8A8EOx/wAa2vh5/wBe&#10;3/xNfXDfcav4h4k/5G2I/wAcvzP6Eyn/AHKl/hX5HjX/AAUL/wCTGPi9/wBijqX/AKTPX8n2l/8A&#10;HhD/ALi/yr+sH/goX/yYx8Xv+xR1L/0mev5PNL/48Yvm/gX+VftXgj/CxPrE+B8QvjpfP9Cc8pX6&#10;B/8ABtNx/wAFJ5P+xYvP/RkNfn3n5BX6A/8ABtGc/wDBSmTn/mV7z/0bDX6N4gf8iHE/4T5Dh3/k&#10;YUvU/ohH3mpO9Kv3zQfv1/Gcj99PwI/4Okf+T7PBv/YoL/6VS1+bFfpN/wAHSnP7dfg3/sUF/wDS&#10;qWvzVDZ/ir+xfDf/AJJ7D+j/ADPwfij/AJGNT1JK+p/+CJ3jb/hB/wDgpl8NX3bf7Vuzpv18zt/4&#10;7Xytt969i/4J4a8vhL9vT4Q6mzFVsfE1tKzZ6Dkf1r3OJqDrZVXpLdxf5HDk9T2eNpzfRo/q6j4V&#10;adioLCb7RZQyf89EDA+ucGrJbA/Gv4he5/QsdkV441jkZlCqZDkkDr9asRcA/WgIvpTgMUhhRRRQ&#10;AUUUUAFFFFABRRRQAUUUUAFFFFACP92v49v+DlL/AJTB/Fr/AK/1/wDRSV/YS/3a/j2/4OUv+Uwf&#10;xa/6/wBf/RSUAfJ37J//ACdJ8N/+xn03/wBKY6/uw0DjRLP/AK4r/IV/Cf8Asn/8nSfDf/sZ9N/9&#10;KY6/uw0H/kCWf/XFf5CgC3RRRQAUUUUAFFFFAAeRXjP/AAUGu5tP/Yb+LU1u7R3Fv4V1Bo2HY+Q2&#10;DXsrfdP0ryj9uDwxdeNv2OvibpFqpa51Lw3fW8YUZJZoWAxQB/DP4hme48QX0kjbpJLiRmJ7ksc1&#10;+vn/AAZiWEd3+3549kdctb+FA6ex+0oP61+RPjTTJNF8Y6tZygiS0vJoXB6gq5B/lX60/wDBmx4o&#10;h0H/AIKFeLraZ0V9U8MiCME8sROjcfgKAP6fAhNS1ETkg54z3qWgAooooA8F/wCCoH/JgfxU/wCx&#10;fuv/AEW1fw/P98/Wv7gf+CoH/JgfxU/7F+6/9FtX8Pz/AHz9aAP23/4MtP8Ak5T4gf8AYOH8q/pE&#10;r+bv/gy0/wCTlPiB/wBg4fyr+kSgCO6/49pP90/yr+Ej9rP/AJOn+JX/AGNOp/8ApVLX9291/wAe&#10;0n+6f5V/CR+1n/ydP8Sv+xp1P/0qloA+t/8Ag2g/5TA/Cv8A6/JP/RMlf2An/WflX8f3/BtB/wAp&#10;gfhX/wBfkn/omSv7AT/rPyoAfRRRQAV/On/we0/8lu+Dn/YFuf8A0ea/osr+dP8A4Paf+S3fBz/s&#10;C3P/AKPNAH4X1/ad/wAEOv8AlE38Cf8AsU7P/wBAFfxY1/ad/wAEOv8AlE38Cf8AsU7P/wBAFAH1&#10;celfzU/8Hpev3En7Z3w50tiv2WPwwLkDPO4zyqf0Ff0rMcKa/m+/4PUfActt+0x8M/ErK5huNDNg&#10;G/hLLJI/9aAPxIVPNdVGdzEBRX9yn/BPKBrX9hX4Oxtwy+DNJHHr9kizX8NPQfj196/uG/4Jn+Jb&#10;PxX+wF8HbqxnW4hj8IaZA7qc4dLWNWH4EEUAe6UUUUAFFFFABRRUbOwP1OPpQAy/nS2haSR1jjRS&#10;zEnAAFfz2f8ABeX/AIOdtem8Z6p8J/2eNZOk2mk3LW+reKrVg0l0y8GO2boqg9W5z04xX2p/wdSf&#10;8FCLz9j/APYPbwfodxJa+Jvikz6bDMjsjRWgwJyrKQQ2GXBzX8ps0jTTFpGZ2Y5YsfmJPXPvQBte&#10;O/iTrvxN1651PxBrGoa1qF3IZZbi6maR3Y9Sc/0rDYEPX6K/8ETv+Dfzxf8A8FVJLzxZq1+3hH4Z&#10;6VcC3kvmT/SNRk4JSAHsAfvkFc5Hav3f/Z8/4Nof2S/gb4Ot9N1D4d2vji/t23tqutsz3Tn0Owqu&#10;PwoA/kM8piv3WpPKb+61f2pWv/BFP9lm3jEa/BfweFX/AKYv/wDFVN/w5X/Zb/6Ix4P/AO/L/wDx&#10;VAH8VOxs/wAQ3dSRTTwDX9cn/BTL/gkj+zl8M/8Agn38ZPEGg/CXwrpmtaP4Tv7qzuoYmElvKsLF&#10;WX5uoIr+RocqaAP3F/4MmOP2jPi5/wBgCH/0elf0bV/OT/wZMf8AJxfxc/7AEP8A6PSv6NqACvnP&#10;/grt/wAoxvjp/wBidf8A/oo19GV85/8ABXb/AJRjfHT/ALE6/wD/AEUaAP4k7n/Xv/vGv24/4MlP&#10;+TpvjD/2LNv/AOlK1+I9z/r3/wB41+3H/Bkp/wAnTfGH/sWbf/0pWgD+kCiiigAooooA/FP/AIPX&#10;/wDkz74T/wDYzXH/AKT1/NeOlf0of8Hr/wDyZ98J/wDsZrj/ANJ6/mvHSgD+t3/g1N/5Q4eDf+wv&#10;qX/o+v0fr84P+DU3/lDh4N/7C+pf+j6/R+gDif2j9bXw38CPF1+27baaVcSnb1OEJr+Fv4tXf2/4&#10;r+J5h/y31a6fnrzM5r+7D44aQuvfCPxHZtH5q3GnTRlcZzlD2r+FX402i2Xxh8WQ7dnl6zeIBjoB&#10;O4oA/Ub/AIM8fA1h4p/4KJeIL67jka40PQftNqVbAV2k2HIxyME1/UZCNsQFfyof8Gk/xmt/ht/w&#10;U7h0Sby93jTTH0+Hf94smZePfCmv6sE+6KAFooooAKjnAK/NUlRzNtb146UAfzm/8HuFj/xkT8Fb&#10;jd08O3iEf9vINfh9aStDdRsvDK4I+ua/bL/g9j8R2+oftR/B2xhuFkks/Dl2Z4geYy1wCufqDX4o&#10;aTam/wBUtYF+9NKsY+pIFAH9rv8AwRv1WfXP+CXPwNvLpjJcXHhS1d2Pc4NfS9fPf/BKPwTcfDj/&#10;AIJx/BvQ7oMtxpnhm2hcN1yAa+hKAP5ff+Dyf/lIh4T/AOxZ/wDbh6/JDRv+Q5Z/9d0/9CFfrf8A&#10;8Hk//KRDwn/2LP8A7cPX5IaN/wAhyz/67p/6EKAP7j/+Cev/ACYv8I/+xT07/wBJ0r2KvHf+Cev/&#10;ACYv8I/+xT07/wBJ0r2KgAooooA+If8Ag41/5Q4fGb/rwt//AEqir+OE9K/se/4ONP8AlDh8Zv8A&#10;rwt//SqKv44T0oA/oS/4Mfv+RJ+Pn/X9pf8A6Lnr96q/BX/gx+/5En4+f9f2l/8Aouev3qoAKKKK&#10;ACo5vmBHbvUlQ3W4K2KAPyt/4Ozv21br9m3/AIJ+r4J0i7ks9Z+J1z9g3qcb7NMfaE/EOvNfyvsc&#10;t1J4ya/br/g9N+PEfib9oH4a/D1R++8LWEupOdhGRchMc9D/AKuvxDh+aVR6kCgD+iD/AINHf+CV&#10;Oj6P8M7r9ofxroNve6xq0hh8Jvcp5i29uOHuIwejlg6Z9BXo3/B0V/wRcX9qP4Yv8bPhzoZfx54V&#10;t2fW7e0XLarZqOX2AZaROOeyqa/Rb/gmF8MrL4Rf8E//AIU6Dp8K29pa+H7aREUYAMi+a35lzXu0&#10;9st1byRSIkkUilXRl3KwPUEdwRQB/AeQ0TMrblZTg+oNfth/wbWf8HAUf7Puo6X8B/jFqUh8IahM&#10;sHhzXJ3+XR5DwIZif+WR4w2QFx3zTf8Ag5m/4IQzfBLxhffHT4T6KzeFdYlM2v6ZZQk/2fOxJaZU&#10;UfKh5J4wCR0r8UkdreQPGzLJGQQwOGU+1AH99thfxalZw3EEkc1vOgkSRG3K6kZBB9CKsR8f0r+d&#10;L/g3j/4OP2+FU2h/A/456rcTaBM62eg+JbmTcdPJICQTsf8Allno5xtySTiv6IdL1e31rTbe6sri&#10;G6t7pFlimicPHIhGQVI4II7igC63Kmv5jf8Ag8j/AGjv+Fift1+Ffh/CzBfAeiA3CqfldrnbKp+o&#10;GRX9I/xl+LOm/BT4XeIfFWsXENrp/h2wmv53mkEakIhbbk8AkgAepIr+In9ub9pfUv2vP2rvG/xA&#10;1K9vL7+39Unms2uDmSK18xvJj+ioQB9KAPMNLsG1TVra2jXLXEyRKPUscV/bn/wS2+Dd5+z/AP8A&#10;BPj4R+Db+Nobzw/4dt7aVG6qeW/9mr+Sn/gjD+y1cftef8FJPhl4RGmtqelDVEvtXQDKxWkfLufY&#10;Er+df2laRYR6XYW9tGu2O3iWJMeijA/lQBaooooAKKKKACvxd/4PSf8Akzb4c/8AYfl/9FpX7RV+&#10;Lv8Awek/8mbfDn/sPy/+i0oA/mlr+rj/AINJR/xqp0n/ALClz/6Nev5R6/q5/wCDSX/lFRpP/YUu&#10;f/Rr0AfqHRRRQAUUUUAFFFFABRRQTigDmvir8TdH+DvgDWPFHiC7jsdF0G2kvLuZ+AkaKWYj1OAe&#10;K/mL/wCCyH/BzP8AEj9rfxlfeEfhDrN94I+HNnLJEbi0Pl3usKQUPmP/AM8zyQuPQ5r7A/4PHP8A&#10;goPqngPwv4X+AuhXF5Yf8JFEut6zLFIUFxbhiI4+OfvoSR0IOK/ne+6P/r9aALWq63ea7cNNfXV1&#10;dzNyXmlMjE/U1Vxke9frx/wRb/4NgNY/bs+HVv8AEn4tanqXg3wPqB/4lljbL5eo6gn/AD2+YEIh&#10;7ZHzAgg4r9nvhV/wbtfsj/C7wxYWf/CodB1q8soVifUr8yNcXRA+++GC5PsBQB/HSIm/utSiFj/C&#10;1f2qQf8ABFj9lvylH/Cl/B+F4H7l/wD4qn/8OWP2Wx/zRjwf/wB+X/8AiqAP4qfK9QR+FRnrX9OP&#10;/Bxh/wAEz/gP+zl/wSx8ceKPBXwx8N+H/EFnNZrb39rEyywhrhA2Du7gkV/MdQB/St/wZZ/8me/E&#10;j/sPQ/8AoD1+01fiz/wZZ/8AJnvxI/7D0P8A6A9ftNQByfxv/wCSReJ/+wbN/wCgGv4VvjZ/yWbx&#10;d/2Grz/0e9f3U/G//kkXif8A7Bs3/oBr+Fb42f8AJZvF3/YavP8A0e9AH6r/APBmp/ykE8Zf9iyP&#10;/R61/T5H9wV/MH/wZqf8pBPGX/Ysj/0etf0+R/cFADqKKKAEf7tcV+0d/wAm/eNv+wDff+k712r/&#10;AHa4r9o7/k37xt/2Ab7/ANJ3oA/hV+J3/JR9e/7CE/8A6Mav0N/4NR/+Ut/h/wD7BF3/ADjr88vi&#10;d/yUfXv+whP/AOjGr9Df+DUf/lLf4f8A+wRd/wA46AP606KKKAIZRvk2/wALe1fzwf8AB5z+xhN4&#10;e+I/gP42aXZ2sOn6xE2h6tMsn76a7UF42K/3REmM1/RKVzXyH/wXC/YttP22/wDgnP8AEDw35Fq2&#10;s6Xp8mq6TPMMi1miG9mHuY1dfxoA/jL0HWZ/Dmu2eo2rbLiwnS4ib0ZGDKfzFf2qf8EiP2rpv20/&#10;+Cenw08eXt9b6hrd/pUcOsyQLtVbxABIuO2OOK/ijeLypmVl5QkHHav6Fv8AgzI/bI/tX4f+OPgv&#10;qmqQq2lTjWNFsnkHmSLJuNwyjOcLtT6ZoA/dtTuGf51/Nt/weR/tlxfEn9onwb8I9MvY7qw8EwNq&#10;OooPvQX0mUKH/tnsP41/Rx4w8UWfgrwtqGs6hNHb2Ol28lzPK52rGiqSSfpiv4h/+CiP7RmqftZf&#10;ts/Enx5rDwyXeua5PtMOfLMcbeVHt5PVEU/jQB5X4F8I3fj/AMb6ToWnjdfazeRWUAzwXlcIv6sK&#10;/tq/4JvfsraX+xp+xf4B8B6dpdrpUulaXC2oxW4wr3ropuH+rSZJr+Zn/g2J/Ygm/a8/4KUaLqly&#10;lpJoPwzi/t3UobiPcLkcxoq9twdlbn+7X9bkUKqnC/eAzQA6Jsj2p1AXFFABRRRQAUUUUAfB/wDw&#10;clf8oj/iV/1xX/2av49D92v7C/8Ag5K/5RH/ABK/64r/AOzV/Hofu0Af0b/8GTX/ACbd8Wf+xhj/&#10;APSeOv3Er8O/+DJr/k274s/9jDH/AOk8dfuJQAUUUUAFFFFABTW5x9adTZM449aAP4qf+C12o3Gp&#10;f8FXvj408zymHxjfRJuOdqiQ4A9hXzn4J8b6t8OPFmma9oWoT6XrOj3CXNleQHbLbSocq6nsQea+&#10;qP8AgvR8Nr74a/8ABWb40x3yMjax4hn1WHPeOZyVNfNXwV+E2pfHX4ueG/Bmj/Z11bxRfxadamZw&#10;kYkkbau4ngDJ6mgD30/8Ftf2sFChfjv4+wox/wAfq/8AxNJ/w+2/ay/6Lx4+/wDA1f8A4mvqa3/4&#10;NFf2priFZFt/C+1gGB/tSLkH/gVP/wCIRD9qf/n38L/+DOL/AOKoA+Vv+H237WX/AEXjx9/4Gr/8&#10;TR/w+2/ay/6Lx4+/8DV/+Jr6p/4hEP2p/wDn38L/APgzi/8AiqP+IRD9qf8A59/C/wD4M4v/AIqg&#10;D5X/AOH2/wC1h3+PHj71/wCPxf8A4mvnf4n/ABP174z+O9S8UeKNTuta8QaxL597fXLbpbl8AbmP&#10;rwK/TD/iEQ/ao/59/C//AIM4v/iqP+IRD9qg/wDLv4X/APBnF/8AFUAfE3/BMvVJNI/b3+FU0X+s&#10;/wCEjs0/OZQf51/cHGcoK/md/ZB/4NY/2lvgt+094H8V6xB4aXSvD2sW19ctHqMbMI45VZsANnOB&#10;X9MUJBjGOlABN938fWvzU/4Lwf8ABenRf+CY/gaTwn4Om0/Wvi5qUO61s5B5sWloRxNOufyHGcH0&#10;r7g/bK/aF039lP8AZd8cfETVmkWx8J6VLfSMgywIGFwP94iv4kP2nf2gvEX7VXx38TePvFN7NqGt&#10;+JL2S7nkck43HgDPQY7UAa37Sf7a3xV/a78VSax8RPG2veJrx2Zl+1XRMcYJJ2qowMDOB6V5Wx7/&#10;AIV7x/wTy/4J6fED/gpR+0Lp/wAP/AVnuuJh52oahMD9l0u3H3pZG6dM4XOWIwK/oq/Yr/4NNv2d&#10;/wBn/TIbn4gWtx8UtZmt1S6h1I7bGOTu8SrtcfiTQB/K6qs/ZjR5Tf3Wr+0fRP8Agh1+yfoKCK0+&#10;Cfg+JQMY8uRsfm1aP/Dlf9lv/ojHg/8A78v/APFUAfxU+UwP3W9aaV27frX9q0n/AARY/Zc8tv8A&#10;iy/g/of+WL//ABVfycf8Fevh7ofwn/4KYfGTw34b0y20bQdH8RS29lY24Iitowq4VQe3NAGd/wAE&#10;sv8AlIT8Iv8AsZ7D/wBKEr+3te/1r+IT/gll/wApCfhF/wBjPYf+lCV/b2vf60AD/dr+cb/g9i/5&#10;OE+EP/YKvf8A0OKv6OX+7X843/B7F/ycJ8If+wVe/wDocVAH4g2v/HzH/vD+df29/wDBLb/lHz8J&#10;/wDsX4P5V/EJa/8AHzH/ALw/nX9vf/BLb/lHz8J/+xfg/lQB77RRRQAU0/6wfSnU0/6wfSgD+fX/&#10;AIPZP+Ql8I/+utz/AOixX4H1++H/AAeyf8hL4R/9dbn/ANFivwPoA/uF/wCCZ/8AyYV8J/8AsW7L&#10;/wBEJXu9eEf8Ez/+TCvhP/2Ldl/6ISvd6ACiiigDx/8Ab+/5Mc+MX/Ym6v8A+kctfwx1/c5+39/y&#10;Y58Yf+xM1f8A9I5a/hjoA/bP/gyu/wCTq/iN/wBgI/8AoyOv6Sa/m2/4Mrv+Tq/iN/2Aj/6Mjr+k&#10;mgCtqf8Ax5T/AO4f5V/Ct+2R/wAnWfEL1/t+8/8ARrV/dTqf/HlP/uH+VfwrftkHP7VnxC/7D95/&#10;6NagD6z/AODYn/lNF8Jf96+/9JJa/r/r+QD/AINif+U0Xwl/3r7/ANJJa/r/AKACvin/AIOFv+US&#10;Hxg/7A8n8jX2tXxT/wAHC3/KJD4wf9geT+RoA/jZHWv6Cv8AgyZ/5AXxc/66w/8Aslfz6jrX9BX/&#10;AAZM/wDIC+Ln/XWH/wBkoA/fKiiigAobPaigtigD+Nf/AIOI/wDlM38eP+w6n/pPFXzf+yL/AMnW&#10;/DP/ALGrTP8A0rir6Q/4OI/+Uzfx4/7Dqf8ApPFXzf8Asi/8nW/DP/satM/9K4qAP7tbf/UJ9BWZ&#10;44LL4P1Zh/z5TY+uxq07f/UJ9BVLxLatfaDfQqMtNbyJ9cqRQB/Cb+0xcSXX7QnjGWbPmvq9wW+u&#10;819tf8Gs0MFx/wAFjvAYuAGjGm6kRkdGFucfrXyj/wAFCfAM/wALv22/id4fuEaO40vX7iF1YYKn&#10;Of617Z/wb9fGdPgd/wAFU/hnq0knlrfXL6UD3JuAIsfjuoA/sqHSigdKKACiiigDF+Iv/Ihax/15&#10;y/8AoJr+E79oj/kv/jj/ALD9/wD+lElf3Y/EX/kQtY/685f/AEE1/Cd+0R/yX/xx/wBh+/8A/SiS&#10;gD9C/wDg03/5SlaZ/wBeL/1r+sCv5P8A/g03/wCUpWmf9eL/ANa/rAoAKKKKACiiigAooooAKKKK&#10;ACiiigAooooAKKKKACiiigAooooAKKKKACiiigAooooAKKKKACiiigAooooAKKKKACiiigAooooA&#10;KKKKACiiigAooooAKKKKACiiigAPIppTNOooAiMDf7PXNeDf8FFP2G9D/b0/Z01Twdq0dvFqOxp9&#10;JvZFz9iuQPkfjnGcZA6gV79Uc67iK3wuKq4atHEUXaUXdMxrUIVYOnNXTP5C/jt8EfEX7Nvxa1zw&#10;T4qsZbHWNAuWgkDqQs6g8SIf4lIwePpXJ7sZ/Sv6KP8AgtN/wSUt/wBur4ef8JT4TiW3+JHhuBjb&#10;bVGNViGWMDH+8edp9SK/nj8QeHtQ8Ja/eaVq1nNYapp07W93a3CeXJbyISGUj1BHXoa/r7gjjCjn&#10;uEUm0qsVaS/VeTPxHiDI54Cu/wCSWz/QrL0petIDk/496XNfbva6PmxCeKQH5c04jcKao+SpbdtA&#10;GSKZkYe3PvX9IX/BvX4/u/iB/wAExvB9xfyebdWd5e2hOfupHOyoP++QK/m+3bf6e9fpL/wQc/4K&#10;22f7JOtw/Cfx0zQ+C/EF9nTdQ2jbpNxIeVkPUo7E88kEjtX5j4rZLXx+VKWHjd03e3W3U+x4Ox0M&#10;Ljf3jspKx+/ZnCr+FG7cvvVeyvYdRtI5oZI5YZhuR0YMrjsQR61YRsLX8pSWtj9mi7go3U7ZTY87&#10;/apKfoMKjZdpqSmuMikBGTgE1+Ef/Bzz+y1H8O/2iPDHxOs/LjtfGls2nXEEabcTwAu0repYOB/w&#10;Gv3dI4+tfmx/wc8fDBfFH7Cmn+JVjLTeF9bgC4GSFnYIx/ALX2vh5mE8JntCSdlJ8r+f/BPn+KMM&#10;q2W1I22V/uPwLU8UUKdwor+yD8HNz4Wf8lW8L/8AYXtP/R6V/Xzpv/HnD/ur/IV/IN8LP+SreF/+&#10;wvaf+j0r+vrTv+POH/dX+Qr+cvG3/e8P/hf5o/VPD/8AgVPVfkTnq1fGn/Be7/lGZ42/67Wv/o0V&#10;9lnq1fGn/Be7/lGX43/67Wv/AKNFflHD/wDyMsP/AI4/mj7bNP8AdKn+F/kfzTw8wL9KLgYt5P8A&#10;dIoh/wBQv0FLcDNvJ9DX9wS/hv0P55+18z+mr/gh2cf8E2fh7/16/wBBX1yTmNq+Rv8Agh3/AMo2&#10;fh5/17f0WvrlvuNX8Q8S/wDI2xH+OX5n9CZT/uVL/CvyPGv+Chf/ACYx8Xv+xR1L/wBJnr+TzS13&#10;WMX+4v8AIV/WH/wUL/5MY+L3/Yo6l/6TPX8n2lf8eMf+4v8AKv2rwS/hYn1ifA+IXx0vn+hJswtf&#10;oF/wbSLj/gpQ5/6li8/9Gw1+fzfcr9A/+DaX/lJM/wD2LF5/6Mhr9F8QP+RDiP8ACfIcO/8AIwpe&#10;p/Q8DhjR1b9aB1amqef0r+NZH76z8Cf+DpP/AJPs8G/9igv/AKVS1+auwL71+lX/AAdJ/wDJ9fg3&#10;/sUF/wDSqWvzXCgLX9h+HMrcPYd+T/M/B+KLLMalwV811HwP1lvDvxq8K3yyeW1tqcDhh2O6uXOT&#10;X05/wS1/4Jy+K/8AgoD8ebOGxjvNN8G6BcRz6zrSp8tuAciNCesjYPTpg5xX0efY7D4PBVK2Kkox&#10;t/S9Tz8tw1StiYQprW6P6cPCM/m+FtMY87rSJs+vyCtImqGiaf8A2PpFnaKzOtrCkIYjqFUDJ/Kr&#10;oOTn+7X8NVNZNrqf0NHSKJUOVpaFORRQUFFFFABRRRQAUUUUAFFFFABRRRQAUUUUAI/3a/j2/wCD&#10;lL/lMH8Wv+v9f/RSV/YS/wB2v49v+DlL/lMH8Wv+v9f/AEUlAHyd+yf/AMnSfDf/ALGfTf8A0pjr&#10;+7DQf+QJZ/8AXFf5Cv4T/wBk/wD5Ok+G/wD2M+m/+lMdf3X6Cf8AiSWf/XFP5CgC5RRuo3UAFFG6&#10;jdQAUUbqN1AA3Sqd/ELizliZRIrIysCOCCOhq2x+XrURTcOV5oA/hb/ba8A3vw2/a8+JWj30LQ3F&#10;r4jviyMu0qHmd14/3WFe7/8ABBD9pS3/AGX/APgqP8L9c1G4kt9FvdR/s++CnHmCVGRB/wB/GWvo&#10;n/g7L/Y0/wCGev8AgonJ42sbe6/sv4oWo1OaYR7YIrlf3ZiU9M7YwxHvX5feGfEl14P8Q6fq1hII&#10;b7TbiO7t5Mf6uRGDKfwIBoA/vkjlWSPI+ZT0qeviT/ghv/wU+8Pf8FIf2N9Cvl1S3bx14cgj07xD&#10;YO4FwJkUDzyn92TBYEZxntX23QAUUZozQB4J/wAFQD/xgL8VP+xeuv8A0W1fw/v98/Wv7eP+Cp2q&#10;W2mfsB/FJrq4t7VH0C6UNNKsYJ8s4AJPU+lfxDt94/WgD9t/+DLT/k5T4gf9g4fyr+kQnAr+bv8A&#10;4MtP+TlPiB/2Dh/Kv6RG+7QBDcyf6NJ/un+VfwlftZ/8nT/Er/sadT/9Kpa/u0kXMEmfvFCOK/hi&#10;/bt8FX3w9/bK+J2l6jG0N1D4lv5GUjGA87uv6MKAPqD/AINojj/gsB8K/wDr8k/9EyV/YA0gDKf7&#10;2MCv4t/+CIP7Quj/ALMX/BUH4S+LPEFwbXRLXWFhu5B/CJUaNf8Ax91r+0C0uodSto5oZElhmUOr&#10;qwIcdiCKALlFHSjNABX86f8Awe0jPxu+Dn/YFuf/AEea/oszX85v/B7DqVvc/Hj4RQx3EEk9vo1w&#10;JY1kDPHmYkbh1GR60AfhrX9p3/BDr/lE38Cf+xTs/wD0AV/FjX9p3/BDr/lE38Cf+xTs/wD0AUAf&#10;Vx6V+IH/AAepfCe+8Qfs1fC3xdY6fPc2+i63PDqNwiZS2jeILHuPbLnAr9v26V8p/wDBaD9kOT9u&#10;D/gnL8Q/AtqZvt0tn/alqkQy801r++jjHuzIB+NAH8WOea/q0/4NLv2irf4t/wDBL2y8OyX73mse&#10;CdVubS7V2y0SSyM8S/QIOK/lW17Rbrw1rN3p19bvb31jO9vcRPw0UiEqyn3BBFfoD/wbsf8ABVST&#10;/gnH+19bWOvTR/8ACv8Ax5Imn6v5srKtk5ICXIA4LLgLz2Y0Af11+cuafWP4R8Vab430C11bSby2&#10;1HT75BJDcW8oljkU9CCOK2M0AFFGaM0AFRnhm/2qkzUbcN6g0AfzS/8AB5t8aNV8R/tj+C/A9xtG&#10;k+GdHW+tvXfcgb//AEAV+MsQ8yVVP8TAE+tftR/weg/Ae78L/tV+AfiA84ez8VaWdPjhxzE1sF3E&#10;n38wflX4qxPslVv7pzQB/bp/wS6+Bui/s8/sCfC7wzoVrHZ2dvoFtcEBfmd5V81iT3JLnrX0CsW5&#10;cq3XvXzB/wAEc/2otI/a0/4J2/DTxNpM0bSR6PDYXlssoeS0lhHl7XwTgkKGwexFfUUZGwYoAI49&#10;h9vSnUUZoA+dv+Ctf/KMv47/APYlaj/6Iav4jR901/bX/wAFeNRg07/gmT8dGuJoYVk8G6hGhkcK&#10;GYwNhRnqT2FfxKD7poA/cX/gyY/5OL+Ln/YAh/8AR6V/RtX85P8AwZMf8nF/Fz/sAQ/+j0r+jagA&#10;r50/4K6Lu/4JjfHQf9Sdf/8Aoo19F186/wDBXBd3/BMr45Dk58H3/AH/AEyNAH8SNz/x8Sf7xr9t&#10;v+DJZ1T9qX4w/wDYtW//AKUivxJuuLqT/fP86/Y3/gzF+K2l+Cv25PH+hX91Hb3fijw5Hb6fGSMz&#10;SJP5jAfRQTQB/TWDkUU2M/JTs0AFFGaKAPxT/wCD1/8A5M++E/8A2M1x/wCk9fzXjpX9KH/B6/8A&#10;8mffCf8A7Ga4/wDSev5rxQB/W7/wam/8ocPBv/YX1L/0fX6P1+b/APwamnH/AARw8G/9hfUv/R9f&#10;pBmgCDUIPtNpJHgNvUrz71/ER/wVB/Z8uv2Xv2/Pip4HupvtE2j6/cP5mMbxM3nD8vMx+Ff29Ttg&#10;Y5OeOK/mm/4PCP2D5vhR+0voHxl0mzb+xvHUZtdSlUFv9OTJLN2UGPYB70Afnj/wSQ/aRi/ZP/4K&#10;MfCvxxNDvh03WI7eQbgu1ZwYC2T2HmZr+1/SdZt9Y0u3u7WVbi3uo1likQ5V1YZBB9CK/gTgma3k&#10;WRGaN0IZWU4Kkcgg1/Vz/wAG1n/BWPTP24P2SdN8C+IdSt4/iJ4Ct0057R2Cte2kahIpE7thQoY9&#10;cmgD9PUlDninVDBw/HTGPxqbNABUN0MfNu2jHP0qYnAr4j/4Lsf8FPdH/wCCbf7GOtahHc2E3jXx&#10;PbyaboWnSXBjlkd1KtKAvzDYpZgemVxmgD+cv/g41/aWsf2nv+Cqvj7U9JvpLzSdHMOkQKzZWKSB&#10;BFMF9P3imvkn9nP4c6t8V/jz4R8OaHYy6lq2q6vbw29tEMtKfMBIH4A1y/iTxDd+LfEF7qmoTPca&#10;hqU73NzM5y0sjsWZj7kkmv0w/wCDVX9ibUv2jf8Ago5o/jqS1ul8O/C//iZy3qAeWt5jEUTf7ylz&#10;/wABoA/qh+GXhuPwh8PdE0uJPLjsbKKELjG3Cjit2kU5UUtAH8vv/B5P/wApEPCf/Ys/+3D1+SGj&#10;f8hyz/67p/6EK/W//g8n/wCUiHhP/sWf/bh6/JDRv+Q5Z/8AXdP/AEIUAf3H/wDBPX/kxf4R/wDY&#10;p6d/6TpXsVeO/wDBPX/kxf4R/wDYp6d/6TpXsVABRRRQB8Q/8HGn/KHD4zf9eFv/AOlUVfxwnpX9&#10;j3/Bxp/yhw+M3/Xhb/8ApVFX8cJ6UAf0Jf8ABj9/yJPx8/6/tL/9Fz1+9Vfgr/wY/f8AIk/Hz/r+&#10;0v8A9Fz1+9VABRRRQAVHKfnqSo3GXb+7jketAH8yf/B5b8PtS0v9vDwx4kmjZdO1jQobW3Yg4LxA&#10;7+enG4V+O0J2TI3+0DX9Jv8Awec/sz6l8Qf2W/APxFsYZJLXwPqUlpdqiFmxdbApOOgHlnk8V/Ng&#10;etAH9yP/AATy8bWvxD/Yh+F+rWNxHc2tx4cs0V0+6SkSofyKkV7IUMo+Vsf0r8Yv+DSf/gpzZ/GP&#10;9nGT4FeJtRt7fxB4D50KN3Ctd2TEsRk8s4kZ/oAK/aGIYzQBm+LPCVh408OXuk6taW+oabqELW9z&#10;bzoGSaNhggg1/Mj/AMF/v+DdvVf2NPEep/FL4R2F1rHw11S5Ml1pcETSTaA7HO0YyWi64PJAHNf1&#10;APylZ+vaBaeJNHuLC+tYbyzvIzFNBMgeOVCMEMDwRQB/AzIjQsVZSrKcY7g1+rX/AARM/wCDlDxd&#10;+wxq2l+A/ipLqHjD4ZSFLWKZ5N13oak43qx5ZFzkg5OAQO1fRn/Bdz/g2DuNDTVPi5+z5YXN5FJK&#10;1xrHhRPmeJTy01v6gcll4wAMCvwd1LT7jR9SntbqNobm1kaKaNhho3UkEEeoIoA/fT/g6K/4LZeH&#10;fiP8CfD3wh+D/imHVLPxhAmo+Ib2xdXja1IDR27Hqr7tjHGCMEH0r8BWBGP5+tCt83rX0H/wTK/Y&#10;wm/bq/bE8H+AnvLbTdHurtJtWvZ544UtbZWG45cjOeFwMn5qAP2l/wCDO3/gnbJ4I+HviD4+eIbJ&#10;odQ18vpOgCSNo5UthxM3PDI52EEcHFfucoxJ/wDXrkfgf8HtB+Avwj8O+DfC1utpoHhuwjsLGMOX&#10;KRIAF+bv9a62InzMfz7UAS0UUUAFFFFABX4u/wDB6T/yZt8Of+w/L/6LSv2ir8Xf+D0n/kzb4c/9&#10;h+X/ANFpQB/NLX9XP/BpL/yio0r/ALCdz/6Nev5Rq/q4/wCDSU/8aqNK/wCwpc/+jXoA/USijdRu&#10;oAKKN1G6gAoo3UZoACcCm7twpx5pjfIG796AP4+P+DlH4qa18Rf+CwHxYsdUupLi38LX66Xp6Mci&#10;CARo4Ue252P418i/s0+Frbxv+0R4D0e8jWWz1TxBYWc6N0dJLiNWB/Amvsf/AIOZPgvrHwp/4K7/&#10;ABM1LVI/Lt/Glyus2B/vwFFjB/76Q18XfATxpD8N/jj4N8Q3Wfs+h63Z38uP7kU6O36KaAP7sPh5&#10;4Isfh14H0jQdLhS30/RbKGyt4lGFSONAqj8gK2hAQK5P4GfFrS/jl8H/AAz4v0a4hvNP8Q6dBfRP&#10;E4dQJI1bBIPUZwR612GaAGxp5a4p1GaM0AfnT/wdO/8AKHT4hf8AXxY/+lMdfyM1/XB/wdRX0Fv/&#10;AMEevHsck8Eck1zZCJHkCtKRcxkhQeScc8V/I/QB/St/wZZ/8me/Ej/sPQ/+gPX7TV+LP/Bln/yZ&#10;78SP+w9D/wCgPX7TUAcn8b/+SReJ/wDsGzf+gGv4VvjZ/wAlm8Xf9hq8/wDR71/dT8b/APkkXif/&#10;ALBs3/oBr+Fb42f8lm8Xf9hq8/8AR70Afqv/AMGan/KQTxl/2LI/9HrX9Pkf3BX8wf8AwZqf8pBP&#10;GX/Ysj/0etf0+R/cFADqKKKAEf7tcV+0d/yb942/7AN9/wCk712rnC1xX7Rx/wCMfvG3/YBvv/Sd&#10;6AP4Vfid/wAlH17/ALCE/wD6Mav0N/4NR/8AlLf4f/7BF3/OOvzy+J3/ACUfXv8AsIT/APoxq/Q3&#10;/g1H/wCUt/h//sEXf846AP606KM0UAFV9VsIdV0+a1uI1mt7hGikjYZWRWBBBHcEGrFNmGU4x9TQ&#10;B/GP/wAF0v2P7n9jL/gpT8Q/Dpt1t9N1a9bW9OWGHy4EguGMixpxj5AQMDpVj/ggp+1xH+xp/wAF&#10;Ofh54ju5Le30nVLk6JqdxMTtt7a4IDv+GBX6xf8AB5h+xZJ4s+E3gf42afI3neGZTod/bxxZaVZs&#10;uJmbsE8vH/Aq/nd07UpNK1K3uoWZZLeRZFYHupzQB/XN/wAHI37Zy/svf8EsvE1xpOpW8Wr+O1j0&#10;ayiL7ZLmC4G2ZkH+yjA8dM1/InIzM5ZmYsTkknJJ9a/Qz/gtP/wVlb/gon8C/gDoDTWM154T8PR3&#10;mrfZs4t7+QGJ4eg5VI0P/Aq+Lf2ZPgXqX7Sfx98J+B9JhmmuvEmpwWRMa7miR5FV3x6KpJP0oA/p&#10;L/4NEv2Mo/gf+whffEjUIf8AicfEq9aaJpYtktvbREx7OedrMob8a/XMdK4j4A/CW0+BnwT8K+D7&#10;KK2jh8N6Xb6fmKMIshjjVWbA7sRn8a7deBQAUUUUAFFFFABRRRQB8H/8HJX/ACiP+JX/AFxX/wBm&#10;r+PQ/dr+wv8A4OSv+UR/xK/64r/7NX8eh+7QB/Rv/wAGTX/Jt3xZ/wCxhj/9J46/cSvw7/4Mmjj9&#10;m/4tf9jDH/6Tx1+4m6gAoo3UbqACijdRuoAKbK4RcmnZpsvKUAfy4f8AB4X8G9Q8J/8ABSnT/Fsl&#10;v5OmeKtAtobdwm1ZHgXEn1OXGa/Lj4SfEa++EXxQ0HxRphVdQ0G+ivbct0DowIr+oj/g65/YYm/a&#10;f/YAm8baNYNeeJPhjL9vDKCWWxJzcbQOSeE4r+VUowbaflbOOe1AH91H7HPxx039o39lvwH420m4&#10;W6sfEOjW9wJV6M+wK/8A4+Gr02Jt/wBa/nc/4NZ/+C2ml/CS2j/Z8+J2pw2GjzybvDGq3U2I7Zzj&#10;/RWzwqk8qfVucV/RBaSx3qRzRskkcihkdDlXB6EEdc0ATeXR5dOzRmgBvl0bPf8ASnZozQBGbfd/&#10;Knou1cUuaKAPzT/4OtvH+oeBf+CTfiCOxmkhXXNUt9NuQpx5kTq7FT7ZUV/JmrYPNf1rf8HUvws1&#10;D4l/8EmPFE1im5PDd9Bq11j+GJA6k/8Aj4r+SfOBQB/SV/wZgfs+6Tov7JPjr4mIuda1zWn0SXjp&#10;FAEkX9ZDX7WCLen3q/DD/gy7/als9V+C/wAQfhDJNbw3mj339vwK8irJcCbajBVPLbRHk46V+6Mf&#10;C9qAGxxbWyakozRmgBsv+rb6Gv4r/wDgt7/ylm+O3/Y0Tf8AoKV/afM4WFjxjBz7V/FZ/wAFtLmO&#10;7/4KwfHSSGSKaNvFE2143Dq3yp0I4NAHM/8ABLL/AJSE/CL/ALGew/8AShK/t7Xv9a/iE/4JZf8A&#10;KQn4Rf8AYz2H/pQlf29r3+tAA/3a/nG/4PYv+ThPhD/2Cr3/ANDir+jl/u1/ON/wexf8nCfCH/sF&#10;Xv8A6HFQB+INr/x8x/7w/nX9vf8AwS2/5R8/Cf8A7F+D+VfxCWv/AB8x/wC8P51/b3/wS2/5R8/C&#10;f/sX4P5UAe+0UUUAFNP+sH0p1NP+sH0oA/n1/wCD2T/kJfCP/rrc/wDosV+B9fvh/wAHsn/IS+Ef&#10;/XW5/wDRYr8D6AP7hf8Agmf/AMmFfCf/ALFuy/8ARCV7vXhH/BM//kwr4T/9i3Zf+iEr3egAoooo&#10;A8f/AG/v+THPjD/2Jmr/APpHLX8Mdf3Oft/f8mOfGH/sTNX/APSOWv4Y6AP2z/4Mrv8Ak6v4jf8A&#10;YCP/AKMjr+kmv5tv+DK7/k6v4jf9gI/+jI6/pJoAran/AMeU/wDuH+Vfwr/tk8ftW/EP/sP3n/o1&#10;q/uo1M4sp/8AcP8AKv4Vv2yBt/as+IQ/6j95/wCjWoA+s/8Ag2J/5TRfCX633/pJLX9f9fx//wDB&#10;sSf+N0Xwl/3r7/0klr+wDNABXxT/AMHC3/KJD4wf9geT+Rr7WzXxT/wcLf8AKJD4wf8AYHk/kaAP&#10;42R1r+gr/gyZ/wCQF8XP+usP/slfz6jrX9BX/Bkz/wAgL4uf9dYf/ZKAP3yooooAKKKGG6gD+Nf/&#10;AIOI/wDlM38eP+w6n/pPFXzf+yL/AMnW/DP/ALGrTP8A0rir6Q/4OI/+Uzfx4/7Dqf8ApPFXzf8A&#10;si/8nW/DP/satM/9K4qAP7tbf/UJ9BQw+Y/1ot/9Qn0FJKw3D2PQUAfyH/8ABzp+z7/wof8A4K3e&#10;PJlEjR+M0i8RbiPl3TbgQD/wCviH4JfFK9+Bvxi8L+MtMWOS/wDC+qW+qW6yEhXeGRZADjsSuDX9&#10;H3/B3n+wBd/HT9lrRfi54d09ZtW+HszDVhDCPPnspABvZuuyLax68bq/mZP9etAH92P7Ivx+sf2n&#10;f2bvBfjrT7i3vIfEmlQXckkDbo1lKDzVB9n3D8K9HR99fzTf8GxX/BdHSP2T7n/hRvxUvmtfCOuX&#10;inQdYnmJj0qZuPIYE4WNmOcj+JueOa/pJ8MeJ9O8W6Yt5pd/ZalZyfcntZ1mjf6MpIoA0qKCcUhb&#10;AzQBifEaXb4E1gd/scv/AKCa/hP/AGhufj744/7D99/6USV/Yh/wU3/4K4fBf9gH4O6pceKvFGn6&#10;hrl9DJbWWiWFws13cuVORtBwuO+4iv43Pif4oi8b/EfX9ahjaGLV9SuL1I26oskrOAfoDQB+j/8A&#10;wab/APKUrTP+vF/61/WBX8n/APwab/8AKUrTP+vF/wCtf1gUAFFFFABRRRQAUUUUAFFFFABRRRQA&#10;UUUUAFFFFABRRRQAUUUUAFFFFABRRRQAUUUUAFFFFABRRRQAUUUUAFFFFABRRRQAUUUUAFFFFABR&#10;RRQAUUUUAFFFFABRRRQAUUUUAFNcZFOoIzQBC4yrfSvy5/4Ll/8ABG+H9oLQrr4qfDTTFj8cWKmb&#10;VbSM7RqsKryQoHMgx17gV+pRjBFRzWylWyu4NwQe9evked4rKsWsXhXZrp0a7M4sfl9HGUXQrK6P&#10;457nT7jS72W3uoZrW6tpDFLFKCJIXHUMD0xUSD5ufyPav3d/4LK/8EOLP9oyzvviN8KdPjsfHkKm&#10;S906NtkOroAchR2kJ785r8L/ABJ4Z1LwN4k1DRtasbrStY0qdra9srpDHNbSKcFGB6EGv634T4uw&#10;md4dTpO00vej1T/yPxLO8jr4Craa917Mq9KByKaNxH3m3L1G3pRhjX1x4bjbcQjilxyCNyspyrDq&#10;D2IpCrE+lI3TluO/FS9nGOtwjdvRn76f8G8//BSBv2kvge3wx8XapDL4z8FIEsiV2SX1iBhSB/EY&#10;xgM3Ulq/StDuRTxyO1fyWfsiftK65+yD+0T4Z8faJcTw3GjXKm5hifAurcnDxP6qeCR3Kiv6nv2f&#10;/jXpP7Q3wa8N+NNAm8/SfEljHe27kYJVh6V/KPidwr/ZeP8ArOHX7urr6Pqv1R+08I5y8bhvZVH7&#10;8fyO4jp1MhbcP5U+vzPY+tCmu2KdTHPzUAKy5XNfKf8AwWo8Ep43/wCCcXxFhk6WNi1+PrErMK+q&#10;nOV2186/8FZX2/8ABPH4r/8AYv3QH/ftq9TIZOGZUJR6Tj+Zw5kr4Son2Z/LPYtut1PqAamqvYq3&#10;2SP/AHB/KpsNX9y03eCfkfzvP4mb3ws/5Kt4X/7C9p/6PSv6+tO/484f9xf5Cv5BfhWP+Lr+Fv8A&#10;sMWn/o9K/r600f6HD/ur/IV/Ovjb/veH/wAL/NH6l4f/AMCp6r8ic9Wr40/4L3f8oy/G/wD12tf/&#10;AEaK+yz1avjT/gvcP+NZnjb/AK7Wv/o0V+UcP/8AIyw/+OP5o+2zT/dKn+F/kfzU25xCv+7RP/qJ&#10;P900QcQr/u0XI/cSfSv7hl/Dfofzz9r5n9NX/BDsf8a2fh5/16/0WvrhvuNXyP8A8EPOP+CbPw9/&#10;69f6Cvrc/wCrav4g4l/5G2I/xy/M/oXKv9ypf4V+R43/AMFC/wDkxj4vf9ijqX/pM9fyfaX/AMeE&#10;P+4v8q/rB/4KF/8AJjHxe/7FHUv/AEmev5PNLDfYYv8AcX+VftXgl/CxPrE+A8QvjpfP9Cw33K/Q&#10;L/g2mP8Axsnf/sWLz/0ZDX595OwV+gX/AAbSc/8ABSh/+xYvP/RsNfo3iB/yIcR/hPkOHf8AkYUv&#10;U/ogHLGmgYahm8s0isSa/jOR++s/Ar/g6SOP27PBv/YoL/6VS1+a55NfpR/wdKfL+3X4Nz28ILx6&#10;/wClS18sf8E8/wDgnH48/wCChnxNXT/DdnJb+GdPmRdY1mRSIbNDyUB7yEdB6HNf1twTmWHwHC9H&#10;E4qSjGKe/qfiOeYOric2nToxu7mV+wf+wp4w/b2+NVj4Z8M2cy6bHIr6tqTLiGwhyN3PTcQeBX9L&#10;X7IP7I3hD9iv4Lad4H8G2IttPsV3SyNzLdyn70jnuxNVf2Lv2KvBH7D3wkt/CfgvTlt4R891dP8A&#10;NNeS4+Z3b8/zr2KOPcnXvX4TxxxvWzyv7OneNGOy7+bP0rh7h+nl1Lmes3u/0GIMN/vc07HH604Q&#10;BSMdqXZzXwKPpBUG1aWgcUUAFFFFABRRRQAUUUUAFFFFABRRRQAUUUUAI/3a/j2/4OUv+Uwfxa/6&#10;/wBf/RSV/YS33a/j4/4OTlM3/BYL4tbAzbdQUHA6fukoA+Mfgz43j+Gfxc8L+IpoftEOg6ta6g8Q&#10;PMgilSQqPrtxX9CFn/weh/D22sYoz8O9WBRQpAc8YGK/nNW3kB/1cn/fJpfs8n/POT/vnrQB/Rv/&#10;AMRpHw5/6J5q3/fRo/4jSPhz/wBE81b/AL6Nfzj/AGWT/nnJ/wB80fZZP+ecn/fNAH9HH/EaR8Of&#10;+ieat/30aP8AiNI+HP8A0TzVv++jX84/2WT/AJ5yf980fZZP+ecn/fNAH9HH/EaR8Of+ieat/wB9&#10;Grnh7/g8r+H/AIn8R6bpsHw91US6hdRWykyEAF3Cgn86/m7+yyf885P++a6T4PW7r8WfC+Y5P+Qv&#10;afw9P3yUAf3jabejULG1mX5fORZMY6ZAOKvVl+F5APD+nj5ubePH/fIrUoA+J/8Aguv/AMEzbT/g&#10;pp+xfqnh+3jl/wCEu8Mb9V8PSRDcxuFTLRbe/mKNg9C1fx5eNfBGqfDrxVqGh65Y3Gm6tpNw9rd2&#10;s6FJIZEYqykH0INf3wuuWPf2r8of+C9H/Buhof7f+n3nxJ+F8NroPxYtlL3cR+W31+NVwEbsso4w&#10;/OQMY5zQB/OX+w5+3X8RP+Ce/wAcbDx38O9WbTtStmCTwv8ANb30OQWikXoynHfp1r9+v2OP+Dxb&#10;4SfEzTIrX4ueHdW8D6xIQivpyfbLM+rM7FCv0ANfzz/tHfsn/EP9kf4gTeG/iJ4T1jwvq0eSI72B&#10;k81Qf9YhI5U9j715zgg/ywaAP7FE/wCDjH9kM2Pm/wDC3ND5IHlnIb8q+dv2p/8Ag70/Z9+E/h++&#10;h8AWeveOvEUQzbobfyLCU5xzMGJX/vmv5c+1WdM0y61a+jgtYJrieVgiJGhZmYnAGB6k4oA+yP8A&#10;gpb/AMFz/jZ/wUxuriw8Tasug+Dgx8jQNNJS3K5yBKePNI9SO1fGOzHv6e9fq9/wSU/4NfPih+1t&#10;4is/FHxd02++H/gGAxzi2uozHf6spwdqocFEK87+fSvmf/gu1+yF4f8A2Iv+Cj3iz4eeErFbHw/p&#10;dlYzWsMYzgSQK2Se7HPJ9aAPu/8A4Mthj9pb4g9D/wAS4dPpX9IZ6V/N5/wZdxtF+0t8Qfkb/kHD&#10;GRjtX9ICOSce9ADHGUAzwe/rX8rn/B13+wZffs2/t+XHxEtPtF14f+KUYvg4g2Q2FwiiMw7u5ITf&#10;zj71f1TiIAV8/f8ABR//AIJ5eB/+Ckv7OurfD/xpZ586NpdL1CM7Z9NugPkkQ+mQNw7rkcUAfxGW&#10;s8lndRzQu0ckLB0dTyrDkEH61+0H/BIn/g661f8AZn8IaP8AD/43aTd+JvDGmqsEGvWeZNQtYgMB&#10;DGcCT6lh0r89/wDgop/wSe+MP/BNL4hXel+OPD942g/aTBp2v28Rex1EEFl2v0D7Rkr2wR2r5l2l&#10;du7349KAP6/vAX/Byl+yL430WK+PxOtNFaYZMGox+VNH9VBOPzrn/il/wdD/ALI3w0t5JU8aah4i&#10;aMAhNHtPPZz7AstfyP4/WgJuK4/i4HvQB+637cP/AAeX+IfEFhqej/A/wZbaL5rgWuvauPMmRM/N&#10;m2IK5IyM7uM1+MP7QH7R3jT9qX4lX3i3x94h1LxHrmoSNI9xdzF9oJJ2LnO1R0AHAArtP2Q/+Cd/&#10;xh/bq8Wf2X8NfBereIPLkWK5vFhK2lluxgyyYwi8jk1+wGof8Gtmi/sg/wDBMr4teLfHl1b+Lvio&#10;2jJcaYIBttdD2sjSBOTvfhvnGOCRigD8ETX9p3/BDr/lE38Cf+xTs/8A0AV/Fs1nIpP7t+Pav7Sf&#10;+CHRH/Dpz4EjuvhOzBHodgoA+rX+4fpUTcx4x2qY8im+SPf396AP5af+DoX/AIJHzfsc/tHf8LW8&#10;J2LHwH8RLl5Z4oodq6ZekbnXjqH5fccctivydbjHYdq/vF+PXwI8J/tJfC/VvBnjPR7XWvD+tQG3&#10;uLe4QMACOoPZhwQfUV/NN/wVj/4Nafif+yzrt94q+DtndfELwPK8sxsrVC+oaYuSwUpyXVV6vx06&#10;UAeQ/wDBKn/g4u+MH/BNm2t/DN0kPjr4fQqQukX8rLLbHjBilwSqgZ+QDB49K/aL9nn/AIOyv2Yf&#10;i7pVnH4hv9e8F6s0Ktdpf2YW1SQ9Qkm8lgPXAr+VvWtCvPD+ozWt9bT2lzAxSWOZCrIw6g571SoA&#10;/sR1D/g4v/ZE0/TWuP8AhbuizsFLeXHkuce3rXzZ+0p/weG/AH4eaHdR+ANH8S+Mtchbai3FqLWy&#10;m+koZj/47X8wTcjr2706KCSY7UR29QozQB/Tx/wQk/4Lp/Ez/grJ+3d4+0vXtN0nw34E0jw2L3Td&#10;Ftl86aCcTRoXacgM4OScEcZr9f1+6PpX8/X/AAaAfsN/Fb4KfHjxl8RPFvg3WfDvhHX/AAyttpt5&#10;fwGEXrPLHIpjBHzLtBORX9AqnKj6UAfmB/wdTfsITftXf8E97zxbpFr9o8RfDFzqkQ5z9k488KAC&#10;SxCrgV/KRLE0UjK64YdRjHNf336nZRajZyQzxRzwSqUkjkGVdT1BFfzm/wDBeT/g2Z8SeCPHepfF&#10;T9n3QZ9a8P6tOZtS8NWSF7iwkY5aSFB96Mk5Kj7vXvQB8J/8Eef+C1Pj7/gkt8RLptLgXxF4G12Q&#10;Nq2gXEpjjdsACaMjO2QcdB8wGK/oA+BH/B01+yn8YNAiuNR8Vah4OvhGhng1e18kK5A3BCGO4A55&#10;44r+TXWdCvPDuqT2WoW81nd28jQzRSoVaJ1JDAg9wQRVVhg0Af2E+K/+DkT9kPwzbNMvxU03Udoz&#10;ss1MjHj0OK+Tv2of+Dy34QeCNGdPhZ4R8QeMdXjkZWXVov7PtiB0Kupcn8hX802cj+taHh7wtqHi&#10;7WLfT9Ls7i/vruQQwwQIXeVz0AA70AfYn/BSH/gu78dv+CkktzpfiPXP7B8FtM0kWgaXmGHYcYSV&#10;hjzsdiw718WdjX6u/wDBMv8A4NWPjF+1TrGn698Vrab4Z+CfMV5be7Qrqd2gwSgi4KBgRh+fpXx9&#10;/wAFhP2VtB/Y2/4KI/Ej4d+Ebe5h8N+Hb2O3sElYyOE8mMkk45yxJ/GgD9KP+DJj/k4v4uf9gCH/&#10;ANHpX9G1fzl/8GTcbRftG/FzcrLnQIcZHX9+lf0aUAFcd+0D8JbL47/BfxN4N1JnWx8SabNp85Qc&#10;hZFwcV2NMmKgDd3OPrQB/CN+1D8HtS/Z/wD2hvGfg3WLWSy1Dw/q1xayRSfeVQ5KfmpB/Gn/ALLf&#10;7Svij9kX46eHfiF4Pvmsde8PXImhdWK716Mhx/Cy5B9jX9Df/Bw//wAG7V1+2Zrl58Yvgzp1jb+P&#10;liMmt6WP3f8Abu0EmVT3mxgdPmwBX84/xX+EXib4G+Ob/wAM+LND1Lw/rmlyeVdWN7CY5YHxnBB9&#10;iD+NAH9MH7Df/B3D8DfjR4W02x+KiXvgDxYV23b+V5umnH8QlyDz1xt4zX0V4h/4OO/2Q/D+ntMv&#10;xY0m+wpbyrYF5D7Acc1/Hk64PPXHr0pAO+aAP7iv2Ef28vAv/BRP4LSePvh3JqVx4bj1K40sSXlu&#10;IWklh27mUbj8p3DB717hX5Wf8GgBI/4JDwf9jfqfX6x1+qdAH4r/APB61bPN+xv8K3Xdti8TTlsD&#10;gZtx1r+awcV/Zv8A8Fx/2AZP+CiP7BHijwfpqj/hJNPj/tPSH8vzGM0XzmNRn70gXYPdq/jb8YeD&#10;dT8A+J7/AEXWLK407VNLne2uraZCrwyIxVlIPcEGgD95f+DaD/gub8Hf2X/2Q/8AhTvxW8QweDbr&#10;RNRnvNP1G7z9nuY5mLsC38JBwBwa/dv4S/Ffw/8AHP4b6P4t8K6lBrHh3X7dbywvoTmO5iblWU+h&#10;r+C0nP5V/aN/wQ1QH/gkp8Bwv/Qp2h/8cFAH1hIu4f1r57/4KbfsFaB/wUX/AGR/Efw11tdkmoR/&#10;aNOuQ21ra6T5ojnspYLn1HFfQiKGB5ND26gZyRtoA/hL/aj/AGZvFv7IXxw17wD410e80fXNDuXg&#10;kjuI9nnID8ki+qsuGBHY0fsy/tR+Nv2QfizpvjbwDrdxofiDSpA8ciE7JR/cdf4lPoa/rO/4LK/8&#10;ESfAf/BV74aedKIvDvxG0eErpGvxpkjnJimXjzIzzxkYJB7Yr+Yf9v7/AIJK/Gj/AIJx+Jri38f+&#10;FbxdDa4EFprtqhl0+7LAlQsmMbioyV7UAfs1+wN/weL+B/EfhHT9L+PHh/UND8QQpHbvqmjQfaLe&#10;9fHzzOpKiEE84XOK+3rL/g46/ZDutJ+1/wDC2NIiOM+TID5v5V/Hg6bDj+LuPSkZMHHpQB/TD+2/&#10;/wAHhHwj+G3he6sPg7o+p+NfEuWjSe9i+zWMeRgSK4LF8HnBAzivwB/bf/bq+I3/AAUB+Nl144+J&#10;GuS6tqUmY7WAEi20+HORFEnRV7nHU5NeOqvP16epr3D9jj/gnL8X/wBvPxcml/DfwbqutRJOsF1f&#10;LCws7HOOZZMYXrQB5t8G/g54i/aA+J2j+EfCWl3Gra9r1yttaW0S5Lux7+gHJJ9BX9g3/BEz/gmV&#10;p/8AwTA/Yz03wvPHazeMNaC6j4jvI4grSXDDiLcOWWPLKpPbsK8r/wCCLf8Awb7eBP8Agmh4csPE&#10;viKO38UfFiaPdc6mwzDYE87IF5xjoWzz14r9HfIX/wCtQAsZygxTqRV2LgdBQ7bRQB/L9/weT/8A&#10;KRDwn/2LP/tw9fkho3/Ics/+u6f+hCv1v/4PH0ef/gof4U2qzY8NY4H/AE3evyU0W2ca3aExyY89&#10;O3+0KAP7i/8Agnr/AMmL/CP/ALFPTv8A0nSvYq8c/wCCehz+wt8I/wDsU9O/9J0r2OgAooooA+If&#10;+DjT/lDh8Zv+vC3/APSqKv44T0r+x3/g41P/ABpx+M3/AF4W/wD6VRV/HN9lkP8Ayzk/75oA/oO/&#10;4Mfv+RJ+Pn/X9pf/AKLnr96q/BX/AIMhVaHwT8etysub7S8ZGM/u56/epTkUAFFFFABRRRQB5r+1&#10;5+zPoP7YP7Ofiz4c+JIy2k+KrCSyldR88O4YDqezDsa/i4/b2/Yl8YfsC/tKeIPAHjDTJrKbTrl/&#10;sU5y0N7bkny5Eb+IEcfUGv7j5Pu18f8A/BWL/gj18Pf+CqXwr/s3xBD/AGT4p01HbSdcgH722kI4&#10;Dj+JP9nIoA/jz+CXxq8Ufs8fE3SvGHg7V7rQ9f0WYT213bSFGUjqDjqpHBHcHFfuz/wT1/4PHNPT&#10;w7b6J+0J4cuo7y1jCf29oUHnNdtuABeAlQgC9SGPSvyl/wCCg3/BHP43/wDBOTxLeL4z8K31x4ah&#10;laO38QWUZlsJ13YX5wMKxGDt7Zr5UZGVtrZB6c0Af2HeF/8Ag45/ZD8T6NHdH4saTprSAEw3ilJl&#10;+oGf51wHx3/4OpP2UfhFYTNp3iTVPF13tHkx6PZiZWY9iSwwPU9q/kwy0be9IDmgD9dP+Cgf/B27&#10;8Yv2kdEuvDnwz0mz+GmiXHmQzX0Mpnv7mMjClXIUwsOvyk1+Smqapcazqtxe3k8lxd3cjTzyyNue&#10;V2JZmJ9SSTU3h/w3qHijV7ew02zub68upBDDDDGXeV24CgDua/TX/gm3/wAGuHxv/a312x1X4iaf&#10;cfDHwaHR5X1GIrfXUZw21IjggMDgNk4z0oA/MaHS7iWxluVt5pLaH5XlWMmNCegLYwD9ado+tXmh&#10;apb3mn3M9peW7CSKWJtrxsDkEGv7MPgd/wAERP2dfgh+ytdfCWD4f6Xq2g6spOpT36CW7v5SMCVp&#10;MA7l42ntgV+R/wDwVD/4NDte8G6pqHij9nO+/tnQ1USf8I3qM3+mW+FO8xy/8tMt0QKMA9aAPG/+&#10;CZn/AAdZfFr9lUad4Z+Kca/EbwdCyxG7mcjUrRO7b+TKRjgEiv6KP2DP26PAf/BRD4BWPxI+Hd5d&#10;XWhXsz2zrcxeXNbToBvidcnBG4cZr+KD45fs+eNv2aPHlx4X8eeGdX8K69aqskllqFu0Mqq33Wwe&#10;xr+m7/gzrI/4dN3A/wCpy1Ln/gMNAH6t0UUUAFFFFABX4u/8HpP/ACZt8Of+w/L/AOi0r9oq/F3/&#10;AIPSAW/Y3+HKgbm/t+bp/wBc0oA/mmU4NfsP/wAEaP8Ag5B8I/8ABNP9jux+G+seD7/WLy1u5rhr&#10;iJztYO7MP51+Pn2aQHiOT/vk0eRID/q5P++KAP6N/wDiNI+HP/RPNW/76NH/ABGkfDn/AKJ5q3/f&#10;Rr+cf7LJ/wA85P8Avmj7LJ/zzk/75oA/o4/4jSPhz/0TzVv++jR/xGkfDn/onmrf99Gv5x/ssn/P&#10;OT/vmj7LJ/zzk/75oA/o4/4jSPhz/wBE81b/AL6NH/EaR8Of+id6x+DGv5x/ssn/ADzk/wC+aPs0&#10;gP8Aq5P++aAP7Zv+CWP/AAUI0z/gpv8Ass23xS0nR7jRbO51O501baZssDCQC345r6SPNfl7/wAG&#10;iqlP+CP2kqw+b/hKdVPPB/1iV+oVAH4W/wDB5F+wHfeOvAHhX476HayXcnhrbo2thQSYbZmJiYAA&#10;5/eOc+gr+dfGDx/+uv72Pij8OtJ+LXw+1rw3r1ml/o+uWctjeQOMiSKRSrD64J5r+WT/AILUf8G7&#10;PxA/YV8b6l4v+HmjX3in4VXUjzrLaoZZtFXrtmA6IOzfQUAO/wCCLX/Bx/4s/wCCb2lWngHxhp58&#10;VfDHziyIrH7XpW45Zo/746/ISBzX7ZfCP/g5v/ZF+KegfbpPiA3hl2x+41m3+zzA/wC6C386/kQm&#10;jaCQqwZWHqMGmZoA/r5+IP8Awcy/si+A9MmuV+Iqa15Y4i0yHzpH+gJFfGf7V/8AwegeDNDtJYPg&#10;94B1LxFLJEUF1rpNj5D8gMEXeGA4OCRmv51EVX6naO59K6T4VfBrxV8cfGFn4e8H6BqniLW9QYi2&#10;srGAyzTEegFAHtn7fX/BV340f8FIvEaXXxK8Ty3WmW0pktdItQYLC2J6ERA43Acbupr5sNftn/wS&#10;p/4NJPGHxX1LTPF37Q0kvhXwwx83/hHbaTbqN0McCRv+WJDdQQcge9fkZ+1J8O7P4YftLfEDw3pU&#10;E8el6B4iv9PtEfLMsMVw6ICe52qKAP6Fv+DLP/kz34kf9h6H/wBAev2mr8WP+DLT5f2QfiUv8S69&#10;Bkdx8j1+07H5TQByfxv/AOSReJ/+wbN/6Aa/hW+Nn/JZvF3/AGGrz/0e9f3T/G+Tb8IPExbj/iWz&#10;8/8AADX8LfxrtpG+Mni0+XJzrV5/D/03egD9VP8AgzU/5SCeMv8AsWR/6PWv6fI/uCv5hf8AgzXi&#10;aP8A4KCeMtyuv/FNDqv/AE3Wv6eFkwB9cUASUUUUANkOEPeuR+OmnSav8EvGFrEN0l1ot3Eijrlo&#10;HA/nXYEZFRT2yzxlWG5W4YdmHvQB/Bh8adJl0L4weKLOcFZrTVrqGQHqCsrA5/KvoL/gjR+3Jpf/&#10;AAT1/b98G/ETX4p5fDlvIbPVjbx+ZNHbSY3Mi5GSCBxkd69k/wCDi3/gmNrH7Bf7cHiDWrOzupvA&#10;3j+5k1jT78nevnSuXnib+7iRmCj0Ffnocxj6/qKAP7ef2Pf+CmvwT/buuri1+GHjrS/Et/YxLPdW&#10;kLETW6t03Dt0PftX0BX83/8AwZWLj9pH4ofL/wAwy25/GSv6QKACmznCU6gjdQB4P/wUg/Zk079r&#10;/wDYp+IXgHUowy63pEywvjLwyKu9WX0b5cZ96/iQ8YeF7zwV4m1DR9QtprS9064eCaGVdskbAkYI&#10;7Gv74zaq2c/xdfev5H/+Dn39kGT9mH/gqD4q1e3G7SfiFjXonCbVWaXJkjA/2ePzoA/OvqD2+lfr&#10;3/wZ/wD7GsPxp/bd1v4l6lHMLP4cacWsf3W6C5uJsxsjHsVVgwr8hEBzxuy3Qetf10f8GzH7HMf7&#10;Kv8AwTH8K311p91pviDx9nXNUhuV2yo5yicdgUVCB70AfoUeQOeT3qZTlaaIlH+FOHFABRRRQAUU&#10;UUAFFFFAHwf/AMHJX/KI/wCJX/XFf/Zq/j06iv7Cv+Dkd8/8EkfiUvJPkpj3+9X8fH2aTH+rk/75&#10;NAH6e/8ABBj/AILr+F/+CTXws8aeH9e8L3muTeJNTS+imgb7iiNUwR/wGvvv/iNI+HP/AETzVv8A&#10;vo1/OQbeQ/8ALOT/AL5pPssn/POT/vmgD+jj/iNI+HP/AETzVv8Avo0f8RpHw5/6J5q3/fRr+cf7&#10;LJ/zzk/75o+yyf8APOT/AL5oA/o4/wCI0j4c/wDRPNW/76NH/EaR8Of+ieat/wB9Gv5x/ssn/POT&#10;/vmj7LJ/zzk/75oA/rq/4JD/APBe3w1/wVl+N3ibwhoPha90KTw3o41d553JEgMqxbQP+BZr9CmH&#10;JOfzr+av/gyjiaL9uP4rblZc+C1xkY/5fIq/pUCLIm0/MMUAZXinw3Y+NPDl9pOpW8V3p+oRNb3E&#10;Mq7kkVhgqRX8lH/BwB/wR81T/gmx+03eatoNjeTfC/xdO91o91tLi0c/M8DN6rkcnrur+u7yxivO&#10;/wBpn9mLwT+1v8IdU8E+PNEttc0HVYyskMi/NGccOh7MOoNAH8KNpcyWFxHPFI8U0ZDoyHDKw5Bz&#10;X6rf8Ez/APg6v+Ln7HPhuw8I/ELT4viV4Us4ktrWe6naO/skDdfMwTLheApxgYrc/wCCrf8Awas/&#10;FD9nLxXfeJPglYXnxA8D3Mu+DTLcGTU7DcceXs6yAddwxwenFfkv4m8L6l4N1q803VrG60/ULGZ7&#10;e4gnjKPBIpKspB7gggigD+rj4I/8HWn7KPxct41vtf1zwnc7F80avYiGNWI+YKwc5APfAr1C+/4O&#10;Jv2QrCMMvxh0GboSI2LGv45hwaO9AH9YnxM/4Ox/2S/h5Oyw6x4o8QNnaP7L0xZlJ+pkFfDf7T3/&#10;AAeka5f6ZqWm/Cv4b2VjNICtlrGqXLO0Poxt9pVvpur8IFOO5+gFdF8NvhL4m+MnjCz8P+FdB1TX&#10;ta1BtlrZWUDSzTt6ADrQB/RP/wAGw3/BTb4xf8FGP2m/itqXxS8USasun6Jbm1sLePyLO2YzAF1i&#10;BwGxxkV+18f3a/FX/g1L/wCCXvxi/Yf1zx74v+J3heTwvaeKtOhtLK2um23gZZAx3xkZUYHWv2qi&#10;+4KAPPP2tvgJpv7UX7NvjL4f6tCs+n+KtMmsZEJxkkZXn/eC1/Ed+1d+zf4i/ZI/aF8U/DzxXapa&#10;634ZvpLScRsWjfB4ZGIG5T2OK/uznICc8Cvy+/4L8/8ABA7Tv+Cl3huTx14DhstL+Lml24SOSRhH&#10;HrES9IpD2I7N2yaAP5lv2Qv2tPGn7Evx20f4h+AtSOm+IdGJEb43JLG330cd1YcEV/RP+xB/wd7/&#10;AAX+Kng3T7L4uafqXgXxZtCXD28Pn6c+AAX8wkEZOTjbxX84/wC0H+zV46/ZW+IN34W+IHhnVvDG&#10;t2vLW17AY9y5IDDPVSQcGuDc/KP5elAH9it//wAHF37IVpbrJ/wt7Q5t/JRMsy14Z+0D/wAHc37M&#10;vwts7238Nt4m8YaxHGWtvs1kBZyt6NJvyB+Br+VwDNPjhac7UV3b+6ozQB+q37e//B2F8dP2p9Hv&#10;NB8B2tj8LvDt9C0E72Upmv3z0ZZyFaM+wz1r8s/EGvXvifW7jUNRup72+vJDLPPM26SVz1YnuT61&#10;9df8E/8A/ghp8fv+Cheq6dceHPCd9o/hO8Hm/wDCQ6pGbeyMY6mNjw7c8KOtfQ3/AAXz/wCCLXgf&#10;/gkz+zR8D10G81DWvGPiS4voPEWpSMfJupI44mUxx/8ALNQWIxk0AfGP/BLL/lIT8Iv+xnsP/ShK&#10;/t7Xv9a/iG/4JbxNB/wUI+EZdWVf+EnsOSP+nhK/t5X+tAA/3a/nG/4PYv8Ak4T4Q/8AYKvf/Q4q&#10;/o2kdt2BX85f/B66jS/tB/CHaGYjSr3O0Zx88VAH4f2v/HzH/vD+df29/wDBLb/lHz8J/wDsX4P5&#10;V/ERbW8i3Uf7uT74/h96/t0/4Jdsyf8ABPn4T/KVxoFvnPXpQB9AUUincKWgApp/1g+lOqMth2/2&#10;eaAP59/+D2T/AJCXwj/663P/AKLFfgfX75f8Hr6NJqPwj2qx/e3PQf7Ar8EPs8n/ADzf/vmgD+4L&#10;/gmf/wAmFfCf/sW7L/0Qle714P8A8E0G/wCMDfhTjt4bsvwPkJXu6HK0ALRRRQB4/wDt/f8AJjnx&#10;h/7EzV//AEjlr+GOv7m/2/G3/sPfGALk/wDFGavx6f6HLX8NItXI/wBXJ/3yaAP2u/4Mrv8Ak6v4&#10;jf8AYCP/AKMjr+kmv5uf+DLCMx/tVfEbcrKf7DOMj/ppHX9I1AFXUz/odx1P7tgMfQ1/C7+2faSW&#10;n7WXxFjkVlddfu8qwweZWr+6Z13Mw/h/nX8p/wDwdC/8E19Z/ZS/bi1f4jaXpsn/AAg/xHmN9FPF&#10;EVgtLnGHhz06AN/wKgD46/4Je/tjr+wN+3D4F+KUlubq28O3bC5iC7m8iRTHIVHchWYgeor+uf8A&#10;Y0/4KufAn9vrU1074a+OtP1rXPsIv59KGVurWIkAl16AgkA89a/ibA2E5x0r9fP+DMpd3/BRLxp1&#10;/wCRRfoP+nmKgD+nmAbY8Zz718Wf8HC3/KJD4wf9geT+Rr7UjG1a+K/+DhXn/gkl8Xx3bR5AB68G&#10;gD+Nkda/oK/4Mmf+QF8XP+usP/slfz9/Y5Af9W/p901/QJ/wZOgpo3xcU7lPmwnBH+5QB++VFNRt&#10;wp1ABQTiimmTn6HFAH8bP/BxH/ymb+PH/YdT/wBJ4q+b/wBkX/k634Z/9jVpn/pXFX0l/wAHEEEj&#10;/wDBZn48EI5H9uryF/6d4q+cP2RreRf2rPhn+7k/5GnTOq/9PcVAH92Vv/qE+gp9Mt/9Qn0FPoAx&#10;fiL4F0f4meCdT8P6/p9rqmjaxbta3lndRiSG5jYYZGU8EEdq/kZ/4Lmf8EY/Ff8AwTW/aE1DUNL0&#10;u+1H4Y+ILh7nStUih/c2xZiTbtj7rL6dMEV/X9JGJV2t0rk/jT8C/Cn7Qnw91Dwt4x0Sy17QtTjM&#10;c9rcxh0IIxkeh96AP4NWGyT+7jpX1B+xt/wWP/aE/YTt0tPAXj28j0qEfu9M1DN3ZRknJ2xMcA1+&#10;p3/BRf8A4M7Lx9Z1DxB+z1r8Bt55Wkj8OaxLs8rPJ2TnjA5AXb0xX5j/ABH/AOCFH7WHw21+40+b&#10;4K+NdU+ysVNxpti9zbtjuHAwR70Ae/f8Rbn7Y23/AJGDwQ3T/mW4v8a4X44/8HMX7XHx58KT6Tfe&#10;PrTQ4bjgzaFYjT7hfo6HIrwvTv8Agkj+01q18bW0+B/xGuLgAkomjyFgB1r3j9l7/g2j/as/aO1e&#10;JbvwLP4HsPMAuLjxCxs3RD1Kow+Yj0yKAPhnxZ4y1z4m+J7jUtY1C/1rV9QkMk09w7TTTue5PJJN&#10;YssbRPtYMrA4IIwQa/qY/wCCev8AwbBfCT9hbwtP4r8buvxG+IFjBJPBc3MeywsyFypSEk/Orc7s&#10;88cV/Mv+0Iix/HjxoiqqouvXwUKOMfaHoA/Qr/g03/5SlaZ/14v/AFr+sCv5P/8Ag05Uj/gqXpmM&#10;YFi+efrX9YFABRRRQAUUUUAFFFFABRRRQAUUUUAFFFFABRRRQAUUUUAFFFFABRRRQAUUUUAFFFFA&#10;BRRRQAUUUUAFFFFABRRRQAUUUUAFFFFABRRRQAUUUUAFFFFABRRRQAUUUUAFFFFABRRRQAUdaKKA&#10;IJ4ySdv/AOqvg7/gq/8A8EWPDX7dmlzeKPDP2Pw18SrdflvFj2w6kB0WYDq3YNx1Oa+9m5NRyr8n&#10;y/ezxXoZXmmJy7ELE4SXLJf1Z+RzYzB0cTSdGtG6Z/In+0D8APFn7MfxM1Dwj420e40XW9Pf5on+&#10;7MueHRujIccEcVxwH+196v6q/wBtb/gn98O/27Ph/PonjLSYftrJ/ouqQxKLyzYfdZX749GyPavw&#10;H/4KFf8ABH34ofsDaw95cWcnirwbMz/ZtXsYiywqMnEy9VIXGWwFr+muDvErCZrFUMY1Tree0vR/&#10;ofkee8JV8I3Uw65ofij5NDUEce9NjkWddytuyODmnE1+oxlZ2R8dy9FowwoTn6EHoa/ZL/g1/wD2&#10;yZbvTPEXwV1a4kkaz3ato+8lso3+tT2VQFwPevxtxXv3/BLH45337PP7fXw3160uhaW91qsWm6k7&#10;nCm0lYCQfiBXxvHWSwzHJqtO15RTkvVHu8N46WFxsZX0ej+Z/U/btk/hUtVtMuo9QtY7iNt0cyLI&#10;p7EEZFWa/jazWjP3lbaBTWODTqa/WgCPoa+P/wDguv8AE2L4Yf8ABNbx1cSNt/tQR6SPcz5TFfYD&#10;HB71+S//AAdM/HmDS/gx4J+HdrexPda1qLX1/ahxvSOIK0TsOuC27H0r6bg3AyxedYekv5k36LU8&#10;jPMQqOX1Jvs195+JNrH5UCr6ACpKB0or+1Yqysfz+3d3Nz4Wf8lW8L/9he0/9HpX9fWnf8ecP+4v&#10;8hX8gvws/wCSreF/+wvaf+j0r+vrTv8Ajzh/3F/kK/nLxu/3vD/4X+aP1Pw//gVPVfkTnq1fGn/B&#10;e7/lGZ42/wCu1r/6NFfZZ6tXxp/wXu/5Rl+N/wDrta/+jRX5Tw//AMjLD/44/mj7bNP90qf4X+R/&#10;NPD/AKhfpSzrm3k/3TSQj9wv0FOn/wBRJ9DX9wy+B+h/PH2vmf00/wDBDv8A5Rs/Dz/r2/otfXLf&#10;cavkb/gh3/yjZ+Hn/Xt/Ra+uWPyNX8QcSf8AI2xH+OX5n9DZV/uVL/CvyPGv+Chf/JjHxe/7FHUv&#10;/SZ6/k80xM2MX+4v8hX9Yf8AwUM/5MX+L3/Yo6l/6TPX8nuk/wDHjF/uL/Kv2rwR/hYn1ifAeIXx&#10;Uvn+hLs2rX6Bf8G0af8AGylv+xYvP/RsNfn633K/QT/g2jP/ABsob/sWLz/0bDX6N4gf8iHEf4T5&#10;Hhz/AJGNL1P6HMbqR8An0FPHQU1z8x9c1/Gvofvh+aP/AAU9/wCCQ3ib/go3/wAFCvCmtyX0Oi/D&#10;/RPDSWuo3gbM9xJ9pkYwxr2O0g7iCOa+7/2dv2bvCX7LPwt0/wAI+DdItdJ0mwjVdsSAPOwHLuer&#10;MTyT713sSAMflp2K9TFZ1iq+Fp4Scv3dPZfr6nHRwNGnVlXS96W7Iym4fh171JAcrQRSw9DXlJnY&#10;PooopgFFFFABRRRQAUUUUAFFFFABRRRQAUUUUAFFFFABXj/xH/YI+D/xb8ZXfiDxJ8PPDWtaxfNu&#10;nu7m2DSynGMk969gooA8F/4dgfABj/ySjwh/4Bij/h19+z//ANEp8H/+AYr3qigDwX/h19+z/wD9&#10;Ep8H/wDgGKP+HX37P/8A0Snwf/4BiveqKAPBf+HX37P/AP0Snwf/AOAYo/4dffs//wDRKfB//gGK&#10;96ooA8F/4dffs/8A/RKfB/8A4BiiP/gmH8BLa5imh+FfhFJIXDqwswCpBBBH0Ir3qigCGO1EKRqn&#10;yrGAAB2A6CpqKKAGsuTkUkiMR8uM+tPooA87+N37K3w//aT8PT6X488IaD4ms7hNki3tqrsw9N/3&#10;gPoa+JPjL/wax/snfFfVzdWXhO78IJjHkaNP5cf/AI+GP61+j9FAH5Z6B/waLfstaLqcdxIniy+V&#10;CCYLi8jMbfXCA19efszf8Emv2f8A9kQiXwL8LfC2l3jIEmuXthNNMR3JfIz9AK+kKKAK8Vl5MSxx&#10;hY40UKqqMBQOg+leWfFH9hf4S/GzxnN4h8WeAfDeva1cosct5dWweV1UYUE+w4r1uigDzf4N/sjf&#10;Df8AZ71K5vfBPg3Q/Dd3eKEnksoPLaQehr0RIyCPQVJRQAVG0O5296kooA5/xz8MNA+J2hPpfiLR&#10;dL1rT5AQ0N5brMvPXG4HH1FfEvx2/wCDan9k744XUlwvw8tfC11MzPLNo7mJpWY5JIbcPyFffVFA&#10;H5Tx/wDBoF+y6jL/AKR42bac83sXP/kOvZfgb/wbc/sm/BSWGZvhrp/iS8t3WSK41ZjK8bKcgjaQ&#10;PzFfedFAHOeAvhT4d+Fukx2HhvQdJ0O0jQJss7ZIQyjoDtAJ/Gr/AIj8JWfi/QLrS9Tt4b6xvkMU&#10;8My7llQ9VIrUooA8Bf8A4JdfADbtHwn8HH62Y/xr2XwB4D0n4Y+EbDQdC0+30vR9LhW3tLSBdscE&#10;a9FUegrZooAKKKKAITC3msf7xoe2EqsjqrRsNpBGQwPXIqaigD5//aN/4JcfAP8AaxT/AIrz4W+F&#10;NclX7kptRCyehym3ke9fIPjn/g0u/ZX8Y6s11b6f4i0SNv8AlhYXSLGP++lJr9PqKAPy38Kf8Gj3&#10;7LPhrVFuJoPFOqKpz5N3do0Z+uEBr60/Zy/4JEfs5/sqXH2jwX8J/Cmm3jKEluXtvPkm9zvLDP0F&#10;fSlFAFOx0qLTLOO3t4Y7e3hAWOOJQioo6AAcAfSrg6UUUAMmi80D2Oc+lMltvNTaQu08EH0qaigD&#10;5s/af/4JH/s9ftfSPN44+F3hrUr7BKXiW/kzRsRywKYGfcg18ha5/wAGiP7LetX8k6/8JhYrIc+V&#10;BeRhF9hlDxX6oUUAfmb8NP8Ag1E/ZT+H+sx3V1oeseJEjPMGp3KvE/1CqDX2J+z9/wAE4vgd+y3a&#10;+T4D+GPhPw+mc/urMSMD6gvuI/OvbqKAITb4QKoChegHavJfiP8AsEfB/wCLnjC78QeJPh74a1rW&#10;b4g3F5c2oaWYjpk/hXsFFAHnPwU/ZN+HP7O2o3V34J8HaJ4Zub+MR3EljAI2lUHIB9q9GoooAKZL&#10;Hvp9FAELxMT/AD968h/aU/4J/wDwc/a80xrT4i/Dzw14ojY7y1zahZC3qXXDE/U17JRQB+Y/xF/4&#10;NOP2VfHmuyXltpWveHo5GyLbTrlUiT2AZSf1qn4L/wCDSX9ljwlqsdxNa+JtZSNgxhvbtGjb2O1Q&#10;cV+olFAHmv7LX7JPgH9i74WQ+Cvhr4bsfC/hqG4e6+x2udrTPjfIck8tgZ+lelUUUARzRl+lfJ/7&#10;av8AwRS/Z8/bwv21Lxr4E02PXmBU6tYILe6x7kfKfqRmvrSigD8rrH/g0O/ZbstUhumbxhcLG+4w&#10;SXkfluPQ/JnFfpD8CPgloP7Ofwi8PeB/C9r9h8P+F7JLCwhzny4kGFFdhRQA1Fx7e1OYZFFFAEZh&#10;y46qAKx/Gfw90b4h6Q2n69pOn6xZSdYLy3SaP6gMDg+49a3KKAPhn9oD/g3U/ZT/AGgbi4urj4Z6&#10;XoGpXUhlmvdKzDLKx65BJX8hXhs//BoF+y7NMz/afGy7jnat7Fgf+OV+rFFAHwL8D/8Ag2o/ZN+C&#10;5jkk+HNn4quoWV459YcyvGwOQRtKj9K+1fAPwl8O/CrR49P8M6FpWh2USCMRWdskIKjgZ2jJ49a6&#10;WigCJI2V/u4APXPWpaKKACmyqWHHX19KdRQB5V8Y/wBiv4X/AB/8SQ6x4y8D+H/EmpQQ+Qlxe2/m&#10;SKmc7QfTPNcsn/BMD4BqwP8AwqnwdkcgizHy179RQBS8OeH7PwnoVppun28dnY2MSwW8EY2pEijC&#10;qB6AVdoooAKKKKAOf+JPw30X4t+E7vw/4i0u01jRNQULc2lyu+KcA5AI+oB/CvIV/wCCXvwBxj/h&#10;U/g/0/48xzXv1FAHnvwS/Zb8B/s4JqC+BfCuj+F01Zka7FjD5fnlMhS30yfzr0FRhaWigAooooAK&#10;KKKAGuu5aaUZxjAx71JRQBkeJ/BWl+M9Nez1fTdP1SzkHMN3AsyHt0YEV8ZftHf8G7n7K/7SF1dX&#10;l58N9N0HVb1t899pWYZnJ785X8hX3JRQB+TOof8ABnV+zDfXrSrq3xAgVhgJHfQ7V+n7uuq+GP8A&#10;waZfsq/D3XYLy603xD4kjhOTbandI8Mn+8FVT+tfp5RQB4X+z3/wTW+Bn7K9sY/Afww8J6CrHcTH&#10;aCRs+uX3HPuK9ut7ZYECqu1VACgdAPSpqKAIjE3HX86aYWk4b/8AXU9FAHlH7Rv7Enwt/a18OzaX&#10;8RPA/h/xRazrtc3VsPMOOnzjDcfWsb9gr9gfwP8A8E6/hFqHgf4fR3lv4fvtXuNYW3uJA/2eSYKG&#10;RMAfINgwDk+9e4UUAFFFFABRRRQAVxHxn/Z28F/tC6Rb6f418N6X4msrWXzoYb6LzFif1H5V29FA&#10;Hgaf8EvvgCD83wp8H/X7GKd/w6+/Z/8A+iU+D/8AwDFe9UUAeC/8Ovv2f/8AolPg/wD8AxR/w6+/&#10;Z/8A+iU+D/8AwDFe9UUAeC/8Ovv2f/8AolPg/wD8AxR/w6+/Z/8A+iU+D/8AwDFe9UUAeC/8Ovv2&#10;f/8AolPg/wD8AxTX/wCCX/wBByPhR4PPH/PmK98ooA5X4RfBTwv8BvCa6D4P0PT/AA/oyzPcC0s4&#10;/LiEj8s2PU11VFFAELQbn7bScn3qHUtGt9Zs5La8t4Lq3mGJIpkEiSD3B4NXKKAPj/8Aag/4IU/s&#10;y/tYXlzqHiL4Y6Ha61dZ36jYR+RcD6Y+X9K+abn/AINBP2XLifeLjxpH/sreRbf/AECv1WooA/OX&#10;4R/8Gtv7JvwvvlmvPB0/ixVOfL1ebzEP/fIWvsj4GfsYfC79mjRYbHwL4E8NeG4bf/VfZbNd0f0d&#10;st+tepUUAQrBt7fd9+teJ67/AME2/gb4l1q81K/+GHhO7v76Vp7ieS0BaV2O5mPuSSa9yooA4n4L&#10;/s7eCf2eNKurHwV4a0rw3Z3kglmisYvLWVh3Pr1rtmGRRRQBVv8ATY9TsZreeNZYZkKOjDIcHqDX&#10;iNz/AMEyPgJfXMk83wr8IyTTOZJHa0GWYnJJ+pNe8UUAeYfCD9jP4X/ADxHNq3gvwRoPh3UriLyJ&#10;LiygEbumc7SfTPNemFGK+/qKfRQAUUUUAFFFFAHB/tA/s0eB/wBqTwDeeGPHvhnSfFGh3y7Jba9h&#10;DjHseo/Aivz88ff8Gl/7K/jfxJNf2+n+ItBhlJItNPu0WGPPYBlJ4+tfp/RQB8m/8E5P+CNXwf8A&#10;+CYl5ql58O7PUW1LWI1iuru+mEkrqucDgAdz2r6yoooAKRm2ilpH+7QBV1TWbfSNLuLyaQJbWkbT&#10;Sv2VVBJP4AGv40P+C6P7Zjftv/8ABSLx/wCKLXUjqfh7T7s6VosoY+W9pCSEIHQZya/pe/4L+/tq&#10;/wDDDn/BNLxvrtnNcWuueIE/sHSJYR/qrmZWIJ46bVav45Z52upWkkO5pCXbPcnmgD2L/gn5+zHf&#10;fthftg+A/h/Y28kya9qkMd4VUt5VtvHmSY9FUk1/bv8ADjwhD4B8C6JoVtt8jRLGCxTaMArHGqDj&#10;3xmv5wf+DNv9kSPx9+1x4u+LGoi8jj8D6X9k0wBAYLmW5LJICSM5RQpGPWv6VYuJPfr/AProAmoo&#10;ooAKKKKACiiigAooooA534k/C3QvjB4TutB8TaVZ61o94AJ7S5TfFIPcV5JD/wAEvPgCiYPwo8H8&#10;elmK99ooA8F/4dffs/8A/RKfB/8A4Bij/h19+z//ANEp8H/+AYr3qigDwX/h19+z/wD9Ep8H/wDg&#10;GKP+HX37P/8A0Snwf/4BiveqKAPBf+HX37P/AP0Snwf/AOAYo/4dffs//wDRKfB//gGK96ooA8v+&#10;DX7G/wANP2efEt1q3gnwXoPhrUL2D7LPcWUHlySxZDbCfTcAa9ORSHJP4D0p1FABUext3SpKKAIf&#10;IOe5/rXi/wC0L/wTk+CP7VWni28ffDPwn4gjVi/72zEbFjySWTaSfrXt1FAH5m/E7/g1E/ZT+Ies&#10;td2uh6z4bRiT9n0y5VIx7AMpNc7af8GhX7LtrdJIZPGUyryUe9i2n/xyv1UooA+E/hb/AMG4P7I/&#10;wzhUP8J9G16ePBSfUS7upHf5SBX1T8Lf2U/hz8FLG1t/Cvgnw3osdiNsH2exjDxgdMMQW/WvQ6KA&#10;IfKbHr9alQbVFLRQA113AfWo2Ry3Tr+lTUUAeX/tA/sbfDH9qrw/JpfxD8D+H/FVnN99by2Bdv8A&#10;gYw3618O/FD/AINRP2U/iLr0l5a6HrHhmNultpdyqQr9Aysf1r9MqKAPyz0D/g0X/Za0S+SaRfFl&#10;8qnPl3F3GVP1wgr6c/Z4/wCCI/7Mn7Ml/a3/AIZ+E/hmPVrUYF/cQmaZ/ruJX9K+sKKAKOjeHrPw&#10;5YJa6fZ2tjaxj5IbeJYo0+iqAK5L4zfs0+Bf2iLCztfHHhfSfE1vp7tJbpfQiQQs2AxX0yAK7uig&#10;DxHwt/wTk+CHgzxBZ6ppnwy8KWOoafKs9tcRWgV4nU5BB9QQK9uHFFFAEbxEvuHU8Z9K87+Mv7I/&#10;w3/aI1W1vvG/g3RfEl1YI0dvJew+Y0SnGQPrgV6RRQB4If8Agl7+z+R/ySnwh/4BivafDPhWx8Ga&#10;Fa6XpdnDZadYoIreCIbUiQdAB7VpUUANQFRzTqKKACmMrMe2M8U+igDzz4y/sq/D79oeSybxx4T0&#10;fxM2n5+zm9h8zyc8HFcNJ/wS8/Z/kQqfhR4P5GP+PMV75RQBl+GvClj4L0C00vSrOGx0+wiWGCCI&#10;bUiQDAVR2AxWlGCqYNOooAKKKKAM3xB4btfFWiXum6hbw3dhqEL29xA4ys0bgqyt7EEj8a8Ui/4J&#10;efAGP/mlPg//AMAxXvtFAHm/wY/ZH+G/7POqXF94K8G6H4au7xPLmksoBG0i+hP4V6RRRQBG6Mx9&#10;v1rkvjF8BvCX7QXgi88N+NvD2l+JNDvlZJbS9hEisCMHHcZ9RiuxooA/Mf4n/wDBpx+yr8RPE8mo&#10;Wul694ahkORZ6XcqkCewDKx/WvcP+Cdv/BDz4L/8EzPHuo+Jvh7aarJrWpWhsZbm/mWRvKLBsDaB&#10;3Ar7IooAai7FrF+Inw50T4r+EbzQfEWm2ur6PqCGO4tbhd0cqnsRW5RQB4EP+CX3wBGf+LU+DskY&#10;4sx0ru/gn+y14B/ZyS8Hgfwno/hr+0CDc/YYfL84jpn8q9CooAbGrLnNOoooAKY6Et7cdKfRQB4x&#10;45/4J9fBv4o+N9S8ReI/hz4Y1bWtWk827vLi23y3D4Ayx+gA/CqWm/8ABM74DaRqVveWvwt8JwXV&#10;nKs8MqWgDRupDKw9wQDXulFAAo2ims+2nUyTg59KAF8wUecpGc18z/8ABVL/AIKL6V/wS9/ZpX4m&#10;61od/wCItLTVLfT57OzkVJiJmxuUtxxjvXlX7HX/AAcPfsy/tg2lrb2fja38L65JCJrjTdZ/0c22&#10;T90ysBGx+hoA+6CMrxjr1FL5fmD2xgqa534ffF7wr8VrRpvC3iPQvEMMYy8mm30V0qfUoxxXSxd6&#10;AII9Pjt23RwQo3OWVADinbjG2M7h7nk1M5+U15L8ff22fhX+zFompX3jbx14Z0I6VCZZrae/j+1q&#10;vtDne30AoAg/b0+N2m/s5/se/ETxhqV1a20ej6JdSx+dIIxNL5bbIwSfvM3AHev4fPHfiP8A4TDx&#10;trGrFDG2qX012VP8PmOz4/Wv1U/4OE/+DhU/8FDoG+FfwxW6034YWF0Jb68kG2TxBInKNjqsankD&#10;gk5zkYr8l2PyigD9kf8AgzD8ER+Jf28PiBqtxCZF0nwqHgfH3ZDcxjH/AHyTX9NNfkP/AMGjP7Ct&#10;1+zz+xdq3xJ17TZLXXPiPdiS0E8Dw3EFnHldpDY+VyocHuMV+vFABRRRQAUUUUAFFFFABRRRQAUU&#10;UUAFFFFABRRRQAUUUUAFFFFABRRRQAUUUUAFFFFABRRRQAUUUUAFFFFABRRRQAUUUUAFFFFABRRR&#10;QAUUUUAFFFFABRRRQAUUUUAFFFFABRRRQAUUUUAGKMUUUAIUBFZniLQbHxNotxY6laWt9Y3CmKa3&#10;uIhJHIp4IZSCCMetah5FQtGqjr0pxk4u63FJXVj8sv8Agoh/wbieGPjDPf8Air4O3cHhLxHODLJp&#10;M4J0+6br8uMmM44AUAZ61+Nf7Qf7L/j/APZV8XTaL8QPC+p+HbyFyiPcRHyJx/CySDKncOQM5x2r&#10;+uEJj8PWuK+OH7PPgv8AaN8JNonjXw7pfiLTsl0ivIFk8lyCN6ZHytgnkc1+n8L+KWYZbaji17Wm&#10;u/xL0fX5nyWb8H4bF/vKXuz/AAfqj+RgHbH6j+I/4Ufap7BkuIGaGa3YSIVOCrA9jX7Mftu/8Gx1&#10;jqUV5rnwQ11rK+kl3LoWrSH7Nt5LFZuWB9F24r8xfi7/AME/fjN8FviLb+Edf8A65b6zqN0tpY+X&#10;bl4b1ycKY2H8J7E4r9yy3jfJ80wslCqouzupaP8A4PyPzfFcPY7B1E3BvXdao/qF/Zc8bW/xF/Z8&#10;8G61av5kN/o9s4bOc4jCn9Qa7+vKf2H/AISX3wK/ZS8C+E9Sk8y/0XSYoJz6PjcR+GcfhXq1fyPj&#10;lTWIqKl8PM7el9D9ww3N7KPNvZX9QprdadUbybX9OPzrlexsR3Ey29tJIx2rGpZj7Dmv5gv+CxP7&#10;UEf7WX7ffi7X7Rll0vRyuiafKh+WaGEsQ2PXczflX7Mf8F0P+Ch9v+xx+y9qGh6NqHk+OvGUTWen&#10;LDJ++tEPDzjByNuRjPXNfzlyTNPO8kjb5ZCWkJP3nJyT+Zr978G+HZ8883qrS1o/r/kfmvHWaLlW&#10;Dpvzf6Cr0opoLf5NLk+lf0CfmJu/Cz/kq3hf/sL2n/o9K/r607iyh/3V/kK/kF+FZz8VvC//AGGL&#10;P/0elf19ad/x5w/7i/yFfzl42/73h/8AC/zR+qeH/wDAqeq/InPVq+NP+C93/KMvxv8A9drX/wBG&#10;ivsvua+NP+C93/KMvxv/ANdrX/0aK/KOH/8AkZYf/HH80fbZr/ulT/C/yP5qLc4hX/dpbkf6NJ9D&#10;TbY4i/AU6f8A1Mn+6a/uCX8N+h/PH2vmf00/8EOzu/4JsfD3/r1/oK+tz92vkn/gh0P+Na/w9/69&#10;f6CvrR24I9vzr+IeI/8AkbYn/HL8z+hsp/3Ol/hX5Hjv/BQsY/YW+L//AGKGpf8ApM9fye6a22wh&#10;P3h5a7vbiv6xf2/bSfVf2JPizb2sMlxcT+E9SjjjjXczsbd8ADuTX4CfsW/8EL/jp+1Xb6ZqF1oo&#10;8FeGZhH5t9q/7uWSI4y8KYO8jnhtvIr9U8Jc7wOW4bE18bUUFeO+79O58Zxpl+IxlSlChG+/6Hx2&#10;WJkVNpeRyFREGWkYngAda/Vv/g3E/Yd+J3g/9qCb4pa54ZvtD8InRp9Pt572Pynu5HeNvkU/MANp&#10;zuAr7l/Yu/4ILfBP9k2SHUbywbx54iiYN9u1iNZI1ZTlWSI5VGGByDX25DbpEqqqhFXgKOMVnxt4&#10;pU8woSwGAh7ktHJ7v0Q8h4OeGqLEYiWq6L/MmQfLTtvtRRX4qfoIYoxmiigAoVdt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TJ/u/jT6ivYpJ7SRI5PKkZSFfbu2nHBx7UAfzJf8Hgf7a/8A&#10;wuL9sLQfhZoupXcmj+ALDffxxXJNpc3MxDDcgOC8eGXJGRmvx5ijaaTaoyzYAr+lb9pD/gz40H9p&#10;j46+LPHmsfHbxNFqHizU5tTniXQoWSJpHLbV/edBnArl/DP/AAZL+B9C8RWN5P8AG7xNeQ2syyvA&#10;dDhQShTnbkScZoA+yv8Ag21/ZFg/ZS/4Jd+CXlsZrLXPGkZ13UUnjKTJJLhdjZ5wAgIHvX39/EOn&#10;vVDwp4fj8K+GNO0yFt0enW0dsjEY3KiBRx+FaATDZoAWiiigAooooAKKKKACiiigAooooAKKKKAC&#10;iiigAooooAKKKKACiiigAooooAKKKKACiiigAooooAKKKKACiiigAooooAKKKKACiiigAooooAKK&#10;KKACiiigAooooAKKKKACiiigAooooAKKKKACiiigAooooAKKKKACiiigAooooAKKKKACiiigAooo&#10;oAKZIuT+FPppTJ60Aflz/wAHc+lXWp/8EkdR+zWtxcGHxFp8shiQt5SBzlmx0A9egr+U4c/d/L0r&#10;+934gfDXQvir4UvNB8SaTp+uaLqCeXc2V7As0E6nqGVuCK/PH9sX/g1n/Zn/AGobi71LR9Jvfh7r&#10;1yAq3GjPttYhntbDCUAfyv8Aw6/aG8ffCK1kg8K+NfFXhqCb78emarNaK/1EbDNd9o3/AAUj+PGh&#10;QGOH4tePirY/1mt3Ln8y9fqh+03/AMGW3xA8N3tr/wAKl+Imj+JoXJ+0f8JAv9nmL02+WHz+NeHa&#10;l/waF/tWafceWp8C3OM/NFqkjL/6LoA+GtZ/4KLfHfxCP33xa+IAwMfu9duY/wCT15j46+I/iD4o&#10;a4+qeJNc1bX9RcYNzqN29zMw92ck1+l1t/waJ/tXXFwieX4Ji3HG99SkCr9f3desfs8f8GYvxi8R&#10;+Mo4fib418L+GtAZctcaLMb66U+mx0QfrQB+MCpx7+lfpz/wQv8A+Dfzxr+3r8VtL8YePdLv/DHw&#10;r0WVLq4kvIGim1gjDLFEpHKnjJOBtJxmv2E/Ya/4NV/2df2UdTt9Y8RRXnxO1y3J2TavGq2ZBx1t&#10;sshx6mv0w0jQbXQNMt7Gxhis7O0jWGGGFAiRIoAVQBwAAMYoAp+EvDNj4J8M6foumw/ZtN0q2jtL&#10;SFekcUahUUfRQB+FbFRmHLMc9Tke1SUAFFFFABRRRQAUUUUAFFFFABRRRQAUUUUAFFFFABRRRQAU&#10;UUUAFFFFABRRRQAUUUUAFFFFABRRRQAUUUUAFFFFABRRRQAUUUUAFFFFABRRRQAUUUUAFFFFABRR&#10;RQAUUUUAFFFFABRRRQAUUUUAFRkYWpKKAIwCVoeP5P8ACpKKAIGiwqgBvrUNxpsdxKjNDGzryGZQ&#10;SPpV2ijXoFiGBGVznOMccVNRRQAV5N+2t+01p/7IH7Nviz4halDJcW/h2yacRINzSv0UY+pFes1x&#10;/wAb/gt4b/aD+HOq+EfF2lWuteH9ah8i6tJ87JV4ODjmujCSpRrRlWTcbq6XYyrKTg1Dfofym/tR&#10;/tN+Jv2xvjhq3xA8YXRuNX1ZsRoGxHawKT5cSDsq5PFeefe/i49AOhr+gP4o/wDBst8BfHF3JdaT&#10;deKvDszfchtLxBbqf90oT+teD+Lv+DUie5vJG0H4qW9rFn5Be2TzMo9ypFf05k/idw5Sw8aMG6UY&#10;q1nF/pc/Isdwjms6sqr95vz/AMz8d1OOtLvFfqL4t/4NVvifo9u7aX8SvC+rMuCEOnyQFueeWfHA&#10;rz/Vf+Daf9oizu2W3Hhe6hUjY/29I9w+hNfQ0vEbh6ausQvndfmeXU4VzOLt7Jnwv8LG/wCLr+F/&#10;+wvaf+jkr+vjTmAs4f8AcX+Qr+fn4c/8G5H7RWheOdE1G8t/DUMOn6nDcybdURm8tJFbj8BX9Alo&#10;PKtVVh91QPrgV+KeLGd4HMsTRlgqimopp26ao/QODcvxGFpTjXjy3a3LS8ivjX/gvf8A8oy/HH/X&#10;W1/9GivsmM/IMfWvMP2w/wBlrQ/2yvgZqngDxFdahZ6TqzxtPLZSCOcbG3DaxBA/KvzXKcVDD42l&#10;XqbRkm/k0z6zHUpVaE6cd2mvvR/JZC2Ic5/hFWdO0q88Q3P2Wwtbm+upBhY4Yy7EngV/Rz8Kf+Df&#10;L9mv4a6ekN54Qk8UMvHmaxN5zN9doWvpn4Sfsm/DX4F6BHpfhPwT4e0Wxi+ZIobRWx75bJ/Wv3vM&#10;PGjCRg44WjKTt1skfm2G4BrOd61RJeR5F/wRk8Hat4E/4J4+AdN1rTbvS7+G0y9vcx7JFyBjI96+&#10;o9pYd+naiygjt7dVjjWONeFVRgAfSpq/AMwxjxWKnimrObbt6s/S8LRVGlGkuisVZbcSjay7lYYI&#10;IzQtsIY9irtQDhQvT6VaoxmuM6LIhWPauAuPSnou2n0UAtFY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I1U5YYxxniljBC+/r60+igBuCVOaj8tjk9M9gORU1FACIMLS0UUAFFFFABRRRQAUUUU&#10;AFFFFABRRRQAUUUUAFFFFABRRRQAUUUUAFFFFABRRRQAUUUUAFFFFABRRRQAUUUUAFFFFABRRRQA&#10;UUUUAFFFFABRRRQAUUUUAFFFFABRRRQAUUUUAFFFFABRRRQAUUUUAFFFFABRRRQAUUUUAFFFFABR&#10;RRQAVFIQz9PzqWmsu40ANVaRxs/GlZCOlOAbHWjUPMjC8d6eiLtxtpwBpAlCuAxlwfu0oj4H1pxT&#10;ijYal+Qeg0Jjj8qJI8nnpTthJoZNxqvMBvliQUeWBTgmKPLqeoBGNq06mou0U6q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lQSwMECgAAAAAAAAAhAPht+GTIvgAAyL4AABQAAABkcnMvbWVkaWEvaW1h&#10;Z2UyLnBuZ4lQTkcNChoKAAAADUlIRFIAAAPoAAAD6AgGAAAATaPU5AAAABl0RVh0U29mdHdhcmUA&#10;QWRvYmUgSW1hZ2VSZWFkeXHJZTwAAL5qSURBVHja7N1vsJzVfSf4x0ggAsJcbAzGYLjAgI1nbUvE&#10;nhk2ZSRm7KkN1C5iSOJkayq6hDeZyiRINVUbV8UJ0sRT5d2tFNLEqcmLYZFcUztDYgfxInbt2DtI&#10;eDzMjG0k7C3AUIiLDcb8MchGYP5YsP3r+xzdR03fv326+3me/nyqmovu7du3++nup8/3nN85pyg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W7B0OASzh&#10;N//dbZ3/bnAgAIAF/Yd/eo2DAAxqrUMAS4pwvtlhAAAAhukkhwAAAAAEdAAAAEBABwAAAAEdAAAA&#10;ENABAABAQAcAAAAEdAAAABDQAQAAAAEdAAAABHQAAABAQAcAAAABHQAAABDQAQAAQEAHAAAABHQA&#10;AAAQ0AEAAAABHQAAAAR0AAAAQEAHAAAAAR0AAAAQ0AEAAEBABwAAAAR0AAAAENABAAAAAR0AAAAE&#10;dAAAAEBABwAAAAEdAAAAENABAACgudY6BAAA5LT5Q+d2v2646Kxi6vRTFr3u7HNHO5eXiyMvv14c&#10;euJFBw8Q0IF6NGTaKjW+hmHqtFOKDdNn1fb+rdZyGrWLOTT7YnHkldcn8j2xkkZ+jvfe/gefWdb1&#10;pt9zeueyvnWv1XG9b5f7POc47nU37vd7HOMtH3t/8dHOeSveU/HvwV7nL3df6wceerbz2F7ovMee&#10;bfT5DEBAhwY5+Plru2Gs7W76y/uKPQcOZw+x9/zJJ7uN/UHt+urDxfYvfqcWx2rHr32kuPXGD9fy&#10;mI+iYyLHcxrPZTyni7njd68qZjZdkiWgX/OnX1+yI+CeP/5klmN08R/sa3RIj+f28T+/Psv7dqnX&#10;eLye4hzbdhFeL/79u0caYiOE3/KrH+wG80EDeb/bjku1Ay06Y+K9dqBz2fftJzUeAAEdGF4gmQTD&#10;GMGKxmGORn6IoFaXgL7pinOy3M6tN36kcQH9tt/+5SzP6XKqD3KFiuWMwueskon3UpMDeoyc53rf&#10;LnVeGaQKpUlSRcJyqzkGseVjF3TPvaOu/IrPyrhs6/zt6IjY960ni733Hh7JYwYYJYvEAY215eMX&#10;ZG3gRsOzTSKA5hghHmUDvO3TPaCp4r35+L/eUtz1LzaN/X0a5+s4t0VVStynbRk7awEEdIDVhPNO&#10;mM7dINu66dLWHacY6XJfgdWKjr4IwnHJXcqe6/5F5U1Mm4jpQYI6IKADjMEwwvQwQv+4NWVUOo2I&#10;AfUR78mYw9+Uc0is3SGoAwI6wBgaYsMqR89ZNl8XTRiZ3nat0XOok1hEMS5NC7opqEfHQtumLQEC&#10;OkAtDTNEX/+x97fveHUaqXUsTa3aerXRc6hLwM21w8E4xTkv5svHxWg6IKADDNEwQ3Qby9xDrOhe&#10;VxEE6t6BAJPijn92Vaumm8Q5fVK2MwUEdICRiyA37LLFNpa5x2Oqa8eDxeGgJuH8d69qZVl4WkgO&#10;QEAHyB00R1CC3sbAGOG8jvO8Y/EpI1swfrFVWZsXatz55e95kgEBHSC3rSNoQEZgbGPJdR3neZt7&#10;DuMX57xbf+3DrX18u776cLH/wWc80YCADpBThOZRjbZuaeFicXH86jRCVrf7A5Mqyr/bupDa7HMv&#10;Fzu/ZPQcENABspsZwt7nC9na0uBYp/J9c89h/GLOeRP2OV+tm/7yvuLIK697ogEBHSB7aB5hOXRb&#10;y9zjcdWhMR6jdUbPYfxu++2PtfaxKW0HmmitQwA0JViOOjDHCO/2L36ndccyHte4G611XlUeJkV0&#10;1o3ivHroiReLIy/3H8WeOv2UoUxdUtoOCOgAC4jywkED4ThKzmMeehsDepS0RqM8GrDjUud92aFp&#10;4vy6mnPsMKeZ7DlwuLj72z8s9n37yWVdP3XCbvrQuVl2d1DaDgjowFjFCMXGz3yltY9vHOXQaVG6&#10;OLZtEwE5GrDjMKpRO8gp3i8ROtsiKliGsed5BPLtX/z2ijsA4zwblxTo4xwRnaTRibDS84XSdqDJ&#10;zEGHlliofLANohE5rnLoti4WN84S81tv/LA3LI0zzoqTYdj8oXOy32Z0YNzwZweyHKu4jQjaF//B&#10;vuKaP/36skfilbYDAjrAkF0/xi3P2rjdWohwvu3a0a+iHiNhbV4xGppiU+b3YYTzYVXlxGh4BP8I&#10;60tVMShtBwR0gGGH5I9fMLa/3eZAOcpV8RNzz6Eecp7XYtR6FOt1xN+JAB7TufqVsCttBwR0gCGL&#10;uefjXu17HEF2FKLzYZRz+7tzXsfY2QLMy7ly+s4vf3eko9YxVz3K3quj5UrbAQEdYASur0GJeZtD&#10;5Sg7H+rQ2QIU2Rdp3PetJ8fyOKLc/eLfv7vY+eXvdUvglbYDAjrAEA1rleGm3o9h2FxuaTQKw9zS&#10;CVhJQF+f7ba6e5yPMRjH397xpe+2crcNQEAHqJUcI9fReMvReLy+pYvFhVGMosfoua3VoH3avIMI&#10;gIAOUJFjxDXmJOaYl9jmMvdRhOe2zuMHABDQgdaLwJhjEaN93/5h9zKoKHOf2dTekDnM8vN4Hm2t&#10;BgAgoAMNlWP/8ZiTGCv7xiXH/MQ2l7kPcwE3c8+hvXS+AQjowATYmmG0eu+Bw33/f/WdBhe0dhXy&#10;YVUIjHorN2D0vMcBBHSgxaIkOld5e7//Hyikt3gu+jBGumc2XeoFDTWTe2G3W2/8iIMKIKADbZVj&#10;9DyVtyep1H1QbS5zH8Zo9y2/+gEvaKiZ3FuSxbnjjt+9yoEFENCBNsox//zubz/5tu/lGEWPMvc2&#10;bxeWc7X1Yc5rBwaTo8Oy9/0upAMI6EDLxIJDOQLwvm+9PYznmIeeqwOhzsc/16JPFoeD+so9ip5C&#10;+uP/eouF4wAEdKAtcozgLrRqe2/Z+6rvY8sXRMrxHEQDPcc6AsBwHHjwmaHcbnSw3vPHn+wG9W2/&#10;+sFWVxwBCOhA6+VYhG2xUvYcZe4RPNvc6IxRsEEfn9FzqLf9Qwro1aB+22//cjeoxyXK3+PcYnQd&#10;YHFrHQKgNuE80zZmi5Wyx8+2ZQiPUea+66sPt/a5iIC9/YvfWXXDPJ5LaJO2dcqliqJRPK60AGV1&#10;Ecojr7xeHJqduw9PPP9y5/9f6HzvjaF3HAAI6ADLlGOF9IXK23M3SqPMvc0BPRrSO7/0vW4jejXh&#10;HtomRoDHuQhavBd3f/X7xY4vfTfbbe6993Bx640fHsvjic7YhUbTU3g/8NCz3eC+/8FnV3UuAhDQ&#10;gbGJhk6UEc4+d3SMDcg3ihv+7MCqG2s5tvhaTgl7XGfQUfS0V/swFlrKYc+Bw93pAqutSEjPx0o7&#10;IQZ9HqMRvu9bT2bf7g2aLt5bm644J+tt7vrKw92tEOu220IK79UAH+faGF2PKqi6nncBBHTgBDEq&#10;PO4yzGhQraZEMcfc87CcldpjC7YcZe4xin5olWXgwxYjY2GQoBsj4SsN6INurRYjhPH6EdBh+NKo&#10;/LhG0VcidYrGuTuqoOIct+fAY9m3iwMYN4vEAbUwivL2JAJgjnLJum+3tvPLg5XCpnmjKw31g4gG&#10;NzA6MYretPLxODdFp0JUjd31LzZZeA4Q0AFyihHXHIuKrWTkPsqoczQS67yVWHRYDLrg0kq2XIvn&#10;cJAKjijLNxoGoxXh/KZ/c19j73+cd2Jbt7jY0g0Q0AEyyFXOfPcKtlC7O8N2a90AW/NS7J1f/t5A&#10;v987D3Qxg46e727xontQZ/u+/WS3g6zJ0josO37tI55QQEAHGHfI7S4u9u3lj4rHdSehzD1G0Acd&#10;lV7OKHqMXA1SZhr308JPMD43/eV9KzqH1lWUvh/8/LVG0wEBHWA1cpWJr6ZkPVeZe933/B50LnpU&#10;OCzV2L31xsFGrYyeQw1C+r+5rxX7kMdnSoT0Ok9BAhDQgVqa2XRplttZTcl6rjL362s+ih4dEYNW&#10;CyxWvj7o1moxwt+GkTtoujhPXPOnX298uXs6L93zJ58U0gEBHWAlVrII2WKNytUEvGxl7h+v9wh6&#10;2kppEIttn7btWnPPoU2i3H37F7/TuNXdhXRAQAcYQDSacswTHKRUPUeZe65V6Idp0O3Luo9xgY6I&#10;QTpZIgC0YbQO2mbXVx8uNn7mK40veU8hfaEORgABHSAFuzGs3t7rwEN5Gp91L3OPMvJBg3C/eebL&#10;mZ++eMfB4caP0kFbxXkjSt5jRL3JWyBGOL/jn13lCQUEdIDF5FoBfZD5yzlG0FNQrfsIzaCl5P0W&#10;xBt0ioLydqi/6Ei7+A/2NTqox7mr7pVOAAI6MNbGUpby9gEXF1vt/PW+j6nmc9FjG7NBy1Wri8Wt&#10;ZI/0hZ67Jo/KwaQG9bSQXNOqX2777Y95EgEBHaCfXCXhOVZin5TV3MPeewcrc49AnhZcMnoOkyk6&#10;+mI0/ayb/7q44c8OdMN6EzrbolN4JtPUKgABHWiVXKPNOUrUc5W5R1VA3cvcczSkYxR90IZujtF8&#10;mDTxvqmbqISJsB4j66kMPhaYi/d3HUfYc+wcAjBMax0CIJdojB2aXboBmWu+dq5t0lKZe475idHx&#10;UPdVyWPk+rbf/uVV/348f4OOQhk9p2l2fvl7xY4vfdeBWES/xSjjXL9hem7Hjun3rC8+etFZne+d&#10;3P3eODo0owoo7ovpNYCADgxVjKxc8y+/3og5gXUqb6/eVo6AHqMzdQ/ocf9u/bUPj220P8eK8jBq&#10;Kj5WJz6TFjp2KbzHtJlN3TUtzhnJeSkWKN2lkxCoKSXu0JZG0MuvNyKc59wzPFdpes7bSqMzdW8w&#10;5zx2KzXoPHigXeE9wnLMZY857bH3evx7mJ9nmwZY3BJg2IygAyOVa+55VAzEyEtO3du8aPDbbMLo&#10;zM4vf3dsiyXt+oqRK2Dh8/ChL36n2Pml7xXbrv1gceuNH87+N2KkHkBAByjyLdATQfqeP/5kPR9j&#10;J/jWPaBHmXmuefcr0cStmYDRi/NEzPnf960fFvf8ySezlr7HbcXFuQioIyXuwMhE6ffmCSgtjM6D&#10;upe5h3Es1BYj9wDLldZXyX6ezlyBBSCgA42zpQH7hE/SY425n6Pctin+npWTgdWE9FhFP6cmdKIC&#10;AjrAUG3dNDn7z8Ze4U0wylF0W6sBq5V77YrY8g1AQAcmVpR951iArSlidKYJj3dUc8LTnHeA1Vhs&#10;uzYAAR1ghSZp9Lxpj3n3V78/9L9h7jkwqFFOyQEQ0IFWm6T55017zMPe9mzc+64D7fDTV95wEAAB&#10;HWBQTVnVPLemlLlHgI5S92GJEXrbGQEACOhADTRlwbRJfuzDXMBtz4HHvAmgIe743auKF2//9WKm&#10;hlN0LjrbyuuAgA4wsC0fv8Bjr7mY2zmMBZhiZN7WatCccB7BfOq0U7r/f9tv/3L3/+ti84fOzXfO&#10;m33BEw4I6MAEBtSPXVCrBt6oxWOPY9AEwxhF33vvYW8CaIBtv/rBt42ax/fu+ZNPZg3GqxVThnJO&#10;lTpiPjsgoAOT6PoJXByuqccgtkHLOdodI/K2RYL6i2Aeo+X9xDoa9/zxJ8c+mn7rjR/JenvOTYCA&#10;Dkyc7ujxBJe3J006Bjm3QzN6DvUXATzK2ZcSo+mP//n1Y5mbHlVIOf+u7doAAR2Y2GA6yeXtSZPK&#10;3GM7tBwrrsdI/DBXhgfyhPMoYV/JuSzC/OP/esvIyt67HQj/7Kqst2n0HBDQgYmkvH3e1k2XNuJ+&#10;5tpyzeg51Fs3bHeC72o6UWMueJS9x2WYI+px29GBkLuj94CADtTYWocAGFbjL9eoccyNfmBMJYmb&#10;rjgny0hRWiyvCfuBx2Jx2wbYHi4e466vPOxNMCR137pv9rmjrVy5P0Zy2zLyGueiCL7xmAYR58a4&#10;xPzw6JSLLRVzPPdxv2LO+zBG6eP8FJ8pAAI6MFFyjqrs/NJ3xzZnMIJ1rkZilPw3oew7laev9jnM&#10;VSbPwq/JOk+ZiNfPxX+wr3XHPQLjQgupjVucHzd+5isreiyDhvOqGFG/9cYPdy9py8YYpY7XwnLP&#10;3XGejfu0tXPeyXnfepl6AwjowETamimgr6SBNwwx0hJhM0eJZZT8N6VxGKNhqw3oOReao3lyboXF&#10;8kSgjYC7nBH+tNf5MO9LXKpVOHEej8qK/q+X9SN9zQxjO0kAAR2ofQM91wjIvm//cOyPJ0aEczRo&#10;m1TmnrZIW2n1QO6t2oB84jw2jlXYc+9hvlrRQer8BNSdReKA7LZkXBxubw1GnO/O2EnQpC3Xtn/x&#10;OytqzEalw/YvftsbAGp5Xr5gWduptZnqHqAJjKAD2eVaxGrc5e1JzjL3ODZNKXOPYx9ziaMaYur0&#10;U5Z4ro4amYIJOC83N5x/zzkKENCByRNhLlcpYx3K24/fl0xl7un4NKmhWIdOEmAwsa7EqPYur+M5&#10;bMeXjJ4DzaDEHchqa8b5jXfXaCucAw/l215pi/3hgRGLyp0b/uzAxO2wEI83HjeAgA5MpFzhMxpV&#10;ddpzOEbQc9k6hkWaAGK6zjX/8usTU+odnyOT9HgBAR2gJ5xfkK+8/VtP1uqxRUNvX6YR/ZzTAABW&#10;Iu2Z3vb9wFM4N0UHENCBiXV9xtLtu2s0/3wY92nSF2wCxhteb/rL+7ql320cXRbOAQEdoMi3hVjO&#10;0eqcco7qm4cOjP2c1jnPxmh6rHDeFqlCQDgHBHRgssP5xy7Isg1Z7iCcU86Ogyhxj1J3gHGf12KF&#10;89hSsell79HREOHcnHNAQAcm3tZNl2a7rZwrpueWs8zdYnFAXUSojbL3FNSbtNp7LCgawdxWaoCA&#10;DtARI+cxgp5LXUfQc983Ze5AbYP679/d/VrnUvEI5tf86de7FyXtQFusdQiAgYPmxzOG828/WeuR&#10;m1TmnqNDIsrcN3/o3FptJweQznUxkh6XmI4TFT/RqTjuHSi65+BvPVnsvfewcyfQSkbQYcxy9fqP&#10;c/Rg0xXnZmt47f7qw7V/znLex37z0A889OzAx3H2uaONfU/kuO9HXn59ZO+Z5YSESQoSSz3WQ7Mv&#10;ZuuEOzT7wtBfS00J08N8jcV7ZfsXv9Mtf49L/P8oO1NTx2h1ZF84B9rqHQ4BLOE3/909nf9udiAA&#10;4ETRyRiVQB/tfE1VQTk6BKIj54HO1wjijSlf/w//VLsaGJgSdwAAVh+mewJ0rEuyYfqs4wF+6vSF&#10;d/iIapf0+zmrKwAEdAAAJl615F4pOsDKmIMOAAAAAjoAAAAgoAMAAICADgAAAAjoAAAAIKADAAAA&#10;AjoAAAAI6AAAAICADgAAAAI6AAAAIKADAACAgA4AAAAI6AAAACCgAwAAAAI6AAAACOgAAACAgA4A&#10;AAACOgAAACCgAwAAgIAOAAAACOgAAADQIO9wCGBhV9370OaXn3vlrmNvHJuaxMf/zved4UUAACxm&#10;f+X/D5RfD3UuR+67+or9Dg8I6JArnM90vtzhSAAArFqE9dnO5YEI80I7COiwmnB+W+fLNkcCACC7&#10;COkx2r6vE9gPORwgoMNCwTxK2SOczzgaAABDdySCeudydyes73M4ENCBaji/p3PZ4GgAAIwtrO82&#10;so6ADpMdziOU39W5TDsaAABjNxtBvXPZ0wnrRxwOBHSYnHC+uQznU44GAECtRDjfU8yNqs86HAjo&#10;0O5wPlNYqR0AoAkiqO8U1BHQoZ3h3ErtAACCOgjoMMZgHqXsMWq+xdEAAGikKH2POeq7zFFHQIdm&#10;h3MrtQMAtMNs57LdFm0I6NC8cL6hDOcWgwMAaJf9nctNyt5pupMcAiYknG8RzgEAWmtz53Kw0+az&#10;vhCNZgSdSQjnM4WV2gEAJsX+zuUGc9MR0KF+4TyC+YwjAQAwUY6UIX2/Q4GADuMP5lZqBwAgtmPb&#10;4TAgoMN4w7mV2gEACLHC+01K3hHQYfTh3ErtAAD0OlTMlbzPOhTUmVXcaVM4t1I7AAD9xCDOwXIw&#10;B2rLCDptCeczhZXaAQBYXJS5X3Pf1VccciioIyPotCGc3yGcAwCwDN21isrKS6gdI+g0OZhbqR0A&#10;gNWKheP2OAwI6JAnnFupHQCAQVxjr3QEdBgsnFupHWiMy04/tThj7fyMsqdfe6N4+tU3HBgYs/NO&#10;Pbk4b93Jx//90i/eLB59+VUHZvKYk46ADgOE8yhnv0M4B+rkyjNPKy5bf2onjK/rNvojlK9fu/Qy&#10;LxHUf9wJ7I8cfa379f4jrwgIkFG8F6+cOq14byeIX75+XfdrvEeXcrQM6/EejU61g5335v0/fcUB&#10;FdJBQIdKOJ8pWrgY3KfPf1dx9bvXt/752/XYs0sGj2vPPbO4rnOpk+qISjTQ6jLCEo3ObZeeM/Dt&#10;RDDcffiZkd//aCDfcsm5J4wsr/b5+cyDT47l/l/97jO6792NnXCeUwSDCAL3/uSlzuVo59/HGvu+&#10;X792TfHZy8/L8jzH63S1lQd1PLeM63z2uUeeXvQ1FZ1NN1909sB/K17Dtz/x/Fhec/G+jPdnPJb1&#10;a/Ouh3yw+9482n1/jroSJs6Z0cnQxOcl5+fXcl7HqzTbuWzshPQjWt2M01qHgIaE8wjmM218bLdc&#10;cs5EPIdXn71+yWAbDejcYSfLfU8dKBee2EiLcPuNTiNtHKMqcTxzHKu4jXEE9AhMuTqmohE+qucg&#10;Gv0573v/gHFSGTDWd8N6BIE7n3qxkSPr2zrnt1zHKhrj0ShfjbqeW8bh8tPXLfp+iXCe69wyyiA4&#10;ivdmelxxic/uR19+rfPefGFkHWmfPv+sLPd//Zo1Yznv5/z8Wup1vErTxdzq7tcI6QjosHAwt1I7&#10;tZQaadFgSiHqK8/8VAlkS0XD/+YLz15WaWzusB5/Oy7RKbScSpS6mBvJPCNrAFu/9tlGVxTQnvdm&#10;iCktUSESnwF3/uiFbkdaE16f8bkVn1em0/QV6xzd1rnc5FAwLvZBp87hfLqYWwxOOKfmQWQuRH3h&#10;IxcWX/74pd3/px2iFPMvOs9rNMLHEQCqokNo75XT3fsS4bfuYiQzZ3lxqiyAEJUzcb6tw3szXpvR&#10;SfA3nfuTY3rAKOSYItViM5026DaHAQEdTgzn0YN5sLCNGg0TDcVoMEbD8UoltY0WDe0IxHUrjY4O&#10;oL9pwOsr5+j5MG+TZonOqc9/6IJuh+i4g/lCQX3vlRd3O/fqLM5rPqMWdVvZFgUBHcrF4GyjRuOD&#10;ejQgoyHZhNFOTgwA0cCOhnZ97+NJ3ddXXUfr0kJd+QP6eu+nCRYdNNE5VfdKiih9j869uo+m/9Hl&#10;53lRLe6ucqolCOhMdDiPkiLbqNGiBuX6Yu/G6dqPppAa1qd2A0A0sJsgOhHqWPI+zAClzH0yxY4n&#10;n//Q+dlXZZ/E92cSHclxXFnQdDE3Hx0EdCY2nN/hREgbRSMoRlPMTa9/OI/55k0KACFeV3P3uz4h&#10;YJiNftulTZ4IuU3d8aSO78/eTgRVKYuK+ejWQkJAZ+KC+VTnEiXtM44GbW9kCunC+XDu/7ru/a+D&#10;6JAaZgVCzJ2t29xjnDeX8/6sYxCOc16O7dta7g6l7gjoTFI4ny7m5ptvdjTQ2GQ8DdQ1xWc/cF5j&#10;w3k1BHy2BnNKR7GQm8XiJkNUYrTlfFmX92c/49qmrkEinN/qMCCgMwnh3ErtTKRtl5xrTnqNRKO5&#10;KXPOlxJhZtxzSn/jfWeN5HHSbtEJ09Sy9oUf0/rOYzq3tiGdxT+6O+3WzQ4DAjptDuczhZXamVAx&#10;Uju32JF5f+MWYbZti45FqBlXB1D83VGMxEWHihG/Np8j19R2tHnwc85ZtdzeLDq9bLu2JOskIaDT&#10;Un99n5XamXgRLoxYjD8EtPU5iA6gcTXyR0WZe3vNrXze3ibqH9V0Zfe6bwtXAxvKASYQ0GlVOLdS&#10;O5TqOpIyKbZdck5rQ0C3A2gMje1RViOMopSe0YtzYtu30qtrB20swGj6yJJutWAcAjptCeZTnYuV&#10;2qGHEYvxNZDb3hD99PveNdIy8CtHvLr63Grx1nJomz9qaWn7296f559Vy2kaKruWNN25bHMYGKa1&#10;DgEjCOdxMrursBjcRDv6izcdhD7SiMVXnvmpg9GyRujBn75S3N+5xGv/0aOvHv/+ezuN8hQuI9QO&#10;axQ/bjce5+ceeXokx3QcHR7xN3cfftULuiXi+Rx2aO2+H19+dcn35ijWORjl+3O5UvXN7U887wW5&#10;sFuuuvehXfddfcURhwIBnSaG8wjlFoMbgadffaPTUH220+A4Vsv7F42hUXr05ddWdSyiYTbqsufr&#10;BPSRN0CHFSbjfXj7D54v7v3J0YVffz1PdcyljtG0jUOY7hCPM+5P3K9hG8ec8CiF3n34mSWvF8/H&#10;sMRc4py7AMRz9ePXhvN8vdQJpI90zo11NcyOs+gwu/OpFzuvhZcWvtJP3/55EO/NYZ0vRvn+XImo&#10;voljVdf2RA1EmzZG0Xc4FAjoNC2czxRz882F8xGIBt2iDY8Js/X+xwf6/RjZvGz9qd3QNOz5kPE3&#10;oiEYozoM32+8bzjbkEVDezWjTvG+jUsE3GEsjtUNAUMeDYv7Po75/Gm0c6n3zp1PvdC9DEs8b7lC&#10;3NaDsxMZjIY1RSJGyT/z4JOr6iSO11WMcMd7O57joXWi1Wy0Ot7LsUZH3Ub369bMENAZFnPQGVY4&#10;t1I7jXZ/d7TlhW7D7h/f92i3oTLMUY4YpWE0rhvCaFi3ET9gIztC+u999wfZp4N8+n3D3xd9nPP5&#10;67CWwNMZR7wnddRyGM9jVFL9k289NnAFV5z74705jEqna885s7bPh60MFzVtRXcEdJoUzq3UTqtE&#10;gzkaZjd2GnoxkjIMtowajWGM9EY4z9VwjxG7nCE9gsWuZZSADyJKvMe56vZ1Vp1uzXszdzifey8d&#10;q+V7PanzYoefnZAF+wZwi0OAgE7dg7mV2mm9GCUdRtlfhEZbro0iBOQNktFhk7vBnkL6IGK+7Wce&#10;fKrbqTTs9Q3GvSVWvHd0cDU/nOfsOIsOrtzhvBrSD2ZeU6WuO0pESb/PpUXFvuibHQYEdOoazqeL&#10;ucXgnKhovQg8sSBf9sbQlIbQKIJALt0F4YY0dzRC+mpeY/Ha/OedYBLhZFRrUtQhHLd93+z2vy/z&#10;Pn8xNWmYUwX+8MGnsk5FqfPr95ZLz/UCXdxWhwABnTqG81ip/WBhGzUmSMxPz70ytJGK4cq9pdmw&#10;pjtUX2PLGamLoBArLsdoeYzujXLHhCjPrUO4MILebDkXX0vbGw5ThP87f/RC1vdRXcvcY4eCa00j&#10;WczMVfc+ZL0lBHRqFc5nynDu5MTE2Z15bu9GAX2oPpF59HwUW+MtNkKftnSLRbDitTiOrZrqEoyV&#10;uTdXBNOci5GNakX0uW3I8o2iX1njCqptl5zbXWuCBW1xCBDQqUs431HMrdQOE2kYIc0o+vBcvj7f&#10;XtV/9aMXR3KfYySwdxQ9Fr+KkfLuooWdMDLOVb9zjKxFJ8OjGfbmNsrX0IC+Pu8e8qOqIIn3Xc5p&#10;JDFSXVfRAWankUVd7xAgoFOHcB7B/FYHgkmXO6DH3usMR84KhVHN7+4G2HJEMIJ6zC/fev/jIxm9&#10;X8pcWe7goSJGInM8nii1N8rXwICesbQ797SjUf69up/7Y7tG264taIsydwR0xhnMY6X2KGmfcTBg&#10;boQzZ2nxe9dpANU9BMTzPcpy8niN/Y/feLi78Nso55cv5Tcy7K8eASfnSKTF4ponZ2XLwRG/P3K+&#10;H+s8gh5iFP3mC8/2gl0kpDsECOiMI5zHInCxUrvF4KAnZNSxscq8MzIuDpejHLsNcoThFKiiwyPH&#10;cTUPvXlydkrG7gejFJ1LOc8HdR+hjmkkdV3MrgaUuSOgI5xDXeQctVGiOxw5t7AbdQioo1wLe1VH&#10;zpW5T6acoXQcCyXmXAPivAZUUG279Bwv2v6MoCOgM9JwPlNYqR1GEtjqXubIeEJA3eRYkC1GHqvH&#10;Upn75MnZmXJwTNM/cpa5v7cBc7xjLQ+VKv1dde9Dmx0FBHRGEc53FFZqB4Gt6UFgTb4g8GPPd3Fd&#10;hoDeO2Keq8z90+e/ywu+IS7XIXmCpizCdsslRtEXIKAjoDP0cG6ldhhDSLdS7hCCgLn92cTo2foM&#10;c/r7jZjff2Tw0cioQvEemjyPHB3P2hCPHm3OmhTRAfaZB5/K8hmlI6yvTQ4BAjrDCuZWaocV+vFr&#10;GQO6ldzrHQQmfJG4HCXkveXtSa7t45TgTp6jx46N5+/+4lhzjlG5Y0JsbTioWNHdeg9vs9khQEBn&#10;GOHcYnAALWmQDyegDx5+FwrisZ5DjmqUHHPkGb6cize2wZVnjuZ43P6D5zvnsTcHug3brvV31b0P&#10;aT8joCOcAzAaEXyHVd4+/7PBty1U5g4Li07GO3/0wsC38+nzz/I+ezttaAa21iGgDOczhcXgGi22&#10;Pbr5ovH2ZsfIV64S1aaJlXw3nmk0qK48N3nkGD1fqLw9iXNINPxzdCbc/sTznjToI94b155z5sAB&#10;+5ZLzi0+8+CTDui8jzoECOjkCOc7CovBNV5dys1iwRz7REMbzzFrssw/X2ohuFTmPmhwiPAhoE+O&#10;ce2m0eQ1KXYffrb4/IfOH+g24pwQpfn3j2mbuxoygs7AlLgL51ZqJ6sz1jqtQBvl2l98OVU2Ocrc&#10;I+BHZRGTYVzbHzZ5TYqYapJj//hxV+8J6AjotCWYW6kdauqy9UIF9ZNjW6W5vc6XrrDJNVXGYnGw&#10;uBxVJjGFyHvtuCmHAAGd1YRzi8FBja1XhUDNzI1GD76X/HJHxiPED7rKdMg16g9tFaXpOTrEbLs2&#10;z0ruCOisNJxvFs4BWFnQzbOv+EqCwGIrvS9XdCxcaYFAWFSObdfivZZjcceWMIqOgM6yw/lMGc6d&#10;OABYthzlq8stb58P6Edrc9+hzeK9mWXbtfe9yyj6nGmHAAGd5YTz2wrbqAGwQrHQ2ijL2+ev/1Km&#10;MvczPImwhDufenHglfBjeta2S85xMAV0BHSWCOZT5Urt2xwMAFYq1wj0aua55ihzj9AgpNME4xx9&#10;jtXoo9Q9x/nC7gkgoLNYOJ8raZ9xMABYjRwLrcVI+ErK2+cD+tHaPAYYRUgep+hEezTDvu7bLjWK&#10;DgI6/cJ5LAIX26hZDA6AVYkF1mLxp0GtdiRcmTuM1u7Hnhn4NmLbtQlfnPEiryQEdHrD+eZibuR8&#10;2sEAYLVylbcPMhKeq8zdYnGwtNh2LUflyh9dft4kH0btbwR0TgjnM4WV2gHIIMfIc4yADxKy85W5&#10;G0WH5dh9ePBR9Ki80SkGAjpzBHMAsgTaGHke1KAj4DGil+fxrLcFFCxDd9u1p14c+Ha2XXKu9xwI&#10;6BS/ftWuzn9vciCg2Y0jGH9Az7Ow2qAj4LFwlsXiYLRiRfdB13+IDr5Pn3+WgwkCOp2Qvqfz32s6&#10;lyMOBqP2UoYFnSbdjwV0xixGvXKUpw5a3j4f8l/K8riUucNy37t5tl27+cKzsyw0CZNkrUPQ2pC+&#10;v/jr+yKkm48+MR+mbxZ3/uiFsd6HGPldzVZKQL3kGz1/KdPt5BtBj86HcW9nRX6XrT8123SIlWhz&#10;+LzzqReK33jfWQM/xgjpn3vk6Ul6OR7wjkRAZ6GQfqgT0i8uQ7rt1lougvHtTzzvQIzJ+jXm2dVZ&#10;dGDlmE89OQE9z0hzrmCdytxzdBxcd+6Z3eBBy87BY3p/n7eu3aPD/6oTrL/wkQsHuo2oxok91sfR&#10;gQJNpLXS/pAeZe4xkr7fwYDhuXz9OgehxlR2rCBwnHpythH0nA3yXKPxVpaGlb2HD2Z4H9980dkO&#10;JgjonBDSf/2qCOl7HAwAFpNz9DxnKXmu0fjLTl9nTmxNHLVmyQnquobLrseeHfg2Np552iStAWEN&#10;KAaixH2ygvpNxV/f90Tn/251MABWJ8Jdm1fazzXCHKPw/+UTH6zlY4ygoMx9/B49qrLlhONR00qf&#10;uF9Roj7oueGWS87JVglTc4e8mhmEEfTJC+k7CtuwQXbvzTgP8ZGXX3NA6xzQWzznNDofYoS57ZS5&#10;e19mO/dPSDXGrsPPDlzxEOeXz3/oguLKM09r++Eygo6AzopD+p7Ofzc6gUDeYJPLqFeYnoRyX4sT&#10;Ca5V0Qlx2emnesKdg50/V/C5lGOnmKis2djygH7f1VcYQUdAZ1UhPU4eMS991sGAQRv7zW7oN31E&#10;eNTzNmM7p9YG9HMmZ2TZKPr45ew4i+3zxiHnDh6PHq139VTsFNPm6T2ZaFcjoDNwSI+RdD19MFBg&#10;y1cSvNzVcpu+uFLOTo3lzNvMebzaul1bPCeTtHharpXqqcvrdzxTM3Lu4DHq6qlVhfQf2M5VQEdA&#10;Z9ghPW3Dts/BgNUZx3y6nIsrbZwa/f0/Y8QhN+fxauv8yUkbUZ6bb6/Mfdwezbjmxjg6mCZt/ZFY&#10;LO6gKUOLOeAQIKCTJ6T/+lU3FLZhg1XJuXXMOOZKjyOk5JqDuNzG/dOvvdHo4zWKvzmJI8rK3Mcv&#10;56jxqOc2R4dAk9cfWa0odWdBqlIR0Mka1GN19+0OBKwsnOcseV7u/L6cQX7UI8I5/95yG7RxXHOV&#10;ucfzPcqQHq+xvVdOF//xqsuLmy86eyhzbeNvTOLe4Mrcx6/J57KcHQJNGpWO5yxG0hHQEdAZTUjf&#10;VdiGDZbt0+eflfX2VrJIUK7FeiJwjrJhm3PUciWN+5x7DI9y5DX2Dk7P080Xnt0J6pcVn738vKyB&#10;elKDahzDnBUwDPect/TreLTPZc6/98jRZm2vaS56X7P3XX3FrMOAgM4wQvqewjZssKQItRuzjga/&#10;uaIQmXPu5qgCZ4z+5mzUrqRxn3Ok7rrO8RrFqtHxvPQL4vH9L3/80mx7Ck9ySDWKPuaAnrHjLDqx&#10;RnUum+vcWV/L4zAK0UEspL/NfocAAZ1hhnTbsMESQfOWS88da0M1Z0nkQkEwt6g4yDklYCWh+97n&#10;j2YNAtcNOQjEayxGzJcKl1/4yIXF3isvXnUwubbb2TC5zQEj6OMPejm37lrqPVPXv9PEhdfufOrF&#10;xu8okpkF4hDQGUlItw0b9LHtknOyb+tz709WFiDvP5K3QRdl08MUHQCfft+7st1eVBCsZFGl6ADJ&#10;HQSGOYoer7HldprEazGevxhVX+k89UkPqNE5IaSP10rPfUueZ85/11Dvb6xBkXOkPs5lTdxfPM6/&#10;uw4/4wU8z45ICOiMJKTbhg36BNlhlFGuNHDnDpxRrj+shm0ExijHzjp6vooOipxBIB7LsDo14vW1&#10;mtdYhJPoOPibTlC/5ZJzlwz4c1MOlHg7BuOVe8GxW7odqMNZyDHeM5/9wHm1fvyjfu4effk1L+Ki&#10;OHTf1VeYGoqAzghDum3YoBt2/uIjFw4lnEfQXs0cxJyBMzVsh/H4hlFxsJpGbe6GcAS73CE9jv+g&#10;txmdBzGdIEbUF7stwTQdhzNGsqYA/eXubAxxrs4d0uM1Mne7uaunXmr087f7MaPoHXsdAgR0xhHU&#10;bcPGRIpFuFL58LD22f3Ks6sLjn/1oxey35d4rFEmnbNBmzv0r7ZDYxhBIEegHsZtJYu9Zq+zD3j5&#10;Oj1JZ8WY5e5sjOc0Z0gfVjhvanl7VawF0sQ59JmpNEVAZ2wh3TZsNKTBvbrRsGjMXVmWekdJduw9&#10;/YUhjZqfENBXObIbDbthNIyiTHrQxm0cs78ZUqfGIKsH/9WPXsx+f+KxxvFa7UJ73UUHLzl3KCXz&#10;Cx2ruK8bR7xvdJ2Zhz5ew+hsjJC+98rpFa/LsNC5LHc4D3c+9UIrnr/PPfL0JL98D9lejZzWOgSs&#10;IqTvKf76vlg47p7OZcoBqYcIUtHAP3rsWC3v39xqr6O7b7FXdFNEOB9kBOVvO78/jKAVtxmN2xjZ&#10;ihLM+LrUc5j2lf6N9501tFXhY9XgQUbb4njNLfB2UvbjFVUW8XymY7ac9200/q8b0krqix2rnIH0&#10;xm89NrZRwFxrQsQIeoS4UZ6nmJc6G4dxLov3eyxQGe/9uTnTS1ffNOFcVrfnLz7nY2rNBNrtHYyA&#10;Th1C+qFOSI/F4+7qXKYdkPFLc07r7PYn7Jm6UEAf9PejATqsRmQEl1T+m1ZOr25vtn7NmuLy9euK&#10;9647eSRbtd35oxcGClHxu3Ebw9qOqbrAWwSOl3r2tz+vPE4Rzoe9vdlixypXVci4S3Qj4OR6LPE6&#10;b/KCXU0XnxFRsTTMz8j0ObnYe7Mp57LaPX8/eH5onY01FgvDKW9HQKdWIT22YYuR9A0OCKwuXN+f&#10;oUR99+Fni89/6Pyh399U4jmu0ugYcYpRmoEbxjHS8753Db0hmY7TOOY3pxGt/s/jqdnKdccdaKNS&#10;IV4XOZ7LCBcC+vikucyjOL+M872Z81xWJ9HZECE9FhudIPus3k5u5qAzaEi3DRsM0EAbZC51b0iZ&#10;hEV6Ys/dHCNOaRS9zaLTZtij5+m1N2657kOEtlGMnLKwSam0atvo+fHH9dQLjV/0bqWnWu9aBHTq&#10;GdJtwwYrb4h2wnnOhkws0hOhv62iAyLn6GYEgbY2JONYLRZac40axvGrwzHMOY/XYnHjFaPobRtZ&#10;7hXTQtrcERGdgxNi/31XX3HIuxYBnToHdduwwQoCVO7VeyMo5RqRr5voeBjGKsH/qoUrD8ex+sMH&#10;n1rw51HenmuUuC4LXKUy9xyutfXc2OXuvKybz32/3SueT0pFV8dO71YEdJoQ0m3DBssI0osFqEFE&#10;6G/jHNoI58NosMdoXds6NT7z4JOLls7mXEyyTq+1XGXuMTdfmft4xev3M51zZBsrguJctpxV5Jtu&#10;12OtH0WP0fP93q0I6DQlpO/p/DcWj7NoBryt4flm2fAc3tzDXYef7ZZQtkUE6GHOc45S07ZsdRSN&#10;/6UWHcxVwh0dJnUKGsrc2yVeW7HmRJt8pdzmbVKev5Y/VqPnCOg0LqTHnJxYPG7WwYD5cP573/3B&#10;0ENNhP+5v9P8kB4NvFHM1Zwb1Xqt8cdqqQZxBM9cK9fXrVMjZ5l77H1NPV7Tn2vJNJQ2PZblis7V&#10;lq6LYvQcAZ1Gh/QYSbeABhMvRhtHEc7bFNJH2aBt+vFa7rHKuaVUHUfH7s807zXtU49g6zEM9rnX&#10;0t0yjJ4joNPokG4bNiZeLJaz9eDsyMuBU+hs4mI9sQrwqBu0TT1eyz1W69euybYAWoyK1XEebc6p&#10;EBaLq1/AbeJobKxIP4nhvPr4W7bg3x6j5wjotCOk24aNCRSNyQhPEfrGtd9tCp1NWQgtjtk/79zf&#10;3Cvcr/R4NWGbp7SewXKPVc7R8zrsfd7/fuWch76+oF4hvUlVLun9ubtl8+hXc05t0UKcMehk9BwB&#10;nVYF9Vjd3QrvTExj8p9867GxBc1eMY87gm+dRzIiXMUxu78GI9jRqI7GdV2P11xVxuMrCso5Fz6r&#10;66J6EQZy3Tdl7vUTVRtb73+89oEvncvq2pE1js/Dlmy7tvu+q6+Y9YwioNO2kL7ntLVrIqRb4Z3W&#10;iRGTaIjc2GmYzZVjHqvV/YvgG/etbgv3RAiOzoOltgcbfSP7pe7UhDqNpqf94H9vhZ0tUd6ea0Q4&#10;7kOdg4cy9/aLDscbuwG4Xh1FMbpfx3NZXZ6zhjvUCec7PJOMwlqHgFF75Ya/t6e496FYOO6ezmXK&#10;EaHpopEYoSC+NqFRFg2lCJ2xH/an3/eubKt6ryaYR2dBnbfiieczRtP/6kcvFDdfePbYAluE4lhs&#10;KZ631bzGrst4v+s+KpgztMVxm/QS5bqK80cE4ahyiHPZODtTYnT4bydoC7XViA7ieG82eOqIClAE&#10;dNrtvquvOHTVvQ/F4nF3dC4bJvlYRMN7XAGJ1T1fUWYZjY1Hj77W/drEkZLuvMAyqEeDKYLIxjNP&#10;G8nxi4AXDdn7G1TyGGEgRq5jj/luGDjnzG4J9LDFiFxMkxi04d/21dt7X9u5gkCcm6/svC/ub0d5&#10;7rK8lKm6ZlRVOnE+jvdmdPZFSB/VezOdy+IcWscFE+soOrvi/dTANs/OaLd6BhmVdzgEjFMnpMcI&#10;+j2THNJjXuhl69e1/nEuZ+QvRkKuPrtevevdQH50rvH1SCcstblsMRq1EdLjNZmzERXh9mA5etKm&#10;OZnp9RrHKlfnRrzeIgzOHa+Xss2Bz3WeifvThFHCKOmPjpRRnbty/b3o9Bv3eyTXeXicjyUew5VT&#10;p3U7aXJ2PEaH2f1HXim+0Xlc4+i0GfR9fO/zR8femRCfM4NWO3Qrika3vkuUtm/UYkdAZxJD+m2d&#10;y4yjAfUK7NHQjQbh+jVrisvLhuF71538thGqRyudF490GuZHjx0rDnYasm3v1KiKoP7eU08+ftzO&#10;KDs4egNCdYuyl8r/j+AbgcZIHAwnsMd5rPe9Gf/f2xFZXcxsrkJqrpN2kqooOC7WS9poYTgEdCY5&#10;qN8hpAMAUAM3dML5PoeBUTPxldronARtwwYAjMy6d7xSnL/m+8XZJ/3g+L/fedLiK47Hdf/+KXcv&#10;eT0abZdwzrgYQad2rrr3oZliruTdCu8AwJI+se7fF9947bdW/HtXnPzN4p3vmAvar711WvHQL36l&#10;2HDy14r/9vr1b7tuBPIr1n7z+L+fPPbB7teX3np3ccY7ftIN95esvb+4ZM3B7v//985t/Oyts7u3&#10;f0rn3+856Yfd6z/35vuL19867fjfPHxsY/fra2+d5omsh/2dcH6Nw4CADieG9Fg0zjZsAJBRjBY/&#10;3wmIKwmDETbP7oTL1976pc7vXrjk9cIFax4+/v0YcV73jp+fcN0IqXH9r796c5bHVf3bc8H3xPua&#10;RsgXu//L+RufXHd797E8dewDnTB+8Pjt9nqqDO/VxxtBPX4njv0Db3zqeHg/oxL843svvXl2eRsf&#10;qDye0zq3cWGfv/MBL+q8YrX2azoB/YhDgYAO/UP6xG/DBsDowmuMgPYbiU3Bqq6BKO57NRSn7/3s&#10;rXd3A1+EwHe+4ydzCaQTDg//YvkLU6fwGyPFPyvDYxIj0BEu4zop9Ke/uVCoXCroLyVGsn/zl3Z0&#10;/+ZiUgCOv7VQkE7hN0bO43ppNP2xzvHpvY9xG5d2XgdzgfvC7u+9p9v58MoJfzNeI3MdGqd1S+Gr&#10;j/udJ/1k0fsyqGrArz4X8fhOKV4pXi9O634d5Pi32JEynNtSDQEdFgnpE78NG0DTRIBKJb8hwmB8&#10;L0JLBKDnFggHcZ1L1txfHD52ZTcIruuWBb89zETYXNcJGTFKeX4nlMb142+kEBmBMQJJlBrH30rB&#10;MgJrslDQro7Exu91Q05PKK2jakCehNdXPEdRih7P//NlWI7XRZSOrzYAx20sFfqXE47PLkN7ur3D&#10;lbBffe3OlcT3H4XvlrwXp53wWo3fS5UI8Tvx87nvvbLix9gb5KudCHHfqu/RhSou0vSAuK30Hllp&#10;dYZwDgI6zQ3ptmEDaicayTlHoiJ4RIiMRm8qC06jjanBHuEzGuzRgI55tzHPNUJtXDca/zH6mxrI&#10;1RAajekoz60GiYWc3zMS2yTx2FYa0tLx6g066TjFiHM8J/F1sVDfb4R5Oa479c+Lv33197M8/nie&#10;H3rjVwYK+hEa00hykkaMe6VR+2oZexq17VfavpC5Ef4T/2YExbitGPk/u2ekejmvg97bW654ni+o&#10;LBw3SnPh+P3d5yDC90udxxEB/6Mnf+34469WBMRzEtcZ9qh86ghI74l4XmJOfe/fjft/72u/2X0d&#10;dsv4y/dD6lRZSeXGiFmxHQEdVhHUbcMGDF0E5Bi1PXvND46P0EbjNBqmEY5jQaf4fjRMoxH9/LH3&#10;d0NICiVpNCmCSxqxjZ/FbQy7vLVXNOSf7IT0cYWNNnu+Elir4TKVOFc7QKoLhM0H3vd3g3TcTnqd&#10;xGsmXlNx/Qde/9SCgfTs7uvzh93rpL+dOoqqnUb9/u5cZ4LXAsORpoFEZ2L8f3UxvO65tHOujA6Q&#10;OMdGp8/P3nz32zo54zV63alfKL7+2u+Mqnrlpk443+PZQ0CH1YX0COh3OBLAiYHjxBASQScagSlA&#10;pRHBaBBGwzBGd2IkJ8JN7yjQoGWuAKzMz8pKgagAiqkLqRqoKkbh02r3UT0UHaYR7uP3ouM0hfk4&#10;f3dH+5cX7oVzBHTIFNJtwwYtlcpi31mODFZHAfuVwQLQLhHCqyPrMdUnKk0W6zxNVS1pOkT8OypV&#10;opqld4pGOR1FOEdAh4wh3TZs0ODwXV38K5X3NnneMwD1soJ1CGKBuO2dy2zP92f/1yvvm3UkEdBh&#10;ZSHdNmxQE2nudiobn/++4A3AwtLUovQ1Rr/P6ITr9P+rWTehOl0p/j/K4PstbLdM+8uvB8pAH6u9&#10;H+oEePulI6BDT0i3DRsMSTRiYlGzNNJd3Uc5seAUAC10qLzMFHMj67NlOP9o57Klcr0U1uPnT6Qg&#10;3wnu+x1CBHQmPaTbhg0yBPEUws31BoATHCkv05XvRRDf3BPiry9OHDhKAf7uzmVf+bMjnRBvz3UE&#10;dFof1G3DBj0+eertbxv1ToRwAOgbxMNU5d9TK/jd3hDfa7by894R+ENleN/vaRDQoS0hPQK6bdiY&#10;KLElTVoMJ823i5XP7X0NQF2keeWxR/oDr3+q+/XvnXL3wB3FaYu2+CwcowjUqQR+c/nv3WUQ31qc&#10;OMp+qPx+XDb0Ce9F+bMYbd8bnQOdwL7HK0hAh6aHdNuw0XixzVgsvBaNF/O/AWiCCMuxW0fOBUJT&#10;J3SE/J+9+e7uv9eVW3BGh/QIqsGqwXm1ImQfHyUvyjL3//v+qzanK8TIeeffG/qVv3e+v6OYL5+f&#10;LcN7clF533Z3fnefV6GADnUM6bZho3Fh/IxOAJ8L5Q8fD+YA0AbVVdWX87Onjn3w+PfSiu4pqKfr&#10;d4N68cpi+6PvL+ZGr1djOeXqSRoVn1rl3zlU6QCYrgT6u4sTS+7jZ4fKIJ+uu6H8WTxWW8MJ6FD7&#10;kG4bNoamun3LckXw3nDyfyzOXvNDARyAoYtR51CtuIrvjWjkeUm9ofvrr93c/ff5lWla6fO2er8X&#10;CecpLEfA/WkxX1p+SzG3AvvOyvWijbi1vH5cJ0alN1XajrM9wXt2kcC+0Fz1Q5nbovF3dhfzW78d&#10;Z+66gA5NCOm2YWMoLll7sHO5v3j+2IXFoTc+dXwEfK7kbn41dGXoALRBlK5HaO6Wmb/17hP2FI/R&#10;7uSpYx8onutc55Prbj8hPKfrrHSB0v/++vXFR8v55fG3U+l8n1H3nWV4vagMyqkEfHMZujdXAvP+&#10;8t8bivmR8vSzB3quXxWhf2aRu5s6A9LtbO1zO2fF/ullafv1ZSdC7+1vKuYXjkuP54HydqfK2y36&#10;3PaR8rHtrob1+FvCu4AOdQvptmFjxVLoDil4R8/9um7vvfANwORKI98RvCOwx+difCbGZ2OE5wjT&#10;z735/k6wv7Lz718qw/X3i+tO/fPjt5HK1COE/+zNszvXef+CVWlx3VhU7oq13+wuMPfwG79SXL72&#10;v85OnfTMdOfHN5WhNY2eHyiD7Jmdy7ZKeN5fzJeKRzjfV35/W/l1XxmYLyrD73T5u/vKgNzPvgXm&#10;jMfv3lL+vWobNO2xvqGYH0C6qXLfj5TBfW+OrdjK+zHTua0dXrUCOtQtqN9WOUnTYtFA+NSp/1f3&#10;60O/+JVu4yC8pxKmn+w0KKKXfzHRkKi6YM3D3dvbetr/dkLP/WLz6gCgDeLz76VOiP7gyd88/r2c&#10;JfIR1OP2+wXzRTrD04JrRTG/UnqMHu8qg2k1BEc4v6d4+zZqVWk+eFqRfbYM7Lcscv243Ritv7X8&#10;W2nbtC19bne252/HdXYV8/PIpysB/nhA7zyW+NnBYn50Pi021+14MO9cQIcmh/SZwjZsrQjgsYVY&#10;v1AcI9zRu179WXzoP3/s/cfn4YUov4tyvbitS9cenP+kf+NTb+u9j5H0T5zy77vzxqPH/rHO7/2T&#10;X/o/hHIAGmcZC6utSnx+hpgCloJ7GklfLGTHdWIEPUbHo+M8RuQ/se7fdz+jv/H6b3V+74fdLdT+&#10;W+c60dH+gZPv23POSbNPlL9+ffH2aYxpjnZIq5tv6BOwI+DeXQbx+J1UQl70lIdPlUF6U3lbUUof&#10;C7UdqVxnplh6Mbk0Mj5bdgDE9dP89/jZDcVcxWdRLDw1MwXx6t+K+7OnN6SXJfQn3E8EdKhrSN9S&#10;hnQrvNfU3Af5D3s+wH+pG8o/esrXTuixTz3uaTT8yXKO2zvLOW7x8/hZhPZqwH/nST8pvvbq73T/&#10;/VLnOvH3Ugleb2fAb52244QGSDQeeufWAcCkB/9+I+DJQtuu9W7LFp+x1evG5/JDb/xKN7R3bC+D&#10;8lQZcrdWwur+8ntnloE6zdeeLuYXgYvL5sr1Ny8ShHfG/uNl+E5zvg9EqXhlBfXeoD7V08bcu9ge&#10;5p3rbylD+/byPt9RuW9xH1JHRDymmVW0Xa8p5kb243HuK8P8VG8nBAI61CGk24ZtxFK5+DsXWBzm&#10;lHI/0zR/LX3Yp17++P/4EI8P/+fKEN2vRP2Kk7/ZnccWK6VHz3v8/98/5e7u78S8t7idr7968/E5&#10;cr23E/fvkjUHuz9PYT967GNEIL6XtnoBgDaIz8LoqK5+vlWnbsVn79x88gu7n9/x/eisTh3bV6/7&#10;D28L3/H7MU88PsPj63JK4dOc9n5efWv9oVPfcTQC8Z4yGG9epA2X5pVHaXqMjqfR6Ome61UXhksj&#10;7Km8/ED5s6lifpR+quf64eIYuS4Dewrb6Tq7y9+J+3qkN6h3fue28j7uK06s7oz7dVN5u6lE//ry&#10;9mO++w3l72+u3K/ZsrPgUHlfjpQL0aX7ubm83bjeLWVAv6HP/YmpoNtjioB3xvisdQiYRPddfcWh&#10;Tkjf2Pnfu4oJWeE9lYWfveYHJyzkEj3VsaJqBN/4oI1/P9kJrL0jyWFDuYpqfEhHqE1hNn7/9UpZ&#10;eArby11ELf5WfJjHbcYct+eOvb9bQv7A65/qfmBHQE5/M0bCrzj5P58wIt5PPI5oPMT96wb3tf95&#10;LoB3Pvw/eerty2os/L1u5RsANFcKvhG0w/k9U8TWdRc/PfGz+sSf//x4NdqGU792/HM+PmejA7y6&#10;qno1jB8vo39rfgX3aid8Cv7xe4ePza0QH2Xu6bO6vN8RKG/6nV/+2v4yRE6XQXtvGVpnKqF2f3Hi&#10;wm4xWnxRMT/3u3cdoqmesL2vvN0N5W2k4NzbTqz++/HOfar+bLa8pK1+U+n8bE8YninvTywOFwNG&#10;15T3/VBx4qj8kUqnwe6e25kq5hfCu7X82fHbKUfz47YjiG8q5qsKrlmg7D2OV5aF6RiMEXQmWhu3&#10;YYsSsOfLXu70QVz9QFzJB3p8GKdytbidhcrTVit9KEeHQXQOzIXxH654CxYAYPhSqE5Beikxtzyq&#10;0S4o2w/xe3EbUZWWSuJjpffQu35MMVf23W9OeITnx8t/7q+E1bQq+/ZKeD0+Wlz+3moHZvYU8/uh&#10;byj/7t3l/bulDNJP9Pm9XeVIdupYmC3D9Jbytvb3XP/AalZbj8CfRujLYJ46GdLI/KGy82GPOekC&#10;OjQlqMcJbGYcf7t3ZHuhUefqHqP9CLUAQEulEeSQtlNL+4dfVAm8vY5UwmkKx70LxkVIPtDze/G9&#10;46ujl6H38crv7SvD9JKl4OXv3lre37jdzeW/i2J+RHx7USm5X2mIjrnsnd/ZV/7/PT2dCPurC8iV&#10;Ze9HrPwuoEMTQvpItmFLq4YPY0Sa0YpRBPugA8DQpaC9ecR/d7aYL1nvtwr8bL+gXs4Pj8Gf6RX+&#10;vY0LlZhXRsYXXeAtAnj1Nsq55XvLY3hXGdr3raSUvSzJj8cTFQHbvRwFdBhlSE8noGxiRDzC+CVr&#10;7z+++BjNstjCNQDQpM+zKDHvU05+gt6V1IfwOThbCa9HipUv2ju7ivA7THvK+5MWd9scIbrzNVVo&#10;7i/mV5NfyPZy//YUxGcrX2+rdlZUF3grOwPSQnZpznuRQrjt1gR0aENIH3gbtvjQu+7UL3T/3yg5&#10;ADBuabX2VPm1ktCd5o0vJCrK4jox3W6pRVyXIe1PnoL4HeXXtKjb5kVCe4TQveW/0xz0CKo3laXd&#10;adu12yrtvBSuN5T/H387ysT3lT/fskQw39lnD/Lp8vYP9ty/6vWqZfX706h4ufXaLeXPZxfbpq28&#10;fu/o/qzydQEd2hjSF9yGLVYuP+MdP+l+TSuUxodWfOBVtyUBAKhjSD8jrbS+jDZLjKZ3R91P/ubx&#10;sP7Rk792wtZsacG3clHaI5WAXBQrHyE/VAbmjeVo9OPF/AJraQu0W4q3j0ZXtyCbKU6siEy/G1+3&#10;9fytneXtbV7GfYvfj5XXexeuO75NWxqp7nxvW3HiyHdR/u5tlccR28A9UN7ejkpAry5kd8S2ZwI6&#10;TITy5D3d50ebumfDN8+dfvmts6aNgAMAbQvqIxxQSPPHi0VCcArxaQ/zNNKdgmy1PHtqgUAdv3dD&#10;WdadQv3O8jZuW6DNd6jnttPtPFH+jalKh8H+SgdAfD8WZttTLsq2uU8HQ2+nxP7ysewvTlxhPTmr&#10;XPE92qdbi/m9y+P6242KTw77oDOp4XzJBeGmTnqmc2Z9xsECAFqlE85TWEwuKk7cQ3x/kW9Btqll&#10;3FYKs73l5JuLpRfw3V+5jYOdNl51xP7WYuER/Go431uG7enyPsRgTWwcX10RfXuf309fIzzvrfws&#10;fuf6PsE9zQvfUrm9TeX1NlQeSxpBvymtzr6Mtu3MUuXwNIMRdCYxnG8uT7gAAG1zpJhfRC2F0xhJ&#10;jqD3eDE/KlstQd9QDL7oWrrNDRnu/9QSnQTxs7uL+Tnq1bnp6ffSPurTRf8FgPeVnRSHyjCdFleb&#10;Le/DrT0dBtdU5onHbd5WuQ/T1XBcjoJPlddJFQRpAbltZSi/u1+gLgeR4vaNmgvoMNbQPFOeCHs/&#10;HGaLExfUWK7q/pibyq9prs8WRxwAmMDgPtXne0Wx8BzxaIOlkeEzi/mR3n3F/Mj4bBk+U3hNAT1K&#10;wHcsMBe7evspVO8t5keRDy7Svru7vN9bK50BOythPbmpHBWfWSCgx/V3ltd5qxKiD5UB/I7KMdqZ&#10;tiUry9vv6NOePL6yeox6lwNCcd27ym9vLG9rpqeTJB2DdP2PxqJ2y2g3X1/eX6uzC+gwlIDeO38H&#10;AIBm2V+25/ZVwueBYn5O9XJ/f7FOhn4rucffmV7gutPFyqoDekfW429tLzsDLiqD+XRxYpVC6jyI&#10;/4/R9I1l+/at8md7Uugu27zVDoXt5f+nx3TIyLmADnUJ6XFiuqsYYHszAAAaoTfgTvX5eQquS430&#10;7yv6V0im21hJ6f1q9mVfrkPlbW9M4VwYp5dF4qiTDcI5AMDY7a/8fzXcpm3JNpRBNkaUf1peP+0t&#10;Pr3MELy3z/fTtMTNRf+R7zQqfqjSdkz3cX8llD9Rfo2R+7vLn/eWgh8o7//2ytZoM5Xb7g3815d/&#10;b7bsEHigvH8frbRf0xTLfiP9qbMg3Y/d1ftUDlQdD/K9petlaf1MMb/afdy/5eyTPq0TQECHFStP&#10;iLc5EgAAY7d5ge9HIL2rEkany8C4qRJeUxithut9lfBe/Z0D5dfpJYJ9CsB7yvCdysl3F/Nz4fdU&#10;Q20ZaFMw35/2GS9/tqEMt0cq191SuW+HypBcXUF9xwJt2DvKv/FEeR9my7C9uafD41Dl2KVOhKly&#10;1fk7Ksfu7p491mcqxyY6HPaW8+Q3L6N9nfZU37HE9aIN/oBV4OtBiTt1CegHi8FX/QQAoHkinPaO&#10;qB8p5kfUU5VlGimP615f/vvuMmzv62lbRii9tfznDdWfl/PAj1SC9WzRs8Bc+e/95e0f6r2/aVS6&#10;EpSPVBaS21LedlEN233av9Pl7x1Z5DpT5e1YDE5Ah5GF8zjxvOhIAABMtN655LPF/EJzUUp+U5/S&#10;7x19budINVRHSK6E5umi/6ru6e/vLq8/U173zEoHwYZKB0HcrwjnF5W/u7c3jJdt3A3VQA9LUeJO&#10;HWxzCAAAJl7vvO+pSkiP8LuhE3p7f35rTzCfLebnyO8ug/LmPtfbX8zv/76nmBspj39vLudt76ns&#10;Wb658rubi/mS8+nytvakDoH4W5Wgnsrv9xer2zaYCWQEnbHrnMheLCwOBwCwUtV54HWQgu8DPcE2&#10;hezNY7pPKbSv5HeuqXQYxCj6tmJ+hfdUHj9d3vb28t/xN2I+965ibrG4+Nm+GPUvy9mLco66hdsQ&#10;0KllMN9RnNibCQBAM6SAOd3zvak+HQbD3LpsmKIDJMrZbylO3Pt8qXC/pwzr6fdTmE/HIErsd1cX&#10;roNEiTujCuPT5YkqLmmbCgAA5sNgKs0uegJtNRjG9aIcO+Zkbxlj+I37E3O2Y0G1zcX8auwpoP60&#10;vN7W4sRt0IrixO3R+gX/6Z7jklZtnym/t6/SrqyOZi/n+Kb/r96P3vtWDdTpEtux7SpXgN9SPt5+&#10;+6vv7lkxPlWK3lAJ51Nl6B9pQC9Xa99pwbl6M4LOqE4G5pkDAOSR9uG+vidoFsX83OutZciM8Hlg&#10;GeH1SJ8AfajPdaurlc9Ut+bq/PuuMnweKAYbkFmo02FPGTBny5XYN5SPtVjg782WX1MJ+l2V2z3S&#10;pxMkLf62fzkl6JW9ydNxml3m721IxxAEdEYZzNOeknc4GgAAywql1UB9S5FndHx/+TVua2f5tyLQ&#10;bltGME6BM4LwreXPzyrD/2y/0dhycbUU8NO87DRfPkL25mJ+3/T9xfxoeLqvNxXze6Pf0fMYonrg&#10;omLxwZ/eTom4/lTnvt5QTrHcVD7WByqPcV+fFeLj72+JkfPegB33177hCOg0LaDvKMwxB1rkrF+6&#10;rDj9lPOKs067rDh5zfrOvy9f9PqvH3upOPLzR7v//8xLB7tfnz16f2uPzymdYzLVOSZxnE5Zu757&#10;rOKy1PF5/RdHixc7X4/8/JHO9456odH3PRfOWX/lotd/sfMaeqPzGnrxlUeLl19/uvu6arHZSnie&#10;7rz/puP9d/bpHzqy5qR1Uxe/69pF33+Pv/CV7jE6+trT3WP28188P/uTlx9Mi7yl8LuvEnQPle26&#10;zcX8qucpXPfd77vSFpwtFp6rHre7vfz/6fK2dpW/Xy0hny6vs6+yB/l08fbS9lpsaVaG+LhvhywI&#10;h4COgN4g8eF5ybuvrc39iQ/ql1//8fF/jztMRIP/4ndd123s10UKE3U5Ruk4nX/m1cX6dee1+v1y&#10;+CdzDcpRiTBwwdQnukH8nPUbs93uXBh9tBsi4vXT1BARr7u5Y3R19/gsFgaWK57fZ48eLJ556f7i&#10;qZ/eO5LAHiEwHsOg585R3d9hPYY4tz3+wt+OtZMkPY54XeV6z8XrKd5nTx65t2nvtepo9r5KMP7p&#10;u077YIwIbznz1Eumzj3jymzvvzg+Eda//+ydxc9emz302i9+WnQu1XL3FJJT58De8t+byutsrlw3&#10;LjPFCioA4vm/5u/s3r9u7dSynte58/T86+QHR/5T8bNXHy8efe6uI6/+4oUHqtdP88LLLddSsO92&#10;SES5eTnqn/5/R+UxhRvKldjjWERp/TVLlaiX1+0+Z+Z8I6BTl4Bu7vky3PiR/9ht5NZZNNa6YeLn&#10;jxTPvjTX0BlVA+7D591c/A/vvbn2z+M4j1GTjlOOhvb/++jvDT0gfOCcT3c7PEb13ozXSoS7CBBP&#10;dr7W3QWdY3Pxu6/tfh22OB6P/+QrQz0uv7Xxv2S5nf/vx7cX33v69kZ/lsSo6n994nMjD+Xp9ZQj&#10;ZC7nvRYBtGFhPcLw9Clrzjhy9aX/5+x7Tv/IKBfb3fPCKw/f/f98/3f2V0JtdaX2tFp5Ufn31vJr&#10;2m6sKOYXkZuudDpsqXRG7P9f/u6Xt8QgwUKdM/Gc3f/k7s7r5L1FdExMdV478fpZ5L0YHRox0j9V&#10;7mveu7VvWnAv7ku0W3eX3ztYzM/L39v53X1arIyKVdwZpiccgqXVPZyn+xgflnH5wHs+ffxDMjWa&#10;Rzmi2aRj9GQZuMY5qsbyRTloBPN+jb1RvH7i78clBYioFqhbOXzcv+gMGnaI6u0MiEucZ6LBHQGS&#10;4X2WjPq5jfdczuqUlbzXosPv8E/+thGvqc7zMh3vvc797rdq+MCdFvH+WuTcN/Ou0z44848/8G9n&#10;v/n4H+/tXPejxfwoemrrba2E7T2V+7jYQM2WMhhHYJ+6/D2/fuDkNWdsOf2UxTtz/tFlX1juQ0sr&#10;scc8/u3l964p7/uhyt7k0+VoePysW1bf+fdZw3geY1G9+Fp2Fuwo5lbiP1Cd4169jjPbZDKCzlCV&#10;5UK3ORILyzVyM07RuBlWmGjDyHAKXBEuhtWZYQR99aKU9h9c9EcjDSbLlULpuDt5xhHMFzsmMYKW&#10;c0S9DSPouR7DKKpU4j135QW3jKUzbFSvqYzBvCiDeW0+zx557s6hvc5zvY6/37mPnec0ldlHR8Db&#10;9hyvlKtHYN9YWZl+Q+qA6J07Xobq2WJ+7n90AtzSud5NKdwXc4vaxe9ur/zeVKUDYypt12Yld/ox&#10;gs6wXe8QtF91NOL+J3e1fVGeFauO2ERnRhwjI+r1eF7+/kWfHUmZ9iCN83/QuY+pURxluaN87aS/&#10;P8oRzuXcp09c8vlumPpvT3zOe6lB4rmLYF6391x6TcVnWJT316UqrI4dr3HejPsUn2f/9Yl/VdtF&#10;L9+YOy+kleEXCsGbi/lV82PbtukykE+Xvxff219ZkG6mmKsO6KqE95sqt5m2mDuhJL6cg76nvJ3Y&#10;6m2XcM5CTnIIGJa0BYUjMTmiEf8/fXBvtwHWhNL9cXVm/M9/92+Ol8Ezrtfqld3noc7hvF+jOO7z&#10;qEbS4tjE+7lO4bz3/sXxWGpVb+pz7ovXU53fc+kzbNzn56gsiPuRI5xHZ0NUdgza6RCdF3E71U6N&#10;KDX/R5f9RXHh1D/cX4bPa8rLDcX8lmh7+gTk2TLA7iyvH+XdWRdRO3Xt2SkQRyn7xt7R84ojZVB/&#10;vHOZKUe195XX31rML3oXUlivzr8veoJ4jJzvWmjV9nIkfXf5FfpS4s4wA/pMYQ/0JbWhxH2hRsE3&#10;Dn9m4NH0NpduR4PnG4f/MMsIoBL35YvGd3QiNVm8r2L0eFjVKk17PUV5cpS0jvs8rMS9v6jCqEuJ&#10;9nKNq9opjtOVF2wbWSd3fFbHY13N+z3NXY/7+saxl/edddplN/QE0W0RdMt53jPlj9L89QjGOytl&#10;5dMff/8fbvg7Z19/V3odxgJwqWMh/sZKptg8/bP7Zvc/9i9ihflY7f7AQvO5y/t5W3n/Yt75luXM&#10;/S5Xgk+mi/nt4vqVxXe3jytXh09/a7s55ixEiTvDpHRngsUHaYwARLmgRZ36i9GaGAH8T53GsGkB&#10;o9HEoNBPGmEbRiBs4jHqzmc+7bKRrz7O4iJU/cPL/qI2c81XGpQjIMb5uc27lsRn9Wr/5hvHXup2&#10;jsUaHi/+/JEtX3/k997qLXnvBNLFttvd0vl5ai9OfeuH//t053LCcxArtUdIj0qZ/5+9u4+Vqzzw&#10;PP8Yv2JjKF5CILBNkR0Sk9DLNdAkmRFwHWdnSWfV2EHqSIwSXyvbitRBst3/TDeNZFtKQs+uNLa1&#10;sJqolfV10sNsWkt86VE6zEzcLsOO8o4vGRIcGIVy2hBCSFPYvPgV7/mdeh7f5x7Xez3n1Dmnvh+p&#10;dF+r6tSpc049v+e1n4C+Ysk1bj33WbfEmQ3KGv9dt98rZLu1ykXj0WdthYJbYk1h+4D9eo8N4q53&#10;aLKXaNxqH91/l/2bW/98s328NXZc+pYeKgAq9n6mQ+s/COhA3ybZBVBhXwVnfYijfQGWkJ5NiCtD&#10;OPepYK2Ca6ieGEWuwHDbTUgnnIeibXfX57RDeprnnj5b9H50Wr5sEIsXrowC9Op437h5Vp77zb+f&#10;nX35kS020FZb3O0ec/7M7hN+hUFzdv8/HmpSylffPKjn3mrDrvu1flf1fjYttqPV0MypxM/T9rFq&#10;tnLBLSOn7zfZv51rSR8wYFe8CgIQ0IFgmCAOMTeej5BOSB9leCvruH8VuFVQHjZAaP8UvQJD2//6&#10;2y8M1d0dYRQ9nGcZ0tM+99QCfSq6Rrz+zvPBAvq+F+4377+8eb7580D83qUfn7jxvf9qw4IFCzRx&#10;Wt0tY+bd9bCZG58+L5AuWXRx5Y8+/Fg1yPu2/IaGF3L977fbIO2C+HXe9un/nrGh2P3/jA366+zv&#10;1I2/4mZt99lJ5tZ4P0/a+9zj7wP3P262+Ojn8/aHDffbuJIQ0IHQmCAO8wog+iCnuzshfRQFbLVO&#10;lVWICaDcsldloNeh/ZHHJbPGRdxzqgTh3L+GaFx4Gr0z1Fqc9rnnJuYL2XqufaIhAMmKBbV6R+ff&#10;1P/7zP88dfLMm3XTuQW4bubWUTcnTx8NtiOi8kbFe+55z2PLp64Lu99lvWbDuAvrszZcu+/rZm5t&#10;dT+Y6/4aW34g+t79r/GC/h77s7rQN7zl1fyKA4CADmA0hTZ1scvrsix5COla9ivLMY/j4CMlDueq&#10;zBl2DLqOOy0xVbb3/PVDG3KzXNY4cV2dy/i6QvfOUJgt6vWpU6WCXpfmV3nsp/9yj/fru7xwPGND&#10;btULu9UUwqrf/dy5xDRbw7e7AN+qBTsRwCcT/1Pz/uYCvlrWNcHdpPd/O/210E1icm7bSl7nqgEC&#10;OrKk/sxb2Q2YH9L/0jwRFZwJoK2pVeKmqz/PcIBANOlSmVrykn4QoEVPAaFsyyLq9ahCMPRs5Oge&#10;ONXSXFa6NqtnRqiKn4+W8Nzzz8EPvuczW9tUaEzZr25pNYXcmcuWr6qZxHhvV1bodz/9syvumf3R&#10;P/6bXXZCuHhNczdZnOlhkrZuosfUKkV7XCC3j72GqwBCYB10AJkX4FTIQXsaDsDazmEKiB8o8Xrz&#10;6to+7HAIHWdFWQu+/9e2urTzDuSVWlXLGjjdNSXUcBm1yIfscp7X48FWkNbtr2ZsOFbr9aVRqNWy&#10;ZtM24K7/Xz74f+9JPsbzUcD/jz/7dM/PqcptrwLFNfMroE/a8fB+yN4R3V6Mbgej297E36reWuUN&#10;d18F8+im5eM2qlVdE8AlJ4GzS6n5P8frqyefHyCgYxTuYhegXQAtc6tmqIINhjzOrvxMacNCiK7t&#10;oh4tZabKwDIHxjwpc2XP/Ne5eujXqWOyzD0NkuegaXYJVyhXK/MOG5zjYGzDc00B+dlXvjaZvP+b&#10;J34dV+yrQtLd/sPBfx6HcLXO62d/vgl9dqrVXb9X93KFY/t8dTPXYu8oMGvpM9WUPGPDesUL9e57&#10;t267sZPD1ezjnsdOFLfFC/lVu965nmuSKwV6QRd3pMJ2J6qyJ9A+gG6m+2kHl9rJd5hUb3Bpt56r&#10;gKig3OjQiq3QsjgqjIeukArRtV3H1zDLGPVKheVW+yiN/dIqCKmiJvRa8Tjf72fYM+rVNw+2Dc/Z&#10;fH5tGmoSwiwrD3WNOtViSJkmeMtiG1SZEV1npqLrpVuXXK3o67yAfG7c+eHX/0tVS0fq2qrPPn2/&#10;ZOFKc23lTnPy9Jvx76+//A/N2hseiVeuuPTCD7R8HbquRX+r2FnUN0S3x+1zad31RhSYd3rl1BcT&#10;y67tj35W6/iM+0VyjLqd4G22zUuetM8x41cI+I8HENCRdTDXRXe3YVbKkWhXaOlHFoVmV5Cys71m&#10;tn/aFVQG3f60vf/yT40koIfcT6H98nff7jl8plX41Hvyi1e/2WP38q/NC+taM/iaqMA6zDkWomt7&#10;2oEqbt169W97Gq+rArwK4GlNLKaKGr1fzHuR5vX8llSvie540gSj3Y59nVvaHgW5tD7L3Frdg4T0&#10;tIfe6Dh/8Z++bY40nuo6IateRzwU5Mp0e7XpWvP9w1+qeMHcmLkZzOvGznJ+/HRjg9suhXNd69x6&#10;6CrfqFLf7fO4x0bljnhmfXet94+Ny5avUvjWPEiTZn7L9XavcmCXmet+37DBeyi2tdx93+DqAAI6&#10;Rk41hFFI1wVOY3lYZi3jcB6yRVof1q7QnFYrm/3QzmwfaXK6kFxB0BUg0qjE0HNkvexaGWaR17Gb&#10;RsXFU7/884ErlVRY1k2tua6A3++xE6pru47bNI5ZHTdPH9nZV8WSCty66X6asC50N2la0dOn4zit&#10;YK4xxf0EYZ0juqn7s45zDeNI41jXMTVIQFcFXRqVhzr3NF67n8qoZkt1s7Va+0jj69OoaHGvObFd&#10;FS8oa0jk5MnTR+fdTyF9rjLhqrg8ctHSq+OGBF0nVO5Ze8PD8bb7PXVsq/rsggUL1tiWcpMM3+1a&#10;tL0l0AACOsrBjt0hnJeAK+SoUKsPRXVJD12ouKbg4xX9gqDG1acx3lWtQK9nPKN7GVoaQ0+ypwJs&#10;yMokN37ShQhVVvVSMP5BoG14/+V/mMr5MEzlju6nChBdb0KvW68WSwJ6OlxlU2g651RpM8z1SBVi&#10;qpjV51foHhqD9gJTsE/j3NO1YZjKXL0OVfKncf7pc/H6yz7lL1FXN/OHQU66/+t0nCW36/rLrp73&#10;HHpP9Dr8xxkgbGtbCOgYKSaJQ2j7Ceflo4KSZlEN3ZK7xNaCl4EKHgonobvsj8OkS2mE85AVJTru&#10;FRTSohChgvG+F+7vOEwlVNf2ZmE5bFgZNpynWRkip84cY7K4lKQVznUMhDie9Bh6rDSGC/Xbc6A5&#10;NvqGVM69DteGRr/7Po2lUK+fXylYbfdeDXPMqLeFhkLoWhm955N2lvZJOxa9JxqfzlkNAjpKI7oA&#10;biOcl5c+OLsUAgYLUyvLs8yM9o1CVsiCTRoFurILvb9U6MuiV4Ef1JMVPaG6tkvoniva1tDDIkKF&#10;dFV4qFX+7352L2PQU3J94N4YaVTQSBohvd/KidA9V3o89/qeE8i1yIe+LntDDeqmOWFcuOMw7um3&#10;Kb6pkjZ6r1UxoTHvajjab4O6ljvbZsurAAEdpQ/n+gBIrgvF5BglDOkq7IYs6JZtvW8VmLSPglZi&#10;sCZ6f5UaS68K9lgqqHabaCmNoK5AqVYgd96FLCyHHp///cNfTiX8xpPxzXWJ7fu+agX0J5VCCuda&#10;4ArE5pjz9Bow9dghezn1+/pDV46lde6JzptBz78eKzQm03qf1dX9Uzf+P6oE0HJna+zNmVYFgdYy&#10;t2G9ypkMAjrKrJ74mZncS0iFm+cDfmiXsXW4ORnYwWCPFzJwjgMtvRMsJP5udMvcqcVcQV1BM1TP&#10;ldDDShSE06zAUO+FXgOVW/tY++z7Q47HxUCBK8j7nWZPh2Z39y8HDoO9VaCGrsxI+9yTZ6NrUMj3&#10;w6scTD0U/6rxX9SjU3Miad31rfam550yzRnbd9qwHrMt7HvtakTASDFJHIKwS0msthc2XQTp6l5i&#10;miVWky6FGtOpAk7WrZRZ7KNQs+GGDJzoz6hDXug5DUL3xshi4jUFKs3U3GkfadyplpaiG3u2Qg5R&#10;0rmWRW8HV4Ea6vqsfdBLS3Po2dGzOPfczPD+bOrDXX9GMqRN5VHXo3PSC+RuXXatl77FrnVe46wG&#10;AR1lDOoz9qK3n71RXvrQfikqSKW1bnEZhCxoankZsL/yFqgUckJXIPQTqPS7X/7u26lM/oVeA1e4&#10;Ch9VamZFx02wgN7jPnjvynD7Sp8vWZx77n0JFdDd/hpBhXyyR6dbg921lh+Myq7GBvQDprns2x4v&#10;2OtrPSrj1jnrQUAHkFu/OfZ0sID+3ig0lK0F3QWIEIXAtNahL29AZ3+1E7I3hkJOVtRa6FrR47Gx&#10;r/5tKa8ZRTvPQs6M/1KGcwWEfC7tA3Vd79bbphKwe/uRRnb7ShXyOudCDWcY0ed93YbsqvfzROLv&#10;CuyTZq6VXV+nTbNLvJZdq9teohuj283R7bC9T809iG2FBwjoyCW/xtG/IKJE3jr5CjsBKJiQXUxD&#10;zrPQ/bmejidfVAjKquUQ3QN6KHpfsxyeoOcK2c1d+6JLQG9EIT7YvDxDVjD0XTZ79djBYAF9RBWo&#10;Va9sWrPhvGZDuL4esKH7GdMcpjlrf/9GdFtvmq3n59ZGt7PAT9vHqbt9aQO8Wt/1dXt0n2nNHG+D&#10;/IwN8XWuHiCgYxQ22K8Vw0RxJQ7oFJK7FzqfH9WYuzHf7y8Em4ypTL07QhaMdf5nfQ1gNvZ8eW/Q&#10;4RLZn2N6zmDzhCy/oePxGZ17lZDn3oCVGQ2vTNbX9oSciyNxHWpkWE6s2OebtF932XA9Zf8+4QX3&#10;ivd/NRu+d0TheosN2du8sG9s9/iGnY9JQXyLe1KFdPs//lh4gICOzG23FzYmiiOgjzUmdxuNUwFb&#10;4jSMI4vJmIoX0OlBg3Bef/uFQj9nt3MrJ+feQOHcVWYES8nzK08rfkgPOWSih32w1/v9pPf7qg3u&#10;bgx6w7aez3Z4XNeSPmvD+GZ973d591vgAQI6MqcaxOjitIeAXm4ZfJACuQi1H3zPZ4KvB1z0c5bx&#10;3wg5QdwoKnxCdqnvHtCvKvy5p/0V4hqSeIyGH9AzGubQa6v9Vvu1Zlu/p225VkF7jx+4NUFyohy8&#10;kysECOjIjegiVjXNWknCeclVaB3uodDGbOKjEHpowS3XbooLxUVfV1vdcIE8GkWPrEZ0ncjKRUtz&#10;MXFlw4bLycH21wtBx+zb93wUQyErHfZP3X6vryrP1rxQ/oy973bblR1IzQXsAqSAcD4GaEHvXgAJ&#10;1a0xy8m4SlHYPxG+Ne7uVXvilnQ0jaJLMvJlccDPgFEE9JCttSFnaO/mN8cG/jyoDBrO0/h8ND2O&#10;x9bn3xOHNsTvV8rHyS57e9w0h2quMc1u7qvtz5r87bBh4mMQ0FFAO9gF4yHkesplLOy///Jwa8Sf&#10;PHOMA66f4ymllm61pK+94ZGgXXuLKssZt5FPl15IjwynW4V1AZd+rJ9/XX1+JBuiVntVkJ4a/HPQ&#10;Hz/eqVJAXdp326/7TbM3qPv5HtNsQZegLf62+zwwD13cEfIio4vWOvbEeAi15EoZC/sqrH0gYGtr&#10;4x1aK/uh7uihxku2KixqPW615Lz4T38fr0dclK7vVCwgj0Z5/Q+51FrJAno1+YtT4d+nSpr7cNmi&#10;K9z4dtdFfdo0Z2yvmbmeBK7bf8Mrv9a919+w9/HHrW+ys7bXvNeh59A49D2shQ4COnLFTg7nX/hQ&#10;UprZOmSBo2wTTn3kugeDhsMhujSOdUgPWYnUqrB401Wfj28KGKpEicepv/2CXWOZSdSAXlABOX7s&#10;/Cx1k2J38eOnX/PHt7sl1EyijNqq23/VC+R1735ue91jrmtxv61RObjhhfaGW2atQ9mZ2d1BQEfq&#10;tPYjaaLEFDx//+rPB3u810tWOPtoFM5DB8Osw54qYEa5jJYmbxq2VU0t22kG9OQ5oVa4ZEucC+5u&#10;zfA3T/w63q+E9/LSuTMKi5kTJBefjVn0BijD9cNOmldNO6QPwQ/27udki/+st+27vLXR3TJr07bh&#10;qsKkciCgY6RUExhdjDaa5rgdlNAt126m9bxN4ewjKYTzI288OZJKhlF7+siuoZY2U/dzHaujnMzQ&#10;BffmHEPzqWJK4V0t7nqPRzFJFudteK5nxTiEUSQS3YUfyNN50etSYqNWzdn29rMdE15QV8v5Jl3s&#10;o3JwPbHMWtWG9BpnCQjoGGVIn44uRnXTnGCjwh4pDwW30C1Erxa8+7YKqh+88jPxmPM0Cq1qCR5H&#10;SxYNvy+fjwJ+XsOSJtjS7frLmpPPKaBrPKze71FUygD9hlHk+y0a9+29eNn1vYRtN0692kNIn7W/&#10;r5q5yeYqZn4r+35b/tVNM8A36MIOAjrypm5Ycq0U1CqkcB56Mh11B8wyjGiZrBBd6hWsFCA16Vaa&#10;Ewxp/6glGIP5xavfTK3iJI1z7PrLrrbDC34dnxe/ePVvC9eyDgA98oNwI3RQP3r8xUqH5/MrBiqJ&#10;n2s2jE/Zn1uF+EqHx93lvZ4JOyZdM8FrCKha0uu89SCgI1N2Jne1nE+yN4pP3bWvrdyZ2rjKlzJu&#10;KVRLZZE8P0QXbzQrOJ799dcK974rrKsySTdV0Py36DUQ1IHiymKmeDN/dvJBg3KWKm2+z+L5Opm0&#10;N7c//XCu4D7h7bfzWt+jAD7T4jE32vIxQEBH5uFcM1ruNnRrH4nKhTcEmbxN4UC3LAoUauFE+3DJ&#10;/glwjP32m3ElU0YF5OBUOaabgvrTR3ay/jiATsGynbppPdFZz8FVk1wWWKdKiHZ/c/vTD+DJXqFV&#10;u29n7dftiXKx/j6poZ92ojgmiwMBHaPJieyC0VA33iJNTqTxtq+zvE5bavkljIXx1C//tbl71Z4i&#10;rkU8L6hfc8md5geHv8QYdQD9qg77AKNc2SPFcF5vsW+69Shw96l4+9Y9xjrbUj5jf7de30e/U0iv&#10;6avuTzd3ENCRpU3sAvRK3XbRmioufkH39mBU0fHUL//cfPyGRwo9+7S2/Y73/1Xcmv79KKj3i6W4&#10;AAQOuLnlXe8qLYJ4zf5OJs38Jd+6vdaq3ScK4QdMc3x5NfG3qeg2bZq9SuP10r310evR97rv42au&#10;C70L9RUCPOQCdgECepxdgF4oYLBMU/sw+YMBwhc6U6XHP7zwxVL0SlBrunoE9FvZoMkNAaBPhewZ&#10;eWr+tb6a+POkDdFTZn5LeKvKiWkb6Kft72bt97rvDvu7mRb76xlzfpd4Pc4e+/sJb+30aeONabdd&#10;440N9pPRbRuH4XihBR3BaN3H6CKywTBzO7oEUI2lRWvaN3T9Ty+kP3FoQ9wKXfSwqu1Xj4CyVDoA&#10;QE4rIKYSgX3C3mpmbpz6pJlbhs3dFN41Jv1mM7c8m+53wD5OzXtM3X+mVcu5XT+9xts0XmhBR2h1&#10;dgE6UeswgaI1dVtmWbV0aTZ0hdoyDCFwIb1XnHfA2BnbScmWLbqi1aRsDVtOrZu5Futah7Ks6x5f&#10;axHmJ73fufXQq4nH3Wp/P+n9nwK7Wtc1Xv110xweqsat/cz0DocWdAQRXVRUU7iZPYFOnn3la0xw&#10;1YYCI+E8G81eHLvMkcZT5qPX/WWhJ49TSNcycno9XUvq77xQ2NnsAfQVyistAmXetzWo46dfSz5u&#10;zQvRpkXQdsG8aubGpLuArv9RN3aNJ58281vV/dfhlmFrmPNngXdrqq/zAvus/ZuGiF5nmt3b3d80&#10;Fn2aw5mADgwsuohsiS4qb5hmbSFwHreeM85Hy/loaB6Ev/vZvfF64zdd/fnCTiCn7VdlA/M6AEgr&#10;8KZ0fUy7AsGvAJjs8r/1RHivevdzgduF9pqZ69aucH2XF87dUmv63RZbLp70Arpu693vvHHoziyH&#10;MAjoCKlGQEe7cP59Jj47j5tdnGA1Ws3eC9+OlzH7/SioF7FFXT0BVNkAAAOE164uXV7IeTsqHQK4&#10;vw8aZq57eqXF/vF/57fCu/HofgVA1d4UtA/a+8x693Nj1c8bc24nh5syzdb07czmTkAHQmCZNRDO&#10;e6Su/ozHzw+9DzpWdbvyolvM+y9vrjtelFZ1VSpodnd6YmAcwmLRaO6LHFX8uaA6buOdqx0CfKsh&#10;AZUWx6gf8t1a5xOJ3/vh3T2O/q6W9g1eyG/YUK4u71ujML7aBvJtXA5AQEcQdszMOvYE/MCjGckJ&#10;DOcX1OLxz4zFzy31aHC9GhTWr63cEX/N+8zvav3nfENBlTosvnXylTwF9CqH28DH6KT38zozN+Fc&#10;1cyvZKp73++yf5vWakfJB41+N2PmL9MGENARJJxPmbm1IIEo3BxkubAWwVxj8IsQoLStKlCO0pHG&#10;kzk5lp+eNwTBBXV191SBO0+TrjW35xaGTCCTawRyK9kbod5nKC91b4Y2+t1HTrVDmHf7UL1L15i5&#10;rvQAAR2Z2DSGF3MUPIRmH/QOFma/aK1wut73Ftj94K7u8C6461aJgnzWXeTVNT+LgK7XR0g7n3rG&#10;aF6JrKnS6O5VewjoI3TqzLG8bEqlxxDZLpyOY3mu33Beb3E/F8ArLfbhfv3u0ac/VrP/84z9/c77&#10;bvkeoR0EdOTiwoaSBvOXosIpwa41jQ/WPipCwZb3cLDg7gJaMsgqPF25crW59pI7U+/mqnHzWSCg&#10;t9YYUa8heiuNnvceNNIMuimce5Th0tlndXP+WP9J+9V1j98ahXZ93Wh/r7HpcYhngjgCOjAwu/45&#10;xpBCnAK5uiIXZTy1trOfAvTihRfFS1iFojHCTJg3XprDBX4dH3uae0CF6w9e+cfm+ss+lUrretyK&#10;f+ENBDYUxoolV6XxsG45q1GEz0q6+6v4lWO/OXawrIdzpY/joOodq5o8bk+rMeogoAODUJ+6KXbD&#10;eFA37dffed68Gn24FnGSs0G6nl564QeCjTMuUis60gvsCurPRsfBR657MG5VD15CbBPQm8fdat4E&#10;5Cygp9KrpNJLUK5kNPHjyfx0f0d66onjrteKGrdU25TtAq9l2N7QVzuBHAjoQH+ii8es7Z4zwd4Y&#10;reYyUd82pwJ2Tz55+s24oO9aAceRAvXaGx4O9ni0osOdr6owUqXNR6OgHtJFS69uWzkAhDyGi7IM&#10;YTtZbb96bl2b0fCTtF5C5cIbijg2vd265mmoet/PmsGWsps03kzxUfl61j7WvDXRo99vM81Z4et2&#10;FaVZxrIT0IEkjZ05yG4Y8adQVABQyxzC0thiVVKEWmKLVnT4NHHge1feEh8XoWjCOmO+lup263xg&#10;tng+c/K0isEoZTmkJHHutRvvHjqMVpYsXFnEt6afLueDhP52QjRa1aLbFjWEJf8Q/W5bItTPchaW&#10;ywXsAgzLXjzohoPS+sWr3wz6eGpFBxwtSZjFxHzqERPKkkUX8cYhmGalUrYuDdi9/VSGE2smzr12&#10;XfkHCaMNc/4yYO7nxuKAvQ0KULmn113v8/+H3detQv5etZZHt4noVmlTBt/Wb+u5fbwqVx4COspv&#10;D7sAZaVWzpAt3motTXs2bxSHG54SSrtxtSFb+Th+UfReQIsDtgh3G2MeclK0DufeoF2cGx3C/rnx&#10;1JdmNF4/BfUB7qPXXe3wN6m1+F0/j9/pvZs1c7PAbzXNZdpCBuoJw5rsuUYXd4Sym12AMlO39JBj&#10;hRmLDt+RxlPBVgzIYlwtAR0hA/p7V67OvFU1ZODMcnm9DudevyGx3ZrdqZ7vI1hhomrCdfn3H2dy&#10;gPu0+ltytYGGOb+LvO5/0I5J99833bZHt5uj24H7bvnedC8b1Ov/gYCOAosuGOtMysuKAKOmVnSF&#10;6lAFFcaiI62w007IAMTYY7x5Itwx28Ns6sEn+Lp0ebiAnhg+Uk8G37dPvRJs+3XuLVm4snHyzLFh&#10;H0/3r3lBs+2EakUdDtCm8mKY96KX+yUfv9LlsSp9PMeEmWtZd3Z45fGbvWNP/3fAbg+TyBUMXdwx&#10;bDjXRWArewLjEtJDYiw6sgzooZ8ny1mp1Svgjz78WNyLpcBdbYfVyNcx+0qwx+phDHrwRoCQlUyJ&#10;VuFqcnvfPPFyJeQ8E4FmVK+3Cefn7e8rV4bbVyMYf95I+1hKPEcl5fO6mvi5Zh9DjWVT9uuk/XpP&#10;dNukQzQqr2/mk5aAjvGhru0ssYaxoMniQhayGIuePQWBPC4NldU2hexeGrLQ3s0Hr/xMfK7onLl7&#10;1R6z9oZHir5s1UC5LE8bEzJo6fhPVLykWhmh5wp57W2883wP/xPu3Lu2ckeIh6n2emyFPNcuWLBU&#10;7+1M4r1uZHzeNIYMySHPzV7vW2+zzRPm/J4P7qafNUfUmvtu+d5OSgAEdIwPwjnGhsL5879lRvei&#10;0hhvrWn/8Sjc5a0VtnLhBzIJ4a8GnKzq+ss+lVnlxQcS4/PV+nnH+/8qblUPuURdAeSqFT1khY8q&#10;YbKqjEg819D7oEvFbSN0hUbgyql6t+cKWZnx8hv/n55v0v5YM82lemfN/EnX0lJvcXzNmt67rteH&#10;OA+HvU+1xd+0z9YrgEc31Zhu0aXZNMel74pC+RYTdnI5ENBRECy8jbFCK3oxaT/fcu2m+HuFc4X0&#10;UJOyhZDVGM/QrZ5ZhOObrv582x4GOnfU7f3e/+k/x5VdeewdEVhpW9F1LGXx/oU+bnvYB/F7Fnom&#10;d+81DFtpU82qMkNDbH771k9di68L6nvt18leHuPZV75mnji0oevn8LJFV2i/7LRh1XgVADPe76Rb&#10;Q1PD+9qttb/RIZBXEr+r9/DedTvf9RgaX16LbvXoNmO/bnNrpduW89lHn/7YJEurEdAxPqZNNrWe&#10;QC6oUPDSG08GfUxa0dMPv8kZ+FVIV2BXV+k8VJB88Mo/DloIbketfSHHoacdivXe9VKRom246arP&#10;x0Fd7zWVXtnQ6gMh3XJt+sNkQz9Hr71SFORDVu56516lRWjrpqdu5Wo9DzlW/9U3D/ZcMdCOetOo&#10;90y3687x069VbOh3S5a5r/r9JV5A3p746tN9tpi5mdZd5UKlQ4if9e5b857H34Z2920X7mdsZYPu&#10;rxC+wDR7HshmBW9N2GzXTJ9MhnE7QZy2vcpY9GJgFncMq2IvGJPsCowLzb4esgWGGd3TDedqLW9H&#10;hU+NadbQBb0HoxC6F8Xrb3fudnzkjSeD9R7QdquF++kj4TtTqQCugvgg+1M3vc5fvPq3o5iUamy4&#10;0Bmqkkbv2y9/9/epvWeagyJ0r48jfVTYqnI31PPr3FNlQ4vlOnvpZVHp5fz7SMClRXu5NvV6Xejj&#10;eFNI3W1Dsb/ikF9mvcf+fUMiLM8kKj3cDOp1e38F+ru8crCrEKja8Kz/22RD+jr7//d4FRMu9DcS&#10;74kL+a6VX7O0q7t6zX9h9udaYhtnFM691173/t+NQa9x5co/WtAxFHWlMc0JKGbZGxgXCtLM6J5/&#10;LuB1K8y51leNZ+5hNumgXCE7dGjq5MXfhT12FfZDhx69Jx8fsneDWv8054AqYMZsnHqmQvco0jmb&#10;xhwResxBKnxChXP5zbGwFQ86rltUtlVCnX8he8eoIucXgedw6bEiomLDddWc3/o96/0t+fcpG6w3&#10;2P9peI8lW20g94P1Fi+4q4ys8eGqvZz2HlvPqXHiG21LuP622msV327/b5N9rsdNb70izgV3d1Nr&#10;Od3aCegY35DuugABYyN0aytj0cOH834Dnv5XgU7d3rMI6nq+XioQ+i0Ed5u4K3Q3d1G38lAh2L13&#10;oUKaG+IwBuPTR+JI48lUzt2QId31pAl9DPRb2aWK3ZOB1wHXUJ0ez73GqPa/dKnIGdXkhxOJSg0X&#10;hKve18lE2E+uqV61YV63HTa46/vdUTg+G309aH/e6t1H4Tvukh59PaBytG35jid+i35ebcN9vE22&#10;MSwW/d9EH93UZ03OJpZEb+jijqHZC8UO9gTGiQKOxtOFHJ+nVvQW3RUxgI8MsV623lMFdb2/mhTw&#10;SOAWwuZz3BI8nPdQCD5HXb/dpHkhQ/pFS68eqvJK79lHUljrXO9h6GCEuX2r62HICkYXEp+NjqVh&#10;W13VwnxTCnMl6Hga5NoQspu7f+69d+Ut5ukjOzsd55VRnX/xcTK/IifZrTv45IeLB3u/J1rsr0aH&#10;7at0+Lna4m+uBd5fDu0u28rtWuqvt8G9ZuwEcP6D2EaxnnqtJu8LAjrGJ5wrmDPhBMaSgoiCXCh5&#10;GYuu7Xjr5Cu53Odab7hb0FJhNcQyRArquun9UEFcrWXDLiulYK6KmJAVOx0KwW29+E/fDh7QRUMF&#10;3HHczzAQhTvtl7S6oqtCAunRe633PiQ3kaMmUOz3eHLXsfdf/qnUzrVBl9xUpV8ax7ke85rouqft&#10;arHaiJukbKJdMNds7Wmdf+4a2k9lwfD741PnVrRQWD81eAVdT9uqa7te58ILljUuWLCoklj3vvK+&#10;i/9F4+Wj/3XClh3WaZ9HnyfbbTC/y4buWRvsdxqWMSagA0PYYy8ik+wKjBuN9S1jK/pHA08MFDSA&#10;RoW8p375523/nsZ4aIVHPa5uKvTqfVfhS8smnTpzrGNoV6FtxZKrzKXLbwi+nnAPheC29DoUeNIo&#10;kLulzzS23t9X5//fVXGLu0JFmuvS6xxlorh0KRBqdu00hhH0ejzJe1euNpXoWNJ5l/aQhl8OOJeD&#10;rhehPzf8Sg1VlOjmjvs3T/xaFa6VZODTOafrkrYj7eFVPfaqaYQM7m5fZGv1uUDfopK4ctnyVfE3&#10;7lz53uHtG+r/9J9q0a8OmOZkdrLOBnWNPd/w6NMfW+93cQcBHejKjpvhwoGxVdZW9LxasnBlx32X&#10;RqtwstCngpduN12Vr33Tbwtj6NUI8rqvRjU7/zhRhY9abtMMRHk693SuDXONDv250YrrATRqPUyq&#10;eq6797jMw+Iqj46f+ifXzX23mZu93bWib7Bfd0Tl7D32rptsmG94s7KjhJgkDiEcYBdgXKmFInSY&#10;Zkb3/rVa63zcApJaMfstOD/7ytdKfn7Sep6VFt2qS3uuaaz3sJ8bacxtkUc9VJBV/GvSOFm2+DKF&#10;crWY18zcuHz9/IxpLq12qSaLi24z9n80odw2wjkBHegFs0RirDGj+2hpX3Va63wcdJkcaixDlV4X&#10;ky5mu7+fHYPeCnqNIc6Zp4/sKn2FhirIvNbzOmfJfG+f/G3Vfjtp5maMV3n65uh2j2Zs1x/9yZi9&#10;dc5BQAfaszNKrmFPYFwN292xFVrRe6fW83FeQitRCO47VP2gpCH2WYaKZE4zrut4LPO5Fmot77gH&#10;S4krNFpUkFUT/zL2gf1/vPx/Vcu41j53X9UyrmWLNf5cregVt/xaVNbeaFvPazaoa7m1bZoB3gV5&#10;lAdj0BFK3d6q7AqMI7Wih+xizVj03sUzrKc04VkBC8HsP/uaQgUp9EfH492r9pSu0iyNHhk6Rq+t&#10;3JmLseKhqVdP9PnlT/yWXFqtmihDlrb8qIkBtbyeJjD0J4+rXnb3M9df/snp6Nvpfh/TLbdml2hD&#10;ydCCjiCiC0XD0M0dY0wBJ3R3RVrR+wsF4xjI1PodohJHhelhl5DLU2H4B3RtHxkdj51WWhijc80v&#10;E822+/tTv/zXpfw8tL16/FnZKy3CumkR1ktJM7eHWP6zRfm7bsM6COhAy4uEqoB120lYxzh6PnBA&#10;ZCx6vyFzVxzUx2GiKlcpEWqiKe0zhaqi77s+XkdWn1FjOUeLJkEr0/j/Ps61RiKQOq26IFfcMfvE&#10;oQ2luW5pP3V57+tmjLq3q+L4JXvsaFJOVVyUeRgICOjIZ0ifjW4aP7OevYFxk8aEW7Si90eFHxV2&#10;y14AUgF40HHn7ah18B9e+GJhg4K2W9vfYytnJaPNmsjwuXJ3LvYa0t/97UvmzOFDZTjXBnqv1esj&#10;b+eeW+Wh32269pI7N9oyYMO7+aG85n2dtb/faBK9DPT8uulaPsh25MUH3/OZePlBDflQK7qrdFdF&#10;BkEdBHRkHdR14b00um03zckvgNJzawGHRCv6YAXLfVFht4yzJLtxsKHDeZ6DQj/bXZZu+uMW0t99&#10;7SXz1pc+l7uQHvBcq/dyDKtyMS/HsD53XLDshQLnf37+f6v/h4P/XLON77W/dqHbHwY5ZZoVV5Ne&#10;WN/Qah/94tW/ja/n2o5Qw3l6pfAc8r1w2+7Wp1d39zLOPQACOvIf0ht2xknVpK73LsRAafW7FnUv&#10;aEUf8L347TfNf/zZp1MLs6OoeFAITfv1qFCq/VaUsKuCNOE83yFdwbNbuDr79rHchHRtq7Y54LlW&#10;7eccL9oa6aoM1dCS3731c71O14ugYkN4xQbyVt38N5u55cXWJSsIbrl207nJK+94/1/FFYe97hu9&#10;f8PsxxVLropfl64rusYMU2mpx/i7n91rHvvpvzT7Xrj/3GoA6hmgJdSY6A1JzOKOvkUXEnfR1QVl&#10;1n6NuzC5iSrs/0x4YV2t6DPR76eir7vZiygrfYiHnhGbGd2Hez/UCqb9p4qOos5UHhfmfp1dN083&#10;LlYFZHXRzCsVcP/bGKy9XXSudfiWazd3PAddSF/x4NfNwutWjWRbFep+MMK5LNw8CnHX6Ks/n+vZ&#10;8N2EjFlVjmlJTd16oZUEhn0f3HNpTgW1drteckcaT557fH3e//J3f2/eu3J13NLvX7PVSq6KBr2H&#10;f/Thx6LP8Ffiv7lWdImuXxoaWucqAQI6hqXgvcO0qBGOAni7UK8vdcNybBgDCgyhg6DC5feZmXpg&#10;qtzwg/o1UcGpCMtAqaVllDOsqwXpSOOpOKj3WjAuYzBAmOCpc1BhptPxNKqQ3rxGfDkOY6bZ6NBt&#10;PHkv/zMwBTxVFuSxYlHvpSoMy7xyRlwZEB2n7nvRZ4ZCuB/E9d60en/8ik3tLwX1Ky86f7iaW9cc&#10;8NHFHX2zFxNV/a0x/Y0xVyifJJxjHMJg6G7IjEUPG9TVhfv7OQ54CubqCrkvB123FVjU+vn9jMeA&#10;dnr/2ozVrXOE518vx1OW3d3dMaUuyDacmx6DdyWrbXPdovMQzPXZputnIpx3O/d6WsmgCJWmvV6/&#10;/TKAAn5ZXhuyQQs6Bg3putjW7M3Y8TMvsmeAJlrR880VNHVTxYe6Il5/+R+OtJW4uU3fPjcxUt64&#10;/aXj+oNXfibTfaUwrvkdulR8VXO2y1JtYc2hvl6vO56uvOgWc/M7HzOL24T05X/2sFl04+3BN1at&#10;0y/+7u+zGu/dbt/Uzdz64G33nyoO9r3wdHytGkUPIHf+abkw2/W/njjfup17rV7XtGmOO3f7oFqW&#10;ST2b3debXdh1Ldcxdip6bZXomtmI9qWrcP+vLz54V1R+3mbL0pPaJ3R3hyxkFyCEe7/wP7ilZFax&#10;N/qzZNFF5ooVNw1dsP/5b74RX/hLt38Wroz2z4fjr8MWxn71+ncz2259GOt28bLrht5256UOy7KE&#10;2k95D9W/anw3eEuS3qffvf0z899fm4nHFx49fticevfNuACc9v5UwVev6ZmX/5358T/+7+bXR38Q&#10;b0+uU1i0zdpXClcaU7ls8eXmwugWmuuJ8uN//D/iseZpXt8uXX5DfK4Ovb1R4Dt64rD71bIs35eL&#10;ll49dKVJvLTWr7/mv4ZegueyYV6vnvONI98z1/7sZIuT86Q59eSMueA915iF19049D7StUOVpz/4&#10;VXN29j5e57CWdQiuPe+/U3aStOfs5/27Z0/GQW/hBUtSuzb559+ZsyeTgbve47Y3WvyPHkODsifs&#10;4+jvx6PjeFmehtOEKcPcFF8r9Rl9bVy50vxcWbb40j3RcaheqOoqctzN4wQsYBegF3bSN03u9oz3&#10;65tNs/Zz3FoJAIwJhfTKhR+IJwCqxN0UVw68NE5zJuBjcUH3N8cORl+fL80ycNpPaglV0NVXzYDc&#10;z5AM7Qftl9ejffL6281Zk5kUcXxc/o+nzUe+eazj/1z4ha+YJXeu7ytg6hhy55vXfT2kWRsw3des&#10;KdhWFWh1fdL5d2l0var02aW6ueb4K/E+ap5/T4e8NjW8cmJlwPtXBvl/7Re9jgDXkq7boP1t91nj&#10;9yofn37PRTcfPnnmaHyf9138L2YvW74q2c1fS9LFfyeYg4COQcO5JoWbYm8AQJMCaLcQ2iz4jm/Q&#10;dBUc7B8MG9Dlp59cYV5ffV3H8y6lIJ4nLix2DY3qSq3gfcGChY13z54573+9SkIXoqtdnqtuf1/t&#10;M8i2+n2/wbtub67FvZLYDheAK4nvs3g/ZuzXSdPsrn7AzK1yNGHmlhmO9yHd2EFAR8igPmWDOq3l&#10;AACgX/VW4a7XgO5C+pEPLxmX/TVMD8VeZ6JvmHDzN7QL4i5Yt2pN948JvyLAfxz3fc3+zzovAFcy&#10;2uduO/3nrdttUvn4evt7f9t3eBUJup8mVtayao2oTL3Ofk9YBwEdQYL6ZPRlg/1xij0CABhDDO8K&#10;pJ+AnrOQPnD36wIcn4Pev9f79dwTIGHGzLVMGy+4T3iPV7Mhvh91L2A3WoT/Ga+iYY9XqeACdp0l&#10;0xAKk8Sh33BetRe9zWY0460AAMiDZeyCoQNkvA+XH3239SRxbbz3v58y71yy0By9cmHbx+xjG453&#10;uY97zHqL9/0VGwZfMef3Dqh7gfGQfR63blylx22um/Zdxpd1eYxlfe6X5P8sG/A99e/baPO9PGGa&#10;Ewsva/O6222D7nNV4ndVM3+yvVUd9l2711vxflfxHqvu/f2j9rnd809Gt/9k39vjj331SJ3TGiHQ&#10;go5BQvq26Ms9BHQAwBiGykFa/dBBvy3ozpAt6YO8h63efzfB14QXLqs2uLuQ2GpC3Vkz103ajV9O&#10;duX2f68WXI1t3nDfLd9bE5XFDpq5Vt52Y67dtmy35Tb3vSb5PWz/fpf9/i77XMnXOWt/X7fbpd8/&#10;02Jf3Gy/HrCPcZ339ylz/hjxWfu/W7vs8+32/3eY1l3ka2ZuXPqEt/0zdjvv8rbBeK9hIvG+uon+&#10;Kj0eI25b9Lwb7ePPMOEbCOgYdVCv2gvSJgoqAAAgy4AeIKQXUSMRRv0wXmkRNGe9v+v3W2xodWOj&#10;3eO5Nec2JMLp4zZsT9rHesYLuq4CwH/+OPxGQXWnHRKpYL3Le66tXkiuetuln3facuV2+5g7vOc6&#10;YLfD52/TVu/1Vm1Ad6peZcZ6ux2u7LrHvuY99ufd3uuvmc5d5bUvtXZ5g7MYBHTkLajrwrrXhJtk&#10;BAAAENB78vM1y0391qXsyPDqfZTtXKv1RKLyoG7mWptdyJ4yc70EJs3cmG+/xbrd9y6AJysi/P9x&#10;4XzCzPVmcP9jzFwL+nZbkbDZqwyom/nd4/2KBPe4j7vfady5rYioRN/PcMiAgI68BHSWYQMAACMJ&#10;6HLkpiXmp3evCL1poxjKUJbhEzUz13Ldz+vuZWb5duG9XaVB1asIcM/hKh9mOpRf3f8nX8us9zs3&#10;aZzjhoBO29/HvQk4y0FAx6iC+m5COgAAyDqgpxjSRx3EBwnsdTN8r8YsKgo6PUeI19CJa4HvdX8q&#10;bLvW/7qZPy+Ayr9rvMeMx8TTog4COvIS0l83jEcHAAAZB/QeQrqbmK3aIRzuNHMto5UuZZq6/Vq1&#10;j+26bLvn0u+no9sb9m9uIrZpL8j5S4NtsffdZP+23ft50sxN8HbAzI0j1/jr5MS9catxFBBXR+Wy&#10;qVavN/rbNts1e9LMdet2236XmT8BXMPM705e8163vl9n5ndBn0jsa39/+V3Hjfd4lRb/3y7Q+63s&#10;rd5Hf6I2N4Fcw/t50MqEGfta1/e6pJrtZbrZhvvDdr+732m7au3WQrf/ty76+3SrvzH2nYAO9BrQ&#10;deHay54AACC4Una5DhnQewjpIV5vP/skOXu5C7QusFbN/BnB/RnGa14wdv9b9yoGJrww6u5Xa1GJ&#10;MGkf302Edl2L4HzYzJ/N3M3Crt9fYgOlC90z3mOZRBi+x3u8S2zlhL4+bv82Zea6jfsh31UCVL3f&#10;TZr5Len+7OybzFwX9QN22zbYfTvtPVbF2+5KYt+ZxL51788uMzcB3YR9rmn7midtBcb2Uc7Ybidq&#10;Plep0SrEg4AOgvmkvTBOsTcAAMCoAnqAkF6Eio20Hr9uButaXvdCdj+P1a6r+Yx9vHV9vs5ZL5j7&#10;+8r//XYbuP1eApoF/hnGiyMPFrELEMiE6bwUBQAAQCauffZk/HWEIX3YVvi6mWvdnWhxv0HXcO+m&#10;2mN4r5n53d6rieeZbbPdrcqPrYL1oGXKiTbvxaT38z32Jnvscx+2lQKua3lM3chta7Vus97Ppl3X&#10;dGBYtKAjKNvF3Y2FmmCPAACATtJoQXdatKSXYZb0YV9DyH1QN723uHf633qLiod2M7r7wwZ6fX3+&#10;c7drna97FQWuAsJ9f9j+veaVcWs2qNfsUm11+3s3Vn3aD/G2t6kzyxhyENAxysC+wbvIAQAAZBLQ&#10;24T0MugnGHcL6r2OuzcmncqNbs/vAq/rqp6cUM7fFw3vdxNttr3RIpj74d3tkz3+TOzDtpzblnlN&#10;7lbXY9ECDwI6Rh3UK/bierN3wZwwzPgOAAABPcWALr/5Z4vNTz+5wpxa2rXom+byZyHu123d70oi&#10;lEotEeYn2txXgVGTuW0ycxO5ubKaxm3f5T3upOmti36lx9dfM/O7ofeyP1xYn+iwr5KT79XN3Fh5&#10;P+zre3V3n/Fbtm2rt/adAvU2zlYQ0DEOwb1q5mbs1EVTre3qRnSPoYs8AAAE9ECOXrnQ/OAzK5Mh&#10;vVWQ7DUEDxqy66a31m////xW4FYTofX6OP1w95s2c0vIaYbz3T3um1ahu9FmX/ezLrn/+MnGnnpi&#10;P9XNXJf05DJ7u+xjqMz5hv27fp7S3/2Z0dWFnQnkQEDHuAR0N3PmZvYGAAC5kOk47awCeoeQPrLX&#10;npf3oM+Q3yp4F+mY3mkDuTFz69cntaowcL+rJ7unu2XPhl16zZaLJ7qts+53l+dyVT7M4o6Rst2I&#10;tugWXWx2ENQBABi50g4/u/jVM3FlQIeQnsVrb9dd3Q+Fw84CH6Kl321Tzf48ZX8XIpz7r9X/vu69&#10;fr+buvu+mtjGWe/+FdN+hnv3GibMXPd8141/e+LndXbiN3+7/Enl6nZSuIaZPxQgfi02POvvG+zv&#10;9Pi1HsN03MIfPYZbHalmt8VNwnzYdrWvtqlYQAnQgo5c8bq8G9N6XNFd9qv/f6l/mC8+cZY3BwCA&#10;FKyMPmc/tP/tTJ+zh5b0Vup9lj3SaAXvdRt6fe52XcvriTDcMHPdv2fMXBf7ah/bMZt4zGqLCgsX&#10;pl0AnbQ/170KAn9cedX+3T3eRIvtn7G/b3gVAHu859kahd71XllUXfjVxX1LSmVdhe16srXd/l7b&#10;OU3LOAEdKEuo10XtZi+8V1t8SNRNn2OcPvrNY+ayfzzNjgYAoERahPR+A3jR1Ezr1m//dSdbszut&#10;ud5pf/lj5uttymQV03l2eP/5W1U41FqU92r2qwvkCuLq0r7Zq2SodOtCDhDQgezC/Dbvx5u9i33b&#10;GeUJ6AAAjE1Iz7NBWuSTM7vXvfBqTNiZ6DsF8X4DfCuuBX7a2O7f9vf6Xq3kh+3fpoztGs4RDgI6&#10;UJ4gP2mas5RW/8U3jjYu+c0ZloMDAICQPsqwnQY/HNe9bWo3Nj7Ec1TbBHp/TPekmVv/3G2D7LHf&#10;11lPHAR0YEw17lu13xRvtlIAAJDfkN5vQHfjwKsDPm4vz5ecdKwywP37Wfqt0SL4173Hckuj1c1c&#10;i7nKY9Om2Uq+036tec/7uP27GlmeiW6XmGb39tUu9BPoQUAHCOgAAKAAIf2nd6+Iv44ggPcTwtPe&#10;jl5bzFutaT7bpszUasb6Rpv/nbFf13mhXbcDpjmT+eOJx9upVYHsJGuzLZZAmxh2+TOAgA4Q0AEA&#10;QMbUgq6W9EAhPW31PsJ8yGXXJjr8n9smV9HgwnK1w3bUvfu5Gdf18x4zN0Fc3cyt7lML3QpOiAcB&#10;HSCgAwAAQnqpi1Bm/gR17WZt1zrhW81cV/WKF+71uyn7P3KXmevmXrUVBs+YuS7xWh5tp1vKzP6u&#10;atcObxfOp+z9FfxZWxwEdICADgAACOkjC83d/l8h2e9ubkzn5c863d83a/+mEL3H/k4r7Gw2c13g&#10;4+eLgvNGO4HveY9R9FBtKxMazDoPAjpAQAcAAMUJ6Z3CcN10XrO83+dwX/W41SEez79/svW80SLk&#10;u/934/HdJHFvJAK/27bGIAGdLu3IswvYBQAAAMB8i0+cNR/55jFz8atn8rJJlS5/Gzacz5rzl1mr&#10;dgjy3X6fnPDO38ZZ73/cfTTZ2/XRV9006/oa05wY7hn7/2ot1//M2tZmPfYURyrKhhZ0oAta0AEA&#10;GF99tKR3auF2k6vlZf3zTts+3SH49tot3p/N3V/PvBU3MZzus8UFe1q4Ma5oQQcAAADa6KMlvVNw&#10;nejwP40236cVxKXeZtvbLX3W6v/aqdvHqBtv8rYO/6/wXrX/p/upYWT3o09/7MXotk3/EH3VzxX7&#10;/YT9+bxKBI1Tj25VjloUGS3oQLdPMlrQAQAYeyWaOK7uhe1eW/NdK7juO2u/77Zuu/tfv9v8ROLv&#10;dfu7Xaa5xrlbYk0/x13ZFdTV9V3BXM/bbkZ2G8wV2mtMuAYCOkBABwAAYxDSn/v4cnPkw0uCFzc6&#10;hOVOf6slyij+RGy1FuUX1/18wswfD16xoVjheK85f+K2eiLQa9b1S0xzxvWaF7zr9m+b9H0UlNfY&#10;8Owe84D9f2Pmur3PEqgBAjpAQAcAAAP56SdXtAvpw44xV1Ct2sfwx60bM7+lum7/vj0RjhveNkwa&#10;b6kyG5jrdlkvfzz8jPf3RvT3HaY5MVvFC+9ubfK7bJA33n0V0rU82uNmfou5yk+r3fZFjz2tLuiE&#10;cYCAjtEH3KrpskRH5dFDtRxvPwEdAAB0CunJYJ5cUqzbRGmtHifZim0SQX3We57JxGO4oDzRYZtm&#10;E5UBJvH/ndS9+6zr4bW459tlQ/7h6DatCoPknVgCDQR0IGyYdRN83Gwv8hN93N1d7OPuT1Fon83J&#10;ayKgAwCAbiF9oGKGyWZW92Q4H/R+M97Pk2auld+V4xT4a7Ysd5f92Y0vn/Qe01UibPFDup0ITq3s&#10;M5oIzjS7yzcI7CCgA/2H8g1mbhbOUOr2wjwdhfU6AR0AABDSU7m/H8Ldz26ptJqZG4M+aUP6YTPX&#10;3V3h+7CbvM1O1lY1czO5z9iu8/HPrVrNARDQESa4TpnmJCATGTzddHTbPoqgTkAHAAAph/RMijQ2&#10;ZPtLrVW98F01cxPLbTfzW8en7f122J8PaEw57zxAQEc+grku3LtN2NbyfoL6liioNzJ8vQR0AADQ&#10;a0gP1W293qGs1etz+KG81f/XvN/H30fBe6NdY1zf7/T/2baOTxLOAQI68hHMKzaYrxv1pkS3jVFI&#10;nyGgAwCAHIb0LMtEs2b++O6K93s3y3vN/o/7m9+KHn/POG+AgI5ihXNd3PebbCYy6dXOKKRvIaAD&#10;AICShvRWs8NXTPeWcWfW3rRs2j32d3vM3NrmbkJf9zg1twzao09/bJtpjjefsL+v+w+cXDJNE7zZ&#10;sea633WmOVGcqzzQfe+K/r7F+381+Mzapd+2edtQp4UeBHSgc0CdMs2W8zzSBHIbCegAACAv6rcu&#10;NT9fszwXm2Lmd5N3refud2phvyS6TZn5a6a7MekK1Du88Kz/v9l4s6trWTR7v0kbrmmJB4awiF2A&#10;AodzmYq20aQd0gHMd8F7rjEXXHFNx/85+/ZRc+bwIXYWxvYckHdfe8m8+9uX2GFjpvqTE2bRibPm&#10;p3evMIlw3Eur93nFMS8093MfF7JnzNxEcO6xDtivWoVnj1q2bdBel9hOd//t9nv9zwG/5dz+bjI5&#10;Xh3AYGhBR6dwrov03oJsbmot6bSgY9wtuvF2s+hDt5sLfm+VWXjdqjiY9OPs28eioP5cHNbfjW6n&#10;n/shgQVjdQ4kz4Oz0fF/xp4LKLcjNy1RSJ+xYXfKnN+iXfOCd8X7m79W+IT9m27TXlB296nb/3VL&#10;nrnvN9jgvdn+307bBX2z/T/9T9UP1q26rdvnYnk0gICOEYdzXfwPmnyNOe9mfRoTx6Ud0Jd99i/M&#10;0rs/l7ud6QqOClJnX3t5LmBlHKwW37bWXPiFh8yC5Stzu4/OvnXMvPurQyPbR8E/GKJ9vfi2T5hF&#10;t66N938aXDg59eTekbSyK2StePDrQx1XClzHv/GQOfnk3sK9xxd+4StmyZ3rh3qME996xBx/7OFM&#10;zl8dI28+sD6z/aMAvjg6/hdGwTytc8C/jpx57kfm1I+/m/q5kOfraUgnnvh6fG7mxZuXL6w9ufHi&#10;STO3nviU/V6t2GrB1sG91QvlKntpnXGNz56xM6e7oDxr/2fC/q1iH2/WD9EuWCdaugEQ0FHggF7E&#10;VmN9YF0fegm2tPfFxX/9w0IVlhRK4oKkLVDq5zQtu/d+s/TTXyzUgaiArkL36Z/si/bRvsJst1oJ&#10;l9z9udQDSavwdTIqUGdxPKVxXB39k9sz2+4QVCGoisEQwfKtL23IbD/rudJucR7VOZC8vqZ17Sji&#10;9TStY3MEphmOB6CnzyJ2AVoE0ilTzC7dqi3WRCaF+gAsWkuGtjdueYtuaoVT6+GpJ2foqulR69uS&#10;96yP95MrcKu1Ma8t6wolS+/9Yvx1FNSarWNJoVFB/cR39hQr8H5yQ9eW5DxZksMeO+N+DiSvr7rp&#10;enHqqZn4GsuQkFJgzhwAvZUj2QVoYWvBPwCrvIUZFvajguSKB/eYi76yd+gus2XkCtwrd3433k+j&#10;DgDJYKxtyst2aV+pdW/lrn2FOpaKFHjVMjzI+OnSFoKifZGncyC5bfH5EF07VIHF+1aakL6b3QCA&#10;gI6e2dbzogfcTbyTowl7KkSqoKvvcT4FAO0f7adR95xQV1dVquQtlLig7o6lIoSSc71KqEwoFHX1&#10;z+s5cN77Ziv5COqEdAAEdIyfNAZt1U1zHc3VlUcPLXA3/Wya3dFroT/8eBtHG0JV6FUARIfC9q59&#10;IxnnqsK93p8ijEN1x9KoxgP3FfYKsD/13hchjKbNVQBpSEXRhhjp2sH1lZAOgICOMWG7hk+GfEgF&#10;8yiMa+K2ndFt1v+jfo5umjRlTfTjGjO3NuewKtFrmeQdHX1gUUGS1p72IWH5lofjoJAV9WzQe1Kk&#10;Hg5uP+U9kBQh/I7D5GC9HE+avb/Iw3HcUJCinctoGdIPRrcKuwIAAR3thA61axTMe0rUjx6qBQ7p&#10;BPQcKGIgzJobw592S16IZcVGHS6zrMwYaBvvzW8ALlI3/LTDeVmuR+76Smt6oWnZtP2EdAAEdLRz&#10;c8DH2p5sMe8hpOv/Q81uehdvJ4XiomiOTU8vPBc9nDtL7MoBeX4f89pjRDPNj7uyXodUecUEnYR0&#10;AAR0lPdDIoRGFLa3DXLH6H4zpjlmfVhV3k5CepG4EE047x7Sl+Z4orO8diNffMe6sT6/VLFT1uuP&#10;W8oRhHQABHSUT6hQOzPk/fcQ0MsZ0jWWuCxBMa2QHrKFuDkZ1kOl2+ea3Cuv470X3/aJ3O1vVWqM&#10;81wQmmSwzC3M73z1L+KQDkI6AAI6COjtHB7y/rO8FSW94EQhQYERncNUqFnLl957f2lbDZf/WT4r&#10;e+IJvHLWnXycl1ZzlVRlderH++IbCOkACOhAJ7Uh799gF5ZX2VuzQgjR6q0W5qUlDmbaP2pJz+Ux&#10;nqPu5DoOxnloiSqpytprR63maj0HIR0AAR3oZpJdgE6KuP5w0cJn3mc8D0EVPXns6q6eInmphFp8&#10;5/iOPdf7UOZKKrq2E9IBENBRfqFaroedDZ6APwYBlFmlu4fPQccNj9OY47wubZaHbuV5qigYh/fg&#10;9HM/jG/v/val1J+Lru2EdADltYhdAM9soHC8Th8olUcPDRr478lRZQNSLDyf+M4eWoA6hc9Pf9G8&#10;89UHBrpfmpqzRu8z7x4+ZM5EN9FX/V7dqVUBo3B4QfT94ls/nmplgVrQdVMwyhPth1Fv17gPJUnz&#10;9ev4P/2TfdFx/9y5c6CV+Dy44pr4eLjAHhPDng90be9hH71Vms8VhfQXozLVmn6XrgVAQEc51AM+&#10;1ubotq3vVH3fqqoJs9zb2H2QqdXmna/+ZbBw0SxM/kFq4UohTgXoE098PbN9dPwbf9WxMN0P7ZeF&#10;0f5Jcx/F++dbj/TVIpdm67m248S3/i9z8sn2CzWc27/P/ejcPtfxtOTuz0bblk53a7Win/7SD3N3&#10;TqoSalQBPT6/xnhyOM11kcYwGgXz43/zUM/npP5PN/840Pm5+Na1ZnF0rg4yP0Beurar8jCL3gL9&#10;V2AcDXadzwm1oO8npAMEdIynZwI+1qbow2Q6+jDpN/TvDvT84xfQX3s5KgT+KMhj+Y8TT+oWhSsF&#10;0TQCTJYBXYW2UPsoDqA2qGofLf30n6YyGZcK8v3so7RCmYL2iSe+MfB+V+XRqWh/XfiFLwevQHCt&#10;knkLCzouRrVdeVzuLdPCza1rgz+mAunJJ/cOf61WRVd0TuvWrLz6XM+t/Xnq2h5iX4CQDuB8jEGH&#10;rxb4w6SvsB198KjVfTLQ8x/g7QxDhcG3vjQVB7TgF6D3XFOKGaa1j9584N64dTl40Oqjm24a+1Mt&#10;dfFrGzCc+1Q5osdKo3Urr63FaQ83yNvz5iagB548MFQ4T2pWXj1gjv7J7XFvmU4t43RtJ6TbkD7B&#10;rgAI6BiXK3+zVrYe8CEnbejuJZwrmO8I9LyN6LXM8I6GpYCmoB48gN72idLso+OPPRJsmIETDzfo&#10;scU59JhbBQK95yEDdRqPGR9HKbSYhjq+s27JDjHOudAFG437Dvj6VQGXdmuxzovjjz1sjm1a2/a5&#10;mLUdhHSAgI7xFDrY7uj2QWLD+d4cvwZYagENHkBT6Do/ShqfHbolvdfWwNDdekOO2W8V0kOGjbz2&#10;xhjFigXjPPY8PhauCFs5oTHnWWm2kj9g3nxg/bxx68zaDkI6QEDH+NqTwmPut5O/tQrnU/q7/cAJ&#10;ZTtvY7oBNGRBMY/rWA9doH/skaDjji/oIXiGDqiqjOk0GVyIIBJ62ERee2MsviO7tcjjCchuW2vG&#10;2aIPhbumqIJqFHMI6Hnf+tKG6Bx5KL7e0rUdhHSAgI5xveI3u7nXUvgg2euv5anvo5vGqO8O/Fwz&#10;A0xMh34D6N/8m6CPV4Zx6EkhW9F72T+hKzrSmHMgSRUAIcNPXntjZLke+biPPQ9NS6mN9DryxNfN&#10;2zvup2s7COkAAR1jLo0W6An7QVKxXdoPRrepFJ5nC29f+hSqQrail3G8bMj9s/C6GzMNp2o9z2qZ&#10;opAVGXnujZFFt3N1py/TnA4DX09+L1yF39m3jnLBRxFC+iS7AiCgo8xX+0cP1Uz4VnQX0l80zS7t&#10;1TQqFmg9z86ZUMuV9RhAi0YtXqGWdOtlkrGQ4fTUk9lN4xB6XG1eQ7p6QaS9bWqlH+el1c6dLyvC&#10;7YOSraeNcof0KXYFQEBHuaU1jruS0uPWonC+jbctw4BOwbWrLMeuhp61OiuqyAjb2yC/wyXSbkUf&#10;98nh0lDG4Tcord2EdICAjhKzrejTBdncRnRbz7tGQM+bs6+9nMnzhGyZ1fua9XjXd3/1i2CPtSDH&#10;wyU0eVtawznUej7OS6ulZQH7FIR0AAR05MgWG37zHs7XVB491ODtyjh8BgxxZVtqLfMQUfAuvad/&#10;/sNwx1LOWzzTmsRt8Z3rOBGskD1XFt+6lh0KQjoAAjrywYbePLdMu3A+y7uFXMpoPHDIMfxZtfrP&#10;C1QjeM5R0SRuoceJZzG+vUhCHsNZzsAPENIBENDRS0ivmXyuK044L5Gydpcv4vjVUbwXIVs88x5U&#10;Fc6XfnJD0Mdk7Hm6ln32LxiLDkI6AAI6chXSt5l0ZnUf1CzhfPQWheyWXtI1frMq1IccIjCqZaWy&#10;nFBv1BbfEa47ugI/LbzzhRwy4fbx8i0PE9JBSAdAQEeurLfBeNRmCOc5uXgweVLnEHbb2mBdmU8/&#10;98PMtvvsiCpLxqmbe8hu06Fb48vgzOHnUnnPVjz4dbOU3gogpAMgoCMP7Hj0jSPcBD3/lmg71jMh&#10;XD6EbLVNo0A9akvu/my48Jph63IZhhsUYTx2qEnd6N5+PlUypXHOqMJN3d1X7vxuHNSppETBQvpm&#10;dgNAQEdJRBf1SnTbEX17cESbUItuq6NgvpN3Ix+a3WrDddMtW/dmtZ6HHALwLkvalY4qEYatSFAr&#10;/IKMJiIsmjR7nSiYu6B+0Vf2xt+nuYQeEMiOqCy3m90AFKCMwC5Al3A+pYt6dKuM4ulNs9V8mnci&#10;X5Z+MmyrXZkmidM41Qu/8OVMw0YZZvDWMbBozJbbUyv6MEGS1vMO58xP9mUyNl/nezw23Xsv9J6e&#10;feuYefdXh+LKR93US+hsyebaUOXQ2ZLOH1JiU1G5Tr0iN7IrAAI6ihfMJ2wwnxzRJtSiG93ZcxpA&#10;l376TzMLn0XbNysenA7aqqkC8JlxaEEfw4K+AuSJbz0yUA8SVcowaVl7p368Lz53RtHD4FyF2W1r&#10;W17v4tAendM6r4t8/dOY/LNvHx3Z86sS5MS3Hh6P6yMhHSCgY+zD+bboy9YRb4YqBiZMgNnjbWXD&#10;MP2xqxwV8wNoSGee+1Hh90tz6azPBa24mAsa3+XAyykFrQUrLh4qBKoV/Pg3HhrofsNQMCz72ukn&#10;n/h6dE5+MV+FLu3zG89/L3Qd1LlepLCZhwoi9VIgoBPSAQI6yhzMFUT32mCcB3ujbQoxY/u6HFQ4&#10;FP9iceMfmOV/9n8Gb5EqagDVflj0odvNols/HnTG9lYhA/l06qmZ+OswITBuRX/s4b66Cmus8+IW&#10;rbP9VCy89aUN5pJ//1yp358T39kTV2TkfZy+m49Ax5Hem1M/2Ref9+O09CAI6QAI6Dg/nE+Z0Y01&#10;b6diQ/rqIbu6X8I7PDjXpX2YQNApKGTZ+qEKhmGf74Ir3pfZZFBxyxqtQwMds1l1HR42BLp1zE/0&#10;UREzbOu5utWPA1V65LEVveP1Jbq2aIZ43XQMa/vVXR8gpAMEdIxXOFcwz+vyG9Xott+2pA8a0ifG&#10;4X1UcAwxaY9aytVtVyFHrcNpdmPMunU4bvUu0ERkJx4bjyAV/H2Ojt8sQ6B6gQwzIZkCd68B3QX6&#10;oULrk3vH5lg4/tjD0XVsbSHH67uWdVVkvvPVB0o1XwcI6QAI6GgdzNVCrSU31uV8U92EdRuHuH/5&#10;A/p7rjEX//X3C7O94xYU+qXCeNYFcrrUDkYt0sOEZp27un8v58Pi2z4xVJftcRwy8c5X/yKe0Kyo&#10;S9Lp+Fjx4J64Jf343zzEeQpCOlD2Mj27YKzD+f4ChHP/w2PHAK+zavLVbR9eUGCJnvYGmThs6ID+&#10;2svs+EH2WxSYhq1M0ZJrvRi2u7a65I8bDRNRSC86DTPSuutpDDcCbDlrry0fAiCgY0ThvGgty5vt&#10;WPl+TPKO54+C+TgGhZ5D1LceYex50d6zIYcjuO7M3QLaMPMfqIV+XCvF1PqsbuJFp14Ay7c8bJZ9&#10;9i846ZAG1RTuJ6QDBHQQzvuxO3oN/YTuu3jX80etWbSet6aWWI2bRfHet2G7HndrRR92crhxXxFA&#10;FRRv77i/FNceTSJ34Re+womHNEwQ0gECOrK1I6NwXk/xsffatc17Mclbni9qyWJW4tbUav72v72f&#10;HVFQw86OrnHo7VrI9fth1i1nRYC5689bX/pcKfaFjhdCOtIM6ewGgICOlEWhVjO1T6X9NNFNsyWt&#10;jm6zKT2HW36t0uX16gOmyjufH83ZiOma2Ypa9crSujeuQnQhb9dKPuzY83FvPfcpnCuknyjBPlFI&#10;XzpkzwqgjVl2AUBAR7rh3M2EnqaZ6HZ95dFDM3ZJtDUmvZZ0Be9uXbA28c4TQIsSGN58YP3IZ2cu&#10;6izXuQrpQ4Y+Ba7k+6CfNXv7oHRc0Wvl/OuRJmLUeVf05cs0Hr2Iy8gh16aZ0R0goCN9u1N+/C3R&#10;xXy9v1a5/V6t6Y2UnrNtpYMN7ut42/NTGC5Lt9LQFA60b/KwdBKF/AABfcilA1utc770kxtYWi0l&#10;zdb0DfGtyEH9wi88xJuJUDYSzgECOlJmZz5Pa9x5Pbqtji7mO1v9Mfr9rA3padGyIK0qH9SdvxLw&#10;NYJwHpzGLCsY0KugPFTRMmxIT3ZzX3zHuqHOv2G3Zxw0K8o2xC3qRZztXpVryYodYMBwPs1uAAjo&#10;SN/WlB531obzjuOUor/XdNFPOaRPeRUSCuahurfXCeiDc2M9CefnhwEFAWZrT+u4e26kzz9si7Um&#10;hHNhq9PEcT1tyxgvrTboNUvLsR39k9vjITlF2n/DzlMAwjnhHCCgIwM2uFZTeGhdxNf4Xdq7hPRp&#10;e5+0aPk118wUsvWcxboHpAmYCOfzNSfJeyBuqWO/pOfsW6MNVHpvh+0u7ZZc67b0WtqVBePMrZ2u&#10;sB5XqH3joTiw5/XcVUXO4tvWjtm5fpQDlXAOlM4idkHppTFR2uwg45N0n5THhu+2jx+yx4A+sFhL&#10;fYAQWvSJl9Io7KtFDmPyfj85M9SyaLrvigf3DPUYCpN5mNugDBTKk8Fc782CFSvNwutuNAuueF8c&#10;kOPvRzjZ4uI71mc2IaAqLEZdWcHnDOEcIKCjUKKwWjXhx57XTXN29oE/CEyzRT+NMfEK5yEnw6tF&#10;H1r1aD9yMPUYzDWmmvGubS62H7o9LrjT3Xg86DxQl+NhuqcPE85dJQHSD4etArEf3hfe+AeZBfcs&#10;W9BP0DuDcA6AgI6+pdFSvbHXbu0tE3R03yjwKuC/aMJ1Q0/LLg6h3gqpCgIE885UONds3GmMO1fl&#10;yDBBMA8UYkoX0qMAoyWwRiFEN3uEDe+ayG3xnevN4lvXpnq+qnKA9x6Ec4CAjnwK3TW7Zid8G4oX&#10;0vfnOKTXtZ47h1D7wufpqOB56if7CtWFVl3M++3+uXLnd4MVpjU794nv7Aneiv7ua8UP6GUUt6Lf&#10;e/9Iujwz9jx/4m7y33go7hquyf+G7WHRtmD3IQI6COdAkTFJXLmF7kYebMI0O/P7lhzvu+0cPnOt&#10;cOrKqEKlJjd741/dGH/V74o2vnWQycPUbT8U14qe6w+FEgR9VVjk4ngb0RJnIZZ6Q7r0/mjiuTTG&#10;i5exNwqCaRDOgfyjBb3cqoEfL2iLsj4g7KRuO3K23+pF/PBSoVwFPsY4h3Xqx9+NuymHagVNqxU9&#10;WEC/4n2Fn1gsT9uvluyliXXNUz9mn6LzTxHoGqBePcNOBpi0YPnF7Fy0C+drui2NCyAHZTF2QUmv&#10;wvetmkwhtDZCb2f0mDtNusuvDWJLEd9ztRoSztMpRIfsLpxGK3oZlmxbVNJWP1UWZDWrtqMKIBTH&#10;2//2/qDXbo11BwjnAAEd5VdP64Htkm15+dCoMfYcrQJPyAK0WtGDjkumcD8vEOdNluPB1XWairpi&#10;CV0JCBDOAQI6EMKaHIT0eGwWbwXSLkCHbkU/+9bRcNu2IvvusSFbz/My/tyneRyy6uUQcs4EZEdD&#10;aUKiFR2Ec4CADgzFdp/faD9MRmW71j3n3UAroSfdCtmKHjL8jWKCqZAT0+V1/HwWLaSqCCj6/AHj&#10;KnQFDuPQQTgHCOjIn8kChnR9iKwZ0dPX7Hh4oG3wCxnSQ7aih2w1HkXLW8hKgbOvvZzPgJ5B1/MT&#10;j9F6XmQMTQDhHAABvdxqgR9vIouNth8mWXczp2s7egtAgbsPh2pFV+VBqMK9tifrCdtCPt/pn+d3&#10;/ec0W9F1DLD2NQDCOUBAx/ioNO5blVVIn46+ZNmavZGu7eg1BOW1Ff3M4eeCbdfiO9dlGs5DdnEP&#10;uR9CS3N2dcae93a+aUmzkMsmht6+cTgPQDgHQEBHOJsyqw149JCWOpvO4Kl2Mms7+hG6FTRUK/qZ&#10;534ULqDftjazABOyMiBkT4I0xJMNBp7LwD1u6EnGymj5nz0crzeudelXPPj1XE2kFrKSyh0TGDt1&#10;wjlAQEe+pXGBXte4b1Ulw9ewxaQ/szsLBqO/IHz4UNCuxKFa0UN27W5u0+cyCSVLAgb0InTxTqOl&#10;W5VGBLLOLvzCV+Jw7iicK6QrrOfB4lvXBnssJgoc2zLfasI5QEBHjtlZ0UPPiK5wviPj15B2gN6f&#10;caUDSiD0ZFwhWtEVTkOGtKWf/tPUWxgv/MKXgz7e6Z/sy/2xk8ZY8TRa5ctk2b33myV3rj/v9zrn&#10;1N1d3d5Dt2APcg0Idoy9RkAfw3C+xpaZABDQkXO1FB5zKgq0mQxQjZ5nRwYVAhVCOgYJw3lsRQ/d&#10;zVkBOq2u7svu/WLQyeGa3bz3FeL4CTlMQuGcFtMOwTcK5ks//cWO/6OW9ZU7vxsH+VGMTdfzBp2H&#10;IeBwFxDOARDQEdaBlB53d5oTxumxo9vB6NvNGe0nvZb9HC4YVciKg0SIVvTALcjNbsDTwUOLurWr&#10;hT6kIo3BVkVCqFB96kmm0OgUvNW1vVcK8it37cu023svFQh9Xwd+zmz+hHMABHTkVVolN9fqPBk4&#10;mGum+G3RtwdNRsu6+SE9eu7dHDIYRciSEK3o2qbQY5FdSA/Vwrfss38evGt7GpUTaQsxFj10T44y&#10;0XGrSeEGOQ/V7V0t6q26xYcO5/1UIPRC5z/HBOEcAAEdOWWXDqulHNJ3DNs93AvmL0a3rSPcZVO2&#10;Wz2QWciaV2AP0IqexnhkhZ2LvvJY3C190O1Td3Y9xtK7Pxt8+1RRUpTu7Y5a/IetTKH1vH3I1gRw&#10;w5xLqpBSeL74r38YB/aQXdD1WBr3Hjqcu+Mqy/0MwjmA8BaxC0pPk6xNpvj4m22w3RV9ne5nPXHb&#10;TV5NhlM28OfB5mi7nrFrsQNdw7C6p4YqvLtW9OOPPTz4Nj2RzszU8bZ9+k/NkihgKwyf/sk/xF1p&#10;O4VMBXsFcy2lluaEc6eeKl5QdUuuDfpeqVKCyeHSCefnHffRe6SbW8HhdHT8a53xfipY9DiLb/uE&#10;WXTr2ngZw7Rk2ZPkoq/sze2EdKq8Kun5QTgHCOgoOgXNKHCqVbqa5tOYZsv31ui59OFRi27PmOaa&#10;nEkK5TfbSoNqTnebxtg3WB8dvVAresiWMLWin/jOnoFbV11wS6t7roKGxpC75dG0nQouyf/Jao1p&#10;Pb/2VxENU5kSeg6EslC39rSOPT2ubu4907mmgKqvZ197ucXGNM+DC664JpNZ4rPuSaLXNOrZ7zue&#10;I+UL6IRzgICOEtmu0JnRc02Y7MePpxXS66wpim7UpVRdYIO22A3Ziq5Kg7THz/rbG3I29kGCalHX&#10;AB+0MsW1vmO+5FrnmQXUG/Px+kMPuUGuqMFgI+EcGA+MQR8Dtrt2jT3R324zzTH2E+wKdA1LOZvR&#10;XcFvHArrep3DVGTkJVT1W8Fw/BsPFbZSIi3t1jofFwx5KDUNH1xPOAfGBy3o42OLac6Ojv5COjO7&#10;o3vI+s6eIBO8OUFa0aNtWnzHulx3QR3WO199oBTB6timtWbhdb01w7ou1ZijYzz0UmWcC8hRON/I&#10;bgAI6Chj0nz00GzjvlXq6r6VvdEXWtDR1bATfrUy7Fh03U+Fds0WXUYnnvh6aZaTYmms4ajCQvMg&#10;ZDXvAecCCOcA0kQX9/EK6dtMemujA2MtdDf3EOuiq9Cu7tBlozBWxteFwb31pc+dN1nhONBrPlHw&#10;YR4gnAMgoI87XfDLOPFZ3VD5gBFKYwxoiG7zal0r09hU7WeFMcCnXgg6LsZpHLZ7zcxHQDgHQEBH&#10;gdlJRtaULKTrtazWJCr6YONdxqiEnpgtRCu6qKt7GYKLgsjbO+4nkKDt8aFjXbeyHyOEc8I5AAI6&#10;COl5pVZzf13QLaacPQRQAHltRS9DSHct5+PYjRn90XH+5gPrSzsum3OBcA6AgI5yh/Qidwvfklx6&#10;xHtdLEeCkTj1ZNhTKlQrugvpRVx+TUFEgYtAgv5C7Ib4mC/TrPeqdOBcIJwDIKCjxCHddgvfUrBN&#10;d13ad3apfCCkYyQF6NAtdyGXcNPSbQouRekaqwoFBRK68mIQrjV9kPXm83guFOncRc+2E84BENCR&#10;DLQKuqtN/ruGN+wHmcL5bJfXpL/zgYfRFKQfy+dYdL8SQWtvnwg883xIrtX8ODNUY0gKtDqO4mO+&#10;gEHdtZpzLpTSRrvCDgAQ0HF+oFXwtaG2nsNNnDbNVvNtfbymGUI6RlWgznMr+rnQ8o2HcjdWV92R&#10;1S2ZbrxIK6gf/ZPb42Ms78eXzku1mOvGuVDacD7NbgBAQEe3UBsH4ZwE9bjFPLpdr+5f0a0+4Ovh&#10;AxCZy/NYdJ8K/i4EjHISORfMj23+xFgtlYXRcF3fdbypJ0mexqmf+vG+c+dkWSe6A+EcQHuL2AVo&#10;EWobNtRON+5btS76qlSwLsNQrmTzuG0BD/F6NkavY88QD7Ejuk2k9YIVkBZet2roxzn7VjnHJZ59&#10;62jAff1cpgFArd4h3ltn8R3rUuvm6lr91QV48a1rzeI71wfd9pbv7dvHojDyXXMyCkhZtxCGCGRF&#10;n3xM+3+YXhm9XHPyfv7qPVRPEt10vC+68Xaz6La18dcs6fg/FV0zTv1kX6rHVcj3A4RzAOlYwC5A&#10;T6n5vlWV6MtkdLvLfg0VWBXINV78QHSrRR9atRy+9v32NafigvdcYy644poghdeyTh4UorB89u2j&#10;I+kmGrKg/+5rL2UaCnVsxoElCuwKL/o5REXAmed+FAfzUXfbHfa9KXrr5rDXnl6vOUU9f+Nj/0O3&#10;mwt+b1Ww43/eeRC9njOqGPv5DzO9dmdd+TAKWV8rCecACOjIS3BVaK3a2yU9hPYD9mvd3mb9JdJy&#10;/DpTDehAYT4wlq+MgsqNzWBnw8rCG/+gdQE5Khyffe3lZhiJAkiOC8xAX+F2wYrmeRCfE1e8r21w&#10;Vw+Dd391yH7frGDgPBhrhHMABHSAgA4AAAjnAIqCSeIAAAAAwjmAHGCSOAAAACAsDeFbn8e5dQAQ&#10;0AEAAIBxCudronA+y64A0C+6uAMAAACEcwAEdAAAAIBwDgAEdAAAAIBwDoCADgAAABDOAYCADgAA&#10;ABDOARDQAQAAAMI5ABDQAQAAAMI5AAI6AAAAUFgK5asJ5wDSsIhdAAAAAPQcztVy3mBXAEgDLegA&#10;AAAA4RwAAR0AAAAgnAMAAR0AAAAgnAMgoAMAAACEcwAgoAMAAACEcwAEdAAAAIBwDgAEdAAAAIBw&#10;DiBnWAcd6G5LdKuwGwAASMVEdNuRk22ZjoL5Rt4SAKOygF0AAACAUWnct2oy+rKfcA4AdHEHAAAA&#10;COcACOgAAAAA4RwACOgAAAAgnBPOARDQAQAAAMI5ABDQAQAAQDgHAAI6AAAAQDgHAAI6AAAACOcA&#10;kDuL2AUAAAAYAxujcD7NbgCQZ7SgAwAAgHAOAAR0AAAAgHAOAAR0AAAAEM4BgIAOAAAAEM4BgIAO&#10;AAAAwjkAENABAAAAwjkAENABAABAOAcAAjoAAAAQVINwDqAMFrELAAAAUPBwviYK57PsCgBFRws6&#10;AAAACOcAQEAHAAAACOcAQEAHAAAA4RwACOgAAAAA4RwACOgAAAAgnAMAAR0AAAAgnAMAAR0AAACE&#10;cwAgoAMAAAA9qxPOAYyLRewCAAAA5NSsDecNdgWAcUALOgAAAAjnAEBABwAAAAjnAEBABwAAAOEc&#10;AAjoAAAAAOEcAAjoAAAAIJwDAAEdAAAAIJwDAAEdAAAAhHM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D/swcHAgAAAACC/K0XGKECAAAAAAAAAAAA&#10;AAAAAAAAAAAAAAAAAAAAAAAAAAAAAAAAAAAAAAAAAAAAAAAAAAAAAAAAAAAAAAAAAAAAAAAAAAAA&#10;AAAAAAAAAAAAAAAAAAAAAAAAAAAAAAAAAAAAAAAAAAAAAAAAAAAAAAAAAAAAAAAAAAAAAAAAAAAA&#10;AAAAAAAAAAAAAAAAAAAAAAAAAAAAAAAAAAAAAAAAAGAkwABtoGljggSYBwAAAABJRU5ErkJgglBL&#10;AwQUAAYACAAAACEAqTMOHOEAAAALAQAADwAAAGRycy9kb3ducmV2LnhtbEyPTUvDQBCG74L/YRnB&#10;W7v5sMXGbEop6qkItoJ422anSWh2NmS3SfrvHU/2+PI+vPNMvp5sKwbsfeNIQTyPQCCVzjRUKfg6&#10;vM2eQfigyejWESq4ood1cX+X68y4kT5x2IdK8Aj5TCuoQ+gyKX1Zo9V+7jok7k6utzpw7Ctpej3y&#10;uG1lEkVLaXVDfKHWHW5rLM/7i1XwPupxk8avw+582l5/DouP712MSj0+TJsXEAGn8A/Dnz6rQ8FO&#10;R3ch40XLebV4YlTBLEkTEEwsV2kM4shVlCQgi1ze/lD8AgAA//8DAFBLAwQUAAYACAAAACEAK9nY&#10;8cgAAACmAQAAGQAAAGRycy9fcmVscy9lMm9Eb2MueG1sLnJlbHO8kMGKAjEMhu8LvkPJ3enMHGRZ&#10;7HiRBa+LPkBoM53qNC1td9G3t+hlBcGbxyT83/+R9ebsZ/FHKbvACrqmBUGsg3FsFRz238tPELkg&#10;G5wDk4ILZdgMi4/1D81YaihPLmZRKZwVTKXELymznshjbkIkrpcxJI+ljsnKiPqElmTftiuZ/jNg&#10;eGCKnVGQdqYHsb/E2vyaHcbRadoG/euJy5MK6XztrkBMlooCT8bhfdk3kS3I5w7dexy65hjpJiEf&#10;vjtcAQAA//8DAFBLAQItABQABgAIAAAAIQDQ4HPPFAEAAEcCAAATAAAAAAAAAAAAAAAAAAAAAABb&#10;Q29udGVudF9UeXBlc10ueG1sUEsBAi0AFAAGAAgAAAAhADj9If/WAAAAlAEAAAsAAAAAAAAAAAAA&#10;AAAARQEAAF9yZWxzLy5yZWxzUEsBAi0AFAAGAAgAAAAhAEthPA7TAgAAzwgAAA4AAAAAAAAAAAAA&#10;AAAARAIAAGRycy9lMm9Eb2MueG1sUEsBAi0ACgAAAAAAAAAhAA8FJN90XgIAdF4CABUAAAAAAAAA&#10;AAAAAAAAQwUAAGRycy9tZWRpYS9pbWFnZTEuanBlZ1BLAQItAAoAAAAAAAAAIQD4bfhkyL4AAMi+&#10;AAAUAAAAAAAAAAAAAAAAAOpjAgBkcnMvbWVkaWEvaW1hZ2UyLnBuZ1BLAQItABQABgAIAAAAIQCp&#10;Mw4c4QAAAAsBAAAPAAAAAAAAAAAAAAAAAOQiAwBkcnMvZG93bnJldi54bWxQSwECLQAUAAYACAAA&#10;ACEAK9nY8cgAAACmAQAAGQAAAAAAAAAAAAAAAADyIwMAZHJzL19yZWxzL2Uyb0RvYy54bWwucmVs&#10;c1BLBQYAAAAABwAHAL8BAADxJ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25311;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xbsvgAAANoAAAAPAAAAZHJzL2Rvd25yZXYueG1sRI9Li8Iw&#10;FIX3wvyHcAfc2XRERDtGEUVwWR+zvzTXJtjclCZT67+fDAguD+fxcVabwTWipy5Yzwq+shwEceW1&#10;5VrB9XKYLECEiKyx8UwKnhRgs/4YrbDQ/sEn6s+xFmmEQ4EKTIxtIWWoDDkMmW+Jk3fzncOYZFdL&#10;3eEjjbtGTvN8Lh1aTgSDLe0MVffzr0vc0sw0HfulLWk33PKfvV2We6XGn8P2G0SkIb7Dr/ZRK5jC&#10;/5V0A+T6DwAA//8DAFBLAQItABQABgAIAAAAIQDb4fbL7gAAAIUBAAATAAAAAAAAAAAAAAAAAAAA&#10;AABbQ29udGVudF9UeXBlc10ueG1sUEsBAi0AFAAGAAgAAAAhAFr0LFu/AAAAFQEAAAsAAAAAAAAA&#10;AAAAAAAAHwEAAF9yZWxzLy5yZWxzUEsBAi0AFAAGAAgAAAAhAKmnFuy+AAAA2gAAAA8AAAAAAAAA&#10;AAAAAAAABwIAAGRycy9kb3ducmV2LnhtbFBLBQYAAAAAAwADALcAAADyAgAAAAA=&#10;">
                <v:imagedata r:id="rId3" o:title=""/>
              </v:shape>
              <v:shape id="Picture 1" o:spid="_x0000_s1028" type="#_x0000_t75" style="position:absolute;left:24288;top:-190;width:7315;height:7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Kb0vAAAANoAAAAPAAAAZHJzL2Rvd25yZXYueG1sRE/NDsFA&#10;EL5LvMNmJG5siYiUJUiEG4qD26Q72kZ3tuku6u2tROI0+fL9zmzRmFI8qXaFZQWDfgSCOLW64EzB&#10;+bTpTUA4j6yxtEwK3uRgMW+3Zhhr++IjPROfiRDCLkYFufdVLKVLczLo+rYiDtzN1gZ9gHUmdY2v&#10;EG5KOYyisTRYcGjIsaJ1Tuk9eRgFo2Jlj8lkdHeuvO4fl8OWzwdWqttpllMQnhr/F//cOx3mw/eV&#10;75XzDwAAAP//AwBQSwECLQAUAAYACAAAACEA2+H2y+4AAACFAQAAEwAAAAAAAAAAAAAAAAAAAAAA&#10;W0NvbnRlbnRfVHlwZXNdLnhtbFBLAQItABQABgAIAAAAIQBa9CxbvwAAABUBAAALAAAAAAAAAAAA&#10;AAAAAB8BAABfcmVscy8ucmVsc1BLAQItABQABgAIAAAAIQBkTKb0vAAAANoAAAAPAAAAAAAAAAAA&#10;AAAAAAcCAABkcnMvZG93bnJldi54bWxQSwUGAAAAAAMAAwC3AAAA8AIAAAAA&#10;">
                <v:imagedata r:id="rId4" o:title=""/>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49ED9" w14:textId="77777777" w:rsidR="0094779F" w:rsidRPr="00F13C70" w:rsidRDefault="0094779F" w:rsidP="00F13C70">
    <w:pPr>
      <w:pStyle w:val="Header"/>
    </w:pPr>
    <w:r>
      <w:rPr>
        <w:rFonts w:ascii="Seattle Text" w:hAnsi="Seattle Text" w:cs="Seattle Text"/>
        <w:noProof/>
        <w:color w:val="7F7F7F" w:themeColor="text1" w:themeTint="80"/>
      </w:rPr>
      <mc:AlternateContent>
        <mc:Choice Requires="wpg">
          <w:drawing>
            <wp:anchor distT="0" distB="0" distL="114300" distR="114300" simplePos="0" relativeHeight="251657728" behindDoc="0" locked="0" layoutInCell="1" allowOverlap="1" wp14:anchorId="5A29FCD0" wp14:editId="17D48C62">
              <wp:simplePos x="0" y="0"/>
              <wp:positionH relativeFrom="column">
                <wp:posOffset>1240972</wp:posOffset>
              </wp:positionH>
              <wp:positionV relativeFrom="paragraph">
                <wp:posOffset>-147502</wp:posOffset>
              </wp:positionV>
              <wp:extent cx="3160395" cy="796290"/>
              <wp:effectExtent l="0" t="0" r="0" b="3810"/>
              <wp:wrapNone/>
              <wp:docPr id="4" name="Group 4"/>
              <wp:cNvGraphicFramePr/>
              <a:graphic xmlns:a="http://schemas.openxmlformats.org/drawingml/2006/main">
                <a:graphicData uri="http://schemas.microsoft.com/office/word/2010/wordprocessingGroup">
                  <wpg:wgp>
                    <wpg:cNvGrpSpPr/>
                    <wpg:grpSpPr>
                      <a:xfrm>
                        <a:off x="0" y="0"/>
                        <a:ext cx="3160395" cy="796290"/>
                        <a:chOff x="0" y="-19050"/>
                        <a:chExt cx="3160395" cy="796290"/>
                      </a:xfrm>
                    </wpg:grpSpPr>
                    <pic:pic xmlns:pic="http://schemas.openxmlformats.org/drawingml/2006/picture">
                      <pic:nvPicPr>
                        <pic:cNvPr id="5" name="Picture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31110" cy="777240"/>
                        </a:xfrm>
                        <a:prstGeom prst="rect">
                          <a:avLst/>
                        </a:prstGeom>
                      </pic:spPr>
                    </pic:pic>
                    <pic:pic xmlns:pic="http://schemas.openxmlformats.org/drawingml/2006/picture">
                      <pic:nvPicPr>
                        <pic:cNvPr id="6" name="Picture 6"/>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428875" y="-19050"/>
                          <a:ext cx="731520" cy="7315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0603BF5" id="Group 4" o:spid="_x0000_s1026" style="position:absolute;margin-left:97.7pt;margin-top:-11.6pt;width:248.85pt;height:62.7pt;z-index:251657728;mso-width-relative:margin;mso-height-relative:margin" coordorigin=",-190" coordsize="31603,796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wAns9ECAADPCAAADgAAAGRycy9lMm9Eb2MueG1s7FbJ&#10;btswEL0X6D8QuitaLFu2EDtI7SQoELRGlw+gKUoiIi4g6SUo+u8dUpKTOEEb5BagB1PcZvjmzTzS&#10;5xcH3qId1YZJMQ+SszhAVBBZMlHPg58/rsNpgIzFosStFHQe3FMTXCw+fjjfq4KmspFtSTUCJ8IU&#10;ezUPGmtVEUWGNJRjcyYVFbBYSc2xhaGuo1LjPXjnbZTG8STaS10qLQk1BmZX3WKw8P6rihL7taoM&#10;taidB4DN+lb7duPaaHGOi1pj1TDSw8BvQMExE3Do0dUKW4y2mj1zxRnR0sjKnhHJI1lVjFAfA0ST&#10;xCfR3Gi5VT6WutjX6kgTUHvC05vdki+7tUasnAdZgATmkCJ/KsocNXtVF7DjRqvvaq37ibobuWgP&#10;lebuC3Gggyf1/kgqPVhEYHKUTOLRbBwgAmv5bJLOetZJA6l5MAuTWTw+Ll393Toazo4cxCMixUgB&#10;v54o6D0j6t8FBVZ2q2nQO+Gv8sGxvtuqEHKqsGUb1jJ77+sTsudAid2akbXuBg+cAysd57DqDkVj&#10;x7ozcHs6C+wiupXkziAhlw0WNb00Cgob5OZ2R0+3++GT4zYtU9esbV2iXL8PDERwUkQvcNMV6EqS&#10;LafCdorTtIUYpTANUyZAuqB8Q6GA9Ocy8RqAzN8a645zNeBV8CudXsbxLP0ULsfxMszi/Cq8nGV5&#10;mMdXeRZn02SZLH876yQrtoZCvLhdKdZjhdlnaF8s+f5y6MTkRYl22EvfMeUBDV8PEaYcJQ6rsZpa&#10;0rhuBWx9A4Y7m+OCp/aBTce7AVk4i9cIIR2PkiSBS8gLIc/TzFf7sZQh0drYGyo5ch0gFCB4QvEO&#10;wHZghi193rvzPTCA05UOdN6NACanApi8bwGk/wXgr/Q0S6fTHK43uPMfX+zDo5CPknE6SKHrd/U9&#10;CGmo87dLwb8M8Gp6vfcvvHuWH4+h//h/yOIPAAAA//8DAFBLAwQKAAAAAAAAACEADwUk33ReAgB0&#10;XgIAFQAAAGRycy9tZWRpYS9pbWFnZTEuanBlZ//Y/+AAEEpGSUYAAQEBAUoBSgAA/9sAQwACAQEC&#10;AQECAgICAgICAgMFAwMDAwMGBAQDBQcGBwcHBgcHCAkLCQgICggHBwoNCgoLDAwMDAcJDg8NDA4L&#10;DAwM/9sAQwECAgIDAwMGAwMGDAgHCAwMDAwMDAwMDAwMDAwMDAwMDAwMDAwMDAwMDAwMDAwMDAwM&#10;DAwMDAwMDAwMDAwMDAwM/8AAEQgDKwpQ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D+xrf/AJ946P7Gt/8An3jq1ub0o3N6VWocpV/sa3/5&#10;946P7Gt/+feOrW5vSjc3pRqHKVf7Gt/+feOj+xrf/n3jq1ub0o3N6UahylX+xrf/AJ946P7Gt/8A&#10;n3jq1ub0o3N6UahylX+xrf8A5946P7Gt/wDn3jq1ub0o3N6UahylX+xrf/n3jo/sa3/5946tbm9K&#10;NzelGocpV/sa3/5946P7Gt/+feOrW5vSjc3pRqHKVf7Gt/8An3jo/sa3/wCfeOrW5vSjc3pRqHKV&#10;f7Gt/wDn3jo/sa3/AOfeOrW5vSjc3pRqHKVf7Gt/+feOj+xrf/n3jq1ub0o3N6UahylX+xrf/n3j&#10;o/sa3/5946tbm9KNzelGocpV/sa3/wCfeOj+xrf/AJ946tbm9KNzelGocpV/sa3/AOfeOj+xrf8A&#10;5946tbm9KNzelGocpV/sa3/5946P7Gt/+feOrW5vSjc3pRqHKVf7Gt/+feOj+xrf/n3jq1ub0o3N&#10;6UahylX+xrf/AJ946P7Gt/8An3jq1ub0o3N6UahylX+xrf8A5946P7Gt/wDn3jq1ub0o3N6Uahyl&#10;X+xrf/n3jo/sa3/5946tbm9KNzelGocpV/sa3/5946P7Gt/+feOrW5vSjc3pRqHKVf7Gt/8An3jo&#10;/sa3/wCfeOrW5vSjc3pRqHKVf7Gt/wDn3jo/sa3/AOfeOrW5vSjc3pRqHKVf7Gt/+feOj+xrf/n3&#10;jq1ub0o3N6UahylX+xrf/n3jo/sa3/5946tbm9KNzelGocpV/sa3/wCfeOj+xrf/AJ946tbm9KNz&#10;elGocpV/sa3/AOfeOj+xrf8A5946tbm9KNzelGocpV/sa3/5946P7Gt/+feOrW5vSjc3pRqHKVf7&#10;Gt/+feOj+xrf/n3jq1ub0o3N6UahylX+xrf/AJ946P7Gt/8An3jq1ub0o3N6UahylX+xrf8A5946&#10;P7Gt/wDn3jq1ub0o3N6UahylX+xrf/n3jo/sa3/5946tbm9KNzelGocpV/sa3/5946P7Gt/+feOr&#10;W5vSjc3pRqHKVf7Gt/8An3jo/sa3/wCfeOrW5vSjc3pRqHKVf7Gt/wDn3jo/sa3/AOfeOrW5vSjc&#10;3pRqHKVf7Gt/+feOj+xrf/n3jq1ub0o3N6UahylX+xrf/n3jo/sa3/5946tbm9KNzelGocpV/sa3&#10;/wCfeOj+xrf/AJ946tbm9KNzelGocpV/sa3/AOfeOj+xrf8A5946tbm9KNzelGocpV/sa3/5946P&#10;7Gt/+feOrW5vSjc3pRqHKVf7Gt/+feOj+xrf/n3jq1ub0o3N6UahylX+xrf/AJ946P7Gt/8An3jq&#10;1ub0o3N6UahylX+xrf8A5946P7Gt/wDn3jq1ub0o3N6UahylX+xrf/n3jo/sa3/5946tbm9KNzel&#10;GocpV/sa3/5946P7Gt/+feOrW5vSjc3pRqHKVf7Gt/8An3jo/sa3/wCfeOrW5vSjc3pRqHKVf7Gt&#10;/wDn3jo/sa3/AOfeOrW5vSjc3pRqHKVf7Gt/+feOj+xrf/n3jq1ub0o3N6UahylX+xrf/n3jo/sa&#10;3/5946tbm9KNzelGocpV/sa3/wCfeOj+xrf/AJ946tbm9KNzelGocpV/sa3/AOfeOj+xrf8A5946&#10;tbm9KNzelGocpV/sa3/5946P7Gt/+feOrW5vSjc3pRqHKVf7Gt/+feOj+xrf/n3jq1ub0o3N6Uah&#10;ylX+xrf/AJ946P7Gt/8An3jq1ub0o3N6UahylX+xrf8A5946P7Gt/wDn3jq1ub0o3N6UahylX+xr&#10;f/n3jo/sa3/5946tbm9KNzelGocpV/sa3/5946P7Gt/+feOrW5vSjc3pRqHKVf7Gt/8An3jo/sa3&#10;/wCfeOrW5vSjc3pRqHKVf7Gt/wDn3jo/sa3/AOfeOrW5vSjc3pRqHKVf7Gt/+feOj+xrf/n3jq1u&#10;b0o3N6UahylX+xrf/n3jo/sa3/5946tbm9KNzelGocpV/sa3/wCfeOj+xrf/AJ946tbm9KNzelGo&#10;cpV/sa3/AOfeOj+xrf8A5946tbm9KNzelGocpV/sa3/5946P7Gt/+feOrW5vSjc3pRqHKVf7Gt/+&#10;feOj+xrf/n3jq1ub0o3N6UahylX+xrf/AJ946P7Gt/8An3jq1ub0o3N6UahylX+xrf8A5946P7Gt&#10;/wDn3jq1ub0o3N6UahylX+xrf/n3jo/sa3/5946tbm9KNzelGocpV/sa3/5946P7Gt/+feOrW5vS&#10;jc3pRqHKVf7Gt/8An3jo/sa3/wCfeOrW5vSjc3pRqHKVf7Gt/wDn3jo/sa3/AOfeOrW5vSjc3pRq&#10;HKVf7Gt/+feOj+xrf/n3jq1ub0o3N6UahylX+xrf/n3jo/sa3/5946tbm9KNzelGocpV/sa3/wCf&#10;eOj+xrf/AJ946tbm9KNzelGocpV/sa3/AOfeOj+xrf8A5946tbm9KNzelGocpV/sa3/5946P7Gt/&#10;+feOrW5vSjc3pRqHKVf7Gt/+feOj+xrf/n3jq1ub0o3N6UahylX+xrf/AJ946P7Gt/8An3jq1ub0&#10;o3N6UahylX+xrf8A5946P7Gt/wDn3jq1ub0o3N6UahylX+xrf/n3jo/sa3/5946tbm9KNzelGocp&#10;V/sa3/5946P7Gt/+feOrW5vSjc3pRqHKVf7Gt/8An3jo/sa3/wCfeOrW5vSjc3pRqHKVf7Gt/wDn&#10;3jo/sa3/AOfeOrW5vSjc3pRqHKVf7Gt/+feOj+xrf/n3jq1ub0o3N6UahylX+xrf/n3jo/sa3/59&#10;46tbm9KNzelGocpV/sa3/wCfeOj+xrf/AJ946tbm9KNzelGocpV/sa3/AOfeOj+xrf8A5946tbm9&#10;KNzelGocpV/sa3/5946P7Gt/+feOrW5vSjc3pRqHKVf7Gt/+feOj+xrf/n3jq1ub0o3N6UahylX+&#10;xrf/AJ946P7Gt/8An3jq1ub0o3N6UahylX+xrf8A5946P7Gt/wDn3jq1ub0o3N6UahylX+xrf/n3&#10;jo/sa3/5946tbm9KNzelGocpV/sa3/5946P7Gt/+feOrW5vSjc3pRqHKVf7Gt/8An3jo/sa3/wCf&#10;eOrW5vSjc3pRqHKVf7Gt/wDn3jo/sa3/AOfeOrW5vSjc3pRqHKVf7Gt/+feOj+xrf/n3jq1ub0o3&#10;N6UahylX+xrf/n3jo/sa3/5946tbm9KNzelGocpV/sa3/wCfeOj+xrf/AJ946tbm9KNzelGocpV/&#10;sa3/AOfeOj+xrf8A5946tbm9KNzelGocpV/sa3/5946P7Gt/+feOrW5vSjc3pRqHKVf7Gt/+feOj&#10;+xrf/n3jq1ub0o3N6UahylX+xrf/AJ946P7Gt/8An3jq1ub0o3N6UahylX+xrf8A5946P7Gt/wDn&#10;3jq1ub0o3N6UahylX+xrf/n3jo/sa3/5946tbm9KNzelGocpV/sa3/5946P7Gt/+feOrW5vSjc3p&#10;RqHKVf7Gt/8An3jo/sa3/wCfeOrW5vSjc3pRqHKVf7Gt/wDn3jo/sa3/AOfeOrW5vSjc3pRqHKVf&#10;7Gt/+feOj+xrf/n3jq1ub0o3N6UahylX+xrf/n3jo/sa3/5946tbm9KNzelGocpV/sa3/wCfeOj+&#10;xrf/AJ946tbm9KNzelGocpV/sa3/AOfeOj+xrf8A5946tbm9KNzelGocpV/sa3/5946P7Gt/+feO&#10;rW5vSjc3pRqHKVf7Gt/+feOj+xrf/n3jq1ub0o3N6UahylX+xrf/AJ946P7Gt/8An3jq1ub0o3N6&#10;UahylX+xrf8A5946P7Gt/wDn3jq1ub0o3N6UahylX+xrf/n3jo/sa3/5946tbm9KNzelGocpV/sa&#10;3/5946P7Gt/+feOrW5vSjc3pRqHKVf7Gt/8An3jo/sa3/wCfeOrW5vSjc3pRqHKVf7Gt/wDn3jo/&#10;sa3/AOfeOrW5vSjc3pRqHKVf7Gt/+feOj+xrf/n3jq1ub0o3N6UahylX+xrf/n3jo/sa3/5946tb&#10;m9KNzelGocpV/sa3/wCfeOj+xrf/AJ946tbm9KNzelGocpV/sa3/AOfeOj+xrf8A5946tbm9KNze&#10;lGocpV/sa3/5946P7Gt/+feOrW5vSjc3pRqHKVf7Gt/+feOj+xrf/n3jq1ub0o3N6UahylX+xrf/&#10;AJ946P7Gt/8An3jq1ub0o3N6UahylX+xrf8A5946P7Gt/wDn3jq1ub0o3N6UahylX+xrf/n3jo/s&#10;a3/5946tbm9KNzelGocpV/sa3/5946P7Gt/+feOrW5vSjc3pRqHKVf7Gt/8An3jo/sa3/wCfeOrW&#10;5vSjc3pRqHKVf7Gt/wDn3jo/sa3/AOfeOrW5vSjc3pRqHKVf7Gt/+feOj+xrf/n3jq1ub0o3N6Ua&#10;hylX+xrf/n3jo/sa3/5946tbm9KNzelGocpV/sa3/wCfeOj+xrf/AJ946tbm9KNzelGocpV/sa3/&#10;AOfeOj+xrf8A5946tbm9KNzelGocpV/sa3/5946P7Gt/+feOrW5vSjc3pRqHKVf7Gt/+feOj+xrf&#10;/n3jq1ub0o3N6UahylX+xrf/AJ946P7Gt/8An3jq1ub0o3N6UahylX+xrf8A5946P7Gt/wDn3jq1&#10;ub0o3N6UahylX+xrf/n3jo/sa3/5946tbm9KNzelGocpV/sa3/5946P7Gt/+feOrW5vSjc3pRqHK&#10;Vf7Gt/8An3jo/sa3/wCfeOrW5vSjc3pRqHKVf7Gt/wDn3jo/sa3/AOfeOrW5vSjc3pRqHKVf7Gt/&#10;+feOj+xrf/n3jq1ub0o3N6UahylX+xrf/n3jo/sa3/5946tbm9KNzelGocpV/sa3/wCfeOj+xrf/&#10;AJ946tbm9KNzelGocpV/sa3/AOfeOj+xrf8A5946tbm9KNzelGocpV/sa3/5946P7Gt/+feOrW5v&#10;Sjc3pRqHKVf7Gt/+feOj+xrf/n3jq1ub0o3N6UahylX+xrf/AJ946P7Gt/8An3jq1ub0o3N6Uahy&#10;lX+xrf8A5946P7Gt/wDn3jq1ub0o3N6UahylX+xrf/n3jo/sa3/5946tbm9KNzelGocpV/sa3/59&#10;46P7Gt/+feOrW5vSjc3pRqHKVf7Gt/8An3jo/sa3/wCfeOrW5vSjc3pRqHKVf7Gt/wDn3jo/sa3/&#10;AOfeOrW5vSjc3pRqHKVf7Gt/+feOj+xrf/n3jq1ub0o3N6UahylX+xrf/n3jo/sa3/5946tbm9KN&#10;zelGocpV/sa3/wCfeOj+xrf/AJ946tbm9KNzelGocpV/sa3/AOfeOj+xrf8A5946tbm9KNzelGoc&#10;pV/sa3/5946P7Gt/+feOrW5vSjc3pRqHKVf7Gt/+feOj+xrf/n3jq1ub0o3N6UahylX+xrf/AJ94&#10;6P7Gt/8An3jq1ub0o3N6UahylX+xrf8A5946P7Gt/wDn3jq1ub0o3N6UahylX+xrf/n3jo/sa3/5&#10;946tbm9KNzelGocpV/sa3/5946P7Gt/+feOrW5vSjc3pRqHKVf7Gt/8An3jo/sa3/wCfeOrW5vSj&#10;c3pRqHKVf7Gt/wDn3jo/sa3/AOfeOrW5vSjc3pRqHKOoooqQ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gn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NdSelNVgv1olZgwHrTWYqN&#10;33hQHmPLbxSA7TTd3Hao7q+isoWknljhReWZ22qPxNCu9g5la5Nt/iH5UAFh81ee+Nf2qPhz8O/M&#10;/trxx4V09oxlo5dThWQf8B3Zrz3wL/wVC+B/xO+Kdn4L0Hx1Y6l4iv2KQW0Mbt5hHo2Nv612U8tx&#10;c4OcaUnFbuz0OeWKoRkoOSu/M+hM5WjOacifJTWPze3rXD1udHW45jtHWhWrxX9uX9tTQ/2E/grL&#10;448RabqGqafDcLA0VngOCwJB54xxXyX4P/4OavgP4gljTUrXxBoaySbS00PmhV/vfIDx7da9jAcP&#10;5hjKbq4WjKcVo2kcOIzLC0Jclaai/M/R5myKEPFfFvh3/gv7+y3r8S7fiF5EzDLRSabcAr+OzBr0&#10;/wCHH/BUT4E/FplGj/Ejw78/T7XcC1/9GYorcP5nTTc6E0l/df8AkOOZYSekakfvR9BM+TSb+awf&#10;CvxN8PeN4vM0jXdH1RP71peRzKfxUmt0Scfwg15cqcou0lY64yjLYkTpS02Jiyc/pTqko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k3Clprc9qAHbuKC2BTSw2&#10;8VFcTiOFmdlVVGSxOAKNQJRIp7+1BlUDr7V8s/tj/wDBXj4K/sW6fNDr3iaLVfEEW0Lo2lkXN42Q&#10;SDjIGOOTnIzX5Qftdf8AByV8WvjO+p6X8P7PT/A3h66DW6TgedfSxn+MMQDE/wBCcV9fkPA+bZs7&#10;4em1H+aWi/4PyPDzDiLA4PSpO77LU/cv4x/tI+BfgRosmoeLvFmh6DbW4+f7VdKrjPon3j+Ar4U/&#10;aU/4OX/gv8Idbm0vwjZat8QJlQlL6wRVslf+6xcq35Cvwg+I/wAUfFHxg1gah4s8Ra14lvlOUn1K&#10;5adx7AsTWF2JOAT2681+wZP4M4OnaWYVXN9lov8AP8T4fHceVpaYeKS79T9GvjV/wc0/HDx9dOvh&#10;PS/D/gu3yQjJH9sdh2J8xSM/Svj/AOM/7evxl+P3ieTVvEXxF8UNcyDDR2V9JZW+P+uUbBf0rybP&#10;+cUdq/R8u4RyfA60KEebu1f8z5PFZ9j67vUqMk1e9uvE139o1O6utSuM8zXkrTSfmxJr6A/4JP6h&#10;/wAI9/wUM+F80fymbVo4CR1IZlBzXz2x217N/wAE5tR/sv8Aby+EkmPv+J7KLOf70yiteIcLSjlO&#10;IXKvgfRdgyqrOWOpuTv7yP6ul+5TNuWOfSnxn5BQ5xX8SM/oBbHxL/wX+8J3HiP/AIJn+OriHdt0&#10;mJL2TA/gDBef++q/m43kH7vA6Hv9K/qv/wCCkHw2Hxb/AGHPiZ4dYbl1DRZRj/dw/wD7LX8pts7S&#10;RL83Ff0l4LYjmy+tR6qX5pH5Rx9RUcTCXl+o4jd8zKpbtxUctnHNw0cbL1I281MD0oX75r9olTjL&#10;SSufAqTjZxZueGvir4s8FW4j0XxR4l0WP+7Y6pNbr+SMK+jPgP8A8FsP2jP2edCj0zTfHEuqaZbn&#10;d5WqwJeSv7GV8v8ArXyu/b61HP8A8e8nuD/KvGx/D+XYuk4V6MX8kd+FzLFUWpU5ta9z+q//AIJu&#10;ftJa1+1j+yD4T8ceILe1tdV1i3DTpb58tmAHI9M56V7sWwOa+Rv+CHh/41s/D3/r2P8AIV9aStu4&#10;9a/jPPKEKOY1qVJWjGTSXlc/estnKeFpzlq2kPFwpOM0u8V5r+1x8SNS+DX7MfxA8V6OYhqnhvw/&#10;e6jaGVdyiWKFnTI7jIHFfmf+xN/wc/aH4tsbHS/jN4fl0G+maOIatpY861YHGZZVO3ywCegz0rXL&#10;eHsfj6M6+Eg5KG9t9fIzxWaYbDVI068uXm2P1685cZzQJFbvXD/B79oDwX8fvC8Os+DPE2k+ItNn&#10;ztms5g4OOOnX9K7OJtxVvfjFeTVpTpy5ZqzXR6M7oSUo8y2J6KKKzK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ml8GhpdpoAdUBfdxu6HsaoeLPG2l+BvD11q2sX1rpem2aGSe5uZRHHEo&#10;6lmPAr8e/wDgpX/wce7xeeEfgSsqyK8lteeI7iPGw8riBeu4dQ5yOle7kXDuOzat7LBwv3fRep5u&#10;Y5th8FDnrS+XVn6Jftrf8FMPhT+wj4Ze48a+IIv7WlQta6Ra/vb255wNsfXGep7V+Kv7eX/Bf34u&#10;ftWXdxpXg+7m+HPhFZjsisJc310uCuJJcD5WByUxx68V8S+N/H2ufFTxNc634k1a+13Vrxi891eS&#10;mR5Cf0H4YrIHf+Q6V/RfC/hbl2XKNbF/vannsvRf5n5Zm3GGJxbdOh7kfxY++uZtTvprq5uJLi5u&#10;GLySSMWZ2PUkmmBNy89+tKoB4IppOP8A63av1KnGNOPJBWR8hKUnK7eorDPVvlbr70bMD73T8a2/&#10;hx8MPEXxg8TxaL4U0PVPEWrTYAtrG2aZlB43NtHygdya/Rr9mP8A4NjPiZ8RrS11H4heItJ8G2ki&#10;q5sIT9quHVgD99ThW56EcGvn844qyvK1/tlVRfbd/ctT0svyXGYz+BBtH5kgjHf0JFGMDO7jOOnX&#10;8a/c23/4NWvhf9j/AH3jbxa1wRyUnQJn6bK+S/8Agp3/AMEDNS/Yk+EV78QfCfiBvEPhvSSG1K2u&#10;F/0i2iPWXdwCBwMY714GA8TMkxtdYeNS0m7K6aT/AAPTxXCePoU3VlHRb6o/ObqvXGTyD/DXpP7F&#10;+sp4d/bD+FeoSMqx2nirT5mJOFCrMpPNeaxkFVYcg+n8VT2OsTeGdRttQtNq3NhKs8OegZTkV9jm&#10;VFYjCTpPaUWvvR4WDqOFeMl0aP7FdKvV1HToLheUmjWRSOhBGas45rjfgDrP9t/AvwdeMwZrrRLO&#10;RiO5MCE/rmuwEmTX8L1Ycs5R7Nn9FU5Xin5HP/FjQG8UfDHxFpqLuk1DTbi3QYz8zRMo/U1/Ir8Q&#10;/h1e/CP4g614V1P5dS8PXsthc5Xb86NgjHav7CJH3KRX8uf/AAWB+Hsnw2/4KQ/FG1miMf8AamqS&#10;aqARjcs7FlP0OK/ZvBXGcmOr0G/iin80z4Lj7D82Hp1F0dj5t68j9KNvNAGVoXrX9JK/Kmfk72sI&#10;68jmmTjEEn+6fw4qSQ4xUdwuLaT/AHTmol8A49PU/ps/4Iecf8E2Ph7/ANev9BX1pjNfJX/BD3j/&#10;AIJs/D3/AK9v6CvrYRnbX8QcS/8AI1xC/vy/M/ofKf8AdKX+FfkeOf8ABQsf8YL/ABe/7FDUv/SZ&#10;6/k905N1hDk/8s1H6V/WF/wULP8Axgr8Xv8AsUdS/wDSZ6/k90wb9Oh/3F/lX7R4I/wsT6xPgPED&#10;SVK3md58Cf2kPHn7NHildZ8CeKtW8O3yurSG1mIScKQdrr3U4wR6V+33/BGb/gt3rX7dnxEf4b+O&#10;NDt7bxba2MmoJqVl8tveRoVDDy/4CCw7mvwLUbR/Sv0A/wCDaWPH/BSpuvHhe8H0/ew19b4kcO5f&#10;XyutjJ017SCumtH/AME8PhXNMTTxcaKm+Vu1uh/RIDmimNJspHn2H7vHHSv5QP2okoqPz+OlBuMd&#10;vvdPei4ElFNV9xpwOa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DNGaGOFNV93l+y46H+dLcCZnxXkX7X/7a&#10;fgP9ij4X3Hijxvq8NjaqCLa2Vt1xeP2VEHJ56kDAzXD/APBRb/gpN4L/AOCe/wAJLjWdcnj1HX5l&#10;KaZosUq/aLuQg7cjPyr6k44r+cr9sj9tDxx+3V8YLvxh42vMmRyLDTYXP2XTIs8RxqfT+8Rk96/R&#10;eCuAcTnNVVqt40Vu+/kv8z5fiDiSlgIcsNZ9F29T2D/gpR/wV6+IX/BQLxbdWcd1e+Gfh+r7bXQo&#10;Jcecq5xJMw5LHuAdvHSvkYr5a/Kv+77D3qSkyCtf1JlOT4TLaEcPhIKMV/V35n47jsxxGKqOpXd2&#10;wX72B0XgUE5P6UH5wf8AZGc00RySypGqtJJIQESNSzMT0AA5r05SS96Ryxi27RCSULjuT0Hqa+7/&#10;APgnB/wQk+IH7bFvb+IvFUl54E8CyN/rnh2392B18tGHy/Vhg5r6U/4Il/8ABDKPVLTSfi98ZNPd&#10;dzC40Tw5cxfKR1S4nB9vuoeOTkAgV+y9jYw6fZRQwJHDDEuxUQBVUDsBX4Jxz4pOnOWByp6rRz3S&#10;/wAP+Z+jcO8HqSWJxvyX+Z5D+yd+wl8M/wBjTwlDpfgbwzp2muqBZr0x77q4bGCzO2Tk9cDAr16O&#10;Ns5bipV4pfm/CvwXEYmtiJurXk5SfV6n6VRpRpR5KaSQMciud+KHgTT/AIpeAtY8PapbW95Z6xZy&#10;W0sUybkcMpHI74ODXRZ5pjLk5zn09qyp1JQkpLRoqUU4tNH8kH7UnwUm/Zz/AGkvGngebLN4Z1We&#10;xSQrjzUVuGHt6V5/dL5kbLjPHevv7/g5A+Dl18PP+Ch9xr62P2fR/FelW8lvMBhbidAfOx7jcufr&#10;XwIRkc1/bPDOY/X8ooYiTvzRV/XY/n/N8N9WxtSmuj09D+pX/glL8W1+Nv8AwT9+GPiAMC1xpCwy&#10;LnlDGzR4P/fNfRC/er8uv+DXj48W3jD9l7xN4IuL5JNW8K6nvgtS3zJaui4fHpvLD6iv1FjGwV/I&#10;XFWBeCzavQ7SdvR6n7hk+JVfBU6nkgfkH3r8D/8Ag6C+EMfg79sfwr4sTareMtH8phjH/HttX/2e&#10;v3yLAivzb/4OXf2fLP4jfsUW/jKGw87W/BeoxsLnG4wWj587PsSqc+1ez4d5lHBZ7RqS2k+V/P8A&#10;4Njh4owjxGW1Irda/cfgLgnij+P/AHabE24CnL/rGr+xdOh+EyCTqtNuTi2k/wB0/wAqdJ2+tNuP&#10;+PaT/dP8qUvgYR6ep/TV/wAEPBj/AIJt/D3/AK9v6CvrhvuNXyP/AMEPOf8Agm38Pf8Ar2/otfXD&#10;fcav4f4l/wCRtiP8cvzP6Gyr/cqX+FfkeM/8FCx/xgx8Xv8AsUdS/wDSZ6/k/wBK/wCPCL/cX+Vf&#10;1g/8FC/+TGPi9/2KOpf+kz1/J9pf/HhD/uL/ACr9q8Ev4WJ9YnwPiF8dL5/oSsMJX6B/8G0n/KSh&#10;/wDsWLz/ANGw1+fh+5X6B/8ABtH/AMpKpP8AsV7z/wBGw1+i+IH/ACIcR/hPkeHP+RjS9T+hxhTX&#10;OPxqReVprd6/jTqfvh84/tC/8FJPAv7Lf7T/AIZ+HfjWZtJ/4SqwFzZanIf9HEhkZPLc/wAPTqcD&#10;mvoOwvodTs4riGSOaG4USRyI4ZXUjIII4II7ivw6/wCDqlN/7Rnw9Dfd/sRjn0/eyVhf8Eef+C6m&#10;q/s33mm/DX4qXE2reC7qZINN1iWQtNpGeNjk8tHk9Tkjp0r9Mj4e18XkdPNsD70rPmj6Pdf5Hyf+&#10;s1OjmMsFiNF0Z+9itk/pUijArG8J+LdM8a+HLXU9Iv7fUdOvEEsNzbuJI3B54IrXhOV6Y5r82lGS&#10;dpbn1cZJq8dh9FFFIYUUUUAFFFFABRRRQAUUUUAFFFFABRRRQAUUUUAFGaKhYZlPr296AJi2KN3O&#10;O9ZeueItP8L6VNealfWen2dvzJPczLFHGP8AaZiAK+Cv2w/+DlT9mH9khdSs4/FX/Cc6/pjtFNpe&#10;hDfKHBwQJHAjP1DUAfoTmjNfz/8Axc/4PYnj1WT/AIQf4Qxz6f0jOtXhSb8fKYivOz/we2fFbzPl&#10;+C/gLHbOpXVAH9ImaK/m7b/g9s+LAb/ki/gHj/qJXVdF4H/4PZ/FR1BP+Ei+Dugx2v8AH9gv5Wf8&#10;N5AoA/oi3AnrRmvyY/Zp/wCDvP8AZz+Mt6tn4ssfEPw7cIDJdamqSW7N32+UWbj3FfoJ+zz+3f8A&#10;B/8Aar8N2ereAfiH4Z8R2t67RwCK8WOZyOuIn2v/AOO0Aex5zRUSPhwPz96loAKKKKACiiigAooo&#10;oAKKKKACiiigAooooAKKKKACiiigAooooAKKKKACiiigAooooAKKKKACiiigAooooAKKKKACiiig&#10;AooooAKM4or5D/4LlftPeNP2Pf8AgnH408ffD/Vl0XxTpMlqttdNbpOEDzBWG1wVOQSKAPrzOaK/&#10;kQH/AAdHftoRp/yUyy/8EVp/8RR/xFKftof9FMsv/BDZ/wDxFAH9d+7mjOa/Ar/g3B/4LZftFft/&#10;f8FCpPAvxQ8ZW+veGV8NX2oC2TTLe2ImjMQRtyKDxuPGcV++FqPlY89e/agCWiiigAooooAKKKKA&#10;CiiigAooooAKKKKACiiigAooooATevqKUHNfn3+1J/wcdfs+/sj/AB98UfDfxZd6pH4g8J3f2O8S&#10;OMFd+1W4P0YVwY/4Oy/2W0/5iGsH/tkKAP1Aor8wP+Is79lv/n/1j/v0KP8AiLO/Zb/5/wDWP+/Q&#10;oA/T+ivzS8Pf8HU37KOuGRrjxNeabsHy+fCx3Z9NoNd/4V/4ORf2OvEyqsnxi0exlkIVY57a4ySf&#10;cR4oA+7Q4PcUobNeb/DH9qz4a/GTRbG88L+PPCusQ6kgktxBqUJmdT0/d7t34EV6Bu+bsccDHegC&#10;xRTYxhad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ZxRTZ&#10;eYz/AEoAdu4ozX5Of8Flf+Dmvwp/wT/8U3Hw9+HOm2fjb4g2+5L2SWYix0nggq5X5jIDggAEcHNf&#10;hN+0T/wXZ/ah/adtWt/EXxQ1e3gYkhdKA09lHpuh2mgD+zaW/hgfbJLGjYzhmAqUMGGexr+FOb9t&#10;b4wzybpPip8Q5D0y3iG7J/8AQ67n4Lf8FW/2hvgLrn9paD8VvGDXA/hv9RlvY/8AvmVmFAH9um4U&#10;A5Fed/ss+L7/AOIX7M/w917VpvtGqax4c0++u5QoXzJZbaN3bA4GWJ4969Ci4Xpj2oAdRRRQAUUU&#10;UAFFFFABRRRQAUUUUAFFFFABRRRQAUUUUAFFFFABRRRQAUUUUAFFFFABRRRQAUUUUAFFFFABRRRQ&#10;AUUUUAFFFFABRRRQAUUUUAFFFFABRRRQAUUUUAFFFFABRRRQAUUUUAFFFFABRRRQAUUUUAFFFFAB&#10;RRRQAUUUUAFFFFABRRRQAUUUUAFFFFABRRRQAUUUUAFFFFABRRRQAU2UsNuOPWnVHOOlADZJDj73&#10;FfL3/BTv/gpX4X/4J7fBSXVLySG98UaorQaNpm4F5ZccMw6hR1z7V2X7d/7c/g/9gj4K33i7xTcr&#10;JcYMWm6cjfvtRnx8saj0zjLdhzX8zX7WX7VHi79s/wCNuqeOvGN5JcX19I32W2DfutPhz8sSD2GM&#10;nucmv0jw+4HnnNf2+ITVGG7/AJn2X6nyfE3EUMBS9nD+I9vLzM/9ov8AaM8XftX/ABWvvGXjTVJt&#10;S1e/YkBj+7tk7RoOiqOnHpXDhMHrz60RrtWnV/VmFwtLD0lRoxUYpWSWx+M4jETrTc6ju2NwQOtI&#10;oyPvYzTz0qEnDNt+92raUklzMzjrohyq0kiou92kOwKBksewAHWv2M/4Ic/8ERWWbS/jF8X9Kmin&#10;Urc+H9AuV+UDGVuJlPUEcqhzwQeCKr/8EO/+CIk817Y/F74xaM0cWxLnw7odzwT/ABLcTL+qqfZs&#10;9q/ZmG3WAKqqqqowAOMV/PHiN4ie2vlmWy93aUl18k/zZ+ocK8L8tsZil6J/mLFZpFHtUbRjAA7V&#10;IsQC4p1Ffhh+ipJKyGmKho91OooGGKjZcv8AyzUlRv8AMx/Kk77oD8o/+Dp34JyeIP2ffBPjxVyv&#10;hbUzYSkDJAuSvP0+Svw7+bufl9a/qE/4LB/BuT41/wDBOz4m6Ta2LajqVvpUl5Ywqu5mnjGUx78m&#10;v5eo4GgjaN8rIjFWB6gjg/qDX9O+DmYqtlUsN1py/B6/5n5Dx1hXDGKt0kj7g/4N/f2pLf8AZr/b&#10;0tLPUJoLfSPHVp/ZFzK7Y8twS0IH+9IQPxr+j+P5j/Ov47PDviTUPBXiPTta0uZoNU0e4jvLST72&#10;2aNg6n8CBxX9VP8AwT8/aisP2uf2T/B/jS1u1uri+sUivjjaftKDZLkdsurEe1fH+M2ROli4ZnBe&#10;7LR+q2Pe4EzFToSwkt46r0PaiOtcN+0j8HNP+P3wI8VeC9Ui86x8RadLZyqP4sjgfmBXbhtw+vSg&#10;xdf881+LUakqdRVYbqzXyPvqlNTi4S2aP5B/jB8LNY+CHxV8ReEtes30/WPD99JZ3MD/AMDKeMHv&#10;wRXO4O7j8frX64f8HLH/AAT1bw/r1n8dfDNiptr5lsfEaoceW/8Ayym299xLAntgV+R64Xp9c561&#10;/aHB+eU82yyniYO8krSXZrc/As9y6WCxcqTWj1XoI4JI57024GLeQf7J/lT37VHcLi3k/wB019NL&#10;4DyI9PU/ps/4Ie/8o2vh7/17f0FfW5/1bV8kf8EPP+UbXw8/69v6LX1w33Gr+IOJP+RtiP8AHL8z&#10;+h8q/wBypf4V+R41/wAFC/8Akxj4vf8AYo6l/wCkz1/J5pefsEPP8C/yr+sP/goX/wAmMfF7/sUd&#10;S/8ASZ6/k80tc2MX+4v8hX7V4I/wsT6xPgPEL46Xz/Qm52Cv0C/4No/+UlT/APYsXg/8iw1+fpTC&#10;1+gX/BtGv/Gylj/1LF5/6Nhr9G8QP+RDiP8ACfI8N/8AIxpep/Q+DikAy1HaiMYb8K/jRn74fhl/&#10;wdUDP7R3w79tEbH/AH9kr8rdu8c/dr9Uv+Dqf/k4/wCHv/YEb/0bJX5WhN461/X/AIZ3/wBW6Pz/&#10;ADPw7i52zOovT8j9A/8AgjP/AMFjdU/Yw8W2fgPxxezX3w21ScRRyyHfJpMjkDcCT/q/UfSv6CPC&#10;3i/T/GPh611XSbyDUNNvohLBPAwdJVPQg1/HmYgxPHbGe9fpx/wQr/4LDSfs569Y/CH4kagW8F6n&#10;KI9H1Wd/+QPIf+WT/wDTNuMHI2475r4fxK8PVUi80y+PvLWUV1Xdefc+h4V4nVNrBYl6dGz95o5W&#10;bj9acvBqrY3kd/bx3EEizQzKGVlbKkHkEfWrAZQT97rX88vex+odCYHIooXgUUAFFFFABRRRQAUU&#10;UUAFFFFABRRRQAUjnCnFLSN92gCJJ9xw3ytjOPSvnD/gpX/wU6+HH/BMn4Jt4q8c6in268LxaRpU&#10;JBudTmAztQZ4UcEnsK9z+JHj3SvhX4C1XxJrl5HY6Tods97eXEhwkUaDczH6Cv42f+CxX/BS3xF/&#10;wUr/AGvtf8TahK8PhrTLqSz0DTxL5kdrbIxAIPGS3LZx0bFAHYf8FQ/+C83xm/4KSeMb6G41a48I&#10;+BcmO08P6ZO8cZi/6bMMeaSefmHGcV8OmRmPLMfxo5k4oMZH9PegBuaKXbzU8GkXV0m6O1uJF9Vj&#10;JzQBXozVz/hHtQ/58bz/AL8t/hUVxplzaDMtvNGPVoytAEAOK3Ph/wDEvxB8KfEtvrPhrWtS0PVb&#10;Rt0N1ZXDQyxn2ZSDWGFyaUIWoA/tB/4IYfFbxF8bP+CYPwr8ReKtUuta1u80pPPvbly805Hd2OSx&#10;9zX11XxH/wAG8Dbf+CR/wh99KX+lfblABRRRQAUUUUAFFFFABRRRQAUUUUAFFFFABRRRQAUUUUAF&#10;FFFABRRRQAUUUUAZfiPxlpXhKNX1TVNN01JDhDdXKQ7zjoNxGTWWnxr8Hk8+LPDXT/oKQf8AxVfj&#10;D/wevXk1l8AvhG0MskTNrswJRiuf3DelfzqnXr7H/H5df9/W/wAaAP7yv+F1eDf+hs8M/wDg0g/+&#10;KrS8P+MdK8WRNJpeqadqSR8M1pcJMqn3Kk1/BD/bt9/z+XX/AH9b/Gv6QP8AgzFuJLz9mT4gPLJJ&#10;Ix1IDLsWOMmgD9sUbeuaWkVdtLQAUUUUAZfiTxnpPhGFH1TVNO01ZD8hu7lIQ+OuNxGayU+Nfg8H&#10;5vFnhn8NTg/+Kr8ZP+D1G5ktPgh8K5IpJI3W/uRlWK/886/nUOvX2P8Aj8uv+/rf40Af3lf8Lq8G&#10;/wDQ2eGf/BpB/wDFVpaF4y0rxWkkmk6pp+pxwna7WtwkyofQlScGv4If7dvv+fy6/wC/rf41/R7/&#10;AMGTl3NqH7J3xk86aSYr4qtQC7FsD7L70Aftmkm8+1OpkcWw/hin0AFfAv8AwcynH/BH/wCIx/6b&#10;WX/o9a++q+Bf+Dmf/lD78Rv+u1l/6PWgD+P3PFFFFAH6rf8ABnjz/wAFaJh2/wCEN1L/ANChr+qS&#10;JAo4r+Vv/gzx/wCUtM3/AGJupf8AoUNf1SJ0oAdRRRQAUUUUAFFFFABRRRQAUUUUAFFFFABRRRQA&#10;UUUUAfxn/wDBwkcf8Flfj1/2MP8A7Rir40Xmvsv/AIOE/wDlMr8ev+xh/wDaMVfM/wCzf4YsvG37&#10;QfgbRtSh+0adq2v2NndRZx5kUk6K6/ipIoA41lAX+vrTc1/X7Yf8G1n7I9zZQyN8OIt0iKx/fe30&#10;qf8A4ho/2Rf+icx/9/v/AK1AH8fnWlUn9a/r61T/AINlf2RdTsmh/wCFfNBu/jiudjD8cV418bP+&#10;DP79mfxl4S1CPwlP4u8K6/cLi2vH1I3VvbN6mHC7h7ZFAH8w/gf4k+IvhfrcWqeHda1TRNQgYGO5&#10;srloZEI5BDKQa/T3/gnJ/wAHV/xq/Zd12z0b4mNF8TPBojWDNzldQtPmBaYS8tK20EbWIHPWsD/g&#10;o3/wa3/HH9i7RrrxF4P2/FHwhZQvNc3WnxeXeW6oNzu8GThAoJ3Z7V+Y8kLW022VGjZeqEbSKAP7&#10;e/2D/wDgpJ8Kf+Cifw4HiL4a+IrfUvJVTeafIwW9sGYZ2yJng/TIr3iNyTX8N/7Cv7dPxA/4J8fH&#10;zTfH/wAPdWlsdRsXAubcndb6jBkF4ZV6MrYH0IBr+wP/AIJe/wDBRnwp/wAFL/2XNF+IHh9obPUJ&#10;YhHq+lrL5jaXc4+aMnjIz0OBmgD6Ropok4HXkZ57U4HNABRRRQAUUUUAFFFFABRRRQAUUUUAFFFF&#10;ABRRRQAUUUUAFFFFABRRRQAUUUUAFFFFABRRRQAUUUUAFFFFABRRRQAUUUUAFFFFABRRRQAUUUUA&#10;YviH4g6H4Vukh1LWtJ02RxkJd3ccLMPYMQazx8bPCA6+K/DP4apB/wDFV/O7/wAHnN7NZftYeBWh&#10;mmi36XzscrngV+LsGvX3mp/pd194dZW/xoA/vmtr+O8hjlhljmhlXcjowZXHqCOKsA5FeO/sEox/&#10;Yy+GGTu/4pyzJ56nyVr2IdKACiiigAooooAKKKKACiiigAooooAKKKKACiiigAooooAKKKKACiii&#10;gAooooAKKKKACiiigAooooAKKKKACiiigAooooAKKKKACiiigAooooAq6rq9tolq1xeXFvZ28Yy8&#10;s8gjRfqTxWCfjX4PH/M2eGf/AAaQf/FV8y/8F4ww/wCCXXxPZWKlbDIIOCDzX8aA16+A/wCPy6/7&#10;+t/jQB/e1oHjfSfFhk/snV9L1LyiN/2S6SbZ9dpNa4ORX4Df8GUd3Nf2XxeM00srLcW4Bdi2P3Y9&#10;a/flRhaACiiigAooooAKKKKACiiigAooooAKKKKACiiigAooooAKKKKAGyMVNfHn/BcP9v5f+CeP&#10;7AXizxXbzLH4l1iF9J0EHgNdSL1z1BCbmBHcCvsNxk1+Bf8Awew/tAXVhpnwl+F+0fZL4zeI2bH8&#10;cZaADP0egD8DPFninUfHHia+1jVr661LVNSma4urq5kMktxIxJZmY8kknqa6f9n/APZt8dftSeP7&#10;bwv8P/DeqeKNcuztjtbKLcxz6noB9TXD7smv6vP+DXD9gTw9+zR/wTz8OfEBrW3uPFnxNhGqz32w&#10;CRbZv9VFn/Zy3PfNAH5M/DD/AINBv2oPH/hG31S+uPBfhya4QN9hv7+RbiI9w4EZAP0Jq146/wCD&#10;PT9qDwrotxeWepeA9Y8hC629vqMhnlIHRQYwM/jX9SyJ8xPr+lDQ7+v50AeffsseD7/4f/s0fD3Q&#10;dUhNtqei+HNPsbqI/wDLOWK3RHX8GUivQ4/u1H5GE24GM54qRF2CgB1FFFABRRRQAUUUUAFFFFAB&#10;RRRQAUUUUAFFFFABRRRQAUUUUAFFFFABRRRQAUUUUAFFFFABRRRQAUUUUAFFFFABRRRQAUUUUAFF&#10;FFABRRRQAUUUUAFFFFABRRRQAUUUUAFFFFABRRRQAUUUUAFFFFABRRRQAUUUUAFFFFABRRRQAUUU&#10;UAFFFFABRRRQAUUUUAFFFFABRRRQAUUUUAFFB6VH0/CgCSuR+OHxh0L4C/DTVvFniS9Ww0XQ7d7q&#10;6lIydijJCjuxxwK6aSVUVmYhVHUk/rX4L/8ABwd/wU+uPj18VLj4O+EL8f8ACIeF5h/atxbOf+Jl&#10;dDrHuHDRrwcjgkmvpeFeHKuc4+OFhpHeT7I8jOs0p4HDOrPfou7PlP8A4KYf8FA9e/4KD/tFX/iK&#10;8kkt/C+nyNbaDp5ziC3BOHbsXbk5x0IHavnl+lNXg7QMdsinFcHNf2PleW0MBhoYbDxtGKt/wT8K&#10;x2MqYmu69R3bFUYFKTimk/N1/Cmu2wM38S9Ofy//AFV3cytqcqi3sLJMsa7j0r9W/wDghR/wRoi+&#10;LV3Z/F74q6SZvDsYS48OaVOcC6lDZ8+VccqMfKPUZ56Vyv8AwRY/4Ira58fvG2mfEv4n6S2neBNO&#10;cy2ulX0TRzapKMFWZDgrGOOo5zX7xaFoVn4Y0i20/T7aCzsrOMRQwwoFSNRwAAOMV+C+JPiGkpZV&#10;lstdpST/AAT/ADP0rhPhd6YvFL0TJtPtY7S0jhhjWKKBQiIowqqOAAKmH3xSIcdBTwMEV/P8n3P0&#10;y1tB1FFFABRRRQAUxvvGn01zigCnrNkuo6TdQSKrLNEyEMM5yCK/ks/a5+FMvwL/AGpvH/hC4ULL&#10;oOszwe2C24f+hV/W3INynjPHT1r+eH/g5D+CUvw0/wCCgkmvW+mtb6T4s0qG4N1twtxdBn80Z7kL&#10;sz9a/XPB3MlQzSWFb0qR/Ff8OfD8dYX2mDjVX2X+Z+f7ct6ccV+on/Btf+3X/wAKp+MmqfCHX72K&#10;30Lxdi50jeDuS9Ucxq2cBTGGbGOWr8vAK0vB/jTUvhz4x0rX9Hma31TQ7qO9tnV9rb0IIHHODjBx&#10;2Jr994pyOGbZdUwb6rTyktmfm+S5hPBYuFaO2z9D+wlBx9TmpGUqa+ff+Ca37bGlft2/staD4wtJ&#10;of7VWJbXWLZDzb3aDEnynkKWDEZ6ivoI8iv4uxmFqYWtLD1VaUXZn71QrQrU1ODumcv8Xvhbovxs&#10;+G+teFfEVjDf6Nrds9pdQSruV1YYOB6+9fzD/wDBRz9gfxF/wT8/aG1Dw3q0f2jQ7+V7nRNQjjKx&#10;XMBJKpz0ZRxjOcDNf1QBgfSvn7/gor/wT/8AC3/BQX4EX3hXXI47XVIQ0+kamF/eWNwB8pz/AHSc&#10;ZHpX2fAfGE8jxnv/AMKekl+vyPC4kyOOYUPd+NbP9D+WJxnH1ptycW0n+6f5V6B+05+zN4w/ZC+L&#10;2peB/G2myWGr6dI2xyP3N9Fn5ZYm6MpGDwTg8HmvPrg/6M30Nf1rh8ZSxOGWIoNSjJXTR+JVqE6N&#10;T2VRWaZ/TX/wQ7/5Rt/D3/r2/oK+uG+41fIv/BDoZ/4Js/D3/r2/oK+ujxG1fxTxL/yNsRb+eX5n&#10;9A5X/udL/CvyPGv+Chf/ACYx8Xv+xR1L/wBJnr+T7Sv+PGPjHyL/ACr+sH/goX/yYx8Xv+xR1L/0&#10;mev5PtL/AOPCH/cX+VftXgl/CxPrE+A8QvjpfP8AQlb7lfoH/wAG0f8Ayknb/sWLz/0bDX5+E/JX&#10;6B/8G0n/ACkok/7Fe8/9Gw1+jeIH/IhxD/unyPDv/Ixpep/Q52ojPzNSgZaoicbvyxX8abn74fhr&#10;/wAHVP8Aycf8PeP+YI3/AKNkr8r0+70xX7Ef8HO/7NHjzx74z8H+OdD8N3mreGdF0tre+u7Uea1q&#10;4d2JZFywUKQS3QV+OccnmJuXaVYfKRyD9K/rfwvr0qmQ0oQkrxvfy1PxPjCjNZjOclo7W+4kwSaR&#10;mxz8wI5BX1pFfj7tOZsV+iyXMknsfKptPQ/bj/g3z/4KvH4oeH7b4I+PL2STxHpUTNoN/L92/t1/&#10;5ZMSfvr6nrn2r9YowSvsO1fx7+CPHGrfDfxfpuv6FfT6Zq+kzrcWtxE5Vo3U5H/6ulf0w/8ABJb/&#10;AIKEaf8At+fsw6fq8k1rD4s0VFstcs1b5o5lA+cAnJVhg7umSa/mLxQ4NWAr/wBpYRfu5vVfyt/o&#10;z9e4Qz761T+rVn78dvNH1cOFpc5qIfMtIi7Qa/Ib9D7joTUU1DzTqACiiigAooooAKKKKACiiigA&#10;pG+7S0N0oA/OH/g6M/aPvfgB/wAEpfFMek6gtnqviy8g0bZuw1xbSkrOAP8AdIzX8kJOTX9EX/B7&#10;nqlxa/CD4FWkc0kdvdarqRljU/LJtigK5Htmv53TQAqkjp3r1X9jb9jzxp+3T8fdD+HfgXT2vta1&#10;qdYy7DENpHn5pZG6Ko9T1OB3rymv3H/4MsPhnpOofHL4meKpmjbVrHTksYVYAlY3KOWH4jFAH2f+&#10;wZ/wab/An9n7w9p958UIW+JvipSWu1nJTSz6BYfvcc5O7mvvr4af8E8fgj8IdKjs/DPwv8JaXbRj&#10;Cxx2SkKP+BZr2zFGKAPOz+yl8NVUr/wg/hfa/BH9nx8/pXE/En/gmf8AAT4v2RtfEnwp8H6pAw27&#10;HswMj/gJFe9YoxQB+eHx3/4Nhv2R/jSg+z+A5PBnbPh+f7Nj/voNXwf+1x/wZd/adcvNQ+DPxGW1&#10;0qOEfZ9J16EzXMsgHOZ1KqAT0+Wv3/IyKMUAfMf/AASC/Zl8U/shfsBfD/4feNbe1tfEnhqyFrdx&#10;284mjDD0YcGvpyjFFABRRTJmwlAD6K/P3/gpf/wcQfAv/gnRPPos19J448bQlozo2jTK/kEZB8yX&#10;lFIbAKkg1+Nv7Sn/AAd8ftDfFgahZ+D9P0HwHYyyn7HcWau95FGOgYuWQtjrgUAf1KFsUgbNfxp3&#10;v/Bwl+2Nf3HmyfHLxRv6cR24AH/futHwf/wcY/tieFNVhnf4za/qFvE25ra4igMcvscRg/kaAP7H&#10;KK/nJ/Y7/wCDzTxt4d8QxWPxj8C6brWhiNIxd6K7RXgfIBd97FSuOcKM1+3v7Dv/AAUS+Fv/AAUK&#10;+GcPib4b+IrfUomGLizkPl3dm44IeI4YAHI3Ywe1AHvNFRwtuLfWpKACio2OckfQ18b/APBQj/gu&#10;h8A/+Cc+sXGh+MvET33i2KLeui6fE002eu12UERkg5+fHBFAH2ZRX8+/7TH/AAes3c1tax/CP4Up&#10;azKzCeXxJc+dHIvONghZSO3Wvkj43f8AB2R+1J8V7OaPSNR0fwQ033ZNIiJaP6eZuoA/q93gGl3D&#10;NfxpXn/Bwj+2Nfy+ZL8c/FBbGBiK3H/tOi2/4ODP2xrWVZk+OfihWB6+Vbn/ANp0Af2XUV/JH8Ef&#10;+Dpj9rH4T3vmav4vh8br08vV4gF/8hBa+9v2OP8Ag8/0fWVtdM+Nnw/k067uLgI+raC5NnbRY+80&#10;blpGP+7QB+81FeY/sv8A7XPw9/bI+HUPir4d+JtO8SaTIqM5glHnW5YblWWPO6NiOcMAa9MiXbn3&#10;5oAdRVXXL5tM0i5uFUM0MbOATjOBmvwM+IP/AAeb614H8fa3orfCm0m/sjUJ7ISC5++I5WTP3u+2&#10;gDs/+D2g/wDGP3wj/wCw7N/6Iav5zj90V+h//BZ7/gu9e/8ABXL4f+E9DvPBsPhlfC9+96sqS7zN&#10;ujKbep9c1+eLf596AG1/SN/wZd/8mvePv+wmP51/NzX6Mf8ABHH/AIL333/BJv4ZeIPDtp4Mg8SL&#10;rdyLjzXl2+X7dRQB/XIOKK/nq/4jX9Yi+VfhNaKB2Nyf/iqVP+D17Wp5FT/hU9n8zAf8fB/+KoA/&#10;oUorz/4ZfF9/iB+zdoPjr7J5MmseHYdcNsD/AKoyW4m2Z9s4r8Svix/weV618M/idr3h8fCuzmXR&#10;r6WzEhuPvhGK5+97UAdb/wAHrP8AyQn4Wf8AX/c/+06/nLr9Dv8Agsz/AMF3r7/grf4F8LaNdeDY&#10;vDP/AAjc8s/mJLv83ft46nptr88z1OOlADa/pE/4Mj/+TTvjN/2NVr/6S1/N3X6Lf8EXv+C9N5/w&#10;SM+EXjHwza+C4vE3/CWarFqTTPNsEOyLy9vUdetAH9c1Ffz0r/wewa0g/wCST2e7vi5P/wAVUlt/&#10;wet61d3UUX/Cp7MeY4XP2g8ZOP71AH9CVfAv/BzP/wAoffiN/wBdrL/0etfXX7NHxdb49/ATwn4z&#10;e1+xyeI9OjvjAGz5JYdK+Q/+DmP/AJQ9/Eb/AK7WX/o9aAP4/wCiiigD9Vv+DPH/AJS0zf8AYm6l&#10;/wChQ1/VInSv5W/+DPH/AJS0zf8AYm6l/wChQ1/VInSgB1FDdKjWTaD6evrQBJRXIfGP43eF/gH4&#10;FvvE3i/XNP0HRNPiaWa4u5ljX5RuIGTy2B0HJr8XP25f+Dyvw34MkvdH+B/g1vEd9bzhU1jWd0dj&#10;MnOdsYKyA9MZoA/dLOKaXA71/If8cv8Ag51/a2+L2sNcab8QJvBdrJnNppESeVg9v3isePrXn5/4&#10;OAv2wif+S5eKu3Hl2/8A8boA/syByKK/kn+Af/B0z+1d8FtTaXWPFlv8QIcACHW4QEA/7ZBDX6sf&#10;8E2v+DtH4W/tO6xpvhf4r6Y/w58U3SCNb/fv0u6mLfdB5MQxzlzjigD9gKKz9D1uz8S6Pa6jp95b&#10;31jeRrNb3EEgkhmRhkOrDIII5yOK0FPyigAooooAKKKKACiiigD+M/8A4OE/+Uyvx6/7GH/2jFXz&#10;v+yJ/wAnWfDX/saNN/8ASqOvoj/g4T/5TK/Hr/sYf/aMVfO/7In/ACdZ8Nf+xo03/wBKo6AP7rtH&#10;/wCQXa/9cV/lVqquj/8AILtf+uK/yq1QAU2XJx+tOooAqy2sd0kkckUbpIpR1YblZT1BHQivxd/4&#10;OMv+Dfnw58Yvhfqfxk+D/h+DR/Guho95rVhaLtg1S2VSWZUA/wBaOuem0Hiv2sPAqpd2kd3bSQzL&#10;HJDKpR43AZWU9QR0IIoA/gSlj8l2Vhhh1B7V+i3/AAbaf8FJ7v8AYT/bu0nQ9Y1aa38AfECQadqk&#10;DShbeGZuIp3zwNmW9OtQ/wDBy3/wT5t/2Gf+CgmpXuj26weFfiMj65pwAVVSVnzOiquAqq7AAY6V&#10;+eem30unajBcwN5c0EgkjYHG0g5HNAH99VhdJfW0U0MglhnQSIw6MpGRVocCvlb/AII0ftP3f7XP&#10;/BN/4XeMtUuobzW7nSY4NUaM8LOnykf987a+qQc0AFFFNkOENADqK8l/as/bN+HP7FHw2vvFnxE8&#10;TWPh/S7KFpgkrg3FyF6iKP70h5HCg1+Mf7ZX/B6JHZ3P9n/BL4ex3DQTOsupeIXLQ3EfG1okjKsp&#10;6/eoA/faiv5MPiD/AMHVn7VnjHWnurLxFY+H4WJIt7KH92PpuyatfDD/AIOvf2p/AOofaNQ1bS/F&#10;CE58rUYiFH/fG2gD+sWivwZ/Yq/4PPNN12aHTfjh4B/su4urhUXVdBZjaW0R6s8blnY5x92v2i/Z&#10;2/aZ8E/tYfDWy8WeA/EOn+IdF1CJJUlt5QzRbhkK6g5Rh6Ng0AeiUVDbtsOz5iR1J71NQAUVGww6&#10;/wC0a/NH/guR/wAF6NQ/4JFfGDwT4atPBsHiaLxZpM2pNI8uxoSk3l7RyOvWgD9MqK/Gn/gmT/wd&#10;MXX7ev7Yvhf4X33gC10CPxNMYI7oXGWVsZAxu56V+kn7Zv8AwUL+FP7AvgGXxB8S/FVjo0K8RWgb&#10;zLy4PbZCvzke4GBQB7lRX8837Xf/AAeh69ea0LX4N/DuxtNOjZo5bzxC7SSTdg8YjZdo9mGa+PvF&#10;v/B01+1h4j1mS6tvFsGjwuMC3tYR5a/TcCf1oA/raor+VP4Q/wDB3F+098Ncf2ovhvxd/wBhSNx/&#10;6LK1+jv7An/B3h8L/wBoHWdJ8M/FTQbr4f69eBY5NTjfzdNlmOBgDlkXryxwMUAfsfRWT4Z8Vaf4&#10;38PWer6Tf2mqaTqMSzWt1ayrLFPGwyGVlJDA+orQt2YOV5IHc0ATUUUUAFFeV/tcftifD39iX4Xy&#10;eMfiN4gt/D+iwt5YdwWkmbGdiIPmY+wFflL+0J/wee/CnwdNq2n+Avh/4k8UXEaMtjqU8yW9q79i&#10;8bAPt9hzQB+11FfzDeMP+Dy/9obXkZbHwb4A0qPkK0KXG4DtnLkZHtXjXiL/AIOlf2stb1M3Fv4w&#10;i06M8iC3iXZ+oJoA/reor+SnwX/wdQ/tXeGNW+03Xim11qPH/HvdxAR/+OgGvpf9nP8A4PSPiNon&#10;iu2T4nfDjw/rHh5VxKdFd4b5m9cyMUx+FAH9H9FfGP8AwTj/AOC5vwN/4KS6fHa+Gdcj0HxWzCN9&#10;B1WUQ3JcjIWMnAlOM/czX2ZCxZOep7elADqKKKACjNfGP/Bav/gqRdf8Epf2etE8bWnh2PxK+saq&#10;dPMDvtEYEZfd1HpX5n/D7/g861bxh490TRW+FVpBHqt/BZs/2nmMSSKmfvdt2aAP3+orjPij8cvC&#10;vwN+Hj+KPGHiDS/DuhxKpa7vrlIYizDIUFiAWODgDk1+Uv7Xf/B4f8Gfg/q+paN8PPDOveP7qOJk&#10;g1FWFrZpMOBuVwGZc91PNAH7G0V/Lz8Rf+Dxj9ozxX5iaf4b8EaDHyqNapOzY7Z3ORmvdP8Aggh/&#10;wXG/aC/bi/4KJ6L4L8eeLGv/AA3fRTSS2YiVV4R2ABxnqBQB/QlRXyz/AMFbv+Cglz/wTX/ZMvvi&#10;RZ6KviCSznWH7K7bVOe+civyP/4jYtax/wAkns//AAIP/wAVQBwv/B6F/wAnV+A/+wX/AEFfivB/&#10;rE/3hX2V/wAFj/8AgrZdf8FY/ijofia48Mx+Gm0W1+zeUkm8Se/U18aq2Jc9PmHFAH9zX7A//JmH&#10;wx/7Fuy/9EpXr1fzf/An/g8Q1T4L/B/wz4TX4W2t1H4d02CwWX7RjzPLQLu+93xXWH/g9j1nPHwn&#10;s/8AwJP/AMVQB/QpRX8/fhD/AIPQda8W+LtK0v8A4VVZx/2leQ2m/wC0H5PMdVz97tmv3406f7dY&#10;203AM0auR6ZANAFyioZRhGzztHWvwz/ay/4O6tW/Zr/aU8YeBY/hla6hH4Z1F7FLhrggyhcckbqA&#10;P3Sor4J/4Idf8Fk5P+CuPgLxrqt14dh8L3nhW/jtUtkff5sbRhi55Pc4pn/BSH/g4b+A/wDwTru5&#10;NHvNSfxt4xjLA6NosqyNEQcMJJeURgeCrYNAH3zRX8yPx+/4PJfjh431nVLfwV4R8L+GdDknb7BL&#10;L5kl9HET8vmHdsLfQYrwWb/g6G/a2e9aZfHbLGWz5QhTavt93NAH9dFFfzA/BD/g8Y+PvgW90+Hx&#10;R4Z8J+KdNWVPtkjrKl08WRv2EMFDEZwSMZr9lf8Aglh/wXm+EP8AwVLebSdDafwn40t4950DVJ08&#10;6YesTcCQ99q5IHNAH3TRWZrviG08M6TcX+o3lrZWNqhkuJ55BHHCBySWPAH1r8uv+Cin/B1l8Ff2&#10;RtYvvDPgi2ufiZ4mtxJE8lhIFsbSUHC7pDxIp5+4aAP1Yor+WH4vf8He37SvxJt5I9Ls/CvhANwj&#10;6bHKXHp99mGa850X/g6M/a103U47iTxt9sjjILQywrsf64GaAP65KK/m5/Zh/wCDzz4keG/Fljb/&#10;ABS+H+h694djUiebR3eHUGOOCDIxTGcZ4r9tv+Ce/wDwVG+E/wDwUo+Hn9tfDzXoZr6GJZL7Sbhv&#10;LvbInGd0ZwxUHjcBjNAH0hRVc4JLBs46c9qsUAFFFNlOIzigB1Fec/tG/tSeBP2SvhtdeLfiF4j0&#10;/wAOaLb5xJcyhXnYDOyNCcyNjnaoJxX4rftrf8Hn1pomqTab8DvAUepfZrhozqviBmFvdxcgPHGh&#10;V1J4PzUAfvfRX8mfxK/4Os/2qvHOtC6sNe07w3Dgg21hF+7Of9/JqT4df8HXf7VPgm98y+1rTPEa&#10;k/6u/i+X/wAcxQB/WRRX4C/sc/8AB6J9u1COx+Nnw7htlnuEjTUfDsjLDaxnAZ5UkLMxHJwtftd+&#10;zH+1h4D/AGxPhpbeLvh74k0/xBot0qgtBIDJbsRnZKnVGx2bBxQB6ZRUcJy3XNSUAFFBr8+P+C5f&#10;/BaS/wD+CReneCbq08KweJl8VXE0DK8uww7EDZ6jrmgD9B80V+Kv/BO//g62uv2zv2u/CPw21D4e&#10;2ug2PiSZ4jeC43NEQhI/i7kY/Gv1b/aZ/a4+Hf7H/gG68SfETxRpfh3TbaMy4nmUTTgdoo87pD7K&#10;CaAPT6K/CT9s3/g848P+GZdQ0v4J+Aptbu7W42QavrjlLG5i5ywiUrIpPB5r4j+Kf/B2j+1F4+kZ&#10;tPutC8K7mzt06JsD2+ctxQB/VvRX8j/hz/g6V/ay0XVo7m48ZR6jHGcm3nhXy3+uADX1X+yx/wAH&#10;n/jnQvEccPxa+Huk6voOwKJtClaG8D/3mMjFSv0GaAP6NaK+ff2Ev+ClPwp/4KLfDmPXvht4jg1C&#10;SONXvNOkPl3lkTwQ0Rw20Nxuxgmvfoev4UASUVHdy+RbSP12qT+Qr8M/2uv+DuzV/wBmf9pbxr4B&#10;X4Y2uoR+FdSk09bg3BHnBccn5vegD9Dv+C8n/KLj4of9g/8Axr+MWv2O/bf/AODr7Uf2yf2YfFHw&#10;5m+Gtvpa+I7YwG5FxnyuvON1fjmrYH45xQB+/wB/wZLf8eXxf/6+bf8A9Fiv38r+Pr/gjB/wWzuv&#10;+CRlv4vjtfCMPib/AISqSOTLy7DDsXbjqK+7x/wew60ox/wqez/8CT/8VQB/QtRX89Y/4PYtYP3v&#10;hPa/hc//AGVfpp/wRI/4Kt33/BWP4Ja94wvPDcPhttG1NtPWKOTfvAVWz1P96gD7gooooAKKKKAC&#10;iiigAops3Kfe2+4rxb9s79vn4W/sEfD648RfErxRY6JbxwtPBamQPeXYH/PKEfO/OBkAgZoA9ror&#10;+fH9rL/g9L1Jr8Wvwb+GtrFBE7pNeeIpTJ5w/haNYmUr34avj/4if8HVv7VnjHWftNj4gsfD0RJb&#10;7PYx5j+nz5NAH9Z1Ffya/Dn/AIOt/wBqrwRqHnX2uab4jjyD5V/F8v0+TFfZX7Hv/B6NNd3/ANj+&#10;Nfw5gijmuESK/wDDkhWO1i4DNKkhZmI5OF7UAf0AUV5F+yf+2r8N/wBt74dweJ/hv4p0/wAQabJy&#10;6RuFuLY+kkZ+ZP8AgQGa9ZiPzH86AJKKK8R/4KE/tWTfsV/sneKviRb6aury+HYBKtqzbRIeaAPb&#10;JG24r+cP/g9z/wCTofgp/wBixef+lQrqE/4PXdYji2n4TWu7/r5/+yr88P8AgtN/wV5uf+CuvxI8&#10;F+IrrwvH4Zk8JabNp/lpJvE3mS+Zu6np0oA+KK/tQ/4IhIP+HR/7Pxxz/wAIfafyNfxX1+y37FX/&#10;AAdpar+yD+yh4B+GMPw1ttUi8E6PDpS3bT4M4T+LG7vQB/TJGdx/nTq/npH/AAew6wvT4T2f/gSf&#10;/iq3vhf/AMHmGtfEX4l+H9A/4VZZwf21qVvYmT7QfkEkioT97tmgD9+KKzfDuq/254fsb3btN5Ak&#10;+z+5uUH+taEf3aAHUUUUAFFFFABRRRQAUUUUAFFFFABRRRQAUUUUAFFFFABRRRQAUUUUAFFFFABR&#10;RRQAUUUUAFFFFABRRRQAUUUUAFFFFABRRRQAUUUUAFFFFABRRRQAUUUUAFFFFABRRRQAUUUUAFFF&#10;FABRRRQAUUUUAFFFFABRRRQAUUUUAFFFFABRRRQAUUUUAFFFFABRRRQAUUUUAFFFFABRRRQA1zha&#10;haQqxzxippThKyPF3iiz8G+FtQ1fULiO1s9Nt3uJ5XcKqKgJPJ47Ucrei66BzJK7PjX/AILj/wDB&#10;Qhf2Kv2WrzTdFuki8deMo2stKCnMlsp4efB4+TI69c1/OHdXM2oXs1xPK01xcSNJLIzEs7k5Y/iT&#10;Xvv/AAU5/bSvP27P2ufEXi5ridvD9tKbLQ4S52x2qEhW29Fdv4iOuBXz6OW3M33vbGK/rzw74Wjl&#10;GWxlUX72esn+S+SPxDirOHjcU1F+5HRf5jlGDx+A9KDuxSp0pW6V+gXPlhuPeu+/ZQ8beHfhl+07&#10;4C8ReLrNdS8L6LrMF1qlsyBhNCpORg8HqDz6VwBTcPb1pGTchXPHuOtcuMoLEUZ4eTspJq60evZn&#10;Rh63sqkai1s72P68Pg18R/Dfxa+G+k654TvrLUNBvoVe2ltWDRgYGF46EeldYJMNX8lvwW/bE+KH&#10;7OsMcPgzxt4g0WzgfzYrKO8kNoG9fKzt5+nNfox+wT/wcs+KNF8V6b4f+N9nY6losp8uXxBZRCGa&#10;2J4BaJcKVHUnrjNfzHxB4UZng1KvhmqsdXpvbp6s/W8r40wdZRpVlyv8D9vI33g/rTm3bhXPfDH4&#10;k6H8VvCNnrvh3VrPWNK1CNZYbi2kDqysMjp0+hrot431+VSpyhJxkrNb3Ps4yTXNF6MfRQDmikUF&#10;FAbNFABTXG6nU1gc0a9AGucp+fSvy7/4OivgtN4v/ZN8L+NII1b/AIQ/WdkpAy5FztQfgNvOa/UN&#10;xgfXivEv+CiPwNm/aL/Y08f+E7WzS+1LUtJnGnQsoOboI3lfjuxXucM5h9RzShiekZK/p1/A83OM&#10;KsRg6lHumfymoCf50OMY6HJqbUdKuNAv7nT7xTHd2Ez206n+GRGKsPzBqPHY9q/tynUU4xtsz+fa&#10;kZRb8tD6t/4JI/8ABR/VP+CfH7Q1vNdNJc+BfEcyW2tWe7iJTwJ0/wBtffjBNf0qfD74iaP8UvB+&#10;n6/oN9BqWkapCs9tcQtuSVSMgg1/H4eFO7J9sV+hf/BF3/gshffsVeILX4f+O55L74b6lKPJu5HL&#10;SaHIfTP/ACyPf+7gYFfjXiVwC8bfM8BH95H4o9139T7zhPiRYdrB4l+69n2P6Ewd1K3JX1rI8CeO&#10;dJ+I3hWy1rRdQttU0vUIhNb3Nu4dJVPIIIrWDbvSv5slTlFuNTdH6vGXMro+bf8AgpJ/wTS8F/8A&#10;BRT4UNpWuQx2PiTTUd9F1mNP31lIQcBiPvRk9VOQMkgZr+cf9sP9izx/+xB4/uvDvjzSZrYK5W21&#10;CNT9lv17NG3Tkc7Tg+1f1mA5Fec/tK/st+Cf2tPhtd+FfHGg2etabdBthljBltXIx5kbYyjDPUc8&#10;mvvuDePsVkr9jL3qL3j280fNZ5w1Rx651pNdTw//AIIdf8o2vh7/ANe3+FfXDfcavNf2Uf2atH/Z&#10;H+Cml+BdAnurjSdILLbNcHdIiHopPfGOtelH/VtXyec4qGJx9XEU9pSbXzZ7mBoujhoUpbxSR41/&#10;wUL/AOTGPi9/2KOpf+kz1/J7pe77BD/uL/Kv6wv+Chf/ACYx8Xv+xR1L/wBJnr+TzTFzYxf7i/yF&#10;fuXgj/CxPrE/O/EL46Xz/QmP3BX6Bf8ABtESf+ClUn/Yr3n/AKNhr8/AuF/Gv0D/AODaJSP+ClLf&#10;9ixef+jYa/RvED/kQ4n/AAnyPDv/ACMafqf0Pjt7Uhjx83ehjgmjdla/jN6n75tqVdU0uDV9Pmtb&#10;qGG4t7hDHLDKgaOVCMMrA8EEdjX5T/8ABU//AIN6dL+KIvPHfwXW30PXl3zXugldttfYHBhx9x+2&#10;OFxX6wSjcBUZiJB759e1e1kmfY7KcQsRhJ27ro/Jo4Mwy3D4ym6VeN7/AIH8fXjfwHrXwx8WXmg+&#10;ItLvNF1rT5DHc2l2hjkiYcfiPQjg1mR/dFf0vf8ABTT/AIJGeBP+ChXhWW+mhj0Lx1axFbLWYIwJ&#10;JGUfIs399e3OcCv54/2ov2WfGn7HHxcv/BfjrTZNP1SxOUlC/wCj3sZ+7LE38Sn8/UCv6j4N48wm&#10;dUlTfuVlvF9fTufjufcN1svm5R96HRnnp5+X86+kf+CVv7d+pfsB/tUaX4i8yRvDOsFbDXLMfclh&#10;Y4Ep9PLJL8dcV82FCx5br+tDR53c5UjBXsa+xzXL6OPwk8JXV4yVn/mvQ8XB4qeFrRqwdmtT+wvw&#10;j4ts/G/hnTtY06aO40/VLZLq3lU5Do6hh+hrUQZ5r8rP+Da/9vib4s/CnUPhD4kvvN1rwegn0h7i&#10;bdJc2bHlSWOSysSABnCiv1SQ8e/pX8VZ9k9TK8dUwdVaxenmujP3zLcdDG4eNePUcvy4+tSVGnLV&#10;JXkHoPcKKKKBBRRRQAUUUUAFFFFABTZOUNOpH5WgD8V/+D0D4F6l45/Y/wDh344gZV07wPrc0N0p&#10;6sbsRomPxQ1/NYetf2n/APBZn9i2T9vT/gnp478B2aySaq1t/aWlxIATPdwBmiT6Fj1r+MDxZ4Xv&#10;vBPifUNH1K3ktdQ0u4e1uInUqyOjFWGPqKAM8da+6f8AggZ/wVGi/wCCYX7ZtvrOtW8d14M8WRf2&#10;VrTM7BrGJmB89AOCwKgYPYmvhfG080obHegD+8H4HftI+CP2kfBtrr3gfxNo3iTTryFJ1eyuVkZF&#10;cZXeoO5CR2YA12olyD+lfwlfA39q34jfs0ahJdeAvGviTws88iyzpp19Jbx3BXON6qQGAyevrX3n&#10;8Cv+DsH9qr4SiztdW1fQPFml2cYjEF3p0ccrgd2lALE+5oA/rDMuE3e2aQTb/u/UZr+dDwT/AMHs&#10;3j62ntYdd+Dvhe5g3jzp4NUmWQL3IXbjNfbHwH/4O6P2ZfizqVlp+vJ4o8GTThRcXWpW6C0hbAzh&#10;ldm2g+1AH6t5orzT4Cfth/DD9p3QLfUvAfjjw74ms7riE2l2peT6IcN+lekl1HegB1FN81SQM8t0&#10;p1AEbSsJtuBt6mvw/wD+Dkn/AIODbj4C3d98D/g3qsX/AAk0sZj1/WrWUN/ZqsP9TGw/5aYIyR05&#10;6EV+iX/BZz9vyw/4J2/sOeKvGj3Crr13A2naLAD+8kuZBsDqO+zcHPsK/jK8b+MdS+IXi/U9c1i5&#10;kvNU1e5ku7qZzkySOxZj+ZNAFPV9Zu9f1W4vr66uLy9vJGmnuJpDJJM7HJZmPJJPJJqAHJAptdJ8&#10;LPhR4k+N3juw8M+E9G1DXte1RxHa2VnEZJZD/Qe54FAHOlD1oAwOfyPev1I+Dn/BpB+1J8VvCVnq&#10;t3/wifhSW7j8w2er3ciXEPswRGGfxrxv9vP/AIN7f2iv2A/BMnibxD4ft/EXhu2wbvUdDZriGyyc&#10;AvkBsH1AIFAHw35rZr179i39tvx9+wl8a9J8beA9autNvdPuFlmt1kPkXiA/MkidGBHHIOK8fIwc&#10;U5Xxnd6Y47UAf2u/8Epv+Ck3hz/gpv8Asq6X480Zbez1ZcW2saasodrC5A+YY6hSc7SeoFfTSy7j&#10;t9a/km/4NlP+Cgmofsef8FDdA8NXl3t8H/EiUaTqEUknlwwzH/VXDe6DcP8AgVf1qW581VkVgyPh&#10;gw6EdqAJgMNX8dv/AAcktj/gtD8a/wDsIW3/AKSQ1/YgCGkr+PP/AIOPbGbUv+C1fxogt4ZbieXU&#10;bVUjjQszn7JDwAOTQB8K7yfxNIpxXuXwJ/4JpfHn9pS8EHgv4V+LtakOcBbJof8A0Ztr66+EX/Bq&#10;X+1Z8UNJjurzQ9H8KtIAfI1e4ZJF9jsVhQB+af8ATmlGQvsa/XS1/wCDM/8AaZuYA58TfDOMt/C9&#10;9Pkf+Qq5D4p/8GkX7Uvw48P3N7Zw+FvE0lupYW2l3TvNN7KGRRn8aAPy63EHNNBwa7/9ob9l34g/&#10;speOLjw38Q/CeseFdYtW2PBewFMnGeG+63B7E1wOw5xQB9B/8E6v+CjXxC/4Ju/HKx8W+C9WuobF&#10;pkOq6X5h+zalCCMhk+7ux0bGR61/YZ+wL+3J4Q/4KDfsz+H/AIleDZH+w6xCPtFpKwM2nzgfPDJj&#10;jcp4449K/hxUqetft7/wZoftn3Phj4+eMPgndLNcWfiaybWrGR5T5dk1uPnVVzjL+YP++aAP6KfG&#10;D7vC2o4/54OPr8pr+Eb9oA4+PXjb/sP33/pRJX93Pim3aTw1fJGrSM0DhQOvSv4uPjd/wTR+PWs/&#10;GfxheWvws8XTWtxrl7JHItmcOrTuQR9QaAPmAuc/rTSc16J8af2S/iR+zrp1nd+OPB2t+GbbUJDF&#10;byX0HlrM4GSB74rzsjFABQTmivRvg1+yN8Sv2hdKuL7wT4N1zxJaWriOaWygMixsexoA85zU2nf8&#10;hCD/AK6L/OvdP+HX/wC0BtB/4VR4w+bkf6Gaks/+CYX7QCXkTf8ACp/GHyuDxZn1oA/sO/ZqTP8A&#10;wTr8Et6/D+z/APSBa/i1/az/AOTmvHn/AGHLr/0Ya/tW/Z60C/0j9gnwfpN1azW+p2vga0tZbZ1x&#10;JHKLFVKEeobiv5Gf2mf+CbHx38Q/tDeNL2z+Fvi6e1utZuZIpFsztdTISCKAPk0GjPFei/GX9kn4&#10;kfs9adaXfjbwdrXhu3vnKQSXsHliVh1A/OvOiMUAFGeKK9H+C/7InxL/AGitFvNS8D+DNc8TWOnz&#10;C3uJrGDzFhkI3BT745oA84JzVnRv+Qxa/wDXZP8A0IV7if8Agl9+0CrYPwn8Yf8AgGam0z/gmL8f&#10;oNTt3b4U+L1VZVJP2M8DIoA/sM/4JvRKf2E/hb/2ALf+VfOn/BzMMf8ABH34jf8AXay/9HrX0z/w&#10;T+0C+8I/sYfDfTNUtZbHULLRIIp4JRh4mA5BHrXzN/wczHP/AAR++I//AF2sv/R60Afx/UUUUAfq&#10;t/wZ4/8AKWmb/sTdS/8AQoa/qkTpX8rf/Bnj/wApaZv+xN1L/wBChr+qROlADmOFNebftS/tM+E/&#10;2P8A4Ga74/8AGl/Hp+g+HrdriVmPzSt/DGv+0zYA9zXpDfdP0r+bH/g7v/4Ka3HxW+O9h8AvDWoX&#10;UOh+CT5/iBEbat1eOoZEJB+eMIynB6NQB8Nf8Fcf+CyXxE/4Kk/Gm81DUru50PwLZu0OjeH7eciG&#10;KHPDygffkbgnOcEkDivjlWwaaetCnmgBxJPNOVifevpb9g//AIJIfHD/AIKIaoP+FfeEbybR4yBP&#10;rF0hisYM9Mt1Oefug19o6j/wZzftOWOiPeLrnw7uJFTcLeO+m81vYDy8Z/GgD8lmJzQp3HFeqftY&#10;/sVfEz9if4gy+G/iR4U1Tw3qCsyxNcQkRXIBxuR+hB69c15Uhw1AH7C/8G5H/BfPVv2VfiBo/wAF&#10;filf3OqfD7xBdJbaZqdzM0knh+RsBVJPJhPTAyQcAYFf03W18tzbpJHiSORdysp4IPSv4EbW8ksL&#10;iOWGR45YWEkbodrIwOQQeuRX9Zn/AAbGf8FEbv8Abg/YFs9E8QX8l94y+G5XSr6aWQyST2+MQSux&#10;5Z2Ctkn0oA/SiOTfu9jTqjtz97H1FSUAFFFFABRRRQB/Gf8A8HCf/KZX49f9jD/7Rir53/ZE/wCT&#10;rPhr/wBjRpv/AKVR19Ef8HCf/KZX49f9jD/7Rir53/ZE/wCTrPhr/wBjRpv/AKVR0Af3XaP/AMgu&#10;1/64r/KrVVdH/wCQXa/9cV/lVqgAooooAKjMA24FSUUAfj//AMHif7OOm+Pf2CND8cw6Ws/iHwjr&#10;MUK3mCWgs5FcyL9CwQ/hX8wwUFvrX9nP/Bej4er8R/8Agk18arIQia6j0F5rbIzsdXXkfhmv4x3X&#10;JbjGDzmgD+lb/gzQ+PKeLP2NfF3w+kYvdeGNZk1MOXLFY5wiBcdgCh/Ov2iHSv53P+DI7XdnxY+O&#10;VhJMNsmkadLFH6nzpd36Yr+iMdKAI5JfLbpu4zivnX/gpt/wUn8D/wDBMj9mnU/Hvi6YTXW1oNH0&#10;qM/v9VuiCUiXsBwSScDAPOcV9DahcRWUElxPIsMMMZeR2OAqjkk+wr+RX/g42/4KYXn7fn7dGsab&#10;pd5eL4F8Ayvo+m2j4VGmjYpNN8pIYM6kqTzg0AfOf/BQz/got8Rv+Cj/AMetS8ceO9Ulf7Q+2x0q&#10;GVvsWlwj7sUa9OBwWIye5rwrTdOudbvobWzt5rq5uGEcUMKF5JGPQBRySfaug+Dnwe8Q/Hz4n6J4&#10;N8K6fcat4g8QXSWljawruaV2P+TX9VX/AARw/wCDeH4Z/sBfC/SNd8Z6Lp/jL4rXiJc319eRie20&#10;6TqsdurDClP74AY/hQB/M14C/wCCcfx0+JtuJNH+FvjK4jI3AyabJDx/wMCsn4n/ALDPxg+DYlbx&#10;L8OfF2mQ243STPpsrRRjGSSyqQB7k1/c0likUQVIlXbgBR0GKp+JvCOneMNEuNP1XT7PUNPvEMc9&#10;vcQrJHKp4KspGCD6GgD+B0Bh8uMjrX05/wAEyv8Agqf8SP8AgmR8btN8R+EdUmudCM6rqmhXMrfY&#10;7+EkbgV/hbHO4c+9frt/wcHf8G2ugD4fat8ZvgPpS6XqWjxNc634atk2wXUI5MluoGFZePkAAxk1&#10;/PbInksyyK3mKcFTQB/dF+xn+1d4X/bX/Z88O/Ejwjcx3Gk+IbZZdgkDNbSYG+J8dGU9q9UL4r+a&#10;7/g0D/4KITfDD9oLVPgXr+pMmg+MImvNHSWTEdvdr95EH96TKjp/DX9Jqjn1OcD6UASY2rj1r+b3&#10;/g9u4/au+C//AGK13/6VV/SE4yVr+b3/AIPbxj9q34L/APYrXf8A6VUAfkr+xx+1DrH7GX7THhL4&#10;naBaWt9rHhC7N5awXLFYXk2Mg3Y543Z+oqH9pv8Aaq8fftffFHUPF3xC8Sah4i1jUJmmZ55D5URb&#10;kiNPuovsoA4rzev6Cv8AghH/AMGyPw/+JXwK8B/HL4wX8viaTxRarrGm+H4DtsooWwYWlbqzddyE&#10;FaAPwx+HP7MvxE+Llsk3hnwT4o1y1lJVJ7PTZpYWI/2wu39a9In/AOCVP7Q0OhrqTfCjxd9lYZDC&#10;zJbrj7vX9K/tO+GPwc8M/BbwrDofhLw/pPh3SLc5SzsLVLeFeAMhVAGeOveui8jAOI1yxyc0Afwd&#10;fEn4B+Nvg+2PFXhTxF4fDP5avqFhLbxu3XCsygE/Q1yhX8utf3c/Hr9mXwH+0z4Ok0Px34T0XxRp&#10;zBgkd/aJMYCylS6FgSrYPUc1/Nd/wcHf8G+if8E90/4Wd8L/ALZqHw5vpiL+0lBeTRJCSRhu8eM8&#10;nGDigDzf/ghz/wAF4vHX/BPb4t6H4T8Uatca78KNUuY7W+tb2ZpDpMZ4Dwk5K7f7vC1/V58O/Hul&#10;fFHwXpfiDQ7yDUNJ1e2S6tbiFw8cqMMggjg1/BDvwPxz9a/o1/4M/P8AgpI/xE+F2sfAPxJqHmal&#10;4XU6hoBuJmeSa2b78KA9EiCg4H9+gD9xaKaJAce9OoA/GP8A4PTUz+w18PDz/wAjav8A6Ty1/NLa&#10;2sl9OkUMck00jbVRFLMxPYAda/tu/wCChf8AwTQ+HX/BTDwj4b8O/EqHUbrQ/DupjVFtrS4a3Nw4&#10;RkCs68gfNmqPwR/4JE/s6/ADQrXT9B+E3g+b7EVaK51DTory5UjofNdS2aAP45PDP7HHxY8XmP8A&#10;s74ceNrhXAZWGjXARh6glMGu/wBC/wCCUP7RXiW2E1r8J/FjR5xlrQof1wa/tm07Q7XSbSO3tbeG&#10;3hiUJHHGgVI1HQAVMIPVR9AKAP4dfGf/AATm+Onw98z+0/hb40i8s4Pl6ZJL/wCgg15Dr+g6h4V1&#10;SSw1Sxu9Nvrc4kt7mFoZYz6FWAI/Gv75mtcuMIu3uSK+M/8Agpr/AMEQvg7/AMFFfhbrFve+GdL0&#10;HxtJG8+n6/p9ulvcfatp2GZlAMidiGz69qAP47PB3jHVfh/4osdc0PULrSdW0yZZ7W6tZTFNA46M&#10;rLgj8K/qJ/4Nr/8Agt237ffwzf4Y/EC5C/E7wnb747hj/wAhy2UcyD/aXA3Zx94YzX80f7UP7Ofi&#10;L9k747eJPh74qtxb6x4ZvJLSYpny5grECRCcEo2Mg4HFepf8Ejv2sbr9i7/goH8OPHEN1Lb2Frqc&#10;dvqixnme0kIEkf44FAH9sqy5k20+s/w1qi69otnfxr+7vYUuEz2DqGH860KAPx7/AODzAbf+Cf3g&#10;v/sZ2/8ARDV/Mv4X12Xwz4k0/VIVVptNuortAxwGZHDD9RX9NH/B5h/yj/8ABf8A2Mzf+k7V/MSj&#10;7TQB9Dft0/8ABTr4tf8ABQTxFDN448RXbaPZoqWmjQTMtjbBRhfk6Mw/vMCa+eRx/stX6Lf8EZv+&#10;De3xx/wVU0keMr3Vo/Cfwzhu2s5dSCiS6uZEPziFCMHb0OSOor95/wBj/wD4Nt/2Y/2S7GCX/hD1&#10;8Zax5QS4u9dIuo52H8QhfKr+FAH8kHhP4WeJvHf/ACBfD+uawuetlYSz5/75U1+nH/Br38AvHfgL&#10;/gqf4Z1DXPBfivR7CO2nDXN9pU9vCn7t8ZZ1A/Wv6ZPhz+y38OfhDDs8LeBfCvh1eONO0yK3xjp9&#10;1RXcLbbAMIv4daAPzl/4OiPButeOf+CYOtafoelalrF9JeJtt7C1e4lYY7KgJr+WX/hk34p/9E28&#10;ef8Agguv/iK/u0Ftk8/d7jGc082UX9xfyoA/gl8Z/DLxJ8OLqO38Q6DrOgzyjckeoWUlqzj2DgZr&#10;E6/Wv2q/4PP08v8Aar8BqNu3+y+B+Ar8V4j++T/eHNAHd2P7LPxM1KxjuLX4e+OLiCZA8ckeh3TJ&#10;Ip5BUhOQfWl/4ZN+Kf8A0Tbx5/4ILr/4iv7Wv2DYPP8A2M/hizfMT4bsck9f9Sleu/Yov7i/lQB/&#10;DX8H/wBlX4oWvxZ8LySfDnx1HHHq1qzs2g3QCgTJkk7OK/uI0HP9iWKnj9xHkY6fKKszWipgrGp9&#10;eKdHG6sN3ze9ADp0/cv9DX8R3/BV/wCT/got8W8f9DBN/Sv7c5/9Q/8Aumv4jP8AgrD/AMpFvi3/&#10;ANh+f+lAGd+y7/wUU+J/7Hfwu8ZeFfh/rkmg2vjZFTULiA7Zwox9xuqnjqMGvGLq41Dxjr8k0kl5&#10;qmqalOXd2LTT3MjHJJPLMxJ+prv/ANjb9mq//bA/aa8H/DfTby30+68VX62guJidsK8lm4B5Cg4H&#10;riv6uv8Agm//AMG9nwH/AGAPCsLNoNr488WSMJZ9Z1y2Scq45UxRtlYyPVcZoA/lY8FfsBfGr4gy&#10;Rppfww8azGQ4XfpU0QP/AH0orV8bf8Eyvj58PbMz6r8K/GMMe3dmPT3mOB7ICa/t8jsViGFVVUdF&#10;C9KebRTjKhuPSgD+BfXNAvvC+r3FhqVndaffWrbJre5iaKWJvRlYAj6EVq/Cz4na98FviBpPinwz&#10;ql1o+vaLcLdWd3bSGOSN1Oeo7HoR0IJFf05f8HI//BFnwn+0z+zF4i+K/gnw/YaV8SvCMbapeTW0&#10;awrqltGN0zS7R8zLGGIJySQBX8txbn3PWgD74/4KNf8ABw38bv8AgoZ8NfD/AIPvbxfCeg6XZJDq&#10;UelTNG+uXAQK00pGCAfm+QfLz0r4W8M+EtW8b61Hp+jabqGrahN9y2s7dp5n+iqCTX1j/wAEXP8A&#10;glhdf8FYf2qV8F/2/b+H9F0aD+09amHzXX2QMFPkrjDMWZRyRwTX9TX7DH/BI34H/sAeENPsvBHg&#10;vS31axy/9t30C3GoO5+8RMwLqDj7oOBQB/Ir4I/4JqfHj4hW/maX8K/GUysCQZNOkh478OBVD4j/&#10;APBPn41/CW3aTXvhn4xso1BZ3GmySKoHclAcfjX9yKW+wfcXrxx1qtqOiQ6xZzW1zbwzWtwhjkjk&#10;QOsinggg9R7UAfwLyRvA7RurK6EhlIwynoQa9g/YS/bI8U/sH/tMeG/iF4W1C8s5tHu42vYYH2re&#10;22795Ey9GBUnAbjOD2r9af8Ag7A/4I/+Df2ftL0f45fDfSf7Dj1i9Nl4g0u0gWOyjYjK3CgfcLEh&#10;SoGOp6k1+Gq/M3zfjQB/dn+yr+0Rov7WP7PfhP4haCrR6X4q0+G+jhkZWktt6hjE5XjcucHFejV+&#10;T3/BoP8AHGT4i/8ABNG48LTzST3Hg3XJ4y8jFjsmYui/QBcAV+sNADJJNprwz/goR+3n4R/4J6fs&#10;0658RPF08Qt9PTy7Sz80LNfTnhY0B5bkjOOg5r3C5kEWWY4VVJ5PFfyd/wDBzZ/wU4m/bf8A2177&#10;wboeow3ngH4aXD2Fi9tIzRXtx/y0nwcYYElP+AUAfMf/AAUr/wCCm3xD/wCCmHxruvEni3ULqHRl&#10;lZtL0VJ2NrYJ0BCZxvx1bGeTzXzfa2kl3dRwwxyTzSsESNFLM7HgAAck1s/Dn4eax8XPHuk+G/D9&#10;nNqGsa1cpaWsESFnldmCjAHPfJr+pr/gjf8A8G5Pw0/Yn8AaX4q+IGi2njL4kahbpPcf2nAs1vpb&#10;kK2xI2BXcrD7/XigD+bP4f8A/BOf45/FIr/Y3wt8ZTDGf3mmSQ8f8DArM+Jf7CXxj+DyTyeIvhv4&#10;w0+G3UtLKdNleOMDqWZQQB7k1/c0LcRR4WNfl6AKBgVV8Q+G7HxTot1p+pWNrqFheRmKe3uIleOZ&#10;TwVZTwQfQ0AfwMMpV2XB3ZxjpivpD/gmp/wUy8f/APBNT44WHibwnqV22jtcI2r6OZT9m1CMHDZT&#10;7u/bnDdenNftH/wX7/4NuPDPjHwHr3xg+Bujro/iLTUa91XQLOMLa3USgs7xIowhCgnao5x71/Oh&#10;d2klhdSQzRtFPCxjdHGGRgcEEeo5oA/uM/YO/bd8Gft+/s6aH8RfBN9Dc2OpxAXNuHHm2E4+/FIO&#10;oKtkehxkZr2YO2e2Pav5gv8Ag0n/AOCiU/7Pv7XM3wc1S6/4p34nSKLRHA/dX6L8p3HouwPx61/T&#10;yDlMf5FAE9fgb/we3HHhf4M/9f8Ad/8AokV++Vfgb/we3f8AIr/Bn/r/ALv/ANFCgD8Lf2cfjpqn&#10;7NXxp8P+N9Ghim1Lw/dLdwJIxCsy8gHHNdR+2N+3F8SP26firqHi34heIr7Vru7lLxWryn7NZr/C&#10;scf3VwOMgZPevIVbawr97v8Agid/wa1+FPit8MtB+K3xq1OTWLXWI4r7TNBsJTHCYzh1aV+DnoNv&#10;IINAH4Z+BvhJ4s+KDOvhvw3r2vmI4f8As+wlufLz0yUU4/GvXPDX/BLb9oLxjb+dY/CnxhIuAcvZ&#10;NH16cNiv7Ofgp+yr8O/2cNJ+yeBfBnh3wvG6KkjadYRQNNgYBcqBuPua7v7Ev6dfegD+GP4l/sM/&#10;GD4Qtcf8JF8N/F+nx2ql5pW0yVoolHVmdVKgD1JrykqyttbjHBHpX983iDwtY+KdHutP1KxtdQsL&#10;2Iw3FvcRiSKdCMFWU8EEcEV+BP8Awc1f8EEfB/wt+GN/8fvhFp1voKWdwn/CSaLCNsDK5CLLbxqM&#10;LgkblGBgE0Afjn+wj+2v4v8A2B/2jNB+IXhDULq2udKnVrq2SUrFfw9GjkXowIJxnocGv7NP2D/2&#10;u/Dn7cv7L/hX4keGbqG4s9dtFa4jjzi0uQB5sJz3Rsrn2r+Gf/8AXX9FH/Blt+1BNrfwe+Inwt1C&#10;9aX+x79NR0m2xxFC6kzfm5BoA/czURmwm/65t/I1/GX/AMFTv2ZPiN4l/wCCiHxdvrDwD40vLO48&#10;QzyQzw6JcyRSrxgqyoQR9K/s6I3Cq/2Xn7q/UigD+ELXf2bPiJ4X0ma+1PwJ4y06ytxuknudFuYo&#10;4x7syAD8a4tVya/s0/4LuQ+T/wAEufigwwp/s88jj1r+MnNAHSeCfhF4r+JQmbw74Z1/xB9mIEx0&#10;7T5bryyegOxTjj1rcP7JnxTH/NNvHn/gguv/AI3X7f8A/Bk83m6X8YEwNpurY4PPPl1++y2Ue0fI&#10;vT0oA/hKX9k34pZ/5Jt48/8ABBdf/EV/Rp/wZ5fDjxD8Nv2NPG1p4i0HWNBupPEbyJFqFlJauy+X&#10;HyA4BI4r9gHtFGNqL78UW8Ji/h/HGM0AT0UUUAFFFFABTZJPLp1c/wDFHx7pnwr8B6x4m1qdLbSt&#10;Bspb+6kZsbI40Lt146A0AfIP/BbL/gsFoP8AwSq/Z++3LDb6t478Qo8OhaY8m3LY/wBc467F5/HF&#10;fyZftZ/te+Pf20vi1feMPH2u3utaldSO0SSzFobNWOfLiXoq/TGcV6H/AMFWv2+te/4KKftleKPH&#10;eqXkkul/aZLTRbbzWeG2tEJVNinhd4AYgdya8Z+BvwR8SftG/FjQ/BXhHTbjVvEHiC7S0s7aJcs7&#10;Mep9ABkk+goA5mwsJtTuUt7eGS4mlYLHFEpZ3Y9AAOTXsXw+/wCCdfxy+JxX+xvhd4yuAV3gyaZJ&#10;CCP+BgV/TP8A8Eg/+Dc34X/sC/DvSda8caTpnjr4nXEKzX93ewrcWdjKRnZbowxhD0fAY1+kcVnH&#10;axKscaqsagKoUYAHagD+G/x//wAE+PjZ8MY5JNa+GPjK1jj5Zl0yWVR65Kg8V5DcQNZzyQyq0ckT&#10;FXVhtZSOCCPY1/fZdabDfWjwzQxzRSqVdHQMrA9Qa/LX/gtT/wAG33w//bU+GGoeKfhToWl+D/il&#10;pcbzW8VnGttY6vzuaOREGA55IfGScDgUAfza/sc/tvfEj9hX4q6f4u+HfiK+0e8s7lJpbdJCba8A&#10;6rJH91gRkcgkZr+tz/gjr/wVo8Lf8FVf2cIfEljFDo/jDSdtt4g0USbvsk2Pvp6xtgkd8Dmv45fi&#10;Z8ONc+D3jvVvC/iLT7rSta0W6ks7y1nQo8UiMVYYPuDz3r6a/wCCLv8AwUU1P/gm/wDtw+FvFf2y&#10;/wD+ER1K4XT/ABDZQASfabVyASqMQu8HGGPIGaAP7PhNlc18g/8ABdTw/qHif/gmF8SrHTLC81K9&#10;ntAsVvawtNLIeeiqCT+Ar6o8IeKbPxx4Y0/V9NmjuLDU4EuIZEO5XRhkfzrUaE56BuMAEdKAP4TF&#10;/ZL+KWefhv48/wDBBdf/ABuuc8d/DDxH8MbiC38R+H9a0Ce5QyRR6jZSWrSqDgkCRRkDpxX96X2N&#10;Fj/1a/l0r+cn/g9sVU/ae+Cu1Qv/ABTN52/6ehQB+IddvoX7NXxE8T6Pb6hpvgPxlqFheJ5kFzba&#10;NcyxTKejKyoQw9wa4iv7Tv8AgiFbq/8AwSS/Z/Oxdx8HWnOPY0Afx5H9k34p/wDRNvHn/gguv/iK&#10;7b9mr9lf4nWP7RHgWab4d+OIYYdfsXd30K6VUUXCEknZwB61/cD9kjYfcX8qabKMchFz24oAx/AK&#10;tD4J0dXUqy2MKkEdDsWtyMYWo1iYD69T6GpIl2p3/GgB1FFFABRRRQAUUUUAFFFFABRRRQAUUUUA&#10;FFFFABRRRQAUUUUAFFFFABRRRQAUUUUAFFFFABRRRQAUUUUAFFFFABRRRQAUUUUAFFFFABRRRQAU&#10;UUUAFFFFABRRRQAUUUUAFFFFABRRRQAUUUUAFFFFABRRRQAUUUUAFFFFABRRRQAUUUUAFFFFABRR&#10;RQAUUUUAFFFFABRRRQAUUUyQ4YdfwoAWU/JX5l/8HJn7aqfBf9maD4X6bMv9t/EZCtwvdLJW/eH2&#10;O7ZX6Ua5rMOgaNd311J5dvZxPPK2PuooLE/kDX8tv/BUb9qyT9sf9tjxh4rVpG021uP7L01A25RB&#10;ASiuB23gAmv0Twz4fWZZtGdVe5T95+vRfefK8XZp9VwThD4paL9T55hjWNFVe3AqVRg0hGB/Olxz&#10;X9bRVttj8Tld+8LRQelNDjH8VUSGfyoHI5Nd7+zB+zh4k/a3+OWheA/Cdu02pa1MI2kZSY7SPPzS&#10;ueyj+ZFftZ4P/wCDXr4GweC9Ph8Qa144vtdhhAu7qy1NYIZpcclUMZIXPQZr43iXjrLskqRo4pty&#10;lrZK9l3Z9BlXDuLx8HOjol1Z+CgFDOoXBxgdB3P49q+7f+CrP/BE3xF+wBpTeMPD+ot4j8AzTiJp&#10;GU/adN3cKJD/ABA/3sADFfCZdcD+le5lGeYTM8MsTg5c0X+Hkzzsdl9fB1fZ11Zn1n/wS9/4Kw+M&#10;P+Cd3jeG08ybWvh9fzr/AGjpLsW8pSeZIf7rAHOB1xjvX9D37Mn7WngP9rv4f23iXwHr1rrWnXCg&#10;uI2/eWzY5SReqsDwR2Ir+S5+D35r0P8AZt/at+IH7IXjlPEXw/8AEl7oN9ws0cbnyLtM58uROhUk&#10;D0Nfn/GnhpQzb/asB7lb8JevmfT8P8XVMGvY4j3ofij+txJMUrNu7V+VX7D3/By/4L+I9na6L8X9&#10;Om8I60qxxHVYBvsrxyPmfb/yxXPqTX6RfCz9oDwb8bdDh1Lwl4m0bxDYzDKzWVysqn8Qa/nPNuHM&#10;xy6o6eMpONutrr79j9SwOa4XFx5qMk/LqdnH1p9RW7bmbn9KlrxT0AooooAbI21ajmj3o3bcCDU3&#10;WgjNAH8wf/BZf9k2b9kf9u/xRYpCE0fxPI2taYTzmKRsNz67w/FfLKpsGAMewr+gD/g42/Ymk/aA&#10;/ZTt/HWh2Kz+JPAE32l9kZ824s24kBbsqDc/51/P6su9VZfusMjHTFf194d8QLNMnp8z/eQ91+q2&#10;fzR+H8VZY8JjWo/DLVf5DuCOab1+Vgv8/wADTg+3sc0jJke1fePzPmYvqfa3/BKv/gsl4u/YJ8U2&#10;Hh/Xbi88QfDGZxFPYMxeTSUzzJB9Ou3jOOtf0G/s7/tJ+Df2ovhzZeKvBetWutaTexhw8TgvHns4&#10;6gj0r+Rwjn2617H+xj+3Z8Rf2D/iPH4g8DatJDDOVjv9NnJe1vogclWTPX0I6H1r8l448NaOZXxu&#10;AtCt1XSX/BPt+HuLZ4W1HE6w6d0f1eBgaM5Ga+Nf+Cc3/BZb4b/t4aFY6b9pj8L+PihF1ol5MMuw&#10;z/qW48wEDdwOOnavsZH3R9O1fzXmGXYnB1nRxUHGS6M/V8LiqNemqlCXMmTA7h+NDfcamw58sZ65&#10;pzfcauLqdB41/wAFC/8Akxj4vf8AYo6l/wCkz1/J9pX/AB4x/wC4v8q/rB/4KF/8mMfF7/sUdS/9&#10;Jnr+T7S/+PCH/cX+Vf0L4JfwsT6xPzHxC+Ol8/0JTwlfoH/wbRH/AI2USf8AYr3n/o2Gvz8Y/JX6&#10;B/8ABtJx/wAFKJP+xYvP/RsNfoviB/yIcR/hPkeHf+RjS9T+hxu/vQEzQBkU1mIwK/ja9nY/fPId&#10;1f0FB6V534g/al8DeEvjnZ/DfVfEVjp/i7UrAalZ2E8oR7qEuyZTJ+YgqeB2rvlm3uuPukZz605U&#10;ppJzTs9vP0CMk9EP27x+oPvXzx/wUL/4JzeB/wDgoN8LJdH8SWcMGv2cTnR9ZjT/AEnTnPJAPdGI&#10;GVzzgelfRScGhgCOR78VthcXWw1WNahK0k9H1Ma1GFaDp1Foz+S39rr9kLxl+xP8Y7zwb40082t1&#10;b5e2uVJaG9iJO1427jA/CvMm4Wv6j/8AgpL/AME5vCP/AAUN+Ck2h6xbwWniTT1eXQtYCfvbCYjv&#10;6o2BuXuB2r+aP9oT4CeJf2XvjFrXgfxZZtaaxok7ROQP3cyjo6nupGD9eK/q3gDjmnnVBUK+laO/&#10;mu6PxniXh+eAq88Nab28vJml+yP+0LqP7KP7Sfg/x9pj7ZvD96rShhwYX+WUEd/kZsV/Vx8J/iDY&#10;/Ff4b6F4m02RZLHXrKG/gZTn5JEVwD7gNX8gLFX+Ucrj5q/dD/g2J/a2Xx1+z9rnwr1K6kfVvB9y&#10;15YiR9zTWspLE59FZguK+X8YuHfa4aOZ0VrDSXo9vuZ7PAuZuFR4Oe0tV6n6og/NT6hSRlKj+8am&#10;r+c+h+phRRRQAUUUUAFFFFABRRRQAUjnCmloIyKAK7BWU8fNjv8A56V+BP8Awcf/APBu/rPiDxNq&#10;nx6+B+k3GqTX0jXPifw7bLukQ45uYB3GPvLxgAnJr9/SikdKinhSRWVlVlIKsrDII9MelAH8Cet6&#10;TdaFqk9ne281pdW7lJYZUKPGw6gg1Vr+wz/gor/wb5fs/wD/AAUJvb3XNS8Pjwv42uz5kmt6Ri3e&#10;5cJtXzhghlAA4GOlfkD+1P8A8GbPxu+HEsM/wz8VeG/H9rMXeWO5P9mSWig/KMuzeYcemKAPxxor&#10;6w+NH/BEL9qH4GavNa6p8IfFmoR26lnutLsnu7dQOp3qMV85+LfhJ4m8BXckOt6Dq2lyxPsdLi2a&#10;MofQ5oA5ugHBqRoirbSNrDrnikQZb7tAHY/BP9oDxp+zj41s/EngfxJq3hnXLFw8N3YztFKvtkdj&#10;X78f8EP/APg6Mb4065ovwt/aAuLS1166cWuneJVXy47tuiJMvQN/tZOTX86ean0+8m067jubeaSC&#10;4t3EkbodrIw5BB9RQB/fZaXMd2kckLpJHIocMpyGHarOcV+Vv/BrX/wU9u/21v2RbjwP4t1SbUvH&#10;nw5K28s8ww11ZtkQnP8AEwCtuP0r9TCzFf6UAfzu/wDB6b+1Jfav8Xfhp8JIWgOj6ZYv4gmdf9Z9&#10;odnh2N7bVB/Gvwtfnn+Q4FfoB/wc1/FXUPiH/wAFe/iZpt5K8lv4VuItOtAzZCRmGOTA/wCBOa/P&#10;00AFf1Hf8GsP/BLTw/8As3/sj6T8Ztc0ezuvH3xGtvtVnfSASPZac4yiRkj5N4PzAddor+YPwZPY&#10;23jDSZNUDHTY7yFrsBdxMIcF8Dv8ueK/qC+Bn/B0V+xP8CPg94b8G6Jq3jS00rw3YRWFrCvhuXbG&#10;iLgAc9KAP1jiVUTtt/lVDxR4X0/xl4evtJ1a0t9Q0vUIHtrm2nTfHNG6lWVgeoIJFfmsv/B3H+xy&#10;P+Y942/8JuX/AOKob/g7k/Y6I/5D3jb/AMJuX/GgD8Iv+C//APwT40//AIJ5/wDBQHXNC8PWMmn+&#10;D/EYOraJE7bgsbY8wL/siQsAOwAr4dPBr9Sv+Dlb/gpv8D/+Cn3jv4f+I/hVfa1eaj4dspdPvP7Q&#10;0xrPbEzs4wWJzyRX5anrQBqeC/Edx4Q8WabqtrI8Nxp1zHcI6nBUqwPWv7gv+Cffx1k/aa/Yq+GX&#10;j6RUjk8UaFb3rov3QSNv9K/hpFf10f8ABrr8dbr45f8ABI3wStyGH/CI3U/hyPd/cg2kY9vnoA/R&#10;B125+ua+f7n/AIJefAvVf2hdb+KmrfD3Qdc8da7dx302qahbrPNBKiKimMkfJgIOnevoQrmq95dR&#10;2ULSSSJFGn3ixwAPrQBHBZw2oVYo4488fKgGBUq4jHHC9B7V8L/tj/8ABxP+zD+xjrVxo+seM28R&#10;a5Csim00GH7cI5UyPLkZT+7ORjnpX58eP/8Ag9nsHu5I/DvwZ1COKMsqTXOrxt5g7Nt8sY+lAH77&#10;VHKcnbhunUV/NR4h/wCDzz4zXOpbtN8G+GLa1x9yaHzG/PIqk/8AweZfHIn/AJFTwh/4DH/4qgD9&#10;YP8Ag4s/4J86J+2r+wB4k1JrWGPxZ4Et31jS7/ADRpGN0qn1BRWH1NfyG5+Wv1r+M3/B3D8ZvjV8&#10;KPEnhLUPC/hOOy8SabPps7pbfMiSxshIO7qA1fkoRwOf/rUANr70/wCDaz4gzeAP+Cuvw18mXyv7&#10;ZmfTH5++smMj8cV8Fmvrj/gg8f8Ajbr8CP8AsZ7f+tAH9n03Ibntxg1D5CLj92g3cnI+8atBFHag&#10;Io7UAfhr/wAHryiP9nr4RlVjCnXps8dT5DV/Oix4/lX9GH/B7OuP2ffhF/2HZv8A0Q1fznH7ooAS&#10;v6Qv+DMGNJv2YfiB5ig7dSBH5mv5va/pG/4Mux/xi/4//wCwmP5mgD9r47ON1+aNM+gHSiSyjC8R&#10;p+IqcGg80AVtq7T+oNKLSIr/AKuP67etT7RilxQB+Gf/AAepwLH8CPhXtVB/xMLnouCf9XX86J7/&#10;AMq/oy/4PWf+SEfCz/sIXP8A7Tr+cugAr+j/AP4MmYlf9kz4y7kVv+KqtcZXP/LpX84Ff0if8GSA&#10;z+yb8Zv+xqtf/SSgD9rkt42OPLj/AO+etO+xxf8APOL/AL4qxtHpRigCBU2jrjt07V8E/wDBzD/y&#10;h7+I5/6bWXHp+/WvvwIo7V8C/wDBzMMf8EfviP8A9drL/wBHrQB/H9RRRQB+q3/Bnj/ylpm/7E3U&#10;v/Qoa/qkTpX8rf8AwZ4/8paZv+xN1L/0KGv6oi3y/jQBzvxn+IsHwi+EviTxVdLvtfDumXGoyrnG&#10;5Yo2cjP4V/Db+1f8ZtQ/aD/aR8beMtSupry517WLi5Ekjbm8syHy1z7JtH4V/YX/AMFsPjnD+z9/&#10;wTL+K2tTp5i32jT6OoJxhrmNogfzav4sS2TQAh6179/wTD/Ywuv2+f22fA/w0jmms7HWr9P7Ru44&#10;fO+yWynLuVyMjoOvevA0APWv0G/4N1/27fg//wAE6f2vtU+I3xXvtYs7f+xptOsksdPa8JaRkO4g&#10;dMbP1oA/q6+AXwF8M/s1/CbRfBfg/S7XR9C0O3W3gggjCqQo7+5rsSQ6H09MdPrX5mD/AIO5P2Of&#10;+g742/8ACcl/xoH/AAdyfscgf8h3xt/4Tkv+NAHqv/Bfj/gn5on7eX/BPzxPb3Hl2+v+C7WfXtIv&#10;PL3tA0MZeRQO+9EK/jX8dsimPKsuGU456g1/Vjrn/B2R+xj4k0m60+81jxpNa30LwTRt4blIkRgQ&#10;wPPcE1/L38f/ABBo/i744+MtW8Oq0fh/UtcvLnTVZPLZbd5naMFe3yEcdqAOPr9aP+DQH9o7Vvht&#10;/wAFGrvwOuoNb+HPGmjTvdW2OLi5hA8k59t7fnX5L19Zf8ENvG8ngD/gq78D7z7YLK1l8TW9vdOz&#10;bVMTZ3A+3AoA/tHhI28frT6ZbyrNErK25WAII7in0AFFFFABRRRQB/Gf/wAHCf8AymV+PX/Yw/8A&#10;tGKvnf8AZE/5Os+Gv/Y0ab/6VR19Ef8ABwn/AMplfj1/2MP/ALRir53/AGRP+TrPhr/2NGm/+lUd&#10;AH912j/8gu1/64r/ACq1VXR/+QXa/wDXFf5VaoAKKKKACiiigDxf/goboq+Iv2KPidZPIIVn0C4D&#10;ORnbhc9K/hyu/wB3ezr23sP1r+3v/gp/4uXwL+wH8VtWaXyRZ+H5yX/u5AH9a/iEum865lbP3nY/&#10;rQB+yH/BmL4lvNN/bZ8eabCy/ZdR0NDOCmSdjOVwe3J/Gv6ZR0r+av8A4MsvBMes/tcfEzWmW436&#10;LoluFK/6sea8ind+XFf0qDpQB8t/8Fn/ANpK8/ZP/wCCa3xU8aab5R1Gx0k20Af1nZYSR7gSE/hX&#10;8V+o6hNqmozXNxJJJPcSGSV2O5mYnJJ9ya/pY/4PR/iNf+Gv2Jvhzo9hqE9rHrniZ476GNsLcwrb&#10;swVh3AYA/UV/NCV/+vQB+43/AAZ1f8E/rD4jfEzxT8c/EFkZl8LldO0MSwhonmkBMkqk9HjKAA/7&#10;Vf0aL92vzM/4NTvAY+HH/BI3w2bowx3Ws6xe3+SQrNG7KUz9BX6VDUrcD/j4h/77FAFmkf7p+lQf&#10;2nB/z8Q/99ij+0oP+fiH/vsUAVda0a217R7myvI1ntbuJoJ435WRGUqwPsQSMV/HB/wXm/Y5079i&#10;D/gpd478I6Oqx6PfNHrVnEkXlpbR3OXESj0XpX9k3223x/x8W/8A32K/na/4PXvAWnWfxu+DfiCw&#10;tbZbzUtJvYb24jILzbJIhGD9BmgD8g/2NP2iL79k/wDao8C/EbT4VuLzwhrMGoxwM21ZijZ2n2Nf&#10;3G/DbxOvjb4f6HrC7B/a2nw3WEPygvGrED8TX8E8LeVKknPysCMe1f2yf8EjPijJ8aP+CbXwd8TS&#10;M0jap4ehcsx67Syf+y0AfSLfw1/N7/we3f8AJ1vwX/7Fa7/9Kq/pCc8rX83v/B7ec/tW/Bf/ALFa&#10;7/8ASqgD8R6/tY/4Inf8olv2ff8AsTbH/wBAr+Kev7WP+CJ3/KJb9n3/ALE2x/8AQKAPqSiiigAY&#10;4Fef/tIfArRf2lfgV4o8B+ILK3vtH8TafNZzQyDKsWHynHs2D+FegEZFRuvGfbFAH8KP7YfwBm/Z&#10;Y/ah8efDuaZrhvB+s3Gmecy7fNEbkBse9e8f8EIf2l9R/Zc/4KifC3WLGaCCHWtTTQr95RlVtblg&#10;kh+oHevev+DtT4eWvgj/AIKy6rdafZw2dtrOg2NzII12+bMVbe7f7RJ5Nfm/8OPF954A8e6PrWny&#10;eTfaXdx3ED/3XVgQaAP72LWdby3jmjO6KRQykdwRkVYU5Fcf8AtY/wCEh+CHg++81Zje6JZTM6nI&#10;ZmgQn9a7AcCgAoqOdzHj/Oa4P47ftN+A/wBmbwq2t+PfFmi+FdNU7RNqN0sCucZAG4jJNAHoFFfl&#10;98ZP+DtH9lb4aQ6hb6RqfibxRq1mdscVtpjLb3B/2ZuRj3xXzNqP/B7x4TtdQmjt/gXr1zbq2I5T&#10;r8SFx64MXFAH7tUHpX4P/wDEb/4Z/wCiB69/4UUX/wAZoP8Awe/+Gcf8kE13/wAKOL/4zQB8k/8A&#10;B4L8ILXwP/wUn0/xJbxtG/izQoWlH8JMICZH581+VPheQweJtPcFgyXMbccYwwr7O/4Ld/8ABW2x&#10;/wCCuPxq8M+LLHwbd+DIfD+nvZG3nvlu2mLMpzuVVx0r4t8Pc+ILH/r4j/8AQhQB/d9+z7rQ8QfB&#10;DwheKGUXGkWrYPUfulH9K7KvPv2Uhn9m3wOe/wDYtt/6LWvQaAPx7/4PMP8AlH94L/7Gdv8A0nav&#10;5hx1r+nj/g8w/wCUf/gv/sZm/wDSdq/mHHWgD+qz/g0D/wCUStp/2M2o/wDoa1+qFfld/wAGgf8A&#10;yiXtf+xm1H/0Na/VGgAooooAKKKKAP5r/wDg9C/5Or8B/wDYL/oK/FeD/WJ/vCv2o/4PQv8Ak6vw&#10;H/2C/wCgr8V4P9Yn+8KAP7mv2B/+TMPhj/2Ldl/6JSvXq8h/YH/5Mw+GP/Yt2X/olK9eoAKKKKAG&#10;z/6h/wDdNfxGf8FYf+Ui3xb/AOw/P/Sv7c5/9Q/+6a/iM/4Kw/8AKRb4t/8AYfn/AKUAdZ/wQz/5&#10;Sq/B3/sMH/0U9f2kJ9wfSv4t/wDghn/ylV+Dv/YYP/op6/tIT7g+lAC0UUUAeW/tvwJc/sbfFWOR&#10;d0cnhPU1YHuPsslfww69GsOu3iqNsaTyBR6Dca/uh/bZOP2PPil/2Kupf+k0lfwv+IznxDff9fEn&#10;/oRoA/Xv/gy8P/GxPx12/wCKKl/9KYa/pyiYnPtxX8xv/Blz/wApFPHf/YlS/wDpTDX9OUY4zQA6&#10;iiigD87/APg6R0e31H/gjb8SriaJXmspbF4WPWMm6jBI/Div5FTwK/r1/wCDoMf8aXvip/v6f/6V&#10;xV/IQTmgD+kL/gyjkY/su/FvJ+VNctCo9P3Ulft0K/EX/gyf5/Zg+Ln/AGHLT/0XJX7dUAfOf/BW&#10;D9qOP9jz9gf4jeOPtn2G+s9Klt9NmxnbdyIyw8f72K/if8S+ILjxX4j1DVL2TzLzUrmS7nf+9JIx&#10;dj+JJr+o/wD4PAPjTZ+Bf+CYMfhWR2j1DxhrtqLYhsZWBg7j8mFfyxbecZ6dKAP2d/4M9v2DLP4y&#10;/tKeJfjBrmntdWPw7RbfSJd+1YtQkAySP4h5LNxX9LijAr8sv+DS/wCF2m/Dv/gltYa7b+XFeeLt&#10;Tmu7nLhS7Ru8Qz9ABX6ijUoAP+PiH/vsUAWaD0qv/acH/PxD/wB9ig6lbn/l4h/77FAEc8MV4jRy&#10;KsiSAggjqO4r+QX/AIOLf2GG/Yi/4KOeJobHTV03wr41c65ooD7vMRsCZiMcfvi/Ff19/bbbP+vt&#10;/wDvsV/P5/wewfDSObXfhD40jaF9sM+jkqcnq0tAH4j/ALOvxCvPhR8fPB/iSxv59NutH1m1uRdQ&#10;uUeJRKu7B91yPoTX9zHwV+JNj8YvhR4d8UafIJrHXtPhvoZFOVdHUEEGv4Mz8v8AjX9nH/BCT4nx&#10;/Fn/AIJWfB+6jYN/ZOiQaW+O7QIqnNAH2FX4G/8AB7d/yK/wZ/6/7v8A9FCv3yr8Df8Ag9u/5Ff4&#10;M/8AX/d/+ihQB/Pufu1/bT/wSQ/5R4fCj/sAW3/ota/iWP3a/tp/4JI/8o8PhT/2ALb/ANFrQB9I&#10;0UUUAI33TXiP/BRjwbp3jn9hP4tWOqWsd1bjwrqNwqN03x20jofwIBr2+vJ/26f+TKvi9/2J+q/+&#10;kctAH8Lo6fjX7Mf8GX1zJ/w3H42j3N5beG5WKjoT5kXNfjKOlfsx/wAGX5x+3T42/wCxZl/9GRUA&#10;f0yUUUUAfHv/AAXk/wCUXHxR/wCwf/jX8Ytf2df8F5P+UXHxR/7B/wDjX8YtAH9AH/Bkt/x5fF//&#10;AK+bf/0WK/fyvwD/AODJb/jy+L//AF82/wD6LFfv5QAUUUUAFFFFABRRRQAV+Y3/AAdbfte/8M1/&#10;8E07rw/aXN1aa18R75NKspof4VQrJMGPo0e4fjX6c1/Ph/wexfF8S+JfhJ4FEn+oim1opn+9uiz/&#10;AOO0Afgp/nIr97P+DOv/AIJ0Wmt3HiL9oLxFYrNJZStpPhzzY967v+Wsyn+F1ZdoPoxr8Ezzz+Ff&#10;2bf8EJf2Z9P/AGWv+CW/wt0PTrh7qPWtNTxDI7DBWS8VZmX6AsRQB9hp9wfSloByKKABjharv84/&#10;oasU3y1znFAH84//AAeL/sAWfw/+K/hf47eH9Pkt7XxUo0nXpPMyjXSL+5Kpj5cxocnua/EFJGWR&#10;WX7ynKkdRX9gH/Byt8K9N+If/BIT4rX19BFNN4YsV1OzLLkxyiREyPQ4Y1/H6KAP69P+DZ39pfUv&#10;2lv+CUHgu41OQS3nhOebw8ZCcvKsG3DN6k7+tfoNX4E/8GTXxc1jVLH4xeC7rUJJNE0lbO/sbU/d&#10;illaUSsPqEX8q/fagBsv3fxr+cP/AIPc/wDk6H4Kf9ixef8ApUK/o8l+7+Nfzif8Hun/ACdD8Ff+&#10;xYvP/SoUAfiBX9qX/BD7/lEf+z//ANifafyNfxW1/al/wQ+/5RH/ALP/AP2J9p/I0AfVVFFFABRR&#10;RQAUUUUAFFFFABRRRQAUUUUAFFFFABRRRQAUUUUAFFFFABRRRQAUUUUAFFFFABRRRQAUUUUAFFFF&#10;ABRRRQAUUUUAFFFFABRRRQAUUUUAFFFFABRRRQAUUUUAFFFFABRRRQAUUUUAFFFFABRRRQAUUUUA&#10;FFFFABRRRQAUUUUAFFFFABRRRQAUUUUAFFFFABRRRQAUUUUAFFFFACbqjklx/D9KVzuNMlORRbow&#10;Pjz/AILi/tZP+yp+wZ4mm0++bT/EfiqM6PpMg6tI/Mg/GISV/NJDFsVRjdt7k8n6+9fp3/wc7/tL&#10;2vxG/ac8NfDnTrqSSHwTZ/aNSiydqXUvzRkdj+7brX5kgYNf1V4U5KsJk6xE171V83nbZH4zxnmD&#10;rY10ovSGnzG/w9PxoXinUjE9sfjX6kfGrsJ0FMkbapwWb2Hc+n19qdklv1r7N/4Ikf8ABPib9uL9&#10;qaC+1WFl8GeCXjv9RkeMmO9lDApAD03Z2sc9QDXk57m1LK8HPF13pFX+fQ78uwM8XXjh6erbP0s/&#10;4N6v+Cbcf7OHwP8A+FneKdNt/wDhNvGkYks3cbpLCwYBkQdhv+Vj3BFfpL9n+bNM0nT4dJ06G3to&#10;o4IIVCJGi7VjA4AA7AVYr+LM6zatmOMqYyu9ZO/oui+R++4DBwwtCNCnskcb8cPhBo3xx+E2veE/&#10;EFnFf6TrlnJbXEMihgVZSOPQ+hr+Sr4p+C7j4bfE/wARaBdW7Ws2k6lcW3lMeY0WRgn/AI7iv7Ab&#10;2UR20jHgKpJP4V/JV+2F4vtfiF+1l8QtW03zJrfUdcuBBhctJhtnT/eBGK/X/BTFTjWxMH8Nk/JP&#10;U+H8QKcXClO3vXaPNtzNIihdzSHCqBlj+Fdbov7PfxD8T2f2jTfh7461GB/uyW2hXMysPUFUIr9r&#10;v+CJH/BGLQfhH8MdL+JvxQ8P2+peNdaiF1ZaffIsselQsDtyvKsWXDcg43dsV+mejaBY+HrcQ2Nl&#10;a2UKDAjgiWNR9ABXtZ94wwwuJlh8BSVRR05m7K/lY4cr4GdalGriJOLl0W5/JX/wyj8VHT/klvxH&#10;PGPm8N3f/wAbr33/AIJ5fsNftGeMf2i/CNz4X0Hxt4QtdF1WG6uLzUEuNOgtVVsl/Lk2rJj+6Ac1&#10;/TOvNRyxs7AckdevFfIZh4vYzGYaWGnhoJSW7u/zPcwvBOHoVVVjUldehH4ehmt9Jt47qTzrqOFE&#10;mf8AvuFAY/ieavVHB941JX5FzX1PtttAooooAKKKKAMXxf4XsfHHhnUNH1W1ivNL1S2ktbqCQZWa&#10;N1Kup9ipIr+Wb/gor+yPffsWftb+KPBtxb+RppuHvNIdVIjktnO5VTPZAwX8K/qrkXa/49K/N/8A&#10;4OKP+Cfq/tF/s7Q/Ejw/YrL4u+H6NJJsB8y8sifnjHb5Sd+euFr9H8M+JFleaKlVfuVbJ+T6M+V4&#10;uyn63g3OHxR1X6o/AMbt3OTkZp3JHSmxzeeFdWXawHI71JX9Zp3Vz8Td1oxpDY/+vQdxPt3p1IzY&#10;qtxddSfRdavvDWqW+oabeXNhfWrh4ri3kMckbDkEEc1+oX/BOf8A4OPfEHwnGn+FfjVBdeJNDV1h&#10;XX4D/pVknrKn/LQDp8ozX5ak8f1qOdSLd+d3GM4r5nP+GcBnFBwxkNVs9mvmerlWcYjA1OalLTt0&#10;P6+vgz8YdB+O3w30vxV4Yv11LRdYiE9tOONykZwR1BHoeRXUk5javkb/AIIcjZ/wTb+Ho4/49zyO&#10;/Ar66b7jV/G+bYSOFxtXDR1UJNfcz95wVZ1sPCq/tK541/wUL/5MY+L3/Yo6l/6TPX8nult/oEPH&#10;8C/yr+sL/goX/wAmMfF7/sUdS/8ASZ6/k80wH7BF/uL/ACFfu3gj/CxPrE/OvEL46Xz/AEJt2UHF&#10;foF/wbTHP/BSmT/sV7z/ANGw1+fuGC81+gP/AAbSD/jZU/8A2K95/wCjYa/RvED/AJEOI/wnyHDv&#10;/Iwpep/Q+vWmyRY5zUn+NEv3fxr+M3qfvx+B/wDwdD6hcaJ+3z4Fu7O5uLO6h8HoyT28jRyIftcv&#10;IZcGu+/4JIf8F+7rw1d6X8O/jXey3tpIUtNL8ROfmiX7qpN644G7jjr3rzz/AIOmT/xnX4J9vBq/&#10;+lUtfmh5bMvXd3AHav6f4Z4XwWccLUKWKir2dpdVqfkGbZxXwOcTnTlppddGf2MaRq9trOmW93Zz&#10;Q3VrdIskMsTh0kUjIII4II9KtKcnNfgx/wAEPf8Agszdfs767p3wn+JV5cX3hDVrkR6VqlxNubR3&#10;bjY5PJjJ+uOAOK/d/T76HUbKOe3kjmglUPG6MGVlPQg96/BOJeGcXkuLeGxK0+zLpJH6VlObUcwo&#10;qrSfquxMy7u+3Ffn3/wXR/4Jc2v7ZvwXk8Y+FrFYviN4TjM8bRAKdTt1yXhf+8QNxXHOT3r9A5Pm&#10;Wo/K3rtPf1rzcnzSvl2Lhi8M7Si7+vl8zpx2Cp4qjKhUWjP46Lm2ksb2a2uEaOa3kaKaNh8yOpwV&#10;I7EEEfhX0l/wSQ/aiu/2Tv28PBOt/wBoyadoOsXa6VrQX7txbSHhT7eZs/KvfP8Ag4Q/4J4L+y58&#10;fI/iJ4cs/K8I+PJ2M0cMf7uyvAMsDjoGALZPc1+eMNxJY3cN1C2JbeRZo2HGGUgg/mBX9fYTFYfi&#10;PJHKNuWpFprs7foz8QrUamVZjZ/Zd15o/sYsXWaNZI2ysgDA5zwelWq+a/8Agk/+0vZ/tVfsM+BP&#10;EkF1JeXtvZJpupSP1N3CoWX/AMer6Ur+OsZhpYevOhPeLa+4/dMPVVWlGpHZpMKKKK5jYKKKKACi&#10;iigAooooAKKKKACmtHk/Wl3j1pQc0AMEXPPPGKQwc/UYJqQHNFAEctqtxE0cirIjDDKwyD+Fcxqf&#10;wM8Ga0zNeeEvDF0z8kzaXBIT75K11dFAHxD+1d/wb2/su/tU2eqTX/w70zw7r2qZ3axpCmG5jY91&#10;GSg/75r+e3/gtj/wQQ8X/wDBJ7UNP8RWOojxb8N9eneC21CNCJ9OkHIinHuuDvACknHWv67bj/VN&#10;gZr40/4L4/Ahf2hf+CVvxP0MgLPDZJqEcpC7kMDiU4LcDITHrigD+NE0qnFJSjpQB+iv/Br5+0Zd&#10;fAn/AIKueDrFXlex8aRS6JNAJMRs8uArkdyvOPrX9bzfd4ydtfxaf8EQrqS2/wCCtfwB8tinmeML&#10;ND7gt0r+01x3POBkGgD+MD/guzrk3iP/AIKy/Gq7uFVZZNcwQOnEMaj9BXySRxX2n/wcNaMui/8A&#10;BY344QrH5cZ1iN0IXAbNtCeK+LG6UAJTs7vSpLCxl1O+htoEMk1xIsUaDqzMcAfiTX0lZf8ABHv9&#10;pDULOOaH4VeJJIZl3I4hGGFAHzR2o/L86+nR/wAEb/2lXH/JJ/E3/fmj/hzb+0r/ANEl8Tf9+aAP&#10;mPv/APXpCMmvp3/hzb+0r/0SXxN/35o/4c2/tK/9El8Tf9+aAPmNFywr+qT/AIM9Tj/gkf8A9zjq&#10;f8oa/n3H/BHH9pVP+aS+JuTj/U//AF6/o4/4Nav2ffGH7Nv/AATIfw3440G+8O60vivULn7JdLtf&#10;y2EW1vocH8qAP0evL+Oztnllby44xuZicBR61/NP/wAHGX/Bwd4h+PPxK1n4LfCPVL7QvBOgXDWm&#10;sara3BSbW50IyFZeViU8Y6kqeccV+xH/AAX8/bGvP2Jv+CY/jzxHpccM+razEug2ytK0bRfasxNK&#10;rLzuQNuHuK/jhvbuW+vJZppHmmmcvJIzbmkYnJJPqTQAt5fT6ldSTXE0lxNI255JXLMxPUknk1EV&#10;w360IcN6e9fQH/BOz/gm58Sv+Cl/xwt/Bvw/08sq/PqGrTxn7HpcX9+Rh9RhR8x7DigD5/A/z600&#10;jBr+gj4K/wDBk5YHSB/wsH4vXn27aCRoNovlg/8AbVc16Ov/AAZNfBkjn4u/EbPf/Q7T/wCJoA/m&#10;wBwacTnt9K/oW/aY/wCDPH4P/Av9n3xp4xtfip8Qby68M6Ld6lBBLa2gSV4oWkVWwM4JUA4r+evc&#10;GB7H1zQBHX1x/wAEHv8AlLr8B/8AsaLf+tfI5619cf8ABB7/AJS6/Af/ALGi3/rQB/aJRRRQB+Gv&#10;/B7R/wAm+fCL/sPTf+iGr+c4/dFf0Y/8HtB/4x8+EX/Yem/9ENX85x+6KAEr+kb/AIMu/wDk17x9&#10;/wBhMfzr+bmv6Rv+DLv/AJNf8ff9hMfzoA/baigUUAFFFFAH4b/8HrP/ACQn4Wf9f9z/AO06/nLr&#10;+jT/AIPWf+SE/Cz/AK/7n/2nX85dABX9In/Bkf8A8mm/Gb/sarX/ANJa/m7r+kT/AIMkDj9k34zf&#10;9jVa/wDpLQB+3FFGaKACvgX/AIOZ/wDlD78Rv+u1l/6PWvvqvgX/AIOZ/wDlD78Rv+u1l/6PWgD+&#10;P2iiigD9Vv8Agzx/5S0zf9ibqX/oUNf1R9Fr+Vz/AIM8f+UtM3/Ym6l/6FDX9UWRt9e4FAH5t/8A&#10;B13M0H/BGTxt5bMp/tnSgSD2+0rX8ldf2Af8HLfwqvPjH/wSK+IWmWKySTWc9pqTBF3EJBJ5jfhg&#10;da/j/oAXHFKeVHH60A5/Cu9+AH7Mfjj9qPxTcaJ4C8P3niTVLaA3L29qMusYwC2PQZFAHA/l+dH5&#10;fnX06P8Agjb+0of+aTeJv+/X/wBej/hzb+0r/wBEl8Tf9+aAPmMf55oJ3V9Of8Obf2lf+iS+Jv8A&#10;vzR/w5t/aV/6JL4m/wC/NAHzDivZv+Ceup3Gjftt/DC6t22zQeILZkbrg7q7j/hzb+0r/wBEl8Tf&#10;9+a9L/Y0/wCCS/7Q/gr9qzwDqupfC3xJa6fY61BLPK0XyxqDyTzQB/YH4Tk87w1p7dWa2iLfXYK0&#10;Kz/CsL23h2xjkXayW0asD2IUZFaFABRRRQAUUUUAfxn/APBwn/ymV+PX/Yw/+0Yq+d/2RP8Ak6z4&#10;a/8AY0ab/wClUdfRH/Bwn/ymV+PX/Yw/+0Yq+d/2RP8Ak6z4a/8AY0ab/wClUdAH912j/wDILtf+&#10;uK/yq1VXR/8AkF2v/XFf5VaoAKKKKACiignAoA+Ev+DkD4v2fwm/4JIfFSO4kaG48SWA0m0Zevmu&#10;wYfopr+PRixX8efev6Jf+D0L9sCDQ/hR4B+C1vCslxr11/wkFzcpL81usG6MRMv+15mfwr+dhuSf&#10;4Vz+VAH72f8ABkd4RubTxV8btcZW+y3lhYWqMR8pZJZCf/QhX9Bwr8qv+DR39n6X4Tf8EyY/EF9Z&#10;pDqHjLWbi+hmA+aW0Kx+Xn/gQav1VHSgD8Jv+D2SVh8IPhHHuO3+1pjt7Z8p6/nezkYr+jb/AIPZ&#10;PDTf8M2/CPVv4R4hltfx+zu1fzj96AOo0P40eMvDemRWem+LPE2n2kPCQWuqTwxp9FVgB+FWv+Gi&#10;fiD/AND14y/8HVz/APF1+l3/AATb/wCDYzUv+Cjv7Keh/FLQvilo2m2mqTSW81o9rIXtpI8BkJ29&#10;QTXvS/8ABkx4tI/5K9oP/gJL/wDE0Afiv/w0T8Qf+h68Zf8Ag6uf/i6P+GifiD/0PXjL/wAHVz/8&#10;XX7Vf8QS/iz/AKK9oP8A4Byf/E0f8QS/iz/or2g/+Acn/wATQB+Kv/DRPxB/6Hrxl/4Orn/4usbx&#10;T8RPEHjp4W1zXNY1lrcERG+vZLgxg9du9jj8K/cP/iCX8Wf9Fe0H/wAA5P8A4mj/AIgl/Fn/AEV7&#10;Qf8AwDk/+JoA/CXcW/nX9k3/AAb3XL3f/BHf4FrJtAi0BVUj082TrX5Z/wDEEz4sVW/4u9oXTtaS&#10;f/E1+0//AATb/ZKuv2F/2LPAnwrvtUh1i68H2P2KS8hQrHMdzHIB570Ae7tyVr+b3/g9v/5Ou+C/&#10;/YrXf/pVX9IT/wANfze/8Htwx+1b8F/+xWu//SqgD8R6/tY/4Inf8olv2ff+xNsf/QK/inr+1j/g&#10;id/yiW/Z9/7E2x/9AoA+pKKKKAA9Kbs96dmkzkUAfzH/APB5bpcFr+3h4VukTbcXGhqsjf3gu3H8&#10;6/Hm1GLqMf7Y/nX60/8AB4n4v/tX/gpZp+j7gy6T4etZMenmLn+lfkvYruvoV/vOo/WgD+5T9geV&#10;pf2MPhmXYszeH7XJPU/uxXsBlCrmvM/2P/DX/CIfsrfD3Ti2423h+ywT3zCjf1rutf1238M6Heal&#10;fSLb2enwvczyv0SNAWZvwANAHxb/AMFu/wDgsT4f/wCCVnwJWZYl1Hx74lhdNCsCeFIyDM467VPH&#10;1xX8o/7XP7cvxO/bd+J1/wCK/iJ4s1bXL6/KjyZJ2+zwxrnYixj5QFBx0z7mvTP+Cyv7bmp/t5/t&#10;+eOvGF3dNLptnfPpWlRLKzQpbQMY0eNW+7vChjjqTXiP7Nv7Pvij9qj42+HvAHg7TZNU8QeJrxLS&#10;0hXjknkkngADnJoA4Yt3+7zwBU9lo15qj7ba1uJv+ucZbH5V/VZ/wTx/4NbvgP8AsteCNF1Dx9pK&#10;/Ebx1blLme8vGZLe2m6lI41IDIDx84Jr9ANN/ZG+FelRKlr8N/AsKqAo26FbAgD/AIBQB/C4fBur&#10;jj+y9Q/8B2/wpP8AhDNX/wCgXqH/AIDt/hX91f8Awy58Nif+Sf8Ags/9wS2/+Ipf+GXPhqP+af8A&#10;gv8A8Elt/wDEUAfwl32mXWluq3VrNbswyBKhXP51J4fbd4isT/08J/6EK/X7/g8X8BaF8Pv2tvh3&#10;a6Doek6LbyaHM7R2NpHbqx3pyQgGT9a/IHw//wAjFY/9fCf+hCgD+639lH/k2zwP/wBga2/9FrXo&#10;Neffso/8m2eB/wDsDW3/AKLWvQaAPx7/AODzH/lH/wCC/wDsZm/9J2r+Ycda/p4/4PMP+Uf/AIL/&#10;AOxmb/0nav5hx1oA/qr/AODQP/lEva/9jNqP/oa1+qNfld/waB/8ol7X/sZtR/8AQ1r9UaACiiig&#10;AooooA/mv/4PQv8Ak6vwH/2C/wCgr8V4P9Yn+8K/aj/g9C/5Or8B/wDYL/oK/FeD/WJ/vCgD+5r9&#10;gf8A5Mw+GP8A2Ldl/wCiUr16vIf2Bmz+xh8Mf+xbsv8A0SlevZoAKKKKAGz/AOof/dNfxGf8FYf+&#10;Ui3xb/7D8/8ASv7c5/8AUP8A7pr+Iz/grD/ykW+Lf/Yfn/pQB1n/AAQz/wCUqvwd/wCwwf8A0U9f&#10;2kJ9wfSv4t/+CGf/AClV+Dv/AGGD/wCinr+0hPuD6UALRRRQB5f+2z/yZ38Uv+xV1L/0mkr+F/xF&#10;/wAjBff9fD/+hGv7oP22f+TO/il/2Kupf+k0lfwv+Iv+Rgvv+vh//QjQB+vn/Blz/wApFPHf/YlS&#10;/wDpTDX9OUf3BX8xv/Blz/ykU8d/9iVL/wClMNf05R/cFADqKKKAPz7/AODoP/lC78VP+umn/wDp&#10;XFX8g5r+vj/g6D/5Qu/FT/rpp/8A6VxV/IOeKAP6Qv8Agyf/AOTYPi5/2HLT/wBFyV+3VfiL/wAG&#10;T/8Aya/8XP8AsOWn/ouSv26oA/Cn/g9+kZfgt8CFDNtbWtSyM8H9xFX87Y4P9a/pW/4PTPg7eeMf&#10;2PPhv4sh3/ZPB+uTLcYX5f8ASUSNcntytfzUnrQB0+g/GTxh4U09bLSvFXiTTbOHJS3tdTmhiXPP&#10;CqwA/CrP/DRPxB/6Hrxl/wCDq5/+Lr9J/wDgmN/wbKaz/wAFJP2StD+KGm/ErR9Dj1aSaNrCS3dp&#10;LcpIyfMQMc7c/jX0GP8AgyX8WY/5K9oP/gHJ/wDE0Afir/w0T8Qf+h68Zf8Ag6uf/i6P+GiviD/0&#10;PXjL/wAHVz/8XX7Vf8QS/iz/AKK9oP8A4Byf/E0f8QS/iz/or2g/+Acn/wATQB+Kv/DRfxB/6Hrx&#10;h/4Orn/4usnxV8TfEnjuGOPXPEGt6xHCd0a319LcLGfUB2OPwr9wP+IJfxZ/0V7Qf/AOT/4mj/iC&#10;X8Wf9Fe0H/wDk/8AiaAPwleTeB7V/XF/wa2ag1//AMEhPBZb70eo3qD6B1r89W/4MmfFij/kr2g/&#10;+Acv/wATX7Df8Elf2D77/gm9+xpo3wt1DW7fxBcaXd3FybyCMojCRgQACB0xQB9OV+Bv/B7d/wAi&#10;v8Gf+v8Au/8A0UK/fKvwN/4Pbv8AkV/gz/1/3f8A6KFAH8+5+7X9tP8AwSR/5R4fCn/sAW3/AKLW&#10;v4lj92v7af8Agkj/AMo8PhT/ANgC2/8ARa0AfSNFFFABXk/7dP8AyZV8Xv8AsT9V/wDSOWvWK8n/&#10;AG6f+TKvi9/2J+q/+kctAH8LY6V+y/8AwZgf8n1eNv8AsWZv/RkVfjQOlfsv/wAGYH/J9Xjb/sWZ&#10;v/RkVAH9MtFFFAHx7/wXk/5RcfFH/sH/AONfxi1/Z1/wXk/5RcfFH/sH/wCNfxi0Af0Af8GS3/Hl&#10;8X/+vm3/APRYr9/K/AP/AIMlv+PL4v8A/Xzb/wDosV+/lABRRRQAUUUUAFFFFABX8zv/AAern/jP&#10;X4ZjPH/CF/8At3NX9MVfzZ/8Hrng+5j/AGvPhdr20/Y5PC7WIOON4uJX6/Q0Afizo0Qn1e1jblXm&#10;RSPYsK/uN/4J+Wy2P7DfwhhT5Vj8JaaoX0At0r+Gy1na0uElX70bBh9Qc1/cF/wTR12PxJ+wB8Gb&#10;qOaO48zwhpu9kcMFcWyZHHcHqKAPdlORRQOlFABRRRQB83/8FcNBtfE//BOL4wWN7CtxbTeH5t8Z&#10;/ixgj9QK/iXnGyVh7mv7Pv8Aguz8Qbr4Y/8ABJz43azZOq3lroDLFu6ZaRFP6Ma/i/dvMbPPJzQB&#10;+43/AAZRSY+OfxgGW+bTLPgdD80tf0aCv52v+DJLRvtXxY+Nd9nizsNPX67nm/wr+iWgBsv3fxr+&#10;cT/g90/5Oh+Cv/YsXn/pUK/o7l+7+Nfzif8AB7p/ydD8Ff8AsWLz/wBKhQB+IFf2pf8ABD7/AJRH&#10;/s//APYn2n8jX8Vtf2pf8EPv+UR/7P8A/wBifafyNAH1VRRRQAUUUUAFFFFABRRRQAUUUUAFFFFA&#10;BRRRQAUUUUAFFFFABRRRQAUUUUAFFFFABRRRQAUUUUAFFFFABRRRQAUUUUAFFFFABRRRQAUUUUAF&#10;FFFABRRRQAUUUUAFFFFABRRRQAUUUUAFFFFABRRRQAUUUUAFFFFABRRRQAUUUUAFFFFABRRRQAUU&#10;UUAFFFFABRRRQAUUUUAFFFFABRRRQA08HHeqOuatb+HdFvL66kWO2sYXnlcnhUUEk/kDVyTg5HWv&#10;A/8Agpv8erP9m79h34heJr7IjGlyWEZHaW4BhT8mcV0YLDyr14UY7yaX3sxrVVTpyqS+ymz+bH9u&#10;T45XX7SH7Xnj/wAXXXls19qs1vCy9HhiYxxn/vhRXlo4qGJmkbfJnzpPmY56sev5nmpG+7X9z5bh&#10;Y4bC06ENopL8D+dsXU9pWlU7tsdTW6/Sm7c0EqB6muzRo57F7wv4X1Lxx4k0/RdFs5L7VtWuEtLK&#10;3jGWmkdgoH5mv6gP+CXX7EWm/sKfsq6L4ZhjkXWtQiS/1mWQDfJdMuSpx/czt/4DX5f/APBtl/wT&#10;7/4Wf8UL34zeJtPjk0Tw2TZ6Ikh/110w+aTZjBQK3B/vCv3S8rIxk1/NPizxV9axSyui/cp/F5y7&#10;fI/W+CcmVGj9cqL3pbeS/wCCEJ4odsnH4U9U20hTJr8Z6H3hznxUmvoPhzrj6bH52oLZym2RerPt&#10;4Ffzxf8ABJX/AIJ+ax+1P/wUOlbxR4d1S28M+D9UuNX1N7i2kgQzLOzQrlgAwMgGRyMe1f0fPbrI&#10;Me9Q22jW1lLJJDDHC0zbpCihS596+qyHiitlWFxGHoR1rK1+x42ZZPHGVadSo9IO9u4WlpHaW6Rw&#10;qsccahFVRhVA4AAqRuT2xUgiAFDRbiK+V1vds9npYb2o6f8A1qeVzQFxT1AbGOafQBg96KACiiig&#10;AoooNADSPmrN8R6Ba+J9HvNPvYVuLG/ge2niYZEiOCrA/gavKzDr1ocHI/X3oj7r5kFk9Gfy/wD/&#10;AAVr/Yauv2FP2uNW0WG3ZfDOvM+paJKF2x+UzZaIf9cyQtfMo4Ff0u/8Fi/+Cflj+3Z+y3qFvZWs&#10;P/CZeHI3vtEuQMOXUEmEt12sM8eoFfzUazo994Y1e60zUrSex1OxkaG4tZl2vFIpwyn6V/W3hvxU&#10;s2y5U6r/AHlPR+nR/P8AM/E+K8mlg8U6kF7stV+qIaaeG/8Ar0vQdaaVyf5V+jb6HyvL3FPSmXZI&#10;tpMf3TTyNtNuf+PaT/dP8qzqfBYcXr8z+mj/AIIdc/8ABNr4e/8AXt/QV9dN9xq+Rv8Agh4P+NbX&#10;w9/69v6Cvrg/6tq/iHiT/kbYj/HL8z+hsq/3Kl/hX5Hjf/BQv/kxj4vf9ijqX/pM9fyfaV/x4x9/&#10;kX+Vf1g/8FC/+TGPi9/2KOpf+kz1/J9pf/HhD/uL/Kv2rwS/hYn1ifAeIXx0vn+hK33K/QP/AINp&#10;f+Ukr/8AYsXn/oyGvz8P3K/QP/g2mH/GyZv+xYvP/RkNfo3iB/yIcT/hPkOHf+RhT9T+h7/GiX7v&#10;401/lb9aJjkL6V/GfQ/fj8DP+Dpn/k+vwT/2Jq/+lUtfmovyj1r9K/8Ag6Z5/bs8E/8AYmr/AOlc&#10;tfmp0r+w/DX/AJJ3Dyv0f5n4VxZ/yMqny/QRlBbd824cgjqh7Gv2b/4IA/8ABXiTxA2n/A34jXjP&#10;fW0JTw7q80g2Txrx9nkZjkvyNp5zzk1+MoXA7nnPNT6Lrl54W12x1TTrqax1DT5lntrmNtrwOvQg&#10;9jXo8VcM0M7wUsPW0l9l9mc2SZvUwFdTh8PVdz+xGJ959jyCO9Tba+L/APgjT/wUqtf29P2d7a31&#10;i8t4/iF4bhS31m2VQnmDos6r/dbB/wC+TX2YuRjpX8dZhltfA4meFrq0oux+64XEwxFFVqb0Z5T+&#10;2r+yzof7ZH7OviPwJrUEciarbMLaRvvW845jcN1GGAzjtX8r3xj+EetfAb4p674N8QW8ltqeg3sl&#10;o4kUr54ViFkUH+FgMg9wa/r5Kbk681+O/wDwcw/8E/ZNTsLH46eG9OuLi5s1Wy8SCFAVWEDCXDns&#10;Fwqf8Cr9L8KuKHgMf9RxErU6j08pdPv2Pk+MsmWJw/1mC96P4o1v+DV79oJdQ+G3jj4bXk0SPpN8&#10;mo6dFn5nSUM0xHsG21+vFfzaf8G/fx6i+Cf/AAUk8N2t4SbXxlay6CipyPtEm0ox/BG/Ov6Rw7EV&#10;5Xiflv1XPakoq0aiUl+T/I7OD8V7bLop7x0ZJRTQxK0Ic1+eH1Nh1FFFAgooooAKKKKACkc4SloI&#10;yKAPP/jr+0b4H/Zs8O2ureO/EWn+GtMvLyOygubtisbzOcKmQOMn14rpvCfjjR/HelxXmh6tp2sW&#10;cih1ms7lJkIPI5UmvzA/4O//AJP+CVzbeP8AiorH/wBDr+cr9nH/AIKO/G79k2SzXwH8SPFGg2Nn&#10;Ksy2EN64s5Cpzh484ZT3B60Af3FQtyefwPapK/mK/Zz/AODyD49eALsL488L+FvHluFCgQr/AGa4&#10;x3JVWya+0fhL/wAHnvwe1nSY38ZeC/E2h3jY3x6dD9sQeuCxWgD9pKK/J+D/AIPGP2UWjHmWnxLV&#10;u4GhIcf+Rah1b/g8c/ZYhtybOw+I88mOFk0VUBP1800AfrJNzGR68V+ZP/B0d+23pH7N3/BObXPB&#10;8Orx2vjD4gGOz02BGBk8pXUysV67SgZc+tfE/wC1h/wej6leafead8I/h5b280g/0fV9WmO6H6wb&#10;SGz/AL1fjX+19+2n8Rv26PitN4w+JPiS88QaqylIBKx8myjJ3eXCnRFzk4Hc0AeT0A4opVGaAPsP&#10;/ggf4IuPG/8AwVs+Ca28Mkn9l+IYNQkKDO1Izkk+wzX9m/8ADX823/Bmz+xtdeM/2l/FHxivbWVd&#10;M8KWDaZZSSJ+7uJZ8h9vqU2D6Zr+krpQB/LX/wAHgnwLh+F3/BRrSPEFtbuqeNNDGoXEoU7GmEjR&#10;4z0ztQHHpX5MNxX9T/8Awdm/sNX/AO09+wnZ+M/D+nyX2t/DS9N/JFbxBpp7ZwEfJ67UBZz9DX8s&#10;LrtA/T3oAfY3sum3sNxA7RzW7rJG6nlWByCPoRX9i/8AwQM/bW0r9s7/AIJweA7yLVP7Q8SeFdPj&#10;0jXFlk3TfaIlwZG6nDckZ64r+OOvpr/gmL/wVR+JX/BLX40f8JN4HvvtGlXwEWr6JcOfsmpR9ty9&#10;A452tgkZPrQB/a9AilT8vU96d5a/3V/Kvy//AGMP+DrP9m39oews7Hxlq9z8NfEH2cS3ratFs05J&#10;O6JNklv++RX01pv/AAW0/ZT1eMyW/wAdfAM0ajOVvD/8TQB9TeWv91fyo8tf7q/lXyjf/wDBc39k&#10;fTjtm+PfgCJunN43/wATXz58ev8Ag6//AGUfgvrs+m2OueIPGMyoWjudEsBcWjH03l1P6UAfpiY1&#10;oChFr+dX9qf/AIPO/Gnie6uNL+EvgPS9CjaVVt9X1NzcSlSed0BXb/49X7mfsG/GPWfj1+xr8O/G&#10;niOa3n1zxJo0N9eyQxCKNpGzkhR0HtQB+Xn/AAei/EC48PfsYfDnRUZkh8Qa/KJVH8XlRo4r+aav&#10;6dP+Dyj4VSeMP2APCviSPHl+E9eBcn/puFjFfzFmgAFf1Hf8GefwL0PwX/wTTvvGlju/tvxtr1zH&#10;qTF87RasY4sDt8rH61/LkvWv2B/4Nhv+C2XhX9g7XNU+FPxS1CbTfBniy9SfT9WlctbaNPhtwcfw&#10;xuTksM4IHBoA/p6HFFcD8M/2ofh78YvClvrnhnxp4b1fSboZiuYb5Nsg9skGsn4x/ttfCf8AZ/0l&#10;r7xj8QfC2g2qgEyXF6uAD3+XNAGb/wAFEP8Akxj4s/8AYqal/wCk0lfw0npX9J3/AAV8/wCDpL4O&#10;Wnwh8bfDT4UxyfEDVtZsZtKm1NB5emLHNEUaSKXkuQGPBUciv5s2THHfpQA09a+uP+CD3/KXX4D/&#10;APY0W/8AWvkduDX1x/wQe/5S6/Af/saLf+tAH9olFFFAH4a/8Hs//Jv3wj/7D03/AKIav5z26V/S&#10;B/wey6Hu/ZW+EeoYbC+J5oCR2/0ZzX837D5V96AG1/Rj/wAGWXiu3vfgV8TNHjY/a7G9ink6Y2uW&#10;x7/wmv5zq+4v+CFv/BXS6/4JO/tNS6tqFlJqfgTxasVp4itoR+/jiUnbNGP4mTcx28bvUUAf2LWz&#10;bo/x4qSvjv4Rf8F5/wBlH4seDdP1a0+MXhbTGvohKbDUJTDd2v8AsyJggN7Zrc/4fXfstS+IbHSb&#10;f42eCbrVNSuI7W1tYrotLNJIwVVA292IFAH1RRVeO7EqBlbcpAORVhfu0Afhv/wes/8AJCfhZ/1/&#10;3P8A7Tr+cuv6W/8Ag88+GV1rv7G/grxRGrfY9B1j7NMfRpiAv/oJr+aSgAr+jb/gyV1+y/4Zq+Mm&#10;l/aYf7QbxJbXIg3fvPL+zBd+PTPFfzk19pf8EQP+Crd5/wAEpf2pZPE1xZyan4T8RW40/XLVBuk8&#10;gMH3xj++Co/DIoA/smi6+1SV8c/CT/gvV+yj8YPB9jqlp8ZPC+lS3kCzNYahMYbq1yAdsiYIVh0I&#10;ya3NU/4LcfsqaVdx28nxw8DvdTMEigS6ZpJWPGANvXJoA+qq+Bf+Dmf/AJQ+/Eb/AK7WX/o9a+9N&#10;N1CLVbCG6gYSQ3EayxsOjKwyD+Rr4L/4OYyv/Dn/AOI+7/nrZf8Ao9aAP4/aKUikoA/Vf/gzw/5S&#10;1S/9ibqX/oUNf1QEjyx6Hjg1/G3/AMEDv2+tB/4Jz/8ABQ/QfHHiiMf8I3qNnNompXGebKGcoTMB&#10;327Bx71/WP8Aszft4fCH9sqS8T4Y+PNB8ZS6bBHPdrp8pka2STO0uMDGcEfhQBa/bc8BXHxO/ZA+&#10;J3h+zh+0XmteGNQs4IgMl5Ht3VcD1yRX8Nvi7w7ceEvFOpaTdIY7nS7qW0lVuqsjlSPzBr++R03o&#10;e4YYwa/j5/4OIP2Drv8AYi/4KOeKoobH7L4X8bStreiyZz5qOf3pPHB83fxQB8IEYr7m/wCDeL9t&#10;rTf2H/8Agph4T1zXry103w74kjfQNTvLgnyrSKYqfMOAf4kA/GvhpiQcU63nkt7hJI2aOSNgysDg&#10;qRyDQB/fRpuoW+rWUN1ayRXEFyqukqHcrqeQQRV7y19B+VfzP/8ABHn/AIOp9a/ZV8NaZ8P/AI4W&#10;t94q8H6bD5NnrNovnalZqv3UKkjzAfUsMYr9iPg//wAHDn7I/wAXfB1nqy/F/wAPeHpLxd39n6yx&#10;tryH2dBuA/OgD7Y8tf7q/lR5a/3V/Kvl2T/gtX+yvDBFK/xy8BrHN90/bDz/AOO1yPxF/wCDhD9k&#10;T4feF7vUv+F0+FtZktAT9j0yUz3MuOyqQMn8aAPtDy1/ur+VGxT6V+N3x4/4PMPgb4Z8P3DfD/wv&#10;4r8TatGCI4dStfsMDn/fVmOPwrnf+CNH/BxH8Wv+CoP/AAUyh8C6po+g+GfAlxo15fjTbeIXE6vH&#10;s2fvyAcDJ7c0AftqOlFMictnOOKfQAUUUUAFFFFAH8Z//Bwn/wAplfj1/wBjD/7Rir53/ZE/5Os+&#10;Gv8A2NGm/wDpVHX0R/wcJ/8AKZX49f8AYw/+0Yq+eP2Qxn9qv4a/9jRpv/pVHQB/dbo//ILtf+uK&#10;/wAqtVT0bjTbXJ/5Yrx+Aq5uoAKKbkk8GhpNv+etACucKfpXI/Gn4v6L8BvhbrnjDxFdR2ej+H7O&#10;S9uJGcL8qKTtGTjJ6D3IrE/aX/a4+Hv7Ivw6vPFHxA8VaV4b0qzjLs9zMA0h7Kq9Sx6D3NfzJ/8A&#10;Beb/AIOEte/4KQatJ8P/AIfSXWgfCWwlzJnMdzrrjvLjpGOyZIJANAHyb/wVZ/b61T/go/8AtoeK&#10;PiRfNPDptzJ9k0i2kAU29nGSsQKg4DlcbsdTXifwd+F2q/Gv4paD4T0Wzmv9W8QXsdlbQRffkdzj&#10;A965tY8nn9a/cL/g0r/4JLXXj74m/wDDRXjKxePRPDpaLwzb3NqGS9uT1uFY8qY8DBAOdx9KAP3Z&#10;/Yc/Zy039kj9kvwB8OtKMzWXhXR4bRWmGJCcbm3e+5iK9dHSoljz74qUdKAPze/4Olf2WbL9of8A&#10;4JbeI9akiuZ9W+HcyazpscILFnZlifI9AjMfwr+SbOW/xr+9L4z/AAy0/wCM/wALfEHhTVIY5rHx&#10;Bp81jMrrnCyIVyPcZyPcV/Ej+3z+yTrv7Ev7WHjL4e65pt9pbaLqEosVulxJPZlyYJR6h02nPvQB&#10;+9P/AAZsftd6T4r/AGVPFHwfmmht9Y8LapJqdtE7jfdxXGWdlHcJtGf96v2sQ5UV/EN/wTT/AG+/&#10;En/BNr9rDw/8SvDyrdfYW+z6jZOxVb21cjzI8jpnAOcdq/sQ/Yc/bv8Ah/8A8FAPgNpHj34f61b6&#10;jp+oR7bi3LBbnT5wBvhlTOVYE/TmgD2qioTK2cfrT2k249enPegB9FNEhDYbFNEu7d1GKAJKKq3W&#10;ppaFRI8aeYdqZIG4+n1qRZizfh09PrQBI5wVr+b3/g9uOf2rfgv/ANitd/8ApVX9ITHla/m9/wCD&#10;285/au+C/wD2K13/AOlVAH4j1/ax/wAETv8AlEt+z7/2Jtj/AOgV/FPX9nf/AAQm+I2ieOP+CUPw&#10;Nh0fVLLUJdJ8L2tjeJBKGa2mRfmRh1BFAH2DRUTzMFBA6+lIsrZ5oAmb7tU766js4Glkfy44VLux&#10;4CAAkkn0xVgyc49a/Pv/AIOBv+CtXh3/AIJ4fsl61oum6xaH4n+MbKSy0XThiSaJXBV7h17RgZGT&#10;3YUAfzs/8F+v2pJv2sP+CpnxM1pvsj2mh3n/AAj9jLavujuLe1LJHJnuSDXhv7B/wij+Pf7ZXwz8&#10;GzR+bD4k8QWlhIuM5DyAGvK9Qv59Y1Ge6uJGmuJnMsjsfmck5JNfq1/waQ/sUS/H39vq4+IGpadF&#10;d+HPhxZGfdKnH2uTIhZDjBKMhPtmgD+oLwR4fHhbwfpWljCrptlDaoPQRoqj+VcT+2HO1v8Aso/E&#10;2SM7Xh8K6myn0ItZa9MWMA+9cD+1FoFx4q/Zt+IGmWsbSXGo+HNQtokXqzvbSKAPqTQB/CRdXDXV&#10;1LLId0kjFmPqSc1+uv8AwZz/AAtsPFP/AAUS1jxBeLDNJofh65jt4pI1bY7mMiRSeQRtIBHqa/Jn&#10;xn4ZuPBfi/VNHvI2ivNLu5bSeNhgo6OVYH6EV+hH/Br3+19pv7K3/BT7QodduPs+j+NrKXQd7vtj&#10;hmlKFHY+g2EfjQB/XABgUVXtrxbmJWVlZWGVZeQw9akEjFR93P8AOgCSionkbBxxxQ02wAsQFxyT&#10;xQB/NX/wel/8nifDf/sBTf8AoaV+NPh7/kYbH/r4T/0IV+v/APweUeP9E8Xfts+B7HS9UsdQvNJ0&#10;R1vYreUSNbF2QqGx0JANfkD4fGPENj/18J/6EKAP7rf2Uf8Ak2zwP/2Brb/0Wteg159+yj/ybZ4H&#10;/wCwNbf+i1r0GgD8e/8Ag8w/5R/+C/8AsZm/9J2r+Ycda/p4/wCDzD/lH/4L/wCxmb/0nav5hx1o&#10;A/qr/wCDQP8A5RL2v/Yzaj/6GtfqjX5Xf8Ggf/KJe1/7GbUf/Q1r9UaACiiigAoooPSgD+a//g9C&#10;/wCTq/Af/YL/AKCvxXg/1if7wr9v/wDg9R8Eahp3x8+GeuSLH/Z+pWUtvAQ3zl4wu7I/4EK/EBFw&#10;/wDF8pz0oA/uX/YHUD9jD4YYPXw3ZY/78rXsK9K+S/8AgiT+0TpP7Sv/AATX+F+vaXcLLJbaSljd&#10;w5+e2kiJTaw7EhQfoa+sPMKkD5ulAElFQ+ax7/N3HpTklJfB96AHT/6h/wDdNfxGf8FYf+Ui3xb/&#10;AOw/P/Sv7c5/9Q/+6a/iM/4Kw/8AKRb4t/8AYfn/AKUAdZ/wQz/5Sq/B3/sMH/0U9f2kJ9wfSv4t&#10;/wDghn/ylV+Dv/YYP/op6/tIT7g+lAC0UUUAeX/ts/8AJnfxS/7FXUv/AEmkr+F/xF/yMF9/18P/&#10;AOhGv7oP22f+TO/il/2Kupf+k0lfwv8AiL/kYL7/AK+H/wDQjQB+vn/Blz/ykU8d/wDYlS/+lMNf&#10;05IcoK/mN/4Muf8AlIp47/7EqX/0phr+nJPuCgB1FFFAH59/8HQf/KF34qf9dNP/APSuKv5BzX9f&#10;H/B0H/yhd+Kn/XTT/wD0rir+Qc0Af0hf8GT/APya/wDFz/sOWn/ouSv26r8Rf+DJ/wD5Nf8Ai5/2&#10;HLT/ANFyV+3VAHwf/wAHJP7P+qftG/8ABJj4haTpMfmXGjGDXpB/0ytS0j/oK/j1ZCv3vofav74P&#10;H/hHT/iB4S1LQdWtobzTdYtpLS5gkGVljcEMpHoQa/if/wCCoH7HmtfsN/ts+OvAesW3kxWmqTT2&#10;EiLiGe3kbehQ9wA236qaAP2h/wCDMH9ru3134Y/EL4P6jetJqWk3CazpsLkKEtSAjhfUmRs4r92V&#10;OVFfw4f8E/P22/Fn/BP39p7w78R/CV00dxpVwv2u2bmK9tzw8br/ABDBJGehAPav7F/2Bf8AgoL4&#10;A/4KE/A7TfGHgjWrC9kmgjN/YJJ++06cqC0Tr14ORn2oA94oqNZt5/zxTXlZfTrzmgCaiow7Flo8&#10;wg+vpQBJRVe51GGxj3zzRQrkDLsFH504zkpx6/pQBNX4G/8AB7d/yK/wZ/6/7v8A9FCv3yr8Df8A&#10;g9u/5Ff4M/8AX/d/+ihQB/Pufu1/bT/wSR/5R4fCn/sAW3/ota/iWP3a/tp/4JI/8o8PhT/2ALb/&#10;ANFrQB9I0UUUAFeT/t0/8mVfF7/sT9V/9I5a9Yryf9un/kyr4vf9ifqv/pHLQB/C2Olfsv8A8GYH&#10;/J9Xjb/sWZv/AEZFX40DpX7L/wDBmB/yfV42/wCxZm/9GRUAf0y0UUUAfHv/AAXj/wCUXHxQ/wCw&#10;f/jX8Ytf2uf8Flvh1dfE/wD4Js/FfT7RmWSDQri9O1d3ywxtI36Cv4pdvFAH7/f8GS3/AB5fF/8A&#10;6+bf/wBF1+/lfza/8GZP7SWleB/2jPHXw71C4gtbrxRZrfWJkOPtEsZVPLX1Ygk49q/pFMpBXrz7&#10;UAS0VEsrZ5x1pFuMuq9+/rQBNRRRQAUUUUAFfiT/AMHpvwT1DxP+zB8NfGWn6XcXUPh/WpYdTukG&#10;VtIXjxGWPoZDj61+21fOn/BVr9kCH9uj9hHx/wDDqTzvP1LT2ubNYvvSXMP72FP+BOqj8aAP4kD1&#10;+tf1Of8ABo/+0/Z/Gb/gm63guXUJLrXvAGrTwXQlky6wzMXiAyc7Qox6Cv5dvG3g/UPh74v1PQdW&#10;t5LXU9HupbK6hYYMcsbFGH4MDX2R/wAEIf8AgqFN/wAEyv2ztM1jVJrhvAviRl07X4UG/wAuJiMT&#10;KmQCykDnsCaAP7HxRXN/DT4paH8YfAul+JfC+qWetaFrEC3FneWrh4p4zyCDXQKzkt9fyoAkozUf&#10;mnnP4Vyfxt+OHhv9nn4Yax4v8Xapb6PoOi27XFzczMAAoHQepPQD1NAH5Y/8Hf8A+2LD8G/2JNL+&#10;GtjeQrrXxEu8XFs33msUB3sPpIEFfzB9Pr7V9ef8Fqv+ClN//wAFOP209Y8ZRyXUPhXSs6d4fspJ&#10;S6QW6HHmKD90yYDkDua+Z/g/8LtY+NnxR0Lwn4fsLrVNZ1+9js7W1t13STMxxgD1xk/hQB/Sb/wZ&#10;y/s06Z4B/YR8QfEb7PcQ69401mWynL8LJbW+0xMv/fxq/YmvEf8Agnp+y9Z/sZ/scfD/AOHNpHGr&#10;+G9KiguHVdrTS4yzN6sc4J9q9uoAbL938a/nE/4PdP8Ak6H4K/8AYsXn/pUK/o7l+7+Nfzif8Hun&#10;/J0PwV/7Fi8/9KhQB+IFf2pf8EPv+UR/7P8A/wBifafyNfxW1/al/wAEPv8AlEf+z/8A9ifafyNA&#10;H1VRRRQAUUUUAFFFFABRRRQAUUUUAFFFFABRRRQAUUUUAFFFFABRRRQAUUUUAFFFFABRRRQAUUUU&#10;AFFFFABRRRQAUUUUAFFFFABRRRQAUUUUAFFFFABRRRQAUUUUAFFFFABRRRQAUUUUAFFFFABRRRQA&#10;UUUUAFFFFABRRRQAUUUUAFFFFABRRRQAUUUUAFFFFABRRRQAUUUUAFFFFABRRRQAw9T71+bn/Bzh&#10;8V4/Bn7CNn4bbcW8YatHbqv97ySs3/stfpFnmvxd/wCDrX4gtP4j+FnhbcfLhWbVdvZmbdF/IV9h&#10;wDg/rOe4eD2Tv9x4fE1f2OXVJeVvvPyBztb8c5xTt+abkkr6Zp3VfSv7Kl8Nkfgr2DOfu5re+FHw&#10;s1j44/EvQvCGgxrLrHiS9isLUOcIHdgoLHsBnk9q59iXOD93uD296/Uz/g2Y/Ywk8f8Axl1z4va5&#10;pyyaP4bhNjo8z4KzXTf635exVShB96+b4tzuGUZZUxX2krL1eiPVyXLnjMXCitm9fTqfsH+x1+zj&#10;pf7KX7OfhTwNpdvHbx6HYxxTbTnzJsZkJPf5i3PpXqJfa31pqY28/wD6qecYr+La9adWrKrVd5Sd&#10;36n77TpxpwUKeiWgqNup1NRQq8U6szQKKKKACiiigAooooAKKKKACiiigAoPSgnFNdsJQBGZAvNG&#10;PMOf0r8tf2t/+C/7/s+/8FHbf4a2en6XefD/AEW4j03xDeSKwuYbl2H7yOTO3y1V1J4PQ1+n3hrX&#10;bXxTodrqVjNHc2OoQpcQSo25ZI2AZWH1Br1MwyXGYGlTrYiFo1Fden+ZxYbH0MROdOk7uLsy40ZY&#10;Hd09K/En/g4q/wCCX0/g3xJcfHTwLpK/2Le8+KYIDxbyk8XIT0PzF29cV+25O5WrG8ceDNN+IfhK&#10;/wBD1izhvtL1KBoLm3lUOjowwRiuvhjPq+T46OLovTaS7rqjHN8tp43DuhU+T7M/j7JVwCv3SMjH&#10;ehS2eVZfTPevtT/grx/wSO8QfsC/EubXPD9reat8NdclZ7S8VTI2mt1aOYgYUDIwxwDz6V8VR9M+&#10;o7dK/sXJM7w2Z4SOKwzun+D7M/Cswy+tgqjo1um3+Ysh4H1plyf9Gl/3T/KnM2R0pk5LQSfQ4r1Z&#10;fAzhj09T+mz/AIIe/wDKNr4e/wDXt/Ra+uG+41fI/wDwQ7/5Rt/D3/r2/oK+uG+41fxBxJ/yNsR/&#10;jl+Z/Q+V/wC50v8ACvyPGv8AgoX/AMmMfF7/ALFHUv8A0mev5PNLf/QIf9xf5V/WH/wUL/5MY+L3&#10;/Yo6l/6TPX8nmmbvsEX+4v8AIV+1eCP8LE+sT4DxC+Ol8/0Js5QV+gX/AAbSvu/4KUyf9iveH/yL&#10;DX5+ZJX8a/QP/g2hz/w8qk/7Fe8/9GxV+jeIH/IhxP8AhPkeHf8AkY0/U/ogPzNTX4GKM4zSMuF/&#10;3ua/jPZan74fgz/wdQ+G9Qtf2yvAetSWN0ukz+FhZx3hQ+S8wuZWMYbpuCkHHoa/MgpjPysMfpX9&#10;Wf7cP7FXhP8Abn+Cl94R8UWcUjOjNY3ezMtlPj5XU9euMgdq/ma/bB/ZJ8V/sRfHDU/Avi618u6t&#10;HMlpcgHy7+3P3ZIz/FwQDjocg81/TnhTxRha+AjlbdqkL6fzJu+nofkfGeT1oYiWMj8LPMM7qUjA&#10;/n9KAcdBQDlelfsPZLY+Fk7tNHs//BP39sjVv2FP2m9D8dae0k1jGwttWtgeLu2Y4cY/vYzg9ia/&#10;qO+D/wAVNG+Nnwz0XxXoN7b3+k67Zx3dvNC4dCrDJGR6HIPuK/kII9sDPOa/Zr/g2U/bml1nS9W+&#10;CPiDUQX09Df+HhK4z5X8cCey4L4/2q/EvFzhVV8P/auHXvQ0l5rv8j9C4JznkqPBVHpLb1/4J+wy&#10;j5c1y/xl+Fel/Gz4X674T1i3iutN16zktJ45F3KQy8H8Dg/hXUdFx3qOUZK/Sv5yp1JU5KUHqtbn&#10;6lKMZK0tj+XfUPhjqX/BNf8A4Kd6JpesRTW48FeJIrqzd+WntGYrFNnvuU5r+oDRb7+0dItZ1/5b&#10;Qq498qDX5L/8HNn7GCax4U8OfG7RbGeXUPD91DY6x9miL74C25ZpMdFj2YyeBvr9JP2LviE3xW/Z&#10;U8AeInO59W0aGcn1yMf0r9H40zRZtluDzD7SThL1Wp8rkOEeDxVfCr4fiXoz1AfepwXDfhTQNtOQ&#10;5Nfm59ZuOooooAKKKKACiiigAoJwKKRxuQ0AflN/weASbv8Aglc+P+hish/4/X8r4BGMCv7bv+Cl&#10;3/BOrwv/AMFNv2Zbz4a+LL/UtNs5LmK9t7yycLLHNGcrnIIKk9RjNfzrftsf8GpX7RH7M39q6r4R&#10;j034j+F7BWm86wfy7zZkkKLcku7YA+6OTQB+XW7nv9KC2e3vXX/FH4BeOPgndR2/jDwj4j8MzSfc&#10;TU9PltWb6BwK5ArtoAQNg0ZpKKAFDc0pOetNHJre8BfDHxF8U9cXTPDWh6tr2pSDItrC1e4lP0VQ&#10;TQBgnlq9e/Yj/Ys8dft6ftBaL8O/AWkyalquqyjzpDxDZQgjfNK3RUUHqe5FfZ3/AAT7/wCDX79o&#10;L9sYaTrniTT4/hv4PvJT51xq6lL4Kr4YfZjiRSQDgkY6Gv6LP+Can/BJz4Vf8Ev/AIYyaH4F0tbj&#10;VL5vM1LW7tQ99ensC4Awo6AAD3zQB0H/AATK/YH8Pf8ABN39kvw78M9BkW6bT1M+o3YXab27fHmS&#10;Y7ZIHHNfQlV1O6QHGOeKsUAZfi/wrpvjfw5qGj6xaQahpWrW72l5azrujuInUq6MPQqSPxr+Q3/g&#10;vH/wR98Tf8Eyf2kL7UbTS/M+F/i68ln0HUbZD9ntyxLG1brsZOQqk8qua/sAkbErDnOM+1edftQf&#10;sreB/wBsX4O6t4G+IOh2evaHq0LRtHNHloWIwJEP8LrwQR3FAH8J+w/pml34P6V+tn/BUv8A4NVP&#10;ih+yi2oeKvhJ5/xC8DW0TTvap82qWYBwF8sDMxIOfkHavyr8c/D7Xfhp4gm0rxBo+qaHqVuf3lpf&#10;W7wTR/VWANAGPkqMdqFnZPusy/Q000UAOL7vvZb6mkJpKntLGa/nSGGOSaSRgqIilmYnsBQAumf8&#10;hK24/wCWi/zFf21f8EpUX/h3F8Hef+ZZtwCPxr+Uf9ib/gij+0X+2r4yt7Xwz8P9W0uyULO+o61C&#10;1ha+WCMlHkADn2Bya/rs/Yq+Cmofs5fspeAfAur3UF5qXhfSIbG5mhGI3dc5K+3NAHn/APwVk/Yt&#10;0/8Ab1/YM8efDu6t7q4u7qya/wBMigm8pnvYAZLcFsH5TIBkdxX8V/jrwRqXw38ZapoGsW7WeqaP&#10;cyWl1C3WORGKsPzFf3uksSuA3+1X4z/8HEX/AAbtN+1rPefGD4K6Xp9n45t4Xm13SY8QjXAoyZE7&#10;eaFGMD72MYyaAP5plOxqA2Mdfet74kfC3xJ8IvEs2j+KND1TQNUt/wDWWt/avbyr7lWANc/QBpWv&#10;i/VrGERwapqMMa9ES5dVH4A0288Sajqq7bjUL64H92WdnH6ms+rOmabdaxeQ2tpbyXNxcOI444kL&#10;PIx6AAcmgCDJx+v0pVk/+t9a/Qr/AIJuf8G4vx6/b21GHU9T0Wb4feDILsRXeoa1C1vcOu0P+6gY&#10;B3UqcBwMA/Svcf8Ag4b/AOCJHg//AIJxfAj4PyfDXSdQ1CSeSbTtX1JkaW61K4IeXc+0Y+UDAAAw&#10;AOtAH5AkYNfXP/BB0Z/4K6/Aj/sZ7f8ArXzR/wAKn8Tn/mX9Y/8AAST/AAr6y/4IX/DnxBpH/BWn&#10;4F3Fxo2pW0EfieAvJJbOqqOepI4oA/sn3cUtRqMP79yKkoA+J/8Agv8AfsVP+25/wTc8b6Lpum22&#10;oeJtCt/7W0ZpetvJGQ0hU+piDj8a/jj1DTZtNu5Le4jeO4gcxyowwUYHBB9xX99V3bLc+ZHKqyRy&#10;gqyEZDKRyD2xX4Ff8F+/+DZvV/EvjfVPjF+z7o9m8N7uutd8MW/yP5nJe4gH8RZuSgySWyMCgD8A&#10;gM04SYK8fdrd8e/DbxB8KfEtxovibRdU0DVrXAmtNQtnt5o/TKMARWBQA5Jmj+6zL9DivRv2Q5Gk&#10;/aw+Ge5ix/4SnTeSc/8AL1HXm9ejfsfKW/aw+Gf/AGNOm/8ApVHQB/dRpUX/ABLbXv8Aulxx7VdX&#10;7o7VV0r/AJBdn/1zX+Qq3QB8Z/8ABfD9kK4/bR/4JkfEDwtptjdaprmnwDWNKtLZS0tzdQZaNFA6&#10;k5PFfxr6ppdxouo3FndRPDdWsrQzRuMNG6khlPuCK/vwuUWRCrDKkEGvwL/4L4f8Gz2r+MPFWv8A&#10;xi+AunW1w0ySahrXhuP5ZGYAs7wD+InsgySenWgD+fvHFOBAH4flW78QPhj4i+FOvSaV4m0PVvD+&#10;qQ/6y0v7V7eZPqrAGsA9aAJFmMbZUsv0OK6z4FyNL8afC+5mY/2nD1Of4xXH113wJYL8ZvC7HhV1&#10;OEk+nzigD+7T4b/8k+0L/sHW/wD6LWvm3/gtd8A7n9pL/gmt8UPDdnGslxFpT6mqE43/AGcGXA9/&#10;l4FfSPw2Ofh7oX/YOt//AEUtX9Z0q31uyktbqFLi3uI2ikjcZV1YYII9CDQB/AncW8lrM8UiMkkb&#10;FGUjlSOoNN2H+tfqD/wXz/4IN+Nv2HvjVrnxC8E6TqXiL4V+JNQlukmgTz59JkfMjrMqD5Ywxbax&#10;AGMDrX5gOdrf3T3AoAaHx16V+7P/AAZIvn4pfG77xH9nad1PT55q/CQnJr92P+DI84+KXxw/7B+n&#10;f+hzUAf0QBMD6dK+Ef8AgvP/AMEntN/4Kefsp3EGnwrF8QPCave6BcrwZWAy0Df3gwyAP7xBr7wI&#10;zH+FQsPk9+1AH8FPxM+GeufCDx3qXhvxJptxpOtaTO1vdWs6FXidSQQfyrDUYr+t7/gsb/wb0/Dv&#10;/gphpWoeKdDW18H/ABSW3/capFF+4vnUfKtwo5bgYyMc4Jr+cH9tn/gj38fP2DfFl5p/jPwPq1xp&#10;9onnf2tpkD3lgYz0LSoCqn/ZJyKAPmFHyfm3HjA9qarbT1P1pXjZGwwK/UUygCQ3LFQNzcepppfI&#10;x2ptA5PFADjkDFfqB/waLAf8PdtNz38M6j39o6/Ob4afBTxh8ZtSaz8JeF9e8SXkYy0OmWMl1Iv1&#10;CA1+6H/BsZ/wRW+OH7MH7VGlfG7x7olv4b8NXnh+4gtbS5lAvnM4XG+HhoyNvIYZ5oA/f+Hv7VJU&#10;cGfmyP8A69SUAFFFFABRRRQB/Gf/AMHCXP8AwWV+PX/Yw/8AtGKvlP4UeO5Phb8T/DviWOFbiTw/&#10;qdvqKxE4EhhlWTb+O3FfY/8AwX8+H+u61/wWI+PE9po+qXVvJ4hO14rdmVv3EXQgV8dH4U+Jn5/4&#10;R/WP/AR/8KAP2wtv+D1XxRBBHH/wqm1+VQpxfLzgf7lP/wCI1rxN/wBEotf/AAOX/wCIr8TP+FTe&#10;J/8AoX9Y/wDAST/Cj/hU3if/AKF/WP8AwEk/woA/a7UP+D1jxdJYSLbfCyzhnYYR3vVZVPuNteH/&#10;ABZ/4PAP2mvGtjeWehW/g7w/b3cbxCUabvuIQRjKPuGGHY4r8xbH4L+LtTuBDb+GdcnlboiWUjE/&#10;hiuw0D9hj4zeKwv9m/Cvx9fK3QwaFcyZ/JKAIf2kP2yfih+1z4j/ALU+I/jbXvF15GCEa/uDIIwT&#10;nAHTAzXmWckY3ewr9Cf2Wf8Ag2U/al/ab0yx1T/hFLXwlot3IEefWbkW9xCD1Jt2w5wK/YL/AIJu&#10;/wDBqB8I/wBla6tfEHxUuIvih4rgwywSRlNMgcMGV0j+9uGAMkkHnigD8q/+CHX/AAb4+NP+ChPx&#10;E03xl480u+8N/CHTLhJ7ia5UxTa7/EIoAeqH+J+QOmOa/qc+FHwn8O/BP4faT4V8KaTZ6H4e0O3W&#10;1sbC0TZDbxqMBQK0dB8OWPhXSIbHTLG10+ztV2R28EQjRB6ADAq/Adzk87hwaAJNp47U6iigBkkf&#10;mH29K/Kn/g5R/wCCJ8f7fPwlb4neBbHHxQ8H2jZgiXP9s2yjJjI7uMDB7AEYr9WabKiyRsrKGUjB&#10;B70AfwLeIfDd/wCDNfutL1SzuLDUbGVoLm3mXY8TjgqR2Ir1j9jD/goF8V/2AviLb+JPhn4qvtCm&#10;WaOW5swxaz1FUORHNH0ZDzkcZzX9Ln/BYL/g28+G/wDwUSWfxb4Q+y+AfiWkbZvIIsWmpseR56AZ&#10;LDoCMdTnNfzw/tpf8EbP2gP2FfF9xpvi7wHq13Zwwi4/tXSoHvbHyjnBaVAVU8ZKk5FAH6r/ALJ/&#10;/B6HGuk2un/F/wCHkj33/Lxq+jyiOM/SDaT/AOPV9OWv/B4T+y3JYM0sfjaOcAYjGkMwP45r+Wm4&#10;haJyrRsjKcMCMYNR0Af08ePf+DyT9n3RtLkl0Hw/4t1q6VflhltjbKx/3iDXyb+0d/weleOPFOmC&#10;L4YfDXTfC10pIM+rTjUVcf7gVMfnX4dqhY9Ca674Z/APxx8ZbnyfCnhLxF4kkX+HTdPkuSPwRTQB&#10;+iX7EP8AwWR/aG/br/4K1fBK38dfEDUpNB1XxtYGTQrI+RpiDzOixc4H41/VmMKnPXua/mb/AOCH&#10;H/BvH+0BD+1h8K/jP4u0m18E+EvDGq2+uiLUHxfXAibd5Rg4eNj6sK/pjChSevPOB0FAEzDJWv5v&#10;f+D2/j9q74L/APYrXf8A6VV/SE/8Nfze/wDB7dx+1b8F/wDsVrv/ANKqAPxHHWvfP2Hv+Clnxi/4&#10;J5eN4ta+Gfi290uLzo5rrTJGMljqG3OFljz8y8ngEda8EX73+NfsFL/wa2eIv2iv+Cevwp+L/wAF&#10;9Yj1HxJ4q8OWup6poOpSrH50rqSzQyHCqox0OScigD6P/ZN/4PQdGvtFtdP+MHgG7t7+OL/SNV0m&#10;QNFO/wDswBcr/wB9GvoY/wDB4P8AstrZbhH4280nHl/2Q2MY65z68V/M38Yv2evG/wCz34hbS/Gn&#10;hXXfDN8kjJ5eo2b25kKkgldwG4cdRXGMaAP3s/bR/wCDza51fw/faT8F/ArafeSZWHWdXkEihSMc&#10;QYBB753V+KP7SX7TXjj9rj4rX/jX4heIL7xJ4i1I/vLm5fdsQfdRR/CqjgD0rgQpboCfwr6J/Yq/&#10;4JafGz9vLxhY6b4D8E6tcWd82P7Vu4Gt9PjAIBzMwCZHXGcmgDx74LfCHXvj98VdC8GeF7CbVPEH&#10;iO8SysbaJdzyyMeABX9jv/BGL/gnBpn/AATO/Yq8O+CUVpPEl4p1HxBcM+/zLyQDcqnHCDAwvODm&#10;vFf+CKf/AAb/APgv/gl7o3/CV+IPsfiz4q30QSTVHi3Q6Wp6x24PTPdufujBFfo1AMN3z/OgCaon&#10;TI27dynjHapaYBvXvQB/JD/wctf8E4tQ/Yg/b21bxDp+niLwR8R5H1fTrhZN5+0Od1wrjHyHzGYg&#10;HqOa/O3TdRuNFv4bq1mkt7m3dZIpEbayMOQwPtX9uf8AwUZ/4J4+Av8AgpJ+zzqngHxvYqTNGW03&#10;Uo1H2nS7jHyyxtg/QjngnvX8r/8AwUq/4IR/HD/gnP41kjvvD154s8J3AlmtNb0e3e4hEKEDdMFB&#10;8k8jAbGeaAPsT/gmt/wdz+Nv2fPBmm+EfjLoMnjrTdPjjtbfWbeQQ3sUa5y0vDea2MdMdK+97L/g&#10;8H/Zcm07fcQ+NYbjGfKGkswB/wB7Nfy2yI0L7WXaV6ggjNRHk8UAf0sfGf8A4PN/gz4YsPM8G+Bf&#10;E3iy4GP3dy/2AdfUq1fnZ+21/wAHWv7RX7S9jqGi+Ebuz+G/h68LeWdOj/4mUaHjaZ88gjg/LX5h&#10;afptzql2kNrBNcTSHaiRoWZieAABX2V+w7/wQS/aO/bp1Zf7F8F3nhvRIpIxcalr0bWMaxtj95Gs&#10;gBlABzhaAPkHxd4v1Tx14gutW1i/utS1K+kMtxcXDl5JXJySSfeofD3/ACMFif8Ap4j/APQhX7zf&#10;t0f8G2Xw/wD2AP8Agkl4816HzPG3xPsUhvZdYMTEWyqNrR26DlVYsCd2TkDmvw30P4WeJINbtWfQ&#10;dYULPGSxtXGPmHtQB/cd+ymdv7N/gdf+oLbf+ixXoVeffsrxeT+zp4HUhlZdFtgVYYI/djrXoNAH&#10;49/8Hl5z/wAE/vBf/Yzt/wCiGr+YkKevav6gP+DxXw/qHiH9gfwZFp9pcXki+JmYpDEXYDyG64r+&#10;aD/hVXiYj/kXtW6/8+j8n8qAP6iP+DQPj/gkxa/9jNqP/oa1+qNflv8A8GjGk3mh/wDBKS3t7y3u&#10;LSdfEuolo5oyjcuvrX6kUAFFFFABRRRQB+N3/B41+yRrHxj/AGQfCfxE0m3lvI/hxfSfbYYoyzCG&#10;42hpT6Knl5J7Zr+ZbOa/vU+L3wm8PfHX4c6z4P8AFml2uteHfEFq9nfWVwpMdxEwwynH9K/mH/4L&#10;Af8ABsd8Sv2PPE2u+NPhTp1145+GctyHt7O0QzappokbAjMSjdIF/vKMAYzQB87/APBIz/gtz8TP&#10;+CT/AIxvI9Fb/hIfAmsOJNS8PXD4jdxx5kTH/VyEAAtg8dq/ar4ef8HjP7OOveHLe48R6N4w0HUp&#10;Iw0tpDZG6WJ/QOMZ+uK/mQ8Q+GtQ8H6zcafqdjeabqFq5Sa3uYjHJEfRlIyD9azqAP6k9L/4O4vg&#10;P8QPH2g+HPCvh/xVrF9rl9FZp9otzbLEXON2SDnHpX6v2Evm20UnP7xA/wBMjNfwvfsUny/2svh6&#10;zfKq65bZPp84r+5/Rz/xKbX/AK4p/wCgigCxO/7lvoRX8R3/AAVi/wCUi3xb/wCw/P8A0r+22Y+X&#10;Gwz2zz3r+K3/AIKp/DXxBqP/AAUN+LM1voeqTQtr8xVktnZT07gUAaP/AAQz/wCUqvwd/wCwwf8A&#10;0U9f2jLKqquT2r+NT/giD8O9e0f/AIKmfB+e60XVLeFdYO53tnVR+6fuRX9lEY+T020ATUUUUAeX&#10;/ts/8md/FL/sVNS/9JpK/hg8RD/ioL7/AK+JP/QjX90P7akTT/sf/FGONWeR/CupKqqMlibWTAFf&#10;w/8AiD4V+Jv7fvj/AMI/rGPtDni1f+8fagD9Wv8Agy64/wCCifjv/sSpf/SmGv6coz8tfzP/APBm&#10;z4O1bw3/AMFEPHL6lpt9ZLJ4LlCmeBkBP2mH1Ff0vW7ZBycnoaAJKKKKAPz6/wCDoNv+NL3xU/66&#10;af8A+lcVfyE7civ6+/8Ag5z0641T/gjZ8Ure1hluJpJNP2xxoWZv9Li6AV/JL/wqvxN83/FPax75&#10;tH/woA/og/4MoDj9l/4uf9hy0/8ARclft1X4o/8ABl/4a1Lw5+zP8Wk1GyurJpNctCqTxNGWHlyZ&#10;xmv2uoAjli3n+oNfmj/wcY/8EZl/4KP/AAEXxZ4N0u1b4qeDYHezZV2y6nbDLNbZ/iP3io7sRX6Z&#10;UjjK0AfwLeK/C+peCvEN9pOrWd1p2pafO1tdW06FJIZFJDKwPQgjGK9K/ZG/bi+KH7C/xDh8S/DX&#10;xVqPh2+Ujzo4nPkXa5zskToynHSv6fv+CvX/AAbt/Db/AIKR2d54m8Px2fgf4mbC0epW8O2C/cDA&#10;E6KOeOMjBzjNfzu/tt/8EUv2hP2EfFklj4o8D6pq2nsjzQ6ro0DXtp5anG52QERkjnDHNAH6afsj&#10;/wDB6HqGn6ZZ6b8ZPh7HqF4xxc6vo0ogjUe0GCT/AN9V9XWP/B4R+y3cWjtcR+NYZQmVQaQzAn0z&#10;mv5arq2ktpSjxvGy8EMMEGoqAP6fvGP/AAeO/s66Vp7yaNovi/VLkKSsclmYAx9MnNfKX7Rn/B6f&#10;4s8RaU0Hwx+Gdn4bvFJxdatcrfI47HYFXH51+F4Rm6A/lXU/Df4I+MvjFeNa+FPC/iDxJcx43Rad&#10;YyXLD8EBNAH2vb/8Ftf2j/25/wBrrwXD4y+IWpW+g6trthHPoWln7LpoCyoOIsnrjJ5r+u+0I+xx&#10;bvmygB9uK/lp/wCCV/8AwbWftF/Fv4oeB/iF4h0qz8B+FbHUY74vqzbbwCGQEqbbiRc44JFf1NW/&#10;7uCNf7igZx1xQBYr8Df+D24Z8MfBn/r/ALv/ANEiv3yr8G/+D1Lw3qHiTw78G00+wvLx0v7snyIW&#10;fA8kegoA/npP3fxr+2j/AIJHnP8AwTt+FB/6gFt/6LWv4t2+FfiYoWbQNZ9z9kf/AAr+0r/gk3bS&#10;Wv8AwTy+FcU0ckMi6DbBldSrL+7XsaAPpAHIooU5WigAryb9ulx/wxZ8XR6+D9Vx/wCAktest92v&#10;Jf25YjN+xd8WUVWZj4Q1UKoGSSbSXpQB/C8BxX7Lf8GX/P7dXjb/ALFmX/0ZFX5EJ8KvEzBWHh/W&#10;CCMj/RH5/Sv2I/4M2fB2reGv25vGkmoaXqFnG3hqUB5rdkXPmRcZIxQB/SpRRRQBxv7Qvw3b4x/A&#10;3xh4RWRYz4o0W80sOeiGaF48/wDj1fw3/tI/BDV/2cvjn4p8E63ZXFjf+HNSmtHjnQoxRXIR8Hsy&#10;4I9iK/u+nJyPT+Vfkz/wX1/4N07b/goZen4nfCr7Do3xSjTZf2sziK215RgKWY8LIBgbicYHTPNA&#10;H8zfwM+Ofij9mz4s6H428Gatc6J4k8O3S3dleW7bWjcdj6gjII7gmv3v/Yr/AODyzwvqHhG1sPjh&#10;4QvrHWrVAJtV0dPNhu2x1EIGU/Fj1r8Lf2h/2RPiV+yj4ru9I8e+D9d8N3FrdSWglurR47e5ZGKk&#10;xSEBZFJBIZcgjmvNnG1j9aAP6ktZ/wCDwz9mG1tGaztvGl1Mq5VG0powx9M5r7Q/4Jef8FHdB/4K&#10;f/Aa5+IXh3RbzRdOt9Tk05Yrl9zvtVW3dB13dK/ibAzX9T3/AAZ8uG/4JgX47r4nnB9v3UVAH6vU&#10;UUUAFFFFABUUy7m/D0qWopwN6+vb2oA/nE/4Oov+CMVx8KvHc37QHw20K5k8N65L/wAVPa2cRaPT&#10;Jsf8fBA+6jHGT3Zq/EZjgt3+lf3weLPB+m+PPDl9o+tWNrqel6nC1vc2txGHjmRhggg8civwS/4K&#10;1/8ABpHqF3reoeNv2cZ7WSG4eS4u/C95MIvKzlz5EhwNo6BDknIoA/Pf/glx/wAF+/jN/wAEx7WP&#10;w/pd3H4n8ASXCzS6JqA3+QOd32dz/qy3GeD0FfsB8Hf+Dyj4C+J/DFvN4y8M+K/C+qMuZra2gN8q&#10;t7OAufyr+cj4v/s5ePP2f9W+w+NfCPiDwzdMxVV1Kwkt9+OpUsBkVxLdaAP6ZvjP/wAHlvwN8KeH&#10;Wm8E+E/FHijUiSBb3Mf2FR77mDV+N3/BTz/gud8af+Cm+rtY69qn/CO+CLfctv4f0791A6ltwac/&#10;8tJB03ccdq+KQM16D8DP2XfiF+0v4ih0vwP4Q1/xNdSzx25+wWUk0cDOwAMjKCFXnJJ4AoA4ANk1&#10;+93/AAaof8EVtTGv2n7R3xK0P7Ha24D+DrS7X95KSP8Aj82H7oHGw9wxrqP+CRH/AAaXr8PvEej+&#10;P/2jpLO+vtMuhc2vhS1lE1uxQ/L9ocZDqfvYUgggZr91tA0W18OadDY2NrDZ2dqmyGKFAkcajoqg&#10;cACgCysGD/jUtFFADZT8tfzh/wDB7i2/9qD4Kf8AYsXn/pUK/o6m4bP+RX86n/B6n4R1PxL+0/8A&#10;Bf8As3T7y+Efhm83+RC0m0/ah1wKAPwyr+1L/gh+2P8Agkh+z9/2J1p/I1/GcfhR4mH/ADL+sf8A&#10;gJJ/hX9mf/BEy1k0/wD4JMfAK3uI5IZo/B9oHR12shweCO1AH1RnmimrxxTqACiiigAooooAKKKK&#10;ACiiigAooooAKKKKACiiigAooooAKKKKACiiigAooooAKKKKACiiigAooooAKKKKACiiigAooooA&#10;KKKKACiiigAooooAKKKKACiiigAooooAKKKKACiiigAooooAKKKKACiiigAooooAKKKKACiiigAo&#10;oooAKKKKACiiigAooooAKKKKACiiigAooooAKKKKAIHHOf51+DX/AAdNa8uoftm+A7ONmKWfhYtJ&#10;n+Fjcyf0r952Hye+O/ev5xP+Dhfxa3if/go7rtozSkaLapaLuYsACFfj0HzV+m+EtFTz+En9mMv8&#10;j5HjWo45Y13aPhvGGXvxmn5pgQAfy9qceDX9Xn4ve70Gy/uw3fgkV/TD/wAEJ/A2l+Dv+CYvwzm0&#10;+ONZNcsP7SvCv8U7sQxPvhRX8z+zcwB7571+p3/BDL/gtL4c/Zg8F/8ACp/ipcLpPhu1dptK119z&#10;Ja5xmCRRnC8fKQDyTmvy3xYynE43Ko/VIuThK8kuqtb8D7HgvHUMPi2qzSurJs/dEqpA+tH8Vcj4&#10;d+PXgvxXpVvfaf4s8OXVrdRrNHImoxYKsMjjdkcEcGtrRvGek+IZGj0/U9P1BoxlhbXKS7B6naTX&#10;8sOlUg7Si0fscakWrxZrJ92nU2Jt0akd6dUFBRRRQAUUUUAFFFFABRRRQAUyTg0+muNx+lAEZXdX&#10;MfGb4l2Pwc+FHiTxVqTMNP8ADunzX9zt6hI1LHH5V1LnYhPp7V88/wDBVTWk0f8A4J5/Fpmby/tH&#10;hy7gGe5eJhj8a6cvw7rYmnR/maX3s58VVdOjKp2TZ/MJ8XPGr/FL4oeJvEFw7XH9u6ncXQZzu3Ru&#10;5K5P+7gV+yf/AAby/wDBU+38WeD4/gt461JY9Y0lAdAvbmUD7bB/zx553L0HstfiTaDbYwjb82wA&#10;e1X9B1y88La7Zanpl1NY6jp0y3FvcRPtkideQQf6V/YXEfCtDOMsjg6nuuKXK+zt/Vz8PyrOqmCx&#10;bxC1Teq7n9h8bAn/AHqkEYJr80P+CNf/AAW30n9pvQ7P4f8AxKvrLSfHdiiQWl3K4jj1dQMA5PAf&#10;1HTPSv0sS4+UNwV9u1fyRnGSYrLMVLC4pWa+5ruj9swOPpYukqtF7mR8Q/h9ovxU8J32g+INNtdU&#10;0nUEMNxbXCCSORTwePx69a/B3/gr9/wQ21f9lK91D4hfDG1vNa8B3dwXu9MgiMk+iFj1UDJaLP1I&#10;5zgV+/hG7r9ahvdPhv7SW3uI45obhSkkcg3K6nggg9RXpcM8V43JcR7XDS93rF7P/g+Zy5tkuHx9&#10;PkrLXoz+OcDa/wA2AwJ3cH5e2MUXDZgk9ga/aH/grd/wb7xeI1v/AIi/BO2+z6ku+41Pw4M7bvPJ&#10;eH0b/Z4GPevxn8SaDfeFdRvNP1axutN1GzZop7a5jMckTDIIIPP49K/qvh3izA53hfa4eVpLePVM&#10;/Gc0yWvgKyjWWnRrZn9L/wDwQ65/4JtfD3/r2/oK+ujxG1fIv/BDv/lG38Pf+vb/AAr66b7jV/JH&#10;EumbYhf35fmftmU/7lS/wr8jxr/goX/yYx8Xv+xR1L/0mev5PtL/AOPGL/cX+Vf1g/8ABQv/AJMY&#10;+L3/AGKOpf8ApM9fyfaUMWMX+4v8q/avBL+FifWJ8D4hfHS+f6Ep+5X6B/8ABtJ/yknf/sWLz/0b&#10;DX5+t9yv0C/4Npf+Uk8n/YsXn/o2Gv0bxA/5EOI/wnyPDv8AyMaXqf0PKPlp2KF6UV/Gp++Ecyjb&#10;/d718mf8FYv+Cbej/wDBQ34CSWUaw2vjLQkkutFvgi+Y0gB/cs39xumM4yc19ZzLuK1CIFRj+orq&#10;wOYV8HiIYjDu0ou6ZjicPTr0nSqK6Z/H54+8Aax8KPG2qeG/EVjPputaLcPa3dtIuDHIpIOPUcHB&#10;HB7VlLwvv1r9tf8Ag4r/AOCYKfEbwt/wvDwXazNrWgw+VrthbwjbeQD/AJbnHO5OBgdQSa/EhG82&#10;IMPmHYg9a/sbg/ialneBjiI6SWkl2a/R9D8Jz3J5ZfiXSl8PR+Q4ctXd/st/H7VP2Wv2gvCvjrS5&#10;pILnQL1JZinWS3LASoP95Mj8a4MdODx7UkgEi7f7wwa+jxmFhiaU6FT4JKx5eHrSo1VUh0P6+PhL&#10;8RLP4t/DXQ/EunyRy2Wt2MN7GUkDqu9A23I7jOD9K6eMZXmvzK/4Nnv2sY/ir+ytffDe+m/4mnw/&#10;nItldy0k9tIS+8+wZ9o+lfpojbx9K/iLPsrnl2YVcHPeLf3dD+gstxkcVhYV49UcP+0r8GtO+P3w&#10;H8VeDdUj8yx8QadLaSADrkZH6gVxf/BO/wACX3wn/Yz8A+EdVkEmreF9NXTb3AxiVCcj8iK9skHy&#10;1W03RrbSxObeNY/tUrTSY7sep/SvP+sT+r/V38N7/O1jq9ivae18rFtBlaeowKjX72B0p6Vhrc0H&#10;UUUUwCiiigAooooAKKKKADGaMUUUAcn8Qfgd4M+KCEeJPCnh3XiwK7r/AE6K4YAjBwWUkfhXzH8Q&#10;P+CCP7JfxO1Ca61j4N+H5ppiWdopZoRn6I4Ar7IIzTVj20AfAPiH/g2W/Y51lo2tvhTZ6fsHIhvr&#10;lvM/76kNU9O/4Nh/2P7a+jmk+GkM8cZ3NE17OFf2OJM1+hRTNHlZ60AfEfh//g3b/Y58MXSz2fwY&#10;0WOZTnL3dzIPyMhFfSnwo/ZH+GfwRsbW38J+BfC+iCzQJFLb6dEswHp5m3d+tekLHt70pXNAAq4U&#10;fSloHFFABjNFFFABijFFFAARkV5B8eP2E/hB+0tp1xa+Nvh74X15bnmSWSyRJ3+sqgN+tev00pmg&#10;D4I8X/8ABtP+x14r0+4jh+Eun6Xc3HP2i2vbktGfYGTFeXp/waV/svCXd9l1pgzZ2mXoPTrX6jiI&#10;DpgfQUFMmgD4F8M/8G0X7G+gWEcU/wAJbHVJo8fv5725DMR7LIBz1r3j4Df8EuP2f/2coXTwh8K/&#10;CdirHkzWQumBHcGXcR+FfQPk579PSlWLHc0AV9K0m20azS3tLeC2t4xhI4owioPYDirWKaibBTqA&#10;Co5Dn/gPepKaybqAPGv2kP2A/g/+1tpTWfxC8A+HfESTHc8stqsc7ntmVMP096+TPif/AMGuP7I/&#10;jyDbpfgZvC77gxexupXJ9R+8c1+jHle5z60hhy2RxQB+bXw2/wCDWD9kzwLqEkuqeEbjxNHJgLFe&#10;3MiKn08tgea+k/2ef+CR/wCzn+y1qH2rwT8KfC+m3PCiSaE3jLjuPNLYPuK+kvJHPvS+UM9h+FAE&#10;VpDDawxxxxrFGgwqKoCqPQAVR8U+BtF8cW0UOtaTpmrwwP5kcd7apOsbYxkBgcHHGRWmkew9adQB&#10;yH/DPvgP/oS/Cn/gpg/+JqfS/gl4N0PUYbyx8KeG7O7t23xTwabDHJGfUMFBB+ldRRQAYooooAMZ&#10;pso4/HmnUjLuFAHjH7SH7APwb/aysJbf4gfD7w34gMxDSTSWojuHx0zKmHP518p/Ez/g1/8A2RfH&#10;lgsenfD5fDU24O01jdzMze2HcjBr9EhFz1PtQYt3UmgD80PAP/Bqh+yl4R1NbjUPDd94gh4zBd3D&#10;qv5owPNfQ/7P3/BF/wDZl/Zg8VQ614K+Evh/TNUs23xTS+ZdNG3qBKzDI9e1fU3kc/eb2pwi5+8f&#10;SgCJRtXb/exgY6VODmmmLI+9TgNooACMimuPkNOoPIoA8d/aG/YO+D/7V2lSWnj7wB4b8QRzHc0s&#10;1osc7n3lXD/rXyf8TP8Ag2C/ZD8cWQj034dR+G5eSZrO7mZic+juRX6HGHn7350ohCj/ABoA/NDw&#10;L/wamfso+FtfW7vvD1/r1uoKm0up3SNj65Rga+gvgR/wRN/Zd/Zt8TQ6x4R+EPh2x1K3OY5JzJdb&#10;T67ZWYfpX1cIgD3oMYJ9+xx0oASCBbeJURVVFAVVAwFA7Cn0UUAUfEHh6y8T6RNY6hZ2t9Z3C7Zb&#10;e4hWWOUejKwII+tfHvxn/wCCA/7KPx58RX2ra58I9DXVL4Evc2sstvsY85CI6oPyr7QIyKj+zr+f&#10;XHegD8xdP/4NPv2WbLxNHfSaPqlxbRyeYbJ5yInH90kNux+NfX37Gv8AwTK+Cf8AwT9vNYuPhL4H&#10;s/Cc/iBI4794Z5ZTcBMlc+YzYxk9Mda99EPPr74pVi2etADIzgqvXb1NS4puzJp1ABis/wASeGdP&#10;8V6XJZapY2eo2c3DwXUCzRP9VYEGtCgjNAHyj8bv+CJv7Lv7ROuyan4q+EPhu8vJeXe2V7Nc/wC7&#10;EyivB/iT/wAGsn7JnjK7jk03wbceHVSQsY7O5kZXBAAU73PAxn8a/SQx5OcnNBi3f/XoA/M/wP8A&#10;8GqP7KPhPUfPv/Dt9r0XH7m6ndV65/gYHnpXrPhT/g3n/Y/8E6qt1p/wX0NLhcMGe7uJACD6NIRX&#10;2t5PTtijysNnNAHEfDH9mzwD8GLSGPwr4O8N6D5KBFa00+KKTA4GXC7j+JruVHFI0eTThwKADpRR&#10;RQAUUUUAFFFFAHL6t8E/B2vanNfX3hXw3e3tw26W4n02GSSU9MsxXJP1quP2fPAaj/kS/Cn/AIKY&#10;P/ia7CigDkP+GffAf/Ql+FP/AAUwf/E0f8M++A/+hL8Kf+CmD/4muvooA5O2+A3gezm8yHwf4Xik&#10;H8SaXAp/PbW9pnhfTdFAFnYWdqF6CGFUx+Qq9RQAYzRjFFFAARmjGKKKACiiigAooooAMVQ1zw9Y&#10;+JrGSz1Cztb60l4eG4iWWN/YqwINX6Y0Oehwc5zQB86fGL/gk7+zv8fL1ZvE3wp8JXcy55gtPsuc&#10;/wDXLaK8xk/4N3f2O2m8xvgvoobOc/a7nn8PMr7aVNtGzigD5Y+Hf/BF39mP4XX0d1ovwh8LwTRt&#10;lGljecDvyJGINe/+C/gl4O+H3zaD4V8N6K396w02G3J/74UV1BipyjaKAAKBRiiigBrnBWv5vf8A&#10;g9uOf2rfgv8A9itd/wDpVX9IT/eWv5vf+D28/wDGV3wX/wCxWu//AEqoA/Eev7V/+CJw/wCNS37P&#10;v/Ym2P8A6BX8VFf2sf8ABE7/AJRLfs+/9ibY/wDoFAHs3xc/Zq8AfHnTJbfxh4P8P+IY5FKlr2xj&#10;kkA9nI3D8DXzTrf/AAb6fsg+Ir17i6+DOgySyEsSlzcIMn2EgFfaQh55560nk8dvbjpQB8rfCr/g&#10;ir+zD8FdUhvvD/wh8MW91CQVaZXuFH4SMwNfS3hLwPo/gPSxZaLpem6PZKci3srVLeIf8BUAVqCL&#10;H9fenUANQ7h0p2OaKKACiiigAxmqeuaHZ+ItLms7+1try0mXbJDcRCSNx6FSMGrlB5FAHzL8Zv8A&#10;gj5+zb8f9Sa98UfCXwreXLrtLQQG1GPpEVFefWn/AAbxfsd2U4kj+C+hh+2bu5P85K+2fLyaDFnr&#10;zQB4T8F/+CaXwK/Z/g8vwr8LvCdguAP3lilwwwcjDSBiPwNe4WOnw6bZx28EMVvDGNqRxqFVB7AV&#10;MExRs4oAq63oFj4k02az1Cztb6zuF2ywXEQkjkHoVbIP41zf/DPfgP8A6Evwn/4KYP8A4muwooAj&#10;tbWOyt0iijSOOMbVVF2qo9ABUlFFAGZ4n8F6P42s1t9Y0vT9Vt423LFeW6TIp9QGBGawv+Ge/AeP&#10;+RL8J/8Agpg/+JrsKKAM7wz4Q0vwZp32PSNNsNLtdxfybS3WGPcep2qAMn1rRoooAKKKKACiiigA&#10;qOaNXiZWVSrcEEdakoI3UAeJ/HH/AIJ2fBL9pC0kh8YfDXwpqnmMXeT7CkMsjepeMKx/OvEZf+De&#10;D9jue6EzfBfRGkzn/j7uRz9PMr7Y8rJP+cUBP/rUAfOXwR/4JQfs8fs66smoeEvhX4X029jIZJZL&#10;f7QyH1HmFsH3r6JjUIqqB0PQdqkSPYaDEC2ffPFACsu4f/Wrlr34F+CdTvZLm58I+Gbi4mbdJLJp&#10;kLO59SSuSfrXVUUAcvpnwR8G6JqEV5ZeE/DdndQHdHNDpsMckZ9QwXI/CuoAwKKKACiiigCO8tIt&#10;QtZIJo45oZlKOjqGV1PUEHgg1yjfs++A3PzeC/CrEnJJ0mDn/wAdrr6KAMDw18K/DPgu/a60bw9o&#10;ek3Tp5bTWdjFDIy9dpZQDjjpW/RRQAUUUUAUfEXhrTvF2lSWOq2NnqVlKQXt7qFZonwcjKsCDg81&#10;zv8Awz34Dx/yJfhT3/4lMH/xNdhRQBk+FvAui+B4JItF0jTNJimO6RLO1SBXPqQoGa1qKKACiiig&#10;AxVHWdFs9fspLW+tbe6tphh4pohIrfUEEGr1N2fn60AfPXxp/wCCWH7Pv7QkqP4p+FPhG8aIYBgs&#10;1tcj38rbn8a8qk/4N4v2OpJzI/wY0TexzxdXP/xyvtrygDmgxZ/iNAHyp8N/+CKX7L/wo1SO80T4&#10;Q+GbeaM5VpVecflIzCvoDwX8B/BPw8cSaD4R8M6LJgDfY6ZDbscdMlVBrqjDnvTwMCgAA4oxRRQA&#10;Vj+Kvh7oPjryf7a0XSdX+zkmL7baJP5ZPXbuBxn2rYooA48/s9+A2XH/AAhXhP8A8FMH/wATXUaZ&#10;pVto1jHa2lvDa28KhY4oowiIB2AHAFWKKACiiigAqG+sIdSs5be4ijmgnQxyRuoZZFPBBB4IPoam&#10;ooA49f2evASLgeCvCf8A4KYP/ia0vDHwv8N+CruS40fQNF0meQbXks7KOBmHoSoBNb1FABRRRQAU&#10;1+Fp1DDcKAOR+JPwU8I/GLT2tvFXhnQfEMGCoGoWUdxsB67SwJX8K+ZfF/8AwQN/ZJ8c6nLe6h8H&#10;PD8lxOxdyks8IJPsrgCvsUwgn+gpfKH/ANY0AfHXhL/ggl+yX4IvobnT/g54fikhbem+WeXn6M5B&#10;r6j+Gvwt8O/CHw3Ho/hfQ9L8P6XEQVtrG2SGMnpkhQMngcnmuiWPbQIsGgB1FFFABRRRQAUEZooo&#10;AKMUUUAcb8S/gL4L+MtpNB4q8KeH9fSVTFm+sIp2APXDMCR+FfNHiv8A4IGfsleNb2S6v/gz4flm&#10;kJJKTTxjJ9lcCvsjZxSbKAPjnwp/wQN/ZL8D30V1p3wc8PxzRMHXfLPLyDkcM5FfTXw4+CXg74UW&#10;xj8L+GPD/h+MKEP2DT4rdmAGOSqgn8a6wRcdfyo8kZzzQARj5BmnUKNoooAKKKKAAjNYfin4ZeHP&#10;HF5Fca1oOjatNApSN7yyjnaNTyQCwJA9hW5RQBx5/Z98Bkf8iX4U/wDBTB/8TXTaRo1poGnQ2dja&#10;29nZ2y7IYIIxHHEo7Ko4A9hVqigAooooAKKKKACiiigAooooAKKKKACiiigAooooAKKKKACiiigA&#10;ooooAKKKKACiiigAooooAKKKKACiiigAooooAKKKKACiiigAooooAKKKKACiiigAooooAKKKKACi&#10;iigAooooAKKKKACiiigAooooAKKKKACiiigAooooAKKKKACiiigAooooAKKKKACiiigAooooAKKK&#10;KACiiigAooooAh25T8c89q/mr/4L08f8FOPHn+/F/wCikr+lRuQfTGK/m1/4L+6JcaP/AMFLvF80&#10;y4j1BI54T6oERf5g1+qeELX9uW/uP80fGcdf8i35o+LCeaXIxQOT3p2K/qg/GxpK7Pw/Wmk5+U/M&#10;D1HSpMU0DDUthFvSPFWp+H7byrHU7+yj5+WGZo1/IGv02/4NndJ+IfjT9qvxFrrX2vS+ENP0sR3U&#10;08jm1lmLjEYzwWx83HpX5neE30tPGOjtrnmf2It9AdR2HDfZvMHm4PrszX9YH7J/w+8GfD34DeGo&#10;PAOl2mm+G7jTYLi1jgQLvR0VgzerHOSfU1+PeKub0cBgfqcKKcqyfvWWn/BPveDMJUxGI9vKbtHp&#10;c9Ot1KRcncakpsL74wcY+tOr+ZT9bCiiigAooooAKKKKACiiigAppPzU6m92oAbKzelfnb/wcp/H&#10;G5+GX7BSaBZs8N54w1SK2Mi9BChBkU/VWxX6KMfkr8n/APg6vdh+z38OF/vaxPkfRUr6jgijGrnu&#10;HhPVcyf3ani8QVJQy+rKPY/D1AI0Cj+HpRjk9N3b2p6jilxX9p8qtZn4Fdml8PLmSy+JHhqaCSSG&#10;aPV7PY4OGH79BxX9gGl/LZQ99yAjP0FfyAeAx/xcPw5/2F7P/wBHpX9gemLiyt/9wfyFfzn42xX1&#10;rD/4X+aP1Xw/bdGpfuvyJgOPekZdw/8ArU+QU3OAK/EHc/QuhGykD68Yr4p/4KZ/8EXvAP7fOmT6&#10;xZovhPx5HEwh1W0iUC7YA7VmXjcOg3HOBX2yPvUhHzdOa7ctzTE4Ksq+Em4yXVf1qc+KwdPEU/Z1&#10;EmjwP/gmb+zz4g/ZW/ZA8M+BfEwtv7W0ENBK1u5eOQDADKSBwcV9AE5jamr0/GnN9xqxxeIniK8q&#10;9T4pNt/M0o0406apx2R41/wUL/5MY+L3/Yo6l/6TPX8nulsPsEP+4v8AKv6wv+Chf/JjHxe/7FHU&#10;v/SZ6/k80w/6DFx/Av8AIV+++CP8LE+sT818QvjpfP8AQmLApX6B/wDBtI+f+ClT/wDYsXn/AKNh&#10;r8+85UcV+gX/AAbRnH/BSuTj/mV7z/0bDX6N4gf8iHEf4T5Hhz/kY0vU/ohDYFKWwKY44qNmz371&#10;/Gp++Evmqw/3T+VIxXbXBj9oLw3H8e2+GjXjR+LBo666sDD5ZLZpWiyrd23KePSu44P+JpyjKLV+&#10;pKnG+hT8ReH7bxLod5p97CLi1v4WgmjYZVkYEEfka/mc/wCCw/7BD/sGftZahp2m2ckHg3xMz3+h&#10;yHoik5aEf7mQPxr+nPO418f/APBaf9huP9tT9jrW7fTbGGbxd4bQ6lo0u3EjsmS0O7srd/8Adr7n&#10;w+4mllGZwc3+7m7S/wA/kfPcTZSsbhZWXvR1X+R/M/vUnPtzj1pQflz+VJLE9tK0LDDwsY2HowOD&#10;+opxOUr+vqclJabbn4dKDi7M+vv+CHX7VN1+zB+3z4ZRr6Gx8P8AjI/2Rq/mICHQ5MQB7MZdoz+F&#10;f0uwbVX5fqK/jq0fXbjw3rFlqVrvF1p08d1BtOCJI2DL+oFf1ZfsAftJaX+1d+yT4L8ZaXff2l9s&#10;0+K3vZe4u4kVJ1PusgYfhX86+M2T+zxNHMYKymuWXqtvwP1TgPHOdGeGl9nVHsxfcOaCML6U4JTq&#10;/ELH6ARL0PHenrnP4U7pRTDrcKKKKACiiigAooooAKKKKACiiigAooooAKKKKACiiigAooooAKKK&#10;KACiiigAooooAKKKKACiiigAooooAKKKKACiiigAooooAKKKKACiiigAooooAKKKKACiiigAoooo&#10;AKKKKACiiigAooooAKKKKACiiigAooooAKKKKACiiigAooooAKKKKACiiigAooooAKKKKACiiigA&#10;ooooAKKKKACiiigAooooAKKKKACiiigAooooAKKKKACiiigAooooAKKKKACiiigBjsCRX833/B7d&#10;x+1b8F/+xWu//Sqv6QD6gV8g/wDBR/8A4Ik/Bf8A4KneOvDviL4ox+J5NQ8M2T2Fl/Zep/ZEETvv&#10;bcNpyd3egD+MWv7Vv+CJ7hf+CS/7PvP/ADJtj/6BXyof+DPz9kUD/j3+In/hRH/4iv0T/Z0+Afh/&#10;9l74EeF/h34YW6/4R/wdp8Wl6etzL5s3kxjC7n/iPqaAO+BzRTU4QU6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CvG2d31r8B/+&#10;Dn7wjD4c/bo8KXkKIrax4Z+0TMoxucXDrz74Ffv4FwfpX4g/8HVvhOaH40fDPXvL/wBHk0uSx346&#10;sJHfH61+jeFdb2fENO+zUvyPluMqfPls/VH5P9CPzp1N+8M/h9KdX9bLa5+IBTW5p1NB5NF2tgI7&#10;63kvLV4Y1aSSYFEVRlnY8AD3Jr+tD9i3RrnQP2UPh3Z3e77RD4dsg4bhl/cJwfpX8q3wa12y8MfG&#10;bwbqmpBTpuma7ZXd2CMjyY50Z8/8BBr+uPwLr9j4p8GaTqWmBRp2oWcVxaheF8p0DJj/AICRX8/e&#10;NlaSeGpW095389ND9O8P6aaqTvrdKxswf6un01PuU6vwQ/SgooooAKKKKACiiigAooooAKb3anU1&#10;jjNAAxwlfkn/AMHXMrr8Ffhaq8LJrF2SPX93HX61F8jkV+U3/B1R4XutS/Zz+HuqRxs1rpesTLNI&#10;OkZkVFX8yDX13ANln2Gv/N+jPD4kv/Z1X0Pw8XpRSIcoKWv7OPwM1PAf/JQ/Dn/YXs//AEelf2B6&#10;af8AQrf/AHB/IV/H14GO34g+Hf8AsL2f/o9K/sC01safbt/djX+Vfzn42/71hvR/mj9U8Pv4NX1X&#10;5MtSV86f8FUPj34k/Zm/Yv8AEnjTwncQWuuaM8EkDTLujb5xlWHcEcGvoondXx5/wXcvhp//AATU&#10;8cOyltzW6DHYmQDP4V+Q5LRjWx9GlPaUop/No+6x9SVPDTnHdJv8Dhf+Ca//AAXd+Hn7ZlhZ6B4q&#10;lh8FeOljjR7e8lVLbUJCACYXOBkt0Tk197pJkDB3V/HJYzyWslvcRyPHNCQ6SRsUeNh0YEYIP0r9&#10;IP8Agmp/wcGeLv2YY4PC3xSS98a+EVASHUC4+36cMgDJPDxhe2CxwK/XuL/CedKH1vKdV1h1Xo+p&#10;8LkfGkZ2o43R9/8AM/oAj+7+NOb7jVyHwN+Nfh/9oT4W6P4w8L339o6HrcK3FrPtKFlIzyp5B9jX&#10;XE5javxGpTlCbhNWa3P0KElOKnHZnjf/AAUL/wCTGPi9/wBijqX/AKTPX8n2l/8AHjF/uL/Kv6wf&#10;+Chf/JjHxe/7FHUv/SZ6/k+0oYsIv9xf5V/QXgl/CxPrE/M/EL46Xz/Qlb7lfoD/AMG0w/42Tv8A&#10;9ixef+jYa/P5vuV+gf8AwbS/8pJn/wCxYvP/AEZDX6N4gX/sHEf4T4/h3/kYUvU/ocPJpoUZ/SnA&#10;Yah12j8a/jTofv3kfiX/AMF+f2j/ABD+yX/wVf8AhX488N3NxDfaL4WjeWKGTYbqH7ZL5kR7fMuR&#10;z0zX64fstftE6L+1X8C/Dvjrw/MklhrtsspUMGMMmMSRkjurZX6ivxQ/4Om/+T7PBPp/why5/wDA&#10;uWur/wCDZ79upvh78SdW+C+vXkUek+IP9N0MyuxdLoffhTsFK7n9c1+v5hwrHF8JYfM6Ef3lNO/n&#10;G/6Hw+Fzh0M6qYSo/dk1bydj9yA23mob6L7TE0ciho5FIZSOoNOWXcu5f170OPPGP8mvx9LqfcWu&#10;fzO/8Ftv2T/+GUf29vE1vY2K2Ph3xRt1fTVijKwxeZndEp6ZXAJH+1XyOnFfvB/wc8/sxp8RP2Wt&#10;B+IlqWXUPA+o+U8Sr/x8Q3G1SWPogTP41+DwOfu/UV/YHhznbzLJKbm/eh7r+X/APw7irL/quOkl&#10;tLVfMVhjj16V+2H/AAa0ftKDWfhL4v8AhbeTDzNBu/7S02If88ZDulJ9/MYV+J+fnB3HGPyPtX1l&#10;/wAES/2kr79m3/goX4LeO4gh0nxbN/YurPMcKsDguCO2d6oPxrTxCyn69klWmldxXMvlr+JnwvjP&#10;q2Ppu+knZ/M/psRtxH9akqCOVXYDr0OfWp6/j0/dQooooAKKKKACiiigAooooAKKKKACignAr53+&#10;M3/BVj4Dfs//ABD1Dwr4t+IGkaPr2lv5d1aSv88TYzg/nQB9EUV8nn/gt9+zCP8Amqmg/wDfdH/D&#10;779mH/oqmg/990AfWFFfJ/8Aw++/Zh/6KpoP/fdH/D779mH/AKKpoP8A33QB9YUV8n/8Pvv2Yf8A&#10;oqmg/wDfdH/D779mH/oqmg/990AfWFFfJ/8Aw++/Zh/6KpoP/fdPtP8Agtr+zLfXsNvD8UNEkmuJ&#10;FijVWyWZiAB+JNAH1bRUdvdLdQpIvKyAMp9QakoAKKKKACiiigAprn5adSOu9cUARuzHG04qUdK8&#10;x/bF+MOpfs9fsx+NPGmkwWt3qPhzTJr23iuc+U7IpIDbcHFfzu/8RoX7QCfL/wAID8OzjjP+lf8A&#10;xdAH9Nssmwj9eaYsjZH1x9a/J7/ggB/wXV+JX/BV34v+JtB8aeHPC+i2uh2nnxSaZ529mx33sRiv&#10;1kEWGHSgB9FFFABRRRQAUUUUAFFFFABRRRQAUUUUAFFFFABRRRQAUUUUAFFFFABRRRQAUUUUAFFF&#10;FABRRRQAUUUUAFFFFABRRRQAUUUUAFFFN3cUAOorH8b+P9F+G3hy51jxBqlhoulWahp7u9nWCGLP&#10;TLMQBmvANG/4LB/s4674u/sSD4qeFhfeZ5eZLxEiz/10J24980AfS9FU9F8QWXiPSbW/0+6t76yv&#10;Ylmt7i3kEkUyMMhlYZBBHIIq4DkUAFFFFABRRRQAUUUUAFFFFABRRRQAUUUUAFFFFABRRRQAUUUU&#10;AFFFFABRRRQAUUUUAFFFFABRRRQAYoqPz/Y14h+1t/wUh+DP7EGhz3vxH8caPob24BazEomvMEZB&#10;8hcvj3xQB7nSbBnOK/H74qf8HlHwC8E+IJrXQfCPi7xZaRNhLu3dLdZB67ZACPxrndI/4PVPgzf6&#10;hHFcfC/xxZwscNM13AwX8BzQB+0gGKK+KP2Nf+C/37NP7aF1Hp+h+OrXRdaMQklsdYzZ+WT/AAiS&#10;TajH2BNfaNtfRXlrHNDIssMyhkdDuVgeQQfT3oAmopplCnmnUAFFFFABRRRQAUUUUAFFFea/tKft&#10;d/D/APZE8O2erfELxDaeHdP1CYwQTXBwJHHJA/MUAelUV8nf8PwP2YS2P+FqaF/33S/8Pvv2Yf8A&#10;oqmg/wDfdAH1hRXyf/w++/Zh/wCiqaD/AN90f8Pvv2Yf+iqaD/33QB9YUV8n/wDD779mH/oqmg/9&#10;90f8Pvv2Yf8Aoqmg/wDfdAH1hRXyf/w++/Zh/wCiqaD/AN90n/D8D9mHOP8Ahamhf990AfWNFcJ+&#10;z1+0p4M/ao+HqeKvAmtW+vaDJcSWq3cB+RpIzhx+Ga7ugAooooAKKKKACiiigAooooAKKKKACiii&#10;gAooooAKKKKAGyHCVG0jRt7N0qR+VrnPi34mn8D/AAv8Q61apHJcaTplzeRI/wB12jiZwD7ZFAHS&#10;KdyimzMygbfxr+aLxV/weVfH7w54n1HT08B/DuRLK5kgVj9pywViP7/tX1J/wRZ/4OTvi5/wUf8A&#10;24dL+Gfirwn4N0nR76xnuZJ7Dz/OBQpjG5yP4qAP24WTJA71JUfk5bOT2qSgAooooAKKKKACiiig&#10;AooooAKKKKACiiigAooooAKK5P4z/G/wz+z78Pb3xV4u1SHR9C08ZuLqXhY6+e4/+C3n7Mci7h8V&#10;NB6Z+/QB9YUV5f8Asz/tk/Dn9sDSdRvvh34ks/ElppMwt7qS3ORE5UMAfwIr1CgAooooAKKKKACi&#10;iigAooooAKKKKACiiigAooooAKKKKACiiigAooooAKKKKACiiigAooooAKKKKACiiigAooooAKKK&#10;KACiiigAooooAKKKKACiiigAooooAKKa8wRtvevGfj//AMFDvgz+zDqP2Lxt8QPDujX6tte0e8Rr&#10;iM/7UYO5fxFAHtFFeZ/s/wD7Yfw1/al0+S48A+MdC8SGBPNmhs7tJJ4UzgM8YO5QTxkivSPO46fh&#10;QBJRQDkUUAFFFFABRRRQAUUUUAFFFFABRRRQAUUUUAFFFFABRRRQAUUUUAFFFFABRRRQAUUUUAFF&#10;FFABRRRQAUUUUAFFFFABRRRQAUUUUAFFFFABRRRQAUUUUAFFFFABRRRQAUUUUAFFFFABRRRQAUUU&#10;UAFFFFABRRRQAUUUUAFFFFABRRRQBHLwhOa/Lb/g6X+FE3in9lrwV4mhj+XwxrbyXDgfwSR+WAf+&#10;BGv1KPSvlD/gtb8Bb39of/gnV4+0XTcfbrS3TU0Potu4lf8ANUNfQcJ4xYXOMPXlspK/o9Dys6w/&#10;tsDVh5M/mPJBf733eDTt1QwP50att+8Aef5VLsFf21GSaTR/P0o2dhd1HWk2CkJCVRJHdRefA8fZ&#10;gVNf0yf8ET/2s7X9qr9hPwvPvjGreF4U0fUIQcmBohtjB+sag1/M8W3Z96/aT/g1I0vW7f4cfFC7&#10;YeX4em1OFYwQcyXAiHzD225H1r8l8YMDSq5OsRLSUGred9LH23A+KlDHezW0lqfr7GcpTqbEMRin&#10;V/Lp+xBRRRQAUUUUAFFFFABRRRQAU1j1p1Mb71ACFRmvh3/g4X+Hp8ff8Ez/ABQkajfpl/aX4OOQ&#10;sbljX3G3Kivkz/gtvkf8E3fiH823/Rcc9+DXucMVHHNsPKP88fzPPzaKlg6l/wCV/kfzI277oVPq&#10;M1Jmo7ZQbeP/AHRT9gr+347H88y0bRr/AA7tvtvxK8NRDq+r2Y/8jpX9f2mrixgx2QD9BX8g/wAK&#10;ht+K/hc/9Ri0/wDR6V/X1p3/AB5Qj/YX+Qr+dPGz/e8P/hf5o/UvD/8AgVPVEwOQa+Nf+C9/P/BM&#10;3xt/11tP/Ror7KQYFfG3/Be7/lGd42/662n/AKNFfk/D/wDyMsP/AI4/mj7bNv8AdKn+F/kfzTwf&#10;8e6/SkuB+4fP90ng0sXEK/SkuD+4f/d/pX9wOVo2fb9D+eY6Nep/TV/wQ7G3/gm38Pf+vY5+vy19&#10;dN9xq+R/+CHnP/BNr4ef9e39BX1w33Gr+H+IrLNcQl/PL8z+hcr/ANzpf4V+R41/wUL/AOTGPi9/&#10;2KOpf+kz1/J9pZ/0CH/cX+Vf1g/8FC/+TGPi9/2KOpf+kz1/J5pmBYxcfwr/ACFftngj/CxPrE+A&#10;8QvjpfP9CYn5K/QP/g2mbP8AwUok/wCxYvP/AEbDX597sqPyr9Af+DaP/lJS/wD2K95/6Nhr9G8Q&#10;P+RDif8ACfIcO/8AIxp+p/RF/jRLyn40f40S/d/Gv4zP37qfgV/wdNf8n1eCf+xNX/0rmr88Phd8&#10;SNQ+DPxL0PxZpTSR6h4evIr2PY21m2MCVBH95cr9Ca/RD/g6YOP27PBP/Ymr/wClctfmkzg//rr+&#10;vPD/AA8a/DNCjPZpr8T8O4mqSp5tKpHdNM/rW/ZQ+Pen/tN/s9+FfHGnND5ev2EVzNHE/mC2mZAZ&#10;Is+qsSD9K9HVdv51+Rf/AAa5ftU2+q/DrxX8I7+//wCJhpNwdV0q3PVoG/1zD6Oyiv12j/1dfzHx&#10;PlMsszOpg+kXp5p7H69k+OWLwkK66rX16nmf7Y/wKtf2k/2ZvGngm6VGXXtLmto2Zd3lOyEK49x1&#10;r+TXXdG/4R3xLqGmt5m/TbuazbPGfLdkz+lf2KTAPHj8CK/mN/4LX/AdfgF/wUX8dWtvYx6bpfiC&#10;4/tewhjTaixOApKgdi6t+Oa/TvBjNvZ4url8tpK69Vv+B8hx5geahHELdaP5nyq/tVrQ9dm8LeIt&#10;N1S3kaObTbqK7QqcHKOGAz+FVcZ/EU113cYPtX9F1acalNwmtGfllObi4yW6P6zv2LPjUv7Q/wCy&#10;74G8ZefBNPr+kW91cmJgwSUoCynHQg9q9Wr8vf8Ag14+PUPjT9kbxD4Hkmd77wfq7TESHnZc7nUL&#10;7ALiv1CFfxHxHlssBmVbCy+zJ29HqvwZ/QmVYpYnCQrLqgooorxD0AooooAKKKKACiiigAooooAR&#10;vu1/Ht/wcoBR/wAFhPi1wv8AyEFzj/rmlf2Ev92v49v+DlL/AJTB/Fr/AK/1/wDRSUAfB+OKbius&#10;+BfhC1+IXxr8I6BfeZ9i1zWbOwuChw3lyzIjYPrhjX9NFh/waDfsv3dhbyeZ4uVpUVj/AMTF+4+t&#10;AH8teKMV/U7/AMQff7Lv/PTxd/4MX/xo/wCIPv8AZd/56eLv/Bi/+NAH8sWKMV/U7/xB9/su/wDP&#10;Txd/4MX/AMaP+IPv9l3/AJ6eLv8AwYv/AI0AfyxYrpPg+P8Ai7Xhf/sL2n/o5K/p5/4g+/2Xf+en&#10;i7/wYv8A41Z0T/g0W/Zl8Na7Y6hayeLBcafcR3MZbUHI3IwYcZ9RQB+ofhk48P6d0/49o/8A0EVp&#10;1T021SztYIo922FAin1UDAq5QAUUUUAFFFFABRRRQB4L/wAFQP8AkwP4qf8AYv3X/otq/h+f75+t&#10;f3A/8FQP+TA/ip/2L91/6Lav4fn++frQB+2//Blp/wAnKfED/sHD+Vf0iV/N3/wZaf8AJynxA/7B&#10;w/lX9IlABRRRQAUUUUAFFFFABRRRQAUUUUAFFFFABRRRQAUUUUAFFFFABRRRQAUUUUAFFFFABRRR&#10;QAUUUUAFFFFABTZZlgjLOyqqjJLHAFOr5+/4KreIr3wn/wAE5PjRqWm3t3pt/Y+Er6aC6tXKTQOI&#10;zhkYchh6igD3UeIdPI/4/rT/AL/L/jUltqltesVhuIZiOoRw2Pyr+G2T9v743pMyr8WviDtDHA/t&#10;u46Z/wB6v2M/4M6v2ivH/wAcP2mPixb+MPGfibxNb2XhyCSCHU9QkuY4WNwAWUMSAe2aAP6DqKbC&#10;26MU6gAqN8BPc1JUJBx/L3oA/mx/4O9/+ChHiXxt+0tpvwU0fV7yx8K+F7bztVs4XMa3l2xyC+Pv&#10;KEK/KcgEZr8WVAAzX7k/8Hcv/BMPxZa/G3Tfjx4V0m41fw3rNv8AZdc+yo0s9ncg8SMgHEZXaM+u&#10;a/D62sJr67W3hhmkndtqxIhZ2b0CjnNAH9Bn/Bnz/wAFJfEHxGTxJ+z94ovtU1pdHtG1jQJ5pN62&#10;NqhVZINxO4jc67R0AGBiv3lT7g+lfhp/waOf8EsfEnwKsfEHx28cabqGg6jrlodK0O0uFMbTWj7X&#10;kkdTyMsq49ia/cqPOxc9cUAOooooAKKKKACiiigAooooAKKKKACiiigAooooAKKKKACiiigAoooo&#10;AKKKKACiiigAooooAM0hYAdaSb/V14t+35+1ZY/sT/sj+NviRqD2pbw/p8sllFO22O4uih8mMntu&#10;YAUAfnt/wcO/8HBB/YHj/wCFW/C9rPUPiHqVuTqF6WDpoaHIAx/z1PBwRjBFfzOfFT4ueJfjf41v&#10;PEXizXNS8QaxqEjSTXN7cNNISTnALE4X0A4FXfjz8aNa/aF+MPiPxt4guri81fxJfS308k0hkYb2&#10;JCbjzhRhR7AV6d/wTg/4J3+Of+ClX7Rum+AfBVrxI6y6pqEg/c6Xa7sNK5/QDuSKAPATwKB2z+Nf&#10;1sfsbf8ABsF+zT+yvoVt/bGh3HxA8RKn+kX+sENFP9IOUXHtXrPxg/4IO/st/GbwRNomofC3Q9Mg&#10;uFwZ9KiWyuE91kRQRQB/Gla3D2s0ckUjRyRtlHVirIR3BFfrV/wQw/4OPvGf7J3xD0P4dfFrU7jx&#10;N8NNQkWzXULyZpLzRSeEcOclkBIyGJwvSuP/AOC7X/BvNrH/AATHgi8feB7rUPE3wtvpxDNLKn7/&#10;AEOVj8qSYzlD0DZyTnOK/MIHBoA/vk8MeIdP8Y+HbDVdMuI7zT9SgS5tZ4zlZY3AZWH1BBrVr8e/&#10;+DST/go3qH7S/wCy9rHwq8UalJe+IPhuVawlmkMs09g54LE8/K7BAOwAr9hKACiiigAooooAKKKK&#10;ACvxc/4PSEU/sbfDpu41+XH/AH7Sv2jr8Xf+D0n/AJM2+HP/AGH5f/RaUAfzSjmjFOXiv3H/AOCE&#10;3/Bvj8Ef+Cin7Dtj8QvHD+If7cub2aBxaXbRRhUkZRgA+gFAH4bYoxX9Tv8AxB9/svf89PF3/gxf&#10;/Gj/AIg+/wBl3/np4u/8GL/40AfyxYoxX9Tv/EH3+y7/AM9PF3/gxf8Axo/4g+/2Xf8Anp4u/wDB&#10;i/8AjQB/LFinIPmr+pv/AIg+/wBl3/np4u/8GL/40j/8Gf37L6LkSeLlx3/tF+P1oA3v+DRA4/4I&#10;+6T/ANjRqv8A6MSv1Crwv/gnv+wZ4N/4Jx/s/Q/DXwK182gQ30+oR/a5TJIHlILcntxXulABRRRQ&#10;AUUUUAFFFFABRRRQAUUUUAFFFFABRRRQAUUUUAI/3a4r9o7/AJN+8bf9gG+/9J3rtX+7XFftHf8A&#10;Jv3jb/sA33/pO9AH8KvxO/5KPr3/AGEJ/wD0Y1fob/waj/8AKW/w/wD9gi7/AJx1+eXxO/5KPr3/&#10;AGEJ/wD0Y1fob/waj/8AKW/w/wD9gi7/AJx0Af1p0UUUAFFFFABRRRQAUUUUAFFFFABRRRQAUUUU&#10;AFFFFAHwb/wcjoD/AMEjviVx0iTg/wDAq/j4U4O4deor+wn/AIOSv+UR/wASv+uK/wDs1fx6fw0A&#10;f0cf8GToX/hnH4tYOf8AioY+3/TvHX7h1+Hf/Bk1/wAm3/Fr/sYY/wD0njr9xKACiiigAooooAKK&#10;KKACiiigAooooAKKKKACiiigAooooAKKKKACiiigAooooAKKKKACiiigAooooAKKKKACiiigAooo&#10;oAKKKKACiiigAooooAKKKKACiiigD5z/AOCqv7VN7+xh+wr8Q/iDpexdY0XS5DpxcZX7QVPlk/iK&#10;/i2+LXxZ1744/EXU/FHibUrzVta1i4e5uJ7mZpGJYk4BYngZwBX9qf8AwU8/ZOvP22f2HviF8OdL&#10;ktYta17TJY9Ne5YrCtztPllyASFyeTiv4vfj5+zv4w/Zj+Jeq+E/GuhahoesaTcvaypcQlVkZTjK&#10;MeGU9QR2NAHT/sTftk+MP2F/2gdD8eeDdWvtNudPuY2vYYJSsd/bhwXhkXowK5Az0Jz1r+2r4DfE&#10;sfGb4I+EfFy27Wa+KNHtNW8nOfK8+FJNv4bsV/Ff/wAE/wD9gnxt+358f/D/AIQ8L6Jqd5Z3l5Eu&#10;o30MJMVjb7h5jlvu5C5IGetf2r/Bb4a2/wAG/hH4Z8IWlxJdWvhfSrXSopZBhpkhiWMMw9SFBoA6&#10;qP7g706mp92nUAFFFFABRRRQAUUUUAFFFFABRRRQAUUUUAFFFFABRRRQAUUUUAFFFFABRRRQAUUU&#10;UAFFFFABRRRQAUUUUAFFFFABRRRQAUUUUAFFFFABRRRQAUUUUAFFFFABRRRQAUUUUAFFFFABRRRQ&#10;AUUUUAFFFFABRRRQAUUUUAFFFFABRRRQBHsIrD+JfhGPx58PNc0OZtsesWE1izegljZP61uSP8tN&#10;k54opy5ZJrpqTKKkuVn8hfxv+HV18I/jR4r8L3VvJbyaJq1zaqrrglFlYIfxUA1zNfeX/BxV+zbc&#10;fA/9vu48SK0X9k/EKyS/tkQYELRKInDe5YE18F78gkc49K/t7hjMoY/K6OKj9qKv6rRn8+5xhHhs&#10;ZOk+jHU0jLcc8dKcDkU1xn8RjI7V7x5Y6zsLrVryC0sYZLm+vJFht4UGXkkY4VR7kkCv6kP+CWv7&#10;KNj+yF+xj4P8MwWvkahNZpf6izjErzyjzGD+pXcV/CvwE/4I8fBGx/aD/wCCi3w78P6kVWzhnk1M&#10;5PLPbJ5yDH+8gr+oFcRLwu3HAA4r+d/GjOnKtSyyL0S5n+h+pcA4BKE8U+ui/UsJwtOpsRzGP606&#10;vws/RgooooAKKKKACiiigAooooAKa/WnVHIfmoAa7elfBP8AwcbfFJfAP/BN7V7OOaNb7XtVtLOK&#10;MnmSMv8AvCPoDX3oT8+a/CP/AIOYv20rb4t/HTR/hLozLJZeBQby/uI5NwkuZBtMLDsU2g/8Cr7L&#10;gHKqmOzqhCC0i+Z+i1PB4kxiw+X1HLqrL5n5gR5UBccAYp9NQH+9Tq/so/BTc+Fn/JVvC/8A2F7T&#10;/wBHpX9fWmj/AEOH/dX+Qr+QX4Wf8lW8L/8AYXtP/R6V/X1p3/HnD/uL/IV/OXjb/veH/wAL/NH6&#10;p4f/AMCp6r8ifpmvjT/gvd/yjM8bf9drX/0aK+yz1avjT/gvd/yjL8b/APXa1/8ARor8o4f/AORl&#10;h/8AHH80fbZp/ulT/C/yP5p4uYF+gouB+4k+hogG6BfoKdOMwSfQ1/cMvg+R/PP2vmf00/8ABDv/&#10;AJRs/D3/AK9v6Cvrg/6tq+R/+CHf/KNn4d/9e39Fr65b7jV/EHEn/I2xH+OX5n9CZV/uVL/CvyPG&#10;v+Chf/JjHxe/7FHUv/SZ6/k+0sf6DFx/Av8AKv6wf+Chf/JjHxe/7FHUv/SZ6/k+0r/jxi/3F/lX&#10;7V4JfwsT6xPgfEL46Xz/AEJMYWv0D/4NpR/xsnc/9Sxef+jYa/P1hhK/QP8A4NpeP+Ckz/8AYsXn&#10;/oyGv0XxA/5EOI/wnyHDv/Iwpep/Q6Ov40s33KP8aJfu/jX8aH791PwL/wCDpgf8Z1+Cf+xNX/0q&#10;lr80v84r9LP+Dpg/8Z2+Cf8AsTV/9K5a/NRRX9ieGv8AyIMN6P8AM/CuLP8AkZ1PkfTn/BHb9opv&#10;2Zv+CgngfVml+z6XrVyNI1OX0gk5x/32Fr+oC3AMQYfdbkV/HXomuyeFvEGn6pGx87TbuK7TB/uO&#10;Gx+mK/rK/Y9+OC/tH/su+BfHQjEP/CUaRb6g0Y/5Zl1yR+FflfjPlfs8XRxyXxpp/Lb9T7LgHF81&#10;GeHfTU9KcZ/Gvxb/AODq74M2um+I/hn48ih/0zUTNossg7RxqZR+rGv2kds5+lfCf/BxJ8J4fiT/&#10;AME3NeultVl1LQL+0vLWbbloF81fMx9VBBr894Fxzwed4eousrP/ALe0PpuIsN7fAVIeV/uP5z0H&#10;P+eaRjkkelIkm9Q3ZuaJWKA/kB/eNf2fzaOT2R+DWd7n68f8GrPwn1G88XfETxo0k0Ol23k6ekYP&#10;7u5dlYlvcrtx7Zr9rAMV8Uf8EEf2bLr9nH/gnj4Tj1JoZNQ8VM+vFkTDLFPh40b3UHFfa9fxdxtm&#10;ax+dV8RHa9l8tD974fwrw+Ap05b2v9+oUUUV8qe0FFFFABRRRQAUUUUAFFFFACP92v49v+DlL/lM&#10;H8Wv+v8AX/0Ulf2Ev92v49v+DlL/AJTB/Fr/AK/1/wDRSUAfJ37J/wDydJ8N/wDsZ9N/9KY6/uu0&#10;KMNotof+mK/yFfwo/sn/APJ0nw3/AOxn03/0pjr+7DQf+QJZ/wDXFP5CgC3RRRQAUUUUAFNdN4p1&#10;FADViVGzTqKKACmyMVXigyANt71DfXcVtaSSSyLHFGCzsxwEA5yTQBIspP8ALmgzba/O3/goB/wc&#10;sfs8fsMXWqaJbarN8QfGWnxnZpmjEPC8oIBje4GUjYc5BHavzd+OX/B6d46112Pw/wDhvpmgcHb/&#10;AGvIL3B7fd2UAf0atJgU2KfzHx+dfzGeCv8Ag8s/aCtNcjfxB4Y8C6hpqsN8NpYPDIV7gMZCP0r7&#10;W/Y//wCDyT4T/FDxLHpPxO8Ha14DjZVWPU4ZVvYZJCcYZFUFB/tE0AfpR/wVA/5MD+Kn/Yv3X/ot&#10;q/h+f75+tf2o/tpfHvwf+0b/AMExviP4m8E+INM8R6HqHhy5eK6sp1ljOY24JB4I6EdiK/iuf75+&#10;tAH7b/8ABlp/ycp8QP8AsHD+Vf0iE4Ffzd/8GWn/ACcp8QP+wcP5V/SIeRQBCt1821vlOM/hUiSq&#10;y5zUM8flxlv7vJ96/GH4kf8AB5X8PPhp8RfEHhy5+EviSafQNSuNOkkXU49sjQytGWH7vvtzQB+0&#10;byhVz+dNEzE88elfld/wT8/4OjPA/wDwUG/am8N/CvSfhxr2hX3iSVoor2a/SRIiFZuQEB/h9a/V&#10;AJnrw38qAJqKKKAGu21Caj887tv5e9SsNymvgj/gr5/wXU8L/wDBIrxl4U0fxB4L1bxTN4qs5LuJ&#10;7S6WBYFRyhBypz0zQB96edlaLebzlJ9OD9a/ENv+D1v4ZgHHwh8UZXpjVI+f/Idfrh+xl+0jZ/tf&#10;/sxeC/ibY6bNpFr400uHU4rOWQSPbrIMhSwABx64oA9QooooAKa7bR0zQZVVsVxPx8/aL8E/sz/D&#10;668TeOvEWm+G9Fs1LPcXsyxhiBnauSMsfSgDtVdiMn8vSlEnzY9s1+NP7Vn/AAeS/Br4Wa7/AGd8&#10;NvB/iH4gKUcSXzyDT4oJAcABXVi6n1BHSvjf4of8HnXxq1TVC3hDwb4T0mz/AOeeoW5un/NWWgD+&#10;lx5iP/r0sbl/TH8q/ma+HP8Awea/HLTdXVvFHhHwdqVln5o7G1a3kI+rO1fWv7Mv/B578LfGviaC&#10;w+JHw/8AEPg2zZMy6razrfKW9PJVQ345oA/bOivG/wBkH9vn4U/t0eD11n4a+LtN8QRKu6e2SQC6&#10;tM9PNjzlPxr2SgAoY4FNeRYx83FfK/7Yv/BaP9nX9h8yW/jb4g6f/aULmKXTtMIvb2Bh/fiU7l/G&#10;gD6n34/pSNIRX4ofHf8A4PS/hZ4P8U3Fj4G+Gnibxhpir+61Oe7Sw3N7xOhP6186fE7/AIPSfiHq&#10;ULr4T+HWj6S/O06gwuQPT7pWgD+joS5FO83H/wBav5d7b/g8j/aZWYGTQ/h00eRkLpUgPv8A8ta9&#10;j+Ev/B6p4m0uNV8bfC211r+9/Zt0trn/AL6DUAf0RrKT/SnRtuH41+aP7E3/AAdK/s3ftWf2Zp+u&#10;6hffDfxNe5ElnrAH2SD0zdfKhz9K/SHw9r1j4h0e3vtPuobyzu0E0M0Lb0lVhkMCOoIoAv03cR14&#10;oZtwwOaa65z39qAHbwO9fOf/AAV2df8Ah2P8czu4Hg7UMn/tka+C/wBqT/g7n8B/su/tHeNvhzqH&#10;wt8QaheeCtYuNImuotRjVLlonKlwNnAOM4r53/bK/wCDu34f/tNfsqfED4f2fwv8R6beeL9EudLh&#10;uZNRjZIXkQqGI2c4oA/BKc5nb5sruP8AOv23/wCDJlv+MovjFz/zLNv3/wCnkV+I8kvmTM394k/r&#10;X3t/wQU/4K7+Hv8Agkb8WfHHiLxD4X1HxRF4q0qLT4orS4WFomWUOWJKnsKAP6/omVYxzTnlAFfi&#10;EP8Ag9f+GoH/ACSHxP8A+DOP/wCN0jf8Hrvw1kG1vhD4m2/9hOP/AON0Aft0s52/Nwak2Aj+tfC/&#10;/BHf/gtv4d/4K+X/AI4j8P8Ag3VPCq+CVtXka7vFn+0+fvwAAoxjZ+tfdVAGf4g0G08R6VPY31rD&#10;e2d1GYpoJlDJIjDDAg9iK+fvDv8AwSS/Zj8JeMofEWm/BD4eWWtWlx9phvY9KRZUlzneD65rkv8A&#10;gr9/wVn8P/8ABJT4V+F/FXiDwvqPiiHxLqL6fFDaXCwtCyJvLElT9K/P0f8AB678NVBx8IfFGPT+&#10;1I//AI3QB+2yxLbwBVRVVeir2+lWUGFFfPn/AATP/bv0r/gpL+yjpPxU0TQ7zw9p+rXVxarZ3Mwl&#10;kjaF9pO4ADk+1fQi9KACiignAoAKZI5X6YoM6g9/8K+Sf28v+C1/7P8A/wAE89Sk07x34wjk8QLH&#10;vGk6ZH9ru0JUlRIinKBuMEjvQB9aiQ7selOL496/n5+Nn/B61NeGaHwH8J5tPaNiEn1O+S4WQZ67&#10;QqkZ9M14Hd/8Hk/7Sk2rO0eg/D1bHdlYm0xzIB7t5n9KAP6gDLgU6J96/jX89PwZ/wCD1vVtKt4l&#10;8efCZdZkxiR9LvUtFz6gMrV+nX/BP/8A4L+/s8f8FA7u30nw/wCJv+Ef8UyRoX0nWQLaR5DjMcLN&#10;gSkf7I7UAfb1FNEqlc5460CZT3oAdTJnKjj8/Sng5FNlTev8s0AN84r1/lQ0x3fL26ivzl/4Ku/8&#10;HDvhD/glR8eNM8C694D1rxLdalpv9oLc2l6kKAeYU27Sp9M9arf8EsP+DjTwP/wVB/aDuvh/pPgf&#10;WPC97DYG8jubu9SZZjuA2BQoOcEnPtQB+kQm5/GgzYByQNvWuK+OP7Qvgv8AZt8Ez+I/HHiTSfDO&#10;i24O66vrlYUJAJ2jceScHA71+VH7V3/B418FPhHqy6f8OPCfiD4ith0nuy406G2cYxgOreYDzyCO&#10;lAH7HebgLnvSmTaPm4r+aj4rf8Hnfxg1bU5X8HeCPC+j2rMDGmowm6ZR3BKsufrWV4A/4PNPj1p+&#10;spJ4k8K+CtRsc/PHZ2bQSEexLn+VAH9NXmMRQJSXxj8a/Gv9kP8A4PHvhB8XPEK6T8S/CWu/D3cq&#10;LFqEcgv4J5WYAqyqqmNQDncT2r9avg18avCvx/8AANj4q8Ha5p/iDQdQXMF7ZzCWNvVcg4yDwR2o&#10;A66im+ctOVtwoAKKKKACiiigBsnIH1r8eP8Ag8o+Mt14H/YF8K+E4ZjHb+MteHnr/f8As+2Qfzr9&#10;h5OUOa/D3/g9ogeX9m34MuqNtj1693kdswx4oA/nJzxX9Pf/AAZ7/sk6f8L/ANhLUvidJZ2z6t8Q&#10;tRkWK72gzR28DGMxg9QpZQcetfzB9q/r0/4NfJ4H/wCCMvwy8kbU8/UB07/apM0AfoKI8Nnn8aDE&#10;CKPNUUeeu3d2oA8j/bk+AWkftL/so+PfBWuW8U9jrekTwgyJu8hyjbZF/wBpTyK/h7+IfhxfBvxA&#10;1zSY33x6Xf3FmrHqwjkZB+eK/ts/4KRftQaR+yF+xh4+8daxdW8Mel6VOLVJZBGLm4ZD5UQJ/iZu&#10;BX8R3jbxE3jLxnq2rMpjbVr2a8Kddpkdnx+tAH6e/wDBo38f5vhL/wAFNW8OxW/mxfELSm0qViuf&#10;KCEz59uUxX9VVfys/wDBov8As8XPxb/4KVSeJ45Whg+H2ltqUgxxLvJh2fX58/hX9U1ABRRRQAUU&#10;UUAFFFFABX4u/wDB6T/yZt8Of+w/L/6LSv2ir8Xf+D0n/kzb4c/9h+X/ANFpQB/NKDiv6uP+DSbn&#10;/glRpPtqlzj2/evX8o9f1c/8Gkv/ACio0r/sJ3P/AKNegD9Q6KKKACiiigApGXeKWigBoiVenFOo&#10;ooAKa7baju9QhsIJJJpEhjhUvIznCoo5JJ9K+Kf2rf8Ag4T/AGWv2R9Y/s7XviBDrF8rMjw6DD/a&#10;Jhdcgq+w/KcjvQB9sGVgR9OaRpiBX4Y/Fb/g9d8E6XrV9ZeFPhDr2qWUUhW21C41OOETr2JiKZX6&#10;Zr59+JX/AAee/FzVGkPhXwN4a0sc+V9vi+07PTO1loA/pRWRieRQ821R+tfy/wCnf8HlP7S0V4jX&#10;Wg/DySEH51j0x1Y/Q+Ya90+FH/B6/fabbxr4x+EMmrS4+ZtO1BLUE+oDK1AH9BnmMTx9MVIOlfBf&#10;7Cv/AAcTfs4ftz3ljo+m+Jn8K+KbqNN+ma2otgZWOPKjkbAkbPHAr7winUxKVOVIyCOc0ASUMcLS&#10;KwbpSsMigCNZd65U5oEpIrL8Y+IF8IeFdR1SSNpk06B7ho1OCwUZwD74r8aPF3/B578N/CnijVNJ&#10;m+Enid5dMu5rR3XU48OY3KE/6vvjNAH7VxSlnKnHA59qkr59/wCCaf7euj/8FHP2VtF+KWj6PdaB&#10;aaw80f2G5mE0kBjkZOWAAOdueneub/bb/wCCyv7P37ABe3+IHji0TVYyofS9NAvL6PcMqWiU7gDj&#10;rQB9RCRlXLf/AK6TziCd351+GHxz/wCD1fwZo+vX9j4E+FOtataQuVtdUvL9IVnXsxhKbl+hNfNe&#10;uf8AB5H8etd8V2seheFfBNjZzXG1kurJpn2EjAyHHI55xQB/TGJSz49ulcd+0d/yb942/wCwDff+&#10;k71qfC/xFc+Mfhv4f1i6VFuNW0u2vZQgwoeSJXIHtljWX+0b/wAm++Nv+wDff+k70Afwq/E7/ko+&#10;vf8AYQn/APRjV+hv/BqP/wApb/D/AP2CLv8AnHX55fE7/ko+vf8AYQn/APRjV+hv/BqP/wApb/D/&#10;AP2CLv8AnHQB/WmelQ+eSmR/9epW+6fpXhH/AAUW/bM/4YF/Zg1j4nN4R1LxnbaLLCLiwsZhFKsb&#10;NhpclSMIMk8dKAPcxOf4sdKdFLvr8Qm/4PXPhoCMfCHxR/4NI/8A43X2Z/wSF/4Ly+AP+Cs3i3xT&#10;4f0Lw7qnhXX/AA7Ct59lvJlmFzbEqpkDBRjDMFx360AfelFIHyaWgApHJCHHWlpsn3KAG72/T8qk&#10;rJ8W+IrPwf4Z1DVb6TyrHS7aS7uH/uIilmJ+gBNfjX42/wCD0D4X+EvGmraTa/DDxDqlrpt5LbQ3&#10;kWpRiO7RGKiQDZwGAzj3oA/aiSTyx/WmxzF2/wAK/JP9jb/g6y8J/tuftNeD/hj4d+EfiePUvFV8&#10;loLk6gjR2anrK4Ef3R/Wv1qjBIXPylsHHpQBNRRRQAUUUUAfB/8Awclf8oj/AIlf9cV/9mr+PQ/d&#10;r+wv/g5K/wCUR/xK/wCuK/8As1fx6H7tAH9G/wDwZNf8m3fFn/sYY/8A0njr9xK/Dv8A4Mmv+Tbv&#10;iz/2MMf/AKTx1+4lABRRRQAUUUUAFFFFABRRTWlVRzQASSbPpUfnt6V4N+3D/wAFMvg1/wAE9vCq&#10;6p8TvFttpLSAGGxhxNfTgnGUhB3MPcV+SP7Rn/B6dotvqOoaf8Nvhff3EMDlbTVNSu12XA7OYdoZ&#10;foTQB+9TS7fzpDMc8d+fpX8wOp/8HlH7SM2o7rTw/wDD+K13ZKSaY7Pt9M+ZXsHwX/4PVvEGkKF8&#10;efCuHWjnBOlXa2eB/wACDUAf0QIT3p1fDX/BPX/g4F/Z9/4KEXWn6PoviFvDfjG8ij36Lq4EDGZs&#10;jyonOBMRj+Ed6+4lnVunP0oAfRSbqWgAooJxXk/7T/7cHwt/Y48NnUviN4z0XwzG0bSwwXdyqXF0&#10;F6iNCQWPsKAPVBKSPqPwoMjbgv61+Rf7S3/B4j+zx8MLCP8A4QPQ/FPxEv1mMcsBi/s2OMf3g7hg&#10;34V8u/Ev/g9d1rU0b/hE/hOulPzg396lz24+6q96AP6FUmZmYY6U4u23pX8wOr/8Hk/7SEl/M1j4&#10;e+H8Fq2PLSXTXdl45yfM55rq/hR/weffF7SbqNvGXgfwxrCBvnGnRG1JX0BZmoA/pT8zP54oidmL&#10;ZHTv61+Nn7Lf/B5J8Ffilrn2H4ieD/Efw7XaqxXiSDUYp3PByqKuwe5Nfqx+z9+0z4E/ae8CW/iT&#10;wH4m0vxJpNwOJrOdZBGcZ2tg8MM8g0Ad9RTQ4NOoAjklZWwB+JpRJke/vSTR5O7Htn0r4E/4K8/8&#10;F4vC/wDwSP8AH3hXQfEHgnVfFDeKLSa5jltLxYVgEZQbSCpznd19qAPvnzyfp71NX5Z/8E6f+Dn/&#10;AOH3/BQv9qbR/hbY+Adc8M3GswSvDfXN8kse9AMR7QgPzZ65r9Ivi58b/CfwG8HXGv8AjDxBpfhz&#10;R7UZkur+dYY19st60AdRK+2m72zX5Q/ta/8AB3b+zr8D4ZrXwVZeIPiTrNrcGCa3t4/sVvtH/LRJ&#10;2DK4+lfF/wAWv+D1Hxpq8n/FF/DPT9HVc4/tKYXRHBx93b7UAf0XNKxQsu2hZSRX5r/8G53/AAVr&#10;+JX/AAVa+F3xG1j4iWfh+1u/Ceo2traDSrVrdHWVHZtwLNk5UV+kyIQiq3Xr+NAA0zIvTc39Kctx&#10;lsf5FfDP/BXz/gtt4Z/4JHXHhWLxB4N1TxU3ih5FjNpdLD5Oxc85U5zmvDv2Af8Ag6V8B/t7ftVe&#10;Gfhfp3w517Q7vxEZQl7c36SRwFEL8qEBOcY60Afq3THchq5/4m/Fvw38GvCN5r3irWtO0DR7FS89&#10;3ezrDFGPdm4r8tv2zP8Ag7t+APwEv5NN8C6XrnxO1W2naGcW5Fnax4yN6SsGWQZHb1oA/WhZSSc/&#10;gKDKQ2PvfTtX83Pxi/4PRfilq98W8C+AdA0O328Lqi/bGz35UrXH+Ff+Dyz9oi11aJtZ8N+A7yxB&#10;/ex2+nvFIw9mMhx+VAH9Opnxj5Tlv0+tPjbcK/Ef9l3/AIPOfhr428S2ul/E7wFrvg+zkjJl1i0m&#10;W9jVwOB5KqGwT3zxmv13/Zs/ai8C/tYfDa18V+AfEWn+ItFu0VhLbSBmiJGdrgE7W9QelAHodFNE&#10;ql9vfrTqAIZBiTOK8n/aI/YZ+D37WFzZz/Er4c+FfGsun5+zPqlis7QZ67c16tfnZA7HOEG7j2r8&#10;Zvip/wAHj3w5+FfxL17w3cfCnxJcy6HfS2TzLqUYWVo2KkgbOOlAH6t/s/8A7LHw3/ZZ8Nz6L8Of&#10;BegeDdKuJfPlttLtVgjkfGNxA74r0PyVz9OntX5Wf8E7v+DofwR/wUH/AGu/Cvwm0b4a67ol94oM&#10;22+udQSSODy4mk5UICc7cde9fqtQAiLsXFI7bVp1ePft4ftZ2P7EH7Lnir4malpNxrVj4XtWupbO&#10;GURvMAM4DEHHT0oA9dE5P5c1IOlfh9/xGufDXy/l+EHiYt0C/wBqR8/j5dfsv8IvitY/Fj4TeH/F&#10;tti3sde02HUUV2B8lZED7SfbOM+1AHTXEzQ7cDqcc0b2x/npXwv+3T/wcN/s3/sN39xpOq+Km8Te&#10;JIYnZNN0RBdDzV/5ZSSKSIiTxyK/NP4wf8HreraxayL4I+En9jT/AML6nfJdqPqFC0Af0Kecdvbr&#10;60nnNux+Nfy/N/weTftKG+3roPw78nd906W+7b6Z8zrXu3wQ/wCD1vUNNSGPx/8ACltVkbCyTaVe&#10;pbKnqdrKx/DNAH9ByPvY06vlH/gnx/wWT+Bf/BR22+z/AA/8UKuvRoGl0bUE+zXinaGbYjHLqvI3&#10;AY4r6seUIKAHUUUUAFFBOBTDcKF3bvlHU+lACeYc0glb2/8Ar18Nf8FBv+Dgf9nn/gn3qV1ouseI&#10;G8TeL44HdNJ0YC4ZHGcRyupIiY/7Q6GvzF+N/wDwereJtahb/hX/AMLLfQWxhDq10t6AfX5QtAH9&#10;EHmNt5Hze3NNe52Y/rX8w/hj/g8r/aMtNRVtU8O+Abq03ZKQac8bkfUyGvrL9l7/AIPQfBHiXxBY&#10;6b8UPh5rHh2xkX/StZsJ1uliYekCruIPPegD9xmuCjfNwvQfWl875sf05ryT9k/9t/4Y/tvfD638&#10;SfDfxXp3iKyuIhI8MUi/arTPQSx5yjexr5I/4K1f8HCHhH/gk78b9D8D654J1XxXda1pP9qfaLO9&#10;SFYP3rR+WQynn5c596AP0TWbe3+6eakr8yf+CZX/AAcp+C/+Cl37Slv8N9F+H+ueH7qeAzLd3F8k&#10;sfHYqEB/Wv02oAKKKKACiiigAooooAKKKKACiiigAooooAKKKKACiiigAooooAKKKKACiiigAooo&#10;oAKKKKACiiigAooooAKKKKACiiigAooooAKKKKACiiigAooooAKKKKAIyKbI2T05xU2KMVLjcD81&#10;/wDg5U/ZUX4xfsaw+PLRFXUvhzci7ldV/eS2z/uzH9Nzg/hX4Ar03L2GQ3fHoa/sD+LHw9s/il8N&#10;Ne8O38MFxa61Yy2ciTRh0+dCoJB9CQfqK/k8/ah+A+pfsvftB+KvAuqQyQz+H76WK3LjmW33Hy3+&#10;jKMiv6M8G8858PUyye8XzL0e6+TPy3jzLuWpHFx66M4ReFpCNzfeI7cUbAaRRhq/crn53yu9kfQn&#10;/BKf41p+z7/wUB+HPiSXHl/bjpuSeP8ASR5H6b6/qThZZI1bOVYZGOc+hr+OcKyndFJJDNGdySRs&#10;VeNh0ZSOhB5yK/ok/wCCIf8AwVH0X9sX4JWPg3XLuGx+IHhO1jtJraSXLahCihUmQtyxwAGHXOT0&#10;5r8B8YuHKs3DM6MbpK0vLs/Q/SuBc0pxUsJN2fQ+/wBPu0tQxnKj35zTgtfgFz9MJKKbupuc0cyA&#10;kozTNv8AnNJsxTAkoqEFh/8ArpWfCNk/lQBLRUG/noeuetIZMZ7j2oAsVBcL85w22uE+L37TXgH4&#10;G6Hc6h4s8XaHotvapvkE92gkx7IDuP4CvzD/AG//APg5c0nRV1Xwv8EtOk1i82CNfEtwNtrESOTE&#10;hwxZenzLiveybhnMczqKnhKbfnsl8zzcdm+FwkeatNenU+pv+CwP/BU/Q/2BPg7dafpNzaal8Std&#10;i8nS9OEm42gbj7RMAcqo644Lduhr+cPxV4m1Dxt4o1DWtVupLzUtVna5ubiR9zyOxyeTyav/ABO+&#10;KHiD40ePtS8U+KtVuta17V5TNdXVw5ZmJ7KP4VHZRgD0rCAUnP5e1f1JwPwXSyLC2l71SXxP9F5I&#10;/HeIM/nmNa0dILZfqKnSlpuyjZX3R82b3ws/5Kt4X/7C9p/6PSv6+dO/484f9xf5Cv5BvhWuPiv4&#10;W/7DFp/6PSv6+tN4sof91f5Cv5y8bf8Ae8P/AIX+aP1Tw/8A4FT1X5E56tXxp/wXu/5Rl+N/+u1r&#10;/wCjRX2WerV8af8ABe7/AJRmeNv+u1r/AOjRX5Rw/wD8jLD/AOOP5o+2zT/dKn+F/kfzU24zCv8A&#10;u0T/AOok/wB002HiFfpS3BzbyfSv7hl/Dfofzz9r5n9Nf/BDv/lGz8PP+vX+gr64b7jV8jf8EPBn&#10;/gmz8Pf+vbH6Cvrg8RtX8QcS/wDI2xH+OX5n9C5V/uVL/CvyPG/+Chf/ACYx8Xv+xR1L/wBJnr+T&#10;7S/+PCH/AHF/lX9YP/BQv/kxj4vf9ijqX/pM9fyeaZj7DH/uL/Kv2rwR/hYn1ifAeIXx0vn+hOfu&#10;V+gf/BtMf+Nk7/8AYsXn/oyGvz5BG0V+gf8AwbSH/jZXJ/2K95/6Nhr9G8QP+RBiP8J8jw7/AMjC&#10;l6n9EOf502TJ/PmnAZag/eNfxm9D99PwI/4OlP8Ak+7wXn/oT1/9Kpa/NZeWP0r9KP8Ag6TGf26/&#10;Bv8A2KC/+lUtfmqCtf2L4bpf6vYf0f5n4PxS75lUB08yNu24Y5HWv6Qv+DfL4pN8Uf8Agmj4T8z7&#10;2gXM+jbSeQsBCjj8a/m/KDHev29/4NWfHEmq/Ab4g+H2m3Q6PqkU6R5+4Zt5P57f0rwPGLCqrkqq&#10;9YyX+R6vA1flzDl7pn6v9Qc+teVftv8AgBfib+yJ8RtFeFbiS78P3ogRl3fvRA+w/g2K9WU7k6c5&#10;yapa/pq61oV3ZyKDHcwvEc+jKR/Wv5iwtZ0q8aifwtP7j9drU+ek4vqj+O+exk0eaS0mH761doZB&#10;6Mh2n9RXpf7GXwMm/aX/AGr/AAD4GhLD+3tWijkbbuCIv7xs+xCEfjXLfGqy/s/41eNLdVCrb6/f&#10;xrnsFuZBz6cCv1S/4Nd/2S31TxL4q+MGqWcTW9uv9j6Q0sW8OxIZ5Yz2KlSpPB5r+v8AijPlgMgl&#10;ir6yirebaPw7KMteJzJUOibv8mfsp4K8K2fgjw1p2j6fbpbWOmwJbQRKMLGijAAraqFGyRxznFTV&#10;/HcpOTcnufusdIpIKKKKkYUUUUAFFFFABRRRQAUUUUAI/wB2v49v+DlL/lMH8Wv+v9f/AEUlf2Ev&#10;92v49v8Ag5S/5TB/Fr/r/X/0UlAHyd+yf/ydJ8N/+xn03/0pjr+7DQf+QJZ/9cU/kK/hQ/ZNAP7U&#10;Xw5zx/xU2m8+n+lR1/dJo2oQx6Var50ePKTnePSgDWoqH+0rf/nvD/32KP7St/8AnvD/AN9igCai&#10;of7St/8AnvD/AN9ij+0rf/nvD/32KAJqKpnU4Uk/10OM9d44qxbTCZdysrD1BzQBJRRRQBR1rVLX&#10;RrC4ury4htbW1jaaaaVwkcSKMszMeAAOSTX82P8AwcI/8HGurftFeJNV+D/wP1y60nwJptw1tq+u&#10;WbtFPrjrw0aN1EKsOowWKgg4NfeX/B1t/wAFNrj9kP8AZdsvhn4V1KO18Y/EgNHdbCfOtNOAw7jt&#10;hyGSv5cf4uu7NAEl3dSX9zJNNLLNPIS8sjtuaQk5JJPOfc0adptxrF0tva281zcSHCRxIXZvoBX3&#10;p/wRC/4Id+K/+CqvxO/tDUvt3h34WaNKP7T1tY+blgR/o8OfvMRnJ6DByQcV/TR+yn/wSY+Af7G/&#10;gSPQvCPw78OlI2817q/s0vbiSQ9W3yhmH0BwKAP40V/Zu+IT6eboeBvFzWqjmUaTPsH47cVyup6J&#10;eaHc+RfWtxZzf3JozG3p0Nf3mx/Czwytn9mXw7oi2548sWUWz8sYrzD4+f8ABOL4I/tKeBr7w74r&#10;+GnhO60++x5zW+nRW1wcHIxLGodefQ0Afxtfs5ft4/FD9lfRNc0jwn4q1Kz0DxHYyadqWkvKXtLq&#10;FwQRsOQpBOcrg5rxonJr9wP+Cyn/AAaqp+z54C8RfFL4Ja0114d0e3a8vfDl7/r7dQeRA/Qqq5J3&#10;tng1+H54NAH7cf8ABlp/ycp8QP8AsHD+Vf0iV/N3/wAGWn/JynxA/wCwcP5V/SJQBHdf8e0n+6f5&#10;V/CR+1n/AMnT/Er/ALGnU/8A0qlr+7e6/wCPaT/dP8q/hI/az/5On+JX/Y06n/6VS0AfW/8AwbQf&#10;8pgfhX/1+Sf+iZK/sBP+s/Kv4/v+DaD/AJTA/Cv/AK/JP/RMlf2An/WflQA+iiigAr+dP/g9p/5L&#10;d8HP+wLc/wDo81/RZX86f/B7T/yW74Of9gW5/wDR5oA/C+v7Tv8Agh1/yib+BP8A2Kdn/wCgCv4s&#10;a/tO/wCCHX/KJv4E/wDYp2f/AKAKAPq6ihulZPirxPZeD/Dt9qmpXCWun6Zbvd3U8h+WGJFLMx+g&#10;BNAHzT/wVl/4KreBv+CVXwAk8WeJN2o69qZa20PR4T+8vrjGRu/uoOpY4BxgHNfyZ/t7/wDBS74q&#10;f8FEvileeIvHniXUbizkkf7HpSTstnZRFsiNUHBwMDJyeK9C/wCC2/8AwUf1j/go1+2t4i157qY+&#10;E9DuJNO0KzL5ihhRtpdccHeQWz1w1fJfhjwtqHjXxJZaTpNnPf6lqEyQW1vCpZ5XY4CgeuaAKLHH&#10;T6fSruheFdU8UXHl6bp19qEmcbLeBpWz9FBr9/v+CRH/AAaZaGvh7T/HX7RrTaheXkCzQ+E4WMcd&#10;vuwczyKQd69MKcda/Zf4d/sYfCf4T6LZ6foPw78H2FvYRLDBs0mAyBV6ZcruY+5JoA/iR1D9m34h&#10;6ZZfaLjwL4tht+vmyaTOqfmVrkL3TbjSbpobq3lt5l6pIhVh+Br+8+8+FvhnULTyJvD2izQkf6t7&#10;KNl+mCMV5d8b/wDgm98Df2hvB99oPif4Y+D7mx1ADzmt9OitZz34ljVXH4GgD8Gv+DLC7kH7bXxK&#10;hE0nk/8ACKF9hY7CftEQzjpn3r+llBhF+lfEn7BP/BD74W/8E4P2pvEnxE+Gd1qenWPiTSP7KfQp&#10;T5lva/vEfesjEuT8mME96+21+6KAKmuHGmXHr5L4/I1/Cv8Ate6jcan+0546kurq4vJf7bul8yaQ&#10;yNjzG7kmv7rNThFxaSRk7fMQrn0yMV+VHwz/AODSv4B6f8StY8UePNW8QeOrjW7qS8msbgi2t4Wd&#10;y2FaMhiOe9AH8skas7bVUsW4AAzk10Wi/CDxX4kA/s/w1r19kgfuLGWTJ7dFr+0b9nX/AIJKfs7f&#10;su+G5NJ8I/CrwtHavJvP2+0TUJM+zzBmH517Fo37PvgXw+q/YfBvhez2nI8nSoI8fktAH8Nmofsz&#10;/EXSbdprvwH4wt4x1eXSJ0UfiVrj9R0q60i5MN3bTWs3XZLGUYfga/vVv/hf4b1KHy7nw/otxG38&#10;MllGw/IivIfj/wD8E1fgb+0x4IvPDviz4Z+ErjTr8fvXttPjtLjI6bZYwrjr2NAH8QiSFW+9tK8j&#10;B6V+nH/BCf8A4OAPGn7BXxb0zwd4+1S/8UfCnWpUtJobu4MkujMxCrNEzH7oyNwOflHGKT/g4N/4&#10;IOt/wTG8T2vjrwPczah8L/ElyYYoXVml0WXjEbt0KNkBSTkkGvzGb5j26dKAP75fCPiSz8Y+HtP1&#10;bTphcafqdtHd20o6SRyKGU/ipBrRPVq/MT/g1H/a/uP2l/8Agm5b+H9Qubu81b4bXx0ee4upjJJK&#10;r5lTknO1VYKPpX6elc0AfxLf8FhVz/wVI+PX/Y6aj/6NNfN+3iv7ttd/ZJ+FvinWbnUdS+HPgXUN&#10;QvJDLcXNxoVtLNO55LMzISxPqa+dv+Cqn7JPwt8Lf8E4vjVqGm/DjwLY39n4SvpYLi30K2jlhcRn&#10;DKyoCCPUUAfxoUoFOuRi4k/3jX7L/wDBmz8JPC3xa/aV+LVv4p8N6F4jt7Xw7byQxanYRXaRMbgA&#10;sokUgHHcUAfjOVoAwa/us/4Yq+D/AP0S34ef+E7af/G6P+GKvg//ANEt+Hn/AITtp/8AG6APxH/4&#10;Mgv+Qj8fPXy9L/nPX9A1cv8ADv4JeDvhE103hXwr4d8Nm82/aDpenRWnn7c7d3lqN2MnGfWuooA/&#10;FP8A4PX/APkz74T/APYzXH/pPX8146V/Sh/wev8A/Jn3wn/7Ga4/9J6/mvHSgD+t3/g1N/5Q4eDf&#10;+wvqX/o+v0fr84P+DU3/AJQ4eDf+wvqX/o+v0foAKRjgU2YkEfNjr+Nfnt/wcY/8FMpf+Cd37D90&#10;ug3Sx+OPHTtpOlAPgwqV/eyccgiMkqfUUAfIP/Bw/wD8HHMnwNvda+B/wN1SCTxJIhtte8R20gkX&#10;S89YYGBwZMZDHkLyODX88Pi7xjq3j3xBcaprWpXmr6ldNmW5upmmlk+rMSf8Kr6xq9zrurXV9eTP&#10;cXl9K088rtuaR2O5mJ7kkk19d/8ABH//AIJAeMv+CrHxnk0zTZJNF8H6Q6trGsmIssK8fu07FyOm&#10;aAPj61s5tQnWGCKSaR8bURSzMfoK663/AGdvH13pq3kPgnxVNZt/y3TSpzH/AN9bcV/Yl+wv/wAE&#10;W/gD+wn8P00Xw/4H0bWdQmji+3aprFol5cXkqAjzP3gYRk5OQmBX0pb/AAh8K2un/ZYvDehR2v8A&#10;zxWwiEf/AHztxQB/BfqWlXOj3jwXVvNazr1jlQow/A07R9ZvPD2oRXmn3d1Y3kJzHPBK0ckZ9VZS&#10;CK/tb/au/wCCTnwF/bJ8Cz6D4w+Hfh1Y2y8V1p9ollcxSHo++IKWwecE4NfzOf8ABcD/AIIYeKv+&#10;CU/xEh1nTJLjxR8L/EEr/wBn6msR3ae/XyLjHAbHIYcEY5zxQB9n/wDBBX/g5i1zwv4j0D4QfHfU&#10;LzXdP1CaLTtI8RTSAyWC4Cokv95eAM9fU1/Q3p1zHfWqXETrLFMu9JAwKlT0wRxiv4F4ZZLSaOaJ&#10;mjljIZHRsMrDkEHsR7V/Up/wa0f8FSbj9sv9lKb4b+L9RkuvHHw5CW0MlxIvmahY7f3ZUfebywAG&#10;ZupYUAfrCvC0tIhyopaAP5ff+Dybn/goh4S/7Fn/ANuHr4O/4Jkft7aj/wAE4v2nbH4jabp41aaz&#10;t5YfsxfashZGC59gxB/CvvH/AIPJv+UiHhP/ALFn/wBuHr8iYYvNmVNrM0hAAHc9qAPbv20/+CiP&#10;xY/b1+JF94i+InivVNT+0SFobATstpaJn5Y0jHy4UcAkE+9eJ2tlLfyrHbxSTSueEjUsx/AV+6H/&#10;AASE/wCDT2y+Mvw/8O/Ez4364/8AZOuQRajYeHbAFWnt3UMPPfgjOQRsOa/aT9nn/gl58Bf2ZfB8&#10;Og+Ffhf4Tg0+3YsjXdhHeT5PXMkoZ/1oA/i50r9nXx/rlr51j4J8WXkPXfFpU7r+YWud8ReEdU8I&#10;3fkatpt9ps5/5Z3MDQt+TAV/eRpnwj8LaNb+TZ+HNDtYemyKxiRcfQLXnfxv/YN+Dv7RXhPUND8W&#10;fDvwrqNnqSGOVhp0UU5HciVVDr9QRQB/DbEu709ua++P+CF//BZ/xh/wTK+P2n6Xfahdap8K/E13&#10;HBrWkzysyWuSFFxCCcI6/kQTkZ5ruP8Ag4R/4IbR/wDBL/xrpni3wXNdX3w38V3TwWyyDc2mTgFv&#10;JY9Su0cE+3evzNb+VAH97Xw+8c6X8TvBul+INEu4b7SNZtku7S4jbcs0bjIYGt5Pudc1+Y3/AAan&#10;ftQaj8f/APgmBpWla5qZ1DVfA99NpKZ2hrezUgQIQPRQRk9a/TmMYQUAOooooAKKKKAGy/d/H86/&#10;Kj/g7r+AzfEv/gmH/wAJNAs0114M1q3mSJELEpMwRycdlAzmv1XkGV+nNeU/tqfs9w/tV/sq+OvA&#10;MrW8cnifR7iytprhS0cE7xsschA5+ViDQB/C6Dx096/qI/4M8/jpJ8Sf+CdGteF5C2zwHrhtEU9h&#10;OGm4/Ov5mfiz8OL74O/E7xB4W1Jf9M8P6hNYTEqV3mORk3AHnBxkexr7y/4N4v8Agrjov/BLP42e&#10;MLrxkdUvPCHiLSirWVs3Au1ZSsgB43FV2Z/2qAP64OB/tZ5ya8G/bc/4KQfCH/gn34Cn134keKtP&#10;01osCHT4pBNezk5xthXL4/2sYFfgV+3r/wAHeXxc+OF9eaZ8INLh+HHh9ozFHdzBbjUJlYEHcCGR&#10;evBWvyb+JHxa8UfGPXTqXirXtY8Q3zE/v7+7kuHHrguTgew4oA+2P+C1P/BdHxh/wVU8ctpdnDce&#10;G/hlpdwW03R/Ny8+OBLPjhm4z6CvhDQtCvPE+sWun6fazXl9eSrBBBAheSZ2OFVQOSSSAAK9J/Zc&#10;/Yo+KH7Zvju38O/Dfwfq3iTULjPMERECAdd0rYRevQmv6Rv+CLH/AAbU+Ef2BdT0z4h/EaSz8ZfE&#10;qOFZLeNot1lo8jLltit96Rc4ywOCMigDv/8Ag29/4JTTf8E6P2S/7Y8UWZh+IHj9Y7/UlkwXsYcA&#10;xwAjkArtYg8hs1+kNQjdnn73TI7U5G3L3+tAElFQuzKOd3ru9KWFyzd/8KAJaKKKACiiigAr8Xf+&#10;D0n/AJM2+HP/AGH5f/RaV+0Vfi7/AMHpP/Jm3w5/7D8v/otKAP5pa/q5/wCDSX/lFRpX/YTuf/Rr&#10;1/KRGMtX9WX/AAaX3UcH/BKfSd0iKTqlz1IH/LV6AP1IoqH+0rf/AJ7w/wDfYo/tK3/57w/99igC&#10;aiof7St/+e8P/fYo/tK3/wCe8P8A32KAJqKh/tK3/wCe8P8A32KQ3kcp/dukhXnCsDQBPRUELsxH&#10;8/Wp6API/wBvSeS1/Yo+LkkTvHIvg/VCroSrqRaydCOQa/ho1S5kudRnkkkklleRmZnYsxOe5PWv&#10;7w/jz8M1+NPwX8WeD5LlrGPxRpN1pbXKAFoBNE0e8A8ZG7P4V+bH7Ov/AAaPfsz/AAqsmXxgNd+I&#10;11IdzS38xtACeuPJYcZoA/lftraS8mWOGOSaR+AqLuJ/Cun0b4F+NfEJT+z/AAj4lvt/3PI02aTd&#10;9MLX9rfwZ/4JvfAv4D+C7PQfDvwv8Gw2On8RG40uK6mH1kkUufxNemaT8D/Bug7fsPhXw7Z+Xyvk&#10;adDHt+mFoA/hf1n9nfx94ft/OvvBPiyyixnfPpU8a478la5K4tJrKdo5o3iljPzI67WH1Br+8/Wv&#10;hL4V1mPybzw5oN1GRjbNYRSdfYrXgH7XX/BH79n39tDwR/Yvir4deH7Zod72t3ploljPDIy437og&#10;u7HBw2RmgD+LHT9RuNJvY7m0nmtbiFg0csTlHRvUEcj8K/cT/g3S/wCDhzxJoXxN0n4L/GvXZdY0&#10;PWSlpoOsXkhM9lN0WJ3PBQgY55zjmvgL/gtP/wAEmNa/4JQ/tGxaA11LrHhPxFG97ouoeQygR7yP&#10;KdsbfMGDwDnGDXx9oWt3XhrXbHUdPma3vtPmS5glU8pIjBlYfQgGgD++m1cMDj2NS18t/wDBGT9r&#10;X/htT/gnV8O/G01y95qJsV03UZ3+9NdwKqTMfq2a+pKAOT+N/wDySLxP/wBg2b/0A1/Cz8aAD8Zv&#10;F2eB/bV4fr+/ev7pvjf/AMki8T/9g2b/ANANfwrfGz/ks3i7/sNXn/o96APr/wCC3/BdP4pfsx/8&#10;E/7X4H/Dm6n8NSPNM13rUbgz+VJuzHH2UENycZ9K+LfFHinUvG2qyahq2pX2rahL/rLi8naaV/qz&#10;Emuy/ZZ/ZU8dftlfGHTPA/w90G817XtSkCrFCvywr3d2PCqBk5JHp1r91f2Hf+DNHQtF0+x1r44e&#10;OJtS1Dcsr6Lo8e21KEZMcjth9w/2TigD+eXrWl4SgaXxPp6qrFjcJgAf7Qr+xf4E/wDBAP8AZS/Z&#10;311NT0D4WaXJfqBl7+aS8R8d9krMv6V9CWP7GXwjt9rx/C/4fxsvTHh+0DL+ISgDd+AY2/ArwX6j&#10;QLEEen+jx1F+0d/yb942/wCwDff+k712NvaR2NokMMaRxRqEREXaqqOAAPQDiuO/aO/5N+8bf9gG&#10;+/8ASd6AP4Vfid/yUfXv+whP/wCjGr9Df+DUf/lLf4f/AOwRd/zjr88vid/yUfXv+whP/wCjGr9D&#10;f+DUf/lLf4f/AOwRd/zjoA/rTb7tcH+0X8GdP/aK+Bvi7wRqbSR2HirSrjTJnVQzQiWNkLqCCNwz&#10;kH2rvKTbgdKAP4Pv2lPgzdfs9/Hzxd4LvoriG48NarPZKs67XaNHIQke67T+NfT3/BAL9syb9jL/&#10;AIKV+BdUmvGtdA8SXa6Lq6r1lhkJ2L/382V9Q/8AB3j+xOvwL/bi0v4laXpkkOj/ABKtDLfXf/LI&#10;36fJ5Y9D5aKfxr8l/DniO68I+JNP1bT38m80u6iu4G67JI2DKfzAoA/vlh/eBWHRgGqavnX/AIJX&#10;/tRL+2L+wZ8OPHX9pLqeo32kww6pcKAA95GiicccD588V9FUAFI/3DS02Q4jb6UAfB//AAcUftiW&#10;v7I3/BMTxxPHq8mkeIvF8P8AYuibFJa4mcgyJnt+68zk1/Hwx3ksWyx/Wv21/wCDy79sVfHfx68E&#10;/B/TrqOWy8JW7anqUOfmiu3GEH/ft81+KOm2E2r6jb2sCbpriRYYkAyWZjgD8SaAP3A/4M0/2J5v&#10;EXxe8X/G7UINtroNsdG00yR5W4aYHzGUkdUKL05+av6LIdw6Dv19a+Qv+CE37H1v+xf/AME0vh54&#10;a+z3Ftq2qWa61q0c6bZIru4AaRPXAI4zX2GBigAooooAKKKKAPg//g5K/wCUR/xK/wCuK/8As1fx&#10;6H7tf2F/8HJX/KI/4lf9cV/9mr+PQ/doA/o3/wCDJr/k274s/wDYwx/+k8dfuJX4d/8ABk1/ybd8&#10;Wf8AsYY//SeOv3EoAKKKKACiiigAoopk7bY+KAH1+af/AAXx/wCC6Wk/8Ezfh63hHwo0epfFbXoM&#10;2sLH5NLiYECZ8d+uB6g19kft0/tZaP8AsSfso+MviZrTK1r4Z0+S4igMqxtdSgfJGm4jLk9B3xX8&#10;Wf7XP7TviT9sL9oXxP8AETxZfT32reJLx7hjI5IhQn5Y1HRVA7Djk0AZvx+/aN8Z/tPfErUPFnjj&#10;xBqXiLWtSmaeWW7nLqpPZV6KMcYAFcals95KiQo0kkn3URdxP0FfSf8AwSu/4Jk+Lv8AgqP+0rae&#10;BfDkyaTp0MbXWq6vPEzw2MK8kcA/O2CF98Z4r+pX9gL/AIIb/AP9g7wJDY6X4N0jxJr00KpqGrax&#10;ardSXTjncqSBlT/gIFAH8gNr+z148vdM+3Q+C/FE1njJnXSpzGB67tuK5bUtMuNGu3t7u3lt50OG&#10;jkQoy/ga/vPt/g94TtNO+xxeGdBjtMYMKWESxkf7u3FfO/7bX/BHP4C/tyfD640TxJ4F0PTbzYxt&#10;dS0y0S0uLaXs+Ywu/Ho2RQB/F3out33h/VYb7T7y6sb63YPFcW8piliYd1ZSCD9K/oP/AODcb/g4&#10;a1L4q+JdO+CXxs1n7Tq0yLB4e1y6fD3LDCiCQ9Nx4C9yT3r8ov8Agr3/AMEkfGH/AASp+PT6HqjN&#10;q3hLViZdE1lUwt0nUo3o6gjPbmvk7StZutB1S1vrG4ms7yzlWaCeFzHJC6nIZWHIIIyCOlAH99an&#10;PBOfQ1IvC18V/wDBCb/goHD/AMFB/wBgPwvr0synxF4bij0bXEVi5SeNcKSTyWZArHPcmvtNOFoA&#10;SX7tfzFf8Hj9/M3/AAUB0C3kmna3TQLdljMhKBsHnbnAr+nS4z5XFfn5/wAFFv8Ag3++H/8AwU1/&#10;an0/4k+O/FOu2trpVnDZrpFnEnk3ATO7e5+bnI6GgD+QrbWrongjWvEv/IO0nUr7d0+z2zyZH4A1&#10;/Yv+zj/wQP8A2V/2Wtej1Xw78MNLuNU8sRPNqTvfLJjv5cpZAfoK+ktG/Zc+G2gAfYfAHguz29PI&#10;0W3jx+SUAfw92/7MfxIuLbzofAPjKSEjO9dHuCuPrsxXNeIvAuteEpdmqaRqemuP4bq2eI4/4EBX&#10;95C/DTw7aWnlx6Ho6RjjYLOMLj6Yrl/Fn7LXw28bQzR6t8P/AAdqHnoY2a40e3dsHjqUyKAP4S3f&#10;cfoMV79+wH/wUe+Jn/BPH4yaT4q8D6/qENrZzq17pTTsbS/izlo3TphhwSMH3r9pv+C4X/BsF4Fj&#10;+DPib4qfAu1k8N6z4btX1G88PoJJ4dUVeXEXVlk9AML1r+d+e3ksppI5VZJIyUZSOVI4INAH9u//&#10;AATd/b08M/8ABRj9lrw/8SPDbJD/AGhEqajYmQPJp9yB88bY6eoB7EV7/X8zP/BnR+2Rqvw9/bK1&#10;r4PzTSXGh+OrCW8t4d2EtriBDI8gHcsiha/pmoAR/u1/OR/wewHH7Q3wh/7BV7/6HFX9G7/dr+cb&#10;/g9iOP2hPhD/ANgq9/8AQ4qAPyn/AGAP2t7r9hr9qfwv8TLOxbUpvDk/nfZQ23zhx8pPocVuft5/&#10;8FM/ix/wUM+LOoeI/HHijVJ7GZylnpUdwyWdlBuJWNUBAbGerZPPWvnkZ6DvX6bf8EtP+DZT4tft&#10;96HY+MPE1ynw98A3kaXNvd3Kb7rUoicEwoM4IwfvgUAfmXINrY/lQo9Pzr+rz9nz/g1C/ZX+FXhm&#10;G28SaHqnj7UI8E3uoXUlu5PX7sTBf0r7Q+HP/BOn4G/C/wANW+j6T8K/A62VsoRBcaPBcSAAY5d1&#10;LH8TQB+UP/BkkjRfAT42blKhta0/bnv+5lr9yhw6/Suf8AfCHwr8KbaaHwv4b0Hw7DcsHmj0ywit&#10;VlI4BYIoBI966A/6wfSgD+fb/g9j/wCQn8I/+utz/wCixX45fsF/tWz/ALE37Ufhv4lW1o+oTeHZ&#10;HkW3V9vm5UjBPpzzX7Gf8Hsn/IS+Ef8A11uf/RYr8D6APp7/AIKG/wDBWL4v/wDBR/4lXWseMfEm&#10;oxaKpaOw0S2uGjs7OEnO3aD83qS2ea+ZYbeS6nWOON5JHOFRVyzfhX7N/wDBIL/g1R1b9qjwHofx&#10;I+MOuyeHPC+rRpd2ejWihru7jJBBkblQjrzwc81+4f7MH/BJD9nn9kfwq+j+D/hj4Z8iaQTSS6ha&#10;LfzM4GMh5gxXvwCBQB/Gbof7P3jrxND5mn+DfFV8mM7oNLmkGPwWsfxR4B1zwVP5es6PqmkyH+G8&#10;tnhP5MBX93ek/B/wp4eTZYeGfD9nGRjEOnxRjH4LXLfE79kP4W/GHw/faZ4k8A+E9Ut9Ria3mM2l&#10;w+aEYYOHC7lPoQcigD+Fk/L1xkGvqb/glP8A8FS/Hn/BMr9pDSvE2g6teSeGbiVLfW9GklZrS8ti&#10;3zfJnAZfvArg5A7cV9q/8HG3/Bv/AKX+wRp3/C3/AIUxzf8ACudQuxDqWmM27+wZHIVNrMctGzEA&#10;ck5J7V+QWPloA/vA/Zy+PPh39pz4OeH/AB14WvIr7RfEVnHdwOjhtm5QxRsdGXOCOxBruq/Fv/gz&#10;O/af1T4h/sleNfhzql0slr4I1dZdJjz86xTqZJM9/vkY9K/aSgCtqX/HlP8A9cz/ACr+Fb9sjj9q&#10;z4hf9h+8/wDRrV/dTqfNlP8A7h/lX8K37ZBz+1Z8Qj66/ef+jWoA+s/+DYn/AJTRfCX/AHr7/wBJ&#10;Ja/r/r+QD/g2J/5TRfCX633/AKSS1/X/AEAFfFP/AAcKnH/BJH4wf9geT+Rr7Wr4p/4OFv8AlEh8&#10;YP8AsDyfyNAH8bSnB+nNfc/x2/4L0/GT4qfsY+BPgroer3vhXQfDOniz1O5s5ylzrBDsVDODlVUE&#10;cDB4r4XHWvsX/gkX/wAEdPHP/BWL4m3mn+H7600Hw5oZRtV1W5G5YVJGVVRkliOnGOaAPkLUNQuN&#10;WvJLi6uJrq4kO55ZXLu59STyTWv4c+F3ibxiV/snw/rWpmT7v2WykmLf98g1/W3+wr/wbhfs4/sX&#10;Q6dfSeGY/HHiqzT95qutL5yyk9cwnMeOf7tfZWg/s6fD/wAKFf7L8E+E9PK/dNtpMEWP++VFAH8M&#10;/iX4G+NPB0Hm6t4R8TaZHjJa702aFQPqyiuWK7fl/Ov7zde+B/g3xVEY9T8K+G9RiIwVudOhlX8m&#10;U1+aP/BZz/g29+Gf7XHwx1zxh8LfD9n4U+J1jE9zFFYIIbbViq5EPljCIT2IA5PNAH8v/wAMfin4&#10;i+DHjbT/ABF4X1nUNB1zS50ubW7s5jHJG6MGXp1GR0OQa/rV/wCDfz/gryv/AAVK/ZpmXxEtva/E&#10;LwX5dprCLKM342jbcqmcgHjcem4nGOlfyNeLPC994I8V6ho+pW8lrqGl3MlpcQuMNHIjFWH5ivvr&#10;/g2W/amuv2a/+CpPg+yk1SPTdB8cF9J1ZpD8jpsZ41+pkCigD+vCikVtwpsvoDtJ70AE7+XHu6Ad&#10;TX4Cf8HFv/BxjdaTqWt/Ar4F61NZ3FuXs/EniOyfkZBD20DDjkcMw9eCCK+9v+DjT/go2/7AP7B2&#10;pR6NefZ/GXjzdpGkYYrJECMSzoR/EgZT+NfyK6tqdxrWpXF5dSSTXV3I0s0jnLSOxJYn6kmgB2qa&#10;xda/qM15fXVxeXU53STXEpkklPuzEk/jUFvbyX1wsUMcksjnaqINzE+gFfXv/BH7/gkJ4w/4KwfG&#10;qbRdKmm0XwropV9Z1poS0dshP3EPQyHsOeo7V/UF+xF/wRZ/Z+/YX8C/2P4b8DaLrF9cCJr3U9Zt&#10;EvLi6lRdvmDzAwjJ6kJgZNAH8eGnfs5eP9WsTdWvgfxZcWoGfNj0mdkx9QuK5zXvCmp+FLn7Pqmn&#10;32nzZ+5cwtE35MBX94ll8KvDGmWP2a18OaHBbkY8lLGJUx9AuK4n4qfsR/CX4zeGdQ0nxD8O/CF/&#10;a6pA1vOx0qBZmRuDtkC7lPuCDQB/Ff8Asr/tifEb9jL4mWfir4d+KdU8O6pZsTi3mIinU/eV0+6w&#10;PTkZr0H/AIKaf8FGfEX/AAUv+MWkeNvE9nHZapY6WmnypEcxsVOSy8kjJ5PuTX7H/wDBUv8A4NF/&#10;DWs6LqnjH9nvU18PXlhay3Mvhm9dpYLnYpYLBISWEjHj5yFHFfz2+ItBuvC2u3mm30LQXunzyW08&#10;ZIJjkRirDj0IIoA/S7/g03/5SlaZ/wBeL/1r+sCv5P8A/g03/wCUpWmf9eL/ANa/rAoAKKKKACii&#10;igAooooAKKKKACiiigAooooAKKKKACiiigAooooAKKKKACiiigAooooAKKKKACiiigAooooAKKKK&#10;ACiiigAooooAKKKKACiiigAooooAKKKKACiiigBsvKV+Lv8Awc5fsOtBq2i/HDQbFtsqLpniBkyx&#10;yB+6lI/hVVUgnuWr9opPuV51+1T+z7o/7UvwD8UeA9eikm03xJYvauI38t1bqpDdRhgK+g4XzyeU&#10;5nSxkdk9V3T3PMzjL443CSoPrt6n8kQf5O34U4jpXaftIfAXWv2Yfjh4k8B+IoWi1Pw9dvbsxHy3&#10;CA/LKvqrDoa4vkiv7SwuKp16Ma0HdSV16M/Aq1GVOo4T0a0YEHP4dcVsfDr4ha98I/Gdh4i8M6re&#10;aLrOlyrNb3NtIUZWByM4PKnoQeCMiscHIo6VpUowqwdKouaL3v2Ip1ZwalDRrqfqr8C/+Dpjxx4Y&#10;8N29j468C6Rr11AAsmo2kzRSXPuYgAq/hXrulf8AB1X4NMTfb/h7r0b9hCVZT+bV+JmMH+L6DvSL&#10;leMLXwNfwvyCrJyVG1/N/wCZ9LT4wzOKtz/gj9wP+Iqn4ejn/hAPFH4Kn/xdZeof8HV3hdbhja/D&#10;rV2gXoZGAY/gGr8Vf+A03LFemB+prJeFOQdab+9/5lPjTM39r8EfsnqX/B1rEt032P4Z74ccNLcs&#10;rfjiuU1j/g6+8YFf9A+EvhuQ7v8Altqc6fL68LX5Lhsfd29OcjqKFia4PyxySL/sKW/kKv8A4hjw&#10;5BXnS/8AJn/mEeL81k7Rl+CP1O1X/g6t+J17Cwt/hb4Ps2YYBGpTyY/ArXG6/wD8HOnx21bf9h0X&#10;wtpmSMbU83aO/wB5e9fnbp/hnUdXufJs9N1K4k/upbOT/Ku38Pfsn/E/xUqnS/APii98w4XyrM/M&#10;aceDeE6K+CHzlf8ANh/buczfuyl93/APrXVv+DkD9pa9X/R9T8N2fXkaVFJ/MV4/8c/+Cv37RX7Q&#10;tgtrr3xE1CyhQ5U6LH/ZjfiYSCa4t/8Agn18dFhEn/Cp/G3l5xu+xcZ/OuP8V/s4+P8AwKjPrHgv&#10;xJpqoCWM1m3AHXpXbg8l4WpS56MKd/VM56+YZzNWqSnb0Zg+MvG2ufEW9W58Qa5rGvXCnKy6heSX&#10;Lj8XJrLHy9OoPpUslpNC3z2t2hHXdA6/zFReYAeRg+/FfWYWVCMeWjy28rfoeHWjUbvUu/Ucee31&#10;PrQFHoKFk3dO9DfNXVfozBX+FjgMCikUYUUtUI3PhZ/yVbwv/wBhe0/9HpX9fWnf8ecP+4v8hX8g&#10;vws/5Kt4X/7C9p/6PSv6+dN/484f9xf5Cv5x8bv97w/+F/mj9U8P/wCBU9V+RYPVq+NP+C93/KMz&#10;xt/12tf/AEaK+yz1avjT/gvd/wAoy/G//Xa1/wDRor8p4f8A+Rlh/wDHH80fbZp/ulT/AAv8j+ae&#10;E/uF+gpZwPs8n+6aSEZgX6ClnOIJPoa/uCX8N+h/PH2vmf01f8EO+f8Agm18PP8Ar2/otfXLfcav&#10;kf8A4IdnH/BNn4ef9ev9BX1wTmNq/iHiT/kbYj/HL8z+hcq/3Kl/hX5HjX/BQv8A5MY+L3/Yo6l/&#10;6TPX8nulgNYxf7i/yr+sL/goX/yYx8Xv+xR1L/0mev5PtL/48Yv9xf5V+1eCX8LE+sT4HxC+Kl8/&#10;0JGAC1+gX/BtKP8AjZO5/wCpYvP/AEbDX5/N9yv0D/4Npf8AlJK//YsXn/oyGv0XxA/5EOJ/wnx/&#10;Dv8AyMKfqf0PL940mcyUo6tTQPmr+NJH78z8Cf8Ag6TP/Gdfg3/sUF/9Kpa/NcRrX6Uf8HSPH7dv&#10;g3H/AEKC/wDpVLX5s1/Ynhv/AMk9h/R/mfg/FH/IxqeoV+qX/BrF8YofDfx3+IHglinneJbKLUIw&#10;fvYtgwOP+/gr8ra+6/8Ag3C1ZdI/4Kf6UWbH2rw7fwDPcny/8K18Q8Kq+QYhNbK69UHC1Z08zpeb&#10;sf0XqMj73aiRcr+FIq/yp+crX8b+Z+8M/lv/AOCgv7Pl5pf/AAU88dfDvQ7OSS+1LxBHHBBGu5s3&#10;O192PQeYSfav6L/2E/2VdF/Y3/Zd8LeBNGt2t1021WW8BkL+ZdyANO2T2MhYgds18ofBf/gnP/wn&#10;f/BZ34rfGzxNpd1Hpfh+W2j0FnOxbm7a1jVpQP40CEr7MK/Q6NNg/wB7rX6DxjxZLMsJhcFB6U4p&#10;vzlb9D5nI8ljha9XEPeTdvS46JPl5PfNSUCivz8+mCiiigAooooAKKKKACiiigAooooAR/u1/Ht/&#10;wcpf8pg/i1/1/r/6KSv7CX+7X8e3/Byl/wApg/i1/wBf6/8AopKAPhXTb640zUYLm1mkt7q3dZYp&#10;Y2KvG6kEMCOQQRnNes/8PAfjkibR8X/iQNvA/wCKhuu3/A684+Hng26+Ivj3RvD9iYlvdcvYdPtz&#10;I21BJK6ouT2GWGa/UiH/AIM8P2priJWjvPh60bLlSdZPf/gFAH5+/wDDwb46/wDRYPiR/wCFDdf/&#10;ABdH/Dwb46/9Fg+JH/hQ3X/xdfoH/wAQdH7VP/P18PP/AAdn/wCN0f8AEHR+1T/z9fDz/wAHZ/8A&#10;jdAH5+f8PBvjr/0WD4kf+FDdf/F0f8PBvjr/ANFg+JH/AIUN1/8AF1+gf/EHR+1T/wA/Xw8/8HZ/&#10;+N0f8QdH7VP/AD9fDz/wdn/43QB+frf8FAvjmyNu+MHxIPQ4/wCEhuuf/H6/qh/4NpfiDr/xP/4J&#10;ReEdY8Ta1qmv6tcajeiS81C6e5ncCQYBdyScfWvxff8A4M6v2qlxtuvh63HP/E7Ix/5Dr95/+CJ/&#10;7FXiz/gn9+wH4b+GvjZ9Nk8QaXdXM85sZvOhxIwIAbAz+VAH1melRSylUPHSpT0rH8Y+I7Twj4R1&#10;DVNQmWGysLaSeaQ9I0UEkn8KAP5C/wDg40/bCuP2uP8Agp541kS8W80LwdL/AGJpDD+GFMMw/CQv&#10;Xx18DPhbefG/4xeGfCNispufEWpQWCmNdzIJHClgPYEn8Ku/tM+If+Er/aM8eakJvPS88QX0qSf3&#10;1Nw+0/livtj/AINgvgB/wuz/AIKt+DNQmt47qx8GiTVLiJ13KwKPGuR7MwP4UAf1FfsP/so6D+xN&#10;+zL4R+HXh+GCG10CxjinkjjCfa59o82YgfxM3J+teveR71GyLvX5e+asUANEIA96NmU206igDwP/&#10;AIKeR+V+wL8VT/1L11/6LNfxAP8AfP1r+4H/AIKgf8mB/FT/ALF+6/8ARbV/D8/3z9aAP23/AODL&#10;T/k5T4gf9g4fyr+kSv5u/wDgy0/5OU+IH/YOH8q/pEoAjuv+PaT/AHT/ACr+Ej9rP/k6f4lf9jTq&#10;f/pVLX9291/x7Sf7p/lX8JH7Wf8AydP8Sv8AsadT/wDSqWgD63/4NoP+UwPwr/6/JP8A0TJX9gJ/&#10;1n5V/H9/wbQf8pgfhX/1+Sf+iZK/sBP+s/KgB9FFFABX86f/AAe0/wDJbvg5/wBgW5/9Hmv6LK/n&#10;T/4Paf8Akt3wc/7Atz/6PNAH4X1/ad/wQ6/5RN/An/sU7P8A9AFfxY1/ad/wQ6/5RN/An/sU7P8A&#10;9AFAH1cRkV+ev/By7+1pL+yv/wAEufFv9mapDp/iHxdJHo1lEx+a6ikYLcKv0iYmv0Kb7pr8FP8A&#10;g9m+IUNz4H+DnhcN+9t9RudRZR12tFs/pQB/PgeR/I1+z3/BpD/wS70v9ob4zap8cvF1m11pPw/u&#10;Vh0SF2KrLfMM+aRjEiqu9SDxkj0r8YXbJ46V/YR/wbdfs1337M3/AASm8Badqlv5Opa552tOxXa0&#10;kVw3mxE/8AYUAfdyQ7VAzxTjCCOeec806igCMQBRSmBTT6KAIzb8j09Md6koooAbJH5mOfu80kkQ&#10;ZPm5p5OKa7rtPzYGOtAEanbyvOad5mxe3WvG/wBoX/goF8F/2VZoYfiJ8TPCfhGW4XdEl9dgMwzj&#10;oM9xXxn8V/8Ag6//AGR/hX4tm0sa94o8ReXkC70XShcWrY44beP5UAfpgrGXtt70G2U+v41+Tjf8&#10;Hin7LEMzCO1+Ijx9i2jDJ/8AIlKf+Dxn9ln/AJ8/iF/4Jh/8coA+nP8AgvX8CdP+PH/BK34tWOoL&#10;uj0PSpNdiB7S2yM6n8xX8Z7HkdOgzX9Hn7cP/B1V+zb+0b+xx8UPAWi2vjqPWPF3hy80uwafSdsf&#10;nSxFU3tv+VcnrX84NAH7wf8ABkz41vD8S/i94f8ANf7B9ghv/L3Hb5m9Uzj6cV/Q5X85P/Bkux/4&#10;aN+Lo7f8I/Cf/I6V/RtQAV86f8FdG2/8Exvjof8AqTr/AP8ARRr6Lr5z/wCCu3/KMb46f9idf/8A&#10;oo0AfxJ3P/HxJ/vGv24/4MlRu/aj+MQ/6lq3P/kytfiPc/69/wDeNftx/wAGSn/J03xh/wCxZt//&#10;AEpWgD+kCiiigAooooA/FP8A4PX/APkz74T/APYzXH/pPX8146V/Sh/wev8A/Jn3wn/7Ga4/9J6/&#10;mvHSgD+t3/g1N/5Q4eDf+wvqX/o+v0fr84P+DU3/AJQ4eDf+wvqX/o+v0foAjuDgCv5Pv+Dq/wDa&#10;zvvj/wD8FNNa8JNIyaX8M4l0eGJZCYpHP70yY6bsSYz7V/Vx4hv00vRbq4kO2OCJpGI7YFfwt/tj&#10;fEPVPir+1V8RNd1q8m1DUL7xDel55DlnCzMq5+iqB+FAHEeDvC97468WaXoumx+dqGsXUVlbIBy8&#10;kjBVH5kV/aJ/wSG/YF0f/gnv+w94P8E2NmLXWJbVNQ1qZkAmlvJVDSK7DlgjFlGegFfy5/8ABAH4&#10;QWPxu/4Ky/CPRtUs/t2mrqL3U6su5VMULyIT9GVa/sttxiIUAKkezufxp1FFADTCpGK8f/bu/ZE8&#10;O/twfsv+LPhv4ks1urTXrF0gO8oYbhRuifcORhwpPqBivYqjlGX+g70Afwd/tCfBfVP2dvjZ4m8F&#10;axHJHqHhvUp7ByybfMEbsgcD0YDI9jX1J/wb6/tSzfsrf8FTfhvqUmqQaToviC8/sTV55z+7W1l5&#10;Of8AgSrXtX/B2d+zfefBn/gqDd+JvssdrpPj7S4L2xVBgMYUWKU/i+TX5r/Dy+GmePtDumbatvqE&#10;EhP0kU0Af3vWsqz20ckbBo3UMpHQg9Kkrh/2bfH0PxR+A3hHxBbMslvq2lQXCMOhBUV3FAH8vv8A&#10;weT/APKRDwn/ANiz/wC3D1+SOiMV1y0/67p1/wB4V+t3/B5P/wApEPCf/Ys/+3D1+SGjf8hyz/67&#10;p/6EKAP7jf8Agnwm/wDYZ+EjevhPT/8A0QlexhcGvHv+Cev/ACYv8I/+xT07/wBJ0r2KgAqM26n1&#10;z9akooA+C/8Ag5R8F6b4l/4I6/FqS8tLe4uNOtbee0mliDvbSfaYgWQn7pIyMjsa/j5L5XFf2Of8&#10;HGf/AChx+M3/AF4W/wD6VRV/HDQB/Q1/wZE6jJefDj46Wrs3l29/prKN3HzJNnj8K/eJRtGK/BX/&#10;AIMfv+RJ+Pn/AF/aX/6Lnr96qACiiigAoooLYNADJxmP271yXxi+M/hX4BeANQ8UeMtdsPD/AIf0&#10;2IzXN5eSbI41AJPvnjoK2fHHjbSvh54S1DXNavoNO0nSoWubu5mbbHBGoyWY+gr+TT/gvZ/wW58S&#10;f8FKvjPqXhbw7eXWm/CXw9eNFp9mCUOpuhI8+UfUcLzjGe9AHjP/AAWh/aW+Ff7Xv7d3izx98KdL&#10;vtL0XWrhjdtcKEW7mTCebGqkhVZVBHTOc9a+TQeT/nIrS8IeEdU8feKNP0XRNPudT1bVJ1trS1t0&#10;3yTyMQqqo9STWl8VvhD4n+BXjm+8M+MNF1Dw7r+msFurG8j8uaEnnkUAd9+yN+wP8Wv26vE0ml/D&#10;HwbqviiS1lSK7ltkHlWQY8F2JGABz64Fftx+wP8A8Gbmi+GL+31n4++Km114c50PQpWjt5ehBabC&#10;uCPQCvzT/wCCBn/BVe7/AOCZP7XtjLrF5fH4ceLpFs9es43JjiLEBLnZ0Z06Dpwxr+u7wL430n4n&#10;eEdP1/Qb+11TRdWgW5tLqBt0c0bDIZT70Ac78AP2XPAH7MHg+DQ/AfhXRvDdjDGsZFlapE823oZG&#10;UAu3uea7yODYDyWyc06L5YwCRTs80AQvbF/4iOecd6/Oj/g5g/bs+In/AAT8/Yi0Hxd8M9Ug0nXd&#10;S8Sw6bJcSwLMBE0UjEBW46qK/R09K/Fn/g9F8f21p+xh4B8MtcQi8vPEaX6w5+dkSOVSwHoC1AH5&#10;V/8AETl+2Bwf+E+0/jn/AJBMXNfvt/wbY/tofED9vD/gnrN44+JWqw6x4jXxNfWH2iOBYR5UaxbR&#10;tX03Gv5CDxX9cf8Awa1/Au4+CP8AwSP8GyT7/wDisLufxDHu/uzbAMe3yUAfoxRRRQAUUUUAFfi7&#10;/wAHpP8AyZt8Of8AsPy/+i0r9oq/F3/g9J/5M2+HP/Yfl/8ARaUAfzTp970r0T4eftafFH4S+HRp&#10;PhX4heMvDulq5dbPTtXntoQx5JCIwH6V50hwa+9f2Bv+DeL45f8ABRr4B2vxE8A3PhBdDup3t1TU&#10;NSMMwZGKnK7T6HvQB81H/goN8dR/zWD4kf8AhQ3X/wAXSf8ADwb46/8ARYPiR/4UN1/8XX6B/wDE&#10;HR+1T/z9fDz/AMHZ/wDjdH/EHR+1T/z9fDz/AMHZ/wDjdAH5+f8ADwb46/8ARYPiR/4UN1/8XR/w&#10;8G+Ov/RYPiR/4UN1/wDF1+gf/EHR+1T/AM/Xw8/8HZ/+N0f8QdH7VP8Az9fDz/wdn/43QB+fn/Dw&#10;b46/9Fg+JH/hQ3X/AMXX6wf8Giv7TfxI+Nf7evi2x8X+O/F3iaxt/Cs0sdvqmqzXUKP50Q3BXYjd&#10;yefevIv+IOj9qn/n6+Hn/g7P/wAbr7//AODeP/ggz8aP+CXv7VniLxp8RJ/Csmk6poUmmwrpl99o&#10;l8xpI2BI2jAwpoA/ZODl+65PAPep6jVNrj5fp7VJQAxodxP+1xSMnlrxk+gp5YL1qK5uY4I2d3jV&#10;U5ZmbAX8aAHZ2n6mleba2K+fPj3/AMFUP2e/2aNXuNN8cfFrwhoOpW6bzZzXn75+M4AAPJr498V/&#10;8HdX7I/hbXrmxW88dal9nYoLiz0USQSY7q3mDI/CgD9RQqy/N+RpGhUHPtivydP/AAeMfssq7BbP&#10;4hbc8f8AElHI/wC/lNf/AIPGP2WmHFl8Qv8AwTD/AOLoAb/wd+fBdfiJ/wAE3NP8SOreZ4J1lbpS&#10;F6ebti5/Ov5b1Y7u3pX7v/8ABa7/AIOPfgP/AMFAf+Cf3iv4Y+CLXxgniHWprZ4GvtN8mECOVHbL&#10;bj2U9q/CAnNAH9Pn/Bm98S7jxL/wT28ReHJXYweGdfkMQPRfO3OcfiK/X6vxY/4Msyf+GPviRzx/&#10;b0OB6fI9ftPQByfxv/5JF4n/AOwbN/6Aa/hW+Nn/ACWbxd/2Grz/ANHvX91Pxv8A+SReJ/8AsGzf&#10;+gGv4VvjZ/yWbxd/2Grz/wBHvQB+rH/Bmo5X/goH4z+YgN4ZGff9+tf08rFnDDj8K/mF/wCDNT/l&#10;IJ4y/wCxZH/o9a/p8j+4KAEEOKeF20UUAI/3a4r9o7/k37xt/wBgG+/9J3rtX+7XFftHf8m/eNv+&#10;wDff+k70Afwq/E7/AJKPr3/YQn/9GNX6G/8ABqP/AMpb/D//AGCLv+cdfnl8Tv8Ako+vf9hCf/0Y&#10;1fob/wAGo/8Aylv8P/8AYIu/5x0Af1p0UUUAfnX/AMHNH7Erftjf8E3tcubC3a58QfD+Q63pyjpg&#10;ACbP0jDV/IyK/vh8deD7D4g+E9V0HVIftGm61Zy2V1HnG+KRCjj8QTX8SP8AwUk/ZW1D9jH9tbx9&#10;8P76wk02LS9UmksYHP3bSRy8HPf92VoA/av/AIMyP2y7bWfhl46+Curasn9oaXdDWdD0/wDiNu2f&#10;tD/QOyfnX7uV/Gv/AMEA/wBsH/hjL/gpr4B166vFs9F16f8AsTVpWGdttMQT/wCPKtf2SWt0t3br&#10;IhysihgfY0AOZsMPf9KzfFviqz8GeF9S1bUZVgsdKtpLy5kP3Y40Usx/AAmtJuT7V8D/APBx1+2O&#10;v7I3/BMXxjPZ6xa6d4k8WgaLplvI2JL1ZSEnVB3IiZifagD+XP8A4KVftPat+2H+3D8RfHmsXkN9&#10;LqerzQ208UYVHtonMcGAP+marz3r0/8A4IUfsa3H7bH/AAUk+H/h6TT5b7QdHvV1fWzH/wAsbaI5&#10;3n/gZT86+Pn/AOA+uRX9En/BmZ+xYvhz4UeMfjdqVqovNeuDo2jThsk26HE4I/66KtAH7nWUIt7d&#10;UXhVAUD0AqamxrtX8adQAUUUUAFFFFAHwf8A8HJX/KI/4lf9cV/9mr+PQ/dr+wv/AIOSv+UR/wAS&#10;v+uK/wDs1fx6H7tAH9G//Bk1/wAm3fFn/sYY/wD0njr9xK/Dv/gya/5Nu+LP/Ywx/wDpPHX7iUAF&#10;FFFABRRRQAU2YZSnU2Y4X8aAPwe/4POf2wW0n4e+Bfgrp8lvJHq851vVFDfvITCR5PHo29vyr+el&#10;ctJx8zZ4z3NfpT/wdd/Fe0+J/wDwVs8Qw6fdNcWvh/SLPTZE/hinjVhIPzxXw5+x98KYfjl+1L8P&#10;/B90WW38Sa5a6fIR2WSQA0Af1S/8G3P/AAT6039jD/gnl4b1a4sWt/GPxAhXWNYlliAmiLcJEG67&#10;NqqwB4yx4r9DFi2tnNYnw10GHwd8PNC0mNl8vTNPt7Ree0caqP5Vt+cv95fzoAdTTECD15o85f7y&#10;/nR5y/3l/OgD4t/4LzfsJ6f+3D/wTp8baPFo7ap4q8P2j6xoAgiVrp7qIFliRjyA5wCM84Ffxw6p&#10;ptxo2pXFndRtDdWcjQzRsPmjdSVYfgQRX99GpMs1nIm5fnRlx65GK/hz/wCCg/wyPwZ/bW+J3hoj&#10;adO1+5GP95y//s1AH6of8GYP7St54X/aQ+IXw1vNSWPRtf02PULKyPG+8VtrOPfy1xX9IiDagr+O&#10;T/g3c+Lkfwa/4K1fC7VLlpPs1xcTWciK2A/mwui5+jMDX9jcRJjGaACVPMTg7T2NHlcU4nApC6jv&#10;QAxRkd/YUeZ5S9OK4/4w/H3wX8APClxrnjTxNo/hvSrVgst1fXAjVM9Pfn6V8Y/tE/8ABzB+yP8A&#10;s9R2/wDxcL/hMzOTlfDMP25ou3zZK4oA+/yd/wApxzSCDjqa/KG8/wCDxH9lKCVfs9v8RJV7ltDC&#10;kf8AkSo/+Ixr9ln/AJ8viF/4Jh/8XQB+rGr2aanp91auv7uaJkYHocgiv4j/APgqX8KLL4F/8FDP&#10;i54T02NYbLRfEU8MSDooOG/9mr+hRv8Ag8T/AGWZM5s/iF3H/IGH/wAcr+d3/gpH+0Jof7V/7c/x&#10;N+I3huO7j0PxfrUmoWS3KeXMI2CgblycHjpmgD0T/gh/8adT+A//AAU8+FutaUVW4utUTS3z/wA8&#10;7kiF/wDx1jX9o69K/iE/4JZ/8pCPhH1/5Gex/wDShK/t7X+tAA/3a/nG/wCD2L/k4T4Q/wDYKvf/&#10;AEOKv6OX+7X843/B7F/ycJ8If+wVe/8AocVAH4g2vNzH/vD+df29f8Eul8z/AIJ9/Cdj/wBC/b59&#10;+K/iFtf+PmP/AHh/Ov7e/wDglt/yj5+E/wD2L8H8qAPezFmgR7WzTqKACmn/AFg+lOpp/wBYPpQB&#10;/Pr/AMHsn/IS+Ef/AF1uf/RYr8D6/fD/AIPZP+Ql8I/+utz/AOixX4H0Af3Cf8E0hv8A2CvhPk/8&#10;y3ZD/wAgJXuyx7RjsOgFeFf8Ez/+TCvhP/2Ldl/6ISvd6AG+SKb9nXNSUUAfPn/BUv4S+H/jJ/wT&#10;4+LWk+I9Ph1Kxt/C99qEcMgyqzwW7yxP9VdQfwr+IbNf3Oft/f8AJjfxg9f+EL1f/wBI5a/hjoA/&#10;bv8A4MrNVuF/aY+JFmJGFtJo/mtHn5SweMA/ka/pBr+bb/gyu/5Or+I3/YCP/oyOv6SaAK2p/wDH&#10;lP8A7h/lX8K/7ZJz+1b8Q/8AsP3n/o1q/uo1M/6FP/uH+VfwrftkjH7VnxCH/UfvP/RrUAfWf/Bs&#10;T/ymi+Ev1vv/AEklr+v+v5AP+DYn/lNF8Jfrff8ApJLX9f8AQAV8U/8ABwt/yiQ+MH/YHk/ka+1q&#10;+Kf+Dhb/AJRIfGD/ALA8n8jQB/GyOtf0E/8ABk2m/Qfi5/11h/klfz7DrX9BX/Bkz/yAvi5/11h/&#10;9koA/fBYgtAjwKdRQAKu0VG8AcHPfjmpKKAP4wv+C93g+y8Bf8FdvjhpWnwxQWdtr2USNAiruhjY&#10;8D3Jrwj9jy+msv2svhlJDI8Mi+KdNAZDgjN1GDX0Z/wcR/8AKZv48f8AYdT/ANJ4q+b/ANkX/k63&#10;4Z/9jVpn/pXFQB/drb/6hfoKSUsD+OKW3/1CfQVBq92dP064uONsMTSfgoJoA/lp/wCDuL9q6++M&#10;f/BRlfA9vqguvDfgHT4oo7QdLW9fcJ+fUgJ+VflloOh3XijXrPTbC3kur2/lS3t4UGXlkY4VQPUk&#10;gV7x/wAFYviavxl/4KQ/GLxNHjy9X8SXEyAHIA4GB+VbX/BGn4RS/G3/AIKV/CfSoo5JGtNdt9TI&#10;Xri3kSQk+3y0Af1V/wDBG79hLQ/2Av2GPB3hbTbZY9V1Cxh1PWZ2jEc1xcypuO/HdQ2zn+7X1VHA&#10;DnGc57igwbSu1fu9B2qSJdi4oADCCaDDkfyp1FAGL8Ql8vwHrG3jFnL/AOgmv4T/ANohs/H7xx/2&#10;H77/ANKJK/uw+Iv/ACIWsf8AXnL/AOgmv4Tv2iP+S/8Ajj/sP3//AKUSUAfoX/wab/8AKUrTP+vF&#10;/wCtf1gV/J//AMGm/wDylK0z/rxf+tf1gUAFFFFABRRRQAUUUUAFFFFABRRRQAUUUUAFFFFABRRR&#10;QAUUUUAFFFFABRRRQAUUUUAFFFFABRRRQAUUUUAFFFFABRRRQAUUUUAFFFFABRRRQAUUUUAFFFFA&#10;BRRRQAj/AHaYRmnscLTCcmkB+TP/AAcm/wDBO9fHXgZfjh4Z0+H+1vDkIi8RBEO+5tB92VvaMZ+u&#10;6vxGU+Yu4c8cduPpX9hfi3wzZeNfD19pOpWsF3p+oRGC4hmQMkqEYIINfzM/8Fa/+CfuofsC/tRa&#10;np9tDcS+DNekN7ol40ZEaqxJMLNjbuTrgdmFf0P4ScXKdP8AsjEv3lrBvqu3+R+YcbZG4y+u0Vo9&#10;/wDM+W92CPSjo1Iw2nG75uw7Gjbkfer90um09j845tbocDS4pqrx1o2+9USOpoOaNvvRt+XFF2tk&#10;HQ9O/Yt+BVt+0t+1T4J8D3k32ez1zUFS4cjOY1+dl/4EoIz71/TF8KP+CePwX+DFha2/h/4eeHLT&#10;7PGsfnfZg0khAxliepPU1/LZ8LPidq3wU+JGjeLNDupLPVNAuo7yF0PLbGyy/RhkH2Nf1j/s4fFI&#10;fGv4FeD/ABXugZ/EGkWt9IsR3LHJJEruv4MSK/n7xmljaFahUpzapyTVk2tfM/T+A44edOpCUU5r&#10;XXsbll8N/D+nQ7bfRNLhVegW0QY/StCPw7Y24/d2VrGO22JRj9KvleOn60hr8H9pNvV3P0ZU4LZW&#10;K/2GEDHkxY90FV7nwxpt0MzafYyDH8cCN/SrxGT3NKBxS5pX0Y+WLOM8Yfs7+BfHtoYdY8KaFfxt&#10;wVktE5H4AV5H4x/4JKfs6eOIpl1D4R+EZGlUjzFtyrofUHPBr6QIOKjO4N0zXXRzLGUtKVWUfST/&#10;AMzGWDoS+KCfyR+F/wDwV2/4IJaf+zJ8NtS+JnwlmvpvD+iq11q+k3k3mNbxd3jbA+Rf7uO/Wvyz&#10;V90KlSSOuTX9hvizw5a+LfDd9pd9awXdnfQvBLDMoZJARjBB4P41/J5+2X8G2/Z7/aw+IHgvG2Pw&#10;9rM1vGQuFK8Px7fNiv6J8KeLsRmMZ5fjJc0oaxb3a8/Tufl/GWS08M44igrJ79jzhelLTQvHWjaf&#10;Wv2Y/Pze+Fn/ACVbwv8A9he0/wDR6V/X1px/0KH/AHV/kK/kF+FYx8V/C3/YYtP/AEelf186d/x5&#10;w/7i/wAhX85eNv8AveH/AML/ADR+qeH/APAqeq/IsHq1fGn/AAXu/wCUZfjf/rta/wDo0V9lnq1f&#10;Gn/Be7/lGZ42/wCu1r/6NFflHD//ACMsP/jj+aPts0/3Sp/hf5H81NvnyVx/douR/o8n0NJBxCv+&#10;7Sz8wSf7pr+4Jfw36H88/a+Z/TT/AMEO/wDlGz8PP+vb+gr65PEbV8j/APBDsf8AGtr4ef8AXt/8&#10;TX1w33Gr+IeJP+RtiP8AHL8z+hMp/wBypf4V+R41/wAFC/8Akxj4vf8AYo6l/wCkz1/J9pf/AB4Q&#10;/wC4v8q/rB/4KF/8mMfF7/sUdS/9Jnr+TzS/+PGL5v4F/lX7V4I/wsT6xPgfEL46Xz/QnPKV+gf/&#10;AAbTcf8ABSeT/sWLz/0ZDX595+QV+gP/AAbRnP8AwUpk5/5le8/9Gw1+jeIH/IhxP+E+Q4d/5GFL&#10;1P6IR95qTvSr980H79fxnI/fT8CP+DpH/k+zwb/2KC/+lUtfmxX6Tf8AB0pz+3X4N/7FBf8A0qlr&#10;81Q2f4q/sXw3/wCSew/o/wAz8H4o/wCRjU9SSvqf/gid42/4Qf8A4KZfDV923+1bs6b9fM7f+O18&#10;rbfevYv+CeGvL4S/b0+EOpsxVbHxNbSs2eg5H9a9ziag62VV6S3cX+Rw5PU9njac30aP6uo+FWnY&#10;qCwm+0WUMn/PRAwPrnBqyWwPxr+IXuf0LHZFeONY5GZQqmQ5JA6/WrEXAP1oCL6U4DFIYUUUUAFF&#10;FFABRRRQAUUUUAFFFFABRRRQAj/dr+Pb/g5S/wCUwfxa/wCv9f8A0Ulf2Ev92v49v+DlL/lMH8Wv&#10;+v8AX/0UlAHyd+yf/wAnSfDf/sZ9N/8ASmOv7sNA40Sz/wCuK/yFfwn/ALJ//J0nw3/7GfTf/SmO&#10;v7sNB/5Aln/1xX+QoAt0UUUAFFFFABRRRQAHkV4z/wAFBrubT/2G/i1Nbu0dxb+FdQaNh2PkNg17&#10;K33T9K8o/bg8MXXjb9jr4m6RaqWudS8N31vGFGSWaFgMUAfwz+IZnuPEF9JI26SS4kZie5LHNfr5&#10;/wAGYlhHd/t+ePZHXLW/hQOnsftKD+tfkT400yTRfGOrWcoIktLyaFweoKuQf5V+tP8AwZseKIdB&#10;/wCChXi62mdFfVPDIgjBPLETo3H4CgD+nwITUtRE5IOeM96loAKKKKAPBf8AgqB/yYH8VP8AsX7r&#10;/wBFtX8Pz/fP1r+4H/gqB/yYH8VP+xfuv/RbV/D8/wB8/WgD9t/+DLT/AJOU+IH/AGDh/Kv6RK/m&#10;7/4MtP8Ak5T4gf8AYOH8q/pEoAjuv+PaT/dP8q/hI/az/wCTp/iV/wBjTqf/AKVS1/dvdf8AHtJ/&#10;un+VfwkftZ/8nT/Er/sadT/9KpaAPrf/AINoP+UwPwr/AOvyT/0TJX9gJ/1n5V/H9/wbQf8AKYH4&#10;V/8AX5J/6Jkr+wE/6z8qAH0UUUAFfzp/8HtP/Jbvg5/2Bbn/ANHmv6LK/nT/AOD2n/kt3wc/7Atz&#10;/wCjzQB+F9f2nf8ABDr/AJRN/An/ALFOz/8AQBX8WNf2nf8ABDr/AJRN/An/ALFOz/8AQBQB9XHp&#10;X81P/B6Xr9xJ+2d8OdLYr9lj8MC5AzzuM8qn9BX9KzHCmv5vv+D1HwHLbftMfDPxKyuYbjQzYBv4&#10;SyySP/WgD8SFTzXVRncxAUV/cp/wTyga1/YV+DsbcMvgzSRx6/ZIs1/DT0H49fev7hv+CZ/iWz8V&#10;/sBfB26sZ1uIY/CGmQO6nOHS1jVh+BBFAHulFFFABRRRQAUUVGzsD9Tj6UAMv50toWkkdY40UsxJ&#10;wABX89n/AAXl/wCDnbXpvGeqfCf9njWTpNppNy1vq3iq1YNJdMvBjtm6KoPVuc9OMV9qf8HUn/BQ&#10;i8/Y/wD2D28H6HcSWvib4pM+mwzI7I0VoMCcqykENhlwc1/KbNI00xaRmdmOWLH5iT1z70AbXjv4&#10;k678TdeudT8QaxqGtahdyGWW4upmkd2PUnP9Kw2BD1+iv/BE7/g388X/APBVSS88Watft4R+GelX&#10;At5L5k/0jUZOCUgB7AH75BXOR2r93/2fP+DaH9kv4G+DrfTdQ+Hdr44v7dt7arrbM9059DsKrj8K&#10;AP5DPKYr91qTym/utX9qVr/wRT/ZZt4xGvwX8HhV/wCmL/8AxVTf8OV/2W/+iMeD/wDvy/8A8VQB&#10;/FTsbP8AEN3UkU08A1/XJ/wUy/4JI/s5fDP/AIJ9/GTxBoPwl8K6ZrWj+E7+6s7qGJhJbyrCxVl+&#10;bqCK/kaHKmgD9xf+DJjj9oz4uf8AYAh/9HpX9G1fzk/8GTH/ACcX8XP+wBD/AOj0r+jagAr5z/4K&#10;7f8AKMb46f8AYnX/AP6KNfRlfOf/AAV2/wCUY3x0/wCxOv8A/wBFGgD+JO5/17/7xr9uP+DJT/k6&#10;b4w/9izb/wDpStfiPc/69/8AeNftx/wZKf8AJ03xh/7Fm3/9KVoA/pAooooAKKKKAPxT/wCD1/8A&#10;5M++E/8A2M1x/wCk9fzXjpX9KH/B6/8A8mffCf8A7Ga4/wDSev5rx0oA/rd/4NTf+UOHg3/sL6l/&#10;6Pr9H6/OD/g1N/5Q4eDf+wvqX/o+v0foA4n9o/W18N/Ajxdftu22mlXEp29ThCa/hb+LV39v+K/i&#10;eYf8t9Wun568zOa/uw+OGkLr3wj8R2bR+atxp00ZXGc5Q9q/hV+NNotl8YfFkO3Z5es3iAY6ATuK&#10;AP1G/wCDPHwNYeKf+CiXiC+u45GuND0H7TalWwFdpNhyMcjBNf1GQjbEBX8qH/BpP8Zrf4bf8FO4&#10;dEm8vd400x9Ph3/eLJmXj3wpr+rBPuigBaKKKACo5wCvzVJUczbW9eOlAH85v/B7hY/8ZE/BW43d&#10;PDt4hH/byDX4fWkrQ3UbLwyuCPrmv2y/4PY/EdvqH7UfwdsYbhZJLPw5dmeIHmMtcArn6g1+KGk2&#10;pv8AVLWBfvTSrGPqSBQB/a7/AMEb9Vn1z/glz8Dby6YyXFx4UtXdj3ODX0vXz3/wSj8E3Hw4/wCC&#10;cfwb0O6DLcaZ4ZtoXDdcgGvoSgD+X3/g8n/5SIeE/wDsWf8A24evyQ0b/kOWf/XdP/QhX63/APB5&#10;P/ykQ8J/9iz/AO3D1+SGjf8AIcs/+u6f+hCgD+4//gnr/wAmL/CP/sU9O/8ASdK9irx3/gnr/wAm&#10;L/CP/sU9O/8ASdK9ioAKKKKAPiH/AIONf+UOHxm/68Lf/wBKoq/jhPSv7Hv+DjT/AJQ4fGb/AK8L&#10;f/0qir+OE9KAP6Ev+DH7/kSfj5/1/aX/AOi56/eqvwV/4Mfv+RJ+Pn/X9pf/AKLnr96qACiiigAq&#10;Ob5gR271JUN1uCtigD8rf+Ds79tW6/Zt/wCCfq+CdIu5LPWfidc/YN6nG+zTH2hPxDrzX8r7HLdS&#10;eMmv26/4PTfjxH4m/aB+Gvw9UfvvC1hLqTnYRkXITHPQ/wCrr8Q4fmlUepAoA/og/wCDR3/glTo+&#10;j/DO6/aH8a6Db3usatIYfCb3KeYtvbjh7iMHo5YOmfQV6N/wdFf8EXF/aj+GL/Gz4c6GX8eeFbdn&#10;1u3tFy2q2ajl9gGWkTjnsqmv0W/4JhfDKy+EX/BP/wCFOg6fCtvaWvh+2kRFGADIvmt+Zc17tPbL&#10;dW8kUiJJFIpV0ZdysD1BHcEUAfwHkNEzK25WU4PqDX7Yf8G1n/BwFH+z7qOl/Af4xalIfCGoTLB4&#10;c1yd/l0eQ8CGYn/lkeMNkBcd803/AIOZv+CEM3wS8YX3x0+E+is3hXWJTNr+mWUJP9nzsSWmVFHy&#10;oeSeMAkdK/FJHa3kDxsyyRkEMDhlPtQB/fbYX8WpWcNxBJHNbzoJEkRtyupGQQfQirEfH9K/nS/4&#10;N4/+Dj9vhVNofwP+Oeq3E2gTOtnoPiW5k3HTySAkE7H/AJZZ6Ocbckk4r+iHS9Xt9a023urK4hur&#10;e6RZYponDxyIRkFSOCCO4oAutypr+Y3/AIPI/wBo7/hYn7dfhX4fwswXwHogNwqn5Xa52yqfqBkV&#10;/SP8ZfizpvwU+F3iHxVrFxDa6f4dsJr+d5pBGpCIW25PAJIAHqSK/iJ/bm/aX1L9rz9q7xv8QNSv&#10;by+/t/VJ5rNrg5kitfMbyY/oqEAfSgDzDS7BtU1a2to1y1xMkSj1LHFf25/8Etvg3efs/wD/AAT4&#10;+Efg2/jaG88P+Hbe2lRuqnlv/Zq/kp/4Iw/stXH7Xn/BST4ZeERpranpQ1RL7V0AysVpHy7n2BK/&#10;nX9pWkWEel2FvbRrtjt4liTHoowP5UAWqKKKACiiigAr8Xf+D0n/AJM2+HP/AGH5f/RaV+0Vfi7/&#10;AMHpP/Jm3w5/7D8v/otKAP5pa/q4/wCDSUf8aqdJ/wCwpc/+jXr+Uev6uf8Ag0l/5RUaT/2FLn/0&#10;a9AH6h0UUUAFFFFABRRRQAUUUE4oA5r4q/E3R/g74A1jxR4gu47HRdBtpLy7mfgJGilmI9TgHiv5&#10;i/8Agsh/wcz/ABI/a38ZX3hH4Q6zfeCPhzZyyRG4tD5d7rCkFD5j/wDPM8kLj0Oa+wP+Dxz/AIKD&#10;6p4D8L+F/gLoVxeWH/CRRLresyxSFBcW4YiOPjn76EkdCDiv53vuj/6/WgC1qut3mu3DTX11dXcz&#10;cl5pTIxP1NVcZHvX68f8EW/+DYDWP27Ph1b/ABJ+LWp6l4N8D6gf+JZY2y+XqOoJ/wA9vmBCIe2R&#10;8wIIOK/Z74Vf8G7X7I/wu8MWFn/wqHQdavLKFYn1K/MjXF0QPvvhguT7AUAfx0iJv7rUohY/wtX9&#10;qkH/AARY/Zb8pR/wpfwfheB+5f8A+Kp//Dlj9lsf80Y8H/8Afl//AIqgD+KnyvUEfhUZ61/Tj/wc&#10;Yf8ABM/4D/s5f8EsfHHijwV8MfDfh/xBZzWa29/axMssIa4QNg7u4JFfzHUAf0rf8GWf/JnvxI/7&#10;D0P/AKA9ftNX4s/8GWf/ACZ78SP+w9D/AOgPX7TUAcn8b/8AkkXif/sGzf8AoBr+Fb42f8lm8Xf9&#10;hq8/9HvX91Pxv/5JF4n/AOwbN/6Aa/hW+Nn/ACWbxd/2Grz/ANHvQB+q/wDwZqf8pBPGX/Ysj/0e&#10;tf0+R/cFfzB/8Gan/KQTxl/2LI/9HrX9Pkf3BQA6iiigBH+7XFftHf8AJv3jb/sA33/pO9dq/wB2&#10;uK/aO/5N+8bf9gG+/wDSd6AP4Vfid/yUfXv+whP/AOjGr9Df+DUf/lLf4f8A+wRd/wA46/PL4nf8&#10;lH17/sIT/wDoxq/Q3/g1H/5S3+H/APsEXf8AOOgD+tOiiigCGUb5Nv8AC3tX88H/AAec/sYTeHvi&#10;P4D+Nml2drDp+sRNoerTLJ++mu1BeNiv90RJjNf0Slc18h/8Fwv2LbT9tv8A4Jz/ABA8N+RatrOl&#10;6fJqukzzDItZohvZh7mNXX8aAP4y9B1mfw5rtnqNq2y4sJ0uIm9GRgyn8xX9qn/BIj9q6b9tP/gn&#10;p8NPHl7fW+oa3f6VHDrMkC7VW8QASLjtjjiv4o3i8qZlZeUJBx2r+hb/AIMyP2yP7V+H/jj4L6pq&#10;kKtpU41jRbJ5B5kiybjcMoznC7U+maAP3bU7hn+dfzbf8Hkf7ZcXxJ/aJ8G/CPTL2O6sPBMDajqK&#10;D70F9JlCh/7Z7D+Nf0ceMPFFn4K8LahrOoTR29jpdvJczyudqxoqkkn6Yr+If/goj+0Zqn7WX7bP&#10;xJ8eaw8Ml3rmuT7TDnyzHG3lR7eT1RFP40AeV+BfCN34/wDG+k6Fp43X2s3kVlAM8F5XCL+rCv7a&#10;v+Cb37K2l/safsX+AfAenaXa6VLpWlwtqMVuMK966Kbh/q0mSa/mZ/4Nif2IJv2vP+ClGi6pcpaS&#10;aD8M4v7d1KG4j3C5HMaKvbcHZW5/u1/W5FCqpwv3gM0AOibI9qdQFxRQAUUUUAFFFFAHwf8A8HJX&#10;/KI/4lf9cV/9mr+PQ/dr+wv/AIOSv+UR/wASv+uK/wDs1fx6H7tAH9G//Bk1/wAm3fFn/sYY/wD0&#10;njr9xK/Dv/gya/5Nu+LP/Ywx/wDpPHX7iUAFFFFABRRRQAU1ucfWnU2TOOPWgD+Kn/gtdqNxqX/B&#10;V74+NPM8ph8Y30SbjnaokOAPYV85+CfG+rfDjxZpmvaFqE+l6zo9wlzZXkB2y20qHKup7EHmvqj/&#10;AIL0fDa++Gv/AAVm+NMd8jI2seIZ9Vhz3jmclTXzV8FfhNqXx1+LnhvwZo/2ddW8UX8WnWpmcJGJ&#10;JG2ruJ4AyepoA99P/BbX9rBQoX47+PsKMf8AH6v/AMTSf8Ptv2sv+i8ePv8AwNX/AOJr6mt/+DRX&#10;9qa4hWRbfwvtYBgf7Ui5B/4FT/8AiEQ/an/59/C//gzi/wDiqAPlb/h9t+1l/wBF48ff+Bq//E0f&#10;8Ptv2sv+i8ePv/A1f/ia+qf+IRD9qf8A59/C/wD4M4v/AIqj/iEQ/an/AOffwv8A+DOL/wCKoA+V&#10;/wDh9v8AtYd/jx4+9f8Aj8X/AOJr53+J/wAT9e+M/jvUvFHijU7rWvEGsS+fe31y26W5fAG5j68C&#10;v0w/4hEP2qP+ffwv/wCDOL/4qj/iEQ/aoP8Ay7+F/wDwZxf/ABVAHxN/wTL1STSP29/hVNF/rP8A&#10;hI7NPzmUH+df3BxnKCv5nf2Qf+DWP9pb4LftPeB/FesQeGl0rw9rFtfXLR6jGzCOOVWbADZzgV/T&#10;FCQYxjpQATfd/H1r81P+C8H/AAXp0X/gmP4Gk8J+DptP1r4ualDutbOQebFpaEcTTrn8hxnB9K+4&#10;P2yv2hdN/ZT/AGXfHHxE1ZpFsfCelS30jIMsCBhcD/eIr+JD9p39oLxF+1V8d/E3j7xTezahrfiS&#10;9ku55HJONx4Az0GO1AGt+0n+2t8Vf2u/FUmsfETxtr3ia8dmZftV0THGCSdqqMDAzgeleVse/wCF&#10;e8f8E8v+CenxA/4KUftC6f8AD/wFZ7riYedqGoTA/ZdLtx96WRunTOFzliMCv6Kv2K/+DTb9nf8A&#10;Z/0yG5+IFrcfFLWZrdUuodSO2xjk7vEq7XH4k0AfyuqrP2Y0eU391q/tH0T/AIIdfsn6CgitPgn4&#10;PiUDGPLkbH5tWj/w5X/Zb/6Ix4P/AO/L/wDxVAH8VPlMD91vWmldu361/atJ/wAEWP2XPLb/AIsv&#10;4P6H/li//wAVX8nH/BXr4e6H8J/+CmHxk8N+G9MttG0HR/EUtvZWNuCIraMKuFUHtzQBnf8ABLL/&#10;AJSE/CL/ALGew/8AShK/t7Xv9a/iE/4JZf8AKQn4Rf8AYz2H/pQlf29r3+tAA/3a/nG/4PYv+ThP&#10;hD/2Cr3/ANDir+jl/u1/ON/wexf8nCfCH/sFXv8A6HFQB+INr/x8x/7w/nX9vf8AwS2/5R8/Cf8A&#10;7F+D+VfxCWv/AB8x/wC8P51/b3/wS2/5R8/Cf/sX4P5UAe+0UUUAFNP+sH0p1NP+sH0oA/n1/wCD&#10;2T/kJfCP/rrc/wDosV+B9fvh/wAHsn/IS+Ef/XW5/wDRYr8D6AP7hf8Agmf/AMmFfCf/ALFuy/8A&#10;RCV7vXhH/BM//kwr4T/9i3Zf+iEr3egAooooA8f/AG/v+THPjF/2Jur/APpHLX8Mdf3Oft/f8mOf&#10;GH/sTNX/APSOWv4Y6AP2z/4Mrv8Ak6v4jf8AYCP/AKMjr+kmv5tv+DK7/k6v4jf9gI/+jI6/pJoA&#10;ran/AMeU/wDuH+Vfwrftkf8AJ1nxC9f7fvP/AEa1f3U6n/x5T/7h/lX8K37ZBz+1Z8Qv+w/ef+jW&#10;oA+s/wDg2J/5TRfCX/evv/SSWv6/6/kA/wCDYn/lNF8Jf96+/wDSSWv6/wCgAr4p/wCDhb/lEh8Y&#10;P+wPJ/I19rV8U/8ABwt/yiQ+MH/YHk/kaAP42R1r+gr/AIMmf+QF8XP+usP/ALJX8+o61/QV/wAG&#10;TP8AyAvi5/11h/8AZKAP3yooooAKGz2ooLYoA/jX/wCDiP8A5TN/Hj/sOp/6TxV83/si/wDJ1vwz&#10;/wCxq0z/ANK4q+kP+DiP/lM38eP+w6n/AKTxV83/ALIv/J1vwz/7GrTP/SuKgD+7W3/1CfQVmeOC&#10;y+D9WYf8+U2PrsatO3/1CfQVS8S2rX2g30KjLTW8ifXKkUAfwm/tMXEl1+0J4xlmz5r6vcFvrvNf&#10;bX/BrNDBcf8ABY7wGLgBoxpupEZHRhbnH618o/8ABQnwDP8AC79tv4neH7hGjuNL1+4hdWGCpzn+&#10;te2f8G/XxnT4Hf8ABVP4Z6tJJ5a31y+lA9ybgCLH47qAP7Kh0ooHSigAooooAxfiL/yIWsf9ecv/&#10;AKCa/hO/aI/5L/44/wCw/f8A/pRJX92PxF/5ELWP+vOX/wBBNfwnftEf8l/8cf8AYfv/AP0okoA/&#10;Qv8A4NN/+UpWmf8AXi/9a/rAr+T/AP4NN/8AlKVpn/Xi/wDWv6wKACiiigAooooAKKKKACiiigAo&#10;oooAKKKKACiiigAooooAKKKKACiiigAooooAKKKKACiiigAooooAKKKKACiiigAooooAKKKKACii&#10;igAooooAKKKKACiiigAooooADyKaUzTqKAIjA3+z1zXg3/BRT9hvQ/29P2dNU8HatHbxajsafSb2&#10;Rc/YrkD5H45xnGQOoFe/VHOu4it8LiquGrRxFF2lF3TMa1CFWDpzV0z+Qv47fBHxF+zb8Wtc8E+K&#10;rGWx1jQLloJA6kLOoPEiH+JSMHj6Vye7Gf0r+ij/AILTf8ElLf8Abq+Hn/CU+E4lt/iR4bgY221R&#10;jVYhljAx/vHnafUiv54/EHh7UPCWv3mlatZzWGqadO1vd2twnlyW8iEhlI9QR16Gv6+4I4wo57hF&#10;JtKrFWkv1Xkz8R4gyOeArv8Akls/0Ky9KXrSA5P+PelzX272uj5sQnikB+XNOI3CmqPkqW3bQBki&#10;mZGHtz71/SF/wb1+P7v4gf8ABMbwfcX8nm3VneXtoTn7qRzsqD/vkCv5vt23+nvX6S/8EHP+Cttn&#10;+yTrcPwn8dM0PgvxBfZ03UNo26TcSHlZD1KOxPPJBI7V+Y+K2S18flSlh43dN3t1t1PseDsdDC43&#10;947KSsfv2Zwq/hRu3L71Xsr2HUbSOaGSOWGYbkdGDK47EEetWEbC1/KUlrY/Zou4KN1O2U2PO/2q&#10;Sn6DCo2XaakprjIpARk4BNfhH/wc8/stR/Dv9ojwx8TrPy47XxpbNp1xBGm3E8ALtK3qWDgf8Br9&#10;3SOPrX5sf8HPHwwXxR+wpp/iVYy03hfW4AuBkhZ2CMfwC19r4eZhPCZ7QknZSfK/n/wT5/ijDKtl&#10;tSNtlf7j8C1PFFCncKK/sg/Bzc+Fn/JVvC//AGF7T/0elf186b/x5w/7q/yFfyDfCz/kq3hf/sL2&#10;n/o9K/r607/jzh/3V/kK/nLxt/3vD/4X+aP1Tw//AIFT1X5E56tXxp/wXu/5RmeNv+u1r/6NFfZZ&#10;6tXxp/wXu/5Rl+N/+u1r/wCjRX5Rw/8A8jLD/wCOP5o+2zT/AHSp/hf5H808PMC/Si4GLeT/AHSK&#10;If8AUL9BS3AzbyfQ1/cEv4b9D+eftfM/pq/4IdnH/BNn4e/9ev8AQV9ck5javkb/AIId/wDKNn4e&#10;f9e39Fr65b7jV/EPEv8AyNsR/jl+Z/QmU/7lS/wr8jxr/goX/wAmMfF7/sUdS/8ASZ6/k80td1jF&#10;/uL/ACFf1h/8FC/+TGPi9/2KOpf+kz1/J9pX/HjH/uL/ACr9q8Ev4WJ9YnwPiF8dL5/oSbMLX6Bf&#10;8G0i4/4KUOf+pYvP/RsNfn833K/QP/g2l/5STP8A9ixef+jIa/RfED/kQ4j/AAnyHDv/ACMKXqf0&#10;PA4Y0dW/WgdWpqnn9K/jWR++s/An/g6T/wCT7PBv/YoL/wClUtfmrsC+9fpV/wAHSf8AyfX4N/7F&#10;Bf8A0qlr81woC1/YfhzK3D2Hfk/zPwfiiyzGpcFfNdR8D9Zbw78avCt8snltbanA4Ydjurlzk19O&#10;f8Etf+Ccviv/AIKA/HmzhsY7zTfBugXEc+s60qfLbgHIjQnrI2D06YOcV9Hn2Ow+DwVStipKMbf0&#10;vU8/LcNUrYmEKa1uj+nDwjP5vhbTGPO60ibPr8grSJqhomn/ANj6RZ2iszrawpCGI6hVAyfyq6Dk&#10;5/u1/DVTWTa6n9DR0iiVDlaWhTkUUFBRRRQAUUUUAFFFFABRRRQAUUUUAFFFFACP92v49v8Ag5S/&#10;5TB/Fr/r/X/0Ulf2Ev8Adr+Pb/g5S/5TB/Fr/r/X/wBFJQB8nfsn/wDJ0nw3/wCxn03/ANKY6/uw&#10;0H/kCWf/AFxX+Qr+E/8AZP8A+TpPhv8A9jPpv/pTHX91+gn/AIkln/1xT+QoAuUUbqN1ABRRuo3U&#10;AFFG6jdQAN0qnfxC4s5YmUSKyMrAjggjoatsfl61EU3DleaAP4W/22vAN78Nv2vPiVo99C0Nxa+I&#10;74sjLtKh5ndeP91hXu//AAQQ/aUt/wBl/wD4Kj/C/XNRuJLfRb3Uf7Pvgpx5glRkQf8Afxlr6J/4&#10;Oy/2NP8Ahnr/AIKJyeNrG3uv7L+KFqNTmmEe2CK5X92YlPTO2MMR71+X3hnxJdeD/EOn6tYSCG+0&#10;24ju7eTH+rkRgyn8CAaAP75I5VkjyPmU9Knr4k/4Ib/8FPvD3/BSH9jfQr5dUt28deHII9O8Q2Du&#10;BcCZFA88p/dkwWBGcZ7V9t0AFFGaM0AeCf8ABUA/8YC/FT/sXrr/ANFtX8P7/fP1r+3j/gqdqltp&#10;n7AfxSa6uLe1R9AulDTSrGCfLOACT1PpX8Q7feP1oA/bf/gy0/5OU+IH/YOH8q/pEJwK/m7/AODL&#10;T/k5T4gf9g4fyr+kRvu0AQ3Mn+jSf7p/lX8JX7Wf/J0/xK/7GnU//SqWv7tJFzBJn7xQjiv4Yv27&#10;fBV98Pf2yvidpeoxtDdQ+Jb+RlIxgPO7r+jCgD6g/wCDaI4/4LAfCv8A6/JP/RMlf2ANIAyn+9jA&#10;r+Lf/giD+0Lo/wCzF/wVB+EvizxBcG10S11hYbuQfwiVGjX/AMfda/tAtLqHUraOaGRJYZlDq6sC&#10;HHYgigC5RR0ozQAV/On/AMHtIz8bvg5/2Bbn/wBHmv6LM1/Ob/wew6lb3Px4+EUMdxBJPb6NcCWN&#10;ZAzx5mJG4dRketAH4a1/ad/wQ6/5RN/An/sU7P8A9AFfxY1/ad/wQ6/5RN/An/sU7P8A9AFAH1ce&#10;lfiB/wAHqXwnvvEH7NXwt8XWOnz3Nvoutzw6jcImUto3iCx7j2y5wK/b9ulfKf8AwWg/ZDk/bg/4&#10;Jy/EPwLamb7dLZ/2papEMvNNa/vo4x7syAfjQB/Fjnmv6tP+DS79oq3+Lf8AwS9svDsl+95rHgnV&#10;bm0u1dstEksjPEv0CDiv5Vte0W68Nazd6dfW7299Yzvb3ET8NFIhKsp9wQRX6A/8G7H/AAVUk/4J&#10;x/tfW1jr00f/AAr/AMeSJp+r+bKyrZOSAlyAOCy4C89mNAH9dfnLmn1j+EfFWm+N9AtdW0m8ttR0&#10;++QSQ3FvKJY5FPQgjitjNABRRmjNABUZ4Zv9qpM1G3DeoNAH80v/AAebfGjVfEf7Y/gvwPcbRpPh&#10;nR1vrb133IG//wBAFfjLEPMlVT/EwBPrX7Uf8HoPwHu/C/7VfgH4gPOHs/FWlnT44ccxNbBdxJ9/&#10;MH5V+KsT7JVb+6c0Af26f8Euvgbov7PP7Anwu8M6Fax2dnb6BbXBAX5neVfNYk9yS5619ArFuXKt&#10;1718wf8ABHP9qLSP2tP+Cdvw08TaTNG0kejw2F5bLKHktJYR5e18E4JChsHsRX1FGRsGKACOPYfb&#10;0p1FGaAPnb/grX/yjL+O/wD2JWo/+iGr+I0fdNf21/8ABXjUYNO/4Jk/HRriaGFZPBuoRoZHChmM&#10;DYUZ6k9hX8Sg+6aAP3F/4MmP+Ti/i5/2AIf/AEelf0bV/OT/AMGTH/Jxfxc/7AEP/o9K/o2oAK+d&#10;P+Cui7v+CY3x0H/UnX//AKKNfRdfOv8AwVwXd/wTK+OQ5OfB9/wB/wBMjQB/Ejc/8fEn+8a/bb/g&#10;yWdU/al+MP8A2LVv/wClIr8Sbri6k/3z/Ov2N/4Mxfitpfgr9uTx/oV/dR2934o8OR2+nxkjM0iT&#10;+YwH0UE0Af01g5FFNjPyU7NABRRmigD8U/8Ag9f/AOTPvhP/ANjNcf8ApPX8146V/Sh/wev/APJn&#10;3wn/AOxmuP8A0nr+a8UAf1u/8Gpv/KHDwb/2F9S/9H1+j9fm/wD8Gppx/wAEcPBv/YX1L/0fX6QZ&#10;oAg1CD7TaSR4Db1K8+9fxEf8FQf2fLr9l79vz4qeB7qb7RNo+v3D+ZjG8TN5w/LzMfhX9vU7YGOT&#10;njiv5pv+Dwj9g+b4UftL6B8ZdJs2/sbx1GbXUpVBb/TkySzdlBj2Ae9AH54/8EkP2kYv2T/+CjHw&#10;r8cTQ74dN1iO3kG4LtWcGAtk9h5ma/tf0nWbfWNLt7u1lW4t7qNZYpEOVdWGQQfQiv4E4Jmt5FkR&#10;mjdCGVlOCpHIINf1c/8ABtZ/wVj0z9uD9knTfAviHUreP4ieArdNOe0dgrXtpGoSKRO7YUKGPXJo&#10;A/T1JQ54p1QwcPx0xj8amzQAVDdDHzbtoxz9KmJwK+I/+C7H/BT3R/8Agm3+xjrWoR3NhN418T28&#10;mm6Fp0lwY5ZHdSrSgL8w2KWYHplcZoA/nL/4ONf2lrH9p7/gqr4+1PSb6S80nRzDpECs2VikgQRT&#10;BfT94pr5J/Zz+HOrfFf48+EfDmh2Mupatqur28NvbRDLSnzASB+ANcv4k8Q3fi3xBe6pqEz3Goal&#10;O9zczOctLI7FmY+5JJr9MP8Ag1V/Ym1L9o3/AIKOaP46ktbpfDvwv/4mct6gHlreYxFE3+8pc/8A&#10;AaAP6ofhl4bj8IfD3RNLiTy47GyihC4xtwo4rdpFOVFLQB/L7/weT/8AKRDwn/2LP/tw9fkho3/I&#10;cs/+u6f+hCv1v/4PJ/8AlIh4T/7Fn/24evyQ0b/kOWf/AF3T/wBCFAH9x/8AwT1/5MX+Ef8A2Ken&#10;f+k6V7FXjv8AwT1/5MX+Ef8A2Kenf+k6V7FQAUUUUAfEP/Bxp/yhw+M3/Xhb/wDpVFX8cJ6V/Y9/&#10;wcaf8ocPjN/14W//AKVRV/HCelAH9CX/AAY/f8iT8fP+v7S//Rc9fvVX4K/8GP3/ACJPx8/6/tL/&#10;APRc9fvVQAUUUUAFRyn56kqNxl2/u45HrQB/Mn/weW/D7UtL/bw8MeJJo2XTtY0KG1t2IOC8QO/n&#10;pxuFfjtCdkyN/tA1/Sb/AMHnP7M+pfEH9lvwD8RbGGSS18D6lJaXaohZsXWwKTjoB5Z5PFfzYHrQ&#10;B/cj/wAE8vG1r8Q/2Ifhfq1jcR3NrceHLNFdPukpEqH8ipFeyFDKPlbH9K/GL/g0n/4Kc2fxj/Zx&#10;k+BXibUbe38QeA+dCjdwrXdkxLEZPLOJGf6ACv2hiGM0AZvizwlYeNPDl7pOrWlvqGm6hC1vc286&#10;BkmjYYIINfzI/wDBf7/g3b1X9jTxHqfxS+Edhdax8NdUuTJdaXBE0k2gOxztGMlouuDyQBzX9QD8&#10;pWfr2gWniTR7iwvrWG8s7yMxTQTIHjlQjBDA8EUAfwMyI0LFWUqynGO4Nfq1/wAETP8Ag5Q8XfsM&#10;atpfgP4qS6h4w+GUhS1imeTdd6GpON6seWRc5IOTgEDtX0Z/wXc/4Ng7jQ01T4ufs+WFzeRSStca&#10;x4UT5niU8tNb+oHJZeMADAr8HdS0+40fUp7W6jaG5tZGimjYYaN1JBBHqCKAP30/4Oiv+C2Xh34j&#10;/Anw98Ifg/4ph1Sz8YQJqPiG9sXV42tSA0dux6q+7YxxgjBB9K/AVgRj+frQrfN619B/8Eyv2MJv&#10;26v2xPB/gJ7y203R7q7SbVr2eeOFLW2VhuOXIznhcDJ+agD9pf8Agzt/4J2yeCPh74g+PniGyaHU&#10;NfL6ToAkjaOVLYcTNzwyOdhBHBxX7nKMSf8A165H4H/B7QfgL8I/Dvg3wtbraaB4bsI7CxjDlykS&#10;ABfm7/WutiJ8zH8+1AEtFFFABRRRQAV+Lv8Awek/8mbfDn/sPy/+i0r9oq/F3/g9J/5M2+HP/Yfl&#10;/wDRaUAfzS1/Vz/waS/8oqNK/wCwnc/+jXr+Uav6uP8Ag0lP/GqjSv8AsKXP/o16AP1Eoo3UbqAC&#10;ijdRuoAKKN1GaAAnApu7cKceaY3yBu/egD+Pj/g5R+KmtfEX/gsB8WLHVLqS4t/C1+ul6ejHIggE&#10;aOFHtudj+NfIv7NPha28b/tEeA9HvI1ls9U8QWFnOjdHSS4jVgfwJr7H/wCDmT4L6x8Kf+Cu/wAT&#10;NS1SPy7fxpcrrNgf78BRYwf++kNfF3wE8aQ/Df44+DfEN1n7Poet2d/Lj+5FOjt+imgD+7D4eeCL&#10;H4deB9I0HS4Ut9P0WyhsreJRhUjjQKo/ICtoQECuT+Bnxa0v45fB/wAM+L9GuIbzT/EOnQX0TxOH&#10;UCSNWwSD1GcEetdhmgBsaeWuKdRmjNAH50/8HTv/ACh0+IX/AF8WP/pTHX8jNf1wf8HUV9Bb/wDB&#10;Hrx7HJPBHJNc2QiR5ArSkXMZIUHknHPFfyP0Af0rf8GWf/JnvxI/7D0P/oD1+01fiz/wZZ/8me/E&#10;j/sPQ/8AoD1+01AHJ/G//kkXif8A7Bs3/oBr+Fb42f8AJZvF3/YavP8A0e9f3U/G/wD5JF4n/wCw&#10;bN/6Aa/hW+Nn/JZvF3/YavP/AEe9AH6r/wDBmp/ykE8Zf9iyP/R61/T5H9wV/MH/AMGan/KQTxl/&#10;2LI/9HrX9Pkf3BQA6iiigBH+7XFftHf8m/eNv+wDff8ApO9dq5wtcV+0cf8AjH7xt/2Ab7/0negD&#10;+FX4nf8AJR9e/wCwhP8A+jGr9Df+DUf/AJS3+H/+wRd/zjr88vid/wAlH17/ALCE/wD6Mav0N/4N&#10;R/8AlLf4f/7BF3/OOgD+tOijNFABVfVbCHVdPmtbiNZre4RopI2GVkVgQQR3BBqxTZhlOMfU0Afx&#10;j/8ABdL9j+5/Yy/4KU/EPw6bdbfTdWvW1vTlhh8uBILhjIsacY+QEDA6VY/4IKftcR/saf8ABTn4&#10;eeI7uS3t9J1S5OiancTE7be2uCA7/hgV+sX/AAeYfsWSeLPhN4H+NmnyN53hmU6Hf28cWWlWbLiZ&#10;m7BPLx/wKv53dO1KTStSt7qFmWS3kWRWB7qc0Af1zf8AByN+2cv7L3/BLLxNcaTqVvFq/jtY9Gso&#10;i+2S5guBtmZB/sowPHTNfyJyMzOWZmLE5JJySfWv0M/4LT/8FZW/4KJ/Av4A6A01jNeeE/D0d5q3&#10;2bOLe/kBieHoOVSND/wKvi39mT4F6l+0n8ffCfgfSYZprrxJqcFkTGu5okeRVd8eiqST9KAP6S/+&#10;DRL9jKP4H/sIX3xI1CH/AInHxKvWmiaWLZLb20RMeznnazKG/Gv1zHSuI+APwltPgZ8E/Cvg+yit&#10;o4fDel2+n5ijCLIY41VmwO7EZ/Gu3XgUAFFFFABRRRQAUUUUAfB//ByV/wAoj/iV/wBcV/8AZq/j&#10;0P3a/sL/AODkr/lEf8Sv+uK/+zV/Hofu0Af0b/8ABk1/ybd8Wf8AsYY//SeOv3Er8O/+DJo4/Zv+&#10;LX/Ywx/+k8dfuJuoAKKN1G6gAoo3UbqACmyuEXJp2abLylAH8uH/AAeF/BvUPCf/AAUp0/xbJb+T&#10;pnirQLaG3cJtWR4FxJ9Tlxmvy4+EnxGvvhF8UNB8UaYVXUNBvor23LdA6MCK/qI/4Ouf2GJv2n/2&#10;AJvG2jWDXniT4Yy/bwygllsSc3G0DknhOK/lVKMG2n5WzjntQB/dR+xz8cdN/aN/Zb8B+NtJuFur&#10;HxDo1vcCVejPsCv/AOPhq9Nibf8AWv53P+DWf/gtppfwkto/2fPidqcNho88m7wxqt1NiO2c4/0V&#10;s8KpPKn1bnFf0QWksd6kc0bJJHIoZHQ5VwehBHXNAE3l0eXTs0ZoAb5dGz3/AEp2aM0ARm33fyp6&#10;LtXFLmigD80/+Drbx/qHgX/gk34gjsZpIV1zVLfTbkKceZE6uxU+2VFfyZq2DzX9a3/B1L8LNQ+J&#10;f/BJjxRNYpuTw3fQatdY/hiQOpP/AI+K/knzgUAf0lf8GYH7Puk6L+yT46+JiLnWtc1p9El46RQB&#10;JF/WQ1+1gi3p96vww/4Mu/2pbPVfgv8AEH4QyTW8N5o99/b8CvIqyXAm2owVTy20R5OOlfujHwva&#10;gBscW1smpKM0ZoAbL/q2+hr+K/8A4Le/8pZvjt/2NE3/AKClf2nzOFhY8Ywc+1fxWf8ABbS5ju/+&#10;CsHx0khkimjbxRNteNw6t8qdCODQBzP/AASy/wCUhPwi/wCxnsP/AEoSv7e17/Wv4hP+CWX/ACkJ&#10;+EX/AGM9h/6UJX9va9/rQAP92v5xv+D2L/k4T4Q/9gq9/wDQ4q/o5f7tfzjf8HsX/Jwnwh/7BV7/&#10;AOhxUAfiDa/8fMf+8P51/b3/AMEtv+UfPwn/AOxfg/lX8Qlr/wAfMf8AvD+df29/8Etv+UfPwn/7&#10;F+D+VAHvtFFFABTT/rB9KdTT/rB9KAP59f8Ag9k/5CXwj/663P8A6LFfgfX74f8AB7J/yEvhH/11&#10;uf8A0WK/A+gD+4X/AIJn/wDJhXwn/wCxbsv/AEQle714R/wTP/5MK+E//Yt2X/ohK93oAKKKKAPH&#10;/wBv7/kxz4w/9iZq/wD6Ry1/DHX9zn7f3/Jjnxh/7EzV/wD0jlr+GOgD9s/+DK7/AJOr+I3/AGAj&#10;/wCjI6/pJr+bb/gyu/5Or+I3/YCP/oyOv6SaAK2p/wDHlP8A7h/lX8K/7ZPH7VvxD/7D95/6Nav7&#10;qNTOLKf/AHD/ACr+Fb9sgbf2rPiEP+o/ef8Ao1qAPrP/AINif+U0Xwl+t9/6SS1/X/X8f/8AwbEn&#10;/jdF8Jf96+/9JJa/sAzQAV8U/wDBwt/yiQ+MH/YHk/ka+1s18U/8HC3/ACiQ+MH/AGB5P5GgD+Nk&#10;da/oK/4Mmf8AkBfFz/rrD/7JX8+o61/QV/wZM/8AIC+Ln/XWH/2SgD98qKKKACiihhuoA/jX/wCD&#10;iP8A5TN/Hj/sOp/6TxV83/si/wDJ1vwz/wCxq0z/ANK4q+kP+DiP/lM38eP+w6n/AKTxV83/ALIv&#10;/J1vwz/7GrTP/SuKgD+7W3/1CfQUMPmP9aLf/UJ9BSSsNw9j0FAH8h//AAc6fs+/8KH/AOCt3jyZ&#10;RI0fjNIvEW4j5d024EA/8Ar4h+CXxSvfgb8YvC/jLTFjkv8AwvqlvqlushIV3hkWQA47Erg1/R9/&#10;wd5/sAXfx0/Za0X4ueHdPWbVvh7Mw1YQwjz57KQAb2brsi2sevG6v5mT/XrQB/dj+yL8frH9p39m&#10;7wX460+4t7yHxJpUF3JJA26NZSg81QfZ9w/CvR0ffX803/BsV/wXR0j9k+5/4Ub8VL5rXwjrl4p0&#10;HWJ5iY9KmbjyGBOFjZjnI/ibnjmv6SfDHifTvFumLeaXf2WpWcn3J7WdZo3+jKSKANKignFIWwM0&#10;AYnxGl2+BNYHf7HL/wCgmv4T/wBobn4++OP+w/ff+lElf2If8FN/+CuHwX/YB+DuqXHirxRp+oa5&#10;fQyW1lolhcLNd3LlTkbQcLjvuIr+Nz4n+KIvG/xH1/WoY2hi1fUri9SNuqLJKzgH6A0Afo//AMGm&#10;/wDylK0z/rxf+tf1gV/J/wD8Gm//AClK0z/rxf8ArX9YFABRRRQAUUUUAFFFFABRRRQAUUUUAFFF&#10;FABRRRQAUUUUAFFFFABRRRQAUUUUAFFFFABRRRQAUUUUAFFFFABRRRQAUUUUAFFFFABRRRQAUUUU&#10;AFFFFABRRRQAUUUUAFFFFABTXGRTqCM0AQuMq30r8uf+C5f/AARvh/aC0K6+Knw00xY/HFipm1W0&#10;jO0arCq8kKBzIMde4FfqUYwRUc1spVsruDcEHvXr5HneKyrFrF4V2a6dGuzOLH5fRxlF0Kyuj+Oe&#10;50+40u9lt7qGa1uraQxSxSgiSFx1DA9MVEg+bn8j2r93f+Cyv/BDiz/aMs774jfCnT47Hx5Cpkvd&#10;OjbZDq6AHIUdpCe/Oa/C/wASeGdS8DeJNQ0bWrG60rWNKna2vbK6QxzW0inBRgehBr+t+E+LsJne&#10;HU6TtNL3o9U/8j8SzvI6+Aq2mvdezKvSgcimjcR95ty9Rt6UYY19ceG423EI4pccgjcrKcqw6g9i&#10;KQqxPpSN05bjvxUvZxjrcI3b0Z++n/BvP/wUgb9pL4Ht8MfF2qQy+M/BSBLIldkl9YgYUgfxGMYD&#10;N1Jav0rQ7kU8cjtX8ln7In7Suufsg/tE+GfH2iXE8Nxo1ypuYYnwLq3Jw8T+qngkdyor+p79n/41&#10;6T+0N8GvDfjTQJvP0nxJYx3tu5GCVYelfyj4ncK/2Xj/AKzh1+7q6+j6r9UftPCOcvG4b2VR+/H8&#10;juI6dTIW3D+VPr8z2PrQprtinUxz81ACsuVzXyn/AMFqPBKeN/8AgnF8RYZOljYtfj6xKzCvqpzl&#10;dtfOv/BWV9v/AATx+K//AGL90B/37avUyGThmVCUek4/mcOZK+EqJ9mfyz2LbrdT6gGpqr2Kt9kj&#10;/wBwfyqbDV/ctN3gn5H87z+Jm98LP+SreF/+wvaf+j0r+vrTv+POH/cX+Qr+QX4Vj/i6/hb/ALDF&#10;p/6PSv6+tNH+hw/7q/yFfzr42/73h/8AC/zR+peH/wDAqeq/InPVq+NP+C93/KMvxv8A9drX/wBG&#10;ivss9Wr40/4L3D/jWZ42/wCu1r/6NFflHD//ACMsP/jj+aPts0/3Sp/hf5H81NucQr/u0T/6iT/d&#10;NEHEK/7tFyP3En0r+4Zfw36H88/a+Z/TV/wQ7H/Gtn4ef9ev9Fr64b7jV8j/APBDzj/gmz8Pf+vX&#10;+gr63P8Aq2r+IOJf+RtiP8cvzP6Fyr/cqX+FfkeN/wDBQv8A5MY+L3/Yo6l/6TPX8n2l/wDHhD/u&#10;L/Kv6wf+Chf/ACYx8Xv+xR1L/wBJnr+TzSw32GL/AHF/lX7V4JfwsT6xPgPEL46Xz/QsN9yv0C/4&#10;Npj/AMbJ3/7Fi8/9GQ1+feTsFfoF/wAG0nP/AAUof/sWLz/0bDX6N4gf8iHEf4T5Dh3/AJGFL1P6&#10;IByxpoGGoZvLNIrEmv4zkfvrPwK/4Okjj9uzwb/2KC/+lUtfmueTX6Uf8HSny/t1+Dc9vCC8ev8A&#10;pUtfLH/BPP8A4Jx+PP8AgoZ8TV0/w3ZyW/hnT5kXWNZkUiGzQ8lAe8hHQehzX9bcE5lh8BwvRxOK&#10;koxinv6n4jnmDq4nNp06Mbu5lfsH/sKeMP29vjVY+GfDNnMumxyK+raky4hsIcjdz03EHgV/S1+y&#10;D+yN4Q/Yr+C2neB/BtiLbT7Fd0sjcy3cp+9I57sTVX9i79irwR+w98JLfwn4L05beEfPdXT/ADTX&#10;kuPmd2/P869ijj3J171+E8ccb1s8r+zp3jRjsu/mz9K4e4fp5dS5nrN7v9BiDDf73NOxx+tOEAUj&#10;Hal2c18Cj6QVBtWloHFFABRRRQAUUUUAFFFFABRRRQAUUUUAFFFFACP92v49v+DlL/lMH8Wv+v8A&#10;X/0Ulf2Et92v4+P+Dk5TN/wWC+LWwM23UFBwOn7pKAPjH4M+N4/hn8XPC/iKaH7RDoOrWuoPEDzI&#10;IpUkKj67cV/QhZ/8Hofw9trGKM/DvVgUUKQHPGBiv5zVt5Af9XJ/3yaX7PJ/zzk/7560Af0b/wDE&#10;aR8Of+ieat/30aP+I0j4c/8ARPNW/wC+jX84/wBlk/55yf8AfNH2WT/nnJ/3zQB/Rx/xGkfDn/on&#10;mrf99Gj/AIjSPhz/ANE81b/vo1/OP9lk/wCecn/fNH2WT/nnJ/3zQB/Rx/xGkfDn/onmrf8AfRq5&#10;4e/4PK/h/wCJ/Eem6bB8PdVEuoXUVspMhABdwoJ/Ov5u/ssn/POT/vmuk+D1u6/FnwvmOT/kL2n8&#10;PT98lAH942m3o1CxtZl+XzkWTGOmQDir1ZfheQDw/p4+bm3jx/3yK1KAPif/AILr/wDBM20/4Kaf&#10;sX6p4ft45f8AhLvDG/VfD0kQ3MbhUy0W3v5ijYPQtX8eXjXwRqnw68VahoeuWNxpuraTcPa3drOh&#10;SSGRGKspB9CDX98Lrlj39q/KH/gvR/wboaH+3/p958SfhfDa6D8WLZS93Eflt9fjVcBG7LKOMPzk&#10;DGOc0Afzl/sOft1/ET/gnv8AHGw8d/DvVm07UrZgk8L/ADW99DkFopF6Mpx36da/fr9jj/g8W+En&#10;xM0yK1+Lnh3VvA+sSEIr6cn2yzPqzOxQr9ADX88/7R37J/xD/ZH+IE3hv4ieE9Y8L6tHkiO9gZPN&#10;UH/WISOVPY+9ec4IP8sGgD+xRP8Ag4x/ZDNj5v8AwtzQ+SB5ZyG/Kvnb9qf/AIO9P2ffhP4fvofA&#10;Fnr3jrxFEM26G38iwlOcczBiV/75r+XPtVnTNMutWvo4LWCa4nlYIiRoWZmJwBgepOKAPsj/AIKW&#10;/wDBc/42f8FMbq4sPE2rLoPg4MfI0DTSUtyucgSnjzSPUjtXxjsx7+nvX6vf8ElP+DXz4oftbeIr&#10;PxR8XdNvvh/4BgMc4trqMx3+rKcHaqHBRCvO/n0r5n/4LtfsheH/ANiL/go94s+HnhKxWx8P6XZW&#10;M1rDGM4EkCtknuxzyfWgD7v/AODLYY/aW+IPQ/8AEuHT6V/SGelfzef8GXcbRftLfEH5G/5BwxkY&#10;7V/SAjknHvQAxxlAM8Hv61/K5/wdd/sGX37Nv7flx8RLT7RdeH/ilGL4OINkNhcIojMO7uSE384+&#10;9X9U4iAFfP3/AAUf/wCCeXgf/gpL+zrq3w/8aWefOjaXS9QjO2fTboD5JEPpkDcO65HFAH8RlrPJ&#10;Z3Uc0LtHJCwdHU8qw5BB+tftB/wSJ/4OutX/AGZ/CGj/AA/+N2k3fibwxpqrBBr1nmTULWIDAQxn&#10;Ak+pYdK/Pf8A4KKf8EnvjD/wTS+IV3pfjjw/eNoP2kwadr9vEXsdRBBZdr9A+0ZK9sEdq+ZdpXbu&#10;9+PSgD+v7wF/wcpfsi+N9Fivj8TrTRWmGTBqMflTR/VQTj865/4pf8HQ/wCyN8NLeSVPGmoeImjA&#10;ITR7Tz2c+wLLX8j+P1oCbiuP4uB70Afut+3D/wAHl/iHxBYano/wP8GW2i+a4Frr2rjzJkTPzZti&#10;CuSMjO7jNfjD+0B+0d40/al+JV94t8feIdS8R65qEjSPcXcxfaCSdi5ztUdABwAK7T9kP/gnf8Yf&#10;26vFn9l/DXwXq3iDy5FiubxYStpZbsYMsmMIvI5NfsBqH/BrZov7IP8AwTK+LXi3x5dW/i74qNoy&#10;XGmCAbbXQ9rI0gTk734b5xjgkYoA/BE1/ad/wQ6/5RN/An/sU7P/ANAFfxbNZyKT+7fj2r+0n/gh&#10;0R/w6c+BI7r4TswR6HYKAPq1/uH6VE3MeMdqmPIpvkj39/egD+Wn/g6F/wCCR837HP7R3/C1vCdi&#10;x8B/ES5eWeKKHaumXpG5146h+X3HHLYr8nW4x2Hav7xfj18CPCf7SXwv1bwZ4z0e11rw/rUBt7i3&#10;uEDAAjqD2YcEH1FfzTf8FY/+DWn4n/ss67feKvg7Z3XxC8DyvLMbK1QvqGmLksFKcl1Ver8dOlAH&#10;kP8AwSp/4OLvjB/wTZtrfwzdJD46+H0KkLpF/Kyy2x4wYpcEqoGfkAwePSv2i/Z5/wCDsr9mH4u6&#10;VZx+Ib/XvBerNCrXaX9mFtUkPUJJvJYD1wK/lb1rQrzw/qM1rfW09pcwMUljmQqyMOoOe9UqAP7E&#10;dQ/4OL/2RNP01rj/AIW7os7BS3lx5LnHt6182ftKf8HhvwB+Hmh3UfgDR/EvjLXIW2otxai1spvp&#10;KGY/+O1/ME3I69u9OigkmO1EdvUKM0Af08f8EJP+C6fxM/4Kyft3ePtL17TdJ8N+BNI8Ni903RbZ&#10;fOmgnE0aF2nIDODknBHGa/X9fuj6V/P1/wAGgH7DfxW+Cnx48ZfETxb4N1nw74R1/wAMrbabeX8B&#10;hF6zyxyKYwR8y7QTkV/QKpyo+lAH5gf8HU37CE37V3/BPe88W6Ra/aPEXwxc6pEOc/ZOPPCgAksQ&#10;q4FfykSxNFIyuuGHUYxzX99+p2UWo2ckM8Uc8EqlJI5BlXU9QRX85v8AwXk/4NmfEngjx3qXxU/Z&#10;90GfWvD+rTmbUvDVkhe4sJGOWkhQfejJOSo+7170AfCf/BHn/gtT4+/4JLfES6bS4F8ReBtdkDat&#10;oFxKY43bAAmjIztkHHQfMBiv6APgR/wdNfsp/GDQIrjUfFWoeDr4RoZ4NXtfJCuQNwQhjuAOeeOK&#10;/k11nQrzw7qk9lqFvNZ3dvI0M0UqFWidSQwIPcEEVVYYNAH9hPiv/g5E/ZD8M2zTL8VNN1HaM7LN&#10;TIx49Divk79qH/g8t+EHgjRnT4WeEfEHjHV45GVl1aL+z7YgdCrqXJ/IV/NNnI/rWh4e8Lah4u1i&#10;30/S7O4v767kEMMECF3lc9AAO9AH2J/wUh/4Lu/Hb/gpJLc6X4j1z+wfBbTNJFoGl5hh2HGElYY8&#10;7HYsO9fFnY1+rv8AwTL/AODVj4xftU6xp+vfFa2m+GfgnzFeW3u0K6ndoMEoIuCgYEYfn6V8ff8A&#10;BYT9lbQf2Nv+CiPxI+HfhG3uYfDfh29jt7BJWMjhPJjJJOOcsSfxoA/Sj/gyY/5OL+Ln/YAh/wDR&#10;6V/RtX85f/Bk3G0X7Rvxc3Ky50CHGR1/fpX9GlABXHftA/CWy+O/wX8TeDdSZ1sfEmmzafOUHIWR&#10;cHFdjTJioA3dzj60AfwjftQ/B7Uv2f8A9obxn4N1i1kstQ8P6tcWskUn3lUOSn5qQfxp/wCy3+0r&#10;4o/ZF+Onh34heD75rHXvD1yJoXViu9ejIcfwsuQfY1/Q3/wcP/8ABu1dftma5efGL4M6dY2/j5Yj&#10;Jrelj93/AG7tBJlU95sYHT5sAV/OP8V/hF4m+Bvjm/8ADPizQ9S8P65pcnlXVjewmOWB8ZwQfYg/&#10;jQB/TB+w3/wdw/A340eFtNsfiol74A8WFdt2/lebppx/EJcg89cbeM19FeIf+Djv9kPw/p7TL8WN&#10;JvsKW8q2BeQ+wHHNfx5OuDz1x69KQDvmgD+4r9hH9vLwL/wUT+C0nj74dyalceG49SuNLEl5biFp&#10;JYdu5lG4/Kdwwe9e4V+Vn/BoASP+CQ8H/Y36n1+sdfqnQB+K/wDwetWzzfsb/Ct13bYvE05bA4Gb&#10;cda/msHFf2b/APBcf9gGT/goj+wR4o8H6ao/4STT4/7T0h/L8xjNF85jUZ+9IF2D3av42/GHg3U/&#10;APie/wBF1iyuNO1TS53trq2mQq8MiMVZSD3BBoA/eX/g2g/4Lm/B39l/9kP/AIU78VvEMHg260TU&#10;Z7zT9Ru8/Z7mOZi7At/CQcAcGv3b+EvxX8P/ABz+G+j+LfCupQax4d1+3W8sL6E5juYm5VlPoa/g&#10;tJz+Vf2jf8ENUB/4JKfAcL/0Kdof/HBQB9YSLuH9a+e/+Cm37BWgf8FF/wBkfxH8NdbXZJqEf2jT&#10;rkNta2uk+aI57KWC59RxX0IihgeTQ9uoGckbaAP4S/2o/wBmbxb+yF8cNe8A+NdHvNH1zQ7l4JI7&#10;iPZ5yA/JIvqrLhgR2NH7Mv7Ufjb9kH4s6b428A63caH4g0qQPHIhOyUf3HX+JT6Gv6zv+Cyv/BEn&#10;wH/wVe+GnnSiLw78RtHhK6Rr8aZI5yYpl48yM88ZGCQe2K/mH/b+/wCCSvxo/wCCcfia4t/H/hW8&#10;XQ2uBBaa7aoZdPuywJULJjG4qMle1AH7NfsDf8Hi/gfxH4R0/S/jx4f1DQ/EEKR276po0H2i3vXx&#10;88zqSohBPOFzivt6y/4OOv2Q7rSftf8AwtjSIjjPkyA+b+Vfx4Omw4/i7j0pGTBx6UAf0w/tv/8A&#10;B4R8I/ht4XurD4O6PqfjXxLlo0nvYvs1jHkYEiuCxfB5wQM4r8Af23/26viN/wAFAfjZdeOPiRrk&#10;uralJmO1gBIttPhzkRRJ0Ve5x1OTXjqrz9enqa9w/Y4/4Jy/F/8Abz8XJpfw38G6rrUSTrBdXyws&#10;LOxzjmWTGF60AebfBv4OeIv2gPido/hHwlpdxq2va9crbWltEuS7se/oBySfQV/YN/wRM/4Jlaf/&#10;AMEwP2M9N8Lzx2s3jDWguo+I7yOIK0lww4i3DlljyyqT27CvK/8Agi3/AMG+3gT/AIJoeHLDxL4i&#10;jt/FHxYmj3XOpsMw2BPOyBecY6Fs89eK/R3yF/8ArUALGcoMU6kVdi4HQUO20UAfy/f8Hk//ACkQ&#10;8J/9iz/7cPX5IaN/yHLP/run/oQr9b/+Dx9Hn/4KH+FNqs2PDWOB/wBN3r8lNFtnGt2hMcmPPTt/&#10;tCgD+4v/AIJ6/wDJi/wj/wCxT07/ANJ0r2KvHP8Agnoc/sLfCP8A7FPTv/SdK9joAKKKKAPiH/g4&#10;0/5Q4fGb/rwt/wD0qir+OE9K/sd/4ONT/wAacfjN/wBeFv8A+lUVfxzfZZD/AMs5P++aAP6Dv+DH&#10;7/kSfj5/1/aX/wCi56/eqvwV/wCDIVWh8E/HrcrLm+0vGRjP7uev3qU5FABRRRQAUUUUAea/tefs&#10;z6D+2D+zn4s+HPiSMtpPiqwkspXUfPDuGA6nsw7Gv4uP29v2JfGH7Av7SniDwB4w0yaym065f7FO&#10;ctDe25J8uRG/iBHH1Br+4+T7tfH/APwVi/4I9fD3/gql8K/7N8QQ/wBk+KdNR20nXIB+9tpCOA4/&#10;iT/ZyKAP48/gl8avFH7PHxN0rxh4O1e60PX9FmE9td20hRlI6g46qRwR3BxX7s/8E9f+DxzT08O2&#10;+iftCeHLqO8tYwn9vaFB5zXbbgAXgJUIAvUhj0r8pf8AgoN/wRz+N/8AwTk8S3i+M/Ct9ceGoZWj&#10;t/EFlGZbCdd2F+cDCsRg7e2a+VGRlba2QenNAH9h3hf/AIOOf2Q/E+jR3R+LGk6a0gBMN4pSZfqB&#10;n+dcB8d/+DqT9lH4RWEzad4k1Txdd7R5Mej2YmVmPYksMD1Pav5MMtG3vSA5oA/XT/goH/wdu/GL&#10;9pHRLrw58M9Js/hpolx5kM19DKZ7+5jIwpVyFMLDr8pNfkpqmqXGs6rcXt5PJcXd3I088sjbnldi&#10;WZifUkk1N4f8N6h4o1e3sNNs7m+vLqQQwwwxl3lduAoA7mv01/4Jt/8ABrh8b/2t9dsdV+Imn3Hw&#10;x8Gh0eV9RiK311GcNtSI4IDA4DZOM9KAPzGh0u4lsZblbeaS2h+V5VjJjQnoC2MA/WnaPrV5oWqW&#10;95p9zPaXluwkiliba8bA5BBr+zD4Hf8ABET9nX4IfsrXXwlg+H+l6toOrKTqU9+glu7+UjAlaTAO&#10;5eNp7YFfkf8A8FQ/+DQ7XvBuqah4o/Zzvv7Z0NVEn/CN6jN/plvhTvMcv/LTLdECjAPWgDxv/gmZ&#10;/wAHWXxa/ZVGneGfinGvxG8HQssRu5nI1K0Tu2/kykY4BIr+ij9gz9ujwH/wUQ+AVj8SPh3eXV1o&#10;V7M9s63MXlzW06Ab4nXJwRuHGa/ig+OX7Pnjb9mjx5ceF/HnhnV/CuvWqrJJZahbtDKqt91sHsa/&#10;pu/4M6yP+HTdwP8AqctS5/4DDQB+rdFFFABRRRQAV+Lv/B6T/wAmbfDn/sPy/wDotK/aKvxd/wCD&#10;0gFv2N/hyoG5v7fm6f8AXNKAP5plODX7D/8ABGj/AIOQfCP/AATT/Y7sfhvrHg+/1i8tbua4a4ic&#10;7WDuzD+dfj59mkB4jk/75NHkSA/6uT/vigD+jf8A4jSPhz/0TzVv++jR/wARpHw5/wCieat/30a/&#10;nH+yyf8APOT/AL5o+yyf885P++aAP6OP+I0j4c/9E81b/vo0f8RpHw5/6J5q3/fRr+cf7LJ/zzk/&#10;75o+yyf885P++aAP6OP+I0j4c/8ARPNW/wC+jR/xGkfDn/onesfgxr+cf7LJ/wA85P8Avmj7NID/&#10;AKuT/vmgD+2b/glj/wAFCNM/4Kb/ALLNt8UtJ0e40WzudTudNW2mbLAwkAt+Oa+kjzX5e/8ABoqp&#10;T/gj9pKsPm/4SnVTzwf9YlfqFQB+Fv8AweRfsB33jrwB4V+O+h2sl3J4a26NrYUEmG2ZiYmAAOf3&#10;jnPoK/nXxg8f/rr+9j4o/DrSfi18Pta8N69Zpf6PrlnLY3kDjIkikUqw+uCea/lk/wCC1H/Buz8Q&#10;P2FfG+peL/h5o194p+FV1I86y2qGWbRV67ZgOiDs30FADv8Agi1/wcf+LP8Agm9pVp4B8YaefFXw&#10;x84siKx+16VuOWaP++OvyEgc1+2Xwj/4Ob/2RfinoH26T4gN4ZdsfuNZt/s8wP8Augt/Ov5EJo2g&#10;kKsGVh6jBpmaAP6+fiD/AMHMv7IvgPTJrlfiKmteWOItMh86R/oCRXxn+1f/AMHoHgzQ7SWD4PeA&#10;dS8RSyRFBda6TY+Q/IDBF3hgODgkZr+dRFV+p2jufSuk+FXwa8VfHHxhZ+HvB+gap4i1vUGItrKx&#10;gMs0xHoBQB7Z+31/wVd+NH/BSLxGl18SvE8t1pltKZLXSLUGCwtiehEQONwHG7qa+bDX7Z/8Eqf+&#10;DSTxh8V9S0zxd+0NJL4V8MMfN/4R22k26jdDHAkb/liQ3UEHIHvX5GftSfDuz+GH7S3xA8N6VBPH&#10;pegeIr/T7RHyzLDFcOiAnudqigD+hb/gyz/5M9+JH/Yeh/8AQHr9pq/Fj/gy0+X9kH4lL/EuvQZH&#10;cfI9ftOx+U0Acn8b/wDkkXif/sGzf+gGv4VvjZ/yWbxd/wBhq8/9HvX90/xvk2/CDxMW4/4ls/P/&#10;AAA1/C38a7aRvjJ4tPlyc61efw/9N3oA/VT/AIM1P+UgnjL/ALFkf+j1r+nyP7gr+YX/AIM14mj/&#10;AOCgnjLcrr/xTQ6r/wBN1r+nhZMAfXFAElFFFADZDhD3rkfjpp0mr/BLxhaxDdJdaLdxIo65aBwP&#10;512BGRUU9ss8ZVhuVuGHZh70AfwYfGnSZdC+MHiiznBWa01a6hkB6grKwOfyr6C/4I0ftyaX/wAE&#10;9f2/fBvxE1+KeXw5byGz1Y28fmTR20mNzIuRkggcZHevZP8Ag4t/4Jjax+wX+3B4g1qzs7qbwN4/&#10;uZNY0+/J3r50rl54m/u4kZgo9BX56HMY+v6igD+3n9j3/gpr8E/27rq4tfhh460vxLf2MSz3VpCx&#10;E1urdNw7dD37V9AV/N//AMGVi4/aR+KHy/8AMMtufxkr+kCgAps5wlOoI3UAeD/8FIP2ZNO/a/8A&#10;2KfiF4B1KMMut6RMsL4y8MirvVl9G+XGfev4kPGHhe88FeJtQ0fULaa0vdOuHgmhlXbJGwJGCOxr&#10;++M2qtnP8XX3r+R//g59/ZBk/Zh/4Kg+KtXtxu0n4hY16Jwm1VmlyZIwP9nj86APzr6g9vpX69/8&#10;Gf8A+xrD8af23db+JepRzCz+HGnFrH91ugubibMbIx7FVYMK/IRAc8bst0HrX9dH/Bsx+xzH+yr/&#10;AMEx/Ct9dafdab4g8fZ1zVIbldsqOconHYFFQge9AH6FHkDnk96mU5WmiJR/hThxQAUUUUAFFFFA&#10;BRRRQB8H/wDByV/yiP8AiV/1xX/2av49Oor+wr/g5HfP/BJH4lLyT5KY9/vV/Hx9mkx/q5P++TQB&#10;+nv/AAQY/wCC6/hf/gk18LPGnh/XvC95rk3iTU0vopoG+4ojVMEf8Br77/4jSPhz/wBE81b/AL6N&#10;fzkG3kP/ACzk/wC+aT7LJ/zzk/75oA/o4/4jSPhz/wBE81b/AL6NH/EaR8Of+ieat/30a/nH+yyf&#10;885P++aPssn/ADzk/wC+aAP6OP8AiNI+HP8A0TzVv++jR/xGkfDn/onmrf8AfRr+cf7LJ/zzk/75&#10;o+yyf885P++aAP66v+CQ/wDwXt8Nf8FZfjd4m8IaD4WvdCk8N6ONXeedyRIDKsW0D/gWa/QphyTn&#10;86/mr/4Mo4mi/bj+K25WXPgtcZGP+XyKv6VAiyJtPzDFAGV4p8N2PjTw5faTqVvFd6fqETW9xDKu&#10;5JFYYKkV/JR/wcAf8EfNU/4JsftN3mraDY3k3wv8XTvdaPdbS4tHPzPAzeq5HJ67q/ru8sYrzv8A&#10;aZ/Zi8E/tb/CHVPBPjzRLbXNB1WMrJDIvzRnHDoezDqDQB/CjaXMlhcRzxSPFNGQ6MhwysOQc1+q&#10;3/BM/wD4Or/i5+xz4bsPCPxC0+L4leFLOJLa1nup2jv7JA3XzMEy4XgKcYGK3P8Agq3/AMGrPxQ/&#10;Zy8V33iT4JWF58QPA9zLvg0y3Bk1Ow3HHl7OsgHXcMcHpxX5L+JvC+peDdavNN1axutP1Cxme3uI&#10;J4yjwSKSrKQe4IIIoA/q4+CP/B1p+yj8XLeNb7X9c8J3OxfNGr2IhjViPmCsHOQD3wK9Qvv+Dib9&#10;kKwjDL8YdBm6EiNixr+OYcGjvQB/WJ8TP+Dsf9kv4eTssOseKPEDZ2j+y9MWZSfqZBXw3+09/wAH&#10;pGuX+malpvwr+G9lYzSArZaxqlyztD6MbfaVb6bq/CBTjufoBXRfDb4S+JvjJ4ws/D/hXQdU17Wt&#10;QbZa2VlA0s07egA60Af0T/8ABsN/wU2+MX/BRj9pv4ral8UvFEmrLp+iW5tbC3j8iztmMwBdYgcB&#10;scZFftfH92vxV/4NS/8Agl78Yv2H9c8e+L/id4Xk8L2nirTobSytrptt4GWQMd8ZGVGB1r9qovuC&#10;gDzz9rb4Cab+1F+zb4y+H+rQrPp/irTJrGRCcZJGV5/3gtfxHftXfs3+Iv2SP2hfFPw88V2qWut+&#10;Gb6S0nEbFo3weGRiBuU9jiv7s5yAnPAr8vv+C/P/AAQO07/gpd4bk8deA4bLS/i5pduEjkkYRx6x&#10;EvSKQ9iOzdsmgD+Zb9kL9rTxp+xL8dtH+IfgLUjpviHRiRG+NySxt99HHdWHBFf0T/sQf8He/wAF&#10;/ip4N0+y+Lmn6l4F8WbQlw9vD5+nPgAF/MJBGTk428V/OP8AtB/s1eOv2VviDd+FviB4Z1bwxrdr&#10;y1tewGPcuSAwz1UkHBrg3Pyj+XpQB/Yrf/8ABxd+yFaW6yf8Le0ObfyUTLMteGftA/8AB3N+zL8L&#10;bO9t/DbeJvGGsRxlrb7NZAWcrejSb8gfga/lcAzT44WnO1Fd2/uqM0Afqt+3v/wdhfHT9qfR7zQf&#10;AdrY/C7w7fQtBO9lKZr989GWchWjPsM9a/LPxBr174n1u41DUbqe9vryQyzzzNuklc9WJ7k+tfXX&#10;/BP/AP4IafH7/goXqunXHhzwnfaP4TvB5v8AwkOqRm3sjGOpjY8O3PCjrX0N/wAF8/8Agi14H/4J&#10;M/s0fA9dBvNQ1rxj4kuL6DxFqUjHybqSOOJlMcf/ACzUFiMZNAHxj/wSy/5SE/CL/sZ7D/0oSv7e&#10;17/Wv4hv+CW8TQf8FCPhGXVlX/hJ7Dkj/p4Sv7eV/rQAP92v5xv+D2L/AJOE+EP/AGCr3/0OKv6N&#10;pHbdgV/OX/weuo0v7Qfwh2hmI0q9ztGcfPFQB+H9r/x8x/7w/nX9vf8AwS2/5R8/Cf8A7F+D+Vfx&#10;EW1vIt1H+7k++P4fev7dP+CXbMn/AAT5+E/ylcaBb5z16UAfQFFIp3CloAKaf9YPpTqjLYdv9nmg&#10;D+ff/g9k/wCQl8I/+utz/wCixX4H1++X/B6+jSaj8I9qsf3tz0H+wK/BD7PJ/wA83/75oA/uC/4J&#10;n/8AJhXwn/7Fuy/9EJXu9eD/APBNBv8AjA34U47eG7L8D5CV7uhytAC0UUUAeP8A7f3/ACY58Yf+&#10;xM1f/wBI5a/hjr+5v9vxt/7D3xgC5P8AxRmr8en+hy1/DSLVyP8AVyf98mgD9rv+DK7/AJOr+I3/&#10;AGAj/wCjI6/pJr+bn/gywjMf7VXxG3Kyn+wzjI/6aR1/SNQBV1M/6HcdT+7YDH0Nfwu/tn2klp+1&#10;l8RY5FZXXX7vKsMHmVq/umddzMP4f51/Kf8A8HQv/BNfWf2Uv24tX+I2l6bJ/wAIP8R5jfRTxRFY&#10;LS5xh4c9OgDf8CoA+Ov+CXv7Y6/sDftw+BfilJbm6tvDt2wuYgu5vIkUxyFR3IVmIHqK/rn/AGNP&#10;+CrnwJ/b61NdO+GvjrT9a1z7CL+fShlbq1iJAJdegIJAPPWv4mwNhOcdK/Xz/gzKXd/wUS8adf8A&#10;kUX6D/p5ioA/p5gG2PGc+9fFn/Bwt/yiQ+MH/YHk/ka+1IxtWviv/g4V5/4JJfF8d20eQAevBoA/&#10;jZHWv6Cv+DJn/kBfFz/rrD/7JX8/f2OQH/Vv6fdNf0Cf8GToKaN8XFO5T5sJwR/uUAfvlRTUbcKd&#10;QAUE4oppk5+hxQB/Gz/wcR/8pm/jx/2HU/8ASeKvm/8AZF/5Ot+Gf/Y1aZ/6VxV9Jf8ABxBBI/8A&#10;wWZ+PBCOR/bq8hf+neKvnD9ka3kX9qz4Z/u5P+Rp0zqv/T3FQB/dlb/6hPoKfTLf/UJ9BT6AMX4i&#10;+BdH+JngnU/D+v6fa6po2sW7Wt5Z3UYkhuY2GGRlPBBHav5Gf+C5n/BGPxX/AME1v2hNQ1DS9Lvt&#10;R+GPiC4e50rVIof3NsWYk27Y+6y+nTBFf1/SRiVdrdK5P40/Avwp+0J8PdQ8LeMdEste0LU4zHPa&#10;3MYdCCMZHofegD+DVhsk/u46V9Qfsbf8Fj/2hP2E7dLTwF49vI9KhH7vTNQzd2UZJydsTHANfqd/&#10;wUX/AODOy8fWdQ8Qfs9a/AbeeVpI/DmsS7PKzydk54wOQF29MV+Y/wAR/wDghR+1h8NtfuNPm+Cv&#10;jXVPsrFTcabYvc27Y7hwMEe9AHv3/EW5+2Nt/wCRg8EN0/5luL/GuF+OP/BzF+1x8efCk+k33j60&#10;0OG44M2hWI0+4X6OhyK8L07/AIJI/tNatfG1tPgf8Rri4AJKJo8hYAda94/Ze/4No/2rP2jtXiW7&#10;8Cz+B7DzALi48QsbN0Q9SqMPmI9MigD4Z8WeMtc+Jvie41LWNQv9a1fUJDJNPcO0007nuTySTWLL&#10;G0T7WDKwOCCMEGv6mP8Agnr/AMGwXwk/YW8LT+K/G7r8RviBYwSTwXNzHssLMhcqUhJPzq3O7PPH&#10;FfzL/tCIsfx48aIqqqLr18FCjjH2h6AP0K/4NN/+UpWmf9eL/wBa/rAr+T//AINOVI/4Kl6ZjGBY&#10;vnn61/WBQAUUUUAFFFFABRRRQAUUUUAFFFFABRRRQAUUUUAFFFFABRRRQAUUUUAFFFFABRRRQAUU&#10;UUAFFFFABRRRQAUUUUAFFFFABRRRQAUUUUAFFFFABRRRQAUUUUAFFFFABRRRQAUUUUAFHWiigCCe&#10;Mknb/wDqr4O/4Kv/APBFjw1+3Zpc3ijwz9j8NfEq3X5bxY9sOpAdFmA6t2DcdTmvvZuTUcq/J8v3&#10;s8V6GV5picuxCxOElyyX9Wfkc2MwdHE0nRrRumfyJ/tA/ADxZ+zH8TNQ8I+NtHuNF1vT3+aJ/uzL&#10;nh0boyHHBHFccB/tfer+qv8AbW/4J/fDv9uz4fz6J4y0mH7ayf6LqkMSi8s2H3WV++PRsj2r8B/+&#10;ChX/AAR9+KH7A2sPeXFnJ4q8GzM/2bV7GIssKjJxMvVSFxlsBa/prg7xKwmaxVDGNU63ntL0f6H5&#10;HnvCVfCN1MOuaH4o+TQ1BHHvTY5FnXcrbsjg5pxNfqMZWdkfHcvRaMMKE5+hB6Gv2S/4Nf8A9smW&#10;70zxF8FdWuJJGs92raPvJbKN/rU9lUBcD3r8bcV79/wSx+Od9+zz+318N9etLoWlvdarFpupO5wp&#10;tJWAkH4gV8bx1ksMxyarTteUU5L1R7vDeOlhcbGV9Ho/mf1P27ZP4VLVbTLqPULWO4jbdHMiyKex&#10;BGRVmv42s1oz95W2gU1jg06mv1oAj6Gvj/8A4Lr/ABNi+GH/AATW8dXEjbf7UEekj3M+UxX2Axwe&#10;9fkv/wAHTPx5g0v4MeCfh3a3sT3Wtai19f2ocb0jiCtE7Drgtux9K+m4NwMsXnWHpL+ZN+i1PIzz&#10;EKjl9Sb7NfefiTax+VAq+gAqSgdKK/tWKsrH8/t3dzc+Fn/JVvC//YXtP/R6V/X1p3/HnD/uL/IV&#10;/IL8LP8Akq3hf/sL2n/o9K/r607/AI84f9xf5Cv5y8bv97w/+F/mj9T8P/4FT1X5E56tXxp/wXu/&#10;5RmeNv8Arta/+jRX2WerV8af8F7v+UZfjf8A67Wv/o0V+U8P/wDIyw/+OP5o+2zT/dKn+F/kfzTw&#10;/wCoX6Us65t5P900kI/cL9BTp/8AUSfQ1/cMvgfofzx9r5n9NP8AwQ7/AOUbPw8/69v6LX1y33Gr&#10;5G/4Id/8o2fh5/17f0Wvrlj8jV/EHEn/ACNsR/jl+Z/Q2Vf7lS/wr8jxr/goX/yYx8Xv+xR1L/0m&#10;ev5PNMTNjF/uL/IV/WH/AMFDP+TF/i9/2KOpf+kz1/J7pP8Ax4xf7i/yr9q8Ef4WJ9YnwHiF8VL5&#10;/oS7Nq1+gX/BtGn/ABspb/sWLz/0bDX5+t9yv0E/4Noz/wAbKG/7Fi8/9Gw1+jeIH/IhxH+E+R4c&#10;/wCRjS9T+hzG6kfAJ9BTx0FNc/MfXNfxr6H74fmj/wAFPf8AgkN4m/4KN/8ABQrwprcl9Dovw/0T&#10;w0lrqN4GzPcSfaZGMMa9jtIO4gjmvu/9nb9m7wl+yz8LdP8ACPg3SLXSdJsI1XbEgDzsBy7nqzE8&#10;k+9d7EgDH5adivUxWdYqvhaeEnL93T2X6+px0cDRp1ZV0veluyMpuH4de9SQHK0EUsPQ15SZ2D6K&#10;KKYBRRRQAUUUUAFFFFABRRRQAUUUUAFFFFABRRRQAV4/8R/2CPg/8W/GV34g8SfDzw1rWsXzbp7u&#10;5tg0spxjJPevYKKAPBf+HYHwAY/8ko8If+AYo/4dffs//wDRKfB//gGK96ooA8F/4dffs/8A/RKf&#10;B/8A4Bij/h19+z//ANEp8H/+AYr3qigDwX/h19+z/wD9Ep8H/wDgGKP+HX37P/8A0Snwf/4Biveq&#10;KAPBf+HX37P/AP0Snwf/AOAYoj/4Jh/AS2uYpofhX4RSSFw6sLMAqQQQR9CK96ooAhjtRCkap8qx&#10;gAAdgOgqaiigBrLk5FJIjEfLjPrT6KAPO/jd+yt8P/2k/D0+l+PPCGg+JrO4TZIt7aq7MPTf94D6&#10;GviT4y/8Gsf7J3xX1c3Vl4Tu/CCYx5GjT+XH/wCPhj+tfo/RQB+Wegf8Gi37LWi6nHcSJ4svlQgm&#10;C4vIzG31wgNfXn7M3/BJr9n/APZEIl8C/C3wtpd4yBJrl7YTTTEdyXyM/QCvpCigCvFZeTEscYWO&#10;NFCqqjAUDoPpXlnxR/YX+Evxs8ZzeIfFngHw3r2tXKLHLeXVsHldVGFBPsOK9booA83+Df7I3w3/&#10;AGe9Sub3wT4N0Pw3d3ihJ5LKDy2kHoa9ESMgj0FSUUAFRtDudvepKKAOf8c/DDQPidoT6X4i0XS9&#10;a0+QENDeW6zLz1xuBx9RXxL8dv8Ag2p/ZO+OF1JcL8PLXwtdTMzyzaO5iaVmOSSG3D8hX31RQB+U&#10;8f8AwaBfsuoy/wCkeNm2nPN7Fz/5Dr2X4G/8G3P7JvwUlhmb4a6f4kvLd1kiuNWYyvGynII2kD8x&#10;X3nRQBzngL4U+HfhbpMdh4b0HSdDtI0CbLO2SEMo6A7QCfxq/wCI/CVn4v0C60vU7eG+sb5DFPDM&#10;u5ZUPVSK1KKAPAX/AOCXXwA27R8J/Bx+tmP8a9l8AeA9J+GPhGw0HQtPt9L0fS4Vt7S0gXbHBGvR&#10;VHoK2aKACiiigCEwt5rH+8aHthKrI6q0bDaQRkMD1yKmooA+f/2jf+CXHwD/AGsU/wCK8+FvhTXJ&#10;V+5KbUQsnocpt5HvXyD45/4NLv2V/GOrNdW+n+ItEjb/AJYWF0ixj/vpSa/T6igD8t/Cn/Bo9+yz&#10;4a1RbiaDxTqiqc+Td3aNGfrhAa+tP2cv+CRH7Of7Klx9o8F/Cfwppt4yhJbl7bz5Jvc7ywz9BX0p&#10;RQBTsdKi0yzjt7eGO3t4QFjjiUIqKOgAHAH0q4OlFFADJovNA9jnPpTJbbzU2kLtPBB9KmooA+bP&#10;2n/+CR/7PX7X0jzeOPhd4a1K+wSl4lv5M0bEcsCmBn3INfIWuf8ABoj+y3rV/JOv/CYWKyHPlQXk&#10;YRfYZQ8V+qFFAH5m/DT/AINRP2U/h/rMd1daHrHiRIzzBqdyrxP9Qqg19ifs/f8ABOL4Hfst2vk+&#10;A/hj4T8PpnP7qzEjA+oL7iPzr26igCE2+ECqAoXoB2ryX4j/ALBHwf8Ai54wu/EHiT4e+Gta1m+I&#10;NxeXNqGlmI6ZP4V7BRQB5z8FP2Tfhz+ztqN1d+CfB2ieGbm/jEdxJYwCNpVByAfavRqKKACmSx76&#10;fRQBC8TE/wA/evIf2lP+Cf8A8HP2vNMa0+Ivw88NeKI2O8tc2oWQt6l1wxP1NeyUUAfmP8Rf+DTj&#10;9lXx5rsl5baVr3h6ORsi2065VIk9gGUn9ap+C/8Ag0l/ZY8JarHcTWvibWUjYMYb27Ro29jtUHFf&#10;qJRQB5r+y1+yT4B/Yu+FkPgr4a+G7Hwv4ahuHuvsdrna0z43yHJPLYGfpXpVFFAEc0ZfpXyf+2r/&#10;AMEUv2fP28L9tS8a+BNNj15gVOrWCC3use5Hyn6kZr60ooA/K6x/4NDv2W7LVIbpm8YXCxvuMEl5&#10;H5bj0PyZxX6Q/Aj4JaD+zn8IvD3gfwva/YfD/heySwsIc58uJBhRXYUUANRce3tTmGRRRQBGYcuO&#10;qgCsfxn8PdG+IekNp+vaTp+sWUnWC8t0mj+oDA4PuPWtyigD4Z/aA/4N1P2U/wBoG4uLq4+Gel6B&#10;qV1IZZr3SswyyseuQSV/IV4bP/waBfsuzTM/2nxsu452rexYH/jlfqxRQB8C/A//AINqP2TfguY5&#10;JPhzZ+KrqFleOfWHMrxsDkEbSo/SvtXwD8JfDvwq0ePT/DOhaVodlEgjEVnbJCCo4GdoyePWuloo&#10;AiSNlf7uAD1z1qWiigApsqlhx19fSnUUAeVfGP8AYr+F/wAf/EkOseMvA/h/xJqUEPkJcXtv5kip&#10;nO0H0zzXLJ/wTA+AasD/AMKp8HZHIIsx8te/UUAUvDnh+z8J6Faabp9vHZ2NjEsFvBGNqRIowqge&#10;gFXaKKACiiigDn/iT8N9F+LfhO78P+ItLtNY0TUFC3NpcrvinAOQCPqAfwryFf8Agl78AcY/4VP4&#10;P9P+PMc179RQB578Ev2W/Af7OCagvgXwro/hdNWZGuxYw+X55TIUt9Mn869BUYWlooAKKKKACiii&#10;gBrruWmlGcYwMe9SUUAZHifwVpfjPTXs9X03T9Us5BzDdwLMh7dGBFfGX7R3/Bu5+yv+0hdXV5ef&#10;DfTdB1W9bfPfaVmGZye/OV/IV9yUUAfkzqH/AAZ1fsw3160q6t8QIFYYCR30O1fp+7rqvhj/AMGm&#10;X7Kvw912C8utN8Q+JI4Tk22p3SPDJ/vBVU/rX6eUUAeF/s9/8E1vgZ+yvbGPwH8MPCegqx3Ex2gk&#10;bPrl9xz7ivbre2WBAqrtVQAoHQD0qaigCIxNx1/OmmFpOG//AF1PRQB5R+0b+xJ8Lf2tfDs2l/ET&#10;wP4f8UWs67XN1bDzDjp84w3H1rG/YK/YH8D/APBOv4Rah4H+H0d5b+H77V7jWFt7iQP9nkmChkTA&#10;HyDYMA5PvXuFFABRRRQAUUUUAFcR8Z/2dvBf7QukW+n+NfDel+JrK1l86GG+i8xYn9R+VdvRQB4G&#10;n/BL74Ag/N8KfB/1+xinf8Ovv2f/APolPg//AMAxXvVFAHgv/Dr79n//AKJT4P8A/AMUf8Ovv2f/&#10;APolPg//AMAxXvVFAHgv/Dr79n//AKJT4P8A/AMUf8Ovv2f/APolPg//AMAxXvVFAHgv/Dr79n//&#10;AKJT4P8A/AMU1/8Agl/8AQcj4UeDzx/z5ivfKKAOV+EXwU8L/Abwmug+D9D0/wAP6Msz3AtLOPy4&#10;hI/LNj1NdVRRQBC0G5+20nJ96h1LRrfWbOS2vLeC6t5hiSKZBIkg9weDVyigD4//AGoP+CFP7Mv7&#10;WF5c6h4i+GOh2utXWd+o2EfkXA+mPl/Svmm5/wCDQT9ly4n3i48aR/7K3kW3/wBAr9VqKAPzl+Ef&#10;/Brb+yb8L75ZrzwdP4sVTny9Xm8xD/3yFr7I+Bn7GHwu/Zo0WGx8C+BPDXhuG3/1X2WzXdH9HbLf&#10;rXqVFAEKwbe33ffrXieu/wDBNv4G+JdavNSv/hh4Tu7++lae4nktAWldjuZj7kkmvcqKAOJ+C/7O&#10;3gn9njSrqx8FeGtK8N2d5IJZorGLy1lYdz69a7ZhkUUUAVb/AE2PU7Ga3njWWGZCjowyHB6g14jc&#10;/wDBMj4CX1zJPN8K/CMk0zmSR2tBlmJySfqTXvFFAHmHwg/Yz+F/wA8Rzat4L8EaD4d1K4i8iS4s&#10;oBG7pnO0n0zzXphRivv6in0UAFFFFABRRRQBwf7QP7NHgf8Aak8A3nhjx74Z0nxRod8uyW2vYQ4x&#10;7HqPwIr8/PH3/Bpf+yv438STX9vp/iLQYZSSLTT7tFhjz2AZSePrX6f0UAfJv/BOT/gjV8H/APgm&#10;JeapefDuz1FtS1iNYrq7vphJK6rnA4AHc9q+sqKKACkZtopaR/u0AVdU1m30jS7i8mkCW1pG00r9&#10;lVQST+ABr+ND/guj+2Y37b//AAUi8f8Aii11I6n4e0+7OlaLKGPlvaQkhCB0Gcmv6Xv+C/v7av8A&#10;ww5/wTS8b67ZzXFrrniBP7B0iWEf6q5mViCeOm1Wr+OWedrqVpJDuaQl2z3J5oA9i/4J+fsx337Y&#10;X7YPgP4f2NvJMmvapDHeFVLeVbbx5kmPRVJNf27/AA48IQ+AfAuiaFbbfI0SxgsU2jAKxxqg498Z&#10;r+cH/gzb/ZEj8fftceLvixqIvI4/A+l/ZNMAQGC5luSySAkjOUUKRj1r+lWLiT36/wD66AJqKKKA&#10;CiiigAooooAKKKKAOd+JPwt0L4weE7rQfE2lWetaPeACe0uU3xSD3FeSQ/8ABLz4AomD8KPB/HpZ&#10;ivfaKAPBf+HX37P/AP0Snwf/AOAYo/4dffs//wDRKfB//gGK96ooA8F/4dffs/8A/RKfB/8A4Bij&#10;/h19+z//ANEp8H/+AYr3qigDwX/h19+z/wD9Ep8H/wDgGKP+HX37P/8A0Snwf/4BiveqKAPL/g1+&#10;xv8ADT9nnxLdat4J8F6D4a1C9g+yz3FlB5cksWQ2wn03AGvTkUhyT+A9KdRQAVHsbd0qSigCHyDn&#10;uf614v8AtC/8E5Pgj+1Vp4tvH3wz8J+II1Yv+9sxGxY8klk2kn617dRQB+ZvxO/4NRP2U/iHrLXd&#10;roes+G0Yk/Z9MuVSMewDKTXO2n/BoV+y7a3SSGTxlMq8lHvYtp/8cr9VKKAPhP4W/wDBuD+yP8M4&#10;VD/CfRtenjwUn1Eu7qR3+UgV9U/C39lP4c/BSxtbfwr4J8N6LHYjbB9nsYw8YHTDEFv1r0OigCHy&#10;mx6/WpUG1RS0UANddwH1qNkct06/pU1FAHl/7QP7G3wx/aq8PyaX8Q/A/h/xVZzffW8tgXb/AIGM&#10;N+tfDvxQ/wCDUT9lP4i69JeWuh6x4ZjbpbaXcqkK/QMrH9a/TKigD8s9A/4NF/2WtEvkmkXxZfKp&#10;z5dxdxlT9cIK+nP2eP8AgiP+zJ+zJf2t/wCGfhP4Zj1a1GBf3EJmmf67iV/SvrCigCjo3h6z8OWC&#10;Wun2drY2sY+SG3iWKNPoqgCuS+M37NPgX9oiws7Xxx4X0nxNb6e7SW6X0IkELNgMV9MgCu7ooA8R&#10;8Lf8E5Pgh4M8QWeqaZ8MvCljqGnyrPbXEVoFeJ1OQQfUECvbhxRRQBG8RL7h1PGfSvO/jL+yP8N/&#10;2iNVtb7xv4N0XxJdWCNHbyXsPmNEpxkD64FekUUAeCH/AIJe/s/kf8kp8If+AYr2nwz4VsfBmhWu&#10;l6XZw2WnWKCK3giG1IkHQAe1aVFADUBUc06iigApjKzHtjPFPooA88+Mv7Kvw+/aHksm8ceE9H8T&#10;Np+fs5vYfM8nPBxXDSf8EvP2f5EKn4UeD+Rj/jzFe+UUAZfhrwpY+C9AtNL0qzhsdPsIlhggiG1I&#10;kAwFUdgMVpRgqmDTqKACiiigDN8QeG7XxVol7puoW8N3YahC9vcQOMrNG4KsrexBI/GvFIv+CXnw&#10;Bj/5pT4P/wDAMV77RQB5v8GP2R/hv+zzqlxfeCvBuh+Gru8Ty5pLKARtIvoT+FekUUUARujMfb9a&#10;5L4xfAbwl+0F4IvPDfjbw9pfiTQ75WSW0vYRIrAjBx3GfUYrsaKAPzH+J/8Awacfsq/ETxPJqFrp&#10;eveGoZDkWel3KpAnsAysf1r3D/gnb/wQ8+C//BMzx7qPib4e2mqya1qVobGW5v5lkbyiwbA2gdwK&#10;+yKKAGouxaxfiJ8OdE+K/hG80HxFptrq+j6ghjuLW4XdHKp7EVuUUAeBD/gl98ARn/i1Pg7JGOLM&#10;dK7v4J/steAf2ckvB4H8J6P4a/tAg3P2GHy/OI6Z/KvQqKAGxqy5zTqKKACmOhLe3HSn0UAeMeOf&#10;+CfXwb+KPjfUvEXiP4c+GNW1rVpPNu7y4tt8tw+AMsfoAPwqlpv/AATO+A2kalb3lr8LfCcF1Zyr&#10;PDKloA0bqQysPcEA17pRQAKNoprPtp1Mk4OfSgBfMFHnKRnNfM//AAVS/wCCi+lf8Evf2aV+Juta&#10;Hf8AiLS01S30+ezs5FSYiZsblLccY715V+x1/wAHD37Mv7YNpa29n42t/C+uSQia403Wf9HNtk/d&#10;MrARsfoaAPugjK8Y69RS+X5g9sYKmud+H3xe8K/Fa0abwt4j0LxDDGMvJpt9FdKn1KMcV0sXegCC&#10;PT47dt0cEKNzllQA4p24xtjO4e55NTOflNeS/H39tn4V/sxaJqV9428deGdCOlQmWa2nv4/tar7Q&#10;53t9AKAIP29Pjdpv7Of7HvxE8YaldWttHo+iXUsfnSCMTS+W2yMEn7zNwB3r+Hzx34j/AOEw8bax&#10;qxQxtql9NdlT/D5js+P1r9VP+DhP/g4VP/BQ6BvhX8MVutN+GFhdCW+vJBtk8QSJyjY6rGp5A4JO&#10;c5GK/Jdj8ooA/ZH/AIMw/BEfiX9vD4garcQmRdJ8Kh4Hx92Q3MYx/wB8k1/TTX5D/wDBoz+wrdfs&#10;8/sXat8Sde02S11z4j3YktBPA8NxBZx5XaQ2PlcqHB7jFfrxQAUUUUAFFFFABRRRQAUUUUAFFFFA&#10;BRRRQAUUUUAFFFFABRRRQAUUUUAFFFFABRRRQAUUUUAFFFFABRRRQAUUUUAFFFFABRRRQAUUUUAF&#10;FFFABRRRQAUUUUAFFFFABRRRQAUUUUAFFFFABijFFFACFARWZ4i0Gx8TaLcWOpWlrfWNwpimt7iI&#10;SRyKeCGUggjHrWoeRULRqo69KcZOLutxSV1Y/LL/AIKIf8G4nhj4wz3/AIq+Dt3B4S8RzgyyaTOC&#10;dPum6/LjJjOOAFAGetfjX+0H+y/4/wD2VfF02i/EDwvqfh28hcoj3ER8icfwskgyp3DkDOcdq/rh&#10;CY/D1rivjh+zz4L/AGjfCTaJ418O6X4i07JdIryBZPJcgjemR8rYJ5HNfp/C/ilmGW2o4te1prv8&#10;S9H1+Z8lm/B+Gxf7yl7s/wAH6o/kYB2x+o/iP+FH2qewZLiBmhmt2EiFTgqwPY1+zH7bv/BsdY6l&#10;Fea58ENdayvpJdy6Fq0h+zbeSxWblgfRduK/MX4u/wDBP34zfBb4i2/hHX/AOuW+s6jdLaWPl25e&#10;G9cnCmNh/CexOK/cst43yfNMLJQqqLs7qWj/AOD8j83xXD2OwdRNwb13WqP6hf2XPG1v8Rf2fPBu&#10;tWr+ZDf6PbOGznOIwp/UGu/ryn9h/wCEl98Cv2UvAvhPUpPMv9F0mKCc+j43EfhnH4V6tX8j45U1&#10;iKipfDzO3pfQ/cMNzeyjzb2V/UKa3WnVG8m1/Tj865XsbEdxMtvbSSMdqxqWY+w5r+YL/gsT+1BH&#10;+1l+334u1+0ZZdL0cromnyoflmhhLENj13M35V+zH/BdD/gofb/scfsvahoejah5PjrxlE1npywy&#10;fvrRDw84wcjbkYz1zX85ckzTzvJI2+WQlpCT95yck/ma/e/Bvh2fPPN6q0taP6/5H5rx1mi5Vg6b&#10;83+gq9KKaC3+TS5PpX9An5ibvws/5Kt4X/7C9p/6PSv6+tO4sof91f5Cv5BfhWc/Fbwv/wBhiz/9&#10;HpX9fWnf8ecP+4v8hX85eNv+94f/AAv80fqnh/8AwKnqvyJz1avjT/gvd/yjL8b/APXa1/8ARor7&#10;L7mvjT/gvd/yjL8b/wDXa1/9Givyjh//AJGWH/xx/NH22a/7pU/wv8j+ai3OIV/3aW5H+jSfQ022&#10;OIvwFOn/ANTJ/umv7gl/Dfofzx9r5n9NP/BDs7v+CbHw9/69f6Cvrc/dr5J/4IdD/jWv8Pf+vX+g&#10;r60duCPb86/iHiP/AJG2J/xy/M/obKf9zpf4V+R47/wULGP2Fvi//wBihqX/AKTPX8numttsIT94&#10;eWu724r+sX9v20n1X9iT4s29rDJcXE/hPUo44413M7G3fAA7k1+An7Fv/BC/46ftV2+mahdaKPBX&#10;hmYR+bfav+7lkiOMvCmDvI54bbyK/VPCXO8DluGxNfG1FBXjvu/TufGcaZfiMZUpQoRvv+h8dliZ&#10;FTaXkchURBlpGJ4AHWv1b/4NxP2Hfid4P/agm+KWueGb7Q/CJ0afT7ee9j8p7uR3jb5FPzADac7g&#10;K+5f2Lv+CC3wT/ZNkh1G8sG8eeIomDfbtYjWSNWU5VkiOVRhgcg19uQ26RKqqoRV4CjjFZ8beKVP&#10;MKEsBgIe5LRye79EPIeDnhqixGIlqui/zJkHy07b7UUV+Kn6CGKMZoooAKFXb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yf7v40+or2KSe0kSOTypGUhX27tpxwce1AH8yX/B4H+2v/AMLi&#10;/bC0H4WaLqV3Jo/gCw338cVyTaXNzMQw3IDgvHhlyRkZr8eYo2mk2qMs2AK/pW/aQ/4M+NB/aY+O&#10;vizx5rHx28TRah4s1ObU54l0KFkiaRy21f3nQZwK5fwz/wAGS/gfQvEVjeT/ABu8TXkNrMsrwHQ4&#10;UEoU525EnGaAPsr/AINtf2RYP2Uv+CXfgl5bGay1zxpGdd1FJ4ykySS4XY2ecAICB719/fxDp71Q&#10;8KeH4/CvhjTtMhbdHp1tHbIxGNyogUcfhWgEw2aAFooooAKKKKACiiigAooooAKKKKACiiigAooo&#10;oAKKKKACiiigAooooAKKKKACiiigAooooAKKKKACiiigAooooAKKKKACiiigAooooAKKKKACiiig&#10;AooooAKKKKACiiigAooooAKKKKACiiigAooooAKKKKACiiigAooooAKKKKACiiigAooooAKKKKAC&#10;mSLk/hT6aUyetAH5c/8AB3PpV1qf/BJHUfs1rcXBh8RafLIYkLeUgc5ZsdAPXoK/lOHP3fy9K/vd&#10;+IHw10L4q+FLzQfEmk6frmi6gnl3NlewLNBOp6hlbgivzx/bF/4NZ/2Z/wBqG4u9S0fSb34e69cg&#10;Ktxoz7bWIZ7WwwlAH8r/AMOv2hvH3witZIPCvjXxV4agm+/HpmqzWiv9RGwzXfaN/wAFI/jxoUBj&#10;h+LXj4q2P9Zrdy5/MvX6oftN/wDBlt8QPDd7a/8ACpfiJo/iaFyftH/CQL/Z5i9Nvlh8/jXh2pf8&#10;Ghf7Vmn3HlqfAtzjPzRapIy/+i6APhrWf+Ci3x38Qj998WviAMDH7vXbmP8Ak9eY+OviP4g+KGuP&#10;qniTXNW1/UXGDc6jdvczMPdnJNfpdbf8Gif7V1xcInl+CYtxxvfUpAq/X93XrH7PH/BmL8YvEfjK&#10;OH4m+NfC/hrQGXLXGizG+ulPpsdEH60AfjAqce/pX6c/8EL/APg388a/t6/FbS/GHj3S7/wx8K9F&#10;lS6uJLyBoptYIwyxRKRyp4yTgbScZr9hP2Gv+DVf9nX9lHU7fWPEUV58Ttctydk2rxqtmQcdbbLI&#10;cepr9MNI0G10DTLexsYYrOztI1hhhhQIkSKAFUAcAADGKAKfhLwzY+CfDOn6LpsP2bTdKto7S0hX&#10;pHFGoVFH0UAfhWxUZhyzHPU5HtUlABRRRQAUUUUAFFFFABRRRQAUUUUAFFFFABRRRQAUUUUAFFFF&#10;ABRRRQAUUUUAFFFFABRRRQAUUUUAFFFFABRRRQAUUUUAFFFFABRRRQAUUUUAFFFFABRRRQAUUUUA&#10;FFFFABRRRQAUUUUAFFFFABUZGFqSigCMAlaHj+T/AAqSigCBosKoAb61DcabHcSozQxs68hmUEj6&#10;Vdoo16BYhgRlc5zjHHFTUUUAFeTftrftNaf+yB+zb4s+IWpQyXFv4dsmnESDc0r9FGPqRXrNcf8A&#10;G/4LeG/2g/hzqvhHxdpVrrXh/WofIurSfOyVeDg45rowkqUa0ZVk3G6ul2Mqyk4NQ36H8pv7Uf7T&#10;fib9sb44at8QPGF0bjV9WbEaBsR2sCk+XEg7KuTxXnn3v4uPQDoa/oD+KP8AwbLfAXxxdyXWk3Xi&#10;rw7M33IbS8QW6n/dKE/rXg/i7/g1InubyRtB+KlvaxZ+QXtk8zKPcqRX9OZP4ncOUsPGjBulGKtZ&#10;xf6XPyLHcI5rOrKq/eb8/wDM/HdTjrS7xX6i+Lf+DVb4n6Pbu2l/ErwvqzLghDp8kBbnnlnxwK8/&#10;1X/g2n/aIs7tltx4XuoVI2P9vSPcPoTX0NLxG4emrrEL53X5nl1OFczi7eyZ8L/Cxv8Ai6/hf/sL&#10;2n/o5K/r405gLOH/AHF/kK/n5+HP/BuR+0VoXjnRNRvLfw1DDp+pw3Mm3VEZvLSRW4/AV/QJaDyr&#10;VVYfdUD64FfinixneBzLE0ZYKopqKadumqP0Dg3L8RhaU4148t2ty0vIr41/4L3/APKMvxx/11tf&#10;/Ror7JjPyDH1rzD9sP8AZa0P9sr4Gap4A8RXWoWek6s8bTy2UgjnGxtw2sQQPyr81ynFQw+NpV6m&#10;0ZJv5NM+sx1KVWhOnHdpr70fyWQtiHOf4RVnTtKvPENz9lsLW5vrqQYWOGMuxJ4Ff0c/Cn/g3y/Z&#10;r+GunpDeeEJPFDLx5msTeczfXaFr6Z+En7Jvw1+BegR6X4T8E+HtFsYvmSKG0Vse+Wyf1r97zDxo&#10;wkYOOFoyk7dbJH5thuAaznetUSXkeRf8EZPB2reBP+CePgHTda0270u/htMvb3MeyRcgYyPevqPa&#10;WHfp2osoI7e3VY41jjXhVUYAH0qavwDMMY8Vip4pqzm27erP0vC0VRpRpLorFWW3Eo2su5WGCCM0&#10;LbCGPYq7UA4UL0+lWqMZrjOiyIVj2rgLj0p6Ltp9FALRW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CNVOWGMcZ4pYwQvv6+tPooAbglTmo/LY5PTPYDkVNRQAiDC0tFFABRRRQAUUUUAFFFFABR&#10;RRQAUUUUAFFFFABRRRQAUUUUAFFFFABRRRQAUUUUAFFFFABRRRQAUUUUAFFFFABRRRQAUUUUAFFF&#10;FABRRRQAUUUUAFFFFABRRRQAUUUUAFFFFABRRRQAUUUUAFFFFABRRRQAUUUUAFFFFABRRRQAUUUU&#10;AFRSEM/T86lprLuNADVWkcbPxpWQjpTgGx1o1DzIwvHenoi7cbacAaQJQrgMZcH7tKI+B9acU4o2&#10;GpfkHoNCY4/KiSPJ56U7YSaGTcarzAb5YkFHlgU4Jijy6nqARjatOpqLtFOqg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ZUEsDBAoAAAAAAAAAIQD4bfhkyL4AAMi+AAAUAAAAZHJzL21lZGlhL2ltYWdl&#10;Mi5wbmeJUE5HDQoaCgAAAA1JSERSAAAD6AAAA+gIBgAAAE2j1OQAAAAZdEVYdFNvZnR3YXJlAEFk&#10;b2JlIEltYWdlUmVhZHlxyWU8AAC+aklEQVR42uzdb7Cc1X0n+MdIIALCXGwMxmC4wICNZ21LxJ4Z&#10;NmUkZuypDdQuYkjiZGsquoQ3mcokSDVVG1fFCdLEU+XdrRTSxKnJi2GRXFM7Q2IH8SJ27dg7SHg8&#10;zIxtJOwtwFCIiw3G/DHIRmD+WLD96/sc3UdN3799uvt5nv58qpqL7u3bt/vp7qfP95zfOaco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VuwdDgEs4Tf/&#10;3W2d/25wIACABf2Hf3qNgwAMaq1DAEuKcL7ZYQAAAIbpJIcAAAAABHQAAABAQAcAAAABHQAAABDQ&#10;AQAAQEAHAAAABHQAAAAQ0AEAAAABHQAAAAR0AAAAQEAHAAAAAR0AAAAQ0AEAAEBABwAAAAR0AAAA&#10;ENABAAAAAR0AAAAEdAAAAEBABwAAAAEdAAAAENABAABAQAcAAAAEdAAAABDQAQAAAAEdAAAABHQA&#10;AABAQAcAAAABHQAAABDQAQAAoLnWOgQAAOS0+UPndr9uuOisYur0Uxa97uxzRzuXl4sjL79eHHri&#10;RQcPENCBejRk2io1voZh6rRTig3TZ9X2/q3Wchq1izk0+2Jx5JXXJ/I9sZJGfo733v4Hn1nW9abf&#10;c3rnsr51r9VxvW+X+zznOO51N+73exzjLR97f/HRznkr3lPx78Fe5y93X+sHHnq289he6LzHnm30&#10;+QxAQIcGOfj5a7thrO1u+sv7ij0HDmcPsff8ySe7jf1B7frqw8X2L36nFsdqx699pLj1xg/X8piP&#10;omMix3Maz2U8p4u543evKmY2XZIloF/zp19fsiPgnj/+ZJZjdPEf7Gt0SI/n9vE/vz7L+3ap13i8&#10;nuIc23YRXi/+/btHGmIjhN/yqx/sBvNBA3m/245LtQMtOmPivXagc9n37Sc1HgABHRheIJkEwxjB&#10;isZhjkZ+iKBWl4C+6YpzstzOrTd+pHEB/bbf/uUsz+lyqg9yhYrljMLnrJKJ91KTA3qMnOd63y51&#10;XhmkCqVJUkXCcqs5BrHlYxd0z72jrvyKz8q4bOv87eiI2PetJ4u99x4eyWMGGCWLxAGNteXjF2Rt&#10;4EbDs00igOYYIR5lA7zt0z2gqeK9+fi/3lLc9S82jf19GufrOLdFVUrcp20ZO2sBBHSA1YTzTpjO&#10;3SDbuunS1h2nGOlyX4HVio6+CMJxyV3Knuv+ReVNTJuI6UGCOiCgA4zBMML0MEL/uDVlVDqNiAH1&#10;Ee/JmMPflHNIrN0hqAMCOsAYGmLDKkfPWTZfF00Ymd52rdFzqJNYRDEuTQu6KahHx0Lbpi0BAjpA&#10;LQ0zRF//sfe373h1Gql1LE2t2nq10XOoS8DNtcPBOMU5L+bLx8VoOiCgAwzRMEN0G8vcQ6zoXlcR&#10;BOregQCT4o5/dlWrppvEOX1StjMFBHSAkYsgN+yyxTaWucdjqmvHg8XhoCbh/HevamVZeFpIDkBA&#10;B8gdNEdQgt7GwBjhvI7zvGPxKSNbMH6xVVmbF2rc+eXveZIBAR0gt60jaEBGYGxjyXUd53mbew7j&#10;F+e8W3/tw619fLu++nCx/8FnPNGAgA6QU4TmUY22bmnhYnFx/Oo0Qla3+wOTKsq/27qQ2uxzLxc7&#10;v2T0HBDQAbKbGcLe5wvZ2tLgWKfyfXPPYfxiznkT9jlfrZv+8r7iyCuve6IBAR0ge2geYTl0W8vc&#10;43HVoTEeo3VGz2H8bvvtj7X2sSltB5porUMANCVYjjowxwjv9i9+p3XHMh7XuButdV5VHiZFdNaN&#10;4rx66IkXiyMv9x/Fnjr9lKFMXVLaDgjoAAuI8sJBA+E4Ss5jHnobA3qUtEajPBqw41LnfdmhaeL8&#10;uppz7DCnmew5cLi4+9s/LPZ9+8llXT91wm760LlZdndQ2g4I6MBYxQjFxs98pbWPbxzl0GlRuji2&#10;bRMBORqw4zCqUTvIKd4vETrbIipYhrHneQTy7V/89oo7AOM8G5cU6OMcEZ2k0Ymw0vOF0nagycxB&#10;h5ZYqHywDaIROa5y6LYuFjfOEvNbb/ywNyyNM86Kk2HY/KFzst9mdGDc8GcHshyruI0I2hf/wb7i&#10;mj/9+rJH4pW2AwI6wJBdP8Ytz9q43VqIcL7t2tGvoh4jYW1eMRqaYlPm92GE82FV5cRoeAT/COtL&#10;VTEobQcEdIBhh+SPXzC2v93mQDnKVfETc8+hHnKe12LUehTrdcTfiQAe07n6lbArbQcEdIAhi7nn&#10;417texxBdhSi82GUc/u7c17H2NkCzMu5cvrOL393pKPWMVc9yt6ro+VK2wEBHWAErq9BiXmbQ+Uo&#10;Ox/q0NkCFNkXadz3rSfH8jii3P3i37+72Pnl73VL4JW2AwI6wBANa5Xhpt6PYdhcbmk0CsPc0glY&#10;SUBfn+22unucjzEYx9/e8aXvtnK3DUBAB6iVHCPX0XjL0Xi8vqWLxYVRjKLH6Lmt1aB92ryDCICA&#10;DlCRY8Q15iTmmJfY5jL3UYTnts7jBwAQ0IHWi8CYYxGjfd/+YfcyqChzn9nU3pA5zPLzeB5trQYA&#10;IKADDZVj//GYkxgr+8Ylx/zENpe5D3MBN3PPob10vgEI6MAE2JphtHrvgcN9/3/1nQYXtHYV8mFV&#10;CIx6Kzdg9LzHAQR0oMWiJDpXeXu//x8opLd4LvowRrpnNl3qBQ01k3tht1tv/IiDCiCgA22VY/Q8&#10;lbcnqdR9UG0ucx/GaPctv/oBL2iomdxbksW5447fvcqBBRDQgTbKMf/87m8/+bbv5RhFjzL3Nm8X&#10;lnO19WHOawcGk6PDsvf9LqQDCOhAy8SCQzkC8L5vvT2M55iHnqsDoc7HP9eiTxaHg/rKPYqeQvrj&#10;/3qLheMABHSgLXKM4C60antv2fuq72PLF0TK8RxEAz3HOgLAcBx48Jmh3G50sN7zx5/sBvVtv/rB&#10;VlccAQjoQOvlWIRtsVL2HGXuETzb3OiMUbBBH5/Rc6i3/UMK6NWgfttv/3I3qMclyt/j3GJ0HWBx&#10;ax0CoDbhPNM2ZouVssfPtmUIj1HmvuurD7f2uYiAvf2L31l1wzyeS2iTtnXKpYqiUTyutABldRHK&#10;I6+8XhyanbsPTzz/cuf/X+h8742hdxwACOgAy5RjhfSFyttzN0qjzL3NAT0a0ju/9L1uI3o14R7a&#10;JkaAx7kIWrwXd3/1+8WOL303223uvfdwceuNHx7L44nO2IVG01N4P/DQs93gvv/BZ1d1LgIQ0IGx&#10;iYZOlBHOPnd0jA3IN4ob/uzAqhtrObb4Wk4Je1xn0FH0tFf7MBZaymHPgcPd6QKrrUhIz8dKOyEG&#10;fR6jEb7vW09m3+4Nmi7eW5uuOCfrbe76ysPdrRDrtttCCu/VAB/n2hhdjyqoup53AQR04AQxKjzu&#10;MsxoUK2mRDHH3POwnJXaYwu2HGXuMYp+aJVl4MMWI2NhkKAbI+ErDeiDbq0WI4Tx+hHQYfjSqPy4&#10;RtFXInWKxrk7qqDiHLfnwGPZt4sDGDeLxAG1MIry9iQCYI5yybpvt7bzy4OVwqZ5oysN9YOIBjcw&#10;OjGK3rTy8Tg3RadCVI3d9S82WXgOENABcooR1xyLiq1k5D7KqHM0Euu8lVh0WAy64NJKtlyL53CQ&#10;Co4oyzcaBqMV4fymf3NfY+9/nHdiW7e42NINENABMshVznz3CrZQuzvDdmvdAFvzUuydX/7eQL/f&#10;Ow90MYOOnu9u8aJ7UGf7vv1kt4OsydI6LDt+7SOeUEBABxh3yO0uLvbt5Y+Kx3Unocw9RtAHHZVe&#10;zih6jFwNUmYa99PCTzA+N/3lfSs6h9ZVlL4f/Py1RtMBAR1gNXKVia+mZD1XmXvd9/wedC56VDgs&#10;1di99cbBRq2MnkMNQvq/ua8V+5DHZ0qE9DpPQQIQ0IFamtl0aZbbWU3Jeq4y9+trPooeHRGDVgss&#10;Vr4+6NZqMcLfhpE7aLo4T1zzp19vfLl7Oi/d8yefFNIBAR1gJVayCNlijcrVBLxsZe4fr/cIetpK&#10;aRCLbZ+27Vpzz6FNotx9+xe/07jV3YV0QEAHGEA0mnLMExykVD1HmXuuVeiHadDty7qPcYGOiEE6&#10;WSIAtGG0Dtpm11cfLjZ+5iuNL3lPIX2hDkYAAR0gBbsxrN7e68BDeRqfdS9zjzLyQYNwv3nmy5mf&#10;vnjHweHGj9JBW8V5I0reY0S9yVsgRji/459d5QkFBHSAxeRaAX2Q+cs5RtBTUK37CM2gpeT9FsQb&#10;dIqC8naov+hIu/gP9jU6qMe5q+6VTgACOjDWxlKW8vYBFxdb7fz1vo+p5nPRYxuzQctVq4vFrWSP&#10;9IWeuyaPysGkBvW0kFzTql9u++2PeRIBAR2gn1wl4TlWYp+U1dzD3nsHK3OPQJ4WXDJ6DpMpOvpi&#10;NP2sm/+6uOHPDnTDehM626JTeCbT1CoAAR1olVyjzTlK1HOVuUdVQN3L3HM0pGMUfdCGbo7RfJg0&#10;8b6pm6iEibAeI+upDD4WmIv3dx1H2HPsHAIwTGsdAiCXaIwdml26AZlrvnaubdJSmXuO+YnR8VD3&#10;Vclj5Pq23/7lVf9+PH+DjkIZPadpdn75e8WOL33XgVhEv8Uo41y/YXpux47p96wvPnrRWZ3vndz9&#10;3jg6NKMKKO6L6TWAgA4MVYysXPMvv96IOYF1Km+v3laOgB6jM3UP6HH/bv21D49ttD/HivIwaio+&#10;Vic+kxY6dim8x7SZTd01Lc4ZyXkpFijdpZMQqCkl7tCWRtDLrzcinOfcMzxXaXrO20qjM3VvMOc8&#10;dis16Dx4oF3hPcJyzGWPOe2x93r8e5ifZ5sGWNwSYNiMoAMjlWvueVQMxMhLTt3bvGjw22zC6MzO&#10;L393bIsl7fqKkStg4fPwoS9+p9j5pe8V2679YHHrjR/O/jdipB5AQAco8i3QE0H6nj/+ZD0fYyf4&#10;1j2gR5l5rnn3K9HErZmA0YvzRMz53/etHxb3/Mkns5a+x23FxbkIqCMl7sDIROn35gkoLYzOg7qX&#10;uYdxLNQWI/cAy5XWV8l+ns5cgQUgoAONs6UB+4RP0mONuZ+j3LYp/p6Vk4HVhPRYRT+nJnSiAgI6&#10;wFBt3TQ5+8/GXuFNMMpRdFurAauVe+2K2PINQEAHJlaUfedYgK0pYnSmCY93VHPC05x3gNVYbLs2&#10;AAEdYIUmafS8aY9591e/P/S/Ye45MKhRTskBENCBVpuk+edNe8zD3vZs3PuuA+3w01fecBAAAR1g&#10;UE1Z1Ty3ppS5R4COUvdhiRF62xkBAAjoQA00ZcG0SX7sw1zAbc+Bx7wJoCHu+N2rihdv//VipoZT&#10;dC4628rrgIAOMLAtH7/AY6+5mNs5jAWYYmTe1mrQnHAewXzqtFO6/3/bb/9y9//rYvOHzs13zpt9&#10;wRMOCOjABAbUj11QqwbeqMVjj2PQBMMYRd9772FvAmiAbb/6wbeNmsf37vmTT2YNxqsVU4ZyTpU6&#10;Yj47IKADk+j6CVwcrqnHILZByznaHSPytkWC+otgHqPl/cQ6Gvf88SfHPpp+640fyXp7zk2AgA5M&#10;nO7o8QSXtydNOgY5t0Mzeg71FwE8ytmXEqPpj//59WOZmx5VSDn/ru3aAAEdmNhgOsnl7UmTytxj&#10;O7QcK67HSPwwV4YH8oTzKGFfybkswvzj/3rLyMreux0I/+yqrLdp9BwQ0IGJpLx93tZNlzbifuba&#10;cs3oOdRbN2x3gu9qOlFjLniUvcdlmCPqcdvRgZC7o/eAgA7U2FqHABhW4y/XqHHMjX5gTCWJm644&#10;J8tIUVosrwn7gcdicdsG2B4uHuOurzzsTTAkdd+6b/a5o61cuT9Gctsy8hrnogi+8ZgGEefGuMT8&#10;8OiUiy0Vczz3cb9izvswRunj/BSfKQACOjBRco6q7PzSd8c2ZzCCda5GYpT8N6HsO5Wnr/Y5zFUm&#10;z8KvyTpPmYjXz8V/sK91xz0C40ILqY1bnB83fuYrK3osg4bzqhhRv/XGD3cvacvGGKWO18Jyz91x&#10;no37tLVz3sl533qZegMI6MBE2popoK+kgTcMMdISYTNHiWWU/DelcRijYasN6DkXmqN5cm6FxfJE&#10;oI2Au5wR/rTX+TDvS1yqVThxHo/Kiv6vl/Ujfc0MYztJAAEdqH0DPdcIyL5v/3DsjydGhHM0aJtU&#10;5p62SFtp9UDurdqAfOI8No5V2HPvYb5a0UHq/ATUnUXigOy2ZFwcbm8NRpzvzthJ0KQt17Z/8Tsr&#10;asxGpcP2L37bGwBqeV6+YFnbqbWZ6h6gCYygA9nlWsRq3OXtSc4y9zg2TSlzj2Mfc4mjGmLq9FOW&#10;eK6OGpmCCTgvNzecf885ChDQgckTYS5XKWMdytuP35dMZe7p+DSpoViHThJgMLGuxKj2Lq/jOWzH&#10;l4yeA82gxB3IamvG+Y1312grnAMP5dteaYv94YERi8qdG/7swMTtsBCPNx43gIAOTKRc4TMaVXXa&#10;czhG0HPZOoZFmgBius41//LrE1PqHZ8jk/R4AQEdoCecX5CvvP1bT9bqsUVDb1+mEf2c0wAAViLt&#10;md72/cBTODdFBxDQgYl1fcbS7btrNP98GPdp0hdsAsYbXm/6y/u6pd9tHF0WzgEBHaDIt4VYztHq&#10;nHKO6puHDoz9nNY5z8Zoeqxw3hapQkA4BwR0YLLD+ccuyLINWe4gnFPOjoMocY9Sd4Bxn9dihfPY&#10;UrHpZe/R0RDh3JxzQEAHJt7WTZdmu62cK6bnlrPM3WJxQF1EqI2y9xTUm7TaeywoGsHcVmqAgA7Q&#10;ESPnMYKeS11H0HPfN2XuQG2D+u/f3f1a51LxCObX/OnXuxcl7UBbrHUIgIGD5sczhvNvP1nrkZtU&#10;5p6jQyLK3Dd/6NxabScHkM51MZIel5iOExU/0ak47h0ouufgbz1Z7L33sHMn0EpG0GHMcvX6j3P0&#10;YNMV52ZreO3+6sO1f85y3sd+89APPPTswMdx9rmjjX1P5LjvR15+fWTvmeWEhEkKEks91kOzL2br&#10;hDs0+8LQX0tNCdPDfI3Fe2X7F7/TLX+PS/z/KDtTU8dodWRfOAfa6h0OASzhN//dPZ3/bnYgAOBE&#10;0ckYlUAf7XxNVUE5OgSiI+eBztcI4o0pX/8P/1S7GhiYEncAAFYfpnsCdKxLsmH6rOMBfur0hXf4&#10;iGqX9Ps5qysABHQAACZeteReKTrAypiDDgAAAAI6AAAAIKADAACAgA4AAAAI6AAAACCgAwAAAAI6&#10;AAAACOgAAACAgA4AAAACOgAAACCgAwAAgIAOAAAACOgAAAAgoAMAAAACOgAAAAjoAAAAgIAOAAAA&#10;AjoAAAAgoAMAAICADgAAAAjoAAAA0CDvcAhgYVfd+9Dml5975a5jbxybmsTH/873neFFAAAsZn/l&#10;/w+UXw91Lkfuu/qK/Q4PCOiQK5zPdL7c4UgAAKxahPXZzuWBCPNCOwjosJpwflvnyzZHAgAguwjp&#10;Mdq+rxPYDzkcIKDDQsE8StkjnM84GgAAQ3ckgnrncncnrO9zOBDQgWo4v6dz2eBoAACMLazvNrKO&#10;gA6THc4jlN/VuUw7GgAAYzcbQb1z2dMJ60ccDgR0mJxwvrkM51OOBgBArUQ431PMjarPOhwI6NDu&#10;cD5TWKkdAKAJIqjvFNQR0KGd4dxK7QAAgjoI6DDGYB6l7DFqvsXRAABopCh9jznqu8xRR0CHZodz&#10;K7UDALTDbOey3RZtCOjQvHC+oQznFoMDAGiX/Z3LTcreabqTHAImJJxvEc4BAFprc+dysNPms74Q&#10;jWYEnUkI5zOFldoBACbF/s7lBnPTEdChfuE8gvmMIwEAMFGOlCF9v0OBgA7jD+ZWagcAILZj2+Ew&#10;IKDDeMO5ldoBAAixwvtNSt4R0GH04dxK7QAA9DpUzJW8zzoU1JlV3GlTOLdSOwAA/cQgzsFyMAdq&#10;ywg6bQnnM4WV2gEAWFyUuV9z39VXHHIoqCMj6LQhnN8hnAMAsAzdtYrKykuoHSPoNDmYW6kdAIDV&#10;ioXj9jgMCOiQJ5xbqR0AgEFcY690BHQYLJxbqR1ojMtOP7U4Y+38jLKnX3ujePrVNxwYGLPzTj25&#10;OG/dycf//dIv3iwefflVB2bymJOOgA4DhPMoZ79DOAfq5MozTysuW39qJ4yv6zb6I5SvX7v0Mi8R&#10;1H/cCeyPHH2t+/X+I68ICJBRvBevnDqteG8niF++fl33a7xHl3K0DOvxHo1OtYOd9+b9P33FARXS&#10;QUCHSjifKVq4GNynz39XcfW717f++dv12LNLBo9rzz2zuK5zqZPqiEo00OoywhKNzm2XnjPw7UQw&#10;3H34mZHf/2gg33LJuSeMLK/2+fnMg0+O5f5f/e4zuu/djZ1wnlMEgwgC9/7kpc7laOffxxr7vl+/&#10;dk3x2cvPy/I8x+t0tZUHdTy3jOt89rlHnl70NRWdTTdfdPbAfytew7c/8fxYXnPxvoz3ZzyW9Wvz&#10;rod8sPvePNp9f466EibOmdHJ0MTnJefn13Jex6s027ls7IT0I1rdjNNah4CGhPMI5jNtfGy3XHLO&#10;RDyHV5+9fslgGw3o3GEny31PHSgXnthIi3D7jU4jbRyjKnE8cxyruI1xBPQITLk6pqIRPqrnIBr9&#10;Oe97/4BxUhkw1nfDegSBO596sZEj69s657dcxyoa49EoX426nlvG4fLT1y36folwnuvcMsogOIr3&#10;ZnpccYnP7kdffq3z3nxhZB1pnz7/rCz3f/2aNWM57+f8/FrqdbxK08Xc6u7XCOkI6LBwMLdSO7WU&#10;GmnRYEoh6ivP/FQJZEtFw//mC89eVmls7rAefzsu0Sm0nEqUupgbyTwjawBbv/bZRlcU0J73Zogp&#10;LVEhEp8Bd/7ohW5HWhNen/G5FZ9XptP0Fesc3da53ORQMC72QafO4Xy6mFsMTjin5kFkLkR94SMX&#10;Fl/++KXd/6cdohTzLzrPazTCxxEAqqJDaO+V0937EuG37mIkM2d5caosgBCVM3G+rcN7M16b0Unw&#10;N537k2N6wCjkmCLVYjOdNug2hwEBHU4M59GDebCwjRoNEw3FaDBGw/FKJbWNFg3tCMR1K42ODqC/&#10;acDrK+fo+TBvk2aJzqnPf+iCbofouIP5QkF975UXdzv36izOaz6jFnVb2RYFAR3KxeBso0bjg3o0&#10;IKMh2YTRTk4MANHAjoZ2fe/jSd3XV11H69JCXfkD+nrvpwkWHTTROVX3SooofY/OvbqPpv/R5ed5&#10;US3urnKqJQjoTHQ4j5Ii26jRogbl+mLvxunaj6aQGtandgNANLCbIDoR6ljyPswApcx9MsWOJ5//&#10;0PnZV2WfxPdnEh3JcVxZ0HQxNx8dBHQmNpzf4URIG0UjKEZTzE2vfziP+eZNCgAhXldz97s+IWCY&#10;jX7bpU2eCLlN3fGkju/P3k4EVSmLivno1kJCQGfigvlU5xIl7TOOBm1vZArpwvlw7v+67v2vg+iQ&#10;GmYFQsydrdvcY5w3l/P+rGMQjnNeju3bWu4Ope4I6ExSOJ8u5uabb3Y00NhkPA3UNcVnP3BeY8N5&#10;NQR8tgZzSkexkJvF4iZDVGK05XxZl/dnP+Papq5BIpzf6jAgoDMJ4dxK7UykbZeca056jUSjuSlz&#10;zpcSYWbcc0p/431njeRx0m7RCdPUsvaFH9P6zmM6t7YhncU/ujvt1s0OAwI6bQ7nM4WV2plQMVI7&#10;t9iReX/jFmG2bYuORagZVwdQ/N1RjMRFh4oRvzafI9fUdrR58HPOWbXc3iw6vWy7tiTrJCGg01J/&#10;fZ+V2pl4ES6MWIw/BLT1OYgOoHE18kdFmXt7za183t4m6h/VdGX3um8LVwMbygEmENBpVTi3UjuU&#10;6jqSMim2XXJOa0NAtwNoDI3tUVYjjKKUntGLc2Lbt9KrawdtLMBo+siSbrVgHAI6bQnmU52Lldqh&#10;hxGL8TWQ294Q/fT73jXSMvArR7y6+txq8dZyaJs/amlp+9ven+efVctpGiq7ljTduWxzGBimtQ4B&#10;IwjncTK7q7AY3EQ7+os3HYQ+0ojFV575qYPRskbowZ++UtzfucRr/9Gjrx7//ns7jfIULiPUDmsU&#10;P243HufnHnl6JMd0HB0e8Td3H37VC7ol4vkcdmjtvh9ffnXJ9+Yo1jkY5ftzuVL1ze1PPO8FubBb&#10;rrr3oV33XX3FEYcCAZ0mhvMI5RaDG4GnX32j01B9ttPgOFbL+xeNoVF69OXXVnUsomE26rLn6wT0&#10;kTdAhxUm4314+w+eL+79ydGFX389T3XMpY7RtI1DmO4QjzPuT9yvYRvHnPAohd59+JklrxfPx7DE&#10;XOKcuwDEc/Xj14bzfL3UCaSPdM6NdTXMjrPoMLvzqRc7r4WXFr7ST9/+eRDvzWGdL0b5/lyJqL6J&#10;Y1XX9kQNRJs2RtF3OBQI6DQtnM8Uc/PNhfMRiAbdog2PCbP1/scH+v0Y2bxs/and0DTs+ZDxN6Ih&#10;GKM6DN9vvG8425BFQ3s1o07xvo1LBNxhLI7VDQFDHg2L+z6O+fxptHOp986dT73QvQxLPG+5QtzW&#10;g7MTGYyGNUUiRsk/8+CTq+okjtdVjHDHezue46F1otVstDrey7FGR91G9+vWzBDQGRZz0BlWOLdS&#10;O412f3e05YVuw+4f3/dot6EyzFGOGKVhNK4bwmhYtxE/YCM7QvrvffcH2aeDfPp9w98XfZzz+euw&#10;lsDTGUe8J3XUchjPY1RS/ZNvPTZwBVec++O9OYxKp2vPObO2z4etDBc1bUV3BHSaFM6t1E6rRIM5&#10;GmY3dhp6MZIyDLaMGo1hjPRGOM/VcI8Ru5whPYLFrmWUgA8iSrzHuer2dVadbs17M3c4n3svHavl&#10;ez2p82KHn52QBfsGcItDgIBO3YO5ldppvRglHUbZX4RGW66NIgTkDZLRYZO7wZ5C+iBivu1nHnyq&#10;26k07PUNxr0lVrx3dHA1P5zn7DiLDq7c4bwa0g9mXlOlrjtKREm/z6VFxb7omx0GBHTqGs6ni7nF&#10;4JyoaL0IPLEgX/bG0JSG0CiCQC7dBeGGNHc0QvpqXmPx2vznnWAS4WRUa1LUIRy3fd/s9r8v8z5/&#10;MTVpmFMF/vDBp7JORanz6/eWS8/1Al3cVocAAZ06hvNYqf1gYRs1JkjMT8+9MrSRiuHKvaXZsKY7&#10;VF9jyxmpi6AQKy7HaHmM7o1yx4Qoz61DuDCC3mw5F19L2xsOU4T/O3/0Qtb3UV3L3GOHgmtNI1nM&#10;zFX3PmS9JQR0ahXOZ8pw7uTExNmdeW7vRgF9qD6RefR8FFvjLTZCn7Z0i0Ww4rU4jq2a6hKMlbk3&#10;VwTTnIuRjWpF9LltyPKNol9Z4wqqbZec211rggVtcQgQ0KlLON9RzK3UDhNpGCHNKPrwXL4+317V&#10;f/WjF0dyn2MksHcUPRa/ipHy7qKFnTAyzlW/c4ysRSfDoxn25jbK19CAvj7vHvKjqiCJ913OaSQx&#10;Ul1X0QFmp5FFXe8QIKBTh3AewfxWB4JJlzugx97rDEfOCoVRze/uBthyRDCCeswv33r/4yMZvV/K&#10;XFnu4KEiRiJzPJ4otTfK18CAnrG0O/e0o1H+vbqf+2O7RtuuLWiLMncEdMYZzGOl9ihpn3EwYG6E&#10;M2dp8XvXaQDVPQTE8z3KcvJ4jf2P33i4u/DbKOeXL+U3MuyvHgEn50ikxeKaJ2dly8ERvz9yvh/r&#10;PIIeYhT95gvP9oJdJKQ7BAjojCOcxyJwsVK7xeCgJ2TUsbHKvDMyLg6Xoxy7DXKE4RSoosMjx3E1&#10;D715cnZKxu4HoxSdSznPB3UfoY5pJHVdzK4GlLkjoCOcQ13kHLVRojscObewG3UIqKNcC3tVR86V&#10;uU+mnKF0HAsl5lwD4rwGVFBtu/QcL9r+jKAjoDPScD5TWKkdRhLY6l7myHhCQN3kWJAtRh6rx1KZ&#10;++TJ2ZlycEzTP3KWub+3AXO8Yy0PlSr9XXXvQ5sdBQR0RhHOdxRWageBrelBYE2+IPBjz3dxXYaA&#10;3jtinqvM/dPnv8sLviEu1yF5gqYswnbLJUbRFyCgI6Az9HBupXYYQ0i3Uu4QgoC5/dnE6Nn6DHP6&#10;+42Y339k8NHIqELxHpo8jxwdz9oQjx5tzpoU0QH2mQefyvIZpSOsr00OAQI6wwrmVmqHFfrxaxkD&#10;upXc6x0EJnyRuBwl5L3l7Umu7eOU4E6eo8eOjefv/uJYc45RuWNCbG04qFjR3XoPb7PZIUBAZxjh&#10;3GJwAC1pkA8noA8efhcK4rGeQ45qlBxz5Bm+nIs3tsGVZ47meNz+g+c757E3B7oN2671d9W9D2k/&#10;I6AjnAMwGhF8h1XePv+zwbctVOYOC4tOxjt/9MLAt/Pp88/yPns7bWgGttYhoAznM4XF4Bottj26&#10;+aLx9mbHyFeuEtWmiZV8N55pNKiuPDd55Bg9X6i8PYlzSDT8c3Qm3P7E85406CPeG9eec+bAAfuW&#10;S84tPvPgkw7ovI86BAjo5AjnOwqLwTVeXcrNYsEc+0RDG88xa7LMP19qIbhU5j5ocIjwIaBPjnHt&#10;ptHkNSl2H362+PyHzh/oNuKcEKX5949pm7saMoLOwJS4C+dWaierM9Y6rUAb5dpffDlVNjnK3CPg&#10;R2URk2Fc2x82eU2KmGqSY//4cVfvCegI6LQlmFupHWrqsvVCBfWTY1ulub3Ol66wyTVVxmJxsLgc&#10;VSYxhch77bgphwABndWEc4vBQY2tV4VAzcyNRg++l/xyR8YjxA+6ynTINeoPbRWl6Tk6xGy7Ns9K&#10;7gjorDScbxbOAVhZ0M2zr/hKgsBiK70vV3QsXGmBQFhUjm3X4r2WY3HHljCKjoDOssP5TBnOnTgA&#10;WLYc5avLLW+fD+hHa3Pfoc3ivZll27X3vcso+pxphwABneWE89sK26gBsEKx0Nooy9vnr/9SpjL3&#10;MzyJsIQ7n3px4JXwY3rWtkvOcTAFdAR0lgjmU+VK7dscDABWKtcI9GrmueYoc4/QIKTTBOMcfY7V&#10;6KPUPcf5wu4JIKCzWDifK2mfcTAAWI0cC63FSPhKytvnA/rR2jwGGEVIHqfoRHs0w77u2y41ig4C&#10;Ov3CeSwCF9uoWQwOgFWJBdZi8adBrXYkXJk7jNbux54Z+DZi27UJX5zxIq8kBHR6w/nmYm7kfNrB&#10;AGC1cpW3DzISnqvM3WJxsLTYdi1H5cofXX7eJB9G7W8EdE4I5zOFldoByCDHyHOMgA8SsvOVuRtF&#10;h+XYfXjwUfSovNEpBgI6cwRzALIE2hh5HtSgI+Axopfn8ay3BRQsQ3fbtadeHPh2tl1yrvccCOgU&#10;v37Vrs5/b3IgoNmNIxh/QM+zsNqgI+CxcJbF4mC0YkX3Qdd/iA6+T59/loMJAjqdkL6n899rOpcj&#10;Dgaj9lKGBZ0m3Y8FdMYsRr1ylKcOWt4+H/JfyvK4lLnDct+7ebZdu/nCs7MsNAmTZK1D0NqQvr/4&#10;6/sipJuPPjEfpm8Wd/7ohbHehxj5Xc1WSkC95Bs9fynT7eQbQY/Oh3FvZ0V+l60/Ndt0iJVoc/i8&#10;86kXit9431kDP8YI6Z975OlJejke8I5EQGehkH6oE9IvLkO67dZaLoLx7U8870CMyfo15tnVWXRg&#10;5ZhPPTkBPc9Ic65gncrcc3QcXHfumd3gQcvOwWN6f5+3rt2jw/+qE6y/8JELB7qNqMaJPdbH0YEC&#10;TaS10v6QHmXuMZK+38GA4bl8/ToHocZUdqwgcJx6crYR9JwN8lyj8VaWhpW9hw9meB/ffNHZDiYI&#10;6JwQ0n/9qgjpexwMABaTc/Q8Zyl5rtH4y05fZ05sTRy1ZskJ6rqGy67Hnh34NjaeedokrQFhDSgG&#10;osR9soL6TcVf3/dE5/9udTAAVifCXZtX2s81whyj8P/lEx+s5WOMoKDMffwePaqy5YTjUdNKn7hf&#10;UaI+6LnhlkvOyVYJU3OHvJoZhBH0yQvpOwrbsEF27804D/GRl19zQOsc0Fs85zQ6H2KEue2UuXtf&#10;Zjv3T0g1xq7Dzw5c8RDnl89/6ILiyjNPa/vhMoKOgM6KQ/qezn83OoFA3mCTy6hXmJ6Ecl+LEwmu&#10;VdEJcdnpp3rCnYOdP1fwuZRjp5iorNnY8oB+39VXGEFHQGdVIT1OHjEvfdbBgEEb+81u6Dd9RHjU&#10;8zZjO6fWBvRzJmdk2Sj6+OXsOIvt88Yh5w4ejx6td/VU7BTT5uk9mWhXI6AzcEiPkXQ9fTBQYMtX&#10;Erzc1XKbvrhSzk6N5czbzHm82rpdWzwnk7R4Wq6V6qnL63c8UzNy7uAx6uqpVYX0H9jOVUBHQGfY&#10;IT1tw7bPwYDVGcd8upyLK22cGv39P2PEITfn8Wrr/MlJG1Gem2+vzH3cHs245sY4Opgmbf2RWCzu&#10;oClDizngECCgkyek//pVNxS2YYNVybl1zDjmSo8jpOSag7jcxv3Tr73R6OM1ir85iSPKytzHL+eo&#10;8ajnNkeHQJPXH1mtKHVnQapSEdDJGtRjdfftDgSsLJznLHle7vy+nEF+1CPCOf/echu0cVxzlbnH&#10;8z3KkB6vsb1XThf/8arLi5svOnsoc23jb0zi3uDK3MevyeeynB0CTRqVjucsRtIR0BHQGU1I31XY&#10;hg2W7dPnn5X19laySFCuxXoicI6yYZtz1HIljfucewyPcuQ19g5Oz9PNF57dCeqXFZ+9/LysgXpS&#10;g2ocw5wVMAz3nLf063i0z2XOv/fI0WZtr2kuel+z9119xazDgIDOMEL6nsI2bLCkCLUbs44Gv7mi&#10;EJlz7uaoAmeM/uZs1K6kcZ9zpO66zvEaxarR8bz0C+Lx/S9//NJsewpPckg1ij7mgJ6x4yw6sUZ1&#10;Lpvr3Flfy+MwCtFBLKS/zX6HAAGdYYZ027DBEkHzlkvPHWtDNWdJ5EJBMLeoOMg5JWAlofve549m&#10;DQLXDTkIxGssRsyXCpdf+MiFxd4rL151MLm229kwuc0BI+jjD3o5t+5a6j1T17/TxIXX7nzqxcbv&#10;KJKZBeIQ0BlJSLcNG/Sx7ZJzsm/rc+9PVhYg7z+St0EXZdPDFB0An37fu7LdXlQQrGRRpegAyR0E&#10;hjmKHq+x5XaaxGsxnr8YVV/pPPVJD6jROSGkj9dKz31LnmfOf9dQ72+sQZFzpD7OZU3cXzzOv7sO&#10;P+MFPM+OSAjojCSk24YN+gTZYZRRrjRw5w6cUa4/rIZtBMYox846er6KDoqcQSAey7A6NeL1tZrX&#10;WIST6Dj4m05Qv+WSc5cM+HNTDpR4OwbjlXvBsVu6HajDWcgx3jOf/cB5tX78o37uHn35NS/iojh0&#10;39VXmBqKgM4IQ7pt2KAbdv7iIxcOJZxH0F7NHMScgTM1bIfx+IZRcbCaRm3uhnAEu9whPY7/oLcZ&#10;nQcxnSBG1Be7LcE0HYczRrKmAP3l7mwMca7OHdLjNTJ3u7mrp15q9PO3+zGj6B17HQIEdMYR1G3D&#10;xkSKRbhS+fCw9tn9yrOrC45/9aMXst+XeKxRJp2zQZs79K+2Q2MYQSBHoB7GbSWLvWavsw94+To9&#10;SWfFmOXubIznNGdIH1Y4b2p5e1WsBdLEOfSZqTRFQGdsId02bDSkwb260bBozF1ZlnpHSXbsPf2F&#10;IY2anxDQVzmyGw27YTSMokx60MZtHLO/GVKnxiCrB//Vj17Mfn/iscbxWu1Ce91FBy85dygl8wsd&#10;q7ivG0e8b3SdmYc+XsPobIyQvvfK6RWvy7DQuSx3OA93PvVCK56/zz3y9CS/fA/ZXo2c1joErCKk&#10;7yn++r5YOO6ezmXKAamHCFLRwD967Fgt79/caq+ju2+xV3RTRDgfZATlbzu/P4ygFbcZjdsY2YoS&#10;zPi61HOY9pX+jfedNbRV4WPV4EFG2+J4zS3wdlL24xVVFvF8pmO2nPdtNP6vG9JK6osdq5yB9MZv&#10;PTa2UcBca0LECHqEuFGep5iXOhuHcS6L93ssUBnv/bk500tX3zThXFa35y8+52NqzQTa7R2MgE4d&#10;QvqhTkiPxePu6lymHZDxS3NO6+z2J+yZulBAH/T3owE6rEZkBJdU/ptWTq9ub7Z+zZri8vXriveu&#10;O3kkW7Xd+aMXBgpR8btxG8Pajqm6wFsEjpd69rc/rzxOEc6Hvb3ZYscqV1XIuEt0I+DkeizxOm/y&#10;gl1NF58RUbE0zM/I9Dm52HuzKeey2j1/P3h+aJ2NNRYLwylvR0CnViE9tmGLkfQNDgisLlzfn6FE&#10;fffhZ4vPf+j8od/fVOI5rtLoGHGKUZqBG8Yx0vO+dw29IZmO0zjmN6cRrf7P46nZynXHHWijUiFe&#10;FzmeywgXAvr4pLnMozi/jPO9mfNcVifR2RAhPRYbnSD7rN5ObuagM2hItw0bDNBAG2QudW9ImYRF&#10;emLP3RwjTmkUvc2i02bYo+fptTduue5DhLZRjJyysEmptGrb6Pnxx/XUC41f9G6lp1rvWgR06hnS&#10;bcMGK2+IdsJ5zoZMLNITob+togMi5+hmBIG2NiTjWC0WWnONGsbxq8MxzDmP12Jx4xWj6G0bWe4V&#10;00La3BERnYMTYv99V19xyLsWAZ06B3XbsMEKAlTu1XsjKOUaka+b6HgYxirB/6qFKw/HsfrDB59a&#10;8OdR3p5rlLguC1ylMvccrrX13Njl7rysm899v90rnk9KRVfHTu9WBHSaENJtwwbLCNKLBahBROhv&#10;4xzaCOfDaLDHaF3bOjU+8+CTi5bO5lxMsk6vtVxl7jE3X5n7eMXr9zOdc2QbK4LiXLacVeSbbtdj&#10;rR9Fj9Hz/d6tCOg0JaTv6fw3Fo+zaAa8reH5ZtnwHN7cw12Hn+2WULZFBOhhznOOUtO2bHUUjf+l&#10;Fh3MVcIdHSZ1ChrK3NslXlux5kSbfKXc5m1Snr+WP1aj5wjoNC6kx5ycWDxu1sGA+XD+e9/9wdBD&#10;TYT/ub/T/JAeDbxRzNWcG9V6rfHHaqkGcQTPXCvX161TI2eZe+x9TT1e059ryTSUNj2W5YrO1Zau&#10;i2L0HAGdRof0GEm3gAYTL0YbRxHO2xTSR9mgbfrxWu6xyrmlVB1Hx+7PNO817VOPYOsxDPa519Ld&#10;MoyeI6DT6JBuGzYmXiyWs/Xg7MjLgVPobOJiPbEK8KgbtE09Xss9VuvXrsm2AFqMitVxHm3OqRAW&#10;i6tfwG3iaGysSD+J4bz6+Fu24N8eo+cI6LQjpNuGjQkUjckITxH6xrXfbQqdTVkILY7ZP+/c39wr&#10;3K/0eDVhm6e0nsFyj1XO0fM67H3e/37lnIe+vqBeIb1JVS7p/bm7ZfPoV3NObdFCnDHoZPQcAZ1W&#10;BfVY3d0K70xMY/KffOuxsQXNXjGPO4JvnUcyIlzFMbu/BiPY0aiOxnVdj9dcVcbjKwrKORc+q+ui&#10;ehEGct03Ze71E1UbW+9/vPaBL53L6tqRNY7Pw5Zsu7b7vquvmPWMIqDTtpC+57S1ayKkW+Gd1okR&#10;k2iI3NhpmM2VYx6r1f2L4Bv3rW4L90QIjs6DpbYHG30j+6Xu1IQ6jaan/eB/b4WdLVHenmtEOO5D&#10;nYOHMvf2iw7HG7sBuF4dRTG6X8dzWV2es4Y71AnnOzyTjMJah4BRe+WGv7enuPehWDjuns5lyhGh&#10;6aKRGKEgvjahURYNpQidsR/2p9/3rmyreq8mmEdnQZ234onnM0bT/+pHLxQ3X3j22AJbhOJYbCme&#10;t9W8xq7LeL/rPiqYM7TFcZv0EuW6ivNHBOGocohz2Tg7U2J0+G8naAu11YgO4nhvNnjqiApQBHTa&#10;7b6rrzh01b0PxeJxd3QuGyb5WETDe1wBidU9X1FmGY2NR4++1v3axJGS7rzAMqhHgymCyMYzTxvJ&#10;8YuAFw3Z+xtU8hhhIEauY4/5bhg458xuCfSwxYhcTJMYtOHf9tXbe1/buYJAnJuv7Lwv7m9Hee6y&#10;vJSpumZUVTpxPo73ZnT2RUgf1XszncviHFrHBRPrKDq74v3UwDbPzmi3egYZlXc4BIxTJ6THCPo9&#10;kxzSY17oZevXtf5xLmfkL0ZCrj67Xr3r3UB+dK7x9UgnLLW5bDEatRHS4zWZsxEV4fZgOXrSpjmZ&#10;6fUaxypX50a83iIMzh2vl7LNgc91non704RRwijpj46UUZ27cv296PQb93sk13l4nI8lHsOVU6d1&#10;O2lydjxGh9n9R14pvtF5XOPotBn0fXzv80fH3pkQnzODVjt0K4pGt75LlLZv1GJHQGcSQ/ptncuM&#10;owH1CuzR0I0G4fo1a4rLy4bhe9ed/LYRqkcrnRePdBrmR48dKw52GrJt79SoiqD+3lNPPn7czig7&#10;OHoDQnWLspfK/4/gG4HGSBwMJ7DHeaz3vRn/39sRWV3MbK5Caq6TdpKqKDgu1kvaaGE4BHQmOajf&#10;IaQDAFADN3TC+T6HgVEz8ZXa6JwEbcMGAIzMune8Upy/5vvF2Sf94Pi/33nS4iuOx3X//il3L3k9&#10;Gm2XcM64GEGndq6696GZYq7k3QrvAMCSPrHu3xffeO23Vvx7V5z8zeKd75gL2q+9dVrx0C9+pdhw&#10;8teK//b69W+7bgTyK9Z+8/i/nzz2we7Xl956d3HGO37SDfeXrL2/uGTNwe7///fObfzsrbO7t39K&#10;59/vOemH3es/9+b7i9ffOu343zx8bGP362tvneaJrIf9nXB+jcOAgA4nhvRYNM42bACQUYwWP98J&#10;iCsJgxE2z+6Ey9fe+qXO71645PXCBWsePv79GHFe946fn3DdCKlx/a+/enOWx1X923PB98T7mkbI&#10;F7v/y/kbn1x3e/exPHXsA50wfvD47fZ6qgzv1ccbQT1+J479A2986nh4P6MS/ON7L715dnkbH6g8&#10;ntM6t3Fhn7/zAS/qvGK19ms6Af2IQ4GADv1D+sRvwwbA6MJrjID2G4lNwaqugSjuezUUp+/97K13&#10;dwNfhMB3vuMncwmkEw4P/2L5C1On8BsjxT8rw2MSI9ARLuM6KfSnv7lQqFwq6C8lRrJ/85d2dP/m&#10;YlIAjr+1UJBO4TdGzuN6aTT9sc7x6b2PcRuXdl4Hc4H7wu7vvafb+fDKCX8zXiNzHRqndUvhq4/7&#10;nSf9ZNH7MqhqwK8+F/H4TileKV4vTut+HeT4t9iRMpzbUg0BHRYJ6RO/DRtA00SASiW/IcJgfC9C&#10;SwSg5xYIB3GdS9bcXxw+dmU3CK7rlgW/PcxE2FzXCRkxSnl+J5TG9eNvpBAZgTECSZQax99KwTIC&#10;a7JQ0K6OxMbvdUNOTyito2pAnoTXVzxHUYoez//zZViO10WUjq82AMdtLBX6lxOOzy5De7q9w5Ww&#10;X33tzpXE9x+F75a8F6ed8FqN30uVCPE78fO5772y4sfYG+SrnQhx36rv0YUqLtL0gLit9B5ZaXWG&#10;cA4COs0N6bZhA2onGsk5R6IieESIjEZvKgtOo42pwR7hMxrs0YCOebcxzzVCbVw3Gv8x+psayNUQ&#10;Go3pKM+tBomFnN8zEtsk8dhWGtLS8eoNOuk4xYhzPCfxdbFQ32+EeTmuO/XPi7999fezPP54nh96&#10;41cGCvoRGtNIcpJGjHulUftqGXsate1X2r6QuRH+E/9mBMW4rRj5P7tnpHo5r4Pe21uueJ4vqCwc&#10;N0pz4fj93ecgwvdLnccRAf+jJ3/t+OOvVgTEcxLXGfaofOoISO+JeF5iTn3v3437f+9rv9l9HXbL&#10;+Mv3Q+pUWUnlxohZsR0BHVYR1G3DBgxdBOQYtT17zQ+Oj9BG4zQaphGOY0Gn+H40TKMR/fyx93dD&#10;SAolaTQpgksasY2fxW0Mu7y1VzTkn+yE9HGFjTZ7vhJYq+EylThXO0CqC4TNB973d4N03E56ncRr&#10;Jl5Tcf0HXv/UgoH07O7r84fd66S/nTqKqp1G/f7uXGeC1wLDkaaBRGdi/H91MbzuubRzrowOkDjH&#10;RqfPz95899s6OeM1et2pXyi+/trvjKp65aZOON/j2UNAh9WF9AjodzgSwImB48QQEkEnGoEpQKUR&#10;wWgQRsMwRndiJCfCTe8o0KBlrgCszM/KSoGoAIqpC6kaqCpG4dNq91E9FB2mEe7j96LjNIX5OH93&#10;R/uXF+6FcwR0yBTSbcMGLZXKYt9ZjgxWRwH7lcEC0C4Rwqsj6zHVJypNFus8TVUtaTpE/DsqVaKa&#10;pXeKRjkdRThHQIeMId02bNDg8F1d/CuV9zZ53jMA9bKCdQhigbjtnctsz/dn/9cr75t1JBHQYWUh&#10;3TZsUBNp7nYqG5//vuANwMLS1KL0NUa/z+iE6/T/q1k3oTpdKf4/yuD7LWy3TPvLrwfKQB+rvR/q&#10;BHj7pSOgQ09Itw0bDEk0YmJRszTSXd1HObHgFAAtdKi8zBRzI+uzZTj/aOeypXK9FNbj50+kIN8J&#10;7vsdQgR0Jj2k24YNMgTxFMLN9QaAExwpL9OV70UQ39wT4q8vThw4SgH+7s5lX/mzI50Qb891BHRa&#10;H9RtwwY9Pnnq7W8b9U6EcADoG8TDVOXfUyv43d4Q32u28vPeEfhDZXjf72kQ0KEtIT0Cum3YmCix&#10;JU1aDCfNt4uVz+19DUBdpHnlsUf6A69/qvv1751y98AdxWmLtvgsHKMI1KkEfnP5791lEN9anDjK&#10;fqj8flw29AnvRfmzGG3fG50DncC+xytIQIemh3TbsNF4sc1YLLwWjRfzvwFoggjLsVtHzgVCUyd0&#10;hPyfvfnu7r/XlVtwRof0CKrBqsF5tSJkHx8lL8oy9//7/qs2pyvEyHnn3xv6lb93vr+jmC+fny3D&#10;e3JRed92d353n1ehgA51DOm2YaNxYfyMTgCfC+UPHw/mANAG1VXVl/Ozp4598Pj30oruKain63eD&#10;evHKYvuj7y/mRq9XYznl6kkaFZ9a5d85VOkAmK4E+ruLE0vu42eHyiCfrruh/Fk8VlvDCehQ+5Bu&#10;GzaGprp9y3JF8N5w8n8szl7zQwEcgKGLUedQrbiK741o5HlJvaH766/d3P33+ZVpWunztnq/Fwnn&#10;KSxHwP1pMV9afksxtwL7zsr1oo24tbx+XCdGpTdV2o6zPcF7dpHAvtBc9UOZ26Lxd3YX81u/HWfu&#10;uoAOTQjptmFjKC5Ze7Bzub94/tiFxaE3PnV8BHyu5G5+NXRl6AC0QZSuR2julpm/9e4T9hSP0e7k&#10;qWMfKJ7rXOeT624/ITyn66x0gdL//vr1xUfL+eXxt1PpfJ9R951leL2oDMqpBHxzGbo3VwLz/vLf&#10;G4r5kfL0swd6rl8VoX9mkbubOgPS7Wztcztnxf7pZWn79WUnQu/tbyrmF45Lj+eB8nanytst+tz2&#10;kfKx7a6G9fhbwruADnUL6bZhY8VS6A4peEfP/bpu773wDcDkSiPfEbwjsMfnYnwmxmdjhOcI08+9&#10;+f5OsL+y8+9fKsP194vrTv3z47eRytQjhP/szbM713n/glVpcd1YVO6Ktd/sLjD38Bu/Uly+9r/O&#10;Tp30zHTnxzeVoTWNnh8og+yZncu2SnjeX8yXikc431d+f1v5dV8ZmC8qw+90+bv7yoDcz74F5ozH&#10;795S/r1qGzTtsb6hmB9Auqly34+UwX1vjq3Yyvsx07mtHV61AjrULajfVjlJ02LRQPjUqf9X9+tD&#10;v/iVbuMgvKcSpp/sNCiil38x0ZCoumDNw93b23ra/3ZCz/1i8+oAoA3i8++lToj+4MnfPP69nCXy&#10;EdTj9vsF80U6w9OCa0Uxv1J6jB7vKoNpNQRHOL+nePs2alVpPnhakX22DOy3LHL9uN0Yrb+1/Ftp&#10;27QtfW53tudvx3V2FfPzyKcrAf54QO88lvjZwWJ+dD4tNtfteDDvXECHJof0mcI2bK0I4LGFWL9Q&#10;HCPc0bte/Vl86D9/7P3H5+GFKL+Lcr24rUvXHpz/pH/jU2/rvY+R9E+c8u+788ajx/6xzu/9k1/6&#10;P4RyABpnGQurrUp8foaYApaCexpJXyxkx3ViBD1Gx6PjPEbkP7Hu33c/o7/x+m91fu+H3S3U/lvn&#10;OtHR/oGT79tzzkmzT5S/fn3x9mmMaY52SKubb+gTsCPg3l0G8fidVEJe9JSHT5VBelN5W1FKHwu1&#10;HalcZ6ZYejG5NDI+W3YAxPXT/Pf42Q3FXMVnUSw8NTMF8erfivuzpzeklyX0J9xPBHSoa0jfUoZ0&#10;K7zX1NwH+Q97PsB/qRvKP3rK107osU897mk0/Mlyjts7yzlu8fP4WYT2asB/50k/Kb726u90//1S&#10;5zrx91IJXm9nwG+dtuOEBkg0Hnrn1gHApAf/fiPgyULbrvVuyxafsdXrxufyQ2/8Sje0d2wvg/JU&#10;GXK3VsLq/vJ7Z5aBOs3Xni7mF4GLy+bK9TcvEoR3xv7jZfhOc74PRKl4ZQX13qA+1dPG3LvYHuad&#10;628pQ/v28j7fUblvcR9SR0Q8pplVtF2vKeZG9uNx7ivD/FRvJwQCOtQhpNuGbcRSufg7F1gc5pRy&#10;P9M0fy192Kde/vj/+BCPD//nyhDdr0T9ipO/2Z3HFiulR897/P/fP+Xu7u/EvLe4na+/evPxOXK9&#10;txP375I1B7s/T2E/euxjRCC+l7Z6AYA2iM/C6Kiufr5Vp27FZ+/cfPILu5/f8f3orE4d21ev+w9v&#10;C9/x+zFPPD7D4+tySuHTnPZ+Xn1r/aFT33E0AvGeMhhvXqQNl+aVR2l6jI6n0ejpnutVF4ZLI+yp&#10;vPxA+bOpYn6Ufqrn+uHiGLkuA3sK2+k6u8vfift6pDeod37ntvI+7itOrO6M+3VTebupRP/68vZj&#10;vvsN5e9vrtyv2bKz4FB5X46UC9Gl+7m5vN243i1lQL+hz/2JqaDbY4qAd8b4rHUImET3XX3FoU5I&#10;39j537uKCVnhPZWFn73mBycs5BI91bGiagTf+KCNfz/ZCay9I8lhQ7mKanxIR6hNYTZ+//VKWXgK&#10;28tdRC3+VnyYx23GHLfnjr2/W0L+wOuf6n5gR0BOfzNGwq84+T+fMCLeTzyOaDzE/esG97X/eS6A&#10;dz78P3nq7ctqLPy9buUbADRXCr4RtMP5PVPE1nUXPz3xs/rEn//8eDXahlO/dvxzPj5nowO8uqp6&#10;NYwfL6N/a34F92onfAr+8XuHj82tEB9l7umzurzfEShv+p1f/tr+MkROl0F7bxlaZyqhdn9x4sJu&#10;MVp8UTE/97t3HaKpnrC9r7zdDeVtpODc206s/vvxzn2q/my2vKStflPp/GxPGJ4p708sDhcDRteU&#10;9/1QceKo/JFKp8HuntuZKuYXwru1/Nnx2ylH8+O2I4hvKuarCq5ZoOw9jleWhekYjBF0Jlobt2GL&#10;ErDny17u9EFc/UBcyQd6fBincrW4nYXK01YrfShHh0F0DsyF8R+ueAsWAGD4UqhOQXopMbc8qtEu&#10;KNsP8XtxG1GVlkriY6X30Lt+TDFX9t1vTniE58fLf+6vhNW0Kvv2Sng9Plpc/t5qB2b2FPP7oW8o&#10;/+7d5f27pQzST/T5vV3lSHbqWJgtw/SW8rb291z/wGpWW4/An0boy2CeOhnSyPyhsvNhjznpAjo0&#10;JajHCWxmHH+7d2R7oVHn6h6j/Qi1AEBLpRHkkLZTS/uHX1QJvL2OVMJpCse9C8ZFSD7Q83vxveOr&#10;o5eh9/HK7+0rw/SSpeDl795a3t+43c3lv4tifkR8e1EpuV9piI657J3f2Vf+/z09nQj7qwvIlWXv&#10;R6z8LqBDE0L6SLZhS6uGD2NEmtGKUQT7oAPA0KWgvXnEf3e2mC9Z77cK/Gy/oF7OD4/Bn+kV/r2N&#10;C5WYV0bGF13gLQJ49TbKueV7y2N4Vxna962klL0syY/HExUB270cBXQYZUhPJ6BsYkQ8wvgla+8/&#10;vvgYzbLYwjUA0KTPsygx71NOfoLeldSH8Dk4WwmvR4qVL9o7u4rwO0x7yvuTFnfbHCG68zVVaO4v&#10;5leTX8j2cv/2FMRnK19vq3ZWVBd4KzsD0kJ2ac57kUK47dYEdGhDSB94G7b40Lvu1C90/98oOQAw&#10;bmm19lT5tZLQneaNLyQqyuI6Md1uqUVclyHtT56C+B3l17So2+ZFQnuE0L3lv9Mc9AiqN5Wl3Wnb&#10;tdsq7bwUrjeU/x9/O8rE95U/37JEMN/ZZw/y6fL2D/bcv+r1qmX1+9OoeLn12i3lz2cX26atvH7v&#10;6P6s8nUBHdoY0hfchi1WLj/jHT/pfk0rlMaHVnzgVbclAQCoY0g/I620vow2S4ymd0fdT/7m8bD+&#10;0ZO/dsLWbGnBt3JR2iOVgFwUKx8hP1QG5o3laPTjxfwCa2kLtFuKt49GV7cgmylOrIhMvxtft/X8&#10;rZ3l7W1exn2L34+V13sXrju+TVsaqe58b1tx4sh3Uf7ubZXHEdvAPVDe3o5KQK8uZHfEtmcCOkyE&#10;8uQ93edHm7pnwzfPnX75rbOmjYADAG0L6iMcUEjzx4tFQnAK8WkP8zTSnYJstTx7aoFAHb93Q1nW&#10;nUL9zvI2blugzXeo57bT7TxR/o2pSofB/koHQHw/FmbbUy7KtrlPB0Nvp8T+8rHsL05cYT05q1zx&#10;PdqnW4v5vcvj+tuNik8O+6AzqeF8yQXhpk56pnNmfcbBAgBapRPOU1hMLipO3EN8f5FvQbapZdxW&#10;CrO95eSbi6UX8N1fuY2DnTZedcT+1mLhEfxqON9bhu3p8j7EYE1sHF9dEX17n99PXyM87638LH7n&#10;+j7BPc0L31K5vU3l9TZUHksaQb8prc6+jLbtzFLl8DSDEXQmMZxvLk+4AABtc6SYX0QthdMYSY6g&#10;93gxPypbLUHfUAy+6Fq6zQ0Z7v/UEp0E8bO7i/k56tW56en30j7q00X/BYD3lZ0Uh8ownRZXmy3v&#10;w609HQbXVOaJx23eVrkP09VwXI6CT5XXSRUEaQG5bWUov7tfoC4HkeL2jZoL6DDW0DxTngh7Pxxm&#10;ixMX1Fiu6v6Ym8qvaa7PFkccAJjA4D7V53tFsfAc8WiDpZHhM4v5kd59xfzI+GwZPlN4TQE9SsB3&#10;LDAXu3r7KVTvLeZHkQ8u0r67u7zfWyudATsrYT25qRwVn1kgoMf1d5bXeasSog+VAfyOyjHambYl&#10;K8vb7+jTnjy+snqMepcDQnHdu8pvbyxva6ankyQdg3T9j8aidstoN19f3l+rswvoMJSA3jt/BwCA&#10;Ztlftuf2VcLngWJ+TvVyf3+xToZ+K7nH35le4LrTxcqqA3pH1uNvbS87Ay4qg/l0cWKVQuo8iP+P&#10;0fSNZfv2rfJne1LoLtu81Q6F7eX/p8d0yMi5gA51CelxYrqrGGB7MwAAGqE34E71+XkKrkuN9O8r&#10;+ldIpttYSen9avZlX65D5W1vTOFcGKeXReKokw3COQDA2O2v/H813KZtyTaUQTZGlH9aXj/tLT69&#10;zBC8t8/307TEzUX/ke80Kn6o0nZM93F/JZQ/UX6Nkfu7y5/3loIfKO//9srWaDOV2+4N/NeXf2+2&#10;7BB4oLx/H620X9MUy34j/amzIN2P3dX7VA5UHQ/yvaXrZWn9TDG/2n3cv+Xskz6tE0BAhxUrT4i3&#10;ORIAAGO3eYHvRyC9qxJGp8vAuKkSXlMYrYbrfZXwXv2dA+XX6SWCfQrAe8rwncrJdxfzc+H3VENt&#10;GWhTMN+f9hkvf7ahDLdHKtfdUrlvh8qQXF1BfccCbdg7yr/xRHkfZsuwvbmnw+NQ5dilToSpctX5&#10;OyrH7u6ePdZnKscmOhz2lvPkNy+jfZ32VN+xxPWiDf6AVeDrQYk7dQnoB4vBV/0EAKB5Ipz2jqgf&#10;KeZH1FOVZRopj+teX/777jJs7+tpW0YovbX85w3Vn5fzwI9UgvVs0bPAXPnv/eXtH+q9v2lUuhKU&#10;j1QWkttS3nZRDdt92r/T5e8dWeQ6U+XtWAxOQIeRhfM48bzoSAAATLTeueSzxfxCc1FKflOf0u8d&#10;fW7nSDVUR0iuhObpov+q7unv7y6vP1Ne98xKB8GGSgdB3K8I5xeVv7u3N4yXbdwN1UAPS1HiTh1s&#10;cwgAACZe77zvqUpIj/C7oRN6e39+a08wny3m58jvLoPy5j7X21/M7/++p5gbKY9/by7nbe+p7Fm+&#10;ufK7m4v5kvPp8rb2pA6B+FuVoJ7K7/cXq9s2mAlkBJ2x65zIXiwsDgcAsFLVeeB1kILvAz3BNoXs&#10;zWO6Tym0r+R3rql0GMQo+rZifoX3VB4/Xd729vLf8TdiPveuYm6xuPjZvhj1L8vZi3KOuoXbENCp&#10;ZTDfUZzYmwkAQDOkgDnd872pPh0Gw9y6bJiiAyTK2W8pTtz7fKlwv6cM6+n3U5hPxyBK7HdXF66D&#10;RIk7owrj0+WJKi5pmwoAAObDYCrNLnoCbTUYxvWiHDvmZG8ZY/iN+xNztmNBtc3F/GrsKaD+tLze&#10;1uLEbdCK4sTt0foF/+me45JWbZ8pv7ev0q6sjmYv5/im/6/ej977Vg3U6RLbse0qV4DfUj7efvur&#10;7+5ZMT5Vit5QCedTZegfaUAvV2vfacG5ejOCzqhOBuaZAwDkkfbhvr4naBbF/NzrrWXIjPB5YBnh&#10;9UifAH2oz3Wrq5XPVLfm6vz7rjJ8HigGG5BZqNNhTxkwZ8uV2DeUj7VY4O/Nll9TCfpdlds90qcT&#10;JC3+tn85JeiVvcnTcZpd5u9tSMcQBHRGGczTnpJ3OBoAAMsKpdVAfUuRZ3R8f/k1bmtn+bci0G5b&#10;RjBOgTOC8K3lz88qw/9sv9HYcnG1FPDTvOw0Xz5C9uZift/0/cX8aHi6rzcV83uj39HzGKJ64KJi&#10;8cGf3k6JuP5U577eUE6x3FQ+1gcqj3FfnxXi4+9viZHz3oAd99e+4QjoNC2g7yjMMQda5Kxfuqw4&#10;/ZTzirNOu6w4ec36zr8vX/T6rx97qTjy80e7///MSwe7X589en9rj88pnWMy1TkmcZxOWbu+e6zi&#10;stTxef0XR4sXO1+P/PyRzveOeqHR9z0Xzll/5aLXf7HzGnqj8xp68ZVHi5dff7r7umqx2Up4nu68&#10;/6bj/Xf26R86suakdVMXv+vaRd9/j7/wle4xOvra091j9vNfPD/7k5cfTIu8pfC7rxJ0D5Xtus3F&#10;/KrnKVz33e+70hacLRaeqx63u738/+nytnaVv18tIZ8ur7Ovsgf5dPH20vZabGlWhvi4b4csCIeA&#10;joDeIPHhecm7r63N/YkP6pdf//Hxf487TESD/+J3Xddt7NdFChN1OUbpOJ1/5tXF+nXntfr9cvgn&#10;cw3KUYkwcMHUJ7pB/Jz1G7Pd7lwYfbQbIuL109QQEa+7uWN0dff4LBYGliue32ePHiyeeen+4qmf&#10;3juSwB4hMB7DoOfOUd3fYT2GOLc9/sLfjrWTJD2OeF3les/F6yneZ08eubdp77XqaPa+SjD+6btO&#10;+2CMCG8589RLps4948ps7784PhHWv//sncXPXps99Novflp0LtVy9xSSU+fA3vLfm8rrbK5cNy4z&#10;xQoqAOL5v+bv7N6/bu3Usp7XufP0/OvkB0f+U/GzVx8vHn3uriOv/uKFB6rXT/PCyy3XUrDvdkhE&#10;uXk56p/+f0flMYUbypXY41hEaf01S5Wol9ftPmfmfCOgU5eAbu75Mtz4kf/YbeTWWTTWumHi548U&#10;z74019AZVQPuw+fdXPwP77259s/jOI9Rk45Tjob2//vo7w09IHzgnE93OzxG9d6M10qEuwgQT3a+&#10;1t0FnWNz8buv7X4dtjgej//kK0M9Lr+18b9kuZ3/78e3F997+vZGf5bEqOp/feJzIw/l6fWUI2Qu&#10;570WAbRhYT3C8PQpa844cvWl/+fse07/yCgX293zwisP3/3/fP939ldCbXWl9rRaeVH599bya9pu&#10;rCjmF5GbrnQ6bKl0Ruz/X/7ul7fEIMFCnTPxnN3/5O7O6+S9RXRMTHVeO/H6WeS9GB0aMdI/Ve5r&#10;3ru1b1pwL+5LtFt3l987WMzPy9/b+d19WqyMilXcGaYnHIKl1T2cp/sYH5Zx+cB7Pn38QzI1mkc5&#10;otmkY/RkGbjGOarG8kU5aATzfo29Ubx+4u/HJQWIqBaoWzl83L/oDBp2iOrtDIhLnGeiwR0BkuF9&#10;loz6uY33XM7qlJW816LD7/BP/rYRr6nO8zId773O/e63avjAnRbx/lrk3DfzrtM+OPOPP/BvZ7/5&#10;+B/v7Vz3o8X8KHpq622thO09lfu42EDNljIYR2Cfuvw9v37g5DVnbDn9lMU7c/7RZV9Y7kNLK7HH&#10;PP7t5feuKe/7ocre5NPlaHj8rFtW3/n3WcN4HmNRvfhadhbsKOZW4j9QneNevY4z22Qygs5QleVC&#10;tzkSC8s1cjNO0bgZVphow8hwClwRLobVmWEEffWilPYfXPRHIw0my5VC6bg7ecYRzBc7JjGClnNE&#10;vQ0j6LkewyiqVOI9d+UFt4ylM2xUr6mMwbwog3ltPs8eee7Oob3Oc72Ov9+5j53nNJXZR0fA2/Yc&#10;r5SrR2DfWFmZfkPqgOidO16G6tlifu5/dALc0rneTSncF3OL2sXvbq/83lSlA2MqbddmJXf6MYLO&#10;sF3vELRfdTTi/id3tX1RnhWrjthEZ0YcIyPq9Xhe/v5Fnx1JmfYgjfN/0LmPqVEcZbmjfO2kvz/K&#10;Ec7l3KdPXPL5bpj6b098znupQeK5i2Bet/dcek3FZ1iU99elKqyOHa9x3oz7FJ9n//WJf1XbRS/f&#10;mDsvpJXhFwrBm4v5VfNj27bpMpBPl78X39tfWZBuppirDuiqhPebKreZtpg7oSS+nIO+p7yd2Opt&#10;l3DOQk5yCBiWtAWFIzE5ohH/P31wb7cB1oTS/XF1ZvzPf/dvjpfBM67X6pXd56HO4bxfozju86hG&#10;0uLYxPu5TuG89/7F8VhqVW/qc+6L11Od33PpM2zc5+eoLIj7kSOcR2dDVHYM2ukQnRdxO9VOjSg1&#10;/0eX/UVx4dQ/3F+Gz2vKyw3F/JZoe/oE5NkywO4srx/l3VkXUTt17dkpEEcp+8be0fOKI2VQf7xz&#10;mSlHtfeV199azC96F1JYr86/L3qCeIyc71po1fZyJH13+RX6UuLOMAP6TGEP9CW1ocR9oUbBNw5/&#10;ZuDR9DaXbkeD5xuH/zDLCKAS9+WLxnd0IjVZvK9i9HhY1SpNez1FeXKUtI77PKzEvb+owqhLifZy&#10;javaKY7TlRdsG1knd3xWx2Ndzfs9zV2P+/rGsZf3nXXaZTf0BNFtEXTLed4z5Y/S/PUIxjsrZeXT&#10;H3//H274O2dff1d6HcYCcKljIf7GSqbYPP2z+2b3P/YvYoX5WO3+wELzucv7eVt5/2Le+ZblzP0u&#10;V4JPpov57eL6lcV3t48rV4dPf2u7OeYsRIk7w6R0Z4LFB2mMAES5oEWd+ovRmhgB/E+dxrBpAaPR&#10;xKDQTxphG0YgbOIx6s5nPu2yka8+zuIiVP3Dy/6iNnPNVxqUIyDG+bnNu5bEZ/Vq/+Ybx17qdo7F&#10;Gh4v/vyRLV9/5Pfe6i157wTSxbbb3dL5eWovTn3rh//7dOdywnMQK7VHSI9Kmf+fvbuPlas88Dz/&#10;GL9iYyheQiCwTZEdEpPQyzXQJJkRcB1nZ0ln1dhB6kiMEl8r24rUQbLd/0w3jWRbSkLPrjS2tbCa&#10;qJX1ddLDbFpLfOlROsxM3C7DjvKOLxkSHBiFctoQQkhT2Lz4Fe/5nXoe3+ce13s959Q5p74fqXRf&#10;q+rUqXNOPb/ntZ+AvmLJNW4991m3xJkNyhr/XbffK2S7tcpF49FnbYWCW2JNYfuA/XqPDeKud2iy&#10;l2jcah/df5f9m1v/fLN9vDV2XPqWHioAKvZ+pkPrPwjoQN8m2QVQYV8FZ32Io30BlpCeTYgrQzj3&#10;qWCtgmuonhhFrsBw201IJ5yHom131+e0Q3qa554+W/R+dFq+bBCLF66MAvTqeN+4eVae+82/n519&#10;+ZEtNtBWW9ztHnP+zO4TfoVBc3b/Px5qUspX3zyo595qw677tX5X9X42Lbaj1dDMqcTP0/axarZy&#10;wS0jp+832b+da0kfMGBXvAoCENCBYJggDjE3no+QTkgfZXgr67h/FbhVUB42QGj/FL0CQ9v/+tsv&#10;DNXdHWEUPZxnGdLTPvfUAn0quka8/s7zwQL6vhfuN++/vHm++fNA/N6lH5+48b3/asOCBQs0cVrd&#10;LWPm3fWwmRufPi+QLll0ceWPPvxYNcj7tvyGhhdy/e+32yDtgvh13vbp/56xodj9/4wN+uvs79SN&#10;v+JmbffZSebWeD9P2vvc4+8D9z9utvjo5/P2hw3327iSENCB0JggDvMKIPogp7s7IX0UBWy1TpVV&#10;iAmg3LJXZaDXof2RxyWzxkXcc6oE4dy/hmhceBq9M9RanPa55ybmC9l6rn2iIQDJigW1ekfn39T/&#10;+8z/PHXyzJt107kFuG7m1lE3J08fDbYjovJGxXvuec9jy6euC7vfZb1mw7gL67M2XLvv62ZubXU/&#10;mOv+Glt+IPre/a/xgv4e+7O60De85dX8igOAgA5gNIU2dbHL67IseQjpWvYryzGP4+AjJQ7nqswZ&#10;dgy6jjstMVW29/z1Qxtys1zWOHFdncv4ukL3zlCYLer1qVOlgl6X5ld57Kf/co/367u8cDxjQ27V&#10;C7vVFMKq3/3cucQ0W8O3uwDfqgU7EcAnE/9T8/7mAr5a1jXB3aT3fzv9tdBNYnJu20pe56oBAjqy&#10;pP7MW9kNmB/S/9I8ERWcCaCtqVXipqs/z3CAQDTpUpla8pJ+EKBFTwGhbMsi6vWoQjD0bOToHjjV&#10;0lxWujarZ0aoip+PlvDc88/BD77nM1vbVGhM2a9uaTWF3JnLlq+qmcR4b1dW6Hc//bMr7pn90T/+&#10;m112Qrh4TXM3WZzpYZK2bqLH1CpFe1wgt4+9hqsAQmAddACZF+BUyEF7Gg7A2s5hCogfKPF68+ra&#10;PuxwCB1nRVkLvv/Xtrq08w7klVpVyxo43TUl1HAZtciH7HKe1+PBVpDW7a9mbDhW6/WlUajVsmbT&#10;NuCu/18++H/vST7G81HA/48/+3TPz6nKba8CxTXzK6BP2vHwfsjeEd1ejG4Ho9vexN+q3lrlDXdf&#10;BfPopuXjNqpVXRPAJSeBs0up+T/H66snnx8goGMU7mIXoF0ALXOrZqiCDYY8zq78TGnDQoiu7aIe&#10;LWWmysAyB8Y8KXNlz/zXuXro16ljssw9DZLnoGl2CVcoVyvzDhuc42Bsw3NNAfnZV742mbz/myd+&#10;HVfsq0LS3f7DwX8eh3C1zutnf74JfXaq1V2/V/dyhWP7fHUz12LvKDBr6TPVlDxjw3rFC/Xue7du&#10;u7GTw9Xs457HThS3xQv5VbveuZ5rkisFekEXd6TCdieqsifQPoBupvtpB5fayXeYVG9wabeeq4Co&#10;oNzo0Iqt0LI4KoyHrpAK0bVdx9cwyxj1SoXlVvsojf3SKgipoib0WvE43+9n2DPq1TcPtg3P2Xx+&#10;bRpqEsIsKw91jTrVYkiZJnjLYhtUmRFdZ6ai66Vbl1yt6Ou8gHxu3Pnh1/9LVUtH6tqqzz59v2Th&#10;SnNt5U5z8vSb8e+vv/wPzdobHolXrrj0wg+0fB26rkV/q9hZ1DdEt8ftc2nd9UYUmHd65dQXE8uu&#10;7Y9+Vuv4jPtFcoy6neBtts1LnrTPMeNXCPiPBxDQkXUw10V3t2FWypFoV2jpRxaFZleQsrO9ZrZ/&#10;2hVUBt3+tL3/8k+NJKCH3E+h/fJ33+45fKZV+NR78otXv9lj9/KvzQvrWjP4mqjAOsw5FqJre9qB&#10;Km7devVvexqvqwK8CuBpTSymihq9X8x7keb1/JZUr4nueNIEo92OfZ1b2h4FubQ+y9xa3YOE9LSH&#10;3ug4f/Gfvm2ONJ7qOiGrXkc8FOTKdHu16Vrz/cNfqnjB3Ji5Gczrxs5yfvx0Y4PbLoVzXevceugq&#10;36hS3+3zuMdG5Y54Zn13rfePjcuWr1L41jxIk2Z+y/V2r3Jgl5nrft+wwXsotrXcfd/g6gACOkZO&#10;NYRRSNcFTmN5WGYt43AeskVaH9au0JxWK5v90M5sH2lyupBcQdAVINKoxNBzZL3sWhlmkdexm0bF&#10;xVO//POBK5VUWNZNrbmugN/vsROqa7uO2zSOWR03Tx/Z2VfFkgrcuul+mrAudDdpWtHTp+M4rWCu&#10;McX9BGGdI7qp+7OOcw3jSONY1zE1SEBXBV0alYc69zReu5/KqGZLdbO1WvtI4+vTqGhxrzmxXRUv&#10;KGtI5OTJ00fn3U8hfa4y4aq4PHLR0qvjhgRdJ1TuWXvDw/G2+z11bKv67IIFC9bYlnKTDN/tWrS9&#10;JdAAAjrKwY7dIZyXgCvkqFCrD0V1SQ9dqLim4OMV/YKgxtWnMd5VrUCvZzyjexlaGkNPsqcCbMjK&#10;JDd+0oUIVVb1UjD+QaBteP/lf5jK+TBM5Y7upwoQXW9Cr1uvFksCejpcZVNoOudUaTPM9UgVYqqY&#10;1edX6B4ag/YCU7BP49zTtWGYyly9DlXyp3H+6XPx+ss+5S9RVzfzh0FOuv/rdJwlt+v6y66e9xx6&#10;T/Q6/McZIGxrWwjoGCkmiUNo+wnn5aOCkmZRDd2Su8TWgpeBCh4KJ6G77I/DpEtphPOQFSU67hUU&#10;0qIQoYLxvhfu7zhMJVTX9mZhOWxYGTacp1kZIqfOHGOyuJSkFc51DIQ4nvQYeqw0hgv123OgOTb6&#10;hlTOvQ7Xhka/+z6NpVCvn18pWG33Xg1zzKi3hYZC6FoZveeTdpb2STsWvScan85ZDQI6SiO6AG4j&#10;nJeXPji7FAIGC1Mry7PMjPaNQlbIgk0aBbqyC72/VOjLoleBH9STFT2hurZL6J4r2tbQwyJChXRV&#10;eKhV/u9+di9j0FNyfeDeGGlU0EgaIb3fyonQPVd6PPf6nhPItciHvi57Qw3qpjlhXLjjMO7ptym+&#10;qZI2eq9VMaEx72o42m+DupY722bLqwABHaUP5/oASK4LxeQYJQzpKuyGLOiWbb1vFZi0j4JWYrAm&#10;en+VGkuvCvZYKqh2m2gpjaCuQKlWIHfehSwshx6f//3DX04l/MaT8c11ie37vmoF9CeVQgrnWuAK&#10;xOaY8/QaMPXYIXs59fv6Q1eOpXXuic6bQc+/His0JtN6n9XV/VM3/j+qBNByZ2vszZlWBYHWMrdh&#10;vcqZDAI6yqye+JmZ3EtIhZvnA35ol7F1uDkZ2MFgjxcycI4DLb0TLCT+bnTL3KnFXEFdQTNUz5XQ&#10;w0oUhNOswFDvhV4DlVv7WPvs+0OOx8VAgSvI+51mT4dmd/cvBw6DvVWghq7MSPvck2eja1DI98Or&#10;HEw9FP+q8V/Uo1NzImnd9a32puedMs0Z23fasB6zLex77WpEwEgxSRyCsEtJrLYXNl0E6epeYpol&#10;VpMuhRrTqQJO1q2UWeyjULPhhgyc6M+oQ17oOQ1C98bIYuI1BSrN1NxpH2ncqZaWoht7tkIOUdK5&#10;lkVvB1eBGur6rH3QS0tz6NnRszj33Mzw/mzqw11/RjKkTeVR16Nz0gvkbl12rZe+xa51XuOsBgEd&#10;ZQzqM/ait5+9UV760H4pKkiltW5xGYQsaGp5GbC/8haoFHJCVyD0E6j0u1/+7tupTP6FXgNXuAof&#10;VWpmRcdNsIDe4z5478pw+0qfL1mce+59CRXQ3f4aQYV8skenW4PdtZYfjMquxgb0A6a57NseL9jr&#10;az0q49Y560FAB5Bbvzn2dLCA/t4oNJStBd0FiBCFwLTWoS9vQGd/tROyN4ZCTlbUWuha0eOxsa/+&#10;bSmvGUU7z0LOjP9ShnMFhHwu7QN1Xe/W26YSsHv7kUZ2+0oV8jrnQg1nGNHnfd2G7Kr380Ti7wrs&#10;k2aulV1fp02zS7yWXavbXqIbo9vN0e2wvU/NPYhthQcI6Mglv8bRvyCiRN46+Qo7ASiYkF1MQ86z&#10;0P25no4nX1QIyqrlEN0Deih6X7McnqDnCtnNXfuiS0BvRCE+2Lw8Q1Yw9F02e/XYwWABfUQVqFWv&#10;bFqz4bxmQ7i+HrCh+xnTHKY5a3//RnRbb5qt5+fWRrezwE/bx6m7fWkDvFrf9XV7dJ9pzRxvg/yM&#10;DfF1rh4goGMUNtivFcNEcSUO6BSSuxc6nx/VmLsx3+8vBJuMqUy9O0IWjHX+Z30NYDb2fHlv0OES&#10;2Z9jes5g84Qsv6Hj8Rmde5WQ596AlRkNr0zW1/aEnIsjcR1qZFhOrNjnm7Rfd9lwPWX/PuEF94r3&#10;fzUbvndE4XqLDdnbvLBvbPf4hp2PSUF8i3tShXT7P/5YeICAjsxttxc2JoojoI81JncbjVMBW+I0&#10;jCOLyZiKF9DpQYNwXn/7hUI/Z7dzKyfn3kDh3FVmBEvJ8ytPK35IDzlkood9sNf7/aT3+6oN7m4M&#10;esO2ns92eFzXkj5rw/hmfe93efdb4AECOjKnGsTo4rSHgF5uGXyQArkItR98z2eCrwdc9HOW8d8I&#10;OUHcKCp8Qnap7x7Qryr8uaf9FeIakniMhh/QMxrm0Gur/Vb7tWZbv6dtuVZBe48fuDVBcqIcvJMr&#10;BAjoyI3oIlY1zVpJwnnJVWgd7qHQxmzioxB6aMEt126KC8VFX1db3XCBPBpFj6xGdJ3IykVLczFx&#10;ZcOGy8nB9tcLQcfs2/d8FEMhKx32T91+r68qz9a8UP6Mve9225UdSM0F7AKkgHA+BmhB714ACdWt&#10;McvJuEpR2D8RvjXu7lV74pZ0NI2iSzLyZXHAz4BRBPSQrbUhZ2jv5jfHBv48qAwaztP4fDQ9jsfW&#10;598ThzbE71fKx8kue3vcNIdqrjHNbu6r7c+a/O2wYeJjENBRQDvYBeMh5HrKZSzsv//ycGvEnzxz&#10;jAOun+MppZZutaSvveGRoF17iyrLGbeRT5deSI8Mp1uFdQGXfqyff119fiQbolZ7VZCeGvxz0B8/&#10;3qlSQF3ad9uv+02zN6j7+R7TbEGXoC3+tvs8MA9d3BHyIqOL1jr2xHgIteRKGQv7Kqx9IGBra+Md&#10;Wiv7oe7oocZLtiosaj1uteS8+E9/H69HXJSu71QsII9Gef0PudRayQJ6NfmLU+Hfp0qa+3DZoivc&#10;+HbXRX3aNGdsr5m5ngSu23/DK7/WvdffsPfxx61vsrO217zXoefQOPQ9rIUOAjpyxU4O51/4UFKa&#10;2TpkgaNsE0595LoHg4bDIbo0jnVID1mJ1KqweNNVn49vChiqRInHqb/9gl1jmUnUgF5QATl+7Pws&#10;dZNid/Hjp1/zx7e7JdRMoozaqtt/1Qvkde9+bnvdY65rcb+tUTm44YX2hltmrUPZmdndQUBH6rT2&#10;I2mixBQ8f//qzwd7vNdLVjj7aBTOQwfDrMOeKmBGuYyWJm8atlVNLdtpBvTkOaFWuGRLnAvubs3w&#10;N0/8Ot6vhPfy0rkzCouZEyQXn41Z9AYow/XDTppXTTukD8EP9u7nZIv/rLftu7y10d0ya9O24arC&#10;pHIgoGOkVBMYXYw2mua4HZTQLddupvW8TeHsIymE8yNvPDmSSoZRe/rIrqGWNlP3cx2ro5zM0AX3&#10;5hxD86liSuFdLe56j0cxSRbnbXiuZ8U4hFEkEt2FH8jTedHrUmKjVs3Z9vazHRNeUFfL+SZd7KNy&#10;cD2xzFrVhvQaZwkI6BhlSJ+OLkZ105xgo8IeKQ8Ft9AtRK8WvPu2CqofvPIz8ZjzNAqtagkeR0sW&#10;Db8vn48Cfl7DkibY0u36y5qTzymgazys3u9RVMoA/YZR5PstGvftvXjZ9b2EbTdOvdpDSJ+1v6+a&#10;ucnmKmZ+K/t+W/7VTTPAN+jCDgI68qZuWHKtFNQqpHAeejIddQfMMoxomawQXeoVrBQgNelWmhMM&#10;af+oJRiD+cWr30yt4iSNc+z6y662wwt+HZ8Xv3j1bwvXsg4APfKDcCN0UD96/MVKh+fzKwYqiZ9r&#10;NoxP2Z9bhfhKh8fd5b2eCTsmXTPBawioWtLrvPUgoCNTdiZ3tZxPsjeKT921r63cmdq4ypcybilU&#10;S2WRPD9EF280Kzie/fXXCve+K6yrMkk3VdD8t+g1ENSB4spipngzf3byQYNyliptvs/i+TqZtDe3&#10;P/1wruA+4e2381rfowA+0+IxN9ryMUBAR+bhXDNa7jZ0ax+JyoU3BJm8TeFAtywKFGrhRPtwyf4J&#10;cIz99ptxJVNGBeTgVDmmm4L600d2sv44gE7Bsp26aT3RWc/BVZNcFlinSoh2f3P70w/gyV6hVbtv&#10;Z+3X7Ylysf4+qaGfdqI4JosDAR2jyYnsgtFQN94iTU6k8bavs7xOW2r5JYyF8dQv/7W5e9WeIq5F&#10;PC+oX3PJneYHh7/EGHUA/aoO+wCjXNkjxXBeb7FvuvUocPepePvWPcY621I+Y3+3Xt9Hv1NIr+mr&#10;7k83dxDQkaVN7AL0St120ZoqLn5B9/ZgVNHx1C//3Hz8hkcKPfu0tv2O9/9V3Jr+/Sio94uluAAE&#10;Dri55V3vKi2CeM3+TibN/CXfur3Wqt0nCuEHTHN8eTXxt6noNm2avUrj9dK99dHr0fe67+Nmrgu9&#10;C/UVAjzkAnYBAnqcXYBeKGCwTFP7MPmDAcIXOlOlxz+88MVS9EpQa7p6BPRb2aDJDQGgT4XsGXlq&#10;/rW+mvjzpA3RU2Z+S3iryolpG+in7e9m7fe67w77u5kW++sZc36XeD3OHvv7CW/t9GnjjWm3XeON&#10;DfaT0W0bh+F4oQUdwWjdx+gissEwczu6BFCNpUVr2jd0/U8vpD9xaEPcCl30sKrtV4+AslQ6AEBO&#10;KyCmEoF9wt5qZm6c+qSZW4bN3RTeNSb9ZjO3PJvud8A+Ts17TN1/plXLuV0/vcbbNF5oQUdodXYB&#10;OlHrMIGiNXVbZlm1dGk2dIXaMgwhcCG9V5x3wNgZ20nJli26otWkbA1bTq2buRbrWoeyrOseX2sR&#10;5ie937n10KuJx91qfz/p/Z8Cu1rXNV79ddMcHqrGrf3M9A6HFnQEEV1UVFO4mT2BTp595WtMcNWG&#10;AiPhPBvNXhy7zJHGU+aj1/1loSePU0jXMnJ6PV1L6u+8UNjZ7AH0FcorLQJl3rc1qOOnX0s+bs0L&#10;0aZF0HbBvGrmxqS7gK7/UTd2jSefNvNb1f3X4ZZha5jzZ4F3a6qv8wL7rP2bhoheZ5rd293fNBZ9&#10;msOZgA4MLLqIbIkuKm+YZm0hcB63njPOR8v5aGgehL/72b3xeuM3Xf35wk4gp+1XZQPzOgBIK/Cm&#10;dH1MuwLBrwCY7PK/9UR4r3r3c4HbhfaamevWrnB9lxfO3VJr+t0WWy6e9AK6buvd77xx6M4shzAI&#10;6AipRkBHu3D+fSY+O4+bXZxgNVrN3gvfjpcx+/0oqBexRV09AVTZAAADhNeuLl1eyHk7Kh0CuL8P&#10;Gmaue3qlxf7xf+e3wrvx6H4FQNXeFLQP2vvMevdzY9XPG3NuJ4ebMs3W9O3M5k5AB0JgmTUQznuk&#10;rv6Mx88PvQ86VnW78qJbzPsvb647XpRWdVUqaHZ3emJgHMJi0WjuixxV/LmgOm7jnasdAnyrIQGV&#10;FseoH/LdWucTid/74d09jv6ulvYNXshv2FCuLu9bozC+2gbybVwOQEBHEHbMzDr2BPzAoxnJCQzn&#10;F9Ti8c+Mxc8t9WhwvRoU1q+t3BF/zfvM72r953xDQZU6LL518pU8BfQqh9vAx+ik9/M6MzfhXNXM&#10;r2Sqe9/vsn+b1mpHyQeNfjdj5i/TBhDQESScT5m5tSCBKNwcZLmwFsFcY/CLEKC0rSpQjtKRxpM5&#10;OZafnjcEwQV1dfdUgTtPk641t+cWhkwgk2sEcivZG6HeZygvdW+GNvrdR061Q5h3+1C9S9eYua70&#10;AAEdmdg0hhdzFDyEZh/0DhZmv2itcLre9xbY/eCu7vAuuOtWiYJ81l3k1TU/i4Cu10dIO596xmhe&#10;iayp0ujuVXsI6CN06syxvGxKpccQ2S6cjmN5rt9wXm9xPxfAKy324X797tGnP1az//OM/f3O+275&#10;HqEdBHTk4sKGkgbzl6LCKcGuNY0P1j4qQsGW93Cw4O4CWjLIKjxduXK1ufaSO1Pv5qpx81kgoLfW&#10;GFGvIXorjZ73HjTSDLopnHuU4dLZZ3Vz/lj/SfvVdY/fGoV2fd1of6+x6XGIZ4I4AjowMLv+OcaQ&#10;QpwCuboiF2U8tbaznwL04oUXxUtYhaIxwkyYN16awwV+HR97mntAhesPXvnH5vrLPpVK63rcin/h&#10;DQQ2FMaKJVel8bBuOatRhM9Kuvur+JVjvzl2sKyHc6WP46DqHauaPG5PqzHqIKADg1Cfuil2w3hQ&#10;N+3X33nevBp9uBZxkrNBup5eeuEHgo0zLlIrOtIL7Arqz0bHwUeuezBuVQ9eQmwT0JvH3WreBOQs&#10;oKfSq6TSS1CuZDTx48n8dH9HeuqJ467Xihq3VNuU7QKvZdje0Fc7gRwI6EB/oovHrO2eM8HeGK3m&#10;MlHfNqcCdk8+efrNuKDvWgHHkQL12hseDvZ4tKLDna+qMFKlzUejoB7SRUuvbls5AIQ8houyDGE7&#10;WW2/em5dm9Hwk7ReQuXCG4o4Nr3duuZpqHrfz5rBlrKbNN5M8VH5etY+1rw10aPfbzPNWeHrdhWl&#10;WcayE9CBJI2dOchuGPGnUFQAUMscwtLYYlVShFpii1Z0+DRx4HtX3hIfF6Fowjpjvpbqdut8YLZ4&#10;PnPytIrBKGU5pCRx7rUb7x46jFaWLFxZxLemny7ng4T+dkI0WtWi2xY1hCX/EP1uWyLUz3IWlssF&#10;7AIMy1486IaD0vrFq98M+nhqRQccLUmYxcR86hETypJFF/HGIZhmpVK2Lg3Yvf1UhhNrJs69dl35&#10;BwmjDXP+MmDu58bigL0NClC5p9dd7/P/h93XrUL+XrWWR7eJ6FZpUwbf1m/ruX28KlceAjrKbw+7&#10;AGWlVs6QLd5qLU17Nm8UhxueEkq7cbUhW/k4flH0XkCLA7YIdxtjHnJStA7n3qBdnBsdwv658dSX&#10;ZjRePwX1Ae6j113t8DeptfhdP4/f6b2bNXOzwG81zWXaQgbqCcOa7LlGF3eEsptdgDJTt/SQY4UZ&#10;iw7fkcZTwVYMyGJcLQEdIQP6e1euzrxVNWTgzHJ5vQ7nXr8hsd2a3ame7yNYYaJqwnX59x9ncoD7&#10;tPpbcrWBhjm/i7zuf9COSfffN922R7ebo9uB+2753nQvG9Tr/4GAjgKLLhjrTMrLigCjplZ0hepQ&#10;BRXGoiOtsNNOyADE2GO8eSLcMdvDbOrBJ/i6dHm4gJ4YPlJPBt+3T70SbPt17i1ZuLJx8syxYR9P&#10;9695QbPthGpFHQ7QpvJimPeil/slH7/S5bEqfTzHhJlrWXd2eOXxm71jT/93wG4Pk8gVDF3cMWw4&#10;10VgK3sC4xLSQ2IsOrIM6KGfJ8tZqdUr4I8+/Fjci6XAXW2H1cjXMftKsMfqYQx68EaAkJVMiVbh&#10;anJ73zzxciXkPBOBZlSvtwnn5+3vK1eG21cjGH/eSPtYSjxHJeXzupr4uWYfQ41lU/brpP16T3Tb&#10;pEM0Kq9v5pOWgI7xoa7tLLGGsaDJ4kIWshiLnj0FgTwuDZXVNoXsXhqy0N7NB6/8THyu6Jy5e9Ue&#10;s/aGR4q+bNVAuSxPGxMyaOn4T1S8pFoZoecKee1tvPN8D/8T7ty7tnJHiIep9npshTzXLliwVO/t&#10;TOK9bmR83jSGDMkhz81e71tvs80T5vyeD+6mnzVH1Jr7bvneTkoABHSMD8I5xobC+fO/ZUb3otIY&#10;b61p//Eo3OWtFbZy4QcyCeGvBpys6vrLPpVZ5cUHEuPz1fp5x/v/Km5VD7lEXQHkqhU9ZIWPKmGy&#10;qoxIPNfQ+6BLxW0jdIVG4MqperfnClmZ8fIb/5+eb9L+WDPNpXpnzfxJ19JSb3F8zZreu67XhzgP&#10;h71PtcXftM/WK4BHN9WYbtGl2TTHpe+KQvkWE3ZyORDQURAsvI2xQit6MWk/33Ltpvh7hXOF9FCT&#10;soWQ1RjP0K2eWYTjm67+fNseBjp31O393v/pP8eVXXnsHRFYaVvRdSxl8f6FPm572AfxexZ6Jnfv&#10;NQxbaVPNqjJDQ2x++9ZPXYuvC+p77dfJXh7j2Ve+Zp44tKHr5/CyRVdov+y0YdV4FQAz3u+kW0NT&#10;w/varbW/0SGQVxK/q/fw3nU73/UYGl9ei2716DZjv25za6XblvPZR5/+2CRLqxHQMT6mTTa1nkAu&#10;qFDw0htPBn1MWtHTD7/JGfhVSFdgV1fpPFSQfPDKPw5aCG5HrX0hx6GnHYr13vVSkaJtuOmqz8dB&#10;Xe81lV7Z0OoDId1ybfrDZEM/R6+9UhTkQ1bueudepUVo66anbuVqPQ85Vv/VNw/2XDHQjnrTqPdM&#10;t+vO8dOvVWzod0uWua/6/SVeQN6e+OrTfbaYuZnWXeVCpUOIn/XuW/Oex9+GdvdtF+5nbGWD7q8Q&#10;vsA0ex7IZgVvTdhs10yfTIZxO0Gctr3KWPRiYBZ3DKtiLxiT7AqMC82+HrIFhhnd0w3nai1vR4VP&#10;jWnW0AW9B6MQuhfF62937nZ85I0ng/Ue0HarhfvpI+E7U6kAroL4IPtTN73OX7z6t6OYlGpsuNAZ&#10;qpJG79svf/f3qb1nmoMidK+PI31U2KpyN9Tz69xTZUOL5Tp76WVR6eX8+0jApUV7uTb1el3o43hT&#10;SN1tQ7G/4pBfZr3H/n1DIizPJCo93AzqdXt/Bfq7vHKwqxCo2vCs/9tkQ/o6+//3eBUTLvQ3Eu+J&#10;C/mulV+ztKu7es1/YfbnWmIbZxTOvdde9/7fjUGvceXKP1rQMRR1pTHNCShm2RsYFwrSzOiefy7g&#10;dSvMudZXjWfuYTbpoFwhO3Ro6uTF34U9dhX2Q4cevScfH7J3g1r/NOeAKmDGbJx6pkL3KNI5m8Yc&#10;EXrMQSp8QoVz+c2xsBUPOq5bVLZVQp1/IXvHqCLnF4HncOmxIqJiw3XVnN/6Pev9Lfn3KRusN9j/&#10;aXiPJVttIPeD9RYvuKuMrPHhqr2c9h5bz6lx4httS7j+ttprFd9u/2+Tfa7HTW+9Is4Fd3dTaznd&#10;2gnoGN+Q7roAAWMjdGsrY9HDh/N+A57+V4FO3d6zCOp6vl4qEPotBHebuCt0N3dRt/JQIdi9d6FC&#10;mhviMAbj00fiSOPJVM7dkCHd9aQJfQz0W9mlit2TgdcB11CdHs+9xqj2v3SpyBnV5IcTiUoNF4Sr&#10;3tfJRNhPrqletWFetx02uOv73VE4Pht9PWh/3urdR+E77pIefT2gcrRt+Y4nfot+Xm3DfbxNtjEs&#10;Fv3fRB/d1GdNziaWRG/o4o6h2QvFDvYExokCjsbThRyfp1b0Ft0VMYCPDLFett5TBXW9v5oU8Ejg&#10;FsLmc9wSPJz3UAg+R12/3aR5IUP6RUuvHqrySu/ZR1JY61zvYehghLl9q+thyApGFxKfjY6lYVtd&#10;1cJ8UwpzJeh4GuTaELKbu3/uvXflLebpIzs7HeeVUZ1/8XEyvyIn2a07+OSHiwd7vyda7K9Gh+2r&#10;dPi52uJvrgXeXw7tLtvK7Vrqr7fBvWbsBHD+g9hGsZ56rSbvCwI6xiecK5gz4QTGkoKIglwoeRmL&#10;ru146+QrudznWm+4W9BSYTXEMkQK6rrp/VBBXK1lwy4rpWCuipiQFTsdCsFtvfhP3w4e0EVDBdxx&#10;3M8wEIU77Ze0uqKrQgLp0Xut9z4kN5GjJlDs93hy17H3X/6p1M61QZfcVKVfGse5HvOa6Lqn7Wqx&#10;2oibpGyiXTDXbO1pnX/uGtpPZcHw++NT51a0UFg/NXgFXU/bqmu7XufCC5Y1LliwqJJY977yvov/&#10;RePlo/91wpYd1mmfR58n220wv8uG7lkb7HcaljEmoAND2GMvIpPsCowbjfUtYyv6RwNPDBQ0gEaF&#10;vKd++edt/57GeGiFRz2ubir06n1X4UvLJp06c6xjaFehbcWSq8yly28Ivp5wD4XgtvQ6FHjSKJC7&#10;pc80tt7fV+f/31Vxi7tCRZrr0uscZaK4dCkQanbtNIYR9Ho8yXtXrjaV6FjSeZf2kIZfDjiXg64X&#10;oT83/EoNVZTo5o77N0/8WhWulWTg0zmn65K2I+3hVT32qmmEDO5uX2Rr9blA36KSuHLZ8lXxN+5c&#10;+d7h7Rvq//SfatGvDpjmZHayzgZ1jT3f8OjTH1vvd3EHAR3oyo6b4cKBsVXWVvS8WrJwZcd9l0ar&#10;cLLQp4KXbjddla99028LY+jVCPK6r0Y1O/84UYWPWm7TDER5Ovd0rg1zjQ79udGK6wE0aj1Mqnqu&#10;u/e4zMPiKo+On/on1819t5mbvd21om+wX3dE5ew99q6bbJhveLOyo4SYJA4hHGAXYFyphSJ0mGZG&#10;9/61Wut83AKSWjH7LTg/+8rXSn5+0nqelRbdqkt7rmms97CfG2nMbZFHPVSQVfxr0jhZtvgyhXK1&#10;mNfM3Lh8/fyMaS6tdqkmi4tuM/Z/NKHcNsI5AR3oBbNEYqwxo/toaV91Wut8HHSZHGosQ5VeF5Mu&#10;Zru/nx2D3gp6jSHOmaeP7Cp9hYYqyLzW8zpnyXxvn/xt1X47aeZmjFd5+ubodo9mbNcf/cmYvXXO&#10;QUAH2rMzSq5hT2BcDdvdsRVa0Xun1vNxXkIrUQjuO1T9oKQh9lmGimROM67reCzzuRZqLe+4B0uJ&#10;KzRaVJBVE/8y9oH9f7z8f1XLuNY+d1/VMq5lizX+XK3oFbf8WlTW3mhbz2s2qGu5tW2aAd4FeZQH&#10;Y9ARSt3equwKjCO1oofsYs1Y9N7FM6ynNOFZAQvB7D/7mkIFKfRHx+Pdq/aUrtIsjR4ZOkavrdyZ&#10;i7HioalXT/T55U/8llxarZooQ5a2/KiJAbW8niYw9CePq1529zPXX/7J6ejb6X4f0y23ZpdoQ8nQ&#10;go4gogtFw9DNHWNMASd0d0Va0fsLBeMYyNT6HaISR4XpYZeQy1Nh+Ad0bR8ZHY+dVloYo3PNLxPN&#10;tvv7U7/816X8PLS9evxZ2SstwrppEdZLSTO3h1j+s0X5u27DOgjoQMuLhKqAddtJWMc4ej5wQGQs&#10;er8hc1cc1MdhoipXKRFqointM4Wqou+7Pl5HVp9RYzlHiyZBK9P4/z7OtUYikDqtuiBX3DH7xKEN&#10;pbluaT91ee/rZoy6t6vi+CV77GhSTlVclHkYCAjoyGdIn41uGj+znr2BcZPGhFu0ovdHhR8Vdste&#10;AFIBeNBx5+2odfAfXvhiYYOCtlvb32MrZyWjzZrI8Llydy72GtLf/e1L5szhQ2U41wZ6r9XrI2/n&#10;nlvlod9tuvaSOzfaMmDDu/mhvOZ9nbW/32gSvQz0/LrpWj7IduTFB9/zmXj5QQ35UCu6q3RXRQZB&#10;HQR0ZB3UdeG9NLptN83JL4DSc2sBh0Qr+mAFy31RYbeMsyS7cbChw3meg0I/212WbvrjFtLffe0l&#10;89aXPpe7kB7wXKv3cgyrcjEvx7A+d1yw7IUC539+/n+r/4eD/1yzje+1v3ah2x8GOWWaFVeTXljf&#10;0Gof/eLVv42v59qOUMN5eqXwHPK9cNvu1qdXd/cyzj0AAjryH9IbdsZJ1aSu9y7EQGn1uxZ1L2hF&#10;H/C9+O03zX/82adTC7OjqHhQCE379ahQqv1WlLCrgjThPN8hXcGzW7g6+/ax3IR0bau2OeC5Vu3n&#10;HC/aGumqDNXQkt+99XO9TteLoGJDeMUG8lbd/DebueXF1iUrCG65dtO5ySvveP9fxRWHve4bvX/D&#10;7McVS66KX5euK7rGDFNpqcf4u5/dax776b80+164/9xqAOoZoCXUmOgNSczijr5FFxJ30dUFZdZ+&#10;jbswuYkq7P9MeGFdregz0e+noq+72YsoK32Ih54Rmxndh3s/1Aqm/aeKjqLOVB4X5n6dXTdPNy5W&#10;BWR10cwrFXD/2xisvV10rnX4lms3dzwHXUhf8eDXzcLrVo1kWxXqfjDCuSzcPApx1+irP5/r2fDd&#10;hIxZVY5pSU3deqGVBIZ9H9xzaU4FtXa7XnJHGk+ee3x93v/yd39v3rtyddzS71+z1Uquiga9h3/0&#10;4ceiz/BX4r+5VnSJrl8aGlrnKgECOoal4L3DtKgRjgJ4u1CvL3XDcmwYAwoMoYOgwuX3mZl6YKrc&#10;8IP6NVHBqQjLQKmlZZQzrKsF6UjjqTio91owLmMwQJjgqXNQYabT8TSqkN68Rnw5DmOm2ejQbTx5&#10;L/8zMAU8VRbksWJR76UqDMu8ckZcGRAdp+570WeGQrgfxPXetHp//IpN7S8F9SsvOn+4mlvXHPDR&#10;xR19sxcTVf2tMf2NMVconyScYxzCYOhuyIxFDxvU1YX7+zkOeArm6gq5LwddtxVY1Pr5/YzHgHZ6&#10;/9qM1a1zhOdfL8dTlt3d3TGlLsg2nJseg3clq21z3aLzEMz12abrZyKcdzv3elrJoAiVpr1ev/0y&#10;gAJ+WV4bskELOgYN6brY1uzN2PEzL7JngCZa0fPNFTR1U8WHuiJef/kfjrSVuLlN3z43MVLeuP2l&#10;4/qDV34m032lMK75HbpUfFVztstSbWHNob5erzuerrzoFnPzOx8zi9uE9OV/9rBZdOPtwTdWrdMv&#10;/u7vsxrv3W7f1M3c+uBt958qDva98HR8rRpFDyB3/mm5MNv1v54437qde61e17Rpjjt3+6Balkk9&#10;m93Xm13YdS3XMXYqem2V6JrZiPalq3D/ry8+eFdUft5my9KT2id0d4csZBcghHu/8D+4pWRWsTf6&#10;s2TRReaKFTcNXbD/+W++EV/4S7d/Fq6M9s+H46/DFsZ+9fp3M9tufRjrdvGy64beduelDsuyhNpP&#10;eQ/Vv2p8N3hLkt6n3739M/PfX5uJxxcePX7YnHr3zbgAnPb+VMFXr+mZl/+d+fE//u/m10d/EG9P&#10;rlNYtM3aVwpXGlO5bPHl5sLoFprrifLjf/w/4rHmaV7fLl1+Q3yuDr29UeA7euKw+9WyLN+Xi5Ze&#10;PXSlSby01q+/5r+GXoLnsmFer57zjSPfM9f+7GSLk/OkOfXkjLngPdeYhdfdOPQ+0rVDlac/+FVz&#10;dvY+XuewlnUIrj3vv1N2krTn7Of9u2dPxkFv4QVLUrs2+effmbMnk4G73uO2N1r8jx5Dg7In7OPo&#10;78ej43hZnobThCnD3BRfK/UZfW1cudL8XFm2+NI90XGoXqjqKnLczeMELGAXoBd20jdN7vaM9+ub&#10;TbP2c9xaCQCMCYX0yoUfiCcAqsTdFFcOvDROcybgY3FB9zfHDkZfny/NMnDaT2oJVdDVV82A3M+Q&#10;DO0H7ZfXo33y+tvNWZOZFHF8XP6Pp81Hvnms4/9c+IWvmCV3ru8rYOoYcueb1309pFkbMN3XrCnY&#10;VhVodX3S+XdpdL2q9Nmlurnm+CvxPmqef0+HvDY1vHJiZcD7Vwb5f+0XvY4A15Ku26D9bfdZ4/cq&#10;H59+z0U3Hz555mh8n/dd/C9mL1u+KtnNX0vSxX8nmIOAjkHDuSaFm2JvAECTAmi3ENos+I5v0HQV&#10;HOwfDBvQ5aefXGFeX31dx/MupSCeJy4sdg2N6kqt4H3BgoWNd8+eOe9/vUpCF6KrXZ6rbn9f7TPI&#10;tvp9v8G7bm+uxb2S2A4XgCuJ77N4P2bs10nT7K5+wMytcjRh5pYZjvch3dhBQEfIoD5lgzqt5QAA&#10;oF/1VuGu14DuQvqRDy8Zl/01TA/FXmeib5hw8ze0C+IuWLdqTfePCb8iwH8c933N/s86LwBXMtrn&#10;bjv9563bbVL5+Hr7e3/bd3gVCbqfJlbWsmqNqEy9zn5PWAcBHUGC+mT0ZYP9cYo9AgAYQwzvCqSf&#10;gJ6zkD5w9+sCHJ+D3r/X+/XcEyBhxsy1TBsvuE94j1ezIb4fdS9gN1qE/xmvomGPV6ngAnadJdMQ&#10;CpPEod9wXrUXvc1mNOOtAADIg2XsgqEDZLwPlx99t/UkcW2897+fMu9cstAcvXJh28fsYxuOd7mP&#10;e8x6i/f9FRsGXzHn9w6oe4HxkH0et25cpcdtrpv2XcaXdXmMZX3ul+T/LBvwPfXv22jzvTxhmhML&#10;L2vzutttg+5zVeJ3VTN/sr1VHfZdu9db8X5X8R6r7v39o/a53fNPRrf/ZN/b44999Uid0xoh0IKO&#10;QUL6tujLPQR0AMAYhspBWv3QQb8t6M6QLemDvIet3n83wdeEFy6rNri7kNhqQt1ZM9dN2o1fTnbl&#10;9n+vFlyNbd5w3y3fWxOVxQ6auVbedmOu3bZst+U2970m+T1s/36X/f4u+1zJ1zlrf1+326XfP9Ni&#10;X9xsvx6wj3Gd9/cpc/4Y8Vn7v1u77PPt9v93mNZd5Gtmblz6hLf9M3Y77/K2wXivYSLxvrqJ/io9&#10;HiNuW/S8G+3jzzDhGwjoGHVQr9oL0iYKKgAAIMuAHiCkF1EjEUb9MF5pETRnvb/r91tsaHVjo93j&#10;uTXnNiTC6eM2bE/ax3rGC7quAsB//jj8RkF1px0SqWC9y3uurV5IrnrbpZ932nLldvuYO7znOmC3&#10;w+dv01bv9VZtQHeqXmXGersdruy6x77mPfbn3d7rr5nOXeW1L7V2eYOzGAR05C2o68K614SbZAQA&#10;ABDQe/LzNctN/dal7Mjw6n2U7Vyr9USi8qBu5lqbXcieMnO9BCbN3Jhvv8W63fcugCcrIvz/ceF8&#10;wsz1ZnD/Y8xcC/p2W5Gw2asMqJv53eP9igT3uI+732ncua2IqETfz3DIgICOvAR0lmEDAAAjCehy&#10;5KYl5qd3rwi9aaMYylCW4RM1M9dy3c/r7mVm+XbhvV2lQdWrCHDP4SofZjqUX93/J1/LrPc7N2mc&#10;44aATtvfx70JOMtBQMeogvpuQjoAAMg6oKcY0kcdxAcJ7HUzfK/GLCoKOj1HiNfQiWuB73V/Kmy7&#10;1v+6mT8vgMq/a7zHjMfE06IOAjryEtJfN4xHBwAAGQf0HkK6m5it2iEc7jRzLaOVLmWauv1atY/t&#10;umy759Lvp6PbG/ZvbiK2aS/I+UuDbbH33WT/tt37edLMTfB2wMyNI9f46+TEvXGrcRQQV0flsqlW&#10;rzf62zbbNXvSzHXrdtt+l5k/AVzDzO9OXvNet75fZ+Z3QZ9I7Gt/f/ldx433eJUW/98u0Put7K3e&#10;R3+iNjeBXMP7edDKhBn7Wtf3uqSa7WW62Yb7w3a/u99pu2rt1kK3/7cu+vt0q78x9p2ADvQa0HXh&#10;2sueAAAguFJ2uQ4Z0HsI6SFebz/7JDl7uQu0LrBWzfwZwf0ZxmteMHb/W/cqBia8MOruV2tRiTBp&#10;H99NhHZdi+B82MyfzdzNwq7fX2IDpQvdM95jmUQYvsd7vEts5YS+Pm7/NmXmuo37Id9VAlS9302a&#10;+S3p/uzsm8xcF/UDdts22H077T1WxdvuSmLfmcS+de/PLjM3Ad2Efa5p+5onbQXG9lHO2G4naj5X&#10;qdEqxIOADoL5pL0wTrE3AADAqAJ6gJBehIqNtB6/bgbrWl73QnY/j9Wuq/mMfbx1fb7OWS+Y+/vK&#10;//12G7j9XgKaBf4ZxosjDxaxCxDIhOm8FAUAAEAmrn32ZPx1hCF92Fb4uplr3Z1ocb9B13Dvptpj&#10;eK+Z+d3eq4nnmW2z3a3Kj62C9aBlyok278Wk9/M99iZ77HMftpUCrmt5TN3IbWu1brPez6Zd13Rg&#10;WLSgIyjbxd2NhZpgjwAAgE7SaEF3WrSkl2GW9GFfQ8h9UDe9t7h3+t96i4qHdjO6+8MGen19/nO3&#10;a52vexUFrgLCfX/Y/r3mlXFrNqjX7FJtdft7N1Z92g/xtrepM8sYchDQMcrAvsG7yAEAAGQS0NuE&#10;9DLoJxh3C+q9jrs3Jp3KjW7P7wKv66qenFDO3xcN73cTbba90SKY++Hd7ZM9/kzsw7ac25Z5Te5W&#10;12PRAg8COkYd1Cv24nqzd8GcMMz4DgAAAT3FgC6/+WeLzU8/ucKcWtq16Jvm8mch7tdt3e9KIpRK&#10;LRHmJ9rcV4FRk7ltMnMTubmymsZt3+U97qTprYt+pcfXXzPzu6H3sj9cWJ/osK+Sk+/VzdxYeT/s&#10;63t1d5/xW7Ztq7f2nQL1Ns5WENAxDsG9auZm7NRFU63t6kZ0j6GLPAAABPRAjl650PzgMyuTIb1V&#10;kOw1BA8asuumt9Zv///8VuBWE6H1+jj9cPebNnNLyGmG89097ptWobvRZl/3sy65//jJxp56Yj/V&#10;zVyX9OQye7vsY6jM+Yb9u36e0t/9mdHVhZ0J5EBAx7gEdDdz5mb2BgAAuZDpOO2sAnqHkD6y156X&#10;96DPkN8qeBfpmN5pA7kxc+vXJ7WqMHC/qye7p7tlz4Zdes2Wiye6rbPud5fnclU+zOKOkbLdiLbo&#10;Fl1sdhDUAQAYudIOP7v41TNxZUCHkJ7Fa2/XXd0PhcPOAh+ipd9tU83+PGV/FyKc+6/V/77uvX6/&#10;m7r7vprYxlnv/hXTfoZ79xomzFz3fNeNf3vi53V24jd/u/xJ5ep2UriGmT8UIH4tNjzr7xvs7/T4&#10;tR7DdNzCHz2GWx2pZrfFTcJ82Ha1r7apWEAJ0IKOXPG6vBvTelzRXfar/3+pf5gvPnGWNwcAgBSs&#10;jD5nP7T/7Uyfs4eW9FbqfZY90mgF73Uben3udl3L64kw3DBz3b9nzFwX+2of2zGbeMxqiwoLF6Zd&#10;AJ20P9e9CgJ/XHnV/t093kSL7Z+xv294FQB7vOfZGoXe9V5ZVF341cV9S0plXYXterK13f5e2zlN&#10;yzgBHShLqNdF7WYvvFdbfEjUTZ9jnD76zWPmsn88zY4GAKBEWoT0fgN40dRM69Zv/3UnW7M7rbne&#10;aX/5Y+brbcpkFdN5dnj/+VtVONRalPdq9qsL5Ari6tK+2atkqHTrQg4Q0IHswvw278ebvYt92xnl&#10;CegAAIxNSM+zQVrkkzO7173wakzYmeg7BfF+A3wrrgV+2tju3/b3+l6t5Ift36aM7RrOEQ4COlCe&#10;ID9pmrOUVv/FN442LvnNGZaDAwCAkD7KsJ0GPxzXvW1qNzY+xHNU2wR6f0z3pJlb/9xtg+yx39dZ&#10;TxwEdGBMNe5btd8Ub7ZSAACQ35Deb0B348CrAz5uL8+XnHSsMsD9+1n6rdEi+Ne9x3JLo9XNXIu5&#10;ymPTptlKvtN+rXnP+7j9uxpZnolul5hm9/bVLvQT6EFABwjoAACgACH9p3eviL+OIID3E8LT3o5e&#10;W8xbrWk+26bM1GrG+kab/52xX9d5oV23A6Y5k/njicfbqVWB7CRrsy2WQJsYdvkzgIAOENABAEDG&#10;1IKulvRAIT1t9T7CfMhl1yY6/J/bJlfR4MJytcN21L37uRnX9fMeMzdBXN3Mre5TC90KTogHAR0g&#10;oAMAAEJ6qYtQZv4Ede1mbdc64VvNXFf1ihfu9bsp+z9yl5nr5l61FQbPmLku8Voebadbysz+rmrX&#10;Dm8Xzqfs/RX8WVscBHSAgA4AAAjpIwvN3f5fIdnvbm5M5+XPOt3fN2v/phC9x/5OK+xsNnNd4OPn&#10;i4LzRjuB73mPUfRQbSsTGsw6DwI6QEAHAADFCemdwnDddF6zvN/ncF/1uNUhHs+/f7L1vNEi5Lv/&#10;d+Px3SRxbyQCv9u2xiABnS7tyLML2AUAAADAfItPnDUf+eYxc/GrZ/KySZUufxs2nM+a85dZq3YI&#10;8t1+n5zwzt/GWe9/3H002dv10VfdNOv6GtOcGO4Z+/9qLdf/zNrWZj32FEcqyoYWdKALWtABABhf&#10;fbSkd2rhdpOr5WX9807bPt0h+PbaLd6fzd1fz7wVNzGc7rPFBXtauDGuaEEHAAAA2uijJb1TcJ3o&#10;8D+NNt+nFcSl3mbb2y191ur/2qnbx6gbb/K2Dv+v8F61/6f7qWFk96NPf+zF6LZN/xB91c8V+/2E&#10;/fm8SgSNU49uVY5aFBkt6EC3TzJa0AEAGHslmjiu7oXtXlvzXSu47jtrv++2brv7X7/b/ETi73X7&#10;u12muca5W2JNP8dd2RXU1fVdwVzP225GdhvMFdprTLgGAjpAQAcAAGMQ0p/7+HJz5MNLghc3OoTl&#10;Tn+rJcoo/kRstRblF9f9fMLMHw9esaFY4XivOX/itnoi0GvW9UtMc8b1mhe86/Zvm/R9FJTX2PDs&#10;HvOA/X9j5rq9zxKoAQI6QEAHAAAD+eknV7QL6cOOMVdQrdrH8MetGzO/pbpu/749EY4b3jZMGm+p&#10;MhuY63ZZL388/Iz390b09x2mOTFbxQvvbm3yu2yQN959FdK1PNrjZn6LucpPq932RY89rS7ohHGA&#10;gI7RB9yq6bJER+XRQ7Ucbz8BHQAAdArpyWCeXFKs20RprR4n2YptEkF91nueycRjuKA80WGbZhOV&#10;ASbx/53Uvfus6+G1uOfbZUP+4eg2rQqD5J1YAg0EdCBsmHUTfNxsL/ITfdzdXezj7k9RaJ/NyWsi&#10;oAMAgG4hfaBihslmVvdkOB/0fjPez5NmrpXfleMU+Gu2LHeX/dmNL5/0HtNVImzxQ7qdCE6t7DOa&#10;CM40u8s3COwgoAP9h/INZm4WzlDq9sI8HYX1OgEdAAAQ0lO5vx/C3c9uqbSamRuDPmlD+mEz191d&#10;4fuwm7zNTtZWNXMzuc/YrvPxz61azQEQ0BEmuE6Z5iQgExk83XR02z6KoE5ABwAAKYf0TIo0NmT7&#10;S61VvfBdNXMTy20381vHp+39dtifD2hMOe88QEBHPoK5Lty7TdjW8n6C+pYoqDcyfL0EdAAA0GtI&#10;D9Vtvd6hrNXrc/ihvNX/17zfx99HwXujXWNc3+/0/9m2jk8SzgECOvIRzCs2mK8b9aZEt41RSJ8h&#10;oAMAgByG9CzLRLNm/vjuivd7N8t7zf6P+5vfih5/zzhvgICOYoVzXdz3m2wmMunVziikbyGgAwCA&#10;kob0VrPDV0z3lnFn1t60bNo99nd7zNza5m5CX/c4NbcM2qNPf2ybaY43n7C/r/sPnFwyTRO82bHm&#10;ut91pjlRnKs80H3viv6+xft/NfjM2qXftnnbUKeFHgR0oHNAnTLNlvM80gRyGwnoAAAgL+q3LjU/&#10;X7M8F5ti5neTd63n7ndqYb8kuk2Z+WumuzHpCtQ7vPCs/7/ZeLOra1k0e79JG65piQeGsIhdgAKH&#10;c5mKttGkHdIBzHfBe64xF1xxTcf/Ofv2UXPm8CF2Fsb2HJB3X3vJvPvbl9hhY6b6kxNm0Ymz5qd3&#10;rzCJcNxLq/d5xTEvNPdzHxeyZ8zcRHDusQ7Yr1qFZ49atm3QXpfYTnf/7fZ7/c8Bv+Xc/m4yOV4d&#10;wGBoQUencK6L9N6CbG5qLem0oGPcLbrxdrPoQ7ebC35vlVl43ao4mPTj7NvHoqD+XBzW341up5/7&#10;IYEFY3UOJM+Ds9Hxf8aeCyi3IzctUUifsWF3ypzfol3zgnfF+5u/VviE/Ztu015Qdvep2/91S565&#10;7zfY4L3Z/t9O2wV9s/0//U/VD9atuq3b52J5NICAjhGHc138D5p8jTnvZn0aE8elHdCXffYvzNK7&#10;P5e7nekKjgpSZ197eS5gZRysFt+21lz4hYfMguUrc7uPzr51zLz7q0Mj20fBPxiifb34tk+YRbeu&#10;jfd/Glw4OfXk3pG0sitkrXjw60MdVwpcx7/xkDn55N7CvccXfuErZsmd64d6jBPfesQcf+zhTM5f&#10;HSNvPrA+s/2jAL44Ov4XRsE8rXPAv46cee5H5tSPv5v6uZDn62lIJ574enxu5sWbly+sPbnx4kkz&#10;t574lP1erdhqwdbBvdUL5Sp7aZ1xjc+esTOnu6A8a/9nwv6tYh9v1g/RLlgnWroBENBR4IBexFZj&#10;fWBdH3oJtrT3xcV//cNCFZYUSuKCpC1Q6uc0Lbv3frP0018s1IGogK5C9+mf7Iv20b7CbLdaCZfc&#10;/bnUA0mr8HUyKlBncTylcVwd/ZPbM9vuEFQhqIrBEMHyrS9tyGw/67nSbnEe1TmQvL6mde0o4vU0&#10;rWNzBKYZjgegp88idgFaBNIpU8wu3aot1kQmhfoALFpLhrY3bnmLbmqFU+vhqSdn6KrpUevbkves&#10;j/eTK3CrtTGvLesKJUvv/WL8dRTUmq1jSaFRQf3Ed/YUK/B+ckPXluQ8WZLDHjvjfg4kr6+66Xpx&#10;6qmZ+BrLkJBSYM4cAL2VI9kFaGFrwT8Aq7yFGRb2o4Lkigf3mIu+snfoLrNl5ArcK3d+N95Pow4A&#10;yWCsbcrLdmlfqXVv5a59hTqWihR41TI8yPjp0haCon2Rp3MguW3x+RBdO1SBxftWmpC+m90AgICO&#10;ntnW86IH3E28k6MJeypEqqCr73E+BQDtH+2nUfecUFdXVarkLZS4oO6OpSKEknO9SqhMKBR19c/r&#10;OXDe+2Yr+QjqhHQABHSMnzQGbdVNcx3N1ZVHDy1wN/1smt3Ra6E//HgbRxtCVehVAESHwvaufSMZ&#10;56rCvd6fIoxDdcfSqMYD9xX2CrA/9d4XIYymzVUAaUhF0YYY6drB9ZWQDoCAjjFhu4ZPhnxIBfMo&#10;jGvitp3Rbdb/o36Obpo0ZU304xoztzbnsCrRa5nkHR19YFFBktae9iFh+ZaH46CQFfVs0HtSpB4O&#10;bj/lPZAUIfyOw+RgvRxPmr2/yMNx3FCQop3LaBnSD0a3CrsCAAEd7YQOtWsUzHtK1I8eqgUO6QT0&#10;HChiIMyaG8OfdkteiGXFRh0us6zMGGgb781vAC5SN/y0w3lZrkfu+kpreqFp2bT9hHQABHS0c3PA&#10;x9qebDHvIaTr/0PNbnoXbyeF4qJojk1PLzwXPZw7S+zKAXl+H/PaY0QzzY+7sl6HVHnFBJ2EdAAE&#10;dJT3QyKERhS2tw1yx+h+M6Y5Zn1YVd5OQnqRuBBNOO8e0pfmeKKzvHYjX3zHurE+v1SxU9brj1vK&#10;EYR0AAR0lE+oUDsz5P33ENDLGdI1lrgsQTGtkB6yhbg5GdZDpdvnmtwrr+O9F9/2idztb1VqjPNc&#10;EJpksMwtzO989S/ikA5COgACOgjo7Rwe8v6zvBUlveBEIUGBEZ3DVKhZy5fee39pWw2X/1k+K3vi&#10;Cbxy1p18nJdWc5VUZXXqx/viGwjpAAjoQCe1Ie/fYBeWV9lbs0II0eqtFualJQ5m2j9qSc/lMZ6j&#10;7uQ6DsZ5aIkqqcraa0et5mo9ByEdAAEd6GaSXYBOirj+cNHCZ95nPA9BFT157OquniJ5qYRafOf4&#10;jj3X+1DmSiq6thPSARDQUX6hWq6HnQ2egD8GAZRZpbuHz0HHDY/TmOO8Lm2Wh27leaooGIf34PRz&#10;P4xv7/72pdSfi67thHQA5bWIXQDPbKBwvE4fKJVHDw0a+O/JUWUDUiw8n/jOHlqAOoXPT3/RvPPV&#10;Bwa6X5qas0bvM+8ePmTORDfRV/1e3alVAaNweEH0/eJbP55qZYFa0HVTMMoT7YdRb9e4DyVJ8/Xr&#10;+D/9k33Rcf/cuXOglfg8uOKa+Hi4wB4Tw54PdG3vYR+9VZrPFYX0F6My1Zp+l64FQEBHOdQDPtbm&#10;6Lat71R936qqCbPc29h9kKnV5p2v/mWwcNEsTP5BauFKIU4F6BNPfD2zfXT8G3/VsTDdD+2XhdH+&#10;SXMfxfvnW4/01SKXZuu5tuPEt/4vc/LJ9gs1nNu/z/3o3D7X8bTk7s9G25ZOd2u1op/+0g9zd06q&#10;EmpUAT0+v8Z4cjjNdZHGMBoF8+N/81DP56T+Tzf/OND5ufjWtWZxdK4OMj9AXrq2q/Iwi94C/Vdg&#10;HA12nc8JtaDvJ6QDBHSMp2cCPtam6MNkOvow6Tf07w70/OMX0F97OSoE/ijIY/mPE0/qFoUrBdE0&#10;AkyWAV2FtlD7KA6gNqhqHy399J+mMhmXCvL97KO0QpmC9oknvjHwflfl0alof134hS8Hr0BwrZJ5&#10;Cws6Lka1XXlc7i3Tws2ta4M/pgLpySf3Dn+tVkVXdE7r1qy8+lzPrf156toeYl+AkA7gfIxBh68W&#10;+MOkr7AdffCo1X0y0PMf4O0MQ4XBt740FQe04Beg91xTihmmtY/efODeuHU5eNDqo5tuGvtTLXXx&#10;axswnPtUOaLHSqN1K6+txWkPN8jb8+YmoAeePDBUOE9qVl49YI7+ye1xb5lOLeN0bSek25A+wa4A&#10;COgYlyt/s1a2HvAhJ23o7iWcK5jvCPS8jei1zPCOhqWApqAePIDe9onS7KPjjz0SbJiBEw836LHF&#10;OfSYWwUCvechA3UajxkfRym0mIY6vrNuyQ4xzrnQBRuN+w74+lUBl3Zrsc6L4489bI5tWtv2uZi1&#10;HYR0gICO8RQ62O7o9kFiw/neHL8GWGoBDR5AU+g6P0oanx26Jb3X1sDQ3XpDjtlvFdJDho289sYY&#10;xYoF4zz2PD4WrghbOaEx51lptpI/YN58YP28cevM2g5COkBAx/jak8Jj7reTv7UK51P6u/3ACWU7&#10;b2O6ATRkQTGP61gPXaB/7JGg444v6CF4hg6oqozpNBlciCASethEXntjLL4ju7XI4wnIbltrxtmi&#10;D4W7pqiCahRzCOh53/rShugceSi+3tK1HYR0gICOcb3iN7u511L4INnrr+Wp76ObxqjvDvxcMwNM&#10;TId+A+jf/Jugj1eGcehJIVvRe9k/oSs60phzIEkVACHDT157Y2S5Hvm4jz0PTUupjfQ68sTXzds7&#10;7qdrOwjpAAEdYy6NFugJ+0FSsV3aD0a3qRSeZwtvX/oUqkK2opdxvGzI/bPwuhszDadqPc9qmaKQ&#10;FRl57o2RRbdzdacv05wOA19Pfi9chd/Zt45ywUcRQvokuwIgoKPMV/tHD9VM+FZ0F9JfNM0u7dU0&#10;KhZoPc/OmVDLlfUYQItGLV6hlnTrZZKxkOH01JPZTeMQelxtXkO6ekGkvW1qpR/npdXOnS8rwu2D&#10;kq2njXKH9Cl2BUBAR7mlNY67ktLj1qJwvo23LcOATsG1qyzHroaetTorqsgI29sgv8Ml0m5FH/fJ&#10;4dJQxuE3KK3dhHSAgI4Ss63o0wXZ3EZ0W8+7RkDPm7OvvZzJ84RsmdX7mvV413d/9Ytgj7Ugx8Ml&#10;NHlbWsM51Ho+zkurpWUB+xSEdAAEdOTIFht+8x7O11QePdTg7co4fAYMcWVbai3zEFHwLr2nf/7D&#10;cMdSzls805rEbfGd6zgRrJA9VxbfupYdCkI6AAI68sGG3jy3TLtwPsu7hVzKaDxwyDH8WbX6zwtU&#10;I3jOUdEkbqHHiWcxvr1IQh7DWc7ADxDSARDQ0UtIr5l8ritOOC+RsnaXL+L41VG8FyFbPPMeVBXO&#10;l35yQ9DHZOx5upZ99i8Yiw5COgACOnIV0reZdGZ1H9Qs4Xz0FoXsll7SNX6zKtSHHCIwqmWlspxQ&#10;b9QW3xGuO7oCPy2884UcMuH28fItDxPSQUgHQEBHrqy3wXjUZgjnObl4MHlS5xB229pgXZlPP/fD&#10;zLb77IgqS8apm3vIbtOhW+PL4Mzh51J5z1Y8+HWzlN4KIKQDIKAjD+x49I0j3AQ9/5ZoO9YzIVw+&#10;hGy1TaNAPWpL7v5suPCaYetyGYYbFGE8dqhJ3ejefj5VMqVxzqjCTd3dV+78bhzUqaREwUL6ZnYD&#10;QEBHSUQX9Up02xF9e3BEm1CLbqujYL6TdyMfmt1qw3XTLVv3ZrWehxwC8C5L2pWOKhGGrUhQK/yC&#10;jCYiLJo0e50omLugftFX9sbfp7mEHhDIjqgst5vdABSgjMAuQJdwPqWLenSrjOLpTbPVfJp3Il+W&#10;fjJsq12ZJonTONULv/DlTMNGGWbw1jGwaMyW21Mr+jBBktbzDufMT/ZlMjZf53s8Nt17L/Senn3r&#10;mHn3V4fiykfd1EvobMnm2lDl0NmSzh9SYlNRuU69IjeyKwACOooXzCdsMJ8c0SbUohvd2XMaQJd+&#10;+k8zC59F2zcrHpwO2qqpAvCZcWhBH8OCvgLkiW89MlAPElXKMGlZe6d+vC8+d0bRw+Bchdlta1te&#10;7+LQHp3TOq+LfP3TmPyzbx8d2fOrEuTEtx4ej+sjIR0goGPsw/m26MvWEW+GKgYmTIDZ421lwzD9&#10;sascFfMDaEhnnvtR4fdLc+mszwWtuJgLGt/lwMspBa0FKy4eKgSqFfz4Nx4a6H7DUDAs+9rpJ5/4&#10;enROfjFfhS7t8xvPfy90HdS5XqSwmYcKIvVSIKAT0gECOsoczBVE99pgnAd7o20KMWP7uhxUOBT/&#10;YnHjH5jlf/Z/Bm+RKmoA1X5Y9KHbzaJbPx50xvZWIQP5dOqpmfjrMCEwbkV/7OG+ugprrPPiFq2z&#10;/VQsvPWlDeaSf/9cqd+fE9/ZE1dk5H2cvpuPQMeR3ptTP9kXn/fjtPQgCOkACOg4P5xPmdGNNW+n&#10;YkP66iG7ul/COzw416V9mEDQKShk2fqhCoZhn++CK96X2WRQccsarUMDHbNZdR0eNgS6dcxP9FER&#10;M2zrubrVjwNVeuSxFb3j9SW6tmiGeN10DGv71V0fIKQDBHSMVzhXMM/r8hvV6LbftqQPGtInxuF9&#10;VHAMMWmPWsrVbVchR63DaXZjzLp1OG71LtBEZCceG48gFfx9jo7fLEOgeoEMMyGZAnevAd0F+qFC&#10;65N7x+ZYOP7Yw9F1bG0hx+u7lnVVZL7z1QdKNV8HCOkACOhoHczVQq0lN9blfFPdhHUbh7h/+QP6&#10;e64xF//19wuzveMWFPqlwnjWBXK61A5GLdLDhGadu7p/L+fD4ts+MVSX7XEcMvHOV/8intCsqEvS&#10;6fhY8eCeuCX9+N88xHkKQjpQ9jI9u2Csw/n+AoRz/8NjxwCvs2ry1W0fXlBgiZ72Bpk4bOiA/trL&#10;7PhB9lsUmIatTNGSa70Ytru2uuSPGw0TUUgvOg0z0rrraQw3Amw5a68tHwIgoGNE4bxoLcub7Vj5&#10;fkzyjuePgvk4BoWeQ9S3HmHsedHesyGHI7juzN0C2jDzH6iFflwrxdT6rG7iRadeAMu3PGyWffYv&#10;OOmQBtUU7iekAwR0EM77sTt6Df2E7rt41/NHrVm0nremlliNm0Xx3rdhux53a0UfdnK4cV8RQBUU&#10;b++4vxTXHk0id+EXvsKJhzRMENIBAjqytSOjcF5P8bH32rXNezHJW54vasliVuLW1Gr+9r+9nx1R&#10;UMPOjq5x6O1ayPX7YdYtZ0WAuevPW1/6XCn2hY4XQjrSDOnsBoCAjpRFoVYztU+l/TTRTbMlrY5u&#10;syk9h1t+rdLl9eoDpso7nx/N2YjpmtmKWvXK0ro3rkJ0IW/XSj7s2PNxbz33KZwrpJ8owT5RSF86&#10;ZM8KoI1ZdgFAQEe64dzNhJ6mmeh2feXRQzN2SbQ1Jr2WdAXvbl2wNvHOE0CLEhjefGD9yGdnLuos&#10;17kK6UOGPgWu5PugnzV7+6B0XNFr5fzrkSZi1HlX9OXLNB69iMvIIdemmdEdIKAjfbtTfvwt0cV8&#10;vb9Wuf1eremNlJ6zbaWDDe7reNvzUxguS7fS0BQOtG/ysHQShfwAAX3IpQNbrXO+9JMbWFotJc3W&#10;9A3xrchB/cIvPMSbiVA2Es4BAjpSZmc+T2vceT26rY4u5jtb/TH6/awN6WnRsiCtKh/Unb8S8DWC&#10;cB6cxiwrGNCroDxU0TJsSE92c198x7qhzr9ht2ccNCvKNsQt6kWc7V6Va8mKHWDAcD7NbgAI6Ejf&#10;1pQed9aG847jlKK/13TRTzmkT3kVEgrmobq31wnog3NjPQnn54cBBQFma0/ruHtupM8/bIu1JoRz&#10;YavTxHE9bcsYL6026DVLy7Ed/ZPb4yE5Rdp/w85TAMI54RwgoCMDNrhWU3hoXcTX+F3au4T0aXuf&#10;tGj5NdfMFLL1nMW6B6QJmAjn8zUnyXsgbqljv6Tn7FujDVR6b4ftLu2WXOu29FralQXjzK2drrAe&#10;V6h946E4sOf13FVFzuLb1o7ZuX6UA5VwDpTOInZB6aUxUdrsIOOTdJ+Ux4bvto8fsseAPrBYS32A&#10;EFr0iZfSKOyrRQ5j8n4/OTPUsmi674oH9wz1GAqTeZjboAwUypPBXO/NghUrzcLrbjQLrnhfHJDj&#10;70c42eLiO9ZnNiGgKixGXVnB5wzhHCCgo1CisFo14cee101zdvaBPwhMs0U/jTHxCuchJ8OrRR9a&#10;9Wg/cjD1GMw1pprxrm0uth+6PS640914POg8UJfjYbqnDxPOXSUB0g+HrQKxH94X3vgHmQX3LFvQ&#10;T9A7g3AOgICOvqXRUr2x127tLRN0dN8o8Crgv2jCdUNPyy4Ood4KqQoCBPPOVDjXbNxpjDtX5cgw&#10;QTAPFGJKF9KjAKMlsEYhRDd7hA3vmsht8Z3rzeJb16Z6vqpygPcehHOAgI58Ct01u2YnfBuKF9L3&#10;5zik17WeO4dQ+8Ln6ajgeeon+wrVhVZdzPvt/rly53eDFaY1O/eJ7+wJ3or+7mvFD+hlFLei33v/&#10;SLo8M/Y8f+Ju8t94KO4arsn/hu1h0bZg9yECOgjnQJExSVy5he5GHmzCNDvz+5Yc77vtHD5zrXDq&#10;yqhCpSY3e+Nf3Rh/1e+KNr51kMnD1G0/FNeKnusPhRIEfVVY5OJ4G9ESZyGWekO69P5o4rk0xouX&#10;sTcKgmkQzoH8owW93KqBHy9oi7I+IOykbjtytt/qRfzwUqFcBT7GOId16sffjbsph2oFTasVPVhA&#10;v+J9hZ9YLE/br5bspYl1zVM/Zp+i808R6BqgXj3DTgaYtGD5xexctAvna7otjQsgB2UxdkFJr8L3&#10;rZpMIbQ2Qm9n9Jg7TbrLrw1iSxHfc7UaEs7TKUSH7C6cRit6GZZsW1TSVj9VFmQ1q7ajCiAUx9v/&#10;9v6g126NdQcI5wABHeVXT+uB7ZJtefnQqDH2HK0CT8gCtFrRg45LpnA/LxDnTZbjwdV1moq6Ygld&#10;CQgQzgECOhDCmhyE9HhsFm8F0i5Ah25FP/vW0XDbtiL77rEhW8/zMv7cp3kcsurlEHLOBGRHQ2lC&#10;ohUdhHOAgA4MxXaf32g/TEZlu9Y9591AK6En3QrZih4y/I1igqmQE9Pldfx8Fi2kqggo+vwB4yp0&#10;BQ7j0EE4BwjoyJ/JAoZ0fYisGdHT1+x4eKBt8AsZ0kO2oodsNR5Fy1vISoGzr72cz4CeQdfzE4/R&#10;el5kDE0A4RwAAb3caoEfbyKLjbYfJll3M6drO3oLQIG7D4dqRVflQajCvbYn6wnbQj7f6Z/nd/3n&#10;NFvRdQyw9jUAwjlAQMf4qDTuW5VVSJ+OvmTZmr2Rru3oNQTltRX9zOHngm3X4jvXZRrOQ3ZxD7kf&#10;QktzdnXGnvd2vmlJs5DLJobevnE4D0A4B0BARzibMqsNePSQljqbzuCpdjJrO/oRuhU0VCv6med+&#10;FC6g37Y2swATsjIgZE+CNMSTDQaey8A9buhJxspo+Z89HK83rnXpVzz49VxNpBayksodExg7dcI5&#10;QEBHvqVxgV7XuG9VJcPXsMWkP7M7CwajvyB8+FDQrsShWtFDdu1ubtPnMgklSwIG9CJ08U6jpVuV&#10;RgSyzi78wlficO4onCukK6znweJb1wZ7LCYKHNsy32rCOUBAR47ZWdFDz4iucL4j49eQdoDen3Gl&#10;A0og9GRcIVrRFU5DhrSln/7T1FsYL/zCl4M+3umf7Mv9sZPGWPE0WuXLZNm995sld64/7/c659Td&#10;Xd3eQ7dgD3INCHaMvUZAH8NwvsaWmQAQ0JFztRQecyoKtJkMUI2eZ0cGFQIVQjoGCcN5bEUP3c1Z&#10;ATqtru7L7v1i0Mnhmt289xXi+Ak5TELhnBbTDsE3CuZLP/3Fjv+jlvWVO78bB/lRjE3X8wadhyHg&#10;cBcQzgEQ0BHWgZQed3eaE8bpsaPbwejbzRntJ72W/RwuGFXIioNEiFb0wC3IzW7A08FDi7q1q4U+&#10;pCKNwVZFQqhQfepJptDoFLzVtb1XCvIrd+3LtNt7LxUIfV8Hfs5s/oRzAAR05FVaJTfX6jwZOJhr&#10;pvht0bcHTUbLuvkhPXru3RwyGEXIkhCt6Nqm0GORXUgP1cK37LN/HrxrexqVE2kLMRY9dE+OMtFx&#10;q0nhBjkP1e1dLeqtusWHDuf9VCD0Quc/xwThHAABHTlllw6rpRzSdwzbPdwL5i9Gt60j3GVTtls9&#10;kFnImldgD9CKnsZ4ZIWdi77yWNwtfdDtU3d2PcbSuz8bfPtUUVKU7u2OWvyHrUyh9bx9yNYEcMOc&#10;S6qQUni++K9/GAf2kF3Q9Vga9x46nLvjKsv9DMI5gPAWsQtKT5OsTab4+JttsN0VfZ3uZz1x201e&#10;TYZTNvDnweZou56xa7EDXcOwuqeGKry7VvTjjz08+DY9kc7M1PG2ffpPzZIoYCsMn/7JP8RdaTuF&#10;TAV7BXMtpZbmhHOnnipeUHVLrg36XqlSgsnh0gnn5x330Xukm1vB4XR0/Gud8X4qWPQ4i2/7hFl0&#10;69p4GcO0ZNmT5KKv7M3thHSqvCrp+UE4BwjoKDoFzShwqlW6mubTmGbL99boufThUYtuz5jmmpxJ&#10;CuU320qDak53m8bYN1gfHb1QK3rIljC1op/4zp6BW1ddcEure66ChsaQu+XRtJ0KLsn/yWqNaT2/&#10;9lcRDVOZEnoOhLJQt/a0jj09rm7uPdO5poCqr2dfe7nFxjTPgwuuuCaTWeKz7kmi1zTq2e87niPl&#10;C+iEc4CAjhLZrtCZ0XNNmOzHj6cV0uusKYpu1KVUXWCDttgN2YquSoO0x8/62xtyNvZBgmpR1wAf&#10;tDLFtb5jvuRa55kF1Bvz8fpDD7lBrqjBYCPhHBgPjEEfA7a7do090d9uM80x9hPsCnQNSzmb0V3B&#10;bxwK63qdw1Rk5CVU9VvBcPwbDxW2UiIt7dY6HxcMeSg1DR9cTzgHxgct6ONji2nOjo7+Qjozu6N7&#10;yPrOniATvDlBWtGjbVp8x7pcd0Ed1jtffaAUwerYprVm4XW9NcO6LtWYo2M89FJlnAvIUTjfyG4A&#10;COgoY9J89NBs475V6uq+lb3RF1rQ0dWwE361MuxYdN1PhXbNFl1GJ574emmWk2JprOGowkLzIGQ1&#10;7wHnAgjnANJEF/fxCunbTHprowNjLXQ39xDroqvQru7QZaMwVsbXhcG99aXPnTdZ4TjQaz5R8GEe&#10;IJwDIKCPO13wyzjxWd1Q+YARSmMMaIhu82pdK9PYVO1nhTHAp14IOi7GaRy2e83MR0A4B0BAR4HZ&#10;SUbWlCyk67Ws1iQq+mDjXcaohJ6YLUQruqirexmCi4LI2zvuJ5Cg7fGhY123sh8jhHPCOQACOgjp&#10;eaVWc39d0C2mnD0EUAB5bUUvQ0h3Lefj2I0Z/dFx/uYD60s7LptzgXAOgICOcof0IncL35JcesR7&#10;XSxHgpE49WTYUypUK7oL6UVcfk1BRIGLQIL+QuyG+Jgv06z3qnTgXCCcAyCgo8Qh3XYL31KwTXdd&#10;2nd2qXwgpGMkBejQLXchl3DT0m0KLkXpGqsKBQUSuvJiEK41fZD15vN4LhTp3EXPthPOARDQkQy0&#10;CrqrTf67hjfsB5nC+WyX16S/84GH0RSkH8vnWHS/EkFrb58IPPN8SK7V/DgzVGNICrQ6juJjvoBB&#10;3bWacy6U0ka7wg4AENBxfqBV8LWhtp7DTZw2zVbzbX28phlCOkZVoM5zK/q50PKNh3I3VlfdkdUt&#10;mW68SCuoH/2T2+NjLO/Hl85LtZjrxrlQ2nA+zW4AQEBHt1AbB+GcBPW4xTy6Xa/uX9GtPuDr4QMQ&#10;mcvzWHSfCv4uBIxyEjkXzI9t/sRYLZWF0XBd33W8qSdJnsapn/rxvnPnZFknugPhHEB7i9gFaBFq&#10;GzbUTjfuW7Uu+qpUsC7DUK5k87htAQ/xejZGr2PPEA+xI7pNpPWCFZAWXrdq6Mc5+1Y5xyWefeto&#10;wH39XKYBQK3eId5bZ/Ed61Lr5upa/dUFePGta83iO9cH3faW7+3bx6Iw8l1zMgpIWbcQhghkRZ98&#10;TPt/mF4ZvVxz8n7+6j1UTxLddLwvuvF2s+i2tfHXLOn4PxVdM079ZF+qx1XI9wOEcwDpWMAuQE+p&#10;+b5VlejLZHS7y34NFVgVyDVe/EB0q0UfWrUcvvb99jWn4oL3XGMuuOKaIIXXsk4eFKKwfPbtoyPp&#10;JhqyoP/uay9lGgp1bMaBJQrsCi/6OURFwJnnfhQH81F32x32vSl66+aw155erzlFPX/jY/9Dt5sL&#10;fm9VsON/3nkQvZ4zqhj7+Q8zvXZnXfkwCllfKwnnAAjoyEtwVWit2tslPYT2A/Zr3d5m/SXScvw6&#10;Uw3oQGE+MJavjILKjc1gZ8PKwhv/oHUBOSocn33t5WYYiQJIjgvMQF/hdsGK5nkQnxNXvK9tcFcP&#10;g3d/dch+36xg4DwYa4RzAAR0gIAOAAAI5wCKgkniAAAAAMI5gBxgkjgAAAAgLA3hW5/HuXUAENAB&#10;AACAcQrna6JwPsuuANAvurgDAAAAhHMABHQAAACAcA4ABHQAAACAcA6AgA4AAAAQzgGAgA4AAAAQ&#10;zgEQ0AEAAADCOQAQ0AEAAADCOQACOgAAAFBYCuWrCecA0rCIXQAAAAD0HM7Vct5gVwBIAy3oAAAA&#10;AOEcAAEdAAAAIJwDAAEdAAAAIJwDIKADAAAAhHMAIKADAAAAhHMABHQAAACAcA4ABHQAAACAcA4g&#10;Z1gHHehuS3SrsBsAAEjFRHTbkZNtmY6C+UbeEgCjsoBdAAAAgFFp3LdqMvqyn3AOAHRxBwAAAAjn&#10;AAjoAAAAAOEcAAjoAAAAIJwTzgEQ0AEAAADCOQAQ0AEAAEA4BwACOgAAAEA4BwACOgAAAAjnAJA7&#10;i9gFAAAAGAMbo3A+zW4AkGe0oAMAAIBwDgAEdAAAAIBwDgAEdAAAABDOAYCADgAAABDOAYCADgAA&#10;AMI5ABDQAQAAAMI5ABDQAQAAQDgHAAI6AAAAEFSDcA6gDBaxCwAAAFDwcL4mCuez7AoARUcLOgAA&#10;AAjnAEBABwAAAAjnAEBABwAAAOEcAAjoAAAAAOEcAAjoAAAAIJwDAAEdAAAAIJwDAAEdAAAAhHMA&#10;IKADAAAAPasTzgGMi0XsAgAAAOTUrA3nDXYFgHFACzoAAAAI5wBAQAcAAAAI5wBAQAcAAADhHAAI&#10;6AAAAADhHAAI6AAAACCcAwABHQAAACCcAwABHQAAAIRz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w/7MHBwIAAAAAgvytFxihAgAAAAAAAAAAAAAA&#10;AAAAAAAAAAAAAAAAAAAAAAAAAAAAAAAAAAAAAAAAAAAAAAAAAAAAAAAAAAAAAAAAAAAAAAAAAAAA&#10;AAAAAAAAAAAAAAAAAAAAAAAAAAAAAAAAAAAAAAAAAAAAAAAAAAAAAAAAAAAAAAAAAAAAAAAAAAAA&#10;AAAAAAAAAAAAAAAAAAAAAAAAAAAAAAAAAAAAAABgJMAAbaBpY4IEmAcAAAAASUVORK5CYIJQSwME&#10;FAAGAAgAAAAhAKkzDhzhAAAACwEAAA8AAABkcnMvZG93bnJldi54bWxMj01Lw0AQhu+C/2EZwVu7&#10;+bDFxmxKKeqpCLaCeNtmp0lodjZkt0n67x1P9vjyPrzzTL6ebCsG7H3jSEE8j0Aglc40VCn4OrzN&#10;nkH4oMno1hEquKKHdXF/l+vMuJE+cdiHSvAI+UwrqEPoMil9WaPVfu46JO5Orrc6cOwraXo98rht&#10;ZRJFS2l1Q3yh1h1uayzP+4tV8D7qcZPGr8PufNpefw6Lj+9djEo9PkybFxABp/APw58+q0PBTkd3&#10;IeNFy3m1eGJUwSxJExBMLFdpDOLIVZQkIItc3v5Q/AIAAP//AwBQSwMEFAAGAAgAAAAhACvZ2PHI&#10;AAAApgEAABkAAABkcnMvX3JlbHMvZTJvRG9jLnhtbC5yZWxzvJDBigIxDIbvC75Dyd3pzBxkWex4&#10;kQWviz5AaDOd6jQtbXfRt7foZQXBm8ck/N//kfXm7GfxRym7wAq6pgVBrINxbBUc9t/LTxC5IBuc&#10;A5OCC2XYDIuP9Q/NWGooTy5mUSmcFUylxC8ps57IY25CJK6XMSSPpY7Jyoj6hJZk37Yrmf4zYHhg&#10;ip1RkHamB7G/xNr8mh3G0WnaBv3ricuTCul87a5ATJaKAk/G4X3ZN5EtyOcO3XscuuYY6SYhH747&#10;XAEAAP//AwBQSwECLQAUAAYACAAAACEA0OBzzxQBAABHAgAAEwAAAAAAAAAAAAAAAAAAAAAAW0Nv&#10;bnRlbnRfVHlwZXNdLnhtbFBLAQItABQABgAIAAAAIQA4/SH/1gAAAJQBAAALAAAAAAAAAAAAAAAA&#10;AEUBAABfcmVscy8ucmVsc1BLAQItABQABgAIAAAAIQCXACez0QIAAM8IAAAOAAAAAAAAAAAAAAAA&#10;AEQCAABkcnMvZTJvRG9jLnhtbFBLAQItAAoAAAAAAAAAIQAPBSTfdF4CAHReAgAVAAAAAAAAAAAA&#10;AAAAAEEFAABkcnMvbWVkaWEvaW1hZ2UxLmpwZWdQSwECLQAKAAAAAAAAACEA+G34ZMi+AADIvgAA&#10;FAAAAAAAAAAAAAAAAADoYwIAZHJzL21lZGlhL2ltYWdlMi5wbmdQSwECLQAUAAYACAAAACEAqTMO&#10;HOEAAAALAQAADwAAAAAAAAAAAAAAAADiIgMAZHJzL2Rvd25yZXYueG1sUEsBAi0AFAAGAAgAAAAh&#10;ACvZ2PHIAAAApgEAABkAAAAAAAAAAAAAAAAA8CMDAGRycy9fcmVscy9lMm9Eb2MueG1sLnJlbHNQ&#10;SwUGAAAAAAcABwC/AQAA7yQ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25311;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o6YvgAAANoAAAAPAAAAZHJzL2Rvd25yZXYueG1sRI9Li8Iw&#10;FIX3A/6HcAV3YzriiFajiCK4rK/9pbk2YZqb0sTa+feTAcHl4Tw+zmrTu1p01AbrWcHXOANBXHpt&#10;uVJwvRw+5yBCRNZYeyYFvxRgsx58rDDX/skn6s6xEmmEQ44KTIxNLmUoDTkMY98QJ+/uW4cxybaS&#10;usVnGne1nGTZTDq0nAgGG9oZKn/OD5e4hZlqOnYLW9Cuv2e3vV0Ue6VGw367BBGpj+/wq33UCr7h&#10;/0q6AXL9BwAA//8DAFBLAQItABQABgAIAAAAIQDb4fbL7gAAAIUBAAATAAAAAAAAAAAAAAAAAAAA&#10;AABbQ29udGVudF9UeXBlc10ueG1sUEsBAi0AFAAGAAgAAAAhAFr0LFu/AAAAFQEAAAsAAAAAAAAA&#10;AAAAAAAAHwEAAF9yZWxzLy5yZWxzUEsBAi0AFAAGAAgAAAAhACZOjpi+AAAA2gAAAA8AAAAAAAAA&#10;AAAAAAAABwIAAGRycy9kb3ducmV2LnhtbFBLBQYAAAAAAwADALcAAADyAgAAAAA=&#10;">
                <v:imagedata r:id="rId3" o:title=""/>
              </v:shape>
              <v:shape id="Picture 6" o:spid="_x0000_s1028" type="#_x0000_t75" style="position:absolute;left:24288;top:-190;width:7315;height:7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T6AvgAAANoAAAAPAAAAZHJzL2Rvd25yZXYueG1sRI/BCsIw&#10;EETvgv8QVvCmqSIi1SgqiN7UqgdvS7O2xWZTmqj1740geBxm5g0zWzSmFE+qXWFZwaAfgSBOrS44&#10;U3A+bXoTEM4jaywtk4I3OVjM260Zxtq++EjPxGciQNjFqCD3voqldGlOBl3fVsTBu9naoA+yzqSu&#10;8RXgppTDKBpLgwWHhRwrWueU3pOHUTAqVvaYTEZ358rr/nE5bPl8YKW6nWY5BeGp8f/wr73TCsbw&#10;vRJugJx/AAAA//8DAFBLAQItABQABgAIAAAAIQDb4fbL7gAAAIUBAAATAAAAAAAAAAAAAAAAAAAA&#10;AABbQ29udGVudF9UeXBlc10ueG1sUEsBAi0AFAAGAAgAAAAhAFr0LFu/AAAAFQEAAAsAAAAAAAAA&#10;AAAAAAAAHwEAAF9yZWxzLy5yZWxzUEsBAi0AFAAGAAgAAAAhAOulPoC+AAAA2gAAAA8AAAAAAAAA&#10;AAAAAAAABwIAAGRycy9kb3ducmV2LnhtbFBLBQYAAAAAAwADALcAAADyAgAAAAA=&#10;">
                <v:imagedata r:id="rId4"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D0CA6"/>
    <w:multiLevelType w:val="hybridMultilevel"/>
    <w:tmpl w:val="D304F4E8"/>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96105"/>
    <w:multiLevelType w:val="hybridMultilevel"/>
    <w:tmpl w:val="A17EF24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AA082C"/>
    <w:multiLevelType w:val="hybridMultilevel"/>
    <w:tmpl w:val="451A8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7719D8"/>
    <w:multiLevelType w:val="hybridMultilevel"/>
    <w:tmpl w:val="53F0B47C"/>
    <w:lvl w:ilvl="0" w:tplc="977266AC">
      <w:start w:val="1"/>
      <w:numFmt w:val="decimal"/>
      <w:lvlText w:val="%1."/>
      <w:lvlJc w:val="left"/>
      <w:pPr>
        <w:ind w:left="720" w:hanging="360"/>
      </w:pPr>
      <w:rPr>
        <w:rFonts w:hint="default"/>
        <w:b/>
        <w:vertAlign w:val="baseline"/>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AB35F4"/>
    <w:multiLevelType w:val="hybridMultilevel"/>
    <w:tmpl w:val="3F18FF4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7B1931"/>
    <w:multiLevelType w:val="hybridMultilevel"/>
    <w:tmpl w:val="2ADC980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964DD7"/>
    <w:multiLevelType w:val="hybridMultilevel"/>
    <w:tmpl w:val="12C08EFA"/>
    <w:lvl w:ilvl="0" w:tplc="61E86EBE">
      <w:start w:val="1"/>
      <w:numFmt w:val="bullet"/>
      <w:lvlText w:val=""/>
      <w:lvlJc w:val="left"/>
      <w:pPr>
        <w:ind w:left="720" w:hanging="360"/>
      </w:pPr>
      <w:rPr>
        <w:rFonts w:ascii="Symbol" w:eastAsia="Times New Roman" w:hAnsi="Symbol" w:cs="Seattle Text"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87405B"/>
    <w:multiLevelType w:val="hybridMultilevel"/>
    <w:tmpl w:val="28B8729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1F2357"/>
    <w:multiLevelType w:val="hybridMultilevel"/>
    <w:tmpl w:val="AC48E0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081CFC"/>
    <w:multiLevelType w:val="hybridMultilevel"/>
    <w:tmpl w:val="BCF0D6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DB35A3"/>
    <w:multiLevelType w:val="hybridMultilevel"/>
    <w:tmpl w:val="E7FEACD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3F3A6E"/>
    <w:multiLevelType w:val="hybridMultilevel"/>
    <w:tmpl w:val="31E0B15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4E23CC"/>
    <w:multiLevelType w:val="hybridMultilevel"/>
    <w:tmpl w:val="F454D0B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0764B6"/>
    <w:multiLevelType w:val="hybridMultilevel"/>
    <w:tmpl w:val="DD86E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C14C27"/>
    <w:multiLevelType w:val="hybridMultilevel"/>
    <w:tmpl w:val="8C66B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E654D1"/>
    <w:multiLevelType w:val="hybridMultilevel"/>
    <w:tmpl w:val="2984F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B3637A"/>
    <w:multiLevelType w:val="hybridMultilevel"/>
    <w:tmpl w:val="6E6EDFC6"/>
    <w:lvl w:ilvl="0" w:tplc="81249F1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2B70D3A"/>
    <w:multiLevelType w:val="hybridMultilevel"/>
    <w:tmpl w:val="5B121752"/>
    <w:lvl w:ilvl="0" w:tplc="12C4416E">
      <w:start w:val="1"/>
      <w:numFmt w:val="decimal"/>
      <w:lvlText w:val="%1."/>
      <w:lvlJc w:val="left"/>
      <w:pPr>
        <w:ind w:left="720" w:hanging="360"/>
      </w:pPr>
      <w:rPr>
        <w:rFonts w:hint="default"/>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4F3884"/>
    <w:multiLevelType w:val="hybridMultilevel"/>
    <w:tmpl w:val="ABC6695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4D940D3"/>
    <w:multiLevelType w:val="hybridMultilevel"/>
    <w:tmpl w:val="2B9A3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491ACC"/>
    <w:multiLevelType w:val="hybridMultilevel"/>
    <w:tmpl w:val="78805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5B028C"/>
    <w:multiLevelType w:val="hybridMultilevel"/>
    <w:tmpl w:val="F410BF56"/>
    <w:lvl w:ilvl="0" w:tplc="45FC5180">
      <w:start w:val="1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90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CF1CEA"/>
    <w:multiLevelType w:val="hybridMultilevel"/>
    <w:tmpl w:val="CEFE71A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2B684C"/>
    <w:multiLevelType w:val="hybridMultilevel"/>
    <w:tmpl w:val="FCC25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11347C"/>
    <w:multiLevelType w:val="hybridMultilevel"/>
    <w:tmpl w:val="83A6E3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772141F"/>
    <w:multiLevelType w:val="hybridMultilevel"/>
    <w:tmpl w:val="27D8D2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D26A7F"/>
    <w:multiLevelType w:val="hybridMultilevel"/>
    <w:tmpl w:val="23083C18"/>
    <w:lvl w:ilvl="0" w:tplc="CFAA23C0">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A4912B3"/>
    <w:multiLevelType w:val="hybridMultilevel"/>
    <w:tmpl w:val="36781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AD0BC1"/>
    <w:multiLevelType w:val="hybridMultilevel"/>
    <w:tmpl w:val="592EA9D0"/>
    <w:lvl w:ilvl="0" w:tplc="162C020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B3C7F0E"/>
    <w:multiLevelType w:val="hybridMultilevel"/>
    <w:tmpl w:val="16B8D22E"/>
    <w:lvl w:ilvl="0" w:tplc="6C80F37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172AEA"/>
    <w:multiLevelType w:val="hybridMultilevel"/>
    <w:tmpl w:val="116E2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3E3F49"/>
    <w:multiLevelType w:val="hybridMultilevel"/>
    <w:tmpl w:val="3D7A00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5521DD"/>
    <w:multiLevelType w:val="hybridMultilevel"/>
    <w:tmpl w:val="34B693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C4568B"/>
    <w:multiLevelType w:val="hybridMultilevel"/>
    <w:tmpl w:val="D906445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6"/>
  </w:num>
  <w:num w:numId="3">
    <w:abstractNumId w:val="21"/>
  </w:num>
  <w:num w:numId="4">
    <w:abstractNumId w:val="29"/>
  </w:num>
  <w:num w:numId="5">
    <w:abstractNumId w:val="33"/>
  </w:num>
  <w:num w:numId="6">
    <w:abstractNumId w:val="3"/>
  </w:num>
  <w:num w:numId="7">
    <w:abstractNumId w:val="17"/>
  </w:num>
  <w:num w:numId="8">
    <w:abstractNumId w:val="20"/>
  </w:num>
  <w:num w:numId="9">
    <w:abstractNumId w:val="30"/>
  </w:num>
  <w:num w:numId="10">
    <w:abstractNumId w:val="2"/>
  </w:num>
  <w:num w:numId="11">
    <w:abstractNumId w:val="32"/>
  </w:num>
  <w:num w:numId="12">
    <w:abstractNumId w:val="15"/>
  </w:num>
  <w:num w:numId="13">
    <w:abstractNumId w:val="23"/>
  </w:num>
  <w:num w:numId="14">
    <w:abstractNumId w:val="19"/>
  </w:num>
  <w:num w:numId="15">
    <w:abstractNumId w:val="7"/>
  </w:num>
  <w:num w:numId="16">
    <w:abstractNumId w:val="1"/>
  </w:num>
  <w:num w:numId="17">
    <w:abstractNumId w:val="10"/>
  </w:num>
  <w:num w:numId="18">
    <w:abstractNumId w:val="31"/>
  </w:num>
  <w:num w:numId="19">
    <w:abstractNumId w:val="12"/>
  </w:num>
  <w:num w:numId="20">
    <w:abstractNumId w:val="25"/>
  </w:num>
  <w:num w:numId="21">
    <w:abstractNumId w:val="5"/>
  </w:num>
  <w:num w:numId="22">
    <w:abstractNumId w:val="22"/>
  </w:num>
  <w:num w:numId="23">
    <w:abstractNumId w:val="11"/>
  </w:num>
  <w:num w:numId="24">
    <w:abstractNumId w:val="9"/>
  </w:num>
  <w:num w:numId="25">
    <w:abstractNumId w:val="26"/>
  </w:num>
  <w:num w:numId="26">
    <w:abstractNumId w:val="18"/>
  </w:num>
  <w:num w:numId="27">
    <w:abstractNumId w:val="24"/>
  </w:num>
  <w:num w:numId="28">
    <w:abstractNumId w:val="4"/>
  </w:num>
  <w:num w:numId="29">
    <w:abstractNumId w:val="8"/>
  </w:num>
  <w:num w:numId="30">
    <w:abstractNumId w:val="16"/>
  </w:num>
  <w:num w:numId="31">
    <w:abstractNumId w:val="0"/>
  </w:num>
  <w:num w:numId="32">
    <w:abstractNumId w:val="27"/>
  </w:num>
  <w:num w:numId="33">
    <w:abstractNumId w:val="13"/>
  </w:num>
  <w:num w:numId="34">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tzCwMDM2tjQ3NzZV0lEKTi0uzszPAykwrQUABjJZaywAAAA="/>
  </w:docVars>
  <w:rsids>
    <w:rsidRoot w:val="007F25FE"/>
    <w:rsid w:val="00000B9F"/>
    <w:rsid w:val="00001867"/>
    <w:rsid w:val="000029F1"/>
    <w:rsid w:val="00006D80"/>
    <w:rsid w:val="000105D6"/>
    <w:rsid w:val="00011AC4"/>
    <w:rsid w:val="000123EE"/>
    <w:rsid w:val="00012C6B"/>
    <w:rsid w:val="000134EC"/>
    <w:rsid w:val="000138EF"/>
    <w:rsid w:val="000263C3"/>
    <w:rsid w:val="00030DC5"/>
    <w:rsid w:val="000329E1"/>
    <w:rsid w:val="00032C93"/>
    <w:rsid w:val="0003357D"/>
    <w:rsid w:val="00034496"/>
    <w:rsid w:val="000374DD"/>
    <w:rsid w:val="00041A11"/>
    <w:rsid w:val="00044D14"/>
    <w:rsid w:val="00052950"/>
    <w:rsid w:val="00053A7C"/>
    <w:rsid w:val="00056055"/>
    <w:rsid w:val="0006541E"/>
    <w:rsid w:val="00073EB4"/>
    <w:rsid w:val="00075B60"/>
    <w:rsid w:val="000773CB"/>
    <w:rsid w:val="00083A85"/>
    <w:rsid w:val="0008515E"/>
    <w:rsid w:val="000869AF"/>
    <w:rsid w:val="00086EBB"/>
    <w:rsid w:val="00091C0F"/>
    <w:rsid w:val="00096C2A"/>
    <w:rsid w:val="0009764C"/>
    <w:rsid w:val="0009798F"/>
    <w:rsid w:val="000A2CA7"/>
    <w:rsid w:val="000A3374"/>
    <w:rsid w:val="000A40B6"/>
    <w:rsid w:val="000A59A5"/>
    <w:rsid w:val="000A7FA1"/>
    <w:rsid w:val="000B3580"/>
    <w:rsid w:val="000B4048"/>
    <w:rsid w:val="000B6009"/>
    <w:rsid w:val="000B6299"/>
    <w:rsid w:val="000C28B6"/>
    <w:rsid w:val="000C35BC"/>
    <w:rsid w:val="000C3C75"/>
    <w:rsid w:val="000C6688"/>
    <w:rsid w:val="000D4DA9"/>
    <w:rsid w:val="000D4E59"/>
    <w:rsid w:val="000D5982"/>
    <w:rsid w:val="000E43AC"/>
    <w:rsid w:val="000E5E5E"/>
    <w:rsid w:val="000E6729"/>
    <w:rsid w:val="000E7C38"/>
    <w:rsid w:val="000F405A"/>
    <w:rsid w:val="000F5385"/>
    <w:rsid w:val="000F6972"/>
    <w:rsid w:val="00101AB8"/>
    <w:rsid w:val="00102D95"/>
    <w:rsid w:val="00102DD0"/>
    <w:rsid w:val="00106CAB"/>
    <w:rsid w:val="0011027B"/>
    <w:rsid w:val="00115F03"/>
    <w:rsid w:val="001277F5"/>
    <w:rsid w:val="00127E23"/>
    <w:rsid w:val="001330C2"/>
    <w:rsid w:val="00134792"/>
    <w:rsid w:val="001412AF"/>
    <w:rsid w:val="00144D15"/>
    <w:rsid w:val="00146FD2"/>
    <w:rsid w:val="001532EF"/>
    <w:rsid w:val="00153666"/>
    <w:rsid w:val="001538D2"/>
    <w:rsid w:val="00153BBE"/>
    <w:rsid w:val="00155B67"/>
    <w:rsid w:val="00155C5A"/>
    <w:rsid w:val="00166885"/>
    <w:rsid w:val="00166FFB"/>
    <w:rsid w:val="001732D4"/>
    <w:rsid w:val="0017337E"/>
    <w:rsid w:val="001950A4"/>
    <w:rsid w:val="00195E5E"/>
    <w:rsid w:val="00195FB4"/>
    <w:rsid w:val="00197654"/>
    <w:rsid w:val="001A07C7"/>
    <w:rsid w:val="001A348E"/>
    <w:rsid w:val="001B0221"/>
    <w:rsid w:val="001B3151"/>
    <w:rsid w:val="001B5A0D"/>
    <w:rsid w:val="001B5F46"/>
    <w:rsid w:val="001B656C"/>
    <w:rsid w:val="001C1142"/>
    <w:rsid w:val="001C12A1"/>
    <w:rsid w:val="001C1AB6"/>
    <w:rsid w:val="001C6625"/>
    <w:rsid w:val="001C74F3"/>
    <w:rsid w:val="001D01A9"/>
    <w:rsid w:val="001D174C"/>
    <w:rsid w:val="001D2A87"/>
    <w:rsid w:val="001D5801"/>
    <w:rsid w:val="001E026E"/>
    <w:rsid w:val="001E1C15"/>
    <w:rsid w:val="001E34F4"/>
    <w:rsid w:val="001E54A2"/>
    <w:rsid w:val="001E68EC"/>
    <w:rsid w:val="001F255D"/>
    <w:rsid w:val="001F28C1"/>
    <w:rsid w:val="001F3C04"/>
    <w:rsid w:val="001F51C3"/>
    <w:rsid w:val="001F5B14"/>
    <w:rsid w:val="001F7061"/>
    <w:rsid w:val="00201B87"/>
    <w:rsid w:val="0020560B"/>
    <w:rsid w:val="002062D2"/>
    <w:rsid w:val="00214CE7"/>
    <w:rsid w:val="002170C7"/>
    <w:rsid w:val="0022079A"/>
    <w:rsid w:val="0022089E"/>
    <w:rsid w:val="00221357"/>
    <w:rsid w:val="00227559"/>
    <w:rsid w:val="00230617"/>
    <w:rsid w:val="002333FA"/>
    <w:rsid w:val="00233E8C"/>
    <w:rsid w:val="0023459F"/>
    <w:rsid w:val="00242D40"/>
    <w:rsid w:val="002468B4"/>
    <w:rsid w:val="00246C7B"/>
    <w:rsid w:val="002475F1"/>
    <w:rsid w:val="0024774A"/>
    <w:rsid w:val="00252F54"/>
    <w:rsid w:val="002542BD"/>
    <w:rsid w:val="00254316"/>
    <w:rsid w:val="00254473"/>
    <w:rsid w:val="00254E7B"/>
    <w:rsid w:val="0025605F"/>
    <w:rsid w:val="002562A1"/>
    <w:rsid w:val="00256546"/>
    <w:rsid w:val="00256E3F"/>
    <w:rsid w:val="00257695"/>
    <w:rsid w:val="00262210"/>
    <w:rsid w:val="00263048"/>
    <w:rsid w:val="00263DE7"/>
    <w:rsid w:val="00263F49"/>
    <w:rsid w:val="00271D7C"/>
    <w:rsid w:val="00273474"/>
    <w:rsid w:val="00273EFA"/>
    <w:rsid w:val="00276968"/>
    <w:rsid w:val="00281C12"/>
    <w:rsid w:val="00282451"/>
    <w:rsid w:val="00284B29"/>
    <w:rsid w:val="00295CED"/>
    <w:rsid w:val="002974BC"/>
    <w:rsid w:val="002A0993"/>
    <w:rsid w:val="002A1446"/>
    <w:rsid w:val="002A57F3"/>
    <w:rsid w:val="002A6B2E"/>
    <w:rsid w:val="002B2C44"/>
    <w:rsid w:val="002B2E8D"/>
    <w:rsid w:val="002B37DF"/>
    <w:rsid w:val="002B4E5B"/>
    <w:rsid w:val="002B686F"/>
    <w:rsid w:val="002C1B0C"/>
    <w:rsid w:val="002C2BEA"/>
    <w:rsid w:val="002D184A"/>
    <w:rsid w:val="002D1BBE"/>
    <w:rsid w:val="002D3493"/>
    <w:rsid w:val="002D4F96"/>
    <w:rsid w:val="002D5827"/>
    <w:rsid w:val="002D61B3"/>
    <w:rsid w:val="002D67FF"/>
    <w:rsid w:val="002E0A52"/>
    <w:rsid w:val="002E0B1B"/>
    <w:rsid w:val="002E14BB"/>
    <w:rsid w:val="002E447B"/>
    <w:rsid w:val="002E6E8D"/>
    <w:rsid w:val="002F194C"/>
    <w:rsid w:val="002F285C"/>
    <w:rsid w:val="002F4806"/>
    <w:rsid w:val="00303356"/>
    <w:rsid w:val="003039FC"/>
    <w:rsid w:val="0031022A"/>
    <w:rsid w:val="00310C18"/>
    <w:rsid w:val="0031125E"/>
    <w:rsid w:val="0031440A"/>
    <w:rsid w:val="0031536C"/>
    <w:rsid w:val="003223E0"/>
    <w:rsid w:val="00324C30"/>
    <w:rsid w:val="00324F04"/>
    <w:rsid w:val="00332282"/>
    <w:rsid w:val="003346AC"/>
    <w:rsid w:val="00336F41"/>
    <w:rsid w:val="00340F47"/>
    <w:rsid w:val="00341DC7"/>
    <w:rsid w:val="00346A94"/>
    <w:rsid w:val="00351EDA"/>
    <w:rsid w:val="00352FF6"/>
    <w:rsid w:val="00353C67"/>
    <w:rsid w:val="00353FCB"/>
    <w:rsid w:val="00355CB1"/>
    <w:rsid w:val="00366BF7"/>
    <w:rsid w:val="00367BB3"/>
    <w:rsid w:val="003701B8"/>
    <w:rsid w:val="003722CE"/>
    <w:rsid w:val="00374A89"/>
    <w:rsid w:val="003812E9"/>
    <w:rsid w:val="00383DD5"/>
    <w:rsid w:val="00383E2E"/>
    <w:rsid w:val="003853C1"/>
    <w:rsid w:val="00386A5B"/>
    <w:rsid w:val="00391834"/>
    <w:rsid w:val="003920DB"/>
    <w:rsid w:val="0039229D"/>
    <w:rsid w:val="003A3F68"/>
    <w:rsid w:val="003A5D39"/>
    <w:rsid w:val="003A7024"/>
    <w:rsid w:val="003B4374"/>
    <w:rsid w:val="003C3164"/>
    <w:rsid w:val="003D05B1"/>
    <w:rsid w:val="003D6CF1"/>
    <w:rsid w:val="003E0137"/>
    <w:rsid w:val="003E0801"/>
    <w:rsid w:val="003E32E4"/>
    <w:rsid w:val="003E3CF9"/>
    <w:rsid w:val="003E47EB"/>
    <w:rsid w:val="003E4B12"/>
    <w:rsid w:val="003E6140"/>
    <w:rsid w:val="003F1FCE"/>
    <w:rsid w:val="003F286B"/>
    <w:rsid w:val="003F5362"/>
    <w:rsid w:val="003F7B77"/>
    <w:rsid w:val="00401103"/>
    <w:rsid w:val="0040132F"/>
    <w:rsid w:val="004028DA"/>
    <w:rsid w:val="0040661A"/>
    <w:rsid w:val="0041195E"/>
    <w:rsid w:val="00415469"/>
    <w:rsid w:val="004202EC"/>
    <w:rsid w:val="00420D49"/>
    <w:rsid w:val="004233B5"/>
    <w:rsid w:val="00426D1D"/>
    <w:rsid w:val="00427CDD"/>
    <w:rsid w:val="004338DF"/>
    <w:rsid w:val="00440EF5"/>
    <w:rsid w:val="0044606A"/>
    <w:rsid w:val="00447B51"/>
    <w:rsid w:val="004523AA"/>
    <w:rsid w:val="00460C94"/>
    <w:rsid w:val="00460FDA"/>
    <w:rsid w:val="004611C9"/>
    <w:rsid w:val="00462D8B"/>
    <w:rsid w:val="00466075"/>
    <w:rsid w:val="00467EB8"/>
    <w:rsid w:val="00472797"/>
    <w:rsid w:val="00472C98"/>
    <w:rsid w:val="004757C2"/>
    <w:rsid w:val="00483099"/>
    <w:rsid w:val="00484BF9"/>
    <w:rsid w:val="00484C99"/>
    <w:rsid w:val="004853F7"/>
    <w:rsid w:val="00486D50"/>
    <w:rsid w:val="00487159"/>
    <w:rsid w:val="00491D64"/>
    <w:rsid w:val="00495EF7"/>
    <w:rsid w:val="004A08B4"/>
    <w:rsid w:val="004A6821"/>
    <w:rsid w:val="004B17C6"/>
    <w:rsid w:val="004B5F88"/>
    <w:rsid w:val="004C38EA"/>
    <w:rsid w:val="004C58F7"/>
    <w:rsid w:val="004D41DF"/>
    <w:rsid w:val="004D666E"/>
    <w:rsid w:val="004E1C6B"/>
    <w:rsid w:val="004E4FA7"/>
    <w:rsid w:val="004E5EAA"/>
    <w:rsid w:val="004E642D"/>
    <w:rsid w:val="004E6579"/>
    <w:rsid w:val="004F26F8"/>
    <w:rsid w:val="004F430E"/>
    <w:rsid w:val="004F5D4B"/>
    <w:rsid w:val="004F6831"/>
    <w:rsid w:val="00506575"/>
    <w:rsid w:val="0051266A"/>
    <w:rsid w:val="00512E28"/>
    <w:rsid w:val="0051346D"/>
    <w:rsid w:val="00514580"/>
    <w:rsid w:val="00521F1D"/>
    <w:rsid w:val="0052623B"/>
    <w:rsid w:val="0053135A"/>
    <w:rsid w:val="005315BC"/>
    <w:rsid w:val="0053307C"/>
    <w:rsid w:val="00540AA4"/>
    <w:rsid w:val="00542CBA"/>
    <w:rsid w:val="005435A3"/>
    <w:rsid w:val="00546D9A"/>
    <w:rsid w:val="005479AD"/>
    <w:rsid w:val="005535AA"/>
    <w:rsid w:val="00554DF6"/>
    <w:rsid w:val="00555684"/>
    <w:rsid w:val="00556DDD"/>
    <w:rsid w:val="00556E97"/>
    <w:rsid w:val="00557FCF"/>
    <w:rsid w:val="005608E8"/>
    <w:rsid w:val="00565B5C"/>
    <w:rsid w:val="00571517"/>
    <w:rsid w:val="00572D73"/>
    <w:rsid w:val="00575308"/>
    <w:rsid w:val="0057750E"/>
    <w:rsid w:val="005803BD"/>
    <w:rsid w:val="005834E7"/>
    <w:rsid w:val="00583770"/>
    <w:rsid w:val="00583A0A"/>
    <w:rsid w:val="005864ED"/>
    <w:rsid w:val="00593128"/>
    <w:rsid w:val="005939C4"/>
    <w:rsid w:val="00594FA7"/>
    <w:rsid w:val="005956AF"/>
    <w:rsid w:val="00595DB0"/>
    <w:rsid w:val="005968E2"/>
    <w:rsid w:val="00596FBD"/>
    <w:rsid w:val="0059794F"/>
    <w:rsid w:val="00597EF5"/>
    <w:rsid w:val="005A0B9A"/>
    <w:rsid w:val="005A26C2"/>
    <w:rsid w:val="005A65FF"/>
    <w:rsid w:val="005A6BF8"/>
    <w:rsid w:val="005A7376"/>
    <w:rsid w:val="005A7BA1"/>
    <w:rsid w:val="005B0276"/>
    <w:rsid w:val="005B192C"/>
    <w:rsid w:val="005B3EE3"/>
    <w:rsid w:val="005B5022"/>
    <w:rsid w:val="005B5037"/>
    <w:rsid w:val="005C2C9B"/>
    <w:rsid w:val="005C5646"/>
    <w:rsid w:val="005E1ED2"/>
    <w:rsid w:val="005E45B0"/>
    <w:rsid w:val="005E4699"/>
    <w:rsid w:val="005E5F9F"/>
    <w:rsid w:val="005E677F"/>
    <w:rsid w:val="005E6FC2"/>
    <w:rsid w:val="005F2616"/>
    <w:rsid w:val="005F2EA7"/>
    <w:rsid w:val="005F3AB6"/>
    <w:rsid w:val="005F417C"/>
    <w:rsid w:val="00610BF3"/>
    <w:rsid w:val="006115B6"/>
    <w:rsid w:val="00611F5D"/>
    <w:rsid w:val="00613801"/>
    <w:rsid w:val="00614522"/>
    <w:rsid w:val="00614EAC"/>
    <w:rsid w:val="0061543F"/>
    <w:rsid w:val="00620770"/>
    <w:rsid w:val="00623ACD"/>
    <w:rsid w:val="006253E5"/>
    <w:rsid w:val="00627D96"/>
    <w:rsid w:val="00632420"/>
    <w:rsid w:val="00634517"/>
    <w:rsid w:val="00635673"/>
    <w:rsid w:val="00644DC3"/>
    <w:rsid w:val="006600C3"/>
    <w:rsid w:val="00660490"/>
    <w:rsid w:val="00663742"/>
    <w:rsid w:val="00665EED"/>
    <w:rsid w:val="00666792"/>
    <w:rsid w:val="00674751"/>
    <w:rsid w:val="006753A7"/>
    <w:rsid w:val="00675515"/>
    <w:rsid w:val="0068037A"/>
    <w:rsid w:val="00684620"/>
    <w:rsid w:val="00684AEA"/>
    <w:rsid w:val="00684B77"/>
    <w:rsid w:val="00690FD7"/>
    <w:rsid w:val="006938AA"/>
    <w:rsid w:val="00695F11"/>
    <w:rsid w:val="00696205"/>
    <w:rsid w:val="006A282D"/>
    <w:rsid w:val="006A340C"/>
    <w:rsid w:val="006A3579"/>
    <w:rsid w:val="006A428A"/>
    <w:rsid w:val="006A433E"/>
    <w:rsid w:val="006A4FF6"/>
    <w:rsid w:val="006B19E3"/>
    <w:rsid w:val="006B2195"/>
    <w:rsid w:val="006B3614"/>
    <w:rsid w:val="006B5A09"/>
    <w:rsid w:val="006C432C"/>
    <w:rsid w:val="006C50CD"/>
    <w:rsid w:val="006C73D2"/>
    <w:rsid w:val="006C7F9B"/>
    <w:rsid w:val="006D6211"/>
    <w:rsid w:val="006D6A7D"/>
    <w:rsid w:val="006D6D75"/>
    <w:rsid w:val="006D7A4D"/>
    <w:rsid w:val="006E1AFA"/>
    <w:rsid w:val="006E2802"/>
    <w:rsid w:val="006E3AB0"/>
    <w:rsid w:val="006E4CCD"/>
    <w:rsid w:val="006E59DB"/>
    <w:rsid w:val="006E6C7C"/>
    <w:rsid w:val="006E7FE8"/>
    <w:rsid w:val="006F4B16"/>
    <w:rsid w:val="006F6F16"/>
    <w:rsid w:val="006F7FD4"/>
    <w:rsid w:val="007002C7"/>
    <w:rsid w:val="00703E5A"/>
    <w:rsid w:val="00707390"/>
    <w:rsid w:val="00713435"/>
    <w:rsid w:val="007237E1"/>
    <w:rsid w:val="00723F38"/>
    <w:rsid w:val="00724568"/>
    <w:rsid w:val="007253FD"/>
    <w:rsid w:val="0072770E"/>
    <w:rsid w:val="0073111F"/>
    <w:rsid w:val="00734450"/>
    <w:rsid w:val="007359DC"/>
    <w:rsid w:val="007366FA"/>
    <w:rsid w:val="00736E4D"/>
    <w:rsid w:val="00737733"/>
    <w:rsid w:val="007464B9"/>
    <w:rsid w:val="0074678A"/>
    <w:rsid w:val="00747DCD"/>
    <w:rsid w:val="00750CC2"/>
    <w:rsid w:val="00751D8C"/>
    <w:rsid w:val="00754370"/>
    <w:rsid w:val="007561D0"/>
    <w:rsid w:val="00756719"/>
    <w:rsid w:val="00756EFE"/>
    <w:rsid w:val="00764527"/>
    <w:rsid w:val="007717DC"/>
    <w:rsid w:val="00776CE8"/>
    <w:rsid w:val="00780512"/>
    <w:rsid w:val="00781DF5"/>
    <w:rsid w:val="0078761E"/>
    <w:rsid w:val="007909D5"/>
    <w:rsid w:val="00793542"/>
    <w:rsid w:val="007A17C1"/>
    <w:rsid w:val="007A262E"/>
    <w:rsid w:val="007A2A9C"/>
    <w:rsid w:val="007A2EA2"/>
    <w:rsid w:val="007A492C"/>
    <w:rsid w:val="007A4C83"/>
    <w:rsid w:val="007A67A7"/>
    <w:rsid w:val="007B004E"/>
    <w:rsid w:val="007B15F5"/>
    <w:rsid w:val="007B3D4E"/>
    <w:rsid w:val="007B4E29"/>
    <w:rsid w:val="007B5FEE"/>
    <w:rsid w:val="007B730C"/>
    <w:rsid w:val="007B7EAA"/>
    <w:rsid w:val="007C0972"/>
    <w:rsid w:val="007C2F9C"/>
    <w:rsid w:val="007C3246"/>
    <w:rsid w:val="007C58D4"/>
    <w:rsid w:val="007C70D5"/>
    <w:rsid w:val="007D47EE"/>
    <w:rsid w:val="007D4BA5"/>
    <w:rsid w:val="007D5065"/>
    <w:rsid w:val="007D614F"/>
    <w:rsid w:val="007E0C00"/>
    <w:rsid w:val="007E2280"/>
    <w:rsid w:val="007E4251"/>
    <w:rsid w:val="007F2308"/>
    <w:rsid w:val="007F25FE"/>
    <w:rsid w:val="007F5654"/>
    <w:rsid w:val="007F7182"/>
    <w:rsid w:val="007F7C92"/>
    <w:rsid w:val="00801AB5"/>
    <w:rsid w:val="008021FE"/>
    <w:rsid w:val="00805A64"/>
    <w:rsid w:val="00807ACD"/>
    <w:rsid w:val="008108B1"/>
    <w:rsid w:val="008147A3"/>
    <w:rsid w:val="00816BF3"/>
    <w:rsid w:val="00820F12"/>
    <w:rsid w:val="0082254C"/>
    <w:rsid w:val="008245C2"/>
    <w:rsid w:val="008252F2"/>
    <w:rsid w:val="00832238"/>
    <w:rsid w:val="008348D4"/>
    <w:rsid w:val="00836D94"/>
    <w:rsid w:val="00837E73"/>
    <w:rsid w:val="00840004"/>
    <w:rsid w:val="00841B23"/>
    <w:rsid w:val="00842AFF"/>
    <w:rsid w:val="00852568"/>
    <w:rsid w:val="00861EAF"/>
    <w:rsid w:val="00864ABD"/>
    <w:rsid w:val="00874796"/>
    <w:rsid w:val="00875923"/>
    <w:rsid w:val="00877244"/>
    <w:rsid w:val="00880CAB"/>
    <w:rsid w:val="00880D7A"/>
    <w:rsid w:val="00882EF3"/>
    <w:rsid w:val="00884528"/>
    <w:rsid w:val="00884E8C"/>
    <w:rsid w:val="0088647D"/>
    <w:rsid w:val="0089158C"/>
    <w:rsid w:val="00892158"/>
    <w:rsid w:val="00892B22"/>
    <w:rsid w:val="00892D30"/>
    <w:rsid w:val="00893A29"/>
    <w:rsid w:val="00895387"/>
    <w:rsid w:val="00895A2B"/>
    <w:rsid w:val="008978DB"/>
    <w:rsid w:val="008A261A"/>
    <w:rsid w:val="008A494B"/>
    <w:rsid w:val="008A6D48"/>
    <w:rsid w:val="008B14A4"/>
    <w:rsid w:val="008B2510"/>
    <w:rsid w:val="008B4109"/>
    <w:rsid w:val="008C2BBE"/>
    <w:rsid w:val="008D11DA"/>
    <w:rsid w:val="008D49D5"/>
    <w:rsid w:val="008D64CA"/>
    <w:rsid w:val="008E24CC"/>
    <w:rsid w:val="008E4B4F"/>
    <w:rsid w:val="008E5002"/>
    <w:rsid w:val="008F25E8"/>
    <w:rsid w:val="008F3A2F"/>
    <w:rsid w:val="008F4B33"/>
    <w:rsid w:val="00903683"/>
    <w:rsid w:val="00903F7E"/>
    <w:rsid w:val="0090470D"/>
    <w:rsid w:val="00905FA8"/>
    <w:rsid w:val="00910723"/>
    <w:rsid w:val="00912FB8"/>
    <w:rsid w:val="00915D61"/>
    <w:rsid w:val="00916420"/>
    <w:rsid w:val="00917A6D"/>
    <w:rsid w:val="00920641"/>
    <w:rsid w:val="00920724"/>
    <w:rsid w:val="0092090E"/>
    <w:rsid w:val="00924DF3"/>
    <w:rsid w:val="00926068"/>
    <w:rsid w:val="00927F7E"/>
    <w:rsid w:val="009308AB"/>
    <w:rsid w:val="00930C1D"/>
    <w:rsid w:val="009332CA"/>
    <w:rsid w:val="009358EF"/>
    <w:rsid w:val="00942263"/>
    <w:rsid w:val="009476DF"/>
    <w:rsid w:val="0094779F"/>
    <w:rsid w:val="00950DB3"/>
    <w:rsid w:val="00951ADA"/>
    <w:rsid w:val="0095242D"/>
    <w:rsid w:val="009547AD"/>
    <w:rsid w:val="00954D43"/>
    <w:rsid w:val="0095634A"/>
    <w:rsid w:val="00961B9E"/>
    <w:rsid w:val="00962DC7"/>
    <w:rsid w:val="00964705"/>
    <w:rsid w:val="00964D36"/>
    <w:rsid w:val="00965C32"/>
    <w:rsid w:val="00972964"/>
    <w:rsid w:val="00972F58"/>
    <w:rsid w:val="009731C7"/>
    <w:rsid w:val="00974066"/>
    <w:rsid w:val="00975A66"/>
    <w:rsid w:val="00976FC5"/>
    <w:rsid w:val="009906DE"/>
    <w:rsid w:val="00994ECD"/>
    <w:rsid w:val="009A273C"/>
    <w:rsid w:val="009A34AC"/>
    <w:rsid w:val="009A3C74"/>
    <w:rsid w:val="009A3EE0"/>
    <w:rsid w:val="009A4679"/>
    <w:rsid w:val="009A4F49"/>
    <w:rsid w:val="009A5271"/>
    <w:rsid w:val="009A609C"/>
    <w:rsid w:val="009B0C24"/>
    <w:rsid w:val="009B3035"/>
    <w:rsid w:val="009B3ADF"/>
    <w:rsid w:val="009B44AF"/>
    <w:rsid w:val="009B4D22"/>
    <w:rsid w:val="009B7D67"/>
    <w:rsid w:val="009C2B8C"/>
    <w:rsid w:val="009D01DD"/>
    <w:rsid w:val="009D221A"/>
    <w:rsid w:val="009D2791"/>
    <w:rsid w:val="009D3672"/>
    <w:rsid w:val="009D682A"/>
    <w:rsid w:val="009E0CC9"/>
    <w:rsid w:val="009E1AFF"/>
    <w:rsid w:val="009E44D2"/>
    <w:rsid w:val="009E75A5"/>
    <w:rsid w:val="009F19B6"/>
    <w:rsid w:val="009F4E5E"/>
    <w:rsid w:val="009F79A3"/>
    <w:rsid w:val="00A01A04"/>
    <w:rsid w:val="00A05BB6"/>
    <w:rsid w:val="00A145E7"/>
    <w:rsid w:val="00A3055B"/>
    <w:rsid w:val="00A350D8"/>
    <w:rsid w:val="00A36304"/>
    <w:rsid w:val="00A378AF"/>
    <w:rsid w:val="00A4062C"/>
    <w:rsid w:val="00A41D59"/>
    <w:rsid w:val="00A510EB"/>
    <w:rsid w:val="00A52693"/>
    <w:rsid w:val="00A53F77"/>
    <w:rsid w:val="00A54F63"/>
    <w:rsid w:val="00A55D2D"/>
    <w:rsid w:val="00A57CBF"/>
    <w:rsid w:val="00A62355"/>
    <w:rsid w:val="00A62482"/>
    <w:rsid w:val="00A648CF"/>
    <w:rsid w:val="00A66DE8"/>
    <w:rsid w:val="00A70525"/>
    <w:rsid w:val="00A833C6"/>
    <w:rsid w:val="00A84765"/>
    <w:rsid w:val="00A875DE"/>
    <w:rsid w:val="00A87779"/>
    <w:rsid w:val="00A90B0C"/>
    <w:rsid w:val="00A92C2C"/>
    <w:rsid w:val="00A92F18"/>
    <w:rsid w:val="00A950FC"/>
    <w:rsid w:val="00A95A83"/>
    <w:rsid w:val="00AA0F88"/>
    <w:rsid w:val="00AB4ED8"/>
    <w:rsid w:val="00AB6C54"/>
    <w:rsid w:val="00AC2904"/>
    <w:rsid w:val="00AD18ED"/>
    <w:rsid w:val="00AD21A1"/>
    <w:rsid w:val="00AD467F"/>
    <w:rsid w:val="00AD6C2D"/>
    <w:rsid w:val="00AE19E6"/>
    <w:rsid w:val="00AE1D15"/>
    <w:rsid w:val="00AE547F"/>
    <w:rsid w:val="00AF2094"/>
    <w:rsid w:val="00AF313C"/>
    <w:rsid w:val="00AF34C5"/>
    <w:rsid w:val="00AF6D0C"/>
    <w:rsid w:val="00AF7640"/>
    <w:rsid w:val="00AF7955"/>
    <w:rsid w:val="00AF7D36"/>
    <w:rsid w:val="00B009F9"/>
    <w:rsid w:val="00B0151C"/>
    <w:rsid w:val="00B04BE2"/>
    <w:rsid w:val="00B06287"/>
    <w:rsid w:val="00B071B8"/>
    <w:rsid w:val="00B154E2"/>
    <w:rsid w:val="00B16AF4"/>
    <w:rsid w:val="00B17D98"/>
    <w:rsid w:val="00B20297"/>
    <w:rsid w:val="00B228E5"/>
    <w:rsid w:val="00B2394C"/>
    <w:rsid w:val="00B24772"/>
    <w:rsid w:val="00B24ADD"/>
    <w:rsid w:val="00B30CAF"/>
    <w:rsid w:val="00B33F07"/>
    <w:rsid w:val="00B43D5B"/>
    <w:rsid w:val="00B44A4E"/>
    <w:rsid w:val="00B47186"/>
    <w:rsid w:val="00B525AC"/>
    <w:rsid w:val="00B52838"/>
    <w:rsid w:val="00B53970"/>
    <w:rsid w:val="00B5439D"/>
    <w:rsid w:val="00B57E78"/>
    <w:rsid w:val="00B60B7F"/>
    <w:rsid w:val="00B60D33"/>
    <w:rsid w:val="00B64CB4"/>
    <w:rsid w:val="00B65C83"/>
    <w:rsid w:val="00B66311"/>
    <w:rsid w:val="00B718DF"/>
    <w:rsid w:val="00B73DDE"/>
    <w:rsid w:val="00B7549F"/>
    <w:rsid w:val="00B85C1C"/>
    <w:rsid w:val="00B875D6"/>
    <w:rsid w:val="00B87B0A"/>
    <w:rsid w:val="00B92847"/>
    <w:rsid w:val="00B93824"/>
    <w:rsid w:val="00B96306"/>
    <w:rsid w:val="00B96EC6"/>
    <w:rsid w:val="00B97746"/>
    <w:rsid w:val="00B97E9D"/>
    <w:rsid w:val="00BA0DD9"/>
    <w:rsid w:val="00BB1B25"/>
    <w:rsid w:val="00BB2DA3"/>
    <w:rsid w:val="00BC302D"/>
    <w:rsid w:val="00BC377A"/>
    <w:rsid w:val="00BC4475"/>
    <w:rsid w:val="00BC770D"/>
    <w:rsid w:val="00BD110A"/>
    <w:rsid w:val="00BD1265"/>
    <w:rsid w:val="00BD3638"/>
    <w:rsid w:val="00BD4777"/>
    <w:rsid w:val="00BE3D4F"/>
    <w:rsid w:val="00BE46BA"/>
    <w:rsid w:val="00BE4FB6"/>
    <w:rsid w:val="00BE6629"/>
    <w:rsid w:val="00BF1049"/>
    <w:rsid w:val="00BF2157"/>
    <w:rsid w:val="00C004A1"/>
    <w:rsid w:val="00C02FCB"/>
    <w:rsid w:val="00C03225"/>
    <w:rsid w:val="00C03845"/>
    <w:rsid w:val="00C03921"/>
    <w:rsid w:val="00C0448D"/>
    <w:rsid w:val="00C16205"/>
    <w:rsid w:val="00C17EB7"/>
    <w:rsid w:val="00C2155A"/>
    <w:rsid w:val="00C2405E"/>
    <w:rsid w:val="00C25C24"/>
    <w:rsid w:val="00C27F75"/>
    <w:rsid w:val="00C375A8"/>
    <w:rsid w:val="00C41C54"/>
    <w:rsid w:val="00C4706E"/>
    <w:rsid w:val="00C554E4"/>
    <w:rsid w:val="00C63844"/>
    <w:rsid w:val="00C676F9"/>
    <w:rsid w:val="00C7577D"/>
    <w:rsid w:val="00C80AFB"/>
    <w:rsid w:val="00C82F62"/>
    <w:rsid w:val="00C831E5"/>
    <w:rsid w:val="00C838BF"/>
    <w:rsid w:val="00C864E7"/>
    <w:rsid w:val="00C91BB8"/>
    <w:rsid w:val="00C93BC7"/>
    <w:rsid w:val="00C94C11"/>
    <w:rsid w:val="00C96D78"/>
    <w:rsid w:val="00C97965"/>
    <w:rsid w:val="00CA1231"/>
    <w:rsid w:val="00CA75C0"/>
    <w:rsid w:val="00CB342E"/>
    <w:rsid w:val="00CB50D4"/>
    <w:rsid w:val="00CB6E7B"/>
    <w:rsid w:val="00CC0036"/>
    <w:rsid w:val="00CC04BD"/>
    <w:rsid w:val="00CC05E8"/>
    <w:rsid w:val="00CC4395"/>
    <w:rsid w:val="00CC75B3"/>
    <w:rsid w:val="00CD1843"/>
    <w:rsid w:val="00CD1DD0"/>
    <w:rsid w:val="00CD3B12"/>
    <w:rsid w:val="00CD639E"/>
    <w:rsid w:val="00CE15EE"/>
    <w:rsid w:val="00CE177E"/>
    <w:rsid w:val="00CE2B19"/>
    <w:rsid w:val="00CE441B"/>
    <w:rsid w:val="00CE5223"/>
    <w:rsid w:val="00CE7604"/>
    <w:rsid w:val="00CF23BA"/>
    <w:rsid w:val="00CF440B"/>
    <w:rsid w:val="00D06028"/>
    <w:rsid w:val="00D060DD"/>
    <w:rsid w:val="00D14C25"/>
    <w:rsid w:val="00D237AE"/>
    <w:rsid w:val="00D243EB"/>
    <w:rsid w:val="00D27895"/>
    <w:rsid w:val="00D32E76"/>
    <w:rsid w:val="00D3328D"/>
    <w:rsid w:val="00D40627"/>
    <w:rsid w:val="00D4134F"/>
    <w:rsid w:val="00D43A99"/>
    <w:rsid w:val="00D45945"/>
    <w:rsid w:val="00D521C5"/>
    <w:rsid w:val="00D56DA3"/>
    <w:rsid w:val="00D57265"/>
    <w:rsid w:val="00D625E0"/>
    <w:rsid w:val="00D62767"/>
    <w:rsid w:val="00D62BDB"/>
    <w:rsid w:val="00D6383A"/>
    <w:rsid w:val="00D63AD1"/>
    <w:rsid w:val="00D63B5C"/>
    <w:rsid w:val="00D65D88"/>
    <w:rsid w:val="00D72915"/>
    <w:rsid w:val="00D756DE"/>
    <w:rsid w:val="00D843AD"/>
    <w:rsid w:val="00D9594A"/>
    <w:rsid w:val="00D96E8B"/>
    <w:rsid w:val="00DA0824"/>
    <w:rsid w:val="00DA68CE"/>
    <w:rsid w:val="00DA6DFE"/>
    <w:rsid w:val="00DB5389"/>
    <w:rsid w:val="00DB6C74"/>
    <w:rsid w:val="00DC30D7"/>
    <w:rsid w:val="00DC50C1"/>
    <w:rsid w:val="00DC5963"/>
    <w:rsid w:val="00DC6154"/>
    <w:rsid w:val="00DC7193"/>
    <w:rsid w:val="00DD0ADF"/>
    <w:rsid w:val="00DD24B7"/>
    <w:rsid w:val="00DD24F9"/>
    <w:rsid w:val="00DE0EAC"/>
    <w:rsid w:val="00DE547A"/>
    <w:rsid w:val="00DF1E63"/>
    <w:rsid w:val="00E001F7"/>
    <w:rsid w:val="00E01034"/>
    <w:rsid w:val="00E101A5"/>
    <w:rsid w:val="00E111E5"/>
    <w:rsid w:val="00E134B7"/>
    <w:rsid w:val="00E13DA7"/>
    <w:rsid w:val="00E14650"/>
    <w:rsid w:val="00E156A3"/>
    <w:rsid w:val="00E15B93"/>
    <w:rsid w:val="00E176D3"/>
    <w:rsid w:val="00E17747"/>
    <w:rsid w:val="00E246D4"/>
    <w:rsid w:val="00E31CD1"/>
    <w:rsid w:val="00E31CDF"/>
    <w:rsid w:val="00E32A36"/>
    <w:rsid w:val="00E331E6"/>
    <w:rsid w:val="00E350BC"/>
    <w:rsid w:val="00E362BB"/>
    <w:rsid w:val="00E364C1"/>
    <w:rsid w:val="00E4647F"/>
    <w:rsid w:val="00E46789"/>
    <w:rsid w:val="00E47689"/>
    <w:rsid w:val="00E50012"/>
    <w:rsid w:val="00E50841"/>
    <w:rsid w:val="00E50B80"/>
    <w:rsid w:val="00E5128C"/>
    <w:rsid w:val="00E5296D"/>
    <w:rsid w:val="00E52A51"/>
    <w:rsid w:val="00E55180"/>
    <w:rsid w:val="00E65406"/>
    <w:rsid w:val="00E737D0"/>
    <w:rsid w:val="00E76700"/>
    <w:rsid w:val="00E80452"/>
    <w:rsid w:val="00E81FCB"/>
    <w:rsid w:val="00E84216"/>
    <w:rsid w:val="00E874D5"/>
    <w:rsid w:val="00E903D3"/>
    <w:rsid w:val="00E91C41"/>
    <w:rsid w:val="00E9277D"/>
    <w:rsid w:val="00E96657"/>
    <w:rsid w:val="00EA3EC1"/>
    <w:rsid w:val="00EA450F"/>
    <w:rsid w:val="00EA7753"/>
    <w:rsid w:val="00EB6252"/>
    <w:rsid w:val="00EC1E21"/>
    <w:rsid w:val="00EC20FA"/>
    <w:rsid w:val="00EC64A0"/>
    <w:rsid w:val="00EC7E39"/>
    <w:rsid w:val="00ED2158"/>
    <w:rsid w:val="00ED2D1C"/>
    <w:rsid w:val="00ED48A1"/>
    <w:rsid w:val="00EE002E"/>
    <w:rsid w:val="00EE358D"/>
    <w:rsid w:val="00EE3A69"/>
    <w:rsid w:val="00EE440B"/>
    <w:rsid w:val="00EE562B"/>
    <w:rsid w:val="00EF2342"/>
    <w:rsid w:val="00EF7F81"/>
    <w:rsid w:val="00F00624"/>
    <w:rsid w:val="00F04FBC"/>
    <w:rsid w:val="00F06BB3"/>
    <w:rsid w:val="00F10B49"/>
    <w:rsid w:val="00F134BC"/>
    <w:rsid w:val="00F13C70"/>
    <w:rsid w:val="00F16387"/>
    <w:rsid w:val="00F21572"/>
    <w:rsid w:val="00F24CAA"/>
    <w:rsid w:val="00F2732A"/>
    <w:rsid w:val="00F30425"/>
    <w:rsid w:val="00F327F7"/>
    <w:rsid w:val="00F368A4"/>
    <w:rsid w:val="00F408C8"/>
    <w:rsid w:val="00F43578"/>
    <w:rsid w:val="00F44204"/>
    <w:rsid w:val="00F53F1B"/>
    <w:rsid w:val="00F63F9E"/>
    <w:rsid w:val="00F643F0"/>
    <w:rsid w:val="00F65AA0"/>
    <w:rsid w:val="00F660B1"/>
    <w:rsid w:val="00F67B7A"/>
    <w:rsid w:val="00F755CD"/>
    <w:rsid w:val="00F832A6"/>
    <w:rsid w:val="00F840EE"/>
    <w:rsid w:val="00F86E3B"/>
    <w:rsid w:val="00F87FA0"/>
    <w:rsid w:val="00F90024"/>
    <w:rsid w:val="00F91DB9"/>
    <w:rsid w:val="00F91DF0"/>
    <w:rsid w:val="00F937FE"/>
    <w:rsid w:val="00F944C4"/>
    <w:rsid w:val="00F94A21"/>
    <w:rsid w:val="00F94A93"/>
    <w:rsid w:val="00F952B3"/>
    <w:rsid w:val="00FA148A"/>
    <w:rsid w:val="00FA2B03"/>
    <w:rsid w:val="00FA7948"/>
    <w:rsid w:val="00FB0A00"/>
    <w:rsid w:val="00FB54DA"/>
    <w:rsid w:val="00FB5AD8"/>
    <w:rsid w:val="00FC2B47"/>
    <w:rsid w:val="00FC2C2E"/>
    <w:rsid w:val="00FD0656"/>
    <w:rsid w:val="00FD2C94"/>
    <w:rsid w:val="00FD7347"/>
    <w:rsid w:val="00FD7702"/>
    <w:rsid w:val="00FD77B2"/>
    <w:rsid w:val="00FE1596"/>
    <w:rsid w:val="00FE15D0"/>
    <w:rsid w:val="00FE1FC9"/>
    <w:rsid w:val="00FE5999"/>
    <w:rsid w:val="00FE601F"/>
    <w:rsid w:val="00FF1A4E"/>
    <w:rsid w:val="00FF2120"/>
    <w:rsid w:val="00FF50D7"/>
    <w:rsid w:val="00FF6F2F"/>
    <w:rsid w:val="00FF749E"/>
    <w:rsid w:val="00FF7A02"/>
    <w:rsid w:val="00FF7F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0D9987F"/>
  <w15:chartTrackingRefBased/>
  <w15:docId w15:val="{BA453EC6-FA33-4E54-BD53-DB95136FD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25FE"/>
    <w:pPr>
      <w:spacing w:after="0" w:line="240" w:lineRule="auto"/>
    </w:pPr>
    <w:rPr>
      <w:rFonts w:ascii="Calibri" w:eastAsia="Times New Roman" w:hAnsi="Calibri" w:cs="Times New Roman"/>
    </w:rPr>
  </w:style>
  <w:style w:type="paragraph" w:styleId="Heading1">
    <w:name w:val="heading 1"/>
    <w:basedOn w:val="Normal"/>
    <w:next w:val="Normal"/>
    <w:link w:val="Heading1Char"/>
    <w:qFormat/>
    <w:rsid w:val="007F25FE"/>
    <w:pPr>
      <w:keepNext/>
      <w:tabs>
        <w:tab w:val="left" w:pos="600"/>
        <w:tab w:val="left" w:pos="1200"/>
        <w:tab w:val="left" w:pos="5040"/>
      </w:tabs>
      <w:jc w:val="center"/>
      <w:outlineLvl w:val="0"/>
    </w:pPr>
    <w:rPr>
      <w:rFonts w:ascii="Century Schoolbook" w:hAnsi="Century Schoolbook"/>
      <w:b/>
      <w:i/>
      <w:sz w:val="23"/>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25FE"/>
    <w:rPr>
      <w:color w:val="0000FF"/>
      <w:u w:val="single"/>
    </w:rPr>
  </w:style>
  <w:style w:type="paragraph" w:styleId="ListParagraph">
    <w:name w:val="List Paragraph"/>
    <w:basedOn w:val="Normal"/>
    <w:link w:val="ListParagraphChar"/>
    <w:uiPriority w:val="34"/>
    <w:qFormat/>
    <w:rsid w:val="007F25FE"/>
    <w:pPr>
      <w:ind w:left="720"/>
      <w:contextualSpacing/>
    </w:pPr>
  </w:style>
  <w:style w:type="paragraph" w:customStyle="1" w:styleId="Style1">
    <w:name w:val="Style1"/>
    <w:basedOn w:val="Normal"/>
    <w:qFormat/>
    <w:rsid w:val="007F25FE"/>
    <w:rPr>
      <w:rFonts w:eastAsia="Calibri"/>
    </w:rPr>
  </w:style>
  <w:style w:type="paragraph" w:styleId="BodyText">
    <w:name w:val="Body Text"/>
    <w:basedOn w:val="Normal"/>
    <w:link w:val="BodyTextChar"/>
    <w:uiPriority w:val="99"/>
    <w:unhideWhenUsed/>
    <w:rsid w:val="007F25FE"/>
    <w:pPr>
      <w:spacing w:after="120"/>
    </w:pPr>
  </w:style>
  <w:style w:type="character" w:customStyle="1" w:styleId="BodyTextChar">
    <w:name w:val="Body Text Char"/>
    <w:basedOn w:val="DefaultParagraphFont"/>
    <w:link w:val="BodyText"/>
    <w:uiPriority w:val="99"/>
    <w:rsid w:val="007F25FE"/>
    <w:rPr>
      <w:rFonts w:ascii="Calibri" w:eastAsia="Times New Roman" w:hAnsi="Calibri" w:cs="Times New Roman"/>
    </w:rPr>
  </w:style>
  <w:style w:type="paragraph" w:styleId="FootnoteText">
    <w:name w:val="footnote text"/>
    <w:basedOn w:val="Normal"/>
    <w:link w:val="FootnoteTextChar"/>
    <w:rsid w:val="007F25FE"/>
    <w:rPr>
      <w:sz w:val="20"/>
      <w:szCs w:val="20"/>
    </w:rPr>
  </w:style>
  <w:style w:type="character" w:customStyle="1" w:styleId="FootnoteTextChar">
    <w:name w:val="Footnote Text Char"/>
    <w:basedOn w:val="DefaultParagraphFont"/>
    <w:link w:val="FootnoteText"/>
    <w:rsid w:val="007F25FE"/>
    <w:rPr>
      <w:rFonts w:ascii="Calibri" w:eastAsia="Times New Roman" w:hAnsi="Calibri" w:cs="Times New Roman"/>
      <w:sz w:val="20"/>
      <w:szCs w:val="20"/>
    </w:rPr>
  </w:style>
  <w:style w:type="character" w:styleId="FootnoteReference">
    <w:name w:val="footnote reference"/>
    <w:basedOn w:val="DefaultParagraphFont"/>
    <w:rsid w:val="007F25FE"/>
    <w:rPr>
      <w:vertAlign w:val="superscript"/>
    </w:rPr>
  </w:style>
  <w:style w:type="paragraph" w:customStyle="1" w:styleId="CMSSansSerif-Footer">
    <w:name w:val="CMS Sans Serif - Footer"/>
    <w:basedOn w:val="Normal"/>
    <w:rsid w:val="007F25FE"/>
    <w:pPr>
      <w:tabs>
        <w:tab w:val="center" w:pos="4320"/>
        <w:tab w:val="right" w:pos="8640"/>
      </w:tabs>
    </w:pPr>
    <w:rPr>
      <w:rFonts w:ascii="Verdana" w:eastAsia="SimSun" w:hAnsi="Verdana" w:cs="Verdana"/>
      <w:sz w:val="12"/>
      <w:szCs w:val="12"/>
    </w:rPr>
  </w:style>
  <w:style w:type="character" w:customStyle="1" w:styleId="Heading1Char">
    <w:name w:val="Heading 1 Char"/>
    <w:basedOn w:val="DefaultParagraphFont"/>
    <w:link w:val="Heading1"/>
    <w:rsid w:val="007F25FE"/>
    <w:rPr>
      <w:rFonts w:ascii="Century Schoolbook" w:eastAsia="Times New Roman" w:hAnsi="Century Schoolbook" w:cs="Times New Roman"/>
      <w:b/>
      <w:i/>
      <w:sz w:val="23"/>
      <w:szCs w:val="20"/>
    </w:rPr>
  </w:style>
  <w:style w:type="character" w:styleId="CommentReference">
    <w:name w:val="annotation reference"/>
    <w:basedOn w:val="DefaultParagraphFont"/>
    <w:uiPriority w:val="99"/>
    <w:semiHidden/>
    <w:unhideWhenUsed/>
    <w:rsid w:val="00091C0F"/>
    <w:rPr>
      <w:sz w:val="16"/>
      <w:szCs w:val="16"/>
    </w:rPr>
  </w:style>
  <w:style w:type="paragraph" w:styleId="CommentText">
    <w:name w:val="annotation text"/>
    <w:basedOn w:val="Normal"/>
    <w:link w:val="CommentTextChar"/>
    <w:uiPriority w:val="99"/>
    <w:unhideWhenUsed/>
    <w:rsid w:val="00091C0F"/>
    <w:rPr>
      <w:sz w:val="20"/>
      <w:szCs w:val="20"/>
    </w:rPr>
  </w:style>
  <w:style w:type="character" w:customStyle="1" w:styleId="CommentTextChar">
    <w:name w:val="Comment Text Char"/>
    <w:basedOn w:val="DefaultParagraphFont"/>
    <w:link w:val="CommentText"/>
    <w:uiPriority w:val="99"/>
    <w:rsid w:val="00091C0F"/>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91C0F"/>
    <w:rPr>
      <w:b/>
      <w:bCs/>
    </w:rPr>
  </w:style>
  <w:style w:type="character" w:customStyle="1" w:styleId="CommentSubjectChar">
    <w:name w:val="Comment Subject Char"/>
    <w:basedOn w:val="CommentTextChar"/>
    <w:link w:val="CommentSubject"/>
    <w:uiPriority w:val="99"/>
    <w:semiHidden/>
    <w:rsid w:val="00091C0F"/>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091C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1C0F"/>
    <w:rPr>
      <w:rFonts w:ascii="Segoe UI" w:eastAsia="Times New Roman" w:hAnsi="Segoe UI" w:cs="Segoe UI"/>
      <w:sz w:val="18"/>
      <w:szCs w:val="18"/>
    </w:rPr>
  </w:style>
  <w:style w:type="paragraph" w:styleId="Header">
    <w:name w:val="header"/>
    <w:basedOn w:val="Normal"/>
    <w:link w:val="HeaderChar"/>
    <w:uiPriority w:val="99"/>
    <w:unhideWhenUsed/>
    <w:rsid w:val="000C28B6"/>
    <w:pPr>
      <w:tabs>
        <w:tab w:val="center" w:pos="4680"/>
        <w:tab w:val="right" w:pos="9360"/>
      </w:tabs>
    </w:pPr>
  </w:style>
  <w:style w:type="character" w:customStyle="1" w:styleId="HeaderChar">
    <w:name w:val="Header Char"/>
    <w:basedOn w:val="DefaultParagraphFont"/>
    <w:link w:val="Header"/>
    <w:uiPriority w:val="99"/>
    <w:rsid w:val="000C28B6"/>
    <w:rPr>
      <w:rFonts w:ascii="Calibri" w:eastAsia="Times New Roman" w:hAnsi="Calibri" w:cs="Times New Roman"/>
    </w:rPr>
  </w:style>
  <w:style w:type="paragraph" w:styleId="Footer">
    <w:name w:val="footer"/>
    <w:basedOn w:val="Normal"/>
    <w:link w:val="FooterChar"/>
    <w:uiPriority w:val="99"/>
    <w:unhideWhenUsed/>
    <w:rsid w:val="000C28B6"/>
    <w:pPr>
      <w:tabs>
        <w:tab w:val="center" w:pos="4680"/>
        <w:tab w:val="right" w:pos="9360"/>
      </w:tabs>
    </w:pPr>
  </w:style>
  <w:style w:type="character" w:customStyle="1" w:styleId="FooterChar">
    <w:name w:val="Footer Char"/>
    <w:basedOn w:val="DefaultParagraphFont"/>
    <w:link w:val="Footer"/>
    <w:uiPriority w:val="99"/>
    <w:rsid w:val="000C28B6"/>
    <w:rPr>
      <w:rFonts w:ascii="Calibri" w:eastAsia="Times New Roman" w:hAnsi="Calibri" w:cs="Times New Roman"/>
    </w:rPr>
  </w:style>
  <w:style w:type="paragraph" w:styleId="BodyTextIndent">
    <w:name w:val="Body Text Indent"/>
    <w:basedOn w:val="Normal"/>
    <w:link w:val="BodyTextIndentChar"/>
    <w:uiPriority w:val="99"/>
    <w:semiHidden/>
    <w:unhideWhenUsed/>
    <w:rsid w:val="00367BB3"/>
    <w:pPr>
      <w:spacing w:after="120"/>
      <w:ind w:left="360"/>
    </w:pPr>
  </w:style>
  <w:style w:type="character" w:customStyle="1" w:styleId="BodyTextIndentChar">
    <w:name w:val="Body Text Indent Char"/>
    <w:basedOn w:val="DefaultParagraphFont"/>
    <w:link w:val="BodyTextIndent"/>
    <w:uiPriority w:val="99"/>
    <w:semiHidden/>
    <w:rsid w:val="00367BB3"/>
    <w:rPr>
      <w:rFonts w:ascii="Calibri" w:eastAsia="Times New Roman" w:hAnsi="Calibri" w:cs="Times New Roman"/>
    </w:rPr>
  </w:style>
  <w:style w:type="table" w:styleId="TableGrid">
    <w:name w:val="Table Grid"/>
    <w:basedOn w:val="TableNormal"/>
    <w:uiPriority w:val="39"/>
    <w:rsid w:val="00367BB3"/>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67BB3"/>
    <w:rPr>
      <w:color w:val="605E5C"/>
      <w:shd w:val="clear" w:color="auto" w:fill="E1DFDD"/>
    </w:rPr>
  </w:style>
  <w:style w:type="paragraph" w:styleId="Revision">
    <w:name w:val="Revision"/>
    <w:hidden/>
    <w:uiPriority w:val="99"/>
    <w:semiHidden/>
    <w:rsid w:val="00BE4FB6"/>
    <w:pPr>
      <w:spacing w:after="0" w:line="240" w:lineRule="auto"/>
    </w:pPr>
    <w:rPr>
      <w:rFonts w:ascii="Calibri" w:eastAsia="Times New Roman" w:hAnsi="Calibri" w:cs="Times New Roman"/>
    </w:rPr>
  </w:style>
  <w:style w:type="paragraph" w:customStyle="1" w:styleId="Default">
    <w:name w:val="Default"/>
    <w:rsid w:val="002D5827"/>
    <w:pPr>
      <w:autoSpaceDE w:val="0"/>
      <w:autoSpaceDN w:val="0"/>
      <w:adjustRightInd w:val="0"/>
      <w:spacing w:after="0" w:line="240" w:lineRule="auto"/>
    </w:pPr>
    <w:rPr>
      <w:rFonts w:ascii="Arial" w:eastAsia="Calibri" w:hAnsi="Arial" w:cs="Arial"/>
      <w:color w:val="000000"/>
      <w:sz w:val="24"/>
      <w:szCs w:val="24"/>
    </w:rPr>
  </w:style>
  <w:style w:type="character" w:customStyle="1" w:styleId="ListParagraphChar">
    <w:name w:val="List Paragraph Char"/>
    <w:basedOn w:val="DefaultParagraphFont"/>
    <w:link w:val="ListParagraph"/>
    <w:uiPriority w:val="34"/>
    <w:rsid w:val="003E0801"/>
    <w:rPr>
      <w:rFonts w:ascii="Calibri" w:eastAsia="Times New Roman" w:hAnsi="Calibri" w:cs="Times New Roman"/>
    </w:rPr>
  </w:style>
  <w:style w:type="character" w:styleId="Emphasis">
    <w:name w:val="Emphasis"/>
    <w:basedOn w:val="DefaultParagraphFont"/>
    <w:uiPriority w:val="20"/>
    <w:qFormat/>
    <w:rsid w:val="003E0801"/>
    <w:rPr>
      <w:i/>
      <w:iCs/>
    </w:rPr>
  </w:style>
  <w:style w:type="character" w:styleId="EndnoteReference">
    <w:name w:val="endnote reference"/>
    <w:basedOn w:val="DefaultParagraphFont"/>
    <w:uiPriority w:val="99"/>
    <w:unhideWhenUsed/>
    <w:rsid w:val="003E0801"/>
    <w:rPr>
      <w:vertAlign w:val="superscript"/>
    </w:rPr>
  </w:style>
  <w:style w:type="character" w:customStyle="1" w:styleId="normaltextrun">
    <w:name w:val="normaltextrun"/>
    <w:basedOn w:val="DefaultParagraphFont"/>
    <w:rsid w:val="00486D50"/>
  </w:style>
  <w:style w:type="character" w:customStyle="1" w:styleId="eop">
    <w:name w:val="eop"/>
    <w:basedOn w:val="DefaultParagraphFont"/>
    <w:rsid w:val="00486D50"/>
  </w:style>
  <w:style w:type="paragraph" w:styleId="EndnoteText">
    <w:name w:val="endnote text"/>
    <w:basedOn w:val="Normal"/>
    <w:link w:val="EndnoteTextChar"/>
    <w:uiPriority w:val="99"/>
    <w:unhideWhenUsed/>
    <w:rsid w:val="00486D50"/>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rsid w:val="00486D50"/>
    <w:rPr>
      <w:sz w:val="20"/>
      <w:szCs w:val="20"/>
    </w:rPr>
  </w:style>
  <w:style w:type="paragraph" w:styleId="NormalWeb">
    <w:name w:val="Normal (Web)"/>
    <w:basedOn w:val="Normal"/>
    <w:uiPriority w:val="99"/>
    <w:semiHidden/>
    <w:unhideWhenUsed/>
    <w:rsid w:val="00487159"/>
    <w:pPr>
      <w:spacing w:before="100" w:beforeAutospacing="1" w:after="100" w:afterAutospacing="1"/>
    </w:pPr>
    <w:rPr>
      <w:rFonts w:ascii="Times New Roman" w:hAnsi="Times New Roman"/>
      <w:sz w:val="24"/>
      <w:szCs w:val="24"/>
    </w:rPr>
  </w:style>
  <w:style w:type="character" w:styleId="FollowedHyperlink">
    <w:name w:val="FollowedHyperlink"/>
    <w:basedOn w:val="DefaultParagraphFont"/>
    <w:uiPriority w:val="99"/>
    <w:semiHidden/>
    <w:unhideWhenUsed/>
    <w:rsid w:val="004A6821"/>
    <w:rPr>
      <w:color w:val="542378" w:themeColor="followedHyperlink"/>
      <w:u w:val="single"/>
    </w:rPr>
  </w:style>
  <w:style w:type="character" w:styleId="IntenseEmphasis">
    <w:name w:val="Intense Emphasis"/>
    <w:basedOn w:val="DefaultParagraphFont"/>
    <w:uiPriority w:val="21"/>
    <w:qFormat/>
    <w:rsid w:val="00EC64A0"/>
    <w:rPr>
      <w:i/>
      <w:iCs/>
      <w:color w:val="0046AD" w:themeColor="accent1"/>
    </w:rPr>
  </w:style>
  <w:style w:type="paragraph" w:customStyle="1" w:styleId="statutory-body-2em">
    <w:name w:val="statutory-body-2em"/>
    <w:basedOn w:val="Normal"/>
    <w:rsid w:val="00EC64A0"/>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0855219">
      <w:bodyDiv w:val="1"/>
      <w:marLeft w:val="0"/>
      <w:marRight w:val="0"/>
      <w:marTop w:val="0"/>
      <w:marBottom w:val="0"/>
      <w:divBdr>
        <w:top w:val="none" w:sz="0" w:space="0" w:color="auto"/>
        <w:left w:val="none" w:sz="0" w:space="0" w:color="auto"/>
        <w:bottom w:val="none" w:sz="0" w:space="0" w:color="auto"/>
        <w:right w:val="none" w:sz="0" w:space="0" w:color="auto"/>
      </w:divBdr>
    </w:div>
    <w:div w:id="917400260">
      <w:bodyDiv w:val="1"/>
      <w:marLeft w:val="0"/>
      <w:marRight w:val="0"/>
      <w:marTop w:val="0"/>
      <w:marBottom w:val="0"/>
      <w:divBdr>
        <w:top w:val="none" w:sz="0" w:space="0" w:color="auto"/>
        <w:left w:val="none" w:sz="0" w:space="0" w:color="auto"/>
        <w:bottom w:val="none" w:sz="0" w:space="0" w:color="auto"/>
        <w:right w:val="none" w:sz="0" w:space="0" w:color="auto"/>
      </w:divBdr>
    </w:div>
    <w:div w:id="1003825144">
      <w:bodyDiv w:val="1"/>
      <w:marLeft w:val="0"/>
      <w:marRight w:val="0"/>
      <w:marTop w:val="0"/>
      <w:marBottom w:val="0"/>
      <w:divBdr>
        <w:top w:val="none" w:sz="0" w:space="0" w:color="auto"/>
        <w:left w:val="none" w:sz="0" w:space="0" w:color="auto"/>
        <w:bottom w:val="none" w:sz="0" w:space="0" w:color="auto"/>
        <w:right w:val="none" w:sz="0" w:space="0" w:color="auto"/>
      </w:divBdr>
      <w:divsChild>
        <w:div w:id="519129294">
          <w:marLeft w:val="994"/>
          <w:marRight w:val="0"/>
          <w:marTop w:val="0"/>
          <w:marBottom w:val="480"/>
          <w:divBdr>
            <w:top w:val="none" w:sz="0" w:space="0" w:color="auto"/>
            <w:left w:val="none" w:sz="0" w:space="0" w:color="auto"/>
            <w:bottom w:val="none" w:sz="0" w:space="0" w:color="auto"/>
            <w:right w:val="none" w:sz="0" w:space="0" w:color="auto"/>
          </w:divBdr>
        </w:div>
        <w:div w:id="622226411">
          <w:marLeft w:val="994"/>
          <w:marRight w:val="0"/>
          <w:marTop w:val="0"/>
          <w:marBottom w:val="480"/>
          <w:divBdr>
            <w:top w:val="none" w:sz="0" w:space="0" w:color="auto"/>
            <w:left w:val="none" w:sz="0" w:space="0" w:color="auto"/>
            <w:bottom w:val="none" w:sz="0" w:space="0" w:color="auto"/>
            <w:right w:val="none" w:sz="0" w:space="0" w:color="auto"/>
          </w:divBdr>
        </w:div>
        <w:div w:id="666634686">
          <w:marLeft w:val="994"/>
          <w:marRight w:val="0"/>
          <w:marTop w:val="0"/>
          <w:marBottom w:val="480"/>
          <w:divBdr>
            <w:top w:val="none" w:sz="0" w:space="0" w:color="auto"/>
            <w:left w:val="none" w:sz="0" w:space="0" w:color="auto"/>
            <w:bottom w:val="none" w:sz="0" w:space="0" w:color="auto"/>
            <w:right w:val="none" w:sz="0" w:space="0" w:color="auto"/>
          </w:divBdr>
        </w:div>
        <w:div w:id="1200164404">
          <w:marLeft w:val="994"/>
          <w:marRight w:val="0"/>
          <w:marTop w:val="0"/>
          <w:marBottom w:val="480"/>
          <w:divBdr>
            <w:top w:val="none" w:sz="0" w:space="0" w:color="auto"/>
            <w:left w:val="none" w:sz="0" w:space="0" w:color="auto"/>
            <w:bottom w:val="none" w:sz="0" w:space="0" w:color="auto"/>
            <w:right w:val="none" w:sz="0" w:space="0" w:color="auto"/>
          </w:divBdr>
        </w:div>
        <w:div w:id="1732920408">
          <w:marLeft w:val="994"/>
          <w:marRight w:val="0"/>
          <w:marTop w:val="0"/>
          <w:marBottom w:val="480"/>
          <w:divBdr>
            <w:top w:val="none" w:sz="0" w:space="0" w:color="auto"/>
            <w:left w:val="none" w:sz="0" w:space="0" w:color="auto"/>
            <w:bottom w:val="none" w:sz="0" w:space="0" w:color="auto"/>
            <w:right w:val="none" w:sz="0" w:space="0" w:color="auto"/>
          </w:divBdr>
        </w:div>
      </w:divsChild>
    </w:div>
    <w:div w:id="1554078429">
      <w:bodyDiv w:val="1"/>
      <w:marLeft w:val="0"/>
      <w:marRight w:val="0"/>
      <w:marTop w:val="0"/>
      <w:marBottom w:val="0"/>
      <w:divBdr>
        <w:top w:val="none" w:sz="0" w:space="0" w:color="auto"/>
        <w:left w:val="none" w:sz="0" w:space="0" w:color="auto"/>
        <w:bottom w:val="none" w:sz="0" w:space="0" w:color="auto"/>
        <w:right w:val="none" w:sz="0" w:space="0" w:color="auto"/>
      </w:divBdr>
    </w:div>
    <w:div w:id="1885674346">
      <w:bodyDiv w:val="1"/>
      <w:marLeft w:val="0"/>
      <w:marRight w:val="0"/>
      <w:marTop w:val="0"/>
      <w:marBottom w:val="0"/>
      <w:divBdr>
        <w:top w:val="none" w:sz="0" w:space="0" w:color="auto"/>
        <w:left w:val="none" w:sz="0" w:space="0" w:color="auto"/>
        <w:bottom w:val="none" w:sz="0" w:space="0" w:color="auto"/>
        <w:right w:val="none" w:sz="0" w:space="0" w:color="auto"/>
      </w:divBdr>
    </w:div>
    <w:div w:id="1949770580">
      <w:bodyDiv w:val="1"/>
      <w:marLeft w:val="0"/>
      <w:marRight w:val="0"/>
      <w:marTop w:val="0"/>
      <w:marBottom w:val="0"/>
      <w:divBdr>
        <w:top w:val="none" w:sz="0" w:space="0" w:color="auto"/>
        <w:left w:val="none" w:sz="0" w:space="0" w:color="auto"/>
        <w:bottom w:val="none" w:sz="0" w:space="0" w:color="auto"/>
        <w:right w:val="none" w:sz="0" w:space="0" w:color="auto"/>
      </w:divBdr>
    </w:div>
    <w:div w:id="2048945779">
      <w:bodyDiv w:val="1"/>
      <w:marLeft w:val="0"/>
      <w:marRight w:val="0"/>
      <w:marTop w:val="0"/>
      <w:marBottom w:val="0"/>
      <w:divBdr>
        <w:top w:val="none" w:sz="0" w:space="0" w:color="auto"/>
        <w:left w:val="none" w:sz="0" w:space="0" w:color="auto"/>
        <w:bottom w:val="none" w:sz="0" w:space="0" w:color="auto"/>
        <w:right w:val="none" w:sz="0" w:space="0" w:color="auto"/>
      </w:divBdr>
    </w:div>
    <w:div w:id="2142258506">
      <w:bodyDiv w:val="1"/>
      <w:marLeft w:val="0"/>
      <w:marRight w:val="0"/>
      <w:marTop w:val="0"/>
      <w:marBottom w:val="0"/>
      <w:divBdr>
        <w:top w:val="none" w:sz="0" w:space="0" w:color="auto"/>
        <w:left w:val="none" w:sz="0" w:space="0" w:color="auto"/>
        <w:bottom w:val="none" w:sz="0" w:space="0" w:color="auto"/>
        <w:right w:val="none" w:sz="0" w:space="0" w:color="auto"/>
      </w:divBdr>
    </w:div>
    <w:div w:id="2143645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ducation@seattle.gov" TargetMode="External"/><Relationship Id="rId18" Type="http://schemas.openxmlformats.org/officeDocument/2006/relationships/hyperlink" Target="mailto:education@seattle.gov" TargetMode="External"/><Relationship Id="rId3" Type="http://schemas.openxmlformats.org/officeDocument/2006/relationships/customXml" Target="../customXml/item3.xml"/><Relationship Id="rId21" Type="http://schemas.openxmlformats.org/officeDocument/2006/relationships/hyperlink" Target="mailto:education@seattle.gov" TargetMode="External"/><Relationship Id="rId7" Type="http://schemas.openxmlformats.org/officeDocument/2006/relationships/settings" Target="settings.xml"/><Relationship Id="rId12" Type="http://schemas.openxmlformats.org/officeDocument/2006/relationships/hyperlink" Target="https://epd.seattleschools.org/volunteerasm/index.html" TargetMode="External"/><Relationship Id="rId17" Type="http://schemas.openxmlformats.org/officeDocument/2006/relationships/hyperlink" Target="mailto:Education@seattle.gov" TargetMode="External"/><Relationship Id="rId2" Type="http://schemas.openxmlformats.org/officeDocument/2006/relationships/customXml" Target="../customXml/item2.xml"/><Relationship Id="rId16" Type="http://schemas.openxmlformats.org/officeDocument/2006/relationships/hyperlink" Target="mailto:Education@seattle.gov"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eattleschools.org/cms/One.aspx?portalId=627&amp;pageId=50021196"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thehistoricjourney.org/wp-content/uploads/2011/04/Why-Focus.pdf" TargetMode="External"/><Relationship Id="rId2" Type="http://schemas.openxmlformats.org/officeDocument/2006/relationships/hyperlink" Target="https://www.seattle.gov/Documents/Departments/HumanServices/Funding/NOFA/HSD%20Commitment%20to%20Funding%20Culturally%20Responsive%20Services.pdf" TargetMode="External"/><Relationship Id="rId1" Type="http://schemas.openxmlformats.org/officeDocument/2006/relationships/hyperlink" Target="https://thrivewa.org/wp-content/uploads/Why-Racial-Equity.pdf" TargetMode="External"/><Relationship Id="rId6" Type="http://schemas.openxmlformats.org/officeDocument/2006/relationships/hyperlink" Target="http://nationalmentoringresourcecenter.org/images/PDF/BlackMales_Population_Review.pdf" TargetMode="External"/><Relationship Id="rId5" Type="http://schemas.openxmlformats.org/officeDocument/2006/relationships/hyperlink" Target="https://www.mentoring.org/new-site/wp-content/uploads/2016/02/Black-Male-Mentoring-Handbook.pdf" TargetMode="External"/><Relationship Id="rId4" Type="http://schemas.openxmlformats.org/officeDocument/2006/relationships/hyperlink" Target="https://haasinstitute.berkeley.edu/sites/default/files/targeted_universalism_primer.pdf"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FEPP Levy">
      <a:dk1>
        <a:sysClr val="windowText" lastClr="000000"/>
      </a:dk1>
      <a:lt1>
        <a:sysClr val="window" lastClr="FFFFFF"/>
      </a:lt1>
      <a:dk2>
        <a:srgbClr val="44546A"/>
      </a:dk2>
      <a:lt2>
        <a:srgbClr val="E7E6E6"/>
      </a:lt2>
      <a:accent1>
        <a:srgbClr val="0046AD"/>
      </a:accent1>
      <a:accent2>
        <a:srgbClr val="0058A4"/>
      </a:accent2>
      <a:accent3>
        <a:srgbClr val="00ABC7"/>
      </a:accent3>
      <a:accent4>
        <a:srgbClr val="39C2D7"/>
      </a:accent4>
      <a:accent5>
        <a:srgbClr val="A6CE39"/>
      </a:accent5>
      <a:accent6>
        <a:srgbClr val="F05A28"/>
      </a:accent6>
      <a:hlink>
        <a:srgbClr val="0046AD"/>
      </a:hlink>
      <a:folHlink>
        <a:srgbClr val="542378"/>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10B1D6407DF31439E823A3FA4489DB1" ma:contentTypeVersion="2" ma:contentTypeDescription="Create a new document." ma:contentTypeScope="" ma:versionID="393a9939fff4590790d1295d4e0d153f">
  <xsd:schema xmlns:xsd="http://www.w3.org/2001/XMLSchema" xmlns:xs="http://www.w3.org/2001/XMLSchema" xmlns:p="http://schemas.microsoft.com/office/2006/metadata/properties" xmlns:ns2="4af09978-3c63-43f7-a65c-72ca1de9dbe2" targetNamespace="http://schemas.microsoft.com/office/2006/metadata/properties" ma:root="true" ma:fieldsID="b6fa98a0aa27533544f9e23b13e076fb" ns2:_="">
    <xsd:import namespace="4af09978-3c63-43f7-a65c-72ca1de9dbe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f09978-3c63-43f7-a65c-72ca1de9db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66484-92C2-4834-A7C0-C357482E9303}">
  <ds:schemaRefs>
    <ds:schemaRef ds:uri="http://schemas.microsoft.com/sharepoint/v3/contenttype/forms"/>
  </ds:schemaRefs>
</ds:datastoreItem>
</file>

<file path=customXml/itemProps2.xml><?xml version="1.0" encoding="utf-8"?>
<ds:datastoreItem xmlns:ds="http://schemas.openxmlformats.org/officeDocument/2006/customXml" ds:itemID="{1F30DF65-C18B-4AE4-A9AE-735C51F329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f09978-3c63-43f7-a65c-72ca1de9db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022ADD-AFE4-4C4B-BDCA-BDC10A92953D}">
  <ds:schemaRefs>
    <ds:schemaRef ds:uri="http://schemas.microsoft.com/office/2006/documentManagement/types"/>
    <ds:schemaRef ds:uri="4af09978-3c63-43f7-a65c-72ca1de9dbe2"/>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purl.org/dc/terms/"/>
    <ds:schemaRef ds:uri="http://www.w3.org/XML/1998/namespace"/>
    <ds:schemaRef ds:uri="http://purl.org/dc/dcmitype/"/>
  </ds:schemaRefs>
</ds:datastoreItem>
</file>

<file path=customXml/itemProps4.xml><?xml version="1.0" encoding="utf-8"?>
<ds:datastoreItem xmlns:ds="http://schemas.openxmlformats.org/officeDocument/2006/customXml" ds:itemID="{8092989B-EF49-45B9-8F2F-AA4BB6D53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424</Words>
  <Characters>25223</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jardo, Ismael</dc:creator>
  <cp:keywords/>
  <dc:description/>
  <cp:lastModifiedBy>Sanders, Al</cp:lastModifiedBy>
  <cp:revision>2</cp:revision>
  <dcterms:created xsi:type="dcterms:W3CDTF">2019-09-27T17:04:00Z</dcterms:created>
  <dcterms:modified xsi:type="dcterms:W3CDTF">2019-09-27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0B1D6407DF31439E823A3FA4489DB1</vt:lpwstr>
  </property>
</Properties>
</file>